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w:t>
      </w:r>
      <w:r>
        <w:t xml:space="preserve"> </w:t>
      </w:r>
      <w:r>
        <w:t xml:space="preserve">Là</w:t>
      </w:r>
      <w:r>
        <w:t xml:space="preserve"> </w:t>
      </w:r>
      <w:r>
        <w:t xml:space="preserve">Một</w:t>
      </w:r>
      <w:r>
        <w:t xml:space="preserve"> </w:t>
      </w:r>
      <w:r>
        <w:t xml:space="preserve">Ảnh</w:t>
      </w:r>
      <w:r>
        <w:t xml:space="preserve"> </w:t>
      </w:r>
      <w:r>
        <w:t xml:space="preserve">vệ</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a-là-một-ảnh-vệ"/>
      <w:bookmarkEnd w:id="21"/>
      <w:r>
        <w:t xml:space="preserve">Ta Là Một Ảnh vệ</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title="" id="1" name="Picture"/>
                  <a:graphic>
                    <a:graphicData uri="http://schemas.openxmlformats.org/drawingml/2006/picture">
                      <pic:pic>
                        <pic:nvPicPr>
                          <pic:cNvPr descr="E:\web\truyenclub.com/poster/2018/05/30/ta-la-mot-anh-ve.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 Xuyên không, cổ đại, cung đình, ân oán tình cừu, ấm áp, cường công x cường thụ, thô bỉ thổ tào* mặt than thụ x âm hiểm lãnh diễm thần kinh công, HENhân vật chính: Chiến Huyền + Tấn VươngPhối hợp diễn: nhóm ảnh vệ cần cù vất vả, cùng các diễn viên khácKhác: bên trong có quỷ súc xin thận trọng ~Tình trạng bản gốc : Hoàn (85 chương chính văn, 1 ngoại truyện)Biên tập : Lam Ying Không ngờ rằng ta lại có ngày phải trải qua những tháng ngày khá là khổ bức sau khi xuyên qua về thời cổ đại.</w:t>
            </w:r>
            <w:r>
              <w:br w:type="textWrapping"/>
            </w:r>
          </w:p>
        </w:tc>
      </w:tr>
    </w:tbl>
    <w:p>
      <w:pPr>
        <w:pStyle w:val="Compact"/>
      </w:pPr>
      <w:r>
        <w:br w:type="textWrapping"/>
      </w:r>
      <w:r>
        <w:br w:type="textWrapping"/>
      </w:r>
      <w:r>
        <w:rPr>
          <w:i/>
        </w:rPr>
        <w:t xml:space="preserve">Đọc và tải ebook truyện tại: http://truyenclub.com/ta-la-mot-anh-ve</w:t>
      </w:r>
      <w:r>
        <w:br w:type="textWrapping"/>
      </w:r>
    </w:p>
    <w:p>
      <w:pPr>
        <w:pStyle w:val="BodyText"/>
      </w:pPr>
      <w:r>
        <w:br w:type="textWrapping"/>
      </w:r>
      <w:r>
        <w:br w:type="textWrapping"/>
      </w:r>
    </w:p>
    <w:p>
      <w:pPr>
        <w:pStyle w:val="Heading2"/>
      </w:pPr>
      <w:bookmarkStart w:id="23" w:name="chương-1-công-việc-của-một-ảnh-vệ"/>
      <w:bookmarkEnd w:id="23"/>
      <w:r>
        <w:t xml:space="preserve">1. Chương 1: Công Việc Của Một Ảnh Vệ</w:t>
      </w:r>
    </w:p>
    <w:p>
      <w:pPr>
        <w:pStyle w:val="Compact"/>
      </w:pPr>
      <w:r>
        <w:br w:type="textWrapping"/>
      </w:r>
      <w:r>
        <w:br w:type="textWrapping"/>
      </w:r>
      <w:r>
        <w:t xml:space="preserve">Ta xuyên qua vô cùng ảo diệu, trên cơ bản là mắt nhắm mắt mở một cái liền phát hiện mình thay đổi thành thân xác của một đứa bé sáu bảy tuổi, còn chưa kịp tìm hiểu rõ ràng tình huống, trong nháy mắt lại trở thành nhân viên trong biên chế của Vương phủ, thành công kiếm được đồng tiền đầu tiên sau khi xuyên qua——bảy mươi văn tiền chẵn, nghe nói vừa vặn đủ bán cho người tự xưng là “cha mẹ” của ta nửa đấu gạo, sống qua nửa tháng của nạn đói năm đó.</w:t>
      </w:r>
      <w:r>
        <w:br w:type="textWrapping"/>
      </w:r>
      <w:r>
        <w:br w:type="textWrapping"/>
      </w:r>
      <w:r>
        <w:t xml:space="preserve">Điều này quả thực khiến ta có chút ưu sầu.</w:t>
      </w:r>
      <w:r>
        <w:br w:type="textWrapping"/>
      </w:r>
      <w:r>
        <w:br w:type="textWrapping"/>
      </w:r>
      <w:r>
        <w:t xml:space="preserve">Phải biết là ta luôn hiểu rất rõ bản thân mình có hai quả thận hai bên não, hơn nữa quan trọng hơn là, ta ngay cả nửa hạt gạo cũng không được cầm, đã bị lừa vào cái hầm đá đen sì này ••• ta là đang nói đến Tấn Vương phủ, tâm không cam tình không nguyện làm cái công việc lừa đảo không tiền lương, không được nghỉ ngơi, không có bảo hiểm, thức dậy sớm hơn gà, ngủ muộn hơn cẩu, ăn tồi hơn lợn, làm nhiều hơn lừa, ưu điểm duy nhất chính là không cần lo lắng vấn đề dưỡng lão −− bởi vì theo như kinh nghiệm của các tiền bối, làm cái nghề này của chúng ta căn bản không sống đến tuổi kia.</w:t>
      </w:r>
      <w:r>
        <w:br w:type="textWrapping"/>
      </w:r>
      <w:r>
        <w:br w:type="textWrapping"/>
      </w:r>
      <w:r>
        <w:t xml:space="preserve">Không sai, ta chính là một ảnh vệ, được bồi dưỡng từ nhỏ, chắn đao chắn thương, ngẫu nhiên sẽ bị phái đi tìm hiểu tin tình báo các loại.</w:t>
      </w:r>
      <w:r>
        <w:br w:type="textWrapping"/>
      </w:r>
      <w:r>
        <w:br w:type="textWrapping"/>
      </w:r>
      <w:r>
        <w:t xml:space="preserve">Bởi vì đặc thù ngành nghề, ảnh vệ chúng ta đều sẽ giấu một viên độc dược ở bên cạnh răng hàm thứ ba, thời khắc mấu chốt cắn vỡ ra là lập tức có thể từ một tử sĩ trở thành một khối tử thi, an toàn tiện lợi không ô nhiễm môi trường, ai đã dùng qua đều nói tốt.</w:t>
      </w:r>
      <w:r>
        <w:br w:type="textWrapping"/>
      </w:r>
      <w:r>
        <w:br w:type="textWrapping"/>
      </w:r>
      <w:r>
        <w:t xml:space="preserve">Chẳng qua việc này nhìn thì đơn giản, kỳ thật rất bị chú ý. Từ xưa đến nay trò này chơi nhiều rồi, tất cả mọi người đều rất có kinh nghiệm, cho nên cơ bản là đối phương bên địch vừa bắt đầu liền đá vỡ cằm ngươi.</w:t>
      </w:r>
      <w:r>
        <w:br w:type="textWrapping"/>
      </w:r>
      <w:r>
        <w:br w:type="textWrapping"/>
      </w:r>
      <w:r>
        <w:t xml:space="preserve">Lúc này hiệu quả nhất là một chữ “nhanh”, phải đặc biệt luyện qua.</w:t>
      </w:r>
      <w:r>
        <w:br w:type="textWrapping"/>
      </w:r>
      <w:r>
        <w:br w:type="textWrapping"/>
      </w:r>
      <w:r>
        <w:t xml:space="preserve">Mà ta thân là một thanh niên hiện đại trí lực kiện toàn, đã từng nhai kẹo cao su là điều tất yếu, võ mồm đủ linh hoạt, quả thực là thiên sinh lệ chất có chí tiến thủ, ngay lập tức liền từ một đứa bé bảy tám tuổi trổ hết tài năng ra, thế cho nên sau này khi lão Đại đem một đống lớn công việc nguy hiểm giao cho ta đều vô cùng yên tâm.</w:t>
      </w:r>
      <w:r>
        <w:br w:type="textWrapping"/>
      </w:r>
      <w:r>
        <w:br w:type="textWrapping"/>
      </w:r>
      <w:r>
        <w:t xml:space="preserve">Bị tóm cũng không sao, ta có kỹ xảo tìm đến cái chết đặc biệt a.</w:t>
      </w:r>
      <w:r>
        <w:br w:type="textWrapping"/>
      </w:r>
      <w:r>
        <w:br w:type="textWrapping"/>
      </w:r>
      <w:r>
        <w:t xml:space="preserve">Vì nguyên do này, việc ta làm được khá nhiều, làm cũng coi như gọn gàng, không cẩn thận liền trở thành một trong bốn ảnh vệ thiếp thân bên cạnh Vương gia.</w:t>
      </w:r>
      <w:r>
        <w:br w:type="textWrapping"/>
      </w:r>
      <w:r>
        <w:br w:type="textWrapping"/>
      </w:r>
      <w:r>
        <w:t xml:space="preserve">Đãi ngộ vô cùng tốt, có một phòng riêng ( rằng mỗi ngày ta chỉ có hai canh giờ để ngủ thì mới có thể ở đó), hàng tháng có thể lĩnh năm lượng bạc tiền tiêu vặt (tuy rằng ta không thể tùy tiện ra ngoài cho nên chỉ có thể tích trữ lương hưu về sau mà căn bản sẽ không dùng), làm tốt còn có thể thăng chức thống lĩnh có một ít quân tình báo bên dưới (dù rằng công việc tình báo quá nguy hiểm mấy người ở đó cứ hai ba tháng lại chết một tên), tổng thể mà nói coi như là một chức vụ tốt có tiền tiêu lại có tiền đồ.</w:t>
      </w:r>
      <w:r>
        <w:br w:type="textWrapping"/>
      </w:r>
      <w:r>
        <w:br w:type="textWrapping"/>
      </w:r>
      <w:r>
        <w:t xml:space="preserve">Nói thí dụ như hiện tại, các ảnh vệ khác chỉ có thể núp ở bên ngoài rừng cây bồn hoa, thì ta và Chiến Bạch lại có thể thoải mái nằm trên xà nhà, nhìn Tấn Vương điện hạ cùng một mỹ thiếu niên non nớt tắm chung.</w:t>
      </w:r>
      <w:r>
        <w:br w:type="textWrapping"/>
      </w:r>
      <w:r>
        <w:br w:type="textWrapping"/>
      </w:r>
      <w:r>
        <w:t xml:space="preserve">Nước ấm từ trong đầu hổ điêu khắc hoa mỹ róc rách chảy xuống, hợp lại chảy vào bồn tắm rộng lớn, hơi nước dày đặc xao động, dập dập dềnh dềnh chậm rãi chảy qua mặt sàn đá cẩm thạch, nhẹ nhàng bốc hơi lên trên, lại chậm rãi rơi xuống, tựa như một bức màn che ái muội,  che kín cảnh xuân mơ mơ hồ hồ, thiếu niên khàn khàn kêu rên xen lẫn trong tiếng nước, rơi vào trong lỗ tai ta rõ ràng.</w:t>
      </w:r>
      <w:r>
        <w:br w:type="textWrapping"/>
      </w:r>
      <w:r>
        <w:br w:type="textWrapping"/>
      </w:r>
      <w:r>
        <w:t xml:space="preserve">Không giống như vui thích, ngược lại như là ẩn nhẫn đau đớn.</w:t>
      </w:r>
      <w:r>
        <w:br w:type="textWrapping"/>
      </w:r>
      <w:r>
        <w:br w:type="textWrapping"/>
      </w:r>
      <w:r>
        <w:t xml:space="preserve">Ta cũng không thèm để ý, bởi vì chuyện này thật sự không phải là cái gì quá mức kỳ lạ, Tấn Vương vốn không phải là tình nhân săn sóc, chính xác mà nói, hắn chính là một tên tra. (*)</w:t>
      </w:r>
      <w:r>
        <w:br w:type="textWrapping"/>
      </w:r>
      <w:r>
        <w:br w:type="textWrapping"/>
      </w:r>
      <w:r>
        <w:t xml:space="preserve">(*) tra: chính là “tra” trong “tra công” đó =)) có nghĩa là độc ác, âm hiểm, BT, khốn nạn …. sau này thụ quân toàn gọi người ta là Tấn tra thoy =)))</w:t>
      </w:r>
      <w:r>
        <w:br w:type="textWrapping"/>
      </w:r>
      <w:r>
        <w:br w:type="textWrapping"/>
      </w:r>
      <w:r>
        <w:t xml:space="preserve">Chậc chậc, ta còn chưa thấy qua người nào có thể ở bên cạnh hắn ngốc vượt qua nửa năm, nam nhân mà Vương gia nhà ta đã từng thượng tính ra tuyệt đối có thể quấn một vòng quanh trái đất, còn dư lại không chừng còn có thể thêm cái “khăn quàng” cho mặt trăng.</w:t>
      </w:r>
      <w:r>
        <w:br w:type="textWrapping"/>
      </w:r>
      <w:r>
        <w:br w:type="textWrapping"/>
      </w:r>
      <w:r>
        <w:t xml:space="preserve">Kỳ thật hiện tại ta ngược lại tương đối lo lắng cho Chiến Bạch. Y vừa nãy mắc tiểu, nghe xong tiếng nước chảy lâu như vậy, lúc này cũng không biết nghẹn thành dạng gì rồi.</w:t>
      </w:r>
      <w:r>
        <w:br w:type="textWrapping"/>
      </w:r>
      <w:r>
        <w:br w:type="textWrapping"/>
      </w:r>
      <w:r>
        <w:t xml:space="preserve">Đang lo lắng, ta liền cảm thấy trong túi ngực hơi động động.</w:t>
      </w:r>
      <w:r>
        <w:br w:type="textWrapping"/>
      </w:r>
      <w:r>
        <w:br w:type="textWrapping"/>
      </w:r>
      <w:r>
        <w:t xml:space="preserve">Ở đó có để một cái kén sâu, sâu bên trong cùng với con bên kia của Chiến Bạch chính là một đôi, bên kia y vừa ngắt cái kén của mình, cái bên này của ta liền ngọ ngoạy.</w:t>
      </w:r>
      <w:r>
        <w:br w:type="textWrapping"/>
      </w:r>
      <w:r>
        <w:br w:type="textWrapping"/>
      </w:r>
      <w:r>
        <w:t xml:space="preserve">Hai chúng ta cùng nơi trực ban, đây là dùng vào thời điểm có tình huống thì báo cho nhau.</w:t>
      </w:r>
      <w:r>
        <w:br w:type="textWrapping"/>
      </w:r>
      <w:r>
        <w:br w:type="textWrapping"/>
      </w:r>
      <w:r>
        <w:t xml:space="preserve">Nhưng mà ta biết, hiện tại sâu động, là Chiến Bạch rốt cục nhịn không nổi nữa.</w:t>
      </w:r>
      <w:r>
        <w:br w:type="textWrapping"/>
      </w:r>
      <w:r>
        <w:br w:type="textWrapping"/>
      </w:r>
      <w:r>
        <w:t xml:space="preserve">Thằng nhỏ đáng thương.</w:t>
      </w:r>
      <w:r>
        <w:br w:type="textWrapping"/>
      </w:r>
      <w:r>
        <w:br w:type="textWrapping"/>
      </w:r>
      <w:r>
        <w:t xml:space="preserve">Dù sao Vương gia đang bận rộn làm việc, y tạm thời không ở đây cũng không sao. Từ nhỏ đến lớn vẫn bên nhau, bao che lẫn nhau gì đó nhất định phải có, chẳng lẽ ta lại nhìn y tiểu luôn trong quần sao?</w:t>
      </w:r>
      <w:r>
        <w:br w:type="textWrapping"/>
      </w:r>
      <w:r>
        <w:br w:type="textWrapping"/>
      </w:r>
      <w:r>
        <w:t xml:space="preserve">Vì thế chờ sâu không động nữa, ta lại ngắt một cái, ý bảo Chiến Bạch ta sẽ giúp trông chừng, sau đó vô thanh vô tức thay đổi góc độ, để một người cũng có thể quan sát toàn bộ gian phòng, lúc này mới tận chức tận trách tiếp tục ngồi xổm trông coi cẩn thận, nhìn Vương gia nhướng mày túm mái tóc dài của thiếu niên kia, tiện tay liền đập một phát lên bậc thềm bồn tắm ••••••</w:t>
      </w:r>
      <w:r>
        <w:br w:type="textWrapping"/>
      </w:r>
      <w:r>
        <w:br w:type="textWrapping"/>
      </w:r>
      <w:r>
        <w:t xml:space="preserve">Chờ một chút!</w:t>
      </w:r>
      <w:r>
        <w:br w:type="textWrapping"/>
      </w:r>
      <w:r>
        <w:br w:type="textWrapping"/>
      </w:r>
      <w:r>
        <w:t xml:space="preserve">••• mới qua nửa nén hương sao lại đột nhiên từ H biến thành hiện trường phạm tội rồi?</w:t>
      </w:r>
      <w:r>
        <w:br w:type="textWrapping"/>
      </w:r>
      <w:r>
        <w:br w:type="textWrapping"/>
      </w:r>
      <w:r>
        <w:t xml:space="preserve">Thế giới biến hóa quá nhanh ta có chút không tiếp thu được a.</w:t>
      </w:r>
      <w:r>
        <w:br w:type="textWrapping"/>
      </w:r>
      <w:r>
        <w:br w:type="textWrapping"/>
      </w:r>
      <w:r>
        <w:t xml:space="preserve">Ngay lúc ta đang trợn mắt há mồm, Vương gia đã phủ thêm ngoại bào, ném thiếu niên xui xẻo mặt đầy máu xuống đất giống như ném một thứ rác rưởi hắn vô cùng chán ghét, sau đó thản nhiên nói: “Người đâu.”</w:t>
      </w:r>
      <w:r>
        <w:br w:type="textWrapping"/>
      </w:r>
      <w:r>
        <w:br w:type="textWrapping"/>
      </w:r>
      <w:r>
        <w:t xml:space="preserve">Không xong.</w:t>
      </w:r>
      <w:r>
        <w:br w:type="textWrapping"/>
      </w:r>
      <w:r>
        <w:br w:type="textWrapping"/>
      </w:r>
      <w:r>
        <w:t xml:space="preserve">Hắn là hướng về bên phía Chiến Bạch mà gọi, nhưng Chiến Bạch lúc này phỏng chừng đang trên đường chạy như điên xông thẳng đến nhà xí, vì thế ta đành phải căng da đầu thay y đi ra, quỳ một gối xuống, kính cẩn mà trả lời: “Chủ tử xin phân phó.”</w:t>
      </w:r>
      <w:r>
        <w:br w:type="textWrapping"/>
      </w:r>
      <w:r>
        <w:br w:type="textWrapping"/>
      </w:r>
      <w:r>
        <w:t xml:space="preserve">Tấn Vương không dễ bị lừa gạt, đôi mắt phượng của hắn hơi hơi nheo lại, giống như tùy ý quét qua ta, lập tức nhếch khóe môi mỉa mai: “Xao lãng nhiệm vụ? Kêu Chiến Bạch đi lĩnh năm mươi roi.”</w:t>
      </w:r>
      <w:r>
        <w:br w:type="textWrapping"/>
      </w:r>
      <w:r>
        <w:br w:type="textWrapping"/>
      </w:r>
      <w:r>
        <w:t xml:space="preserve">Từ trước cho tới bây giờ chưa từng bị tóm, quả nhiên hôm nay Chiến Bạch lúc ra cửa hẳn là nên xem hoàng lịch, không khéo trên đó lại viết ” Không nên đi tiểu “.</w:t>
      </w:r>
      <w:r>
        <w:br w:type="textWrapping"/>
      </w:r>
      <w:r>
        <w:br w:type="textWrapping"/>
      </w:r>
      <w:r>
        <w:t xml:space="preserve">Ta thở dài trong lòng, cúi đầu đáp: “Vâng.”</w:t>
      </w:r>
      <w:r>
        <w:br w:type="textWrapping"/>
      </w:r>
      <w:r>
        <w:br w:type="textWrapping"/>
      </w:r>
      <w:r>
        <w:t xml:space="preserve">Roi ở phòng răn dạy là đặc chế, đã ngâm qua nước muối, phía trên sần sần sùi sùi, sau khi đánh người xong mang da thịt xuống dưới xào thành một bát thanh tiêu nhục ti (thịt heo xào ớt xanh) là xong.</w:t>
      </w:r>
      <w:r>
        <w:br w:type="textWrapping"/>
      </w:r>
      <w:r>
        <w:br w:type="textWrapping"/>
      </w:r>
      <w:r>
        <w:t xml:space="preserve">A, ta không phải là đang nói giỡn, Tấn Vương quả thật đã từng làm như vậy, bát thanh tiêu nhục ti kia sau đó còn bị ép nhét vào miệng người bị đánh, toàn bộ quá trình bị mấy chục ảnh vệ quan sát trực tiếp.</w:t>
      </w:r>
      <w:r>
        <w:br w:type="textWrapping"/>
      </w:r>
      <w:r>
        <w:br w:type="textWrapping"/>
      </w:r>
      <w:r>
        <w:t xml:space="preserve">Sau đó trong nhà bếp chúng ta không xuất hiện món ăn này nữa •••••• đầu bếp đã chuyển sang làm thanh tiêu nhục phiến (thịt thái lát xào ớt xanh).</w:t>
      </w:r>
      <w:r>
        <w:br w:type="textWrapping"/>
      </w:r>
      <w:r>
        <w:br w:type="textWrapping"/>
      </w:r>
      <w:r>
        <w:t xml:space="preserve">Khụ khụ, cho dù nói như thế nào, năm mươi roi dù không đến mức đánh chết người, thì cũng là mấy tháng không xuống giường được, Chiến Bạch vẫn có thể sống tiếp. Với tính cách của Tấn Vương, lúc này ta nếu mở miệng cầu tình, năm mươi roi không chừng liền biến thành một trăm.</w:t>
      </w:r>
      <w:r>
        <w:br w:type="textWrapping"/>
      </w:r>
      <w:r>
        <w:br w:type="textWrapping"/>
      </w:r>
      <w:r>
        <w:t xml:space="preserve">Chuyện hãm hại hảo cơ hữu (*) của mình kiên quyết không thể làm.</w:t>
      </w:r>
      <w:r>
        <w:br w:type="textWrapping"/>
      </w:r>
      <w:r>
        <w:br w:type="textWrapping"/>
      </w:r>
      <w:r>
        <w:t xml:space="preserve">(*) cơ hữu: có thể hiểu là “bạn tốt”, cũng có hiểu là “bạn gay” =)))))</w:t>
      </w:r>
      <w:r>
        <w:br w:type="textWrapping"/>
      </w:r>
      <w:r>
        <w:br w:type="textWrapping"/>
      </w:r>
      <w:r>
        <w:t xml:space="preserve">Nghĩ đến đây, ta quả thực muốn vì sự  lanh trí của mình mà tặng cho ba mươi hai cái LIKE. (*)</w:t>
      </w:r>
      <w:r>
        <w:br w:type="textWrapping"/>
      </w:r>
      <w:r>
        <w:br w:type="textWrapping"/>
      </w:r>
      <w:r>
        <w:t xml:space="preserve">(*) 32 cái Like: là một thuật ngữ mạng, xuất phát từ chương trình “The voice of China”, giám khảo Dương Khôn vì muốn các thí sinh về đội của mình mà thường nói “Tôi năm nay sẽ tổ chức 32 concert toàn quốc”, sau đó được gọi là “32 lang” (chàng 32 =]]),  còn giám khảo Lý Vũ Xuân lại thích nói: “rất tốt, tôi bấm LIKE cho bạn”. Kết hợp 32 lang và Lý Vũ Xuân liền thành 32 cái LIKE.</w:t>
      </w:r>
      <w:r>
        <w:br w:type="textWrapping"/>
      </w:r>
      <w:r>
        <w:br w:type="textWrapping"/>
      </w:r>
      <w:r>
        <w:t xml:space="preserve">Ý nghĩa của cụm từ này là: vô cùng đáng khen ngợi, được tán thưởng  (theo baidu)</w:t>
      </w:r>
      <w:r>
        <w:br w:type="textWrapping"/>
      </w:r>
      <w:r>
        <w:br w:type="textWrapping"/>
      </w:r>
      <w:r>
        <w:t xml:space="preserve">Nhưng thân là một tên mắc chứng bệnh thần kinh cuồng bạo khuynh hướng S, Tấn Vương hiển nhiên không định cứ buông tha cho ta như vậy. Hắn lạnh lùng nhìn chằm chằm ta một hồi, bỗng nhiên hừ lạnh một tiếng, sau đó cúi người xuống, một tay nắm lấy cằm ta, buộc ta ngẩng đầu lên nhìn vào mắt hắn.</w:t>
      </w:r>
      <w:r>
        <w:br w:type="textWrapping"/>
      </w:r>
      <w:r>
        <w:br w:type="textWrapping"/>
      </w:r>
      <w:r>
        <w:t xml:space="preserve">Cặp mắt hắn giống như một hồ nước lạnh lẽo sâu không thấy đáy, mặt trên kết một tầng băng thật dày, suy nghĩ tình cảm đều giấu ở bên dưới, trừ bỏ lãnh ý ra thì không thể tìm thấy cái gì.</w:t>
      </w:r>
      <w:r>
        <w:br w:type="textWrapping"/>
      </w:r>
      <w:r>
        <w:br w:type="textWrapping"/>
      </w:r>
      <w:r>
        <w:t xml:space="preserve">Trong dư quang, ta nhìn thấy khóe miệng của hắn từng chút nhếch lên, khiến cho trái tim của ta cũng theo đó treo lên giữa không trung.</w:t>
      </w:r>
      <w:r>
        <w:br w:type="textWrapping"/>
      </w:r>
      <w:r>
        <w:br w:type="textWrapping"/>
      </w:r>
      <w:r>
        <w:t xml:space="preserve">Hắn cười khẽ, một tay khác vỗ vỗ hai má ta, mở miệng nói: “Ngươi cũng thật bình tĩnh, Chiến Huyền, có phải dù có bả đao đặt ở bên cạnh cổ ngươi, ngươi cũng vẫn cứ trước sau như một đeo lên cái khuôn mặt của người chết này hay không?”</w:t>
      </w:r>
      <w:r>
        <w:br w:type="textWrapping"/>
      </w:r>
      <w:r>
        <w:br w:type="textWrapping"/>
      </w:r>
      <w:r>
        <w:t xml:space="preserve">Nói hưu nói vượn, đừng nói là đao, chỉ ngươi đứng bên cạnh ta, ta liền bị dọa tiểu ra quần rồi được chứ.</w:t>
      </w:r>
      <w:r>
        <w:br w:type="textWrapping"/>
      </w:r>
      <w:r>
        <w:br w:type="textWrapping"/>
      </w:r>
      <w:r>
        <w:t xml:space="preserve">Còn có ta trước kia chính là một cậu trai dương quang hoạt bát sáng sủa tích cực hướng về phía trước,  lần xuyên qua này chỉ sợ nói sai cái liền rơi đầu vì thế không cẩn thận liền biến thành một tên kiệm lời mặt than gì đó, không thể khoái trá thổ tào ta cũng rất đau khổ ngươi biết không!</w:t>
      </w:r>
      <w:r>
        <w:br w:type="textWrapping"/>
      </w:r>
      <w:r>
        <w:br w:type="textWrapping"/>
      </w:r>
      <w:r>
        <w:t xml:space="preserve">Nhưng mà Tấn Vương và ta không cùng kênh sóng, với mạch não của một cổ nhân như hắn tự nhiên không nghe được nội tâm kích động của ta. Thấy ta không có phản ứng, hắn liền mất hứng buông tay, đứng thẳng lên, lười biếng tiếp nhận cái khăn thị nữ đưa tới, không chút để ý lau sạch cái tay đã chạm vào ta.</w:t>
      </w:r>
      <w:r>
        <w:br w:type="textWrapping"/>
      </w:r>
      <w:r>
        <w:br w:type="textWrapping"/>
      </w:r>
      <w:r>
        <w:t xml:space="preserve">Hắn không nói gì, ta cũng chỉ có thể im lặng quỳ gối tại chỗ, chờ hắn tuyên bố hình phạt với ta.</w:t>
      </w:r>
      <w:r>
        <w:br w:type="textWrapping"/>
      </w:r>
      <w:r>
        <w:br w:type="textWrapping"/>
      </w:r>
      <w:r>
        <w:t xml:space="preserve">Tấn Vương không biết vì sao cứ luôn thích làm khó dễ ta, lúc này ta bao che Chiến Bạch, phỏng chừng hai chén thanh tiêu nhục ti là không tránh được.</w:t>
      </w:r>
      <w:r>
        <w:br w:type="textWrapping"/>
      </w:r>
      <w:r>
        <w:br w:type="textWrapping"/>
      </w:r>
      <w:r>
        <w:t xml:space="preserve">Ta ngược lại cũng không sốt ruột, dù sao hình phạt như thế nào trong lòng ta cũng đã biết trước, làm tới làm lui không phải chính là mấy thứ kia sao, vạn nhất mất mạng không chừng ta còn có thể xuyên về nha.</w:t>
      </w:r>
      <w:r>
        <w:br w:type="textWrapping"/>
      </w:r>
      <w:r>
        <w:br w:type="textWrapping"/>
      </w:r>
      <w:r>
        <w:t xml:space="preserve">Nhưng sự thật chứng minh, ta vẫn quá nông cạn.</w:t>
      </w:r>
      <w:r>
        <w:br w:type="textWrapping"/>
      </w:r>
      <w:r>
        <w:br w:type="textWrapping"/>
      </w:r>
      <w:r>
        <w:t xml:space="preserve">Lãnh đạo có trình độ, một câu nói cũng khiến cho ta không thể bình tĩnh.</w:t>
      </w:r>
      <w:r>
        <w:br w:type="textWrapping"/>
      </w:r>
      <w:r>
        <w:br w:type="textWrapping"/>
      </w:r>
      <w:r>
        <w:t xml:space="preserve">“Ta trước kia lại không chú ý, bộ dáng ngươi vậy mà cũng khá được.” Tấn Vương điện hạ cuồng duệ khốc huyễn híp mắt liếc ta một cái, sau đó chỉ vào thiếu niên nào đó đang nằm trên mặt đất bất tỉnh nhân sự, giọng điệu nhẹ nhàng nói: “Chiếu cố y một tháng, thuận tiện học hỏi chút, nên hầu hạ người khác như thế nào.”</w:t>
      </w:r>
      <w:r>
        <w:br w:type="textWrapping"/>
      </w:r>
      <w:r>
        <w:br w:type="textWrapping"/>
      </w:r>
      <w:r>
        <w:t xml:space="preserve">••••• Ở trong mắt vị chủ tử này, hầu hạ cũng là một ý tứ.</w:t>
      </w:r>
      <w:r>
        <w:br w:type="textWrapping"/>
      </w:r>
      <w:r>
        <w:br w:type="textWrapping"/>
      </w:r>
      <w:r>
        <w:t xml:space="preserve">Nghĩ đến về sau có thể sẽ phải đem thời gian ngủ hữu hạn thay thành vận động vô hạn trên giường, ta nhất thời cảm thấy cả người sắp không xong rồi.</w:t>
      </w:r>
      <w:r>
        <w:br w:type="textWrapping"/>
      </w:r>
      <w:r>
        <w:br w:type="textWrapping"/>
      </w:r>
    </w:p>
    <w:p>
      <w:pPr>
        <w:pStyle w:val="Heading2"/>
      </w:pPr>
      <w:bookmarkStart w:id="24" w:name="chương-2-ảnh-vệ-có-sát-khí"/>
      <w:bookmarkEnd w:id="24"/>
      <w:r>
        <w:t xml:space="preserve">2. Chương 2: Ảnh Vệ Có Sát Khí</w:t>
      </w:r>
    </w:p>
    <w:p>
      <w:pPr>
        <w:pStyle w:val="Compact"/>
      </w:pPr>
      <w:r>
        <w:br w:type="textWrapping"/>
      </w:r>
      <w:r>
        <w:br w:type="textWrapping"/>
      </w:r>
      <w:r>
        <w:t xml:space="preserve">Biên tập: Lam Ying</w:t>
      </w:r>
      <w:r>
        <w:br w:type="textWrapping"/>
      </w:r>
      <w:r>
        <w:br w:type="textWrapping"/>
      </w:r>
      <w:r>
        <w:t xml:space="preserve">*****</w:t>
      </w:r>
      <w:r>
        <w:br w:type="textWrapping"/>
      </w:r>
      <w:r>
        <w:br w:type="textWrapping"/>
      </w:r>
      <w:r>
        <w:t xml:space="preserve">Thiếu niên mỹ mạo kia tên là Hạnh Ngư, là người mấy ngày trước Tấn Vương tốn một số tiền lớn mua từ bên ngoài về, nhưng lúc này lại đang thê thê thảm thảm bi ai nằm ở trên giường hôn mê bất tỉnh, trên đầu quấn một vòng băng gạc, sắc mặt tái nhợt, lông mi rung rung giống như điệp dực (cánh bướm), dưới mắt phủ lên một tầng màu xanh nhàn nhạt, trông vô cùng đáng thương, nhưng cũng vô cùng xinh đẹp.</w:t>
      </w:r>
      <w:r>
        <w:br w:type="textWrapping"/>
      </w:r>
      <w:r>
        <w:br w:type="textWrapping"/>
      </w:r>
      <w:r>
        <w:t xml:space="preserve">Khá là phù hợp với thẩm mỹ bạo ngược của Vương gia, ta không có cái tố chất này, cũng không biết tháng sau phải làm như thế nào.</w:t>
      </w:r>
      <w:r>
        <w:br w:type="textWrapping"/>
      </w:r>
      <w:r>
        <w:br w:type="textWrapping"/>
      </w:r>
      <w:r>
        <w:t xml:space="preserve">Ngươi nói Vương gia nhà ta không thể làm chút thanh thuần hoa tiền nguyệt hạ sao? Cứ phải ngươi S đến ta M đi như vậy, còn có thể chơi đùa vui vẻ với nhau hay không đây?</w:t>
      </w:r>
      <w:r>
        <w:br w:type="textWrapping"/>
      </w:r>
      <w:r>
        <w:br w:type="textWrapping"/>
      </w:r>
      <w:r>
        <w:t xml:space="preserve">Ta tưởng tượng một chút, cảm thấy với thể chất của mình mà đập một phát xuống sàn phỏng chừng không đạt được hiệu quả đáng thương như vậy, Tấn Vương còn phải lấy một khối gạch thật cứng đến đập mới có thể giúp ta cả mặt đầy máu.</w:t>
      </w:r>
      <w:r>
        <w:br w:type="textWrapping"/>
      </w:r>
      <w:r>
        <w:br w:type="textWrapping"/>
      </w:r>
      <w:r>
        <w:t xml:space="preserve">Aiz, ngẫm lại cũng rất đau.</w:t>
      </w:r>
      <w:r>
        <w:br w:type="textWrapping"/>
      </w:r>
      <w:r>
        <w:br w:type="textWrapping"/>
      </w:r>
      <w:r>
        <w:t xml:space="preserve">Ta đang tập trung suy tính một chút tính khả thi của việc Vương gia ở trên giường vớ lấy khối gạch đập ta, một tiếng ‘đông—‘ phát ra từ chỗ đại phu bên kia làm cho ta nháy mắt hồi thần.</w:t>
      </w:r>
      <w:r>
        <w:br w:type="textWrapping"/>
      </w:r>
      <w:r>
        <w:br w:type="textWrapping"/>
      </w:r>
      <w:r>
        <w:t xml:space="preserve">Ta cúi đầu nhìn, phát hiện hoá ra là tay Hạnh Ngư đụng phải mép giường.</w:t>
      </w:r>
      <w:r>
        <w:br w:type="textWrapping"/>
      </w:r>
      <w:r>
        <w:br w:type="textWrapping"/>
      </w:r>
      <w:r>
        <w:t xml:space="preserve">Như thế cũng không có gì, dù sao vết thương trên người y khá nhiều, không kém một chút như vậy. Vấn đề là lão đại phu nào đó bắt đầu run run, run run run run liền nằm luôn trên mặt đất.</w:t>
      </w:r>
      <w:r>
        <w:br w:type="textWrapping"/>
      </w:r>
      <w:r>
        <w:br w:type="textWrapping"/>
      </w:r>
      <w:r>
        <w:t xml:space="preserve">Trước đó ta cũng đã nói, ta là một tên mặt than, kiêm thuộc tính băng sơn kiệm lời, mặc dù có một trái tim tôn lão ái ấu (*), tiếc rằng quả thật không biểu đạt ra được, cho nên đành phải đứng tại chỗ nhìn chằm chằm đại phu, ý đồ dùng ánh mắt cổ vũ hắn từ chỗ nào té ngã thì từ chỗ đó đứng lên.</w:t>
      </w:r>
      <w:r>
        <w:br w:type="textWrapping"/>
      </w:r>
      <w:r>
        <w:br w:type="textWrapping"/>
      </w:r>
      <w:r>
        <w:t xml:space="preserve">(*) tôn lão ái ấu: tôn trọng người già, yêu thương trẻ nhỏ</w:t>
      </w:r>
      <w:r>
        <w:br w:type="textWrapping"/>
      </w:r>
      <w:r>
        <w:br w:type="textWrapping"/>
      </w:r>
      <w:r>
        <w:t xml:space="preserve">Vì thế đại phu run run lợi hại hơn, hắn xụi lơ trên mặt đất, ánh mắt dại ra thì thào, hơn nữa lặp đi lặp lại cũng chỉ một câu như vậy.</w:t>
      </w:r>
      <w:r>
        <w:br w:type="textWrapping"/>
      </w:r>
      <w:r>
        <w:br w:type="textWrapping"/>
      </w:r>
      <w:r>
        <w:t xml:space="preserve">“Chiến Huyền đại nhân tha mạng, tiểu nhân nhất thời lỡ tay •••••• tiểu nhân không phải cố ý  ••• không phải cố ý, xin tha mạng a •••• ”</w:t>
      </w:r>
      <w:r>
        <w:br w:type="textWrapping"/>
      </w:r>
      <w:r>
        <w:br w:type="textWrapping"/>
      </w:r>
      <w:r>
        <w:t xml:space="preserve">Ta trầm mặc một chút, quyết định trước tiên đi qua nâng hắn dậy. Lại không nghĩ rằng mới vừa động, vị đại phu kia  mắt liền trợn trừng, không hề báo trước ngất xỉu.</w:t>
      </w:r>
      <w:r>
        <w:br w:type="textWrapping"/>
      </w:r>
      <w:r>
        <w:br w:type="textWrapping"/>
      </w:r>
      <w:r>
        <w:t xml:space="preserve">Ta: ••••••</w:t>
      </w:r>
      <w:r>
        <w:br w:type="textWrapping"/>
      </w:r>
      <w:r>
        <w:br w:type="textWrapping"/>
      </w:r>
      <w:r>
        <w:t xml:space="preserve">Bỏ đi, đều đã bảy mươi tám mươi tuổi rồi, choáng váng một lần hai lần là rất bình thường. Ta tha thứ cho lão.</w:t>
      </w:r>
      <w:r>
        <w:br w:type="textWrapping"/>
      </w:r>
      <w:r>
        <w:br w:type="textWrapping"/>
      </w:r>
      <w:r>
        <w:t xml:space="preserve">Nhưng mà, dù chưa từng học qua khóa học cấp cứu ta cảm thấy rất tất yếu phải gọi một đại phu nữa đến.</w:t>
      </w:r>
      <w:r>
        <w:br w:type="textWrapping"/>
      </w:r>
      <w:r>
        <w:br w:type="textWrapping"/>
      </w:r>
      <w:r>
        <w:t xml:space="preserve">Đại phu thứ hai là một người tuổi trẻ mặc trường sam, đi đứng lưu loát, thần thái lanh lợi, tới cũng nhanh hơn so với người thứ nhất. Ta rất vừa lòng, vì thế nhìn hắn đầy chờ mong.</w:t>
      </w:r>
      <w:r>
        <w:br w:type="textWrapping"/>
      </w:r>
      <w:r>
        <w:br w:type="textWrapping"/>
      </w:r>
      <w:r>
        <w:t xml:space="preserve">Đáng tiếc hắn vừa nhìn thấy “thi thể” nằm bên cạnh giường (*), liền bắt đầu len lén xê dịch ra phía cửa. Ta sợ hắn quá lo lắng, liền phá lệ thốt ra một câu dài định an ủi hắn.</w:t>
      </w:r>
      <w:r>
        <w:br w:type="textWrapping"/>
      </w:r>
      <w:r>
        <w:br w:type="textWrapping"/>
      </w:r>
      <w:r>
        <w:t xml:space="preserve">(*) cái “thi thể” này là của lão đại phu a =)))</w:t>
      </w:r>
      <w:r>
        <w:br w:type="textWrapping"/>
      </w:r>
      <w:r>
        <w:br w:type="textWrapping"/>
      </w:r>
      <w:r>
        <w:t xml:space="preserve">“Chỉ cần trị khỏi, ngươi sẽ không biến thành như vậy.”</w:t>
      </w:r>
      <w:r>
        <w:br w:type="textWrapping"/>
      </w:r>
      <w:r>
        <w:br w:type="textWrapping"/>
      </w:r>
      <w:r>
        <w:t xml:space="preserve">Làm ta cảm thấy nghi hoặc chính là, những lời này vừa nói xong, đại phu bắt đầu run rẩy như điên. Theo chuyên môn mà nói, hắn không hổ là thân thể khoẻ mạnh, run rẩy so với đại phu thứ nhất có lực hơn nhiều.</w:t>
      </w:r>
      <w:r>
        <w:br w:type="textWrapping"/>
      </w:r>
      <w:r>
        <w:br w:type="textWrapping"/>
      </w:r>
      <w:r>
        <w:t xml:space="preserve">Ta bắt đầu có dự cảm bất hảo.</w:t>
      </w:r>
      <w:r>
        <w:br w:type="textWrapping"/>
      </w:r>
      <w:r>
        <w:br w:type="textWrapping"/>
      </w:r>
      <w:r>
        <w:t xml:space="preserve">Mà chuyện xấu sẽ luôn trở thành sự thật.</w:t>
      </w:r>
      <w:r>
        <w:br w:type="textWrapping"/>
      </w:r>
      <w:r>
        <w:br w:type="textWrapping"/>
      </w:r>
      <w:r>
        <w:t xml:space="preserve">Một canh giờ sau, Chiến Thanh theo lệ thường tới tìm ta khiêu khích, còn chưa mở miệng, liền bị một đám ngổn ngang đại phu dọa sợ ngây người. Đại phu trong thành Ninh An cơ bản đều nằm ở đây rồi.</w:t>
      </w:r>
      <w:r>
        <w:br w:type="textWrapping"/>
      </w:r>
      <w:r>
        <w:br w:type="textWrapping"/>
      </w:r>
      <w:r>
        <w:t xml:space="preserve">Hắn đứng tại chỗ sửng sốt hồi lâu, mới vươn ra một ngón tay chỉ vào ta, mắt trợn trừng cũng lớn chả khác gì miệng hắn.</w:t>
      </w:r>
      <w:r>
        <w:br w:type="textWrapping"/>
      </w:r>
      <w:r>
        <w:br w:type="textWrapping"/>
      </w:r>
      <w:r>
        <w:t xml:space="preserve">Ta vội vàng làm sáng tỏ nói: “Ta không phải cố ý.” Có một liền có hai, có hai liền có ba, bọn họ đều là tự mình ngất xỉu, tố chất tâm lý của đại phu bây giờ đều quá kém.</w:t>
      </w:r>
      <w:r>
        <w:br w:type="textWrapping"/>
      </w:r>
      <w:r>
        <w:br w:type="textWrapping"/>
      </w:r>
      <w:r>
        <w:t xml:space="preserve">Chiến Thanh ngược lại hít vào một hơi, sau đó sắc mặt trầm xuống, trong mắt xẹt qua một tia tàn khốc, một tay đóng cửa lại, trừng mắt nhìn ta hung tợn, nói: “Vậy ngươi còn ngốc ở chỗ này làm gì, chờ bị Vương gia phát hiện sao? Ta giúp ngươi, tóm lại trước tiên đem người chôn ra phía sau núi đi.”</w:t>
      </w:r>
      <w:r>
        <w:br w:type="textWrapping"/>
      </w:r>
      <w:r>
        <w:br w:type="textWrapping"/>
      </w:r>
      <w:r>
        <w:t xml:space="preserve">Ta: “•••••• người vẫn chưa chết.”</w:t>
      </w:r>
      <w:r>
        <w:br w:type="textWrapping"/>
      </w:r>
      <w:r>
        <w:br w:type="textWrapping"/>
      </w:r>
      <w:r>
        <w:t xml:space="preserve">Chiến Thanh cười lạnh: “A, ngươi ra tay còn sẽ để người sống sao?”</w:t>
      </w:r>
      <w:r>
        <w:br w:type="textWrapping"/>
      </w:r>
      <w:r>
        <w:br w:type="textWrapping"/>
      </w:r>
      <w:r>
        <w:t xml:space="preserve">••••• ta rất muốn trét hồ vào mặt tên gia hỏa này.</w:t>
      </w:r>
      <w:r>
        <w:br w:type="textWrapping"/>
      </w:r>
      <w:r>
        <w:br w:type="textWrapping"/>
      </w:r>
      <w:r>
        <w:t xml:space="preserve">Ta đang yên muốn giết bọn hắn làm chi, ngươi đây gọi là đang lăng nhục biết không!</w:t>
      </w:r>
      <w:r>
        <w:br w:type="textWrapping"/>
      </w:r>
      <w:r>
        <w:br w:type="textWrapping"/>
      </w:r>
      <w:r>
        <w:t xml:space="preserve">Dù sao hiện tại ta nói cái gì hắn cũng sẽ không tin, cho nên dứt khoát để hắn tự làm.</w:t>
      </w:r>
      <w:r>
        <w:br w:type="textWrapping"/>
      </w:r>
      <w:r>
        <w:br w:type="textWrapping"/>
      </w:r>
      <w:r>
        <w:t xml:space="preserve">Chiến Thanh nhìn ta ôm cánh tay vẫn không nhúc nhích đứng ở bên cạnh, liếc mắt xem thường, liền vươn tay kéo một người cách mình gần nhất, lại nhất thời bị xúc cảm ấm áp làm giật mình.</w:t>
      </w:r>
      <w:r>
        <w:br w:type="textWrapping"/>
      </w:r>
      <w:r>
        <w:br w:type="textWrapping"/>
      </w:r>
      <w:r>
        <w:t xml:space="preserve">Vốn dĩ, ta chỉ là chướng ngại xã giao cường độ thấp mà thôi, cũng không phải sát nhân cuồng.</w:t>
      </w:r>
      <w:r>
        <w:br w:type="textWrapping"/>
      </w:r>
      <w:r>
        <w:br w:type="textWrapping"/>
      </w:r>
      <w:r>
        <w:t xml:space="preserve">Ta có chút hả hê hỏi: “Hiện tại tin rồi?”</w:t>
      </w:r>
      <w:r>
        <w:br w:type="textWrapping"/>
      </w:r>
      <w:r>
        <w:br w:type="textWrapping"/>
      </w:r>
      <w:r>
        <w:t xml:space="preserve">Chiến Thanh miệng mở còn lớn hơn hồi nãy, hắn dùng một loại giọng điệu tam quan (*) vỡ vụn quay đầu hỏi ta: “Ngươi thế nhưng không có giết bọn họ, ta còn tưởng rằng ngươi bởi vì những đại phu này không trị khỏi được cho người bệnh, liền tiện tay làm sạch bọn họ chứ ••• ngươi thật sự là Chiến Huyền?”</w:t>
      </w:r>
      <w:r>
        <w:br w:type="textWrapping"/>
      </w:r>
      <w:r>
        <w:br w:type="textWrapping"/>
      </w:r>
      <w:r>
        <w:t xml:space="preserve">(*) tam quan gồm: thế giới quan, nhân sinh quan, giá trị quan</w:t>
      </w:r>
      <w:r>
        <w:br w:type="textWrapping"/>
      </w:r>
      <w:r>
        <w:br w:type="textWrapping"/>
      </w:r>
      <w:r>
        <w:t xml:space="preserve">Ta: “•••••• ”</w:t>
      </w:r>
      <w:r>
        <w:br w:type="textWrapping"/>
      </w:r>
      <w:r>
        <w:br w:type="textWrapping"/>
      </w:r>
      <w:r>
        <w:t xml:space="preserve">Chiến Thanh lại nhẹ nhàng thở ra, trộm nhìn ta một cái, liền khôi phục lại vẻ ngạo mạn như bình thường, đem các đại phu xui xẻo từng người từng người ném ra bên ngoài, ném được một lúc, bỗng nhiên hừ mạnh một tiếng, đi đến bên giường đứng lại, vươn tay chán ghét kéo kéo hai má Hạnh Ngư.</w:t>
      </w:r>
      <w:r>
        <w:br w:type="textWrapping"/>
      </w:r>
      <w:r>
        <w:br w:type="textWrapping"/>
      </w:r>
      <w:r>
        <w:t xml:space="preserve">Làn da Hạnh Ngư mềm mại, vừa véo như vậy liền càng thêm đỏ, dường như là hồng nhuận, ngược lại có loại mỹ cảm yêu dã.</w:t>
      </w:r>
      <w:r>
        <w:br w:type="textWrapping"/>
      </w:r>
      <w:r>
        <w:br w:type="textWrapping"/>
      </w:r>
      <w:r>
        <w:t xml:space="preserve">Tuy rằng khả năng không lớn, nhưng ta vẫn có chút lo lắng Chiến Thanh bị cái vẻ thèm ngược này của Hạnh Ngư kích thích, không cẩn thận thú tính đại phát, nhiệm vụ của ta đây không hoàn thành được, liền vội vàng đi qua, giật một tay hắn ra.</w:t>
      </w:r>
      <w:r>
        <w:br w:type="textWrapping"/>
      </w:r>
      <w:r>
        <w:br w:type="textWrapping"/>
      </w:r>
      <w:r>
        <w:t xml:space="preserve">Không ngờ động tác này của ta bỗng chốc chọc trúng ngòi nổ của Chiến Thanh. Đuôi lông mày sắc bén của hắn nhướn lên, môi mím lại, lạnh lùng nhìn chằm chằm ta trong chốc lát, mở miệng nói: “Ta không nghĩ tới, ngươi thật sự sống chết quan tâm tới một thứ như vậy. Nghe nói ngươi vì y mà chống đối Vương gia, còn liên lụy Chiến Bạch?”</w:t>
      </w:r>
      <w:r>
        <w:br w:type="textWrapping"/>
      </w:r>
      <w:r>
        <w:br w:type="textWrapping"/>
      </w:r>
      <w:r>
        <w:t xml:space="preserve">Ta sửng sốt một chút, phản xạ có điều kiện mà nói: “Không có.”</w:t>
      </w:r>
      <w:r>
        <w:br w:type="textWrapping"/>
      </w:r>
      <w:r>
        <w:br w:type="textWrapping"/>
      </w:r>
      <w:r>
        <w:t xml:space="preserve">“Ngươi có hay không có thì liên quan gì đến ta.” Chiến Thanh nhíu mày, trầm ngâm một lúc, lại nửa tin nửa ngờ nói: “Vậy ngươi sao lại bị Vương gia biếm thành thứ thị vệ này? Hiện tại trong vương phủ đều đang đồn đãi như vậy.”</w:t>
      </w:r>
      <w:r>
        <w:br w:type="textWrapping"/>
      </w:r>
      <w:r>
        <w:br w:type="textWrapping"/>
      </w:r>
      <w:r>
        <w:t xml:space="preserve">“Ngươi ••• ”</w:t>
      </w:r>
      <w:r>
        <w:br w:type="textWrapping"/>
      </w:r>
      <w:r>
        <w:br w:type="textWrapping"/>
      </w:r>
      <w:r>
        <w:t xml:space="preserve">Ta vốn muốn nói “Ngươi có thể đi hỏi Chiến Bạch”, lại đột nhiên nhớ tới, lúc ấy Chiến Bạch căn bản là không ở nơi đó. Những thị nữ kia có thể không chú ý, lúc ấy nghe được mệnh lệnh của Tấn Vương, cũng chỉ có một mình ta mà thôi. Vậy thì sự thật mà người khác biết, cũng chỉ có ta đắc tội Vương gia, bị biếm thành một thị vệ bên cạnh Hạnh Ngư mà thôi.</w:t>
      </w:r>
      <w:r>
        <w:br w:type="textWrapping"/>
      </w:r>
      <w:r>
        <w:br w:type="textWrapping"/>
      </w:r>
      <w:r>
        <w:t xml:space="preserve">Hơn nữa cho dù Chiến Bạch có ở đó thì có ích lợi gì? Tấn Vương muốn tạo ra chút đồn đãi vô căn cứ trên địa bàn của mình, chẳng phải là chuyện  vô cùng đơn giản sao?</w:t>
      </w:r>
      <w:r>
        <w:br w:type="textWrapping"/>
      </w:r>
      <w:r>
        <w:br w:type="textWrapping"/>
      </w:r>
      <w:r>
        <w:t xml:space="preserve">Huống chi chuyện này không phải ở chỗ chân tướng rốt cuộc như thế nào, mà ở dấu vết ta bị gánh tội danh phản bội, thân phận địa vị lại xuống dốc không phanh ••••••</w:t>
      </w:r>
      <w:r>
        <w:br w:type="textWrapping"/>
      </w:r>
      <w:r>
        <w:br w:type="textWrapping"/>
      </w:r>
      <w:r>
        <w:t xml:space="preserve">“Ngươi muốn nói cái gì?” Chiến Thanh bị gạt sang một bên trên trán nổi gân xanh.</w:t>
      </w:r>
      <w:r>
        <w:br w:type="textWrapping"/>
      </w:r>
      <w:r>
        <w:br w:type="textWrapping"/>
      </w:r>
      <w:r>
        <w:t xml:space="preserve">Ta nhìn hắn một cái. Bởi vì nhiều lần bị ta áp bức, Chiến Thanh từ nhỏ đã thích tìm ta gây chuyện, nhưng cho tới bây giờ ta chưa từng thật sự tức giận, bởi vì hắn là huynh đệ của ta, ta cũng là huynh đệ của hắn.</w:t>
      </w:r>
      <w:r>
        <w:br w:type="textWrapping"/>
      </w:r>
      <w:r>
        <w:br w:type="textWrapping"/>
      </w:r>
      <w:r>
        <w:t xml:space="preserve">Mục đích lần này của Tấn Vương, đại khái chính là muốn xem trò hay, kéo cái mặt than của ta xuống mà thôi. Nếu là như vậy, thì cũng không cần phải vô cớ kéo cả bọn Chiến Thanh vào.</w:t>
      </w:r>
      <w:r>
        <w:br w:type="textWrapping"/>
      </w:r>
      <w:r>
        <w:br w:type="textWrapping"/>
      </w:r>
      <w:r>
        <w:t xml:space="preserve">Bọn họ không giống ta, mấy người họ là thật sự trung thành và tận tâm với Tấn Vương, quả thật không nên bị biến thành một món đồ chơi có thể tùy ý vứt bỏ.</w:t>
      </w:r>
      <w:r>
        <w:br w:type="textWrapping"/>
      </w:r>
      <w:r>
        <w:br w:type="textWrapping"/>
      </w:r>
      <w:r>
        <w:t xml:space="preserve">Nghĩ đến đây, ta lạnh nhạt dời tầm mắt, không nói một lời nhìn vào ánh nắng chiếu qua song cửa sổ làm từ gỗ, giống như nơi đó có thể mọc ra một đóa hoa.</w:t>
      </w:r>
      <w:r>
        <w:br w:type="textWrapping"/>
      </w:r>
      <w:r>
        <w:br w:type="textWrapping"/>
      </w:r>
      <w:r>
        <w:t xml:space="preserve">Chiến Thanh xiết chặt nắm tay phát ra vài tiếng rắc rắc: “Ngươi thật sự không có gì muốn nói?”</w:t>
      </w:r>
      <w:r>
        <w:br w:type="textWrapping"/>
      </w:r>
      <w:r>
        <w:br w:type="textWrapping"/>
      </w:r>
      <w:r>
        <w:t xml:space="preserve">Ta tiếp tục trầm mặc.</w:t>
      </w:r>
      <w:r>
        <w:br w:type="textWrapping"/>
      </w:r>
      <w:r>
        <w:br w:type="textWrapping"/>
      </w:r>
      <w:r>
        <w:t xml:space="preserve">Phạch.</w:t>
      </w:r>
      <w:r>
        <w:br w:type="textWrapping"/>
      </w:r>
      <w:r>
        <w:br w:type="textWrapping"/>
      </w:r>
      <w:r>
        <w:t xml:space="preserve">Một chân giường bị chặt gãy.</w:t>
      </w:r>
      <w:r>
        <w:br w:type="textWrapping"/>
      </w:r>
      <w:r>
        <w:br w:type="textWrapping"/>
      </w:r>
      <w:r>
        <w:t xml:space="preserve">“Hóa ra ngươi còn là một người giàu tình cảm? Thật sự là được mở mang kiến thức.” Chiến Thanh túm lấy vạt áo trước của ta, sát khí bốn phía, từng câu từng chữ hỏi: “Ngươi chết tiệt cần phải tự cam sa đọa như vậy sao?”</w:t>
      </w:r>
      <w:r>
        <w:br w:type="textWrapping"/>
      </w:r>
      <w:r>
        <w:br w:type="textWrapping"/>
      </w:r>
      <w:r>
        <w:t xml:space="preserve">Hắn hỏi như vậy, ta ngược lại thật không biết phải nói cái gì, vì thế đành phải rũ mắt xuống giả ngu.</w:t>
      </w:r>
      <w:r>
        <w:br w:type="textWrapping"/>
      </w:r>
      <w:r>
        <w:br w:type="textWrapping"/>
      </w:r>
      <w:r>
        <w:t xml:space="preserve">Vẻ mặt này đối với Chiến Thanh lại thành biểu hiện của chột dạ.</w:t>
      </w:r>
      <w:r>
        <w:br w:type="textWrapping"/>
      </w:r>
      <w:r>
        <w:br w:type="textWrapping"/>
      </w:r>
      <w:r>
        <w:t xml:space="preserve">Hai chân giường nháy mắt bị gãy.</w:t>
      </w:r>
      <w:r>
        <w:br w:type="textWrapping"/>
      </w:r>
      <w:r>
        <w:br w:type="textWrapping"/>
      </w:r>
      <w:r>
        <w:t xml:space="preserve">Chỉ nghe phịch một tiếng, cậu trai Hạnh Ngư nằm cũng trúng đạn nặng nề ngã xuống mặt đất, lại  vì lực đạo kia mà lăn vài vòng, vừa vặn đụng vào thân thể một vị đại phu, hừ nhẹ một chút, liền dần dần tỉnh lại.</w:t>
      </w:r>
      <w:r>
        <w:br w:type="textWrapping"/>
      </w:r>
      <w:r>
        <w:br w:type="textWrapping"/>
      </w:r>
      <w:r>
        <w:t xml:space="preserve">Y đỡ trán chậm rãi ngồi dậy trong đống “thi thể” đầy đất, khuôn mặt dại ra nhìn quanh bốn phía, khuôn mặt vốn tái nhợt nhất thời mất đi một tầng huyết sắc cuối cùng.</w:t>
      </w:r>
      <w:r>
        <w:br w:type="textWrapping"/>
      </w:r>
      <w:r>
        <w:br w:type="textWrapping"/>
      </w:r>
      <w:r>
        <w:t xml:space="preserve">Kế tiếp thân là một người bệnh, Hạnh Ngư dùng tốc độ mà võ lâm cao thủ cũng khó đạt được vọt tới góc phòng, thân thủ nhanh nhẹn hai tay ôm đầu cuộn tròn lại, một bên lệ rơi đầy mặt một bên cầu xin: “Ta không nhìn thấy thi thể cũng không nhìn thấy giết người, ta cái gì cũng không biết, cái gì cũng sẽ không nói, hức hức hức đừng giết ta!”</w:t>
      </w:r>
      <w:r>
        <w:br w:type="textWrapping"/>
      </w:r>
      <w:r>
        <w:br w:type="textWrapping"/>
      </w:r>
      <w:r>
        <w:t xml:space="preserve">Ta: “•••••• ”</w:t>
      </w:r>
      <w:r>
        <w:br w:type="textWrapping"/>
      </w:r>
      <w:r>
        <w:br w:type="textWrapping"/>
      </w:r>
      <w:r>
        <w:t xml:space="preserve">Ai tới nói cho mọi người biết ta quả thật không phải là sát nhân cuồng.</w:t>
      </w:r>
      <w:r>
        <w:br w:type="textWrapping"/>
      </w:r>
      <w:r>
        <w:br w:type="textWrapping"/>
      </w:r>
      <w:r>
        <w:t xml:space="preserve">Hết chương 02.</w:t>
      </w:r>
      <w:r>
        <w:br w:type="textWrapping"/>
      </w:r>
      <w:r>
        <w:br w:type="textWrapping"/>
      </w:r>
    </w:p>
    <w:p>
      <w:pPr>
        <w:pStyle w:val="Heading2"/>
      </w:pPr>
      <w:bookmarkStart w:id="25" w:name="chương-3-đồng-nghiệp-của-ảnh-vệ"/>
      <w:bookmarkEnd w:id="25"/>
      <w:r>
        <w:t xml:space="preserve">3. Chương 3: Đồng Nghiệp Của Ảnh Vệ</w:t>
      </w:r>
    </w:p>
    <w:p>
      <w:pPr>
        <w:pStyle w:val="Compact"/>
      </w:pPr>
      <w:r>
        <w:br w:type="textWrapping"/>
      </w:r>
      <w:r>
        <w:br w:type="textWrapping"/>
      </w:r>
      <w:r>
        <w:t xml:space="preserve">Biên tập: Lam Ying</w:t>
      </w:r>
      <w:r>
        <w:br w:type="textWrapping"/>
      </w:r>
      <w:r>
        <w:br w:type="textWrapping"/>
      </w:r>
      <w:r>
        <w:t xml:space="preserve">*****</w:t>
      </w:r>
      <w:r>
        <w:br w:type="textWrapping"/>
      </w:r>
      <w:r>
        <w:br w:type="textWrapping"/>
      </w:r>
      <w:r>
        <w:t xml:space="preserve">Sau khi khinh bỉ chỉ số EQ (chỉ số cảm xúc) và phẩm vị của ta xong, Chiến Thanh rốt cục không thể mắng được gì nữa. Trong lúc đó ta vẫn luôn nghiêm túc lắng nghe, có thể không xen mồm thì tuyệt đối không xen mồm, thỉnh thoảng ừ một tiếng để biểu đạt sự đồng ý của ta.</w:t>
      </w:r>
      <w:r>
        <w:br w:type="textWrapping"/>
      </w:r>
      <w:r>
        <w:br w:type="textWrapping"/>
      </w:r>
      <w:r>
        <w:t xml:space="preserve">Chiến Thanh: “Ngươi có tin không, cho dù kế tiếp chính là ngươi phải chết, ta cũng nhất định không phí nửa điểm mềm lòng quan tâm đến ngươi!”</w:t>
      </w:r>
      <w:r>
        <w:br w:type="textWrapping"/>
      </w:r>
      <w:r>
        <w:br w:type="textWrapping"/>
      </w:r>
      <w:r>
        <w:t xml:space="preserve">Ta: “Ừm.”</w:t>
      </w:r>
      <w:r>
        <w:br w:type="textWrapping"/>
      </w:r>
      <w:r>
        <w:br w:type="textWrapping"/>
      </w:r>
      <w:r>
        <w:t xml:space="preserve">“…… ”</w:t>
      </w:r>
      <w:r>
        <w:br w:type="textWrapping"/>
      </w:r>
      <w:r>
        <w:br w:type="textWrapping"/>
      </w:r>
      <w:r>
        <w:t xml:space="preserve">Hắn thở hổn hển dừng lại, vẻ mặt chỉ tiếc rèn sắt không thành thép, trong mắt lóe ra hàn quang, bỗng nhiên dùng thế trộm chuông nhanh như chớp quăng ta một cái tát, nổi giận đùng đùng quay đầu bước đi, cửa lớn đáng thương đập mạnh vào khung cửa, phát ra tiếng vang thật lớn, thiếu chút nữa có thể bỏ mình.</w:t>
      </w:r>
      <w:r>
        <w:br w:type="textWrapping"/>
      </w:r>
      <w:r>
        <w:br w:type="textWrapping"/>
      </w:r>
      <w:r>
        <w:t xml:space="preserve">Hạnh Ngư vẫn luôn lui ở trong góc im lặng nghe chúng ta nói chuyện, lúc này lại chủ động đi ra, đưa cho ta một cái khăn gấm, há miệng, cúi đầu lí nhí như muỗi kêu nói: “Ngươi không sao chứ.”</w:t>
      </w:r>
      <w:r>
        <w:br w:type="textWrapping"/>
      </w:r>
      <w:r>
        <w:br w:type="textWrapping"/>
      </w:r>
      <w:r>
        <w:t xml:space="preserve">Ta nhận lấy, cảm thấy có chút bất ngờ.</w:t>
      </w:r>
      <w:r>
        <w:br w:type="textWrapping"/>
      </w:r>
      <w:r>
        <w:br w:type="textWrapping"/>
      </w:r>
      <w:r>
        <w:t xml:space="preserve">Phải biết một nén nhang trước y còn sợ ta vô cùng đấy, sao lúc này đột nhiên chỉ một giây đồng hồ liền biến thành nhân thê (*) rồi?</w:t>
      </w:r>
      <w:r>
        <w:br w:type="textWrapping"/>
      </w:r>
      <w:r>
        <w:br w:type="textWrapping"/>
      </w:r>
      <w:r>
        <w:t xml:space="preserve">(*) nhân thê: chỉ người có tính cách giống như một người vợ, rất biết quan tâm chăm sóc người khác</w:t>
      </w:r>
      <w:r>
        <w:br w:type="textWrapping"/>
      </w:r>
      <w:r>
        <w:br w:type="textWrapping"/>
      </w:r>
      <w:r>
        <w:t xml:space="preserve">Lúc này Hạnh Ngư ngẩng đầu, muốn nói lại thôi nhìn về phía ta, trên khuôn mặt chỉ lớn khoảng bàn tay vẫn còn vương nước mắt, hai má cũng nhiễm một tầng ửng đỏ, giống như xuân hoa tân trản (đóa hoa nở vào mùa xuân), đẹp đẽ vô cùng, nhan sắc đoạt lòng người này, mỹ cảnh kiều diễm lộng lẫy, khiến người ta xúc động biết bao, sao có thể nào không động tâm?</w:t>
      </w:r>
      <w:r>
        <w:br w:type="textWrapping"/>
      </w:r>
      <w:r>
        <w:br w:type="textWrapping"/>
      </w:r>
      <w:r>
        <w:t xml:space="preserve">Quả nhiên tiền nào của nấy, Tấn Vương điện hạ kia tiêu năm trăm lượng bạc rất đáng giá.</w:t>
      </w:r>
      <w:r>
        <w:br w:type="textWrapping"/>
      </w:r>
      <w:r>
        <w:br w:type="textWrapping"/>
      </w:r>
      <w:r>
        <w:t xml:space="preserve">Y do dự hết lần này đến lần khác, cuối cùng ngập ngừng nói: “Ngươi là vì ngăn cản điện hạ đánh ta mới bị phạt sao, cám tạ.”</w:t>
      </w:r>
      <w:r>
        <w:br w:type="textWrapping"/>
      </w:r>
      <w:r>
        <w:br w:type="textWrapping"/>
      </w:r>
      <w:r>
        <w:t xml:space="preserve">Đại khái là từ trong lời nói của Chiến Thanh phỏng đoán ra, xem ra đáy lòng mỗi người đều có một cái não động (*) không đáng tin a.</w:t>
      </w:r>
      <w:r>
        <w:br w:type="textWrapping"/>
      </w:r>
      <w:r>
        <w:br w:type="textWrapping"/>
      </w:r>
      <w:r>
        <w:t xml:space="preserve">(*) não động: ảo tưởng  thái quá =))</w:t>
      </w:r>
      <w:r>
        <w:br w:type="textWrapping"/>
      </w:r>
      <w:r>
        <w:br w:type="textWrapping"/>
      </w:r>
      <w:r>
        <w:t xml:space="preserve">Tâm tình ta không tốt, cũng lười lãng phí nước miếng đi giải thích, xách vạt áo đằng sau y lên liền ném y lên giường: “Nằm.”</w:t>
      </w:r>
      <w:r>
        <w:br w:type="textWrapping"/>
      </w:r>
      <w:r>
        <w:br w:type="textWrapping"/>
      </w:r>
      <w:r>
        <w:t xml:space="preserve">Y lộn xộn như vậy nhỡ đâu lại ngất xỉu, ta cũng không muốn chăm sóc y nữa. Công việc tìm đại phu này rất ngược tâm.</w:t>
      </w:r>
      <w:r>
        <w:br w:type="textWrapping"/>
      </w:r>
      <w:r>
        <w:br w:type="textWrapping"/>
      </w:r>
      <w:r>
        <w:t xml:space="preserve">Hạnh Ngư cũng không giãy dụa, vô cùng nhu thuận nằm im, một đôi mắt to nhìn ta.</w:t>
      </w:r>
      <w:r>
        <w:br w:type="textWrapping"/>
      </w:r>
      <w:r>
        <w:br w:type="textWrapping"/>
      </w:r>
      <w:r>
        <w:t xml:space="preserve">Ta đưa cho y một chén cháo thịt băm. Vốn cho rằng y sẽ không bất tỉnh thời gian dài như vậy, nên cháo này chuẩn bị quá sớm, lúc này đã lạnh rồi.</w:t>
      </w:r>
      <w:r>
        <w:br w:type="textWrapping"/>
      </w:r>
      <w:r>
        <w:br w:type="textWrapping"/>
      </w:r>
      <w:r>
        <w:t xml:space="preserve">Có điều ta cũng lười đi đổi, dù sao có ăn cũng không chết người.</w:t>
      </w:r>
      <w:r>
        <w:br w:type="textWrapping"/>
      </w:r>
      <w:r>
        <w:br w:type="textWrapping"/>
      </w:r>
      <w:r>
        <w:t xml:space="preserve">Hạnh Ngư thụ sủng nhược kinh tiếp nhận, cẩn thận nếm một miếng, ngước mắt lên ngắm ta một cái, thần sắc tràn đầy cảm động, một lát sau hỏi dò: “Làm sao ngươi biết ta không thích uống thứ gì quá nóng?</w:t>
      </w:r>
      <w:r>
        <w:br w:type="textWrapping"/>
      </w:r>
      <w:r>
        <w:br w:type="textWrapping"/>
      </w:r>
      <w:r>
        <w:t xml:space="preserve">… ta kỳ thật không biết a, chúng ta lại không quen.</w:t>
      </w:r>
      <w:r>
        <w:br w:type="textWrapping"/>
      </w:r>
      <w:r>
        <w:br w:type="textWrapping"/>
      </w:r>
      <w:r>
        <w:t xml:space="preserve">Nhưng nhìn Hạnh Ngư quý trọng bưng bát, ta vẫn đem những lời này nuốt trở về, chỉ thản nhiên mà nói: “Mau ăn đi, ăn xong rồi liền tiếp tục nằm.”</w:t>
      </w:r>
      <w:r>
        <w:br w:type="textWrapping"/>
      </w:r>
      <w:r>
        <w:br w:type="textWrapping"/>
      </w:r>
      <w:r>
        <w:t xml:space="preserve">Chút nữa còn có việc phải đi ra ngoài một bận, tên gia hỏa này ngủ rồi tương đối thuận lợi.</w:t>
      </w:r>
      <w:r>
        <w:br w:type="textWrapping"/>
      </w:r>
      <w:r>
        <w:br w:type="textWrapping"/>
      </w:r>
      <w:r>
        <w:t xml:space="preserve">Tay cầm thìa của Hạnh Ngư dừng một chút, sau đó ngượng ngùng cười: “Ta biết rồi, ta sẽ chăm sóc thân thể cẩn thận.”</w:t>
      </w:r>
      <w:r>
        <w:br w:type="textWrapping"/>
      </w:r>
      <w:r>
        <w:br w:type="textWrapping"/>
      </w:r>
      <w:r>
        <w:t xml:space="preserve">Ta: “…… ”</w:t>
      </w:r>
      <w:r>
        <w:br w:type="textWrapping"/>
      </w:r>
      <w:r>
        <w:br w:type="textWrapping"/>
      </w:r>
      <w:r>
        <w:t xml:space="preserve">Ta có săn sóc ôn nhu như thế sao? Chẳng lẽ ta kỳ thật chính là một tên si tình?</w:t>
      </w:r>
      <w:r>
        <w:br w:type="textWrapping"/>
      </w:r>
      <w:r>
        <w:br w:type="textWrapping"/>
      </w:r>
      <w:r>
        <w:t xml:space="preserve">Ồ sao ta lại không biết?</w:t>
      </w:r>
      <w:r>
        <w:br w:type="textWrapping"/>
      </w:r>
      <w:r>
        <w:br w:type="textWrapping"/>
      </w:r>
      <w:r>
        <w:t xml:space="preserve">Chờ Hạnh Ngư ngủ rồi, ta liền mang theo dấu chấm hỏi đầy mình, áp lực lớn như núi đi ra ngoài.</w:t>
      </w:r>
      <w:r>
        <w:br w:type="textWrapping"/>
      </w:r>
      <w:r>
        <w:br w:type="textWrapping"/>
      </w:r>
      <w:r>
        <w:t xml:space="preserve">Tuy rằng không muốn kéo bọn Chiến Bạch vào, nhưng chuyện này ta nhất định phải báo cáo với lão Đại. Chiến Xích tuy rằng cùng biên chế với chúng ta, nhưng thực tế quyền lực lớn hơn chúng ta. Hắn một tay chưởng quản tất cả công việc của ảnh vệ, bốn người chúng ta vẫn là do hắn bồi dưỡng rồi chọn lựa ra.</w:t>
      </w:r>
      <w:r>
        <w:br w:type="textWrapping"/>
      </w:r>
      <w:r>
        <w:br w:type="textWrapping"/>
      </w:r>
      <w:r>
        <w:t xml:space="preserve">Ảnh vệ ở trong một viện tự khác, ám đạo (lối đi bí mật) ra vào có rất nhiều, nhưng đại môn chỉ có một.</w:t>
      </w:r>
      <w:r>
        <w:br w:type="textWrapping"/>
      </w:r>
      <w:r>
        <w:br w:type="textWrapping"/>
      </w:r>
      <w:r>
        <w:t xml:space="preserve">Lời đồn đãi kia đại khái truyền đi rất nhanh, thời điểm ta đến, ở cửa đã chen chúc năm sáu ảnh vệ, chỉ chờ xem sự chật vật của ta.</w:t>
      </w:r>
      <w:r>
        <w:br w:type="textWrapping"/>
      </w:r>
      <w:r>
        <w:br w:type="textWrapping"/>
      </w:r>
      <w:r>
        <w:t xml:space="preserve">Nếu không phải là phần lớn những người khác đều đi làm nhiệm vụ, không chừng nhân số sẽ còn  nhiều hơn.</w:t>
      </w:r>
      <w:r>
        <w:br w:type="textWrapping"/>
      </w:r>
      <w:r>
        <w:br w:type="textWrapping"/>
      </w:r>
      <w:r>
        <w:t xml:space="preserve">Ta không thèm liếc định vào cửa, lại bị một bàn tay bên cạnh vươn ra ngăn cản.</w:t>
      </w:r>
      <w:r>
        <w:br w:type="textWrapping"/>
      </w:r>
      <w:r>
        <w:br w:type="textWrapping"/>
      </w:r>
      <w:r>
        <w:t xml:space="preserve">Hoa văn trên cổ tay áo người nọ chính là hồng tuyến (đường thêu màu đỏ), là một ảnh vệ nhị đẳng.</w:t>
      </w:r>
      <w:r>
        <w:br w:type="textWrapping"/>
      </w:r>
      <w:r>
        <w:br w:type="textWrapping"/>
      </w:r>
      <w:r>
        <w:t xml:space="preserve">Nhân tiện nói một câu, ta thuộc nhất đẳng, hoa văn trên cổ tay áo chính là kim tuyến (đường thêu màu vàng).</w:t>
      </w:r>
      <w:r>
        <w:br w:type="textWrapping"/>
      </w:r>
      <w:r>
        <w:br w:type="textWrapping"/>
      </w:r>
      <w:r>
        <w:t xml:space="preserve">Ta quay đầu nhìn hắn, trong nháy mắt hắn hơi hơi co rúm lại một chút, nhưng lại như là nghĩ tới điều gì, ngực lại thẳng lên, cười nhạo một tiếng: “Chiến Huyền, ngươi hiện tại cũng chẳng qua chỉ là một thị vệ bình thường, có tư cách gì chạy đến nơi đây chứ?”</w:t>
      </w:r>
      <w:r>
        <w:br w:type="textWrapping"/>
      </w:r>
      <w:r>
        <w:br w:type="textWrapping"/>
      </w:r>
      <w:r>
        <w:t xml:space="preserve">Bên cạnh đã có người ồn ào: “Đúng vậy, còn không mau lột hắc y kim tuyến kia ra, cút về ôn nhu hương (nơi có mỹ sắc) của ngươi đi!”</w:t>
      </w:r>
      <w:r>
        <w:br w:type="textWrapping"/>
      </w:r>
      <w:r>
        <w:br w:type="textWrapping"/>
      </w:r>
      <w:r>
        <w:t xml:space="preserve">Loại tâm tính này của bọn họ kỳ thật rất không thể chấp nhận được, chưa cần nói ta võ công vẫn còn, tùy tiện tìm một thời điểm nguyệt hắc phong cao (vắng vẻ, tĩnh lặng) là có thể làm thịt bọn họ, hơn nữa  mấy người Chiến Xích cũng sẽ không mặc kệ bọn họ làm chuyện khiêu khích này.</w:t>
      </w:r>
      <w:r>
        <w:br w:type="textWrapping"/>
      </w:r>
      <w:r>
        <w:br w:type="textWrapping"/>
      </w:r>
      <w:r>
        <w:t xml:space="preserve">Nhưng con người chính là như vậy, nhìn người ngày thường cao cao tại thượng rơi vào vũng lầy, tránh không được muốn đạp cho vài cước, huống chi trong mắt bọn họ ta đã bị Vương gia chán ghét rồi vứt bỏ, đối phó ta chính là xứng với tâm tư Vương gia.</w:t>
      </w:r>
      <w:r>
        <w:br w:type="textWrapping"/>
      </w:r>
      <w:r>
        <w:br w:type="textWrapping"/>
      </w:r>
      <w:r>
        <w:t xml:space="preserve">Nhưng lại không biết, tâm tư của vị chủ tử kia, khó mà có thể phỏng đoán, liều lĩnh mù quáng mà xông lên, không chừng ngày nào đó liền chết trong góc phòng không biết tên, thi cốt vô tồn.</w:t>
      </w:r>
      <w:r>
        <w:br w:type="textWrapping"/>
      </w:r>
      <w:r>
        <w:br w:type="textWrapping"/>
      </w:r>
      <w:r>
        <w:t xml:space="preserve">Cho nên ta không nói lời nào, chỉ có chút thương hại nhìn gã.</w:t>
      </w:r>
      <w:r>
        <w:br w:type="textWrapping"/>
      </w:r>
      <w:r>
        <w:br w:type="textWrapping"/>
      </w:r>
      <w:r>
        <w:t xml:space="preserve">Số hiệu của người này là Thập Ngũ hay là Thập Lục? Người ngay đến cả tên đều không có, sao lại còn có thể bày ra vẻ mặt kiêu ngạo như vậy?</w:t>
      </w:r>
      <w:r>
        <w:br w:type="textWrapping"/>
      </w:r>
      <w:r>
        <w:br w:type="textWrapping"/>
      </w:r>
      <w:r>
        <w:t xml:space="preserve">Gã bị ta nhìn chòng chọc có chút chột dạ, nuốt ngụm nước miếng, nhích lại gần người trên tường phía sau, mới tính là có chút sức mạnh.</w:t>
      </w:r>
      <w:r>
        <w:br w:type="textWrapping"/>
      </w:r>
      <w:r>
        <w:br w:type="textWrapping"/>
      </w:r>
      <w:r>
        <w:t xml:space="preserve">“Cái đồ quy tôn tử (một câu chửi) ngươi muốn làm gì? Phải biết ngươi hiện tại chỉ là một thị vệ mà thôi!”</w:t>
      </w:r>
      <w:r>
        <w:br w:type="textWrapping"/>
      </w:r>
      <w:r>
        <w:br w:type="textWrapping"/>
      </w:r>
      <w:r>
        <w:t xml:space="preserve">Mắng ta gì đó ta cũng không để bụng, dù sao bọn họ cũng không có gan xông lên đánh ta.</w:t>
      </w:r>
      <w:r>
        <w:br w:type="textWrapping"/>
      </w:r>
      <w:r>
        <w:br w:type="textWrapping"/>
      </w:r>
      <w:r>
        <w:t xml:space="preserve">Ta không định gây chuyện, liền lách qua bọn họ tính toán tiếp tục đi, người nọ lại đột nhiên kích động, kéo lấy tay áo ta, rống lớn: “Đứng lại cho ta, lão tử ghét nhất chính là cái bộ dạng lạnh như băng không coi ai ra gì này của ngươi, giống như chúng ta là một đám râu ria con kiến! Ngươi vì cái gì không nói lời nào? Ngươi CMN khinh người như vậy sao?”</w:t>
      </w:r>
      <w:r>
        <w:br w:type="textWrapping"/>
      </w:r>
      <w:r>
        <w:br w:type="textWrapping"/>
      </w:r>
      <w:r>
        <w:t xml:space="preserve">Ta gần như không rõ nhíu mày, nhìn gã vẻ mặt hung ác gào thét. Những người phía sau gã, trên mặt đều là căm giận.</w:t>
      </w:r>
      <w:r>
        <w:br w:type="textWrapping"/>
      </w:r>
      <w:r>
        <w:br w:type="textWrapping"/>
      </w:r>
      <w:r>
        <w:t xml:space="preserve">Nói thật, ta bình thường qua lại với đám người kia cũng không nhiều, thân là một tên mặt than chướng ngại xã giao cũng rất khó tươi cười như hoa đi chào hỏi người xa lạ, lại không nghĩ rằng bọn họ vậy mà lại tích lũy nhiều bất mãn như vậy.</w:t>
      </w:r>
      <w:r>
        <w:br w:type="textWrapping"/>
      </w:r>
      <w:r>
        <w:br w:type="textWrapping"/>
      </w:r>
      <w:r>
        <w:t xml:space="preserve">Còn chưa nghĩ ra phải xử lý cục diện này như thế nào, người  kéo y phục của ta lại đột nhiên bay ra ngoài, lộn nhào đẹp mắt giữa không trung, sau đó đập nặng nề vào trên cây quế đối diện, lá cây xào xạc rụng xuống, phủ kín mặt sàn đá.</w:t>
      </w:r>
      <w:r>
        <w:br w:type="textWrapping"/>
      </w:r>
      <w:r>
        <w:br w:type="textWrapping"/>
      </w:r>
      <w:r>
        <w:t xml:space="preserve">Lão Đại từ bên trong chậm rãi đi ra, sắc mặt biến thành màu đen nhìn chung quanh một vòng, cuối cùng tầm mắt dừng lại trên mặt ta.</w:t>
      </w:r>
      <w:r>
        <w:br w:type="textWrapping"/>
      </w:r>
      <w:r>
        <w:br w:type="textWrapping"/>
      </w:r>
      <w:r>
        <w:t xml:space="preserve">“Xảy ra chuyện gì?”</w:t>
      </w:r>
      <w:r>
        <w:br w:type="textWrapping"/>
      </w:r>
      <w:r>
        <w:br w:type="textWrapping"/>
      </w:r>
      <w:r>
        <w:t xml:space="preserve">Hắn hỏi ta trước, đó là cho ta một cơ hội biện giải.</w:t>
      </w:r>
      <w:r>
        <w:br w:type="textWrapping"/>
      </w:r>
      <w:r>
        <w:br w:type="textWrapping"/>
      </w:r>
      <w:r>
        <w:t xml:space="preserve">Ta đơn giản trả lời: “Có chuyện tìm ngươi.”</w:t>
      </w:r>
      <w:r>
        <w:br w:type="textWrapping"/>
      </w:r>
      <w:r>
        <w:br w:type="textWrapping"/>
      </w:r>
      <w:r>
        <w:t xml:space="preserve">Lão Đại  liếc cảnh cáo cái người bay ra đang thở dốc hộc máu, sau đó xoay người vào phòng: “Theo ta vào.”</w:t>
      </w:r>
      <w:r>
        <w:br w:type="textWrapping"/>
      </w:r>
      <w:r>
        <w:br w:type="textWrapping"/>
      </w:r>
      <w:r>
        <w:t xml:space="preserve">Ta ngoan ngoãn cùng đi vào, lưu lại một đám người ở bên ngoài há hốc mồm.</w:t>
      </w:r>
      <w:r>
        <w:br w:type="textWrapping"/>
      </w:r>
      <w:r>
        <w:br w:type="textWrapping"/>
      </w:r>
      <w:r>
        <w:t xml:space="preserve">“Ngươi rốt cuộc đã làm chuyện gì đắc tội chủ tử?”</w:t>
      </w:r>
      <w:r>
        <w:br w:type="textWrapping"/>
      </w:r>
      <w:r>
        <w:br w:type="textWrapping"/>
      </w:r>
      <w:r>
        <w:t xml:space="preserve">Chờ đến khi không có người ngoài, lão Đại liền thu hồi bộ mặt đen thui người lạ chớ gần kia lại, hào sảng ngồi vào ghế dựa, rót cho mình chén trà nhẹ nhàng hớp một hơi, mở miệng hỏi.</w:t>
      </w:r>
      <w:r>
        <w:br w:type="textWrapping"/>
      </w:r>
      <w:r>
        <w:br w:type="textWrapping"/>
      </w:r>
      <w:r>
        <w:t xml:space="preserve">Ta thành thật mà lắc đầu: “Không biết.”</w:t>
      </w:r>
      <w:r>
        <w:br w:type="textWrapping"/>
      </w:r>
      <w:r>
        <w:br w:type="textWrapping"/>
      </w:r>
      <w:r>
        <w:t xml:space="preserve">Lão Đại thở dài: “Theo tính tình của ngươi, những lời đồn đãi đó ta không tin. Nhưng vừa rồi chủ tử lại tự mình phân phó ta, bảo ta đưa ngươi dọn đến Thính Vũ Hiên đi. Đây chính là chỗ ở của những nam sủng đê tiện. Aiz, Chiến Bạch cũng còn đang rên rỉ hừ hừ nằm trong phòng.”</w:t>
      </w:r>
      <w:r>
        <w:br w:type="textWrapping"/>
      </w:r>
      <w:r>
        <w:br w:type="textWrapping"/>
      </w:r>
      <w:r>
        <w:t xml:space="preserve">Không giống như Chiến Thanh, lão Đại ăn nhiều cơm nhiều năm như vậy, suy nghĩ dù sao cũng thâm thúy rất nhiều. Lòng ta vẫn có chút bất an, liền kể lại đầu đuôi mọi chuyện một lần.</w:t>
      </w:r>
      <w:r>
        <w:br w:type="textWrapping"/>
      </w:r>
      <w:r>
        <w:br w:type="textWrapping"/>
      </w:r>
      <w:r>
        <w:t xml:space="preserve">Lão Đại nghe xong trầm ngâm nửa khắc, hãy còn lắc lắc đầu: “Xem ra Vương gia là cố ý làm khó dễ ngươi, ngươi vẫn là trước cứ chấp nhận đi.”</w:t>
      </w:r>
      <w:r>
        <w:br w:type="textWrapping"/>
      </w:r>
      <w:r>
        <w:br w:type="textWrapping"/>
      </w:r>
      <w:r>
        <w:t xml:space="preserve">Hắn cong ngón tay gõ trên bàn trà vài cái, bỗng nhiên nói rằng: “Thính Vũ Hiên có lẽ ngươi ở không quen nhỉ, ta nghe nói nơi đó gối đầu rất cứng.”</w:t>
      </w:r>
      <w:r>
        <w:br w:type="textWrapping"/>
      </w:r>
      <w:r>
        <w:br w:type="textWrapping"/>
      </w:r>
      <w:r>
        <w:t xml:space="preserve">Ta tỏ vẻ nghi hoặc: “Hửm?”</w:t>
      </w:r>
      <w:r>
        <w:br w:type="textWrapping"/>
      </w:r>
      <w:r>
        <w:br w:type="textWrapping"/>
      </w:r>
      <w:r>
        <w:t xml:space="preserve">Lão Đại cũng không quan tâm ta nghe xong phản ứng như thế nào, tự mình đứng lên, từ sau bình phong xách ra một cái bọc thật lớn ném vào trong ngực ta.</w:t>
      </w:r>
      <w:r>
        <w:br w:type="textWrapping"/>
      </w:r>
      <w:r>
        <w:br w:type="textWrapping"/>
      </w:r>
      <w:r>
        <w:t xml:space="preserve">Ta luống cuống tay chân tiếp lấy, bị sức nặng trong tay ép tới lung lay cả người.</w:t>
      </w:r>
      <w:r>
        <w:br w:type="textWrapping"/>
      </w:r>
      <w:r>
        <w:br w:type="textWrapping"/>
      </w:r>
      <w:r>
        <w:t xml:space="preserve">“Nhà bếp nơi đó không đến thời gian thì không cung cấp đồ ăn, hương vị cũng không tốt, ta mang theo chút đồ ăn cho ngươi, dùng tạm đi. Chăn đệm quần áo mới gì đó cũng bỏ vào hết rồi, cái cũ ta cho ném đi rồi. Có điều gối ngươi dùng hằng ngày ta vẫn còn giữ, ngươi không có cái đó ngủ không được nhỉ.”</w:t>
      </w:r>
      <w:r>
        <w:br w:type="textWrapping"/>
      </w:r>
      <w:r>
        <w:br w:type="textWrapping"/>
      </w:r>
      <w:r>
        <w:t xml:space="preserve">Ta: ……</w:t>
      </w:r>
      <w:r>
        <w:br w:type="textWrapping"/>
      </w:r>
      <w:r>
        <w:br w:type="textWrapping"/>
      </w:r>
      <w:r>
        <w:t xml:space="preserve">Lão Đại chỗ nào cũng tốt, chỉ là thỉnh thoảng giống lão mụ tử (mẹ già, hay càm ràm) khiến người ta chịu không nổi.</w:t>
      </w:r>
      <w:r>
        <w:br w:type="textWrapping"/>
      </w:r>
      <w:r>
        <w:br w:type="textWrapping"/>
      </w:r>
      <w:r>
        <w:t xml:space="preserve">Hết chương 03.</w:t>
      </w:r>
      <w:r>
        <w:br w:type="textWrapping"/>
      </w:r>
      <w:r>
        <w:br w:type="textWrapping"/>
      </w:r>
    </w:p>
    <w:p>
      <w:pPr>
        <w:pStyle w:val="Heading2"/>
      </w:pPr>
      <w:bookmarkStart w:id="26" w:name="chương-4-hằng-ngày-của-ảnh-vệ"/>
      <w:bookmarkEnd w:id="26"/>
      <w:r>
        <w:t xml:space="preserve">4. Chương 4: Hằng Ngày Của Ảnh Vệ</w:t>
      </w:r>
    </w:p>
    <w:p>
      <w:pPr>
        <w:pStyle w:val="Compact"/>
      </w:pPr>
      <w:r>
        <w:br w:type="textWrapping"/>
      </w:r>
      <w:r>
        <w:br w:type="textWrapping"/>
      </w:r>
      <w:r>
        <w:t xml:space="preserve">Trước khi đi, ta muốn đi thăm Chiến Bạch một chút. Nếu đã dọn đến Thính Vũ Hiên, có muốn đến ám trang (*) nữa cũng không tiện. Dù sao ở Vương phủ, hành động của chúng ta đều không phải là tùy tâm sở dục (**) như vậy.</w:t>
      </w:r>
      <w:r>
        <w:br w:type="textWrapping"/>
      </w:r>
      <w:r>
        <w:br w:type="textWrapping"/>
      </w:r>
      <w:r>
        <w:t xml:space="preserve">(*) ám trang: Khu nhà ở của ám ảnh, ảnh vệ</w:t>
      </w:r>
      <w:r>
        <w:br w:type="textWrapping"/>
      </w:r>
      <w:r>
        <w:br w:type="textWrapping"/>
      </w:r>
      <w:r>
        <w:t xml:space="preserve">(**) tùy tâm sở dục: được làm những việc mà bản thân mình muốn</w:t>
      </w:r>
      <w:r>
        <w:br w:type="textWrapping"/>
      </w:r>
      <w:r>
        <w:br w:type="textWrapping"/>
      </w:r>
      <w:r>
        <w:t xml:space="preserve">—— tuy rằng được xưng ảnh vệ, nhưng trên thực tế chúng ta chẳng qua chỉ là là thiếp thân hộ vệ của Vương gia. Nhiệm vụ nguy hiểm bí mật chân chính, có một đám người khác đi làm, bọn họ tên là “Ám ảnh”. Về tình báo người cũng như tên, bản thân tựa như bóng đen lưu động, cũng không hiện thân trước người khác, lại vô sở bất tại, vô khổng bất nhập. (*)</w:t>
      </w:r>
      <w:r>
        <w:br w:type="textWrapping"/>
      </w:r>
      <w:r>
        <w:br w:type="textWrapping"/>
      </w:r>
      <w:r>
        <w:t xml:space="preserve">(*) vô sở bất tại: có mặt khắp nơi, ‘vô khổng bất nhập’: chỗ nào cũng có thể nhúng tay vào; có mặt ở mọi chỗ</w:t>
      </w:r>
      <w:r>
        <w:br w:type="textWrapping"/>
      </w:r>
      <w:r>
        <w:br w:type="textWrapping"/>
      </w:r>
      <w:r>
        <w:t xml:space="preserve">Chỉ cần có mệnh lệnh, bọn họ có thể giám thị chúng ta, thậm chí có thể giết chúng ta.</w:t>
      </w:r>
      <w:r>
        <w:br w:type="textWrapping"/>
      </w:r>
      <w:r>
        <w:br w:type="textWrapping"/>
      </w:r>
      <w:r>
        <w:t xml:space="preserve">Mà thân phận của chúng ta thì lại cao hơn hẳn bọn hắn, bên ngoài rõ ràng là có thể áp chế đám người kia.</w:t>
      </w:r>
      <w:r>
        <w:br w:type="textWrapping"/>
      </w:r>
      <w:r>
        <w:br w:type="textWrapping"/>
      </w:r>
      <w:r>
        <w:t xml:space="preserve">Tấn Vương xưa nay đã như vậy, hắn không tin bất luận kẻ nào, cho dù là thủ hạ của mình, cũng phải kìm hãm lẫn nhau, mới có thể làm hắn an tâm.</w:t>
      </w:r>
      <w:r>
        <w:br w:type="textWrapping"/>
      </w:r>
      <w:r>
        <w:br w:type="textWrapping"/>
      </w:r>
      <w:r>
        <w:t xml:space="preserve">Vừa rồi lúc ta đối chọi với tên kia, cũng cảm giác được góc Tây Nam có bóng dáng nhoáng lên vụt qua, chỉ sợ không ngoài một ám ảnh đang quan sát ta.</w:t>
      </w:r>
      <w:r>
        <w:br w:type="textWrapping"/>
      </w:r>
      <w:r>
        <w:br w:type="textWrapping"/>
      </w:r>
      <w:r>
        <w:t xml:space="preserve">Có thể thấy được Tấn Vương gần đây thật sự là rảnh đến khó chịu.</w:t>
      </w:r>
      <w:r>
        <w:br w:type="textWrapping"/>
      </w:r>
      <w:r>
        <w:br w:type="textWrapping"/>
      </w:r>
      <w:r>
        <w:t xml:space="preserve">Sau khi xác định Chiến Bạch không sao, ta vẫn thành thành thật thật ngốc ở Thính Vũ Hiên, đi làm cái thú vui kia đi.</w:t>
      </w:r>
      <w:r>
        <w:br w:type="textWrapping"/>
      </w:r>
      <w:r>
        <w:br w:type="textWrapping"/>
      </w:r>
      <w:r>
        <w:t xml:space="preserve">Vừa đến cửa, ta liền nghe thấy bên trong truyền đến một trận kêu rên liên tiếp không ngừng, tràn đầy trung khí, khiến ta nhất thời yên tâm một nửa.</w:t>
      </w:r>
      <w:r>
        <w:br w:type="textWrapping"/>
      </w:r>
      <w:r>
        <w:br w:type="textWrapping"/>
      </w:r>
      <w:r>
        <w:t xml:space="preserve">Một thanh niên khuôn mặt búp bê nằm trên giường, nửa người trên trần trụi, toàn bộ lưng đều là vết roi đan xen, đỏ tươi chói mắt, có một vài miệng vết thương vẫn chưa khô lại, máu liền theo bả vai chảy xuống, trải ra uốn lượn cùng mặc phát (tóc đen).</w:t>
      </w:r>
      <w:r>
        <w:br w:type="textWrapping"/>
      </w:r>
      <w:r>
        <w:br w:type="textWrapping"/>
      </w:r>
      <w:r>
        <w:t xml:space="preserve">Chiến Thanh ngồi bên cạnh y, đang cầm một thanh chủy thủ gọt táo.</w:t>
      </w:r>
      <w:r>
        <w:br w:type="textWrapping"/>
      </w:r>
      <w:r>
        <w:br w:type="textWrapping"/>
      </w:r>
      <w:r>
        <w:t xml:space="preserve">Chiến Bạch ở trên giường vừa rên rỉ hừ hừ kêu đau, vừa ồn ào với Chiến Thanh: “Ngươi sao lại gọt như thế nha, cứ như bị cẩu gặm vậy, thịt táo đi theo vỏ quá nửa quả rồi, bảo ta ăn như thế nào hả.”</w:t>
      </w:r>
      <w:r>
        <w:br w:type="textWrapping"/>
      </w:r>
      <w:r>
        <w:br w:type="textWrapping"/>
      </w:r>
      <w:r>
        <w:t xml:space="preserve">Chiến Thanh lườm y một cái, gọt xong thuận tay liền đem quả táo nhét vào miệng mình, sau đó ném một đống vỏ quả cho Chiến Bạch.</w:t>
      </w:r>
      <w:r>
        <w:br w:type="textWrapping"/>
      </w:r>
      <w:r>
        <w:br w:type="textWrapping"/>
      </w:r>
      <w:r>
        <w:t xml:space="preserve">Chiến Bạch trợn mắt há hốc mồm mà nhìn hắn: “Ngươi, ngươi … ”</w:t>
      </w:r>
      <w:r>
        <w:br w:type="textWrapping"/>
      </w:r>
      <w:r>
        <w:br w:type="textWrapping"/>
      </w:r>
      <w:r>
        <w:t xml:space="preserve">Chiến Thanh cười toét miệng: “Thịt nhiều để dành cho ngươi.”</w:t>
      </w:r>
      <w:r>
        <w:br w:type="textWrapping"/>
      </w:r>
      <w:r>
        <w:br w:type="textWrapping"/>
      </w:r>
      <w:r>
        <w:t xml:space="preserve">Chiến Bạch: …</w:t>
      </w:r>
      <w:r>
        <w:br w:type="textWrapping"/>
      </w:r>
      <w:r>
        <w:br w:type="textWrapping"/>
      </w:r>
      <w:r>
        <w:t xml:space="preserve">Ta: …</w:t>
      </w:r>
      <w:r>
        <w:br w:type="textWrapping"/>
      </w:r>
      <w:r>
        <w:br w:type="textWrapping"/>
      </w:r>
      <w:r>
        <w:t xml:space="preserve">Phát hiện ta đứng ở cửa, Chiến Bạch lệ rơi đầy mặt vẫy tay, kéo dài âm cuối tội nghiệp mà hô: “A Huyền —— ta muốn ăn táo.”</w:t>
      </w:r>
      <w:r>
        <w:br w:type="textWrapping"/>
      </w:r>
      <w:r>
        <w:br w:type="textWrapping"/>
      </w:r>
      <w:r>
        <w:t xml:space="preserve">Ta bị y gọi một tiếng nổi một tầng da gà, vội vàng đi qua, miễn cho y trong chốc lát lại phun ra câu nào rất buồn nôn.</w:t>
      </w:r>
      <w:r>
        <w:br w:type="textWrapping"/>
      </w:r>
      <w:r>
        <w:br w:type="textWrapping"/>
      </w:r>
      <w:r>
        <w:t xml:space="preserve">Chiến Bạch mắt sáng sáng ngời mà nhìn ta, vươn tay, cái đuôi phía sau lắc qua lắc lại. *tạo dáng trung khuyển, nịnh đầm =))))*</w:t>
      </w:r>
      <w:r>
        <w:br w:type="textWrapping"/>
      </w:r>
      <w:r>
        <w:br w:type="textWrapping"/>
      </w:r>
      <w:r>
        <w:t xml:space="preserve">Ta không chịu được, vì thế lấy giúp y  một quả.</w:t>
      </w:r>
      <w:r>
        <w:br w:type="textWrapping"/>
      </w:r>
      <w:r>
        <w:br w:type="textWrapping"/>
      </w:r>
      <w:r>
        <w:t xml:space="preserve">Chiến Bạch ngẩn ngơ nhìn chằm chằm: “Chưa gọt vỏ … ”</w:t>
      </w:r>
      <w:r>
        <w:br w:type="textWrapping"/>
      </w:r>
      <w:r>
        <w:br w:type="textWrapping"/>
      </w:r>
      <w:r>
        <w:t xml:space="preserve">Ta trả lời: “Ăn xong uống thêm chút nước, coi như là rửa qua.”</w:t>
      </w:r>
      <w:r>
        <w:br w:type="textWrapping"/>
      </w:r>
      <w:r>
        <w:br w:type="textWrapping"/>
      </w:r>
      <w:r>
        <w:t xml:space="preserve">Chiến Bạch: “…… ”</w:t>
      </w:r>
      <w:r>
        <w:br w:type="textWrapping"/>
      </w:r>
      <w:r>
        <w:br w:type="textWrapping"/>
      </w:r>
      <w:r>
        <w:t xml:space="preserve">Thấy ta tiến vào, sắc mặt Chiến Thanh càng lúc càng đen, lúc này đã giống hệt đáy nồi. Hắn tiện tay nhét quả táo vừa cắn một miếng vào tay Chiến Bạch, quay đầu bước đi, hoàn toàn không cho ta chút xíu tình cảm.</w:t>
      </w:r>
      <w:r>
        <w:br w:type="textWrapping"/>
      </w:r>
      <w:r>
        <w:br w:type="textWrapping"/>
      </w:r>
      <w:r>
        <w:t xml:space="preserve">Chẳng qua Chiến Bạch một chút cũng không cảm nhận được không khí hiểm ác, còn vui vẻ nhận quả táo, hai tay nâng táo bắt đầu gặm từng miếng từng miếng, hai má phồng lên, rất giống con sóc ngốc manh.</w:t>
      </w:r>
      <w:r>
        <w:br w:type="textWrapping"/>
      </w:r>
      <w:r>
        <w:br w:type="textWrapping"/>
      </w:r>
      <w:r>
        <w:t xml:space="preserve">Ta nhịn xuống xúc động đi chọc y một cái, kéo ghế dựa gỗ hoa lê ở bên cạnh ngồi xuống, tâm tình coi như không tồi.</w:t>
      </w:r>
      <w:r>
        <w:br w:type="textWrapping"/>
      </w:r>
      <w:r>
        <w:br w:type="textWrapping"/>
      </w:r>
      <w:r>
        <w:t xml:space="preserve">Chiến Bạch là nhỏ tuổi nhất trong mấy người chúng ta, lại có khuôn mặt non nớt, cho nên vẫn luôn bị nằm ở điểm cuối của chuỗi thức ăn (*). Chúng ta ngày thường việc thường làm nhất chính là ăn cơm đi ngủ đập Chiến Bạch.</w:t>
      </w:r>
      <w:r>
        <w:br w:type="textWrapping"/>
      </w:r>
      <w:r>
        <w:br w:type="textWrapping"/>
      </w:r>
      <w:r>
        <w:t xml:space="preserve">(*) ý câu này là Chiến  Bạch luôn bị mấy thèng bệnh này bắt nạt (mà vẫn ngốc manh chịu đựng), tội A Bạch a =))))</w:t>
      </w:r>
      <w:r>
        <w:br w:type="textWrapping"/>
      </w:r>
      <w:r>
        <w:br w:type="textWrapping"/>
      </w:r>
      <w:r>
        <w:t xml:space="preserve">Cho nên chất lượng túi trút giận rất có bảo đảm, cho dù có gặp phải chuyện gì, chỉ cần trở về khi dễ y một chút, lập tức thân tâm có thể thư sướng biết bao.</w:t>
      </w:r>
      <w:r>
        <w:br w:type="textWrapping"/>
      </w:r>
      <w:r>
        <w:br w:type="textWrapping"/>
      </w:r>
      <w:r>
        <w:t xml:space="preserve">Ăn xong cảm thấy mỹ mãn quẹt quẹt miệng, Chiến Bạch loi nhoi từ trên giường tiến đến bên cạnh ta, chớp chớp đôi mắt, cười hì hì hỏi: “Thế nào, tóm được tẩu tử (chị dâu) chưa?”</w:t>
      </w:r>
      <w:r>
        <w:br w:type="textWrapping"/>
      </w:r>
      <w:r>
        <w:br w:type="textWrapping"/>
      </w:r>
      <w:r>
        <w:t xml:space="preserve">Nếu y nói tẩu tử là Hạnh Ngư, vậy ta đây thật sự không muốn trả lời vấn đề này.</w:t>
      </w:r>
      <w:r>
        <w:br w:type="textWrapping"/>
      </w:r>
      <w:r>
        <w:br w:type="textWrapping"/>
      </w:r>
      <w:r>
        <w:t xml:space="preserve">Chiến Bạch thấy hỏi không ra, lập tức bắt đầu giả bộ đáng thương, ôm cái gối lui vào góc trong giường, quay lưng lại cho ta nhìn miệng vết thương phía sau, còn rên rỉ đứt quãng, giống như vết thương kia thật sự vô cùng nghiêm trọng.</w:t>
      </w:r>
      <w:r>
        <w:br w:type="textWrapping"/>
      </w:r>
      <w:r>
        <w:br w:type="textWrapping"/>
      </w:r>
      <w:r>
        <w:t xml:space="preserve">Ta nhìn y tinh thần như vậy, cho nên không hề lo lắng.</w:t>
      </w:r>
      <w:r>
        <w:br w:type="textWrapping"/>
      </w:r>
      <w:r>
        <w:br w:type="textWrapping"/>
      </w:r>
      <w:r>
        <w:t xml:space="preserve">Chiến Bạch quay đầu lại, bĩu bĩu môi: “Ta cũng đã bị thương rồi, trên lưng đau vô cùng, muốn nghỉ ngơi lại ngủ không được, nếu như không có chút bát quái dời đi lực chú ý, có thể liền đau đến chết tươi. Thương thiên bất công a, tráng niên tảo thệ a, thiên đố anh tài a, lam nhan bạc mệnh a ….. ” (*)</w:t>
      </w:r>
      <w:r>
        <w:br w:type="textWrapping"/>
      </w:r>
      <w:r>
        <w:br w:type="textWrapping"/>
      </w:r>
      <w:r>
        <w:t xml:space="preserve">(*) thương thiên: trời xanh; tráng niên tảo thệ: người trẻ tuổi mất sớm; thiên đố anh tài: trời ghen ghét người tài; lam nhan bạc mệnh: người có vẻ ngoài đẹp cuộc đời thường không may mắn, thuận lợi</w:t>
      </w:r>
      <w:r>
        <w:br w:type="textWrapping"/>
      </w:r>
      <w:r>
        <w:br w:type="textWrapping"/>
      </w:r>
      <w:r>
        <w:t xml:space="preserve">Ta: “… không có tẩu tử.”</w:t>
      </w:r>
      <w:r>
        <w:br w:type="textWrapping"/>
      </w:r>
      <w:r>
        <w:br w:type="textWrapping"/>
      </w:r>
      <w:r>
        <w:t xml:space="preserve">Chiến Bạch lập tức nhảy dựng lên, trực tiếp la rầy ta: “Cái gì, ngươi vì y đã đắc tội chủ tử, y thế nhưng lại không lĩnh tình (tiếp nhận tình cảm)?”</w:t>
      </w:r>
      <w:r>
        <w:br w:type="textWrapping"/>
      </w:r>
      <w:r>
        <w:br w:type="textWrapping"/>
      </w:r>
      <w:r>
        <w:t xml:space="preserve">Ta bắt đầu cảm thấy có chút đau đầu, ấn y xuống.</w:t>
      </w:r>
      <w:r>
        <w:br w:type="textWrapping"/>
      </w:r>
      <w:r>
        <w:br w:type="textWrapping"/>
      </w:r>
      <w:r>
        <w:t xml:space="preserve">Chiến Bạch vẫn không nguyện ý yên tĩnh: “Ta nhìn cái bộ dáng dụ dỗ kia của y liền biết y không là người gì tốt. Ta nói nha, A Thanh so với y tốt hơn nhiều, ngươi không nên di tình biệt luyến!”</w:t>
      </w:r>
      <w:r>
        <w:br w:type="textWrapping"/>
      </w:r>
      <w:r>
        <w:br w:type="textWrapping"/>
      </w:r>
      <w:r>
        <w:t xml:space="preserve">Thằng nhỏ EQ âm này, ta lúc nào thì có thể cùng Chiến Thanh gộp lại làm một?</w:t>
      </w:r>
      <w:r>
        <w:br w:type="textWrapping"/>
      </w:r>
      <w:r>
        <w:br w:type="textWrapping"/>
      </w:r>
      <w:r>
        <w:t xml:space="preserve">Ta hít vào một hơi, quát: “Đừng nói bậy.”</w:t>
      </w:r>
      <w:r>
        <w:br w:type="textWrapping"/>
      </w:r>
      <w:r>
        <w:br w:type="textWrapping"/>
      </w:r>
      <w:r>
        <w:t xml:space="preserve">Chiến Bạch vừa bị ta quát, tủi thân rụt cổ, bỗng nhiên lại lên tinh thần, vin vào bả vai ta, hạ giọng nói: “Đừng nóng giận, ta biết A Huyền ngươi thích chủ tử. Chủ tử … chủ tử ngoại trừ hung tàn một chút, kỳ thật cũng rất tốt, hơn nữa từ trước đến nay luôn đối xử với ngươi có chút bất đồng. Thật sự không được, ta cũng giúp ngươi theo đuổi nha.”</w:t>
      </w:r>
      <w:r>
        <w:br w:type="textWrapping"/>
      </w:r>
      <w:r>
        <w:br w:type="textWrapping"/>
      </w:r>
      <w:r>
        <w:t xml:space="preserve">Ánh mắt của ta nhìn chóng chọc y. Sau đó mặc kệ y cứ nói tiếp, tình sử phong tình đến cả bản thân ta cũng không biết quả thực đều có thể viết thành sách rồi.</w:t>
      </w:r>
      <w:r>
        <w:br w:type="textWrapping"/>
      </w:r>
      <w:r>
        <w:br w:type="textWrapping"/>
      </w:r>
      <w:r>
        <w:t xml:space="preserve">Hùng hài tử (*) ngươi sợ ít loạn quá sao?</w:t>
      </w:r>
      <w:r>
        <w:br w:type="textWrapping"/>
      </w:r>
      <w:r>
        <w:br w:type="textWrapping"/>
      </w:r>
      <w:r>
        <w:t xml:space="preserve">(*) hùng hài tử: thằng bé nghịch ngợm, ngang bướng</w:t>
      </w:r>
      <w:r>
        <w:br w:type="textWrapping"/>
      </w:r>
      <w:r>
        <w:br w:type="textWrapping"/>
      </w:r>
      <w:r>
        <w:t xml:space="preserve">Như là đột nhiên nghĩ tới điều gì, động tác Chiến Bạch cứng đờ, kinh hãi nhìn ta, lắp bắp nói: “A Huyền, chẳng lẽ lần này ngươi bất kể hậu quả mà chống đối chủ tử, chính là bởi vì ăn dấm (ghen)?”</w:t>
      </w:r>
      <w:r>
        <w:br w:type="textWrapping"/>
      </w:r>
      <w:r>
        <w:br w:type="textWrapping"/>
      </w:r>
      <w:r>
        <w:t xml:space="preserve">Ta đã không thể biết sóng não y phát triển như thế nào nữa rồi.</w:t>
      </w:r>
      <w:r>
        <w:br w:type="textWrapping"/>
      </w:r>
      <w:r>
        <w:br w:type="textWrapping"/>
      </w:r>
      <w:r>
        <w:t xml:space="preserve">“… không phải.”</w:t>
      </w:r>
      <w:r>
        <w:br w:type="textWrapping"/>
      </w:r>
      <w:r>
        <w:br w:type="textWrapping"/>
      </w:r>
      <w:r>
        <w:t xml:space="preserve">Nhưng ta tạm dừng trong nháy mắt đó lại khiến y cho rằng đó là chần chờ và ngầm thừa nhận, đôi mắt Chiến Bạch trừng đến tròn xoe, y vỗ vỗ sau lưng ta, vô cùng đau đớn mà mở miệng nói rằng: “Ta muốn đem việc này nói cho lão Đại, hắn sẽ thay ta đánh ngươi.”</w:t>
      </w:r>
      <w:r>
        <w:br w:type="textWrapping"/>
      </w:r>
      <w:r>
        <w:br w:type="textWrapping"/>
      </w:r>
      <w:r>
        <w:t xml:space="preserve">Quá gợi đòn rồi, ta vô cùng muốn đập y.</w:t>
      </w:r>
      <w:r>
        <w:br w:type="textWrapping"/>
      </w:r>
      <w:r>
        <w:br w:type="textWrapping"/>
      </w:r>
      <w:r>
        <w:t xml:space="preserve">Nhưng nhìn trên người y trải rộng miệng vết thương, ta rốt cuộc vẫn không thể nào xuống tay. Có điều trước khi đi ta cướp sạch toàn bộ đồ ăn vặt trong phòng y rồi giao cho lão Đại.</w:t>
      </w:r>
      <w:r>
        <w:br w:type="textWrapping"/>
      </w:r>
      <w:r>
        <w:br w:type="textWrapping"/>
      </w:r>
      <w:r>
        <w:t xml:space="preserve">Ta biết mỗi chỗ y giấu đồ, bởi vì phần lớn là ta giấu giúp y.</w:t>
      </w:r>
      <w:r>
        <w:br w:type="textWrapping"/>
      </w:r>
      <w:r>
        <w:br w:type="textWrapping"/>
      </w:r>
      <w:r>
        <w:t xml:space="preserve">Chiến Bạch bị thương, hành động không đủ nhanh nhẹn, vì thế đành phải mắt mở trừng trừng nhìn ta đào ra một miếng thịt khô cuối cùng dưới đệm giường.</w:t>
      </w:r>
      <w:r>
        <w:br w:type="textWrapping"/>
      </w:r>
      <w:r>
        <w:br w:type="textWrapping"/>
      </w:r>
      <w:r>
        <w:t xml:space="preserve">Thật thảm a.</w:t>
      </w:r>
      <w:r>
        <w:br w:type="textWrapping"/>
      </w:r>
      <w:r>
        <w:br w:type="textWrapping"/>
      </w:r>
      <w:r>
        <w:t xml:space="preserve">Thảm hại hơn chính là, nghe nói để bồi dưỡng thân thể, lão Đại gần một tháng nay đều tính toán làm đủ loại đồ ăn nhẹ cho y ……</w:t>
      </w:r>
      <w:r>
        <w:br w:type="textWrapping"/>
      </w:r>
      <w:r>
        <w:br w:type="textWrapping"/>
      </w:r>
      <w:r>
        <w:t xml:space="preserve">Làm xong việc này, ta cảm thấy tâm tình bị đè nén thoáng hơn một chút, cuối cùng định trở về nhìn Hạnh Ngư một mình bị ta ném trong phòng không quan tâm.</w:t>
      </w:r>
      <w:r>
        <w:br w:type="textWrapping"/>
      </w:r>
      <w:r>
        <w:br w:type="textWrapping"/>
      </w:r>
      <w:r>
        <w:t xml:space="preserve">Hạnh Ngư vừa tới Vương phủ chưa được mấy ngày, số phận thảm thương, trừ bỏ ta, bên người ngay cả một thị nữ hầu hạ đều không có.</w:t>
      </w:r>
      <w:r>
        <w:br w:type="textWrapping"/>
      </w:r>
      <w:r>
        <w:br w:type="textWrapping"/>
      </w:r>
      <w:r>
        <w:t xml:space="preserve">Lúc ta đến, y đang một mình ngồi bên cửa sổ, ngẩn người ráng chiều như lửa bên ngoài. Ráng đỏ hoa mỹ dàn trải trong nền trời tử lam (tím xanh), tan ra phản chiếu vào ánh mắt đen như mực của y, tô phủ lên đường nét tinh tế của y, ngăn cách ra một không gian mỹ lệ mà không hề dung tục, mặc cho ai cũng không thể  tùy tiện đặt chân vào.</w:t>
      </w:r>
      <w:r>
        <w:br w:type="textWrapping"/>
      </w:r>
      <w:r>
        <w:br w:type="textWrapping"/>
      </w:r>
      <w:r>
        <w:t xml:space="preserve">Cùng với thiếu niên vui tươi lại mị tục trước kia dường như không phải là cùng một người.</w:t>
      </w:r>
      <w:r>
        <w:br w:type="textWrapping"/>
      </w:r>
      <w:r>
        <w:br w:type="textWrapping"/>
      </w:r>
      <w:r>
        <w:t xml:space="preserve">Nhưng mà y quay đầu lại, cười khẽ, những ngăn cách như lớp băng trong suốt mỏng manh kia liền vỡ vụn, giống như ngay từ đầu đã chưa từng tồn tại.</w:t>
      </w:r>
      <w:r>
        <w:br w:type="textWrapping"/>
      </w:r>
      <w:r>
        <w:br w:type="textWrapping"/>
      </w:r>
      <w:r>
        <w:t xml:space="preserve">“Ngươi trở lại rồi.” Hạnh Ngư tha thiết đứng dậy, đi đến bên cạnh ta, vươn tay muốn kéo góc áo ta, rồi lại rụt về.</w:t>
      </w:r>
      <w:r>
        <w:br w:type="textWrapping"/>
      </w:r>
      <w:r>
        <w:br w:type="textWrapping"/>
      </w:r>
      <w:r>
        <w:t xml:space="preserve">Nhưng như vậy đã đủ rồi, ta đã nhìn thấy được những bọt nước dữ tợn đáng sợ trên mu bàn tay y.</w:t>
      </w:r>
      <w:r>
        <w:br w:type="textWrapping"/>
      </w:r>
      <w:r>
        <w:br w:type="textWrapping"/>
      </w:r>
      <w:r>
        <w:t xml:space="preserve">Đó là bị phỏng.</w:t>
      </w:r>
      <w:r>
        <w:br w:type="textWrapping"/>
      </w:r>
      <w:r>
        <w:br w:type="textWrapping"/>
      </w:r>
    </w:p>
    <w:p>
      <w:pPr>
        <w:pStyle w:val="Heading2"/>
      </w:pPr>
      <w:bookmarkStart w:id="27" w:name="chương-5-ảnh-vệ-vô-cùng-nghèo"/>
      <w:bookmarkEnd w:id="27"/>
      <w:r>
        <w:t xml:space="preserve">5. Chương 5: Ảnh Vệ Vô Cùng Nghèo</w:t>
      </w:r>
    </w:p>
    <w:p>
      <w:pPr>
        <w:pStyle w:val="Compact"/>
      </w:pPr>
      <w:r>
        <w:br w:type="textWrapping"/>
      </w:r>
      <w:r>
        <w:br w:type="textWrapping"/>
      </w:r>
      <w:r>
        <w:t xml:space="preserve">Ta nắm chặt lấy cổ tay nhỏ bé yếu ớt của y, đem chỗ bị thương nhìn kĩ, mở miệng, hàn khí bốn phía: “Xảy ra chuyện gì?”</w:t>
      </w:r>
      <w:r>
        <w:br w:type="textWrapping"/>
      </w:r>
      <w:r>
        <w:br w:type="textWrapping"/>
      </w:r>
      <w:r>
        <w:t xml:space="preserve">Hạnh Ngư giãy dụa muốn rút tay mình về, nhưng khí lực không đủ, đành phải thôi, quay đầu sang một bên, nói: “Không có gì, lúc sắc dược bị phỏng.”</w:t>
      </w:r>
      <w:r>
        <w:br w:type="textWrapping"/>
      </w:r>
      <w:r>
        <w:br w:type="textWrapping"/>
      </w:r>
      <w:r>
        <w:t xml:space="preserve">Chỗ thương trên tay tất nhiên rất đau, nhưng Hạnh Ngư lại không hề xử lý. Bọt nước chi chít kia nhìn gần càng khiến người ta sợ.</w:t>
      </w:r>
      <w:r>
        <w:br w:type="textWrapping"/>
      </w:r>
      <w:r>
        <w:br w:type="textWrapping"/>
      </w:r>
      <w:r>
        <w:t xml:space="preserve">Sự cẩn thận của y ta cũng có thể đoán được, “trong lơ đãng” cố ý để ta nhìn thấy miệng vết thương, lại giả thành bộ dáng lạnh nhạt này, chẳng qua là muốn thử một lần, ta rốt cuộc có mấy phần để ý đến y, có bao nhiêu đau lòng, là sẽ mặc kệ không quan tâm, hay là tìm hiểu đến cùng, thuận tiện gợi lên vài phần thương tiếc mà thôi.</w:t>
      </w:r>
      <w:r>
        <w:br w:type="textWrapping"/>
      </w:r>
      <w:r>
        <w:br w:type="textWrapping"/>
      </w:r>
      <w:r>
        <w:t xml:space="preserve">Dù sao hiện tại,ở trong Vương phủ lớn như vậy người y có thể dựa vào, cũng chỉ có một mình ta mà thôi.</w:t>
      </w:r>
      <w:r>
        <w:br w:type="textWrapping"/>
      </w:r>
      <w:r>
        <w:br w:type="textWrapping"/>
      </w:r>
      <w:r>
        <w:t xml:space="preserve">Y là Tấn Vương giao cho ta, ta đương nhiên không thể không quan tâm đến y, đành phải chết cũng không buông tay, phối hợp tiếp tục nói: “Ngươi không phải là người không cẩn thận như vậy.”</w:t>
      </w:r>
      <w:r>
        <w:br w:type="textWrapping"/>
      </w:r>
      <w:r>
        <w:br w:type="textWrapping"/>
      </w:r>
      <w:r>
        <w:t xml:space="preserve">Thân thể Hạnh Ngư cứng đờ, trong mắt chậm rãi hàm chứa nước mắt, ngẩng đầu nhìn ta, vẻ mặt yếu ớt lại kiên cường: “Thật sự không có gì, chẳng qua là chén thuốc bị người khác đánh đổ, hắn cũng không phải cố ý.”</w:t>
      </w:r>
      <w:r>
        <w:br w:type="textWrapping"/>
      </w:r>
      <w:r>
        <w:br w:type="textWrapping"/>
      </w:r>
      <w:r>
        <w:t xml:space="preserve">Y mới vừa nói xong, liền giống như đã tính toán hết, một thiếu niên phi kim đái ngân (*) cao ngạo bước vào, nghe thấy lời y nói liền hừ lạnh một tiếng: “Tiểu tiện nhân, ta cần ngươi nói giúp trước mặt tên gian phu của ngươi sao? Ta chính là cố ý đấy, làm sao nào?”</w:t>
      </w:r>
      <w:r>
        <w:br w:type="textWrapping"/>
      </w:r>
      <w:r>
        <w:br w:type="textWrapping"/>
      </w:r>
      <w:r>
        <w:t xml:space="preserve">(*) phi kim đái ngân: ăn mặc lộng lẫy, sang trọng</w:t>
      </w:r>
      <w:r>
        <w:br w:type="textWrapping"/>
      </w:r>
      <w:r>
        <w:br w:type="textWrapping"/>
      </w:r>
      <w:r>
        <w:t xml:space="preserve">Ta không nghĩ tới có thể nhìn thấy một màn trực tiếp cẩu huyết lại táo bạo như vậy, nhất thời quên luôn vết thương của Hạnh Ngư, đầy hứng thú đánh giá thiếu niên kim quang lấp lánh này.</w:t>
      </w:r>
      <w:r>
        <w:br w:type="textWrapping"/>
      </w:r>
      <w:r>
        <w:br w:type="textWrapping"/>
      </w:r>
      <w:r>
        <w:t xml:space="preserve">Ta biết tên của y, là Lê Sơ, hình như là hai tháng trước phía dưới vì lấy lòng Tấn Vương đã đưa lên, gần đây đang rất được sủng, chán ghét Hạnh Ngư cũng hợp tình lý.</w:t>
      </w:r>
      <w:r>
        <w:br w:type="textWrapping"/>
      </w:r>
      <w:r>
        <w:br w:type="textWrapping"/>
      </w:r>
      <w:r>
        <w:t xml:space="preserve">Hạnh Ngư tựa hồ có chút sợ hãi, vì thế liền dính sát vào bên cạnh ta, hơi hơi run rẩy.</w:t>
      </w:r>
      <w:r>
        <w:br w:type="textWrapping"/>
      </w:r>
      <w:r>
        <w:br w:type="textWrapping"/>
      </w:r>
      <w:r>
        <w:t xml:space="preserve">Ta lúc này mới kịp phản ứng, mình chính là tên gian phu phải cùng nhân vật phản diện diễn đối thủ.</w:t>
      </w:r>
      <w:r>
        <w:br w:type="textWrapping"/>
      </w:r>
      <w:r>
        <w:br w:type="textWrapping"/>
      </w:r>
      <w:r>
        <w:t xml:space="preserve">Vì thế ta bắt đầu tận chức tận trách phóng lãnh khí.</w:t>
      </w:r>
      <w:r>
        <w:br w:type="textWrapping"/>
      </w:r>
      <w:r>
        <w:br w:type="textWrapping"/>
      </w:r>
      <w:r>
        <w:t xml:space="preserve">Sắc mặt Lê Sơ bỗng nhiên trắng bệch, không tự chủ được lui về phía sau một bước, hai chân mềm nhũn, cứ vậy ngồi xuống đất. Dù sao không có mấy người có thể chịu đựng được lãnh khí ở ta, ngay cả Hạnh Ngư bên cạnh chẳng qua là bị lan qua một ít lúc này cũng không chịu được đành buông tay đang giữ chặt ta ra.</w:t>
      </w:r>
      <w:r>
        <w:br w:type="textWrapping"/>
      </w:r>
      <w:r>
        <w:br w:type="textWrapping"/>
      </w:r>
      <w:r>
        <w:t xml:space="preserve">Aiz, chính là bởi vì kỹ năng này thật sự quá hữu ích, ta mới từng bước từng bước giẫm lên con đường băng sơn mặt than không đường về a.</w:t>
      </w:r>
      <w:r>
        <w:br w:type="textWrapping"/>
      </w:r>
      <w:r>
        <w:br w:type="textWrapping"/>
      </w:r>
      <w:r>
        <w:t xml:space="preserve">Lê Sơ hiện tại tựa như một quả cà bị nhiễm sương, hoàn toàn không có khí tràng khi lên sân khấu. Thực lực chênh lệch quá lớn, khi dễ y nữa, bản thân mình cũng cảm thấy không thú vị.</w:t>
      </w:r>
      <w:r>
        <w:br w:type="textWrapping"/>
      </w:r>
      <w:r>
        <w:br w:type="textWrapping"/>
      </w:r>
      <w:r>
        <w:t xml:space="preserve">Hạnh Ngư vẻ mặt không đành lòng khuyên nhủ: “Chiến Huyền đại nhân, đừng làm khó dễ y. Tay ta chỉ bị phỏng một chút thôi, đau khoảng mười ngày nửa tháng là khỏi rồi, nhiều nhất lưu lại chút sẹo, thật sự không có gì.”</w:t>
      </w:r>
      <w:r>
        <w:br w:type="textWrapping"/>
      </w:r>
      <w:r>
        <w:br w:type="textWrapping"/>
      </w:r>
      <w:r>
        <w:t xml:space="preserve">Đoạn đối thoại này tuyệt đối không có hiệu quả khuyên bảo, chỉ có thể là lửa cháy đổ thêm dầu, mà Lê Sơ chỉ sợ khó thoát khỏi một trận no đòn.</w:t>
      </w:r>
      <w:r>
        <w:br w:type="textWrapping"/>
      </w:r>
      <w:r>
        <w:br w:type="textWrapping"/>
      </w:r>
      <w:r>
        <w:t xml:space="preserve">Đáng tiếc chính là, ta không phải người như thế.</w:t>
      </w:r>
      <w:r>
        <w:br w:type="textWrapping"/>
      </w:r>
      <w:r>
        <w:br w:type="textWrapping"/>
      </w:r>
      <w:r>
        <w:t xml:space="preserve">Cho nên ta chỉ liếc Hạnh Ngư mặt ngoài thuần lương vô hại một cái, liền đi qua kéo Lê Sơ đã mất đi năng lực hành động đến cửa, tùy tay liền ném ra ngoài, nhìn y hóa thành một ngôi sao băng xa vời.</w:t>
      </w:r>
      <w:r>
        <w:br w:type="textWrapping"/>
      </w:r>
      <w:r>
        <w:br w:type="textWrapping"/>
      </w:r>
      <w:r>
        <w:t xml:space="preserve">Hạnh Ngư đứng ở một bên không nói gì, cau mày một cái gần như không thể nhận ra, có lẽ là không vừa lòng lắm đối với hành vi của ta.</w:t>
      </w:r>
      <w:r>
        <w:br w:type="textWrapping"/>
      </w:r>
      <w:r>
        <w:br w:type="textWrapping"/>
      </w:r>
      <w:r>
        <w:t xml:space="preserve">Ta không muốn lại đi gọi đại phu nữa, liền từ trên người móc ra một lọ dược cao (thuốc mỡ), vẫy vẫy tay với y: “Ngồi xuống, thương thế của ngươi phải xử lý ngay.”</w:t>
      </w:r>
      <w:r>
        <w:br w:type="textWrapping"/>
      </w:r>
      <w:r>
        <w:br w:type="textWrapping"/>
      </w:r>
      <w:r>
        <w:t xml:space="preserve">Hạnh Ngư đang bận suy tư xem ta rốt cuộc có phải thật sự yêu thích y hay không, vì thế nhất thời không kịp phản ứng, chỉ hơi hơi há to miệng, ngơ ngác đứng yên. Nhìn như vậy, ngược lại thật sự giống một thiếu niên ngây thơ không biết thế sự.</w:t>
      </w:r>
      <w:r>
        <w:br w:type="textWrapping"/>
      </w:r>
      <w:r>
        <w:br w:type="textWrapping"/>
      </w:r>
      <w:r>
        <w:t xml:space="preserve">Ta chỉ đành tự mình đi qua, ấn y đến trên ghế: “Đưa tay ra, bôi thuốc.”</w:t>
      </w:r>
      <w:r>
        <w:br w:type="textWrapping"/>
      </w:r>
      <w:r>
        <w:br w:type="textWrapping"/>
      </w:r>
      <w:r>
        <w:t xml:space="preserve">Hạnh Ngư do do dự dự vươn tay.</w:t>
      </w:r>
      <w:r>
        <w:br w:type="textWrapping"/>
      </w:r>
      <w:r>
        <w:br w:type="textWrapping"/>
      </w:r>
      <w:r>
        <w:t xml:space="preserve">Ta cúi đầu, cẩn thận nhìn thương thế của y, liền hơi hơi nhẹ nhàng thở ra. Hạnh Ngư tuy rằng dùng khổ nhục kế, rốt cuộc vẫn có chút đúng mực, vết thương này diện tích tuy rằng lớn, nhưng chỉ thương tổn đến bên ngoài, chẳng qua nhìn dọa người mà thôi.</w:t>
      </w:r>
      <w:r>
        <w:br w:type="textWrapping"/>
      </w:r>
      <w:r>
        <w:br w:type="textWrapping"/>
      </w:r>
      <w:r>
        <w:t xml:space="preserve">Cũng may lão Đại rất thích nhét đủ loại dược trên người chúng ta, bất kể có hữu dụng hay không, lúc này đúng lúc có thể phát huy công dụng.</w:t>
      </w:r>
      <w:r>
        <w:br w:type="textWrapping"/>
      </w:r>
      <w:r>
        <w:br w:type="textWrapping"/>
      </w:r>
      <w:r>
        <w:t xml:space="preserve">Bên này ta rắc thuốc bột cho Hạnh Ngư, bên kia y cũng là hốc mắt phiếm hồng, hoa lê đẫm mưa, nước mắt vô thanh vô tức chảy xuống biến mất ở tóc mai.</w:t>
      </w:r>
      <w:r>
        <w:br w:type="textWrapping"/>
      </w:r>
      <w:r>
        <w:br w:type="textWrapping"/>
      </w:r>
      <w:r>
        <w:t xml:space="preserve">“Ngươi đang thật sự lo lắng cho thương thế của ta?” Y hỏi.</w:t>
      </w:r>
      <w:r>
        <w:br w:type="textWrapping"/>
      </w:r>
      <w:r>
        <w:br w:type="textWrapping"/>
      </w:r>
      <w:r>
        <w:t xml:space="preserve">Y là một người xa lạ ta quen chưa được vài ngày, ta còn thật sự không phải quan tâm như vậy. Huống chi, nếu y bị thương đều có mục đích, vậy ai có thể biết vài giọt nước mắt này là thật hay là giả chứ?</w:t>
      </w:r>
      <w:r>
        <w:br w:type="textWrapping"/>
      </w:r>
      <w:r>
        <w:br w:type="textWrapping"/>
      </w:r>
      <w:r>
        <w:t xml:space="preserve">Ta vốn cho rằng Hạnh Ngư sẽ nhân cơ hội, nói mấy lời “chưa từng có ai đối tốt với ta như vậy”, hoặc là “ta muốn nhất sinh nhất thế (cả đời) bên ngươi” linh tinh, thành công tóm lấy ta.</w:t>
      </w:r>
      <w:r>
        <w:br w:type="textWrapping"/>
      </w:r>
      <w:r>
        <w:br w:type="textWrapping"/>
      </w:r>
      <w:r>
        <w:t xml:space="preserve">Lại không nghĩ rằng, y chỉ là cúi đầu, giống như than thở lẩm bẩm nói: “Cảm ơn.”</w:t>
      </w:r>
      <w:r>
        <w:br w:type="textWrapping"/>
      </w:r>
      <w:r>
        <w:br w:type="textWrapping"/>
      </w:r>
      <w:r>
        <w:t xml:space="preserve">Câu nói kia nhẹ đến cơ hồ nghe không được, như là một trận gió, vô hình vô sắc, vội vàng mà qua khiến cho mười dặm thụ hải bốc lên, quay đầu lại nhưng lại là không dấu vết.</w:t>
      </w:r>
      <w:r>
        <w:br w:type="textWrapping"/>
      </w:r>
      <w:r>
        <w:br w:type="textWrapping"/>
      </w:r>
      <w:r>
        <w:t xml:space="preserve">Lòng ta mềm xuống, bởi vì lời này động tác ngừng lại, hơi có chút cảm động, lúc này lại nhịn không được thầm nghĩ, hài tử này cũng chẳng qua chỉ mười bảy mười tám tuổi mà thôi, nếu đặt ở chỗ chúng ta, có lẽ vẫn đang vô ưu vô lự mà đến trường, đâu cần phải vì sủng ái của ai mà lo lắng hết lòng? Cố tình hao hết tâm tư, lại chỉ là cái giỏ trúc múc nước công dã tràng.</w:t>
      </w:r>
      <w:r>
        <w:br w:type="textWrapping"/>
      </w:r>
      <w:r>
        <w:br w:type="textWrapping"/>
      </w:r>
      <w:r>
        <w:t xml:space="preserve">Mà ngay cả ta, cũng không có coi trọng y.</w:t>
      </w:r>
      <w:r>
        <w:br w:type="textWrapping"/>
      </w:r>
      <w:r>
        <w:br w:type="textWrapping"/>
      </w:r>
      <w:r>
        <w:t xml:space="preserve">Trong lòng thầm thở dài, ta vươn tay thay y lau đi nước mắt trên mặt, sau đó xoa xoa tóc của y, ngồi dậy đưa dược cho y, mở miệng nói: “Ngươi tự mình sát đi, ta tìm chút đồ ăn cho ngươi.”</w:t>
      </w:r>
      <w:r>
        <w:br w:type="textWrapping"/>
      </w:r>
      <w:r>
        <w:br w:type="textWrapping"/>
      </w:r>
      <w:r>
        <w:t xml:space="preserve">Hạnh Ngư chần chờ rồi nói rằng: “Bây giờ thời gian cơm chiều đã qua, nếu không đút lót, bọn họ sẽ không đưa đồ ăn tới.”</w:t>
      </w:r>
      <w:r>
        <w:br w:type="textWrapping"/>
      </w:r>
      <w:r>
        <w:br w:type="textWrapping"/>
      </w:r>
      <w:r>
        <w:t xml:space="preserve">Nói xong y  nhìn ta đầy chờ mong.</w:t>
      </w:r>
      <w:r>
        <w:br w:type="textWrapping"/>
      </w:r>
      <w:r>
        <w:br w:type="textWrapping"/>
      </w:r>
      <w:r>
        <w:t xml:space="preserve">Ta trầm mặc nhìn lại.</w:t>
      </w:r>
      <w:r>
        <w:br w:type="textWrapping"/>
      </w:r>
      <w:r>
        <w:br w:type="textWrapping"/>
      </w:r>
      <w:r>
        <w:t xml:space="preserve">Hạnh Ngư vẻ mặt tan vỡ dựa núi núi đổ, dựa nước nước chảy, dựa người người chạy: “…… Chiến Huyền đại nhân, chẳng lẽ ngài cũng … không có tiền?”</w:t>
      </w:r>
      <w:r>
        <w:br w:type="textWrapping"/>
      </w:r>
      <w:r>
        <w:br w:type="textWrapping"/>
      </w:r>
      <w:r>
        <w:t xml:space="preserve">Đương nhiên, ta rất nghèo, một tháng mới có năm lượng bạc vẫn đều tồn ở chỗ lão Đại được không. Hơn nữa ta tuyệt đối không muốn dựa vào đống đồ ăn kì quái trong cái bọc đồ kia để sống sót, nhất là ta vừa rồi vậy mà còn đào ra một xâu mứt quả trong đó.</w:t>
      </w:r>
      <w:r>
        <w:br w:type="textWrapping"/>
      </w:r>
      <w:r>
        <w:br w:type="textWrapping"/>
      </w:r>
      <w:r>
        <w:t xml:space="preserve">Ta đã không muốn suy đoán xem lão Đại rốt cuộc là nghĩ như thế nào.</w:t>
      </w:r>
      <w:r>
        <w:br w:type="textWrapping"/>
      </w:r>
      <w:r>
        <w:br w:type="textWrapping"/>
      </w:r>
      <w:r>
        <w:t xml:space="preserve">Ngay lúc hai tên nghèo kiết chúng ta bốn mắt nhìn nhau yên lặng không nói nên lời, một bóng dáng vàng rực rỡ lại quay lại.</w:t>
      </w:r>
      <w:r>
        <w:br w:type="textWrapping"/>
      </w:r>
      <w:r>
        <w:br w:type="textWrapping"/>
      </w:r>
      <w:r>
        <w:t xml:space="preserve">Lê Sơ: “Hai tên tiện nhân các ngươi vừa rồi là có ý gì, chẳng lẽ tiểu gia (ông đây) còn sợ các ngươi sao? Có bản lĩnh đánh chết ta a!”</w:t>
      </w:r>
      <w:r>
        <w:br w:type="textWrapping"/>
      </w:r>
      <w:r>
        <w:br w:type="textWrapping"/>
      </w:r>
      <w:r>
        <w:t xml:space="preserve">Ta cùng Hạnh Ngư rất có ăn ý mà đồng thời đầu lại, nhìn chú thỏ con đâm đầu vào ổ sói này, trong ánh mắt phiếm ra lục quang sâu kín.</w:t>
      </w:r>
      <w:r>
        <w:br w:type="textWrapping"/>
      </w:r>
      <w:r>
        <w:br w:type="textWrapping"/>
      </w:r>
      <w:r>
        <w:t xml:space="preserve">Lê Sơ: ……</w:t>
      </w:r>
      <w:r>
        <w:br w:type="textWrapping"/>
      </w:r>
      <w:r>
        <w:br w:type="textWrapping"/>
      </w:r>
      <w:r>
        <w:t xml:space="preserve">Vì thế ba người chúng ta hài hòa vui vẻ cùng nhau dùng bữa tối. Nếu bỏ qua Lê vì bị lấy hết trang sức mà mây đen mù sương quanh quẩn, thì bữa cơm này bầu không khí vẫn là rất tốt.</w:t>
      </w:r>
      <w:r>
        <w:br w:type="textWrapping"/>
      </w:r>
      <w:r>
        <w:br w:type="textWrapping"/>
      </w:r>
      <w:r>
        <w:t xml:space="preserve">“Các ngươi là đồ cầm thú.” Lê Sơ lên án.</w:t>
      </w:r>
      <w:r>
        <w:br w:type="textWrapping"/>
      </w:r>
      <w:r>
        <w:br w:type="textWrapping"/>
      </w:r>
      <w:r>
        <w:t xml:space="preserve">“Chiến Huyền đại nhân ngài nếm thử thịt kho tàu này, cắn vào một miếng nước có thể bắn ra, hương vị rất ngon.”</w:t>
      </w:r>
      <w:r>
        <w:br w:type="textWrapping"/>
      </w:r>
      <w:r>
        <w:br w:type="textWrapping"/>
      </w:r>
      <w:r>
        <w:t xml:space="preserve">“Ta muốn nói cho Vương gia.” Lê Sơ cắn răng.</w:t>
      </w:r>
      <w:r>
        <w:br w:type="textWrapping"/>
      </w:r>
      <w:r>
        <w:br w:type="textWrapping"/>
      </w:r>
      <w:r>
        <w:t xml:space="preserve">“Chiến Huyền đại nhân ăn một cái đùi gà đi, đây là đã dùng dầu rán kĩ, ngoài giòn trong mềm, ngửi đã cảm thấy thơm rồi.”</w:t>
      </w:r>
      <w:r>
        <w:br w:type="textWrapping"/>
      </w:r>
      <w:r>
        <w:br w:type="textWrapping"/>
      </w:r>
      <w:r>
        <w:t xml:space="preserve">“Các ngươi nhất định sẽ không được chết tử tế!” Lê Sơ cào tường.</w:t>
      </w:r>
      <w:r>
        <w:br w:type="textWrapping"/>
      </w:r>
      <w:r>
        <w:br w:type="textWrapping"/>
      </w:r>
      <w:r>
        <w:t xml:space="preserve">“Uống chút canh đi, Chiến Huyền đại nhân, món này hương liệu không tồi, là bào ngư của Đông Hải, lại bỏ thêm các hải sản khác nữa, giữ vị tươi rất tốt, rồi lại dung hợp với vị đậm đà của nước luộc, không nếm thử sẽ rất đáng tiếc.”</w:t>
      </w:r>
      <w:r>
        <w:br w:type="textWrapping"/>
      </w:r>
      <w:r>
        <w:br w:type="textWrapping"/>
      </w:r>
      <w:r>
        <w:t xml:space="preserve">Bởi vì bận khi dễ Hạnh Ngư, Lê Sơ cũng vẫn chưa kịp ăn cơm rơi lệ đầy mặt: “Các ngươi đủ rồi …… xin cho ta tới ăn một chút.”</w:t>
      </w:r>
      <w:r>
        <w:br w:type="textWrapping"/>
      </w:r>
      <w:r>
        <w:br w:type="textWrapping"/>
      </w:r>
      <w:r>
        <w:t xml:space="preserve">Ta: …..</w:t>
      </w:r>
      <w:r>
        <w:br w:type="textWrapping"/>
      </w:r>
      <w:r>
        <w:br w:type="textWrapping"/>
      </w:r>
      <w:r>
        <w:t xml:space="preserve">Nói thật, Hạnh Ngư không đi tham gia tiết mục mỹ thực thật sự là rất đáng tiếc a.</w:t>
      </w:r>
      <w:r>
        <w:br w:type="textWrapping"/>
      </w:r>
      <w:r>
        <w:br w:type="textWrapping"/>
      </w:r>
      <w:r>
        <w:t xml:space="preserve">Có Hạnh Ngư, một hơi ăn ba chén cơm, không tốn sức!</w:t>
      </w:r>
      <w:r>
        <w:br w:type="textWrapping"/>
      </w:r>
      <w:r>
        <w:br w:type="textWrapping"/>
      </w:r>
    </w:p>
    <w:p>
      <w:pPr>
        <w:pStyle w:val="Heading2"/>
      </w:pPr>
      <w:bookmarkStart w:id="28" w:name="chương-6-ảnh-vệ-bị-đùa-giỡn"/>
      <w:bookmarkEnd w:id="28"/>
      <w:r>
        <w:t xml:space="preserve">6. Chương 6: Ảnh Vệ Bị Đùa Giỡn</w:t>
      </w:r>
    </w:p>
    <w:p>
      <w:pPr>
        <w:pStyle w:val="Compact"/>
      </w:pPr>
      <w:r>
        <w:br w:type="textWrapping"/>
      </w:r>
      <w:r>
        <w:br w:type="textWrapping"/>
      </w:r>
      <w:r>
        <w:t xml:space="preserve">Ta nói Tấn Vương là một tên bệnh thần kinh, điều này là có căn cứ rất xác đáng.</w:t>
      </w:r>
      <w:r>
        <w:br w:type="textWrapping"/>
      </w:r>
      <w:r>
        <w:br w:type="textWrapping"/>
      </w:r>
      <w:r>
        <w:t xml:space="preserve">Tỷ như ngay tối hôm ta cùng Hạnh Ngư giải quyết vấn đề cơm nước, vừa mới định lên giường đi ngủ ( xin đừng hiểu lầm, chúng ta lên không phải là cùng một cái giường), quản gia mặt cúc hoa (nhăn nheo =]]]]]) không hề báo trước xông ra, không nói một lời dẫn chúng ta tới hậu hoa viên.</w:t>
      </w:r>
      <w:r>
        <w:br w:type="textWrapping"/>
      </w:r>
      <w:r>
        <w:br w:type="textWrapping"/>
      </w:r>
      <w:r>
        <w:t xml:space="preserve">Trong nhà ông ta có tứ phương thê thiếp, chính là thời điểm nhất thụ lê hoa áp hải đường (trâu già gặm cỏ non), ta thực lo lắng ông ta một phát liền tuột quần áo hô lên “YOOOOOO~  chúng ta cùng vui vẻ chơi 3P đi~”</w:t>
      </w:r>
      <w:r>
        <w:br w:type="textWrapping"/>
      </w:r>
      <w:r>
        <w:br w:type="textWrapping"/>
      </w:r>
      <w:r>
        <w:t xml:space="preserve">Nhưng ta đã nghĩ nhiều rồi, quản gia cũng không phải nhân tra (người cặn bã) ……</w:t>
      </w:r>
      <w:r>
        <w:br w:type="textWrapping"/>
      </w:r>
      <w:r>
        <w:br w:type="textWrapping"/>
      </w:r>
      <w:r>
        <w:t xml:space="preserve">Tấn Vương mới vậy …</w:t>
      </w:r>
      <w:r>
        <w:br w:type="textWrapping"/>
      </w:r>
      <w:r>
        <w:br w:type="textWrapping"/>
      </w:r>
      <w:r>
        <w:t xml:space="preserve">Lúc ta và Hạnh Ngư đến, Tấn Vương đang biếng nhác nằm nghiêng trên tháp quý phi tự rót tự uống. Mây khói âm u chậm rãi che lấp ánh trăng tròn, vầng sáng nhàn nhạt bị tầng mây bao phủ phát ra vô số tia sáng màu bạc, đá Thái Hồ xếp thành giả sơn cao thấp bất đồng, giữa quang ảnh chằng chịt, lục trúc che trời, toái hoa phô địa.</w:t>
      </w:r>
      <w:r>
        <w:br w:type="textWrapping"/>
      </w:r>
      <w:r>
        <w:br w:type="textWrapping"/>
      </w:r>
      <w:r>
        <w:t xml:space="preserve">Hắn nghiêng nghiêng liếc qua chỗ chúng ta, đôi phượng nhãn kia quang hoa lưu chuyển, phong lưu tự hiện.</w:t>
      </w:r>
      <w:r>
        <w:br w:type="textWrapping"/>
      </w:r>
      <w:r>
        <w:br w:type="textWrapping"/>
      </w:r>
      <w:r>
        <w:t xml:space="preserve">“Lại đây ngồi xuống.”</w:t>
      </w:r>
      <w:r>
        <w:br w:type="textWrapping"/>
      </w:r>
      <w:r>
        <w:br w:type="textWrapping"/>
      </w:r>
      <w:r>
        <w:t xml:space="preserve">Dù sao hôm nay ta và Hạnh Ngư vừa mới bị hãm hại thành cái gọi là gian phu dâm phu, cho nên ta cảm thấy Tấn Vương dù có tâm thần mất trí thêm nữa, hẳn là cũng không muốn trái ôm phải ấp —— từng gặp hủy CP (couple), chưa từng gặp hai người cùng phiêu. (*)</w:t>
      </w:r>
      <w:r>
        <w:br w:type="textWrapping"/>
      </w:r>
      <w:r>
        <w:br w:type="textWrapping"/>
      </w:r>
      <w:r>
        <w:t xml:space="preserve">(*) phiêu trong “phiêu kĩ” nghĩa là “chơi gái”, “chơi zai” a =)))))))</w:t>
      </w:r>
      <w:r>
        <w:br w:type="textWrapping"/>
      </w:r>
      <w:r>
        <w:br w:type="textWrapping"/>
      </w:r>
      <w:r>
        <w:t xml:space="preserve">Lại nghĩ tới một tháng sau mới là thời gian bồi ngủ, lúc này không cần phải quá hăng hái, ta liền đứng yên không nhúc nhích.</w:t>
      </w:r>
      <w:r>
        <w:br w:type="textWrapping"/>
      </w:r>
      <w:r>
        <w:br w:type="textWrapping"/>
      </w:r>
      <w:r>
        <w:t xml:space="preserve">Hạnh Ngư ngược lại vui vẻ đi lên.</w:t>
      </w:r>
      <w:r>
        <w:br w:type="textWrapping"/>
      </w:r>
      <w:r>
        <w:br w:type="textWrapping"/>
      </w:r>
      <w:r>
        <w:t xml:space="preserve">Tấn Vương tựa tiếu phi tiếu (cười như không cười), nhìn y ngồi vào ghế đá bên cạnh mình ân cần tiếp nhận bầu rượu, mở miệng: “Thương thế của ngươi sao rồi?”</w:t>
      </w:r>
      <w:r>
        <w:br w:type="textWrapping"/>
      </w:r>
      <w:r>
        <w:br w:type="textWrapping"/>
      </w:r>
      <w:r>
        <w:t xml:space="preserve">Hạnh Ngư ngượng ngùng chớp mi cúi đầu: “Nhận được sự che chở của Vương gia, đã hồi phục rất tốt rồi.”</w:t>
      </w:r>
      <w:r>
        <w:br w:type="textWrapping"/>
      </w:r>
      <w:r>
        <w:br w:type="textWrapping"/>
      </w:r>
      <w:r>
        <w:t xml:space="preserve">“Thật không.” Tấn Vương gật gật đầu, khóe miệng nhẹ nhàng cong lên, giọng điệu ôn nhu như nước: “Hồi phục thật nhanh. Một khi đã như vậy, ngươi đến chỗ quản gia lĩnh thêm ba mươi bản tử đi.”</w:t>
      </w:r>
      <w:r>
        <w:br w:type="textWrapping"/>
      </w:r>
      <w:r>
        <w:br w:type="textWrapping"/>
      </w:r>
      <w:r>
        <w:t xml:space="preserve">Sắc mặt Hạnh Ngư lập tức trắng bệch, lúc này mới hiểu được mình có lẽ có chỗ nào đó đã chọc Vương gia không vui, vội vàng đứng dậy lúng túng đứng sang bên cạnh, không dám đi quá giới hạn thêm nửa phân nữa</w:t>
      </w:r>
      <w:r>
        <w:br w:type="textWrapping"/>
      </w:r>
      <w:r>
        <w:br w:type="textWrapping"/>
      </w:r>
      <w:r>
        <w:t xml:space="preserve">…… aiz, xem ra Tấn Vương điện hạ vừa rồi là gọi ta. Hơn nửa đêm không ngủ được chạy tới uống rượu, bệnh thần kinh a!</w:t>
      </w:r>
      <w:r>
        <w:br w:type="textWrapping"/>
      </w:r>
      <w:r>
        <w:br w:type="textWrapping"/>
      </w:r>
      <w:r>
        <w:t xml:space="preserve">Ta chỉ đành từng bước một dịch qua, học bộ dáng Hạnh Ngư, muốn rót rượu cho Tấn Vương, hắn lại chuyển cổ tay một cái, lắc qua, ngược lại rót cho ta một ly.</w:t>
      </w:r>
      <w:r>
        <w:br w:type="textWrapping"/>
      </w:r>
      <w:r>
        <w:br w:type="textWrapping"/>
      </w:r>
      <w:r>
        <w:t xml:space="preserve">Bình ngọc quang chuyển, hổ phách nhập ly, ta nhìn chằm chằm chỗ rượu tinh khiết và thơm nồng kia, lại như là đang nhìn một ly độc dược.</w:t>
      </w:r>
      <w:r>
        <w:br w:type="textWrapping"/>
      </w:r>
      <w:r>
        <w:br w:type="textWrapping"/>
      </w:r>
      <w:r>
        <w:t xml:space="preserve">Ảnh vệ yêu cầu bất cứ lúc nào cũng phải duy trì sự tỉnh táo, do đó tấm thân này của ta chưa bao giờ dính một giọt rượu, ngộ nhỡ không cẩn thận bị say, tửu lượng của ta lại không tốt ……</w:t>
      </w:r>
      <w:r>
        <w:br w:type="textWrapping"/>
      </w:r>
      <w:r>
        <w:br w:type="textWrapping"/>
      </w:r>
      <w:r>
        <w:t xml:space="preserve">Phải biết rằng hồi trước vẫn chưa xuyên không, ta chính là một thằng đàn ông cứ say rượu là thích ôm người khác hát 《Tối huyễn dân tộc phong》 (nét dân tộc đẹp nhất) như một gã điên.</w:t>
      </w:r>
      <w:r>
        <w:br w:type="textWrapping"/>
      </w:r>
      <w:r>
        <w:br w:type="textWrapping"/>
      </w:r>
      <w:r>
        <w:t xml:space="preserve">Ta ngồi yên, nhưng Tấn Vương cũng rất hiếm thấy không có miễn cưỡng, chỉ thuận tay đưa bầu rượu cho Hạnh Ngư bên cạnh, sau đó nhẹ cười nói: “Ngươi sao vẫn cứ là cái vẻ lạnh nhạt gạt người khác ra ngoài ngàn dặm vậy, nếu là người khác nhìn thấy, nói không chừng sẽ nhìn ngươi thành Vương gia, còn ta là thị vệ đó.”</w:t>
      </w:r>
      <w:r>
        <w:br w:type="textWrapping"/>
      </w:r>
      <w:r>
        <w:br w:type="textWrapping"/>
      </w:r>
      <w:r>
        <w:t xml:space="preserve">Lời này nói rất ám chỉ, căn bản cũng giống với ý  “Ngươi tự đi tìm cái chết cho ta”.</w:t>
      </w:r>
      <w:r>
        <w:br w:type="textWrapping"/>
      </w:r>
      <w:r>
        <w:br w:type="textWrapping"/>
      </w:r>
      <w:r>
        <w:t xml:space="preserve">Trong lòng ta chợt lạnh, vội vàng quỳ xuống.</w:t>
      </w:r>
      <w:r>
        <w:br w:type="textWrapping"/>
      </w:r>
      <w:r>
        <w:br w:type="textWrapping"/>
      </w:r>
      <w:r>
        <w:t xml:space="preserve">Trên đỉnh đầu truyền đến một tiếng than nhẹ. Tấn Vương tối hôm nay chẳng hiểu sao rất dễ tính, mỉa mai xong liền khom lưng kéo ta lên, thậm chí còn thân thiết vỗ bụi đất trên vạt áo ta.</w:t>
      </w:r>
      <w:r>
        <w:br w:type="textWrapping"/>
      </w:r>
      <w:r>
        <w:br w:type="textWrapping"/>
      </w:r>
      <w:r>
        <w:t xml:space="preserve">“Ngươi không cần phải như thế, nếu trong ly có rượu, những lời nói ngày hôm nay tất cả đều là lời say, những chuyện đã làm ra cửa cũng liền quên hết …… ta sẽ không trách tội ngươi cái gì, ngươi chỉ ở bên cạnh ta là được.”</w:t>
      </w:r>
      <w:r>
        <w:br w:type="textWrapping"/>
      </w:r>
      <w:r>
        <w:br w:type="textWrapping"/>
      </w:r>
      <w:r>
        <w:t xml:space="preserve">Ta mở miệng, vẫn muốn từ chối: “Chủ tử có thể gọi Hạnh Ngư đến.”</w:t>
      </w:r>
      <w:r>
        <w:br w:type="textWrapping"/>
      </w:r>
      <w:r>
        <w:br w:type="textWrapping"/>
      </w:r>
      <w:r>
        <w:t xml:space="preserve">Tiếng cười trầm thấp truyền đến.</w:t>
      </w:r>
      <w:r>
        <w:br w:type="textWrapping"/>
      </w:r>
      <w:r>
        <w:br w:type="textWrapping"/>
      </w:r>
      <w:r>
        <w:t xml:space="preserve">“Y chỉ là một món đồ chơi hầu hạ người khác, cũng xứng?”</w:t>
      </w:r>
      <w:r>
        <w:br w:type="textWrapping"/>
      </w:r>
      <w:r>
        <w:br w:type="textWrapping"/>
      </w:r>
      <w:r>
        <w:t xml:space="preserve">Trong dư quang, thân hình Hạnh Ngư đứng ngốc bên cạnh càng thêm cứng ngắc, ánh mắt nhìn ta cũng càng thêm kỳ quái.</w:t>
      </w:r>
      <w:r>
        <w:br w:type="textWrapping"/>
      </w:r>
      <w:r>
        <w:br w:type="textWrapping"/>
      </w:r>
      <w:r>
        <w:t xml:space="preserve">Kỳ thật ta cũng đoán ra được y đang não bổ (ảo tưởng, tự biên tự diễn) những thứ gì.</w:t>
      </w:r>
      <w:r>
        <w:br w:type="textWrapping"/>
      </w:r>
      <w:r>
        <w:br w:type="textWrapping"/>
      </w:r>
      <w:r>
        <w:t xml:space="preserve">Sự tình nếu đúng như đồn đãi đã nói, vậy ta và Hạnh Ngư chỉ bị một chút xử phạt như vậy sẽ rất kỳ lạ.</w:t>
      </w:r>
      <w:r>
        <w:br w:type="textWrapping"/>
      </w:r>
      <w:r>
        <w:br w:type="textWrapping"/>
      </w:r>
      <w:r>
        <w:t xml:space="preserve">Vì thế liền nắm bắt lấy điểm đáng ngờ này suy nghĩ sâu hơn một chút, thuận tiện tham khảo thêm thái độ ái muội của Vương gia đối với ta, đáp án liền càng thêm sinh động: buổi sáng Vương gia tức giận, không phải là bởi vì bị mạo phạm, mà là bởi vì ghen tị, chính là ăn dấm (ghen) của ta …… hắn lại không nỡ xử phạt ta, ta còn liều mạng che chở cho Hạnh Ngư, cho nên hắn đành phải phát hỏa lên người Chiến Bạch vô tội.</w:t>
      </w:r>
      <w:r>
        <w:br w:type="textWrapping"/>
      </w:r>
      <w:r>
        <w:br w:type="textWrapping"/>
      </w:r>
      <w:r>
        <w:t xml:space="preserve">Lôgic không thể thông suốt, ngay đến cả ta không cẩn thận cũng sẽ bị quấn vào ……</w:t>
      </w:r>
      <w:r>
        <w:br w:type="textWrapping"/>
      </w:r>
      <w:r>
        <w:br w:type="textWrapping"/>
      </w:r>
      <w:r>
        <w:t xml:space="preserve">Oạch, tình tiết vở kịch thế này cũng quá loạn thất bát tao đi a, phim truyền hình tám giờ cũng không ảo diệu như vậy được không! Nhìn Hạnh Ngư trên mặt hiện lên bốn chữ chói lọi thật to “Quý vòng thật loạn” (*), ta liền đau bụng.</w:t>
      </w:r>
      <w:r>
        <w:br w:type="textWrapping"/>
      </w:r>
      <w:r>
        <w:br w:type="textWrapping"/>
      </w:r>
      <w:r>
        <w:t xml:space="preserve">(*) đại loại ý câu này theo mình hiểu là Hạnh Ngư muốn nói: mọi thứ xung quanh/liên quan đến A Huyền thật loạn, thật lộn xộn, bao gồm cả “tình cảm khác thường” của Vương gia =))))</w:t>
      </w:r>
      <w:r>
        <w:br w:type="textWrapping"/>
      </w:r>
      <w:r>
        <w:br w:type="textWrapping"/>
      </w:r>
      <w:r>
        <w:t xml:space="preserve">Ta đau bụng thì sẽ không muốn để ý đến người khác.</w:t>
      </w:r>
      <w:r>
        <w:br w:type="textWrapping"/>
      </w:r>
      <w:r>
        <w:br w:type="textWrapping"/>
      </w:r>
      <w:r>
        <w:t xml:space="preserve">Bên kia Tấn Vương nói xong câu đó, vẫn im lặng chờ đợi, ánh mắt sáng rực nhìn chăm chú ta hồi lâu, cũng không thể từ cái mặt than của ta nhìn ra chút gì. Vì thế cuối cùng đành buông tha cái tên lì lợm là ta, ngược lại nhìn ly rượu trắng trong tay mình, một lúc lâu mở miệng: “Cả đời bị dồn ép thành ngày hôm nay, bốn biển không có người cùng ngắm ánh dương. Chiến Huyền, ta sống mà  không vui vẻ chút nào.”</w:t>
      </w:r>
      <w:r>
        <w:br w:type="textWrapping"/>
      </w:r>
      <w:r>
        <w:br w:type="textWrapping"/>
      </w:r>
      <w:r>
        <w:t xml:space="preserve">Nhìn điệu bộ hắn muốn từ thơ từ ca phú chà đạp đến triết học nhân sinh với ta, ta lại bởi vì thầy giáo ngữ văn chết hơi sớm, nhất thời cảm thấy có chút hoảng.</w:t>
      </w:r>
      <w:r>
        <w:br w:type="textWrapping"/>
      </w:r>
      <w:r>
        <w:br w:type="textWrapping"/>
      </w:r>
      <w:r>
        <w:t xml:space="preserve">Vương gia ngài vốn là tra công cũng không phải văn thanh ……</w:t>
      </w:r>
      <w:r>
        <w:br w:type="textWrapping"/>
      </w:r>
      <w:r>
        <w:br w:type="textWrapping"/>
      </w:r>
      <w:r>
        <w:t xml:space="preserve">Ta không biết vào loại thời điểm này nên trả lời là “A” hay là “Ha hả”, vì thế tiếp tục bảo trì trầm mặc.</w:t>
      </w:r>
      <w:r>
        <w:br w:type="textWrapping"/>
      </w:r>
      <w:r>
        <w:br w:type="textWrapping"/>
      </w:r>
      <w:r>
        <w:t xml:space="preserve">Kỳ thật những người Vương tôn hậu duệ quý tộc bọn họ, sống mà vui vẻ đó là phúc khí, không vui mới là tình trạng bình thường.</w:t>
      </w:r>
      <w:r>
        <w:br w:type="textWrapping"/>
      </w:r>
      <w:r>
        <w:br w:type="textWrapping"/>
      </w:r>
      <w:r>
        <w:t xml:space="preserve">Tấn Vương do hoàng hậu thân sinh, là con trai trưởng chính chính đáng đáng, cho dù có chút khuyết điểm vẫn là trưởng tử, người bên ngoài cũng hiểu được tiền đồ tươi sáng của hắn đã sớm được trải sẵn rồi  —— ngoại công Lương Tư Đạo là tướng quốc, nắm giữ triều chính Đại Khánh ba bốn mươi năm, cữu cữu Lương Vân Hạc là Đại tướng quân, nắm giữ một phần ba binh quyền Đại Khánh, hắn ngậm chìa khóa vàng mà ra đời, còn có cái gì phải ưu sầu chứ?</w:t>
      </w:r>
      <w:r>
        <w:br w:type="textWrapping"/>
      </w:r>
      <w:r>
        <w:br w:type="textWrapping"/>
      </w:r>
      <w:r>
        <w:t xml:space="preserve">Nhưng ít có người chú ý tới hai chuyện, hoàng hậu mất sớm, và ngôi vị Thái tử đến nay vẫn trống. Thánh Thượng không thích và kiêng kị hắn, có thể thấy là một điểm.</w:t>
      </w:r>
      <w:r>
        <w:br w:type="textWrapping"/>
      </w:r>
      <w:r>
        <w:br w:type="textWrapping"/>
      </w:r>
      <w:r>
        <w:t xml:space="preserve">Chỉ vì Tấn Vương vừa ra sinh đã không có lựa chọn nào khác chạm vào hai cái nghịch lân của Quân Vương: ngoại thích và quân quyền. Ngay cả giờ phút này quyền thế ngập trời, hắn cũng như là giẫm trên dây sắc, giẫm sai một bước liền sẽ rơi vào vạn trượng vực sâu, thi cốt vô tồn.</w:t>
      </w:r>
      <w:r>
        <w:br w:type="textWrapping"/>
      </w:r>
      <w:r>
        <w:br w:type="textWrapping"/>
      </w:r>
      <w:r>
        <w:t xml:space="preserve">Tình cảnh của hắn thậm chí còn kém hơn cả Ngụy Vương, trận chiến đoạt vị này, hắn cũng chưa chắc là người thắng.</w:t>
      </w:r>
      <w:r>
        <w:br w:type="textWrapping"/>
      </w:r>
      <w:r>
        <w:br w:type="textWrapping"/>
      </w:r>
      <w:r>
        <w:t xml:space="preserve">Nhưng việc này không phải loại tiểu nhân vật như ta nên xen vào, điều duy nhất ta lo lắng hiện tại chính là mình lúc nào mới có thể trở về đi ngủ.</w:t>
      </w:r>
      <w:r>
        <w:br w:type="textWrapping"/>
      </w:r>
      <w:r>
        <w:br w:type="textWrapping"/>
      </w:r>
      <w:r>
        <w:t xml:space="preserve">Đang nghĩ như vậy, bỗng tay Tấn Vương sờ qua chỗ ta. Trong nháy mắt ta đã bị hơi thở của hắn lấp đầy, hô hấp ngừng lại, một đôi bàn tay phủ lên hai má ta.</w:t>
      </w:r>
      <w:r>
        <w:br w:type="textWrapping"/>
      </w:r>
      <w:r>
        <w:br w:type="textWrapping"/>
      </w:r>
      <w:r>
        <w:t xml:space="preserve">Ta phải thừa nhận, lúc ấy ta đã bị hoảng sợ.</w:t>
      </w:r>
      <w:r>
        <w:br w:type="textWrapping"/>
      </w:r>
      <w:r>
        <w:br w:type="textWrapping"/>
      </w:r>
      <w:r>
        <w:t xml:space="preserve">Đang muốn giãy dụa lui về phía sau, tay kia lại đột nhiên buộc chặt, một tay bóp chặt cổ ta kéo ta lại gần, rồi lại vuốt nhè nhẹ đường cong sau gáy, tê dại ấm áp, triền miên chậm rãi, chỗ móng tay gãi qua, liền giống như có dòng điện khoái cảm xẹt qua. Mắt phượng của Tấn Vương híp lại, đôi môi mỏng nhẹ cong lên, cười đến yêu khí bốn phía, tà khí bỗng nhiên phát ra: “Ngươi trốn cái gì?”</w:t>
      </w:r>
      <w:r>
        <w:br w:type="textWrapping"/>
      </w:r>
      <w:r>
        <w:br w:type="textWrapping"/>
      </w:r>
      <w:r>
        <w:t xml:space="preserve">Bởi vì lão Đại và Chiến Thanh lúc này không chừng đang ngồi xổm trong góc phòng nào đó nhìn, cho nên ta lúc ấy vẫn là muốn chống đối một chút: “Chủ tử, ta chẳng qua chỉ là một ảnh vệ.” Bên cạnh rõ ràng còn có một tiểu thụ chất lượng tốt chờ ngài thượng a!</w:t>
      </w:r>
      <w:r>
        <w:br w:type="textWrapping"/>
      </w:r>
      <w:r>
        <w:br w:type="textWrapping"/>
      </w:r>
      <w:r>
        <w:t xml:space="preserve">“Ảnh vệ thì sao?” Một tay khác của Tấn Vương không nhẹ không nặng ấn vào thắt lưng ta, khoảng cách quá gần, hai người chúng ta gần như dán sát vào nhau, nhiệt khí quét qua vành tai ta, ái muội nhưng lại áp bách: “Ngươi đoán xem, ta rốt cuộc có để ý ngươi hay không.”</w:t>
      </w:r>
      <w:r>
        <w:br w:type="textWrapping"/>
      </w:r>
      <w:r>
        <w:br w:type="textWrapping"/>
      </w:r>
      <w:r>
        <w:t xml:space="preserve">Ta lúc ấy bởi vì quá khẩn trương, máu nóng từng trận xông lên não, nhất thời động kinh lại hỏi: “Đoán đúng thì sao?”</w:t>
      </w:r>
      <w:r>
        <w:br w:type="textWrapping"/>
      </w:r>
      <w:r>
        <w:br w:type="textWrapping"/>
      </w:r>
      <w:r>
        <w:t xml:space="preserve">Tấn Vương hài hước cười khẽ: “Đoán đúng, từ nay về sau ta sẽ để ngươi ở trong lòng.”</w:t>
      </w:r>
      <w:r>
        <w:br w:type="textWrapping"/>
      </w:r>
      <w:r>
        <w:br w:type="textWrapping"/>
      </w:r>
    </w:p>
    <w:p>
      <w:pPr>
        <w:pStyle w:val="Heading2"/>
      </w:pPr>
      <w:bookmarkStart w:id="29" w:name="chương-7-ảnh-vệ-thật-sự-mệt-mỏi"/>
      <w:bookmarkEnd w:id="29"/>
      <w:r>
        <w:t xml:space="preserve">7. Chương 7: Ảnh Vệ Thật Sự Mệt Mỏi</w:t>
      </w:r>
    </w:p>
    <w:p>
      <w:pPr>
        <w:pStyle w:val="Compact"/>
      </w:pPr>
      <w:r>
        <w:br w:type="textWrapping"/>
      </w:r>
      <w:r>
        <w:br w:type="textWrapping"/>
      </w:r>
      <w:r>
        <w:t xml:space="preserve">Tấn Vương nói xong lời này liền buông tha cho ta rồi tiếp tục lười nhác như cũ nằm về trên tháp, một tay đỡ cằm, trong nét cười có hàm xúc nói không nên lời.</w:t>
      </w:r>
      <w:r>
        <w:br w:type="textWrapping"/>
      </w:r>
      <w:r>
        <w:br w:type="textWrapping"/>
      </w:r>
      <w:r>
        <w:t xml:space="preserve">Ta bị hắn nhìn trong lòng phát sợ, đành phải đem câu nói kia tỉ mỉ nhai nghiền mấy lần, mới vừa phản ứng lại, vừa nãy Tấn Vương điện hạ, chẳng lẽ, chẳng lẽ …… là thổ lộ với ta?</w:t>
      </w:r>
      <w:r>
        <w:br w:type="textWrapping"/>
      </w:r>
      <w:r>
        <w:br w:type="textWrapping"/>
      </w:r>
      <w:r>
        <w:t xml:space="preserve">Phải biết rằng, Tấn Vương tuy rằng đi qua vạn bụi hoa, nhưng một phiến lá cũng không dính thân, chưa bao giờ nói lời âu yếm gì đó với ai, càng miễn bàn thổ lộ  —— đương nhiên cũng không thể loại trừ thật ra hắn đã từng bày tỏ, nhưng mà ta không thể nghe thấy, dù sao phương thức của hắn khéo léo như thế, không giống người thường như thế, lòng vòng quanh co như thế.</w:t>
      </w:r>
      <w:r>
        <w:br w:type="textWrapping"/>
      </w:r>
      <w:r>
        <w:br w:type="textWrapping"/>
      </w:r>
      <w:r>
        <w:t xml:space="preserve">Vô luận như thế nào, những chuyện hôm nay Tấn Vương làm với ta đều là khác thường, ta cũng đoán không ra hắn rốt cuộc là chân tình thổ lộ hay là tùy tiện đùa giỡn. Nhưng vừa nghĩ tới hắn có thể đã thầm mến ta rất nhiều năm, ta vẫn là hơi có chút vui mừng.</w:t>
      </w:r>
      <w:r>
        <w:br w:type="textWrapping"/>
      </w:r>
      <w:r>
        <w:br w:type="textWrapping"/>
      </w:r>
      <w:r>
        <w:t xml:space="preserve">Các ngươi xem, tuy rằng hai đời cộng lại ta độc thân đã sắp bốn mươi năm, nhưng cũng không phải không người thích đi. Hôm nay đã có người tỏ tình với ta, tuy rằng hắn là một tên không tiết tháo nhân tra, nhưng hắn suất (đẹp trai) như vậy, lại có tiền như vậy, lại suất như vậy. (hám zai, nhắc đi nhắc lại =]]]]]])</w:t>
      </w:r>
      <w:r>
        <w:br w:type="textWrapping"/>
      </w:r>
      <w:r>
        <w:br w:type="textWrapping"/>
      </w:r>
      <w:r>
        <w:t xml:space="preserve">Ta đang nghĩ nếu không thì đáp ứng luôn cho xong, Tấn Vương đột nhiên hừ nhẹ một tiếng, lập tức đứng dậy, đá một cước vào ta.</w:t>
      </w:r>
      <w:r>
        <w:br w:type="textWrapping"/>
      </w:r>
      <w:r>
        <w:br w:type="textWrapping"/>
      </w:r>
      <w:r>
        <w:t xml:space="preserve">Rõ ràng dứt khoát, tuyệt không lưu tình, tuyệt không giống người muốn cùng ta đặt quan hệ nam nam không chính đáng.</w:t>
      </w:r>
      <w:r>
        <w:br w:type="textWrapping"/>
      </w:r>
      <w:r>
        <w:br w:type="textWrapping"/>
      </w:r>
      <w:r>
        <w:t xml:space="preserve">…… ta đọc ít sách mọi người không cần gạt ta, sau khi tỏ tình xong đã phát triển thành như vậy sao? Tuy rằng đều là đẩy ngã (*), nhưng hình như có chỗ nào đó không đúng thì phải.</w:t>
      </w:r>
      <w:r>
        <w:br w:type="textWrapping"/>
      </w:r>
      <w:r>
        <w:br w:type="textWrapping"/>
      </w:r>
      <w:r>
        <w:t xml:space="preserve">(*) đẩy ngã trong suy nghĩ của bạn Huyền là đẩy lên giường a, bước cuối cùng của quá trình theo đuổi =)))))))))</w:t>
      </w:r>
      <w:r>
        <w:br w:type="textWrapping"/>
      </w:r>
      <w:r>
        <w:br w:type="textWrapping"/>
      </w:r>
      <w:r>
        <w:t xml:space="preserve">Sao đột nhiên lại từ khanh khanh ta ta nhảy sang kênh tương ái tương sát rồi?</w:t>
      </w:r>
      <w:r>
        <w:br w:type="textWrapping"/>
      </w:r>
      <w:r>
        <w:br w:type="textWrapping"/>
      </w:r>
      <w:r>
        <w:t xml:space="preserve">Nếu trích dẫn theo bộ sách đam mỹ giảo cơ ( làm gay) kinh điển thì, ta đây hiện tại hẳn là lầm to rồi …… bởi vì giờ phút này Tấn Vương nhìn chằm chằm vào ta, vẻ mặt lộ ra là chân chân thật thật, lạnh như nước đóng băng.</w:t>
      </w:r>
      <w:r>
        <w:br w:type="textWrapping"/>
      </w:r>
      <w:r>
        <w:br w:type="textWrapping"/>
      </w:r>
      <w:r>
        <w:t xml:space="preserve">Mệt mỏi quá, cảm thấy sẽ không thể yêu thêm nữa.</w:t>
      </w:r>
      <w:r>
        <w:br w:type="textWrapping"/>
      </w:r>
      <w:r>
        <w:br w:type="textWrapping"/>
      </w:r>
      <w:r>
        <w:t xml:space="preserve">Hắn dẫm một chân trên ngực ta, chậm rãi dùng lực, sau đó nhẹ nhàng bâng quơ nói: “Ngươi không đoán, vậy bỏ đi. Biết sao không, ta ghét nhất chính là cái vẻ chuyện gì cũng giấu trong lòng của ngươi, giống như dù cho thế giới bên ngoài có xảy ra cái gì thì cũng không hề liên quan đến ngươi.” Hắn dừng một chút, giọng điệu lại chợt trầm thấp, giống như gió lạnh tháng mười một mười hai, thổi thẳng vào kẽ xương.</w:t>
      </w:r>
      <w:r>
        <w:br w:type="textWrapping"/>
      </w:r>
      <w:r>
        <w:br w:type="textWrapping"/>
      </w:r>
      <w:r>
        <w:t xml:space="preserve">“Ngươi nói coi, ta rốt cục là nhìn không thấu ngươi, vậy làm sao mới tốt?”</w:t>
      </w:r>
      <w:r>
        <w:br w:type="textWrapping"/>
      </w:r>
      <w:r>
        <w:br w:type="textWrapping"/>
      </w:r>
      <w:r>
        <w:t xml:space="preserve">… ta kỳ thật rất muốn nói, hắn là cái đồ hỉ nộ vô thường, đồ tử trung nhị (*) lật mặt như lật sách, hình như căn bản không có tư cách thổ tào mặt than của ta đi. Ta mặt than thì làm sao? Hắn không thể học theo Hạnh Ngư tự mình não bổ trong vui vẻ sao?</w:t>
      </w:r>
      <w:r>
        <w:br w:type="textWrapping"/>
      </w:r>
      <w:r>
        <w:br w:type="textWrapping"/>
      </w:r>
      <w:r>
        <w:t xml:space="preserve">(*)Trung nhị (中二) Xuất phát từ cụm từ “bệnh trung nhị” (gọi là chứng mồng hai) là tục ngữ của người Nhật Bản – chỉ sơ trung năm hai (tương đương với lớp 8 bên mình), thanh thiếu niên ý thức về cái tôi quá lớn đặc biệt là trong lời nói và hành động, tự tưởng coi mình là trung tâm. Mặc dù gọi là “bệnh” nhưng nó không cần thiết phải chữa, y học cũng không cho vào “bệnh tật”. Ở Việt Nam, “bệnh trung nhị” có tên gọi khác là “bệnh tuổi dậy thì”. (theo wp Phong Nhai </w:t>
      </w:r>
      <w:hyperlink r:id="rId30">
        <w:r>
          <w:rPr>
            <w:rStyle w:val="Hyperlink"/>
          </w:rPr>
          <w:t xml:space="preserve">http://satoshibelieve.wordpress.com/</w:t>
        </w:r>
      </w:hyperlink>
      <w:r>
        <w:t xml:space="preserve">)</w:t>
      </w:r>
      <w:r>
        <w:br w:type="textWrapping"/>
      </w:r>
      <w:r>
        <w:br w:type="textWrapping"/>
      </w:r>
      <w:r>
        <w:t xml:space="preserve">Bởi vì phải nhẫn nhịn không rút ra chủy thủ giấu ở cạnh chân cho tên kia một phát máu tươi ba thước, vẻ mặt của ta không được vui vẻ hòa nhã là mấy. Vì thế áp lực trên ngực càng ngày càng nặng, ta bắt đầu không thở nổi.</w:t>
      </w:r>
      <w:r>
        <w:br w:type="textWrapping"/>
      </w:r>
      <w:r>
        <w:br w:type="textWrapping"/>
      </w:r>
      <w:r>
        <w:t xml:space="preserve">Ngay lúc ta cho rằng mình sắp bị giẫm chết tươi, Tấn Vương mặt không đổi sắc trầm mặc một lát, vùng mày nhẹ cong lên, bỗng nhiên liền cười.</w:t>
      </w:r>
      <w:r>
        <w:br w:type="textWrapping"/>
      </w:r>
      <w:r>
        <w:br w:type="textWrapping"/>
      </w:r>
      <w:r>
        <w:t xml:space="preserve">“Chiến Huyền, nếu đổi thành người khác làm như vậy với ngươi, hiện tại cỏ trên phần mộ không chừng đã mọc cao rồi. Ngươi xem, ta quả nhiên là rất vừa ý ngươi.”</w:t>
      </w:r>
      <w:r>
        <w:br w:type="textWrapping"/>
      </w:r>
      <w:r>
        <w:br w:type="textWrapping"/>
      </w:r>
      <w:r>
        <w:t xml:space="preserve">Ta nhíu mày, hắn cười càng thêm vui vẻ, một tay đoạt lấy bầu rượu từ trong ngực Hạnh Ngư đang đứng ngây ngốc, tự mình uống một hơi, giương tay vẩy sạch chỗ rượu hoa quế tràn đầy còn lại lên mặt lên người ta không còn thừa một giọt, lại tùy tay ném bầu rượu trống không xuống đất.</w:t>
      </w:r>
      <w:r>
        <w:br w:type="textWrapping"/>
      </w:r>
      <w:r>
        <w:br w:type="textWrapping"/>
      </w:r>
      <w:r>
        <w:t xml:space="preserve">Tiếng vỡ vụn thanh thúy cộng thêm mùi rượu xông vào mũi đột nhiên bốc lên, mảnh sứ vỡ văng khắp nơi như những chấm sao bay, xẹt qua hai má ta lưu lại một vết thương không sâu không nông.</w:t>
      </w:r>
      <w:r>
        <w:br w:type="textWrapping"/>
      </w:r>
      <w:r>
        <w:br w:type="textWrapping"/>
      </w:r>
      <w:r>
        <w:t xml:space="preserve">Tấn Vương cúi người, nhẹ nhàng lau đi những giọt máu đang rỉ ra, sau đó vươn tay lấy một trản đèn ngọc Câu Liên Vân Văn từ trên bàn. Ánh lửa hồng sắc chiếu rọi nửa bên mặt hắn, bóng mờ theo sự bập bùng của ngọn hỏa diễm lúc sáng lúc tối, che đậy một mảnh lạnh lẽo dưới đáy mắt hắn.</w:t>
      </w:r>
      <w:r>
        <w:br w:type="textWrapping"/>
      </w:r>
      <w:r>
        <w:br w:type="textWrapping"/>
      </w:r>
      <w:r>
        <w:t xml:space="preserve">Một tay hắn nắm lấy cằm ta, đè thấp giọng, nhẹ nhàng nói: “Chậc chậc, tình trạng này này của ngươi thật sự là thảm hại.”</w:t>
      </w:r>
      <w:r>
        <w:br w:type="textWrapping"/>
      </w:r>
      <w:r>
        <w:br w:type="textWrapping"/>
      </w:r>
      <w:r>
        <w:t xml:space="preserve">Ta đoán ra hắn muốn làm gì, kinh hồn táng đảm nhìn chằm chằm trản đèn trong tay hắn, sợ hắn vừa mất hứng một cái liền đốt ta luôn.</w:t>
      </w:r>
      <w:r>
        <w:br w:type="textWrapping"/>
      </w:r>
      <w:r>
        <w:br w:type="textWrapping"/>
      </w:r>
      <w:r>
        <w:t xml:space="preserve">Thật sự không thể lừa đảo hơn nữa.</w:t>
      </w:r>
      <w:r>
        <w:br w:type="textWrapping"/>
      </w:r>
      <w:r>
        <w:br w:type="textWrapping"/>
      </w:r>
      <w:r>
        <w:t xml:space="preserve">Không biết ta đang suy nghĩ những gì thật sự sẽ có oán niệm như vậy sao? Ta cũng không biết hắn đang suy nghĩ cái gì a, ta không làm theo và sống rất vui vẻ đấy thôi?</w:t>
      </w:r>
      <w:r>
        <w:br w:type="textWrapping"/>
      </w:r>
      <w:r>
        <w:br w:type="textWrapping"/>
      </w:r>
      <w:r>
        <w:t xml:space="preserve">Người a, một khi có tiền có quyền lại rảnh rỗi, liền bắt đầu gây chuyện, khác nhau ở chỗ có người tổn hại chính mình, có người gây hại người khác.</w:t>
      </w:r>
      <w:r>
        <w:br w:type="textWrapping"/>
      </w:r>
      <w:r>
        <w:br w:type="textWrapping"/>
      </w:r>
      <w:r>
        <w:t xml:space="preserve">Điển hình của hành vi chuyên môn gây hại người khác, Tấn Vương cong môi, ngả ngớn mở miệng: “Nào, A Huyền, cười một cái cho ta.”</w:t>
      </w:r>
      <w:r>
        <w:br w:type="textWrapping"/>
      </w:r>
      <w:r>
        <w:br w:type="textWrapping"/>
      </w:r>
      <w:r>
        <w:t xml:space="preserve">—— nhìn như đùa giỡn, thực ra là uy hiếp.</w:t>
      </w:r>
      <w:r>
        <w:br w:type="textWrapping"/>
      </w:r>
      <w:r>
        <w:br w:type="textWrapping"/>
      </w:r>
      <w:r>
        <w:t xml:space="preserve">Ta nhìn hắn, cảm thấy quả thực không tốt cho lắm.</w:t>
      </w:r>
      <w:r>
        <w:br w:type="textWrapping"/>
      </w:r>
      <w:r>
        <w:br w:type="textWrapping"/>
      </w:r>
      <w:r>
        <w:t xml:space="preserve">Thế sự vì sao gian nan như thế …</w:t>
      </w:r>
      <w:r>
        <w:br w:type="textWrapping"/>
      </w:r>
      <w:r>
        <w:br w:type="textWrapping"/>
      </w:r>
      <w:r>
        <w:t xml:space="preserve">Ngươi chẳng lẽ không biết rằng ta là một tên mặt than sao?</w:t>
      </w:r>
      <w:r>
        <w:br w:type="textWrapping"/>
      </w:r>
      <w:r>
        <w:br w:type="textWrapping"/>
      </w:r>
      <w:r>
        <w:t xml:space="preserve">Nhưng hắn nếu đã nói như vậy, ta sẽ không có đường cự tuyệt. Có điều kiện phải cười, không có điều kiện thì phải sáng tạo ra điều kiện mà cười.</w:t>
      </w:r>
      <w:r>
        <w:br w:type="textWrapping"/>
      </w:r>
      <w:r>
        <w:br w:type="textWrapping"/>
      </w:r>
      <w:r>
        <w:t xml:space="preserve">Ta lấy lại bình tĩnh, cố gắng sử dụng cơ mặt cứng ngắc đã lâu của mình, thử một cái coi như là sáng lạn.</w:t>
      </w:r>
      <w:r>
        <w:br w:type="textWrapping"/>
      </w:r>
      <w:r>
        <w:br w:type="textWrapping"/>
      </w:r>
      <w:r>
        <w:t xml:space="preserve">Tự mình cảm thấy không tồi, khóe miệng ít nhất cũng nhấc lên nửa cm đi.</w:t>
      </w:r>
      <w:r>
        <w:br w:type="textWrapping"/>
      </w:r>
      <w:r>
        <w:br w:type="textWrapping"/>
      </w:r>
      <w:r>
        <w:t xml:space="preserve">Tấn Vương: ……</w:t>
      </w:r>
      <w:r>
        <w:br w:type="textWrapping"/>
      </w:r>
      <w:r>
        <w:br w:type="textWrapping"/>
      </w:r>
      <w:r>
        <w:t xml:space="preserve">Ta: ……</w:t>
      </w:r>
      <w:r>
        <w:br w:type="textWrapping"/>
      </w:r>
      <w:r>
        <w:br w:type="textWrapping"/>
      </w:r>
      <w:r>
        <w:t xml:space="preserve">“Đối với ta mà ngay cả một nét cười cũng keo kiệt?” Tấn Vương hừ lạnh: “Thật sự là con cẩu không nghe lời.”</w:t>
      </w:r>
      <w:r>
        <w:br w:type="textWrapping"/>
      </w:r>
      <w:r>
        <w:br w:type="textWrapping"/>
      </w:r>
      <w:r>
        <w:t xml:space="preserve">Ta ngẩn ra, không nghĩ tới cứ mất mạng không minh không bạch như vậy, vì thế vội vàng biện giải nói: “… thuộc hạ không dám.”</w:t>
      </w:r>
      <w:r>
        <w:br w:type="textWrapping"/>
      </w:r>
      <w:r>
        <w:br w:type="textWrapping"/>
      </w:r>
      <w:r>
        <w:t xml:space="preserve">Tấn Vương tỉ mì nhìn khuôn mặt cứng ngắc của ta trong chốc lát, nhướng mày: “Sao nào, chẳng lẽ là ngươi đã cười? Ô, ta kêu ngươi cười, cũng không bảo ngươi nói đùa.”</w:t>
      </w:r>
      <w:r>
        <w:br w:type="textWrapping"/>
      </w:r>
      <w:r>
        <w:br w:type="textWrapping"/>
      </w:r>
      <w:r>
        <w:t xml:space="preserve">Ta: ……</w:t>
      </w:r>
      <w:r>
        <w:br w:type="textWrapping"/>
      </w:r>
      <w:r>
        <w:br w:type="textWrapping"/>
      </w:r>
      <w:r>
        <w:t xml:space="preserve">(╯‵□′)╯︵┻━┻</w:t>
      </w:r>
      <w:r>
        <w:br w:type="textWrapping"/>
      </w:r>
      <w:r>
        <w:br w:type="textWrapping"/>
      </w:r>
      <w:r>
        <w:t xml:space="preserve">Ô con em gái ngươi a, đồ hỗn đản ta cười vô cùng cố gắng ngươi biết không!</w:t>
      </w:r>
      <w:r>
        <w:br w:type="textWrapping"/>
      </w:r>
      <w:r>
        <w:br w:type="textWrapping"/>
      </w:r>
      <w:r>
        <w:t xml:space="preserve">Ta vừa gào thét ở trong lòng, vừa mở mắt trừng trừng nhìn ngọn lửa ngày càng gần, tay lặng lẽ sờ vào thanh chủy thủ, đã làm tốt chuẩn bị cá chết lưới rách, cổ tay Tấn Vương chuyển một cái, nhưng lại là thu ngọn đèn kia về.</w:t>
      </w:r>
      <w:r>
        <w:br w:type="textWrapping"/>
      </w:r>
      <w:r>
        <w:br w:type="textWrapping"/>
      </w:r>
      <w:r>
        <w:t xml:space="preserve">Hắn đứng dậy, từ trên cao nhìn xuống ta, nét tươi cười khó lường.</w:t>
      </w:r>
      <w:r>
        <w:br w:type="textWrapping"/>
      </w:r>
      <w:r>
        <w:br w:type="textWrapping"/>
      </w:r>
      <w:r>
        <w:t xml:space="preserve">“Thôi, ngươi về đi.”</w:t>
      </w:r>
      <w:r>
        <w:br w:type="textWrapping"/>
      </w:r>
      <w:r>
        <w:br w:type="textWrapping"/>
      </w:r>
      <w:r>
        <w:t xml:space="preserve">Ta đang lúc mới mắng đến tổ tông đời thứ mười lăm của hắn, nghe nói như thế liền ngây ngẩn cả người, vô cùng không thể hiểu nổi một tên quỷ súc lại hiểu được mấy từ “Đại phát từ bi, thả người một ngựa” (*).</w:t>
      </w:r>
      <w:r>
        <w:br w:type="textWrapping"/>
      </w:r>
      <w:r>
        <w:br w:type="textWrapping"/>
      </w:r>
      <w:r>
        <w:t xml:space="preserve">(*) mở lòng từ bi, cho người khác một cơ hội</w:t>
      </w:r>
      <w:r>
        <w:br w:type="textWrapping"/>
      </w:r>
      <w:r>
        <w:br w:type="textWrapping"/>
      </w:r>
      <w:r>
        <w:t xml:space="preserve">Tấn Vương khoan thai nói tiếp: “Đêm nay hầu hạ không tồi, đêm mai tiếp tục đến đây đi.”</w:t>
      </w:r>
      <w:r>
        <w:br w:type="textWrapping"/>
      </w:r>
      <w:r>
        <w:br w:type="textWrapping"/>
      </w:r>
      <w:r>
        <w:t xml:space="preserve">…… thật không ngờ, Tấn Vương điện hạ không chỉ muốn tình một đêm với ta, còn muốn tình hàng đêm với ta.</w:t>
      </w:r>
      <w:r>
        <w:br w:type="textWrapping"/>
      </w:r>
      <w:r>
        <w:br w:type="textWrapping"/>
      </w:r>
      <w:r>
        <w:t xml:space="preserve">Ta thật muốn quỳ lạy hắn.</w:t>
      </w:r>
      <w:r>
        <w:br w:type="textWrapping"/>
      </w:r>
      <w:r>
        <w:br w:type="textWrapping"/>
      </w:r>
      <w:r>
        <w:t xml:space="preserve">Việc này thực quá mức hung tàn, ta đã không thể đối mặt với nhân sinh nữa.</w:t>
      </w:r>
      <w:r>
        <w:br w:type="textWrapping"/>
      </w:r>
      <w:r>
        <w:br w:type="textWrapping"/>
      </w:r>
      <w:r>
        <w:t xml:space="preserve">Ta quyết định rồi, ta phải làm cho Tấn Vương hắc cả đời.</w:t>
      </w:r>
      <w:r>
        <w:br w:type="textWrapping"/>
      </w:r>
      <w:r>
        <w:br w:type="textWrapping"/>
      </w:r>
      <w:r>
        <w:t xml:space="preserve">Trên đường quay về Thính Vũ Hiên, ta bởi vì chưa ngủ, lại bị một trận gây sức ép, cho nên cả thể xác lẫn tinh thần đều mệt mỏi, tinh thần hoảng hốt, mà ngay cả đi đường cũng có chút phiêu.</w:t>
      </w:r>
      <w:r>
        <w:br w:type="textWrapping"/>
      </w:r>
      <w:r>
        <w:br w:type="textWrapping"/>
      </w:r>
      <w:r>
        <w:t xml:space="preserve">Hạnh Ngư chầm chậm đi sát phía sau, do dự mãi, rốt cục vẫn là cẩn thận giữ lấy ống tay áo ta, nhẹ giọng nói: “Chiến Huyền đại nhân, vết thương của ngài …… không sao chứ?”</w:t>
      </w:r>
      <w:r>
        <w:br w:type="textWrapping"/>
      </w:r>
      <w:r>
        <w:br w:type="textWrapping"/>
      </w:r>
      <w:r>
        <w:t xml:space="preserve">Cái gì vết thương? Là chỉ vết xước còn sâu hơn cả rãnh Mariana (*) của ta sao?</w:t>
      </w:r>
      <w:r>
        <w:br w:type="textWrapping"/>
      </w:r>
      <w:r>
        <w:br w:type="textWrapping"/>
      </w:r>
      <w:r>
        <w:t xml:space="preserve">(*) Rãnh Mariana, còn gọi là vực Mariana hay vũng Mariana, là rãnh đại dương sâu nhất đã biết, và điểm sâu nhất của nó là nơi sâu nhất trong lớp vỏ Trái Đất. Nó nằm trên phần đáy của khu vực tây bắc Thái Bình Dương, về phía đông quần đảo Mariana (wiki)</w:t>
      </w:r>
      <w:r>
        <w:br w:type="textWrapping"/>
      </w:r>
      <w:r>
        <w:br w:type="textWrapping"/>
      </w:r>
      <w:r>
        <w:t xml:space="preserve">Sau đó ta mới nghĩ ra.</w:t>
      </w:r>
      <w:r>
        <w:br w:type="textWrapping"/>
      </w:r>
      <w:r>
        <w:br w:type="textWrapping"/>
      </w:r>
      <w:r>
        <w:t xml:space="preserve">A, hình như ta bị hủy dung rồi.</w:t>
      </w:r>
      <w:r>
        <w:br w:type="textWrapping"/>
      </w:r>
      <w:r>
        <w:br w:type="textWrapping"/>
      </w:r>
    </w:p>
    <w:p>
      <w:pPr>
        <w:pStyle w:val="Heading2"/>
      </w:pPr>
      <w:bookmarkStart w:id="31" w:name="chương-8-ảnh-vệ-bị-giáo-huấn"/>
      <w:bookmarkEnd w:id="31"/>
      <w:r>
        <w:t xml:space="preserve">8. Chương 8: Ảnh Vệ Bị Giáo Huấn</w:t>
      </w:r>
    </w:p>
    <w:p>
      <w:pPr>
        <w:pStyle w:val="Compact"/>
      </w:pPr>
      <w:r>
        <w:br w:type="textWrapping"/>
      </w:r>
      <w:r>
        <w:br w:type="textWrapping"/>
      </w:r>
      <w:r>
        <w:t xml:space="preserve">Kỳ thật chuyện bị thương này, đối chúng ta chẳng phải chuyện to tát gì.</w:t>
      </w:r>
      <w:r>
        <w:br w:type="textWrapping"/>
      </w:r>
      <w:r>
        <w:br w:type="textWrapping"/>
      </w:r>
      <w:r>
        <w:t xml:space="preserve">Ta còn nhớ rõ năm trước Chiến Bạch nhận liên tiếp vài nhiệm vụ, mệt đến chịu không nổi, liền cố ý chạy tới khiêu khích đám ảnh vệ nhị đẳng kia, kết quả bị đập cho mặt mũi bầm dập cộng thêm tay trái gãy xương, rốt cục như nguyện được thỏa mãn, ung ung dung dung nghỉ ba ngày.</w:t>
      </w:r>
      <w:r>
        <w:br w:type="textWrapping"/>
      </w:r>
      <w:r>
        <w:br w:type="textWrapping"/>
      </w:r>
      <w:r>
        <w:t xml:space="preserve">Chọc lão Đại tức giận a, thiếu chút nữa xắn tay áo xông đến, chờ y dưỡng thương đã tốt hơn, khuôn mặt ngày càng đen tẩn y thêm trận nữa, vì thế kì nghỉ kéo thêm hai ngày.</w:t>
      </w:r>
      <w:r>
        <w:br w:type="textWrapping"/>
      </w:r>
      <w:r>
        <w:br w:type="textWrapping"/>
      </w:r>
      <w:r>
        <w:t xml:space="preserve">Bồi dưỡng Chiến Bạch đến mức phổng phao, cũng sắp có hai cằm rồi (*)  ……</w:t>
      </w:r>
      <w:r>
        <w:br w:type="textWrapping"/>
      </w:r>
      <w:r>
        <w:br w:type="textWrapping"/>
      </w:r>
      <w:r>
        <w:t xml:space="preserve">(*) người béo phần thịt dưới cằm thường nhiều và phình ra, nhìn giống như cằm thứ hai vậy</w:t>
      </w:r>
      <w:r>
        <w:br w:type="textWrapping"/>
      </w:r>
      <w:r>
        <w:br w:type="textWrapping"/>
      </w:r>
      <w:r>
        <w:t xml:space="preserve">Bởi vậy lúc này chỉ bị cắt rách chút da, đã bị Hạnh Ngư dùng ánh mắt đầy ắp tinh túy Quỳnh Dao (*) nhìn như vậy, ta nhất thời quả thực không thể thích ứng, nổi từng trận từng trận da gà.</w:t>
      </w:r>
      <w:r>
        <w:br w:type="textWrapping"/>
      </w:r>
      <w:r>
        <w:br w:type="textWrapping"/>
      </w:r>
      <w:r>
        <w:t xml:space="preserve">(*) Quỳnh Dao là nữ nhà văn, biên kịch, nhà sản xuất người Đài Loan chuyên về tiểu thuyết lãng mạn dành cho độc giả nữ. Các tác phẩm của bà đã lấy đi rất nhiều nước mắt của độc giả bởi tình tiết lâm li bi đát, sướt mướt mùi mẫn, nhân vật bị ngược lên ngược xuống =.=</w:t>
      </w:r>
      <w:r>
        <w:br w:type="textWrapping"/>
      </w:r>
      <w:r>
        <w:br w:type="textWrapping"/>
      </w:r>
      <w:r>
        <w:t xml:space="preserve">“Chiến Huyền đại nhân ……” Hạnh Ngư rối rắm một chút, lại do dự một hồi, đứng tại chỗ muốn nói lại thôi thật lâu, cuối cùng như đã hạ quyết tâm gì đó, mới đấu tranh chậm rãi từ trong lòng ngực lấy ra một bình dược đưa cho ta.</w:t>
      </w:r>
      <w:r>
        <w:br w:type="textWrapping"/>
      </w:r>
      <w:r>
        <w:br w:type="textWrapping"/>
      </w:r>
      <w:r>
        <w:t xml:space="preserve">“Vết thương trên mặt ngài không xử lý không chừng sẽ lưu lại sẹo, chỗ này của ta có kim sang dược tốt nhất, rất hữu hiệu với những vết thương nhỏ thế này, dùng tốt lại ôn hòa, ngài, nếu không cứ bôi một chút đi.”</w:t>
      </w:r>
      <w:r>
        <w:br w:type="textWrapping"/>
      </w:r>
      <w:r>
        <w:br w:type="textWrapping"/>
      </w:r>
      <w:r>
        <w:t xml:space="preserve">Ta yên lặng tiếp nhận cầm trong tay, cảm thấy thuốc này khẳng định rất quý. Phải biết rằng đời trước ta chơi bao búa kéo bị thua phải mời cả đám quỷ chết đói cùng phòng ăn cơm, lúc rút tiền ra trả động tác cũng không gian nan như vậy a.</w:t>
      </w:r>
      <w:r>
        <w:br w:type="textWrapping"/>
      </w:r>
      <w:r>
        <w:br w:type="textWrapping"/>
      </w:r>
      <w:r>
        <w:t xml:space="preserve">Vừa nghĩ như vậy ta liền có chút tò mò, nhịn không được mở nắp bình ra, mùi hoa nhài thơm ngát xộc vào mặt, lập tức khiến ta hóa đá tại chỗ.</w:t>
      </w:r>
      <w:r>
        <w:br w:type="textWrapping"/>
      </w:r>
      <w:r>
        <w:br w:type="textWrapping"/>
      </w:r>
      <w:r>
        <w:t xml:space="preserve">Cái thứ trắng mịn này, màu sắc phong tao, nhìn như thế nào cũng giống thứ tà ác nào đó.</w:t>
      </w:r>
      <w:r>
        <w:br w:type="textWrapping"/>
      </w:r>
      <w:r>
        <w:br w:type="textWrapping"/>
      </w:r>
      <w:r>
        <w:t xml:space="preserve">“Ngài không cần ghét bỏ ……” Hạnh Ngư thấy thế nhanh chóng rũ mi mắt xuống, vô cùng tủi thân vặn ngón tay, bộ dáng chực khóc, giống như ta mà đem dược trả lại cho y, ngay sau đó y liền có thể khóc cho ta nhìn.</w:t>
      </w:r>
      <w:r>
        <w:br w:type="textWrapping"/>
      </w:r>
      <w:r>
        <w:br w:type="textWrapping"/>
      </w:r>
      <w:r>
        <w:t xml:space="preserve">“Đây là phối phương độc môn của Mãn Nguyệt Lâu, cũng không phải chỉ dùng để bôi trơn. Chuyến đi này của chúng ta, nhiều ít sẽ gặp phải một hai khách nhân như vậy. Cho dù là xước da hay là nứt da, hiệu quả trị liệu của thuốc này đều rất tốt. Ngay cả chỗ mềm mại kia, bôi năm sáu lần liền khỏi, cách một ngày là có thể tiếp khách. Nếu là chỗ khác, đương nhiên khỏi càng nhanh.”</w:t>
      </w:r>
      <w:r>
        <w:br w:type="textWrapping"/>
      </w:r>
      <w:r>
        <w:br w:type="textWrapping"/>
      </w:r>
      <w:r>
        <w:t xml:space="preserve">Ta: ……</w:t>
      </w:r>
      <w:r>
        <w:br w:type="textWrapping"/>
      </w:r>
      <w:r>
        <w:br w:type="textWrapping"/>
      </w:r>
      <w:r>
        <w:t xml:space="preserve">Hạnh Ngư đỏ mắt hỏi ta: “Chiến Huyền đại nhân, ngài có phải khinh thường ta hay không?”</w:t>
      </w:r>
      <w:r>
        <w:br w:type="textWrapping"/>
      </w:r>
      <w:r>
        <w:br w:type="textWrapping"/>
      </w:r>
      <w:r>
        <w:t xml:space="preserve">Ta sao có thể khinh thường y? Bôi trơn trị thương nhiều công năng, bôi một phát liền xóa sạch không lưu lại sẹo gì đó, ta cũng sắp bị tố chất chuyên nghiệp của giới tiểu quan dọa sợ ngây người.</w:t>
      </w:r>
      <w:r>
        <w:br w:type="textWrapping"/>
      </w:r>
      <w:r>
        <w:br w:type="textWrapping"/>
      </w:r>
      <w:r>
        <w:t xml:space="preserve">“Vậy vì sao ngài không muốn dùng dược của ta? Lúc ta bị Vương gia mua về đi rất vội, chỉ mang theo một lọ này, bản thân lần trước bị bỏng cũng không nỡ dùng một chút.”</w:t>
      </w:r>
      <w:r>
        <w:br w:type="textWrapping"/>
      </w:r>
      <w:r>
        <w:br w:type="textWrapping"/>
      </w:r>
      <w:r>
        <w:t xml:space="preserve">Ta yên lặng không lời gì để nói cất lọ dược vào trong tay áo.</w:t>
      </w:r>
      <w:r>
        <w:br w:type="textWrapping"/>
      </w:r>
      <w:r>
        <w:br w:type="textWrapping"/>
      </w:r>
      <w:r>
        <w:t xml:space="preserve">Hạnh Ngư lúc này mới như là nhẹ nhàng thở ra, lộ ra một nụ cười ngượng ngùng với ta.</w:t>
      </w:r>
      <w:r>
        <w:br w:type="textWrapping"/>
      </w:r>
      <w:r>
        <w:br w:type="textWrapping"/>
      </w:r>
      <w:r>
        <w:t xml:space="preserve">Ta chỉ đành bổ sung một câu: “Đa tạ.”</w:t>
      </w:r>
      <w:r>
        <w:br w:type="textWrapping"/>
      </w:r>
      <w:r>
        <w:br w:type="textWrapping"/>
      </w:r>
      <w:r>
        <w:t xml:space="preserve">Trong lòng âm thầm nghĩ, nếu không lần sau đưa thứ này cho quản gia đi.</w:t>
      </w:r>
      <w:r>
        <w:br w:type="textWrapping"/>
      </w:r>
      <w:r>
        <w:br w:type="textWrapping"/>
      </w:r>
      <w:r>
        <w:t xml:space="preserve">Dược ngưu bức (*) lại quý giá như vậy, nhất định chỉ có mặt cúc hoa xinh đẹp nhất mới có thể xứng ……</w:t>
      </w:r>
      <w:r>
        <w:br w:type="textWrapping"/>
      </w:r>
      <w:r>
        <w:br w:type="textWrapping"/>
      </w:r>
      <w:r>
        <w:t xml:space="preserve">(*) ngưu bức (牛逼) hay còn viết thành “ngưu B”, “NB”, “ngưu X”; phương ngữ phương Bắc, hình dung một loại trạng thái hành vi hoặc nhận thức của đối phương, thường chỉ sự cảm thán phát ra từ nột tâm người nói, mang ý tán thưởng rất lợi hại. Thuộc về sự khen ngợi. (theo baidu)</w:t>
      </w:r>
      <w:r>
        <w:br w:type="textWrapping"/>
      </w:r>
      <w:r>
        <w:br w:type="textWrapping"/>
      </w:r>
      <w:r>
        <w:t xml:space="preserve">mọi người cứ hiểu đơn giản từ “ngưu bức” này là “thần thánh” đi =))))</w:t>
      </w:r>
      <w:r>
        <w:br w:type="textWrapping"/>
      </w:r>
      <w:r>
        <w:br w:type="textWrapping"/>
      </w:r>
      <w:r>
        <w:t xml:space="preserve">Hạnh Ngư nín khóc mỉm cười, mở miệng, giọng điệu thân mật: “Chiến Huyền đại nhân, chúng ta trở về đi, Hạnh Ngư mệt rồi.”</w:t>
      </w:r>
      <w:r>
        <w:br w:type="textWrapping"/>
      </w:r>
      <w:r>
        <w:br w:type="textWrapping"/>
      </w:r>
      <w:r>
        <w:t xml:space="preserve">Y xúc động còn mang theo chút âm thanh run run như vậy nói, đống da gà của ta vừa mới ngừng nổi lại thi nhau nổi lên.</w:t>
      </w:r>
      <w:r>
        <w:br w:type="textWrapping"/>
      </w:r>
      <w:r>
        <w:br w:type="textWrapping"/>
      </w:r>
      <w:r>
        <w:t xml:space="preserve">Ta: ……</w:t>
      </w:r>
      <w:r>
        <w:br w:type="textWrapping"/>
      </w:r>
      <w:r>
        <w:br w:type="textWrapping"/>
      </w:r>
      <w:r>
        <w:t xml:space="preserve">Tuy rằng y không làm cái gì, nhưng ta vẫn cảm thấy cả người đều không được khỏe.</w:t>
      </w:r>
      <w:r>
        <w:br w:type="textWrapping"/>
      </w:r>
      <w:r>
        <w:br w:type="textWrapping"/>
      </w:r>
      <w:r>
        <w:t xml:space="preserve">Ta nghĩ nghĩ, liền đi về phía y, hơi hơi cúi người nắm lấy thắt lưng y.</w:t>
      </w:r>
      <w:r>
        <w:br w:type="textWrapping"/>
      </w:r>
      <w:r>
        <w:br w:type="textWrapping"/>
      </w:r>
      <w:r>
        <w:t xml:space="preserve">Hạnh Ngư thấy ta lại đây chỉ sửng sốt một chút liền kịp phản ứng, nhẹ nhàng cắn môi, đầu thuận theo mà ngẩng lên, tóc dài đen như mực rũ xuống. Y nhìn ta, trong con ngươi chậm rãi tất cả đều là chờ mong, sau đó thử thăm dò kiễng chân lên, hai tay đặt trên bả vai ta, môi hơi hơi chu lên.</w:t>
      </w:r>
      <w:r>
        <w:br w:type="textWrapping"/>
      </w:r>
      <w:r>
        <w:br w:type="textWrapping"/>
      </w:r>
      <w:r>
        <w:t xml:space="preserve">Y phối hợp như vậy thật sự là đã giúp đại ân.</w:t>
      </w:r>
      <w:r>
        <w:br w:type="textWrapping"/>
      </w:r>
      <w:r>
        <w:br w:type="textWrapping"/>
      </w:r>
      <w:r>
        <w:t xml:space="preserve">Ta khen ngợi nhìn y một cái, ôm lấy thắt lưng y khiêng lên vai, vận khởi khinh công liền lướt lên nóc nhà.</w:t>
      </w:r>
      <w:r>
        <w:br w:type="textWrapping"/>
      </w:r>
      <w:r>
        <w:br w:type="textWrapping"/>
      </w:r>
      <w:r>
        <w:t xml:space="preserve">Ta cũng không biết trong nháy mắt đó Hạnh Ngư vì sao cả người đều cứng ngắc.</w:t>
      </w:r>
      <w:r>
        <w:br w:type="textWrapping"/>
      </w:r>
      <w:r>
        <w:br w:type="textWrapping"/>
      </w:r>
      <w:r>
        <w:t xml:space="preserve">Ta đoán y có lẽ là mệt.</w:t>
      </w:r>
      <w:r>
        <w:br w:type="textWrapping"/>
      </w:r>
      <w:r>
        <w:br w:type="textWrapping"/>
      </w:r>
      <w:r>
        <w:t xml:space="preserve">Đến Thính Vũ Hiên, ta một đường xông vào phòng ngủ của y, tùy tay ném y lên giường.</w:t>
      </w:r>
      <w:r>
        <w:br w:type="textWrapping"/>
      </w:r>
      <w:r>
        <w:br w:type="textWrapping"/>
      </w:r>
      <w:r>
        <w:t xml:space="preserve">Sắc mặt Hạnh Ngư vốn xanh tím, thấy tình cảnh này bỗng nhiên lại tỉnh táo tinh thần, nhu nhu nhược nhược rụt vào phía trong giường,  rũ mi mắt, bàn tay đặt nơi vạt áo, chậm rì rì cởi bỏ, lại kéo áo trong ra một chút, lộ ra da thịt tuyết trắng trơn nhẵn bên trong, dùng tay phải nhẹ nhàng xẹt qua phía trên, nhìn ta liếm liếm môi, lộ ra một cái mỉm cười.</w:t>
      </w:r>
      <w:r>
        <w:br w:type="textWrapping"/>
      </w:r>
      <w:r>
        <w:br w:type="textWrapping"/>
      </w:r>
      <w:r>
        <w:t xml:space="preserve">Ta thấy y quần áo cũng đã cởi, mình còn do dự cái gì chứ?</w:t>
      </w:r>
      <w:r>
        <w:br w:type="textWrapping"/>
      </w:r>
      <w:r>
        <w:br w:type="textWrapping"/>
      </w:r>
      <w:r>
        <w:t xml:space="preserve">Vì thế dứt khoát lưu loát liền …… xoay người rời đi. Hạnh Ngư ở phía sau gọi, ta cũng không quay đầu lại.</w:t>
      </w:r>
      <w:r>
        <w:br w:type="textWrapping"/>
      </w:r>
      <w:r>
        <w:br w:type="textWrapping"/>
      </w:r>
      <w:r>
        <w:t xml:space="preserve">…… đã đưa y đến trên giường, y còn muốn thế nào? Y ngược lại đã cởi quần áo đi ngủ, ta vẫn còn chưa dính vào cái gối đây này!</w:t>
      </w:r>
      <w:r>
        <w:br w:type="textWrapping"/>
      </w:r>
      <w:r>
        <w:br w:type="textWrapping"/>
      </w:r>
      <w:r>
        <w:t xml:space="preserve">Ta cũng rất buồn ngủ được chứ!</w:t>
      </w:r>
      <w:r>
        <w:br w:type="textWrapping"/>
      </w:r>
      <w:r>
        <w:br w:type="textWrapping"/>
      </w:r>
      <w:r>
        <w:t xml:space="preserve">Ta buồn ngủ như vậy vẫn còn ưu tiên lo lắng vấn đề giấc ngủ của người khác, aiz, vừa nghĩ như vậy ta không chừng thật sự là một mầm mống si tình a. Ngươi xem y cứng rắn đưa cho ta một lọ dược kỳ kỳ quái quái ta cũng không so đo với y.</w:t>
      </w:r>
      <w:r>
        <w:br w:type="textWrapping"/>
      </w:r>
      <w:r>
        <w:br w:type="textWrapping"/>
      </w:r>
      <w:r>
        <w:t xml:space="preserve">Nghĩ như vậy ta liền bình tĩnh bỏ qua âm thanh cào tường của Hạnh Ngư, yên tâm thoải mái đánh một giấc.</w:t>
      </w:r>
      <w:r>
        <w:br w:type="textWrapping"/>
      </w:r>
      <w:r>
        <w:br w:type="textWrapping"/>
      </w:r>
      <w:r>
        <w:t xml:space="preserve">Sáng ngày hôm sau ta là bị người khác đánh thức.</w:t>
      </w:r>
      <w:r>
        <w:br w:type="textWrapping"/>
      </w:r>
      <w:r>
        <w:br w:type="textWrapping"/>
      </w:r>
      <w:r>
        <w:t xml:space="preserve">Chiến Thanh hung tàn đá bay cửa phòng ta, tiếng va chạm thật lớn cho thấy hắn đang hừng hực tức giận. Lão Đại đi theo phía sau hắn, mặt lạnh đi vào.</w:t>
      </w:r>
      <w:r>
        <w:br w:type="textWrapping"/>
      </w:r>
      <w:r>
        <w:br w:type="textWrapping"/>
      </w:r>
      <w:r>
        <w:t xml:space="preserve">Hạnh Ngư từ phòng đối diện nhô đầu ra từ trong góc, phía dưới vùng mắt mang theo vết xanh tím. Ngày hôm qua cào tường nửa canh giờ, y hiển nhiên ngủ không được ngon giấc, đột nhiên bị đánh thức liền mờ mịt bất an đi ra xem tình hình.</w:t>
      </w:r>
      <w:r>
        <w:br w:type="textWrapping"/>
      </w:r>
      <w:r>
        <w:br w:type="textWrapping"/>
      </w:r>
      <w:r>
        <w:t xml:space="preserve">Chiến Thanh lạnh thấu xương đảo mắt qua mặt y: “Tiện nhân, ngươi tới làm gì?”</w:t>
      </w:r>
      <w:r>
        <w:br w:type="textWrapping"/>
      </w:r>
      <w:r>
        <w:br w:type="textWrapping"/>
      </w:r>
      <w:r>
        <w:t xml:space="preserve">Hạnh Ngư bị hoảng sợ, yếu đuối gọi: “Chiến Huyền đại nhân ……”</w:t>
      </w:r>
      <w:r>
        <w:br w:type="textWrapping"/>
      </w:r>
      <w:r>
        <w:br w:type="textWrapping"/>
      </w:r>
      <w:r>
        <w:t xml:space="preserve">Chiến Thanh cười lạnh: “Ta nhớ rõ ngươi còn một trận bản tử chưa lĩnh đi, nếu đã muốn chết như vậy … người đâu.”</w:t>
      </w:r>
      <w:r>
        <w:br w:type="textWrapping"/>
      </w:r>
      <w:r>
        <w:br w:type="textWrapping"/>
      </w:r>
      <w:r>
        <w:t xml:space="preserve">Sau đó Hạnh Ngư liền bị lão mụ tử đột nhiên mọc ra kéo đi mất.</w:t>
      </w:r>
      <w:r>
        <w:br w:type="textWrapping"/>
      </w:r>
      <w:r>
        <w:br w:type="textWrapping"/>
      </w:r>
      <w:r>
        <w:t xml:space="preserve">Ta: ……</w:t>
      </w:r>
      <w:r>
        <w:br w:type="textWrapping"/>
      </w:r>
      <w:r>
        <w:br w:type="textWrapping"/>
      </w:r>
      <w:r>
        <w:t xml:space="preserve">“Các ngươi có chuyện gì không?”</w:t>
      </w:r>
      <w:r>
        <w:br w:type="textWrapping"/>
      </w:r>
      <w:r>
        <w:br w:type="textWrapping"/>
      </w:r>
      <w:r>
        <w:t xml:space="preserve">Lão Đại ngồi xuống bên giường ta, nhìn ta đầy thương xót: “Ngươi không biết sao?”</w:t>
      </w:r>
      <w:r>
        <w:br w:type="textWrapping"/>
      </w:r>
      <w:r>
        <w:br w:type="textWrapping"/>
      </w:r>
      <w:r>
        <w:t xml:space="preserve">Chiến Thanh ở bên cạnh bổ sung: “Hừ.”</w:t>
      </w:r>
      <w:r>
        <w:br w:type="textWrapping"/>
      </w:r>
      <w:r>
        <w:br w:type="textWrapping"/>
      </w:r>
      <w:r>
        <w:t xml:space="preserve">Ta: ……</w:t>
      </w:r>
      <w:r>
        <w:br w:type="textWrapping"/>
      </w:r>
      <w:r>
        <w:br w:type="textWrapping"/>
      </w:r>
      <w:r>
        <w:t xml:space="preserve">Tuy rằng bình thường khi Tấn Vương đi ngủ hoặc là tắm rửa, nhất định sẽ có ít nhất hai tên ảnh vệ canh giữ ở bên cạnh hắn, nhưng thời điểm khác liền không nhất định.</w:t>
      </w:r>
      <w:r>
        <w:br w:type="textWrapping"/>
      </w:r>
      <w:r>
        <w:br w:type="textWrapping"/>
      </w:r>
      <w:r>
        <w:t xml:space="preserve">Dù sao hắn ( rõ ràng) không biến thái đến cùng, chỉ là một tên S, cũng không phải là cuồng để lộ, vẫn là không thích lúc nào cũng đều bị nhìn chằm chằm.</w:t>
      </w:r>
      <w:r>
        <w:br w:type="textWrapping"/>
      </w:r>
      <w:r>
        <w:br w:type="textWrapping"/>
      </w:r>
      <w:r>
        <w:t xml:space="preserve">Cho nên ta vốn đang hy vọng đêm qua lão Đại và Chiến Thanh không ngồi xổm  bên cạnh …… xem ra tâm lý may mắn quả nhiên là không được a.</w:t>
      </w:r>
      <w:r>
        <w:br w:type="textWrapping"/>
      </w:r>
      <w:r>
        <w:br w:type="textWrapping"/>
      </w:r>
      <w:r>
        <w:t xml:space="preserve">Vì thế ta chỉ đành thành thật mở miệng nói: “Chuyện tối ngày hôm qua các ngươi đều thấy?”</w:t>
      </w:r>
      <w:r>
        <w:br w:type="textWrapping"/>
      </w:r>
      <w:r>
        <w:br w:type="textWrapping"/>
      </w:r>
      <w:r>
        <w:t xml:space="preserve">Lão Đại vô cùng đau đớn gật đầu.</w:t>
      </w:r>
      <w:r>
        <w:br w:type="textWrapping"/>
      </w:r>
      <w:r>
        <w:br w:type="textWrapping"/>
      </w:r>
      <w:r>
        <w:t xml:space="preserve">Chiến Thanh: “Hừ.”</w:t>
      </w:r>
      <w:r>
        <w:br w:type="textWrapping"/>
      </w:r>
      <w:r>
        <w:br w:type="textWrapping"/>
      </w:r>
      <w:r>
        <w:t xml:space="preserve">Ta quyết định phủi sạch quan hệ: “Không phải lỗi của ta.”</w:t>
      </w:r>
      <w:r>
        <w:br w:type="textWrapping"/>
      </w:r>
      <w:r>
        <w:br w:type="textWrapping"/>
      </w:r>
      <w:r>
        <w:t xml:space="preserve">“Hiện tại nói ai đúng ai sai còn có ý nghĩa gì?” Lão Đại thở dài, nói: “Ngươi trước kia ngoan ngoãn biết bao a. Chiến Huyền, ngươi có biết tâm tình của ta lúc ở bên cạnh nhìn thấy không?”</w:t>
      </w:r>
      <w:r>
        <w:br w:type="textWrapping"/>
      </w:r>
      <w:r>
        <w:br w:type="textWrapping"/>
      </w:r>
      <w:r>
        <w:t xml:space="preserve">Nói tới đây, hắn ngẩng đầu giống như đang nhớ lại hồi ức đã qua, dừng một chút tình cảm liền nổi lên, sau đó mới ưu thương mở miệng: “Giống như là mỗi ngày khổ khổ cực cực tưới nước bón phân, thật vất vả mới nuôi lớn được một cây cải trắng, kết quả bị một tên … một củ cải trắng khác đùn ra mất.”</w:t>
      </w:r>
      <w:r>
        <w:br w:type="textWrapping"/>
      </w:r>
      <w:r>
        <w:br w:type="textWrapping"/>
      </w:r>
      <w:r>
        <w:t xml:space="preserve">Lời này nói xong ngay cả Chiến Thanh đang tức giận cũng nhìn hắn một cái: “Cải trắng cũng có thể đùn cải trắng?”</w:t>
      </w:r>
      <w:r>
        <w:br w:type="textWrapping"/>
      </w:r>
      <w:r>
        <w:br w:type="textWrapping"/>
      </w:r>
      <w:r>
        <w:t xml:space="preserve">Lão Đại bỗng nhiên đứng dậy, thái độ hung dữ nói: “Đúng vậy, nếu không sao ta cũng cảm thấy kỳ quái vậy chứ.”</w:t>
      </w:r>
      <w:r>
        <w:br w:type="textWrapping"/>
      </w:r>
      <w:r>
        <w:br w:type="textWrapping"/>
      </w:r>
      <w:r>
        <w:t xml:space="preserve">Chiến Thanh: “… “</w:t>
      </w:r>
      <w:r>
        <w:br w:type="textWrapping"/>
      </w:r>
      <w:r>
        <w:br w:type="textWrapping"/>
      </w:r>
      <w:r>
        <w:t xml:space="preserve">Ta: …</w:t>
      </w:r>
      <w:r>
        <w:br w:type="textWrapping"/>
      </w:r>
      <w:r>
        <w:br w:type="textWrapping"/>
      </w:r>
      <w:r>
        <w:t xml:space="preserve">Lão Đại thở dài, vẫn lắc lắc đầu, sắc mặt lần nữa hòa hoãn xuống, lúc này mới vỗ vỗ bả vai ta nói tiếp: “Mấy người các ngươi đều là ta nhìn lớn lên, các ngươi cho dù gọi ta một tiếng huynh trưởng, đó cũng là nên làm. Chiến Huyền, ngươi được chủ tử coi trọng, ta vốn nên nói đây là phúc khí của ngươi. Nhưng trong này không có người ngoài, ta liền nói ra mấy câu thật lòng.”</w:t>
      </w:r>
      <w:r>
        <w:br w:type="textWrapping"/>
      </w:r>
      <w:r>
        <w:br w:type="textWrapping"/>
      </w:r>
      <w:r>
        <w:t xml:space="preserve">Thấy hắn nói nghiêm túc, ta cùng Chiến Thanh sắc mặt cũng nghiêm túc lên.</w:t>
      </w:r>
      <w:r>
        <w:br w:type="textWrapping"/>
      </w:r>
      <w:r>
        <w:br w:type="textWrapping"/>
      </w:r>
      <w:r>
        <w:t xml:space="preserve">Lão Đại cười cười, mở miệng nói: “Mạng của ta là Vương phủ cho, nếu chủ tử muốn ta đi chết, ta cũng tuyệt không hai lời, nhưng đây lại là hai chuyện khác nhau. Chiến Huyền, ngươi phải nhớ kỹ —— chủ tử xử sự tuyệt đối không có hai chữ thật lòng, ngươi nếu tự mình đa tình, sớm muộn gì cũng tan xương nát thịt.”</w:t>
      </w:r>
      <w:r>
        <w:br w:type="textWrapping"/>
      </w:r>
      <w:r>
        <w:br w:type="textWrapping"/>
      </w:r>
    </w:p>
    <w:p>
      <w:pPr>
        <w:pStyle w:val="Heading2"/>
      </w:pPr>
      <w:bookmarkStart w:id="32" w:name="chương-9-ảnh-vệ-không-hạnh-phúc"/>
      <w:bookmarkEnd w:id="32"/>
      <w:r>
        <w:t xml:space="preserve">9. Chương 9: Ảnh Vệ Không Hạnh Phúc</w:t>
      </w:r>
    </w:p>
    <w:p>
      <w:pPr>
        <w:pStyle w:val="Compact"/>
      </w:pPr>
      <w:r>
        <w:br w:type="textWrapping"/>
      </w:r>
      <w:r>
        <w:br w:type="textWrapping"/>
      </w:r>
      <w:r>
        <w:t xml:space="preserve">Lão Đại có thể trở thành tâm phúc của Tấn Vương, tất nhiên cũng sẽ không phải là người bình thường. Lời hắn nói không thể không tin, bởi vì trên cơ bản hắn nói chuyện gì sẽ xảy ra, vậy thì chuyện đó tám chín phần mười nhất định sẽ xảy ra.</w:t>
      </w:r>
      <w:r>
        <w:br w:type="textWrapping"/>
      </w:r>
      <w:r>
        <w:br w:type="textWrapping"/>
      </w:r>
      <w:r>
        <w:t xml:space="preserve">Tỷ như lúc ta mới vừa xuyên đến chưa lâu, có một ngày cơm tối không đoạt lấy được từ người khác, đói bụng vô cùng khó chịu, chỉ đành nằm dí trong chăn trộm khóc.</w:t>
      </w:r>
      <w:r>
        <w:br w:type="textWrapping"/>
      </w:r>
      <w:r>
        <w:br w:type="textWrapping"/>
      </w:r>
      <w:r>
        <w:t xml:space="preserve">Lúc ấy lão Đại vẫn còn là một hài tử hơn mười tuổi, cũng giống như bây giờ thấp hơn cả bả vai ta, cười tủm tỉm nói với ta: “Tiểu tử, tuy rằng ta không biết ngươi, nhưng vẫn muốn nhắc nhở ngươi một câu. Ngươi mà còn khóc như vậy nữa, nói không chừng sẽ bị ăn đập.”</w:t>
      </w:r>
      <w:r>
        <w:br w:type="textWrapping"/>
      </w:r>
      <w:r>
        <w:br w:type="textWrapping"/>
      </w:r>
      <w:r>
        <w:t xml:space="preserve">Ta bởi vì đang hờn tủi, không lĩnh hội được thâm ý trong lời nói của hắn, cho nên mình khóc thì cứ khóc không thèm để ý đến hắn.</w:t>
      </w:r>
      <w:r>
        <w:br w:type="textWrapping"/>
      </w:r>
      <w:r>
        <w:br w:type="textWrapping"/>
      </w:r>
      <w:r>
        <w:t xml:space="preserve">———— vì thế một chén trà nhỏ sau ta đã bị lão Đại không thể nhịn được nữa đánh thành đầu heo, xong.</w:t>
      </w:r>
      <w:r>
        <w:br w:type="textWrapping"/>
      </w:r>
      <w:r>
        <w:br w:type="textWrapping"/>
      </w:r>
      <w:r>
        <w:t xml:space="preserve">Hắn vừa gào thét “Ngươi giả ngu hay là thật ngốc a khóc lóc ầm ĩ muốn chết lão tử ngủ một giấc dễ lắm sao còn khóc nữa lão tử đập chết ngươi a”, lại vừa bá khí túm cổ áo ta ném ra ngoài cửa. Ta sau đó bị gió lạnh thổi trọn một đêm, thiếu chút nữa không qua nổi.</w:t>
      </w:r>
      <w:r>
        <w:br w:type="textWrapping"/>
      </w:r>
      <w:r>
        <w:br w:type="textWrapping"/>
      </w:r>
      <w:r>
        <w:t xml:space="preserve">…. từ cái việc nhỏ này liền đó có thể thấy được, nếu mà không cẩn thận nghe lời lão Đại, đó tuyệt đối là muốn chịu thiệt.</w:t>
      </w:r>
      <w:r>
        <w:br w:type="textWrapping"/>
      </w:r>
      <w:r>
        <w:br w:type="textWrapping"/>
      </w:r>
      <w:r>
        <w:t xml:space="preserve">Có điều bước qua tuổi dậy thì, tính tình lão Đại đã tốt hơn rất nhiều, nhất là  gần đây hắn vẫn luôn đi trên con đường ổn trọng, khá là thích nói lẽ phải giảng đạo lý.</w:t>
      </w:r>
      <w:r>
        <w:br w:type="textWrapping"/>
      </w:r>
      <w:r>
        <w:br w:type="textWrapping"/>
      </w:r>
      <w:r>
        <w:t xml:space="preserve">“Chiến Huyền, thừa dịp chủ tử vẫn chưa đến mức không thể không có ngươi, ngươi hiện tại phải đưa ra lựa chọn. Nếu ngươi không thích chủ tử, vậy sớm chút dứt ra, nếu là thích, vậy phải gánh vác hậu quả của tình cảm này.”</w:t>
      </w:r>
      <w:r>
        <w:br w:type="textWrapping"/>
      </w:r>
      <w:r>
        <w:br w:type="textWrapping"/>
      </w:r>
      <w:r>
        <w:t xml:space="preserve">Ta nhịn không được hỏi: “… hậu quả?”</w:t>
      </w:r>
      <w:r>
        <w:br w:type="textWrapping"/>
      </w:r>
      <w:r>
        <w:br w:type="textWrapping"/>
      </w:r>
      <w:r>
        <w:t xml:space="preserve">Lão Đại chỉ tiếc rèn sắt không thành thép liếc ta một cái, nói tiếp: “Ngươi phải biết rằng, chủ tử chúng ta sớm muộn gì cũng là người vinh đăng đại bảo (vinh quang bước lên ngôi vị hoàng đế). Đến lúc đó ngươi lấy thân phận gì ở lại bên cạnh hắn? Ngươi đã không phải là một thanh kiếm nguyên chất sắc bén, không thể làm một ảnh vệ nữa, mà trong nội cung cũng tuyệt sẽ không có vị trí cho ngươi. Chủ tử không có hứng thú với ngươi, ngươi tự nhiên chỉ có đường chết, cho dù hắn còn có vài phần tình cũ đối với ngươi …… đến lúc đó ngươi có thể làm như thế nào chứ?”</w:t>
      </w:r>
      <w:r>
        <w:br w:type="textWrapping"/>
      </w:r>
      <w:r>
        <w:br w:type="textWrapping"/>
      </w:r>
      <w:r>
        <w:t xml:space="preserve">Ta đương nhiên không biết, đành phải tràn ngập tò mò mà nhìn lão Đại.</w:t>
      </w:r>
      <w:r>
        <w:br w:type="textWrapping"/>
      </w:r>
      <w:r>
        <w:br w:type="textWrapping"/>
      </w:r>
      <w:r>
        <w:t xml:space="preserve">Lão Đại thở dài, nói tiếp: “Nếu ta đoán đến không sai, vậy đến lúc đó ngươi ……. chỉ có thể làm một thái giám.”</w:t>
      </w:r>
      <w:r>
        <w:br w:type="textWrapping"/>
      </w:r>
      <w:r>
        <w:br w:type="textWrapping"/>
      </w:r>
      <w:r>
        <w:t xml:space="preserve">Ta: ……</w:t>
      </w:r>
      <w:r>
        <w:br w:type="textWrapping"/>
      </w:r>
      <w:r>
        <w:br w:type="textWrapping"/>
      </w:r>
      <w:r>
        <w:t xml:space="preserve">“Chủ tử thích cái gì, từ trước đến nay luôn không chịu buông tay, nhất định phải nằm trong tầm mắt mới yên tâm. Ngươi muốn quang minh chính đại mà ở lại trong cung, cách thuận tiện nhất đương nhiên chính là trở thành thái giám.”</w:t>
      </w:r>
      <w:r>
        <w:br w:type="textWrapping"/>
      </w:r>
      <w:r>
        <w:br w:type="textWrapping"/>
      </w:r>
      <w:r>
        <w:t xml:space="preserve">Ta: ……</w:t>
      </w:r>
      <w:r>
        <w:br w:type="textWrapping"/>
      </w:r>
      <w:r>
        <w:br w:type="textWrapping"/>
      </w:r>
      <w:r>
        <w:t xml:space="preserve">“Trôi nổi may mắn, nói không chừng có thể trở thành tổng quản đại nội.”</w:t>
      </w:r>
      <w:r>
        <w:br w:type="textWrapping"/>
      </w:r>
      <w:r>
        <w:br w:type="textWrapping"/>
      </w:r>
      <w:r>
        <w:t xml:space="preserve">Ta tiếp tục: ……</w:t>
      </w:r>
      <w:r>
        <w:br w:type="textWrapping"/>
      </w:r>
      <w:r>
        <w:br w:type="textWrapping"/>
      </w:r>
      <w:r>
        <w:t xml:space="preserve">Lão Đại không hổ là lão Đại, vậy mà lại mưu tính sâu xa như thế.</w:t>
      </w:r>
      <w:r>
        <w:br w:type="textWrapping"/>
      </w:r>
      <w:r>
        <w:br w:type="textWrapping"/>
      </w:r>
      <w:r>
        <w:t xml:space="preserve">Ta cảm thấy chính mình cũng bị thuyết phục.</w:t>
      </w:r>
      <w:r>
        <w:br w:type="textWrapping"/>
      </w:r>
      <w:r>
        <w:br w:type="textWrapping"/>
      </w:r>
      <w:r>
        <w:t xml:space="preserve">Tấn Vương không chỉ tra, còn muốn bắt ta làm thái giám, thế này còn có thể cùng nhau vui vẻ ngược luyến tình thâm nữa hay không, còn có thể trải qua tính phúc sinh hoạt hay không?</w:t>
      </w:r>
      <w:r>
        <w:br w:type="textWrapping"/>
      </w:r>
      <w:r>
        <w:br w:type="textWrapping"/>
      </w:r>
      <w:r>
        <w:t xml:space="preserve">Nhất định không thể bên nhau a!</w:t>
      </w:r>
      <w:r>
        <w:br w:type="textWrapping"/>
      </w:r>
      <w:r>
        <w:br w:type="textWrapping"/>
      </w:r>
      <w:r>
        <w:t xml:space="preserve">Chiến Thanh ở bên cạnh đã hoàn toàn sợ ngây người. Qua một hồi lâu, hắn mới hít vào một hơi, dùng ánh mắt vô cùng lo lắng còn làm người ta đau trứng (*) liếc ta một cái, sau đó hỏi lão Đại: “Vậy … đêm nay sinh thần của chủ tử, Chiến Huyền vẫn nên đi chứ?”</w:t>
      </w:r>
      <w:r>
        <w:br w:type="textWrapping"/>
      </w:r>
      <w:r>
        <w:br w:type="textWrapping"/>
      </w:r>
      <w:r>
        <w:t xml:space="preserve">(*) đau trứng: từ này có thể hiểu là “gây khó chịu, (làm ra chuyện) vô cùng nhàm chán khiến người ta không còn gì để nói….” thường chỉ những chuyện bất hợp lý, nó buồn cười quá nên mình muốn giữ nguyên =)))))</w:t>
      </w:r>
      <w:r>
        <w:br w:type="textWrapping"/>
      </w:r>
      <w:r>
        <w:br w:type="textWrapping"/>
      </w:r>
      <w:r>
        <w:t xml:space="preserve">Lão Đại trầm ngâm nửa khắc, nói: ” Mệnh lệnh chủ tử không thể trái. Có điều chỉ cần Chiến Huyền cư xử giống như đầu gỗ, chủ tử không có hứng thú, tự nhiên sẽ buông tha hắn, làm vậy sẽ không xảy ra chuyện gì. Ta sau đó sẽ nghĩ thêm biện pháp nữa, kêu Chiến Huyền cách chủ tử xa một chút là được.”</w:t>
      </w:r>
      <w:r>
        <w:br w:type="textWrapping"/>
      </w:r>
      <w:r>
        <w:br w:type="textWrapping"/>
      </w:r>
      <w:r>
        <w:t xml:space="preserve">Ta bị sửng sốt, lúc này mới hậu tri hậu giác nhận ra điều này, kinh ngạc nói: “Sinh thần của chủ tử?”</w:t>
      </w:r>
      <w:r>
        <w:br w:type="textWrapping"/>
      </w:r>
      <w:r>
        <w:br w:type="textWrapping"/>
      </w:r>
      <w:r>
        <w:t xml:space="preserve">Tấn Vương là một người xa hoa dâm dật như vậy, Trung thu nguyên tiêu trừ tịch ngày lễ Tết đều phải mở tiệc lớn, nhưng sinh nhật cho tới bây giờ lại trải qua bình bình đạm đạm, cho nên trước đó ta không nhớ rõ cũng coi như là hợp tình.</w:t>
      </w:r>
      <w:r>
        <w:br w:type="textWrapping"/>
      </w:r>
      <w:r>
        <w:br w:type="textWrapping"/>
      </w:r>
      <w:r>
        <w:t xml:space="preserve">Nhưng mặc dù như thế, sinh nhật rốt cuộc cũng vẫn là sinh nhật, thời điểm này Tấn Vương lại tìm ta bồi, thật sự khiến ta ngoài ý muốn.</w:t>
      </w:r>
      <w:r>
        <w:br w:type="textWrapping"/>
      </w:r>
      <w:r>
        <w:br w:type="textWrapping"/>
      </w:r>
      <w:r>
        <w:t xml:space="preserve">Lão Đại càng kinh ngạc hơn ta: “Ngươi không biết?”</w:t>
      </w:r>
      <w:r>
        <w:br w:type="textWrapping"/>
      </w:r>
      <w:r>
        <w:br w:type="textWrapping"/>
      </w:r>
      <w:r>
        <w:t xml:space="preserve">Ta gật đầu.</w:t>
      </w:r>
      <w:r>
        <w:br w:type="textWrapping"/>
      </w:r>
      <w:r>
        <w:br w:type="textWrapping"/>
      </w:r>
      <w:r>
        <w:t xml:space="preserve">Lão Đại vui mừng nói: “Không tồi, tiếp tục duy trì. Cứ như vậy thêm mấy lần nữa chủ tử nhất định sẽ không thích ngươi.”</w:t>
      </w:r>
      <w:r>
        <w:br w:type="textWrapping"/>
      </w:r>
      <w:r>
        <w:br w:type="textWrapping"/>
      </w:r>
      <w:r>
        <w:t xml:space="preserve">Ta: ……</w:t>
      </w:r>
      <w:r>
        <w:br w:type="textWrapping"/>
      </w:r>
      <w:r>
        <w:br w:type="textWrapping"/>
      </w:r>
      <w:r>
        <w:t xml:space="preserve">“Để phòng ngừa vạn nhất, ta còn chuẩn bị cho ngươi vài thứ. Nếu là không khí hoa hảo nguyệt viên quá đẹp, ngươi và chủ tử thật sự bất cẩn một cái, ngươi dùng cái này, cũng không đến mức bị thương.” Hắn từ trong lòng ngực lấy ra một bình dược, đặt vào trong lòng bàn tay ta: “Cầm lấy, nghe nói là  phối phương độc môn của Mãn nguyệt Lâu, hiệu quả rất tốt.”</w:t>
      </w:r>
      <w:r>
        <w:br w:type="textWrapping"/>
      </w:r>
      <w:r>
        <w:br w:type="textWrapping"/>
      </w:r>
      <w:r>
        <w:t xml:space="preserve">Ta: “…… ta đã có rồi.”</w:t>
      </w:r>
      <w:r>
        <w:br w:type="textWrapping"/>
      </w:r>
      <w:r>
        <w:br w:type="textWrapping"/>
      </w:r>
      <w:r>
        <w:t xml:space="preserve">Lão Đại nghi hoặc hỏi: “Từ chỗ nào? Lão Ngô nói thứ này rất khó có được.”</w:t>
      </w:r>
      <w:r>
        <w:br w:type="textWrapping"/>
      </w:r>
      <w:r>
        <w:br w:type="textWrapping"/>
      </w:r>
      <w:r>
        <w:t xml:space="preserve">Ta thành thật khai báo “Hạnh Ngư đưa.”</w:t>
      </w:r>
      <w:r>
        <w:br w:type="textWrapping"/>
      </w:r>
      <w:r>
        <w:br w:type="textWrapping"/>
      </w:r>
      <w:r>
        <w:t xml:space="preserve">Lão Đại trầm mặc một hồi, mở miệng: “Hai người các ngươi …… ngươi vậy mà lại là bên dưới?!”</w:t>
      </w:r>
      <w:r>
        <w:br w:type="textWrapping"/>
      </w:r>
      <w:r>
        <w:br w:type="textWrapping"/>
      </w:r>
      <w:r>
        <w:t xml:space="preserve">Ta: …….</w:t>
      </w:r>
      <w:r>
        <w:br w:type="textWrapping"/>
      </w:r>
      <w:r>
        <w:br w:type="textWrapping"/>
      </w:r>
      <w:r>
        <w:t xml:space="preserve">Chiến Thanh mặt không đổi sắc đứng dậy: “Ta đi giết chết con tiện nhân kia.”</w:t>
      </w:r>
      <w:r>
        <w:br w:type="textWrapping"/>
      </w:r>
      <w:r>
        <w:br w:type="textWrapping"/>
      </w:r>
      <w:r>
        <w:t xml:space="preserve">Ta vội vàng làm sáng tỏ: “Y đưa cho ta trị thương trên mặt.”</w:t>
      </w:r>
      <w:r>
        <w:br w:type="textWrapping"/>
      </w:r>
      <w:r>
        <w:br w:type="textWrapping"/>
      </w:r>
      <w:r>
        <w:t xml:space="preserve">Lão Đại như có điều suy nghĩ nói: “Ta chưa từng nghe nói thứ này còn có cái tác dụng này, lấy ra cho ta xem.”</w:t>
      </w:r>
      <w:r>
        <w:br w:type="textWrapping"/>
      </w:r>
      <w:r>
        <w:br w:type="textWrapping"/>
      </w:r>
      <w:r>
        <w:t xml:space="preserve">Ta lấy từ trong tay áo ra bình dược kia đưa cho hắn. Lão Đại mở nắp bình ra, đổ một chút dược cao màu phấn hồng ra tay xát xát, đưa đến chóp mũi ngửi ngửi, sắc mặt bỗng nhiên trở nên có chút ngưng trọng.</w:t>
      </w:r>
      <w:r>
        <w:br w:type="textWrapping"/>
      </w:r>
      <w:r>
        <w:br w:type="textWrapping"/>
      </w:r>
      <w:r>
        <w:t xml:space="preserve">Tứ đại ảnh vệ, ai cũng có sở trường riêng. Thứ lão Đại đắc ý nhất, đó là độc thuật của hắn.</w:t>
      </w:r>
      <w:r>
        <w:br w:type="textWrapping"/>
      </w:r>
      <w:r>
        <w:br w:type="textWrapping"/>
      </w:r>
      <w:r>
        <w:t xml:space="preserve">Vẻ mặt này của hắn, tự nhiên dễ dàng khiến người ta liên tưởng đến phương diện kia.</w:t>
      </w:r>
      <w:r>
        <w:br w:type="textWrapping"/>
      </w:r>
      <w:r>
        <w:br w:type="textWrapping"/>
      </w:r>
      <w:r>
        <w:t xml:space="preserve">Ánh mắt Chiến Thanh lập tức trở nên sâu thẳm nguy hiểm, như là đang nhìn một dây cung bị kéo căng ở một nơi không rõ: “Xảy ra chuyện gì?”</w:t>
      </w:r>
      <w:r>
        <w:br w:type="textWrapping"/>
      </w:r>
      <w:r>
        <w:br w:type="textWrapping"/>
      </w:r>
      <w:r>
        <w:t xml:space="preserve">Lão Đại bất động thanh sắc cất bình dược vào trong ngực, sau đó cảnh cáo liếc hắn một cái, ngón tay với khớp xương rõ ràng đặt trên đùi nhẹ gõ vài cái, thản nhiên nói: “Không sao cả, ngươi không cần quan tâm, trước tiên cũng đừng nói ra chuyện này.”</w:t>
      </w:r>
      <w:r>
        <w:br w:type="textWrapping"/>
      </w:r>
      <w:r>
        <w:br w:type="textWrapping"/>
      </w:r>
      <w:r>
        <w:t xml:space="preserve">Chiến Thanh vừa nghe liền nổi giận, nổi giận hồi lâu nhưng không dám tức giận với lão Đại, vì thế quay đầu bắn phá ta: “Ta vốn biết thứ kia không tốt đẹp gì, ngươi còn khăng khăng một lòng với y như vậy.”</w:t>
      </w:r>
      <w:r>
        <w:br w:type="textWrapping"/>
      </w:r>
      <w:r>
        <w:br w:type="textWrapping"/>
      </w:r>
      <w:r>
        <w:t xml:space="preserve">Ta: “Ta đâu có khăng khăng một lòng với y ……”</w:t>
      </w:r>
      <w:r>
        <w:br w:type="textWrapping"/>
      </w:r>
      <w:r>
        <w:br w:type="textWrapping"/>
      </w:r>
      <w:r>
        <w:t xml:space="preserve">Chiến Thanh: “Ngươi thích ai không được lại đi thích y? Thật sự là mắt cẩu của ngươi mù rồi!”</w:t>
      </w:r>
      <w:r>
        <w:br w:type="textWrapping"/>
      </w:r>
      <w:r>
        <w:br w:type="textWrapping"/>
      </w:r>
      <w:r>
        <w:t xml:space="preserve">Ta: “Ta không thích …… “</w:t>
      </w:r>
      <w:r>
        <w:br w:type="textWrapping"/>
      </w:r>
      <w:r>
        <w:br w:type="textWrapping"/>
      </w:r>
      <w:r>
        <w:t xml:space="preserve">Chiến Thanh: “Đến lúc này rồi mà ngươi đến cái lông mày cũng không thèm động, y làm cái gì ngươi cũng không thèm để ý đúng không.”</w:t>
      </w:r>
      <w:r>
        <w:br w:type="textWrapping"/>
      </w:r>
      <w:r>
        <w:br w:type="textWrapping"/>
      </w:r>
      <w:r>
        <w:t xml:space="preserve">Ta: “Ta kỳ thật rất cương trực …… “</w:t>
      </w:r>
      <w:r>
        <w:br w:type="textWrapping"/>
      </w:r>
      <w:r>
        <w:br w:type="textWrapping"/>
      </w:r>
      <w:r>
        <w:t xml:space="preserve">Chiến Thanh một tay đập vỡ bàn trà của ta: “Ta coi như đã nhìn ra rồi, ngươi sớm muộn gì cũng chết ở trong tay của y.”</w:t>
      </w:r>
      <w:r>
        <w:br w:type="textWrapping"/>
      </w:r>
      <w:r>
        <w:br w:type="textWrapping"/>
      </w:r>
      <w:r>
        <w:t xml:space="preserve">Ta: …….</w:t>
      </w:r>
      <w:r>
        <w:br w:type="textWrapping"/>
      </w:r>
      <w:r>
        <w:br w:type="textWrapping"/>
      </w:r>
      <w:r>
        <w:t xml:space="preserve">Này còn để cho người ta nói chuyện hay không đây.</w:t>
      </w:r>
      <w:r>
        <w:br w:type="textWrapping"/>
      </w:r>
      <w:r>
        <w:br w:type="textWrapping"/>
      </w:r>
      <w:r>
        <w:t xml:space="preserve">Lại nữa, ngươi tại sao có thể đối đãi với bàn trà của ta như vậy chứ?</w:t>
      </w:r>
      <w:r>
        <w:br w:type="textWrapping"/>
      </w:r>
      <w:r>
        <w:br w:type="textWrapping"/>
      </w:r>
      <w:r>
        <w:t xml:space="preserve">Ngươi có biết nó từ một cây non bắt đầu cố gắng hấp thu nhật nguyệt tinh hoa, trải qua gió táp mưa sa, lớn thành một cây thương thiên đại thụ, lại bị người ta chặt xuống chịu đựng đau đớn bị cắt thành từng khối từng khối, đóng đinh, đập búa sau đó rốt cục biến thành một cái bàn trà hoàn mỹ, nó có bao nhiêu vất vả biết không?</w:t>
      </w:r>
      <w:r>
        <w:br w:type="textWrapping"/>
      </w:r>
      <w:r>
        <w:br w:type="textWrapping"/>
      </w:r>
      <w:r>
        <w:t xml:space="preserve">Ngươi có biết nửa tháng trước ta hao tổn tâm cơ lừa được nó từ chỗ Chiến Bạch, ta có bao nhiêu vất vả biết không?</w:t>
      </w:r>
      <w:r>
        <w:br w:type="textWrapping"/>
      </w:r>
      <w:r>
        <w:br w:type="textWrapping"/>
      </w:r>
      <w:r>
        <w:t xml:space="preserve">Cái bàn trà này ít nhất giá trị bốn mươi lượng bạc, ngươi vậy mà lại tàn nhẫn như vậy đập nó thành mảnh vụn …… đừng có chỉ bởi nó là một cái bàn trà liền cho rằng nó chỉ có thể để đặt chén được chứ, ngươi chẳng lẽ không nghe thấy tiếng khóc oán hận của nó sao?</w:t>
      </w:r>
      <w:r>
        <w:br w:type="textWrapping"/>
      </w:r>
      <w:r>
        <w:br w:type="textWrapping"/>
      </w:r>
      <w:r>
        <w:t xml:space="preserve">Ta lặp lại lần nữa, cái bàn trà đó rất quý!</w:t>
      </w:r>
      <w:r>
        <w:br w:type="textWrapping"/>
      </w:r>
      <w:r>
        <w:br w:type="textWrapping"/>
      </w:r>
      <w:r>
        <w:t xml:space="preserve">Đáng tiếc Chiến Thanh hoàn toàn không thể lý giải nội tâm đau đớn thật sâu của ta, nói xong câu đó liền nổi giận đùng đùng xông ra khỏi cửa.</w:t>
      </w:r>
      <w:r>
        <w:br w:type="textWrapping"/>
      </w:r>
      <w:r>
        <w:br w:type="textWrapping"/>
      </w:r>
      <w:r>
        <w:t xml:space="preserve">Lão Đại hả hê đưa cho ta một cái chổi, sau đó cũng đi mất.</w:t>
      </w:r>
      <w:r>
        <w:br w:type="textWrapping"/>
      </w:r>
      <w:r>
        <w:br w:type="textWrapping"/>
      </w:r>
      <w:r>
        <w:t xml:space="preserve">Ta: ……</w:t>
      </w:r>
      <w:r>
        <w:br w:type="textWrapping"/>
      </w:r>
      <w:r>
        <w:br w:type="textWrapping"/>
      </w:r>
      <w:r>
        <w:t xml:space="preserve">Nhìn một đống hỗn độn, lại nghĩ chút nữa còn phải để cho Tấn Vương tàn phá, ta đã cảm thấy bản thân tang thương đến thổ tào không nổi nữa rồi.</w:t>
      </w:r>
      <w:r>
        <w:br w:type="textWrapping"/>
      </w:r>
      <w:r>
        <w:br w:type="textWrapping"/>
      </w:r>
    </w:p>
    <w:p>
      <w:pPr>
        <w:pStyle w:val="Heading2"/>
      </w:pPr>
      <w:bookmarkStart w:id="33" w:name="chương-10-ảnh-vệ-đi-dạo-phố"/>
      <w:bookmarkEnd w:id="33"/>
      <w:r>
        <w:t xml:space="preserve">10. Chương 10: Ảnh Vệ Đi Dạo Phố</w:t>
      </w:r>
    </w:p>
    <w:p>
      <w:pPr>
        <w:pStyle w:val="Compact"/>
      </w:pPr>
      <w:r>
        <w:br w:type="textWrapping"/>
      </w:r>
      <w:r>
        <w:br w:type="textWrapping"/>
      </w:r>
      <w:r>
        <w:t xml:space="preserve">Ta vẫn cứ có một loại dự cảm không tốt, cảm thấy tối nay Tấn Vương muốn xuất đại chiêu (ra chiến thuật đánh úp bất ngờ). Lại nghĩ dù có chết cũng phải làm một con quỷ no, vì thế ta ngồi xuống ăn một bữa cơm thật ngon. Ăn xong lại cảm thấy rất no, đầu óc mơ mơ màng màng, liền lên giường đánh một giấc nữa.</w:t>
      </w:r>
      <w:r>
        <w:br w:type="textWrapping"/>
      </w:r>
      <w:r>
        <w:br w:type="textWrapping"/>
      </w:r>
      <w:r>
        <w:t xml:space="preserve">Tỉnh lại đã là giờ Hợi. Quản gia vẫn ngồi không nhúc nhích ở bên giường ta, đôi mắt sáng ngời hữu thần trong đêm đen.</w:t>
      </w:r>
      <w:r>
        <w:br w:type="textWrapping"/>
      </w:r>
      <w:r>
        <w:br w:type="textWrapping"/>
      </w:r>
      <w:r>
        <w:t xml:space="preserve">Vì ánh sáng quá mờ, ta không thấy rõ mặt của hắn, cho nên cảm thấy cả người hắn dường như suất (đẹp trai) lên không ít, quả thực không giống như  đóa cúc già lung lay trong cõi hồng trần, ngược lại như mãnh thú mạnh mẽ theo dõi con mồi, chờ đợi thời cơ nhất kích tất sát (một phát giết chết luôn đối phương).</w:t>
      </w:r>
      <w:r>
        <w:br w:type="textWrapping"/>
      </w:r>
      <w:r>
        <w:br w:type="textWrapping"/>
      </w:r>
      <w:r>
        <w:t xml:space="preserve">Mà ta có lẽ chính là con mồi xui xẻo kia.</w:t>
      </w:r>
      <w:r>
        <w:br w:type="textWrapping"/>
      </w:r>
      <w:r>
        <w:br w:type="textWrapping"/>
      </w:r>
      <w:r>
        <w:t xml:space="preserve">Quản gia cứng mặt đứng lên, mở miệng: “Ngươi có thể nằm thêm chút nữa.”</w:t>
      </w:r>
      <w:r>
        <w:br w:type="textWrapping"/>
      </w:r>
      <w:r>
        <w:br w:type="textWrapping"/>
      </w:r>
      <w:r>
        <w:t xml:space="preserve">Ta lui dần về phía sau, cho đến khi sau lưng đụng đến góc tường: “…… ngài nói đùa rồi.”</w:t>
      </w:r>
      <w:r>
        <w:br w:type="textWrapping"/>
      </w:r>
      <w:r>
        <w:br w:type="textWrapping"/>
      </w:r>
      <w:r>
        <w:t xml:space="preserve">Quản gia nói xa xôi: “Ngươi cũng đã biết là nói giỡn, thế sao còn không rời giường?”</w:t>
      </w:r>
      <w:r>
        <w:br w:type="textWrapping"/>
      </w:r>
      <w:r>
        <w:br w:type="textWrapping"/>
      </w:r>
      <w:r>
        <w:t xml:space="preserve">Ta: ……</w:t>
      </w:r>
      <w:r>
        <w:br w:type="textWrapping"/>
      </w:r>
      <w:r>
        <w:br w:type="textWrapping"/>
      </w:r>
      <w:r>
        <w:t xml:space="preserve">Quản gia và lão Đại không hổ là hảo cơ hữu, ngay đến sự hài hước khiến người ta lạnh người cũng không khác nhau. Chứng dây dưa lập tức đã được trị khỏi, ta vô cùng nhanh nhẹn đứng lên mặc quần áo tử tế, đi theo quản gia đến thư phòng.</w:t>
      </w:r>
      <w:r>
        <w:br w:type="textWrapping"/>
      </w:r>
      <w:r>
        <w:br w:type="textWrapping"/>
      </w:r>
      <w:r>
        <w:t xml:space="preserve">Ngoài cửa có hai tên thị vệ bình thường đứng, bọn họ nhìn thấy quản gia, liền kính cẩn xoay người tránh ra con đường, một người trong đó còn vươn tay mở cánh cửa chạm hoa đang đóng chặt cho chúng ta.</w:t>
      </w:r>
      <w:r>
        <w:br w:type="textWrapping"/>
      </w:r>
      <w:r>
        <w:br w:type="textWrapping"/>
      </w:r>
      <w:r>
        <w:t xml:space="preserve">Ta cùng với quản gia cất bước tiến vào, chỉ thấy giá sách gỗ lim trong phòng, bình phong sơn thủy, hoa tôn định bình, ban nhiên khả ái, trong hương thơm ngào ngạt, cây đèn Thất Bảo sơn vàng lẳng lặng đứng ở chính giữa, chân đèn do ba con hổ đỡ, từ dưới đến chỗ cao nhất tổng cộng phân ra thành mười lăm nhánh, đầu các nhánh đính một bàn trản đăng, ánh nến bập bùng, lưu quang lấp lánh, cả phòng sáng rực.</w:t>
      </w:r>
      <w:r>
        <w:br w:type="textWrapping"/>
      </w:r>
      <w:r>
        <w:br w:type="textWrapping"/>
      </w:r>
      <w:r>
        <w:t xml:space="preserve">Sau chiếc bàn dài, Tấn Vương đang viết những gì đó, nghe thấy có người vào cửa liền ngẩng đầu lên, đôi mắt phượng hắc bạch phân minh hơi hơi cong lên, dường như tồn tại một chút ý cười, nhưng lại bỗng nhiên biến mất, nhìn không rõ ràng.</w:t>
      </w:r>
      <w:r>
        <w:br w:type="textWrapping"/>
      </w:r>
      <w:r>
        <w:br w:type="textWrapping"/>
      </w:r>
      <w:r>
        <w:t xml:space="preserve">Ta liền có chút sợ hãi.</w:t>
      </w:r>
      <w:r>
        <w:br w:type="textWrapping"/>
      </w:r>
      <w:r>
        <w:br w:type="textWrapping"/>
      </w:r>
      <w:r>
        <w:t xml:space="preserve">Ta có bóng ma tâm lý a.</w:t>
      </w:r>
      <w:r>
        <w:br w:type="textWrapping"/>
      </w:r>
      <w:r>
        <w:br w:type="textWrapping"/>
      </w:r>
      <w:r>
        <w:t xml:space="preserve">Cái nét cười kiểu phúc hắc này của hắn, cái kiểu thái độ thâm tàng bất lộ vô cùng giống giáo viên chủ nhiệm hồi tiểu học phát hiện ta gian lận thi cử, gọi ta lên văn phòng nói chuyện.</w:t>
      </w:r>
      <w:r>
        <w:br w:type="textWrapping"/>
      </w:r>
      <w:r>
        <w:br w:type="textWrapping"/>
      </w:r>
      <w:r>
        <w:t xml:space="preserve">Lần đó ta bị ba mẹ kết hợp đánh cho một trận, ba ngày không thể xuống giường.</w:t>
      </w:r>
      <w:r>
        <w:br w:type="textWrapping"/>
      </w:r>
      <w:r>
        <w:br w:type="textWrapping"/>
      </w:r>
      <w:r>
        <w:t xml:space="preserve">Lúc này quản gia đã lặng yên không tiếng động lui ra ngoài. Tấn Vương buông bút xuống, ý bảo ta đi qua.</w:t>
      </w:r>
      <w:r>
        <w:br w:type="textWrapping"/>
      </w:r>
      <w:r>
        <w:br w:type="textWrapping"/>
      </w:r>
      <w:r>
        <w:t xml:space="preserve">Ta nhớ kỹ lời lão Đại nói, đi đến bên cạnh phía sau hắn đứng thẳng tắp, không nói một tiếng, so với cây cột hồng sắc hình trụ bên cạnh còn giống hơn.</w:t>
      </w:r>
      <w:r>
        <w:br w:type="textWrapping"/>
      </w:r>
      <w:r>
        <w:br w:type="textWrapping"/>
      </w:r>
      <w:r>
        <w:t xml:space="preserve">Ta rất có lòng tin, nếu cứ như vậy mà Tấn Vương cũng có sinh ra hứng thú với ta, vậy thì hắn nên sớm ôm cây cột hình trụ kia tương thân tương ái đi.</w:t>
      </w:r>
      <w:r>
        <w:br w:type="textWrapping"/>
      </w:r>
      <w:r>
        <w:br w:type="textWrapping"/>
      </w:r>
      <w:r>
        <w:t xml:space="preserve">Tấn Vương nhìn ta sâu sa, ngón tay lướt qua trán, thờ ơ gõ gõ thái dương, cũng không giận, thản nhiên nói: “Mài mực cho ta.”</w:t>
      </w:r>
      <w:r>
        <w:br w:type="textWrapping"/>
      </w:r>
      <w:r>
        <w:br w:type="textWrapping"/>
      </w:r>
      <w:r>
        <w:t xml:space="preserve">Sau đó lại tự mình viết một phần tấu chương.</w:t>
      </w:r>
      <w:r>
        <w:br w:type="textWrapping"/>
      </w:r>
      <w:r>
        <w:br w:type="textWrapping"/>
      </w:r>
      <w:r>
        <w:t xml:space="preserve">Ta đang nhớ đến cho dù là bị như vậy như vậy, như vậy như vậy, thì vẫn cứ phải anh dũng bất khuất, liệt sĩ kiên quyết không giác ngộ, hắn lại sai ta mài mực, ta thật sự rất không thích ứng.</w:t>
      </w:r>
      <w:r>
        <w:br w:type="textWrapping"/>
      </w:r>
      <w:r>
        <w:br w:type="textWrapping"/>
      </w:r>
      <w:r>
        <w:t xml:space="preserve">Cảm giác này cũng giống như người mà ngươi không thích lại tỏ tình với ngươi, vừa định cự tuyệt, người nọ lại quay đầu liền cùng người khác đi thuê phòng ….</w:t>
      </w:r>
      <w:r>
        <w:br w:type="textWrapping"/>
      </w:r>
      <w:r>
        <w:br w:type="textWrapping"/>
      </w:r>
      <w:r>
        <w:t xml:space="preserve">Về sau ai mà nói Tấn Vương thích ta, ta nhất định lấy lọ mực đổ vào mặt tên đó.</w:t>
      </w:r>
      <w:r>
        <w:br w:type="textWrapping"/>
      </w:r>
      <w:r>
        <w:br w:type="textWrapping"/>
      </w:r>
      <w:r>
        <w:t xml:space="preserve">Ta đang nghĩ vậy, vừa mài mực cho hắn, vừa liếc tấu chương kia, liền thấy được cái tên Lô Định Vân.</w:t>
      </w:r>
      <w:r>
        <w:br w:type="textWrapping"/>
      </w:r>
      <w:r>
        <w:br w:type="textWrapping"/>
      </w:r>
      <w:r>
        <w:t xml:space="preserve">Tấn Vương làm việc, ít giấu diếm nhất thật ra chính là mấy ảnh vệ chúng ta. Bốn người chúng ta từ nhỏ lớn lên ở Vương phủ, đều là chọn kỹ lựa khéo mà ra, mặc dù đối với tên Tấn tra này mà nói, cũng ít nhiều có chút bất đồng, nhưng tín nhiệm cơ bản vẫn phải có.</w:t>
      </w:r>
      <w:r>
        <w:br w:type="textWrapping"/>
      </w:r>
      <w:r>
        <w:br w:type="textWrapping"/>
      </w:r>
      <w:r>
        <w:t xml:space="preserve">Cho nên chuyện triều đình, ta mặc dù không chú ý, cũng phải biết một ít.</w:t>
      </w:r>
      <w:r>
        <w:br w:type="textWrapping"/>
      </w:r>
      <w:r>
        <w:br w:type="textWrapping"/>
      </w:r>
      <w:r>
        <w:t xml:space="preserve">Lô Định Vân là tân khoa Trạng Nguyên năm nay, thiếu niên đắc ý, tiền đồ vô hạn. Tuy nói phụ thân y Lô Thạch đảm nhiệm Ngự Sử thái độ trung lập vẫn mập mờ không rõ, nhưng y lại đã sớm tự lập, gần về bên Ngụy Vương hơn chút.</w:t>
      </w:r>
      <w:r>
        <w:br w:type="textWrapping"/>
      </w:r>
      <w:r>
        <w:br w:type="textWrapping"/>
      </w:r>
      <w:r>
        <w:t xml:space="preserve">Nhưng nhìn tấu chương này, lại toàn là những lời lẽ quá mức khen ngợi, rõ ràng là muốn đề cử y làm Ngự Sử giám sát viện giám sát —— Ngự Sử giám sát tuy là tiểu quan bát phẩm, nhưng tay cầm thiên hiến (pháp lệnh), chính là cái gọi là “Ngự Sử đi sứ, không thể gây động đến châu huyện, nếu không đừng nhậm chức”. (*)</w:t>
      </w:r>
      <w:r>
        <w:br w:type="textWrapping"/>
      </w:r>
      <w:r>
        <w:br w:type="textWrapping"/>
      </w:r>
      <w:r>
        <w:t xml:space="preserve">(*) ý câu này cũng giống như bây giờ các quan chức lãnh đạo muốn đi thị sát thực tế thì không nên đánh động xuống bên dưới thì mới có thể thu được kết quả đúng thực tế nhất</w:t>
      </w:r>
      <w:r>
        <w:br w:type="textWrapping"/>
      </w:r>
      <w:r>
        <w:br w:type="textWrapping"/>
      </w:r>
      <w:r>
        <w:t xml:space="preserve">Ta bởi vì ngoài ý muốn, cho nên động tác trên tay liền dừng lại. Tấn Vương bỗng nhiên tựa tiếu phi tiếu liếc ta một cái, đặt bút hỏi: “Ngươi cảm thấy kỳ quái?”</w:t>
      </w:r>
      <w:r>
        <w:br w:type="textWrapping"/>
      </w:r>
      <w:r>
        <w:br w:type="textWrapping"/>
      </w:r>
      <w:r>
        <w:t xml:space="preserve">Việc này không phải thứ ta nên quan tâm đến.</w:t>
      </w:r>
      <w:r>
        <w:br w:type="textWrapping"/>
      </w:r>
      <w:r>
        <w:br w:type="textWrapping"/>
      </w:r>
      <w:r>
        <w:t xml:space="preserve">Ta qùy một gối: “Thuộc hạ không dám.”</w:t>
      </w:r>
      <w:r>
        <w:br w:type="textWrapping"/>
      </w:r>
      <w:r>
        <w:br w:type="textWrapping"/>
      </w:r>
      <w:r>
        <w:t xml:space="preserve">“Cái này thì có gì mà dám hay không?” Tấn Vương cười khẽ: “Nói cho ngươi biết cũng không sao. Ta tiến cử y, là bởi vì Ngụy Vương Cao Chính Ung dự định làm như vậy, mà ta không muốn để cho Lô Định Vân ngồi trên vị trí này, buộc phải lợi dụng tính đa nghi của vị huynh trưởng kia của ta một chút.”</w:t>
      </w:r>
      <w:r>
        <w:br w:type="textWrapping"/>
      </w:r>
      <w:r>
        <w:br w:type="textWrapping"/>
      </w:r>
      <w:r>
        <w:t xml:space="preserve">…… những chữ này tách ra ta đều biết, nhưng ghép lại với nhau ta chợt nghe không hiểu. Chẳng qua lúc này ta không tiếc lộ ra khuôn mặt sóng dữ không sợ này, làm bộ chỉ số thông minh của mình tăng vọt, nhưng thật ra không hiểu chút gì về vấn đề.</w:t>
      </w:r>
      <w:r>
        <w:br w:type="textWrapping"/>
      </w:r>
      <w:r>
        <w:br w:type="textWrapping"/>
      </w:r>
      <w:r>
        <w:t xml:space="preserve">May mắn Tấn Vương cũng không định đi sâu trao đổi về vấn đề này, hắn khép lại tấu chương, nhấp ngụm trà nóng, mắt nhìn ánh trăng lạnh lẽo ngoài cửa sổ, khóe miệng nhẹ nhàng cong lên, bỗng nhiên đứng lên.</w:t>
      </w:r>
      <w:r>
        <w:br w:type="textWrapping"/>
      </w:r>
      <w:r>
        <w:br w:type="textWrapping"/>
      </w:r>
      <w:r>
        <w:t xml:space="preserve">“Chiến Huyền, chúng ta xuất phủ ra ngoài một chút đi?”</w:t>
      </w:r>
      <w:r>
        <w:br w:type="textWrapping"/>
      </w:r>
      <w:r>
        <w:br w:type="textWrapping"/>
      </w:r>
      <w:r>
        <w:t xml:space="preserve">Tuy rằng Tấn Vương nói chính là câu nghi vấn, nhưng ta cảm thấy vẫn là coi nó trở thành câu trần thuật thì tốt hơn. Huống chi hắn đi áp (áp bức) đường cái,  cũng tốt hơn rất nhiều hắn đi áp ta.</w:t>
      </w:r>
      <w:r>
        <w:br w:type="textWrapping"/>
      </w:r>
      <w:r>
        <w:br w:type="textWrapping"/>
      </w:r>
      <w:r>
        <w:t xml:space="preserve">Trong thành Ninh An không có cấm đi lại ban đêm, lách qua Vĩnh Lâm Môn của hoàng thành, thẳng đến phía Tây, đi vào con đường hoàn thành (*) phía Đông, đi đến cuối, chính là phố Chu Tước nơi nhóm người bán hàng rong tụ tập, ồn ào náo động suốt đêm.</w:t>
      </w:r>
      <w:r>
        <w:br w:type="textWrapping"/>
      </w:r>
      <w:r>
        <w:br w:type="textWrapping"/>
      </w:r>
      <w:r>
        <w:t xml:space="preserve">(*) đường hoàn thành là con đường vòng quanh thành phố, gần như đường vành đai bây giờ vậy</w:t>
      </w:r>
      <w:r>
        <w:br w:type="textWrapping"/>
      </w:r>
      <w:r>
        <w:br w:type="textWrapping"/>
      </w:r>
      <w:r>
        <w:t xml:space="preserve">Tấn Vương cố ý tới nơi đây, hiện giờ đã cùng ta đổi sang quần áo dân chúng bình thường, chậm rãi đi trong dòng người chen chúc hỗn loạn, âm thanh ồn ào rao hàng cùng với âm thanh trả giá bên cạnh, hàng hóa muôn màu muôn vẻ, nam nữ vội vàng đi lại, tất cả tụ thành một con đường náo nhiệt sinh động.</w:t>
      </w:r>
      <w:r>
        <w:br w:type="textWrapping"/>
      </w:r>
      <w:r>
        <w:br w:type="textWrapping"/>
      </w:r>
      <w:r>
        <w:t xml:space="preserve">Ta bắt đầu hối hận đã đưa vị điện hạ này đến nơi ngư long hỗn tạp như vậy, tuy rằng trước sau có ít nhất hơn mười người đang âm thầm bảo hộ, nhưng bất cứ chuyện gì đều có ngộ nhỡ, ngộ nhỡ Tấn Vương bị người đả thương, cái đầu bên trên của ta chỉ sợ khó giữ được.</w:t>
      </w:r>
      <w:r>
        <w:br w:type="textWrapping"/>
      </w:r>
      <w:r>
        <w:br w:type="textWrapping"/>
      </w:r>
      <w:r>
        <w:t xml:space="preserve">Nhưng ta sai rồi, thân là một tên tra thuần thuần túy túy, Tấn Vương từ trước đến nay vẫn tuân theo nguyên tắc người không phạm ta, ta cũng không phạm người, từ nhỏ chỉ có đi khi dễ người khác, nào có thể chịu thiệt cái gì?</w:t>
      </w:r>
      <w:r>
        <w:br w:type="textWrapping"/>
      </w:r>
      <w:r>
        <w:br w:type="textWrapping"/>
      </w:r>
      <w:r>
        <w:t xml:space="preserve">Hắn làm đại gia được hầu hạ, hoàn toàn không có áp lực, đầy hứng thú sờ sờ nơi này, dạo chơi bên kia, cuối cùng dừng trước một hàng bánh rán trái cây.</w:t>
      </w:r>
      <w:r>
        <w:br w:type="textWrapping"/>
      </w:r>
      <w:r>
        <w:br w:type="textWrapping"/>
      </w:r>
      <w:r>
        <w:t xml:space="preserve">Vị lão bản đang đập hai quả trứng gà vào trong nồi, thấy khách nhân đến, liền nhiệt tình mở miệng: “Khách quan, món này rất ngon, có muốn lấy một cái không?”</w:t>
      </w:r>
      <w:r>
        <w:br w:type="textWrapping"/>
      </w:r>
      <w:r>
        <w:br w:type="textWrapping"/>
      </w:r>
      <w:r>
        <w:t xml:space="preserve">Tấn Vương ghét bỏ nhìn dầu trong nồi, vênh mặt hất hàm sai khiến nói: “Đổi cả dầu và nồi, làm cho ta một cái.”</w:t>
      </w:r>
      <w:r>
        <w:br w:type="textWrapping"/>
      </w:r>
      <w:r>
        <w:br w:type="textWrapping"/>
      </w:r>
      <w:r>
        <w:t xml:space="preserve">Lão bản chưa thấy qua khách nhân vô lý như vậy, thiếu chút nữa cũng bị tức cười: “Đổi xong, vậy ta đây còn không lỗ vốn chết sao? Ta mở hàng làm buôn bán, chính là kiếm chút tiền, ngài cũng đừng làm khó ta. Nếu không ngài cho ta tiền, ta đổi ngay cho ngài.”</w:t>
      </w:r>
      <w:r>
        <w:br w:type="textWrapping"/>
      </w:r>
      <w:r>
        <w:br w:type="textWrapping"/>
      </w:r>
      <w:r>
        <w:t xml:space="preserve">Ta cảm thấy thời khắc bày ra khí chất bá vương của Tấn Vương điện hạ đến rồi, đang định cáo mượn oai hùm đập một tờ ngân phiếu vào mặt lão bản, Tấn Vương lại ngăn động tác của ta lại, hơi nheo mắt đến khó mà nhìn ra, khóe miệng cong lên một góc độ cuồng vọng kiêu ngạo.</w:t>
      </w:r>
      <w:r>
        <w:br w:type="textWrapping"/>
      </w:r>
      <w:r>
        <w:br w:type="textWrapping"/>
      </w:r>
      <w:r>
        <w:t xml:space="preserve">Hắn lạnh lùng liếc lão bản một cái, như là đang nhìn một miếng thịt trên thớt gỗ, chậm rì rì mở miệng nói: “Ngươi là cái đồ lão quy tôn (*) lớn lên miệng không ăn cơm chỉ phun phân, biết ta là ai không, chẳng lẽ CMN có thể thiếu ngươi tiền? Ra ngoài làm buôn bán mắt cũng không mở to ra, mắt ngươi mụ nội nó chi bằng móc ra uy cẩu đi.”</w:t>
      </w:r>
      <w:r>
        <w:br w:type="textWrapping"/>
      </w:r>
      <w:r>
        <w:br w:type="textWrapping"/>
      </w:r>
      <w:r>
        <w:t xml:space="preserve">(*) lão quy tôn: lão cháu của rùa =))) bên TQ dùng từ “rùa” để mắng chửi người khác, ban đầu chỉ là chửi cái đồ rùa rụt đầu, nhát gan không tiền đồ; sau thấy vẫn không đủ thỏa mãn liền đổi thành “con của rùa”, ý là ngươi không tiền đồ thì sinh con cũng như vậy; một thời gian sau vẫn thấy không đủ, chẳng lẽ đến đời cháu bọn họ sẽ đổi đời? không được, vì vậy tiếp tục chửi thành “cháu của rùa”, vạn kiếp bất phục, không thể chấm dứt … (theo baidu =]]]])</w:t>
      </w:r>
      <w:r>
        <w:br w:type="textWrapping"/>
      </w:r>
      <w:r>
        <w:br w:type="textWrapping"/>
      </w:r>
      <w:r>
        <w:t xml:space="preserve">Lão bản: …….</w:t>
      </w:r>
      <w:r>
        <w:br w:type="textWrapping"/>
      </w:r>
      <w:r>
        <w:br w:type="textWrapping"/>
      </w:r>
      <w:r>
        <w:t xml:space="preserve">Ta: ……</w:t>
      </w:r>
      <w:r>
        <w:br w:type="textWrapping"/>
      </w:r>
      <w:r>
        <w:br w:type="textWrapping"/>
      </w:r>
      <w:r>
        <w:t xml:space="preserve">Xảy ra chuyện gì vậy, phong cách này không đúng a, ta vẫn cảm thấy Tấn Vương có khuynh hướng tâm thần phân liệt, hiện tại rốt cục đã phát bệnh sao?</w:t>
      </w:r>
      <w:r>
        <w:br w:type="textWrapping"/>
      </w:r>
      <w:r>
        <w:br w:type="textWrapping"/>
      </w:r>
      <w:r>
        <w:t xml:space="preserve">Tấn Vương dừng một chút, quay đầu nhìn ta: “Những câu đó chính là dùng như vậy phải không?”</w:t>
      </w:r>
      <w:r>
        <w:br w:type="textWrapping"/>
      </w:r>
      <w:r>
        <w:br w:type="textWrapping"/>
      </w:r>
      <w:r>
        <w:t xml:space="preserve">Ta: …….</w:t>
      </w:r>
      <w:r>
        <w:br w:type="textWrapping"/>
      </w:r>
      <w:r>
        <w:br w:type="textWrapping"/>
      </w:r>
      <w:r>
        <w:t xml:space="preserve">Đừng có hỏi ta, ta là một hảo hài tử văn minh lễ phép hoàn toàn không nghiên cứu sâu vào chuyên ngành lời lẽ thô tục gì đó a.</w:t>
      </w:r>
      <w:r>
        <w:br w:type="textWrapping"/>
      </w:r>
      <w:r>
        <w:br w:type="textWrapping"/>
      </w:r>
      <w:r>
        <w:t xml:space="preserve">“Cảm giác ngoài ý muốn không tồi.” Tấn Vương ý do vị tẫn (vẫn chưa thấy thỏa mãn) nheo mắt nếm dư vị một chút, mang theo chút sung sướng cùng chút đắc sắt nhìn bộ dáng lão bản trợn mắt há hốc mồm, vẻ mặt tên là “Lão tử ta chửi bậy cũng là thiên hạ vô song”.</w:t>
      </w:r>
      <w:r>
        <w:br w:type="textWrapping"/>
      </w:r>
      <w:r>
        <w:br w:type="textWrapping"/>
      </w:r>
      <w:r>
        <w:t xml:space="preserve">“Vừa rồi trên đường có người mắng như vậy, ta liền thử chút.”</w:t>
      </w:r>
      <w:r>
        <w:br w:type="textWrapping"/>
      </w:r>
      <w:r>
        <w:br w:type="textWrapping"/>
      </w:r>
      <w:r>
        <w:t xml:space="preserve">Lão bản rốt cục kịp phản ứng lại, đang tính phản kích: “Ngươi, ngươi cái đồ ranh con ……. “</w:t>
      </w:r>
      <w:r>
        <w:br w:type="textWrapping"/>
      </w:r>
      <w:r>
        <w:br w:type="textWrapping"/>
      </w:r>
      <w:r>
        <w:t xml:space="preserve">Tấn Vương rất vui vẻ, liền miễn cưỡng cho lão bản chút lực chú ý, mở miệng nói: “Cũng không thể để người ta nói ta ỷ thế hiếp người, nếu đã ngăn cản sinh ý (việc làm ăn) của hắn, cũng nên bồi thường chút. Cho hắn tiền, bảo hắn đem những thứ đó thay đổi hết, sau đó làm một ngàn cái bánh rán trái cây đưa lại đây đi.”</w:t>
      </w:r>
      <w:r>
        <w:br w:type="textWrapping"/>
      </w:r>
      <w:r>
        <w:br w:type="textWrapping"/>
      </w:r>
      <w:r>
        <w:t xml:space="preserve">Một miệng toàn lời quốc mạ (*) của lão bản nghẹn trong cổ họng, không lên không xuống, mặt đỏ gay nhìn Tấn Vương.</w:t>
      </w:r>
      <w:r>
        <w:br w:type="textWrapping"/>
      </w:r>
      <w:r>
        <w:br w:type="textWrapping"/>
      </w:r>
      <w:r>
        <w:t xml:space="preserve">(*) quốc mạ: mạ = mắng chửi, quốc mạ = lời mắng chửi được công dân sử dụng với tần suất nhiều nhất của một quốc gia, quốc mạ bên TQ là TMD ([bad word], đê-ma-ma), bên VN mình chắc là Đê-ma-ma nhỉ, vãi cả quốc mạ =))))))</w:t>
      </w:r>
      <w:r>
        <w:br w:type="textWrapping"/>
      </w:r>
      <w:r>
        <w:br w:type="textWrapping"/>
      </w:r>
      <w:r>
        <w:t xml:space="preserve">Qua một lúc lâu, mới rốt cục ý thức được bản thân có một đại khách hàng kỳ thật rất thông tình lý còn đặc biệt có tiền, vì thế hồi hộp chà xát tay, bởi vì thái độ lúc trước của mình mà hơi có chút quẫn bách nói: “Đa tạ …….”</w:t>
      </w:r>
      <w:r>
        <w:br w:type="textWrapping"/>
      </w:r>
      <w:r>
        <w:br w:type="textWrapping"/>
      </w:r>
      <w:r>
        <w:t xml:space="preserve">Tấn Vương cười cười: “Không cần đa tạ, giờ Dần sáng mai đưa đến, chỉ cho một mình ngươi làm. Nếu thiếu một cái ……. ngươi sẽ không muốn biết mình sẽ như thế nào đâu.”</w:t>
      </w:r>
      <w:r>
        <w:br w:type="textWrapping"/>
      </w:r>
      <w:r>
        <w:br w:type="textWrapping"/>
      </w:r>
      <w:r>
        <w:t xml:space="preserve">Ta: …….</w:t>
      </w:r>
      <w:r>
        <w:br w:type="textWrapping"/>
      </w:r>
      <w:r>
        <w:br w:type="textWrapping"/>
      </w:r>
      <w:r>
        <w:t xml:space="preserve">Quá ác ôn, bây giờ còn dư lại bao nhiêu thời gian, làm một ngàn cái bánh rán trái cây tuyệt đối không là chuyện con người có thể làm được a. Tấn Vương thật sự là tra đến kinh thiên động địa, hoàn toàn sẵn có, cư nhiên ngay cả đại thúc qua đường đều không buông tha.</w:t>
      </w:r>
      <w:r>
        <w:br w:type="textWrapping"/>
      </w:r>
      <w:r>
        <w:br w:type="textWrapping"/>
      </w:r>
      <w:r>
        <w:t xml:space="preserve">Lão bản còn muốn giãy dụa một chút: “Nếu, nếu không đưa tiền mặt, ta sẽ không nhận sinh ý.”</w:t>
      </w:r>
      <w:r>
        <w:br w:type="textWrapping"/>
      </w:r>
      <w:r>
        <w:br w:type="textWrapping"/>
      </w:r>
      <w:r>
        <w:t xml:space="preserve">Ta yên lặng rút một tờ một trăm lượng từ trong xấp ngân phiếu đưa cho hắn.</w:t>
      </w:r>
      <w:r>
        <w:br w:type="textWrapping"/>
      </w:r>
      <w:r>
        <w:br w:type="textWrapping"/>
      </w:r>
      <w:r>
        <w:t xml:space="preserve">Lão bản tiếp tục giãy dụa: “Ta không tìm ra tiền trả lại … “</w:t>
      </w:r>
      <w:r>
        <w:br w:type="textWrapping"/>
      </w:r>
      <w:r>
        <w:br w:type="textWrapping"/>
      </w:r>
      <w:r>
        <w:t xml:space="preserve">Tấn Vương hào phóng tỏ vẻ: “Vậy không cần tìm, ngươi làm thêm vài cái nữa bù vào là được.”</w:t>
      </w:r>
      <w:r>
        <w:br w:type="textWrapping"/>
      </w:r>
      <w:r>
        <w:br w:type="textWrapping"/>
      </w:r>
      <w:r>
        <w:t xml:space="preserve">Lão bản: QAQ</w:t>
      </w:r>
      <w:r>
        <w:br w:type="textWrapping"/>
      </w:r>
      <w:r>
        <w:br w:type="textWrapping"/>
      </w:r>
      <w:r>
        <w:t xml:space="preserve">Tục ngữ nói trời gây nghiệp chướng còn có thể sống, tự gây nghiệp chướng  thì không thể sống, Tấn Vương gây nghiệp chướng không người thoát được …….</w:t>
      </w:r>
      <w:r>
        <w:br w:type="textWrapping"/>
      </w:r>
      <w:r>
        <w:br w:type="textWrapping"/>
      </w:r>
      <w:r>
        <w:t xml:space="preserve">Hết cách, đại lão nhà ta chính là ngạo mạn ngang ngược như vậy, ai cũng không so được.</w:t>
      </w:r>
      <w:r>
        <w:br w:type="textWrapping"/>
      </w:r>
      <w:r>
        <w:br w:type="textWrapping"/>
      </w:r>
    </w:p>
    <w:p>
      <w:pPr>
        <w:pStyle w:val="Heading2"/>
      </w:pPr>
      <w:bookmarkStart w:id="34" w:name="chương-11-ảnh-vệ-đi-ăn-cơm"/>
      <w:bookmarkEnd w:id="34"/>
      <w:r>
        <w:t xml:space="preserve">11. Chương 11: Ảnh Vệ Đi Ăn Cơm</w:t>
      </w:r>
    </w:p>
    <w:p>
      <w:pPr>
        <w:pStyle w:val="Compact"/>
      </w:pPr>
      <w:r>
        <w:br w:type="textWrapping"/>
      </w:r>
      <w:r>
        <w:br w:type="textWrapping"/>
      </w:r>
      <w:r>
        <w:t xml:space="preserve">Làm thiên hoàng hậu duệ quý tộc, Tấn Vương cũng không có mấy cơ hội đi dạo giống như vậy. Vì thế sau khi hắn sung sướng khi dễ đại thúc xong, bắt đầu giống như ngựa thoát cương lắc lư khắp nơi, lần lượt mua hai mươi cân hoa quế cao, bảy mươi xâu kẹo hồ lô, ba mươi phần tiểu lung bao hấp (*), tám chín bát chao (**), cũng không ăn, chỉ mua để chơi, nhìn người nào thuận mắt liền tùy tay cho y một cái.</w:t>
      </w:r>
      <w:r>
        <w:br w:type="textWrapping"/>
      </w:r>
      <w:r>
        <w:br w:type="textWrapping"/>
      </w:r>
      <w:r>
        <w:t xml:space="preserve">(*) Tiểu lung bao: một loại bánh bao nhỏ nhân thịt từ Thượng Hải chứa nước trái cây.</w:t>
      </w:r>
      <w:r>
        <w:br w:type="textWrapping"/>
      </w:r>
      <w:r>
        <w:br w:type="textWrapping"/>
      </w:r>
      <w:r>
        <w:t xml:space="preserve">(**) chao: đậu hủ ủ lên men</w:t>
      </w:r>
      <w:r>
        <w:br w:type="textWrapping"/>
      </w:r>
      <w:r>
        <w:br w:type="textWrapping"/>
      </w:r>
      <w:r>
        <w:t xml:space="preserve">Quả thực không thể thổ hào (*) hơn.</w:t>
      </w:r>
      <w:r>
        <w:br w:type="textWrapping"/>
      </w:r>
      <w:r>
        <w:br w:type="textWrapping"/>
      </w:r>
      <w:r>
        <w:t xml:space="preserve">(*) thổ hào: Giàu có khoe khoang</w:t>
      </w:r>
      <w:r>
        <w:br w:type="textWrapping"/>
      </w:r>
      <w:r>
        <w:br w:type="textWrapping"/>
      </w:r>
      <w:r>
        <w:t xml:space="preserve">Bởi vì hắn nhét vào miệng ta nhiều nhất, cho nên cả đám khất cái bên cạnh cũng nhìn ta đầy căm thù.</w:t>
      </w:r>
      <w:r>
        <w:br w:type="textWrapping"/>
      </w:r>
      <w:r>
        <w:br w:type="textWrapping"/>
      </w:r>
      <w:r>
        <w:t xml:space="preserve">Ta cảm thấy không hay cho lắm, liền trộm đưa một khối hoa quế cao cho người khác, một tên khất cái xông lên trước giành được rất vui vẻ, miệng cười lộ ra chiếc răng cửa thật to màu vàng, thuận miệng hỏi: “Các ngươi là ai nha, hào phóng như vậy. Các huynh đệ hôm nay sắp ăn no rồi.”</w:t>
      </w:r>
      <w:r>
        <w:br w:type="textWrapping"/>
      </w:r>
      <w:r>
        <w:br w:type="textWrapping"/>
      </w:r>
      <w:r>
        <w:t xml:space="preserve">Thân phận Tấn Vương không thể tùy tiện tiết lộ, ta không biết trả lời như thế nào, vô thức nhìn về trước.</w:t>
      </w:r>
      <w:r>
        <w:br w:type="textWrapping"/>
      </w:r>
      <w:r>
        <w:br w:type="textWrapping"/>
      </w:r>
      <w:r>
        <w:t xml:space="preserve">Tấn Vương vừa lúc đang mua một gói lớn bánh nướng không vừng, cầm một miếng tỉ mỉ soi dưới ngọn đèn dầu, sau đó mỉm cười đưa cho một tiểu cô nương buộc tóc hai bên, tâm tình còn rất tốt xoa nhẹ đầu nàng cộng thêm tiện tay kéo kéo bím tóc chĩa lên trời của người ta.</w:t>
      </w:r>
      <w:r>
        <w:br w:type="textWrapping"/>
      </w:r>
      <w:r>
        <w:br w:type="textWrapping"/>
      </w:r>
      <w:r>
        <w:t xml:space="preserve">Tình cảnh rất hài hòa, ta nghĩ nghĩ, vì thế mở miệng trả lời: “…… đại nhân nhà ta tên là Lôi Phong.” (/léifēng/)</w:t>
      </w:r>
      <w:r>
        <w:br w:type="textWrapping"/>
      </w:r>
      <w:r>
        <w:br w:type="textWrapping"/>
      </w:r>
      <w:r>
        <w:t xml:space="preserve">Khất cái: “….. Nhân Phong?” (/rénfēng/ = người điên)</w:t>
      </w:r>
      <w:r>
        <w:br w:type="textWrapping"/>
      </w:r>
      <w:r>
        <w:br w:type="textWrapping"/>
      </w:r>
      <w:r>
        <w:t xml:space="preserve">Ta: “Lôi Phong.”</w:t>
      </w:r>
      <w:r>
        <w:br w:type="textWrapping"/>
      </w:r>
      <w:r>
        <w:br w:type="textWrapping"/>
      </w:r>
      <w:r>
        <w:t xml:space="preserve">Khất cái: “Lái Phong?” (/láifēng/) (*)</w:t>
      </w:r>
      <w:r>
        <w:br w:type="textWrapping"/>
      </w:r>
      <w:r>
        <w:br w:type="textWrapping"/>
      </w:r>
      <w:r>
        <w:t xml:space="preserve">(*) trong tiếng Trung từ Phong [疯] /fēng/ có nghĩa là “người điên”, đồng âm với Phong [锋] trong Lôi Phong.</w:t>
      </w:r>
      <w:r>
        <w:br w:type="textWrapping"/>
      </w:r>
      <w:r>
        <w:br w:type="textWrapping"/>
      </w:r>
      <w:r>
        <w:t xml:space="preserve">Lôi Phong (18/12/1940 – 15/08/1962) là một chiến sĩ  trẻ của quân Giải phóng Nhân dân Trung Quốc. Sau cái chết của mình, Lôi Phong đã được hình tượng hóa thành một nhân vật vị tha và khiêm tốn, tốt bụng, một người hết lòng với Đảng Cộng sản, chủ tịch Mao Trạch Đông và nhân dân Trung Quốc; là tấm gương sáng thường được dùng để răn dạy trẻ nhỏ.</w:t>
      </w:r>
      <w:r>
        <w:br w:type="textWrapping"/>
      </w:r>
      <w:r>
        <w:br w:type="textWrapping"/>
      </w:r>
      <w:r>
        <w:t xml:space="preserve">Ta: “…… “</w:t>
      </w:r>
      <w:r>
        <w:br w:type="textWrapping"/>
      </w:r>
      <w:r>
        <w:br w:type="textWrapping"/>
      </w:r>
      <w:r>
        <w:t xml:space="preserve">“Chiến Huyền.” Tấn Vương quay đầu lại, cong môi cười khẽ: “Một mình ngươi ở phía sau làm gì?”</w:t>
      </w:r>
      <w:r>
        <w:br w:type="textWrapping"/>
      </w:r>
      <w:r>
        <w:br w:type="textWrapping"/>
      </w:r>
      <w:r>
        <w:t xml:space="preserve">Ta nghe hắn trầm giọng xuống, liền biết hắn mất hứng, vì thế đành phải đẩy đám người đang hừng hực chờ được ăn ra, đang định đến gần vuốt lông (*) cho hắn.</w:t>
      </w:r>
      <w:r>
        <w:br w:type="textWrapping"/>
      </w:r>
      <w:r>
        <w:br w:type="textWrapping"/>
      </w:r>
      <w:r>
        <w:t xml:space="preserve">(*) ý A Huyền chỗ này là Vương gia đang xù lông (tạc mao) nên ẻm phải chạy đến vuốt lông cho người ta =)))</w:t>
      </w:r>
      <w:r>
        <w:br w:type="textWrapping"/>
      </w:r>
      <w:r>
        <w:br w:type="textWrapping"/>
      </w:r>
      <w:r>
        <w:t xml:space="preserve">Ta tiến lên hai bước, vừa định nói chuyện, lại bị một xâu kẹo hồ lô chặn miệng.</w:t>
      </w:r>
      <w:r>
        <w:br w:type="textWrapping"/>
      </w:r>
      <w:r>
        <w:br w:type="textWrapping"/>
      </w:r>
      <w:r>
        <w:t xml:space="preserve">“Ngươi sáu tuổi nhập phủ, có lẽ cũng không có mấy cơ hội chạm vào những thứ này.” Tấn Vương liếc ta một cái, lười biếng nói: “Ta thấy món này không tồi, ngươi nếm thử đi.”</w:t>
      </w:r>
      <w:r>
        <w:br w:type="textWrapping"/>
      </w:r>
      <w:r>
        <w:br w:type="textWrapping"/>
      </w:r>
      <w:r>
        <w:t xml:space="preserve">Hắn đột nhiên đối tốt với ta như vậy, ta quả thực thụ sủng nhược kinh. Đặc biệt bốn phía còn có một đám người như lang như hổ đang đỏ mắt trông mong nhìn vào, trong tay của ta cứ vậy liền có một xâu kẹo hồ lô, ta còn bởi vì rất no mà không muốn ăn, ai ya, hạnh phúc muốn bùng nổ a!</w:t>
      </w:r>
      <w:r>
        <w:br w:type="textWrapping"/>
      </w:r>
      <w:r>
        <w:br w:type="textWrapping"/>
      </w:r>
      <w:r>
        <w:t xml:space="preserve">Ta vừa cắn một viên nhai vài cái, vừa cảm thấy thực cảm động. Nhưng còn không có cảm động được bao lâu, Tấn Vương nhìn trong chốc lát, bỗng nhiên cúi người xuống giữ chặt hàm dưới của ta, đầu lưỡi tiến quân thần tốc, nhẹ nhàng khéo léo cuốn đi viên sơn tra. (*) (óa óaaa)</w:t>
      </w:r>
      <w:r>
        <w:br w:type="textWrapping"/>
      </w:r>
      <w:r>
        <w:br w:type="textWrapping"/>
      </w:r>
      <w:r>
        <w:t xml:space="preserve">(*) sơn tra (hay táo gai) là loại quả có vị chua, màu đỏ tươi, trông tương tự như quả táo tây dại nhỏ. Chúng được dùng để làm nhiều loại đồ ăn nhẹ kiểu Trung Hoa, bao gồm sơn tra bính (山楂饼 – bánh sơn tra) và kẹo hồ lô (糖葫芦).</w:t>
      </w:r>
      <w:r>
        <w:br w:type="textWrapping"/>
      </w:r>
      <w:r>
        <w:br w:type="textWrapping"/>
      </w:r>
      <w:r>
        <w:t xml:space="preserve">Trong chốc lát liền đứng thẳng dậy, hắn vươn ngón tay vạch nửa vòng không nhẹ không nặng trên gương mặt ta, lại chuyển qua đôi môi của ta không chút để ý xoa xoa, cười khẽ: “Không tồi, rất ngọt.”</w:t>
      </w:r>
      <w:r>
        <w:br w:type="textWrapping"/>
      </w:r>
      <w:r>
        <w:br w:type="textWrapping"/>
      </w:r>
      <w:r>
        <w:t xml:space="preserve">Quần chúng vây xem bắt đầu vỗ tay, có tên không sợ chết còn huýt sáo.</w:t>
      </w:r>
      <w:r>
        <w:br w:type="textWrapping"/>
      </w:r>
      <w:r>
        <w:br w:type="textWrapping"/>
      </w:r>
      <w:r>
        <w:t xml:space="preserve">Ta: ……</w:t>
      </w:r>
      <w:r>
        <w:br w:type="textWrapping"/>
      </w:r>
      <w:r>
        <w:br w:type="textWrapping"/>
      </w:r>
      <w:r>
        <w:t xml:space="preserve">Ta ngược lại chẳng cảm thấy ngại ngùng gì, hắn đùa giỡn ta cũng không sao, dù gì cũng không phải lần đầu tiên, vấn đề là ……</w:t>
      </w:r>
      <w:r>
        <w:br w:type="textWrapping"/>
      </w:r>
      <w:r>
        <w:br w:type="textWrapping"/>
      </w:r>
      <w:r>
        <w:t xml:space="preserve">…. cái gì kia, hắn vừa rồi có phải nuốt cả hạt sơn tra hay không?</w:t>
      </w:r>
      <w:r>
        <w:br w:type="textWrapping"/>
      </w:r>
      <w:r>
        <w:br w:type="textWrapping"/>
      </w:r>
      <w:r>
        <w:t xml:space="preserve">Hắn nuốt xong vẫn không có phát hiện, còn khốc huyễn cuồng bá duệ nhìn ta như vậy. Nếu như ta nói ra dưới tình huống có rất đông người đang nhìn chăm chú, vậy thời gian sang năm này bọn lão Đại có phải đang thắp hương cho ta không?</w:t>
      </w:r>
      <w:r>
        <w:br w:type="textWrapping"/>
      </w:r>
      <w:r>
        <w:br w:type="textWrapping"/>
      </w:r>
      <w:r>
        <w:t xml:space="preserve">Tấn Vương ôm cánh tay nhìn ta phản ứng, khẽ híp mắt, ý cười càng tăng lên, nụ cười kia phiêu phiêu, mang theo một cỗ lãnh ý.</w:t>
      </w:r>
      <w:r>
        <w:br w:type="textWrapping"/>
      </w:r>
      <w:r>
        <w:br w:type="textWrapping"/>
      </w:r>
      <w:r>
        <w:t xml:space="preserve">Ta trầm mặc một lúc, nhanh chóng hạ quyết định.</w:t>
      </w:r>
      <w:r>
        <w:br w:type="textWrapping"/>
      </w:r>
      <w:r>
        <w:br w:type="textWrapping"/>
      </w:r>
      <w:r>
        <w:t xml:space="preserve">Bỏ đi, ta quả nhiên vẫn là một người đeo trên lưng chân tướng nặng nề mà sống qua ngày đi.</w:t>
      </w:r>
      <w:r>
        <w:br w:type="textWrapping"/>
      </w:r>
      <w:r>
        <w:br w:type="textWrapping"/>
      </w:r>
      <w:r>
        <w:t xml:space="preserve">“Ngươi đang nghĩ cái gì?” Tấn Vương hơi hơi nheo mắt, ý cười vẫn luôn treo trên khóe môi chậm rãi biến mất. Hắn nhìn chằm chằm ta, nói ra từng chữ, giọng điệu sâu không lường được: “Ngươi cảm thấy điểm tâm vừa rồi hương vị như thế nào?”</w:t>
      </w:r>
      <w:r>
        <w:br w:type="textWrapping"/>
      </w:r>
      <w:r>
        <w:br w:type="textWrapping"/>
      </w:r>
      <w:r>
        <w:t xml:space="preserve">Ta không biết a, ta chưa ăn đến.</w:t>
      </w:r>
      <w:r>
        <w:br w:type="textWrapping"/>
      </w:r>
      <w:r>
        <w:br w:type="textWrapping"/>
      </w:r>
      <w:r>
        <w:t xml:space="preserve">Một hồi do dự như vậy, Tấn Vương liền tự mình nói tiếp: “Nếu đã không ngon, ta liền mang ngươi đến tụ nhàn cư (khu tập trung ăn uống) ăn những thứ khác.”</w:t>
      </w:r>
      <w:r>
        <w:br w:type="textWrapping"/>
      </w:r>
      <w:r>
        <w:br w:type="textWrapping"/>
      </w:r>
      <w:r>
        <w:t xml:space="preserve">Lúc hắn nói những lời này khí tràng vô cùng cường đại, đặc biệt giống mấy tên nam chính giàu có đẹp trai mỗi ngày thức dậy trên chiếc giường mấy trăm mét vuông trong các bộ tiểu thuyết ngôn tình (kingsize), dùng quần áo lụa là lừa gạt nữ chính, dùng đồ ăn tinh xảo dỗ dành nữ chính, dùng nhẫn kim cương sáng chói làm cảm động nữ chính, cuối cùng cùng với nữ chính vui vẻ sống bên nhau, nữ chính mỗi ngày hạnh phúc ngồi trong BMWs mà khóc.</w:t>
      </w:r>
      <w:r>
        <w:br w:type="textWrapping"/>
      </w:r>
      <w:r>
        <w:br w:type="textWrapping"/>
      </w:r>
      <w:r>
        <w:t xml:space="preserve">Vì thế ta nghĩ, chẳng lẽ là Tấn Vương rốt cục đã có một lần đi trên con đường bình thường, bắt đầu từ mời ăn cơm, dự định sẽ tấn công từ dạ dày ta sau đó thành công đánh gục ta?</w:t>
      </w:r>
      <w:r>
        <w:br w:type="textWrapping"/>
      </w:r>
      <w:r>
        <w:br w:type="textWrapping"/>
      </w:r>
      <w:r>
        <w:t xml:space="preserve">Ta có chút buồn rầu …… ngươi nói xem chút nữa ta gọi tổ yến được không, hay là gọi vây cá tốt hơn?</w:t>
      </w:r>
      <w:r>
        <w:br w:type="textWrapping"/>
      </w:r>
      <w:r>
        <w:br w:type="textWrapping"/>
      </w:r>
      <w:r>
        <w:t xml:space="preserve">Ta còn chưa quyết định định, liền đi theo Tấn Vương rẽ ngang rẽ dọc đi vào một cái ngõ tối như mực, cuối ngõ chính là tụ nhàn cư ….. ặc, một quán … hoành thánh?</w:t>
      </w:r>
      <w:r>
        <w:br w:type="textWrapping"/>
      </w:r>
      <w:r>
        <w:br w:type="textWrapping"/>
      </w:r>
      <w:r>
        <w:t xml:space="preserve">Quán hoành thánh này tội nghiệp mà lui trong một góc tối đen, ngay cả xoay người một cái cũng khó khăn, chỉ có một đại hán vẻ mặt dữ tợn chiếm một cái bàn ở chính giữa bành trướng mà ngồi, chân trái vắt cao lên, thoải mái gác lên mặt bàn, ôm một cái bát lớn ăn xì xụp, ăn vui vẻ đến mức gã còn rung chân.</w:t>
      </w:r>
      <w:r>
        <w:br w:type="textWrapping"/>
      </w:r>
      <w:r>
        <w:br w:type="textWrapping"/>
      </w:r>
      <w:r>
        <w:t xml:space="preserve">Ta: ……</w:t>
      </w:r>
      <w:r>
        <w:br w:type="textWrapping"/>
      </w:r>
      <w:r>
        <w:br w:type="textWrapping"/>
      </w:r>
      <w:r>
        <w:t xml:space="preserve">…… là chân ái sẽ mang ta tới chỗ như thế này ăn cơm sao? Tấn Vương ngươi còn cứ như vậy sẽ độc thân cả đời ngươi có biết không!</w:t>
      </w:r>
      <w:r>
        <w:br w:type="textWrapping"/>
      </w:r>
      <w:r>
        <w:br w:type="textWrapping"/>
      </w:r>
      <w:r>
        <w:t xml:space="preserve">Tấn Vương vẫn như trước không thể đọc ra bất luận thông tin gì từ trên mặt mặt than của ta, quen thuộc tìm một chỗ ngồi xuống, lưu loát gọi một chén hoành thánh thịt, sau đó bảo ta ngồi ở đối diện hắn, quan tâm lấy giúp ta một đôi đũa, cùng ta bốn mắt nhìn nhau, thản nhiên cười nói: “Ta nhìn ngươi ăn.”</w:t>
      </w:r>
      <w:r>
        <w:br w:type="textWrapping"/>
      </w:r>
      <w:r>
        <w:br w:type="textWrapping"/>
      </w:r>
      <w:r>
        <w:t xml:space="preserve">… vì sao không gọi thêm một chén, hoành thánh nơi này thật sự khó như vậy ăn sao? Đây tuyệt đối là do lúc trước ta bị hôn sau đó vẫn ngây dại chưa kịp phản ứng, cái tên S Tấn Vương này tâm tình khó chịu liền dở chứng a.</w:t>
      </w:r>
      <w:r>
        <w:br w:type="textWrapping"/>
      </w:r>
      <w:r>
        <w:br w:type="textWrapping"/>
      </w:r>
      <w:r>
        <w:t xml:space="preserve">“Hoành thánh nơi này mùi vị khá ngon, nước dùng nồng đậm.” Tấn Vương lạnh nhạt giải thích: “Ta vẫn luôn muốn đưa ngươi tới nếm thử.”</w:t>
      </w:r>
      <w:r>
        <w:br w:type="textWrapping"/>
      </w:r>
      <w:r>
        <w:br w:type="textWrapping"/>
      </w:r>
      <w:r>
        <w:t xml:space="preserve">“Vị nước dùng ở đây của các ngươi cũng quá nhạt đi, định dùng nước sôi đổ vào sao chí ít CMN thêm vài hạt muối đi!” Đại hán ăn xong rồi bỗng nhiên quăng bát đi, lớn tiếng hét lên.</w:t>
      </w:r>
      <w:r>
        <w:br w:type="textWrapping"/>
      </w:r>
      <w:r>
        <w:br w:type="textWrapping"/>
      </w:r>
      <w:r>
        <w:t xml:space="preserve">Tấn Vương nhướng mày, tiếp tục nói: “Nguyên liệu dùng làm nhân thịt rất được chú trọng.”</w:t>
      </w:r>
      <w:r>
        <w:br w:type="textWrapping"/>
      </w:r>
      <w:r>
        <w:br w:type="textWrapping"/>
      </w:r>
      <w:r>
        <w:t xml:space="preserve">“Lũ trẻ ranh các ngươi chẳng lẽ cho rằng lão tử là dễ bị gạt lắm sao? Thứ thịt không biết là cái gì cũng dám cho lão tử ăn?”</w:t>
      </w:r>
      <w:r>
        <w:br w:type="textWrapping"/>
      </w:r>
      <w:r>
        <w:br w:type="textWrapping"/>
      </w:r>
      <w:r>
        <w:t xml:space="preserve">Tấn Vương: “….. nhân nhiều da mỏng.”</w:t>
      </w:r>
      <w:r>
        <w:br w:type="textWrapping"/>
      </w:r>
      <w:r>
        <w:br w:type="textWrapping"/>
      </w:r>
      <w:r>
        <w:t xml:space="preserve">“Thịt chỉ lớn như cái ráy tai, da lại dày, đây mà là hoành thánh sao? Các ngươi sao không làm thành bánh màn thầu luôn đi. Lão tử ăn rất khó chịu, MN các ngươi còn dám lấy tiền? Thừa dịp lão tử không định động thủ, còn không cút cho lão tử!”</w:t>
      </w:r>
      <w:r>
        <w:br w:type="textWrapping"/>
      </w:r>
      <w:r>
        <w:br w:type="textWrapping"/>
      </w:r>
      <w:r>
        <w:t xml:space="preserve">Tấn Vương yên lặng đứng lên, dùng cái hoành thánh nóng hôi hổi trên tay ta vừa mới cầm ném lên đầu đại hán. Đại hán gào khóc thảm thiết nhảy lên, đỏ mắt định cho Tấn Vương một quyền, lại bị một hắc y nhân đột nhiên nhảy ra bụm miệng, lặng yên không một tiếng động biến mất trong bóng đêm sâu thẳm.</w:t>
      </w:r>
      <w:r>
        <w:br w:type="textWrapping"/>
      </w:r>
      <w:r>
        <w:br w:type="textWrapping"/>
      </w:r>
      <w:r>
        <w:t xml:space="preserve">Ta: ……</w:t>
      </w:r>
      <w:r>
        <w:br w:type="textWrapping"/>
      </w:r>
      <w:r>
        <w:br w:type="textWrapping"/>
      </w:r>
      <w:r>
        <w:t xml:space="preserve">Quá hung tàn, đầu năm nay làm bá vương (kẻ thô bạo, ngang ngược) ăn cơm thật không dễ dàng a.</w:t>
      </w:r>
      <w:r>
        <w:br w:type="textWrapping"/>
      </w:r>
      <w:r>
        <w:br w:type="textWrapping"/>
      </w:r>
      <w:r>
        <w:t xml:space="preserve">Lão bản là một nam tử hơn ba mươi tuổi, khuôn mặt mặc dù không xuất sắc lắm, lại khó được khí chất sạch sẽ, như cao sơn lưu thủy, dương xuân bạch tuyết (ưu tú, xuất sắc), mặt mày ôn hòa khiến người ta vừa nhìn liền muốn thân cận.</w:t>
      </w:r>
      <w:r>
        <w:br w:type="textWrapping"/>
      </w:r>
      <w:r>
        <w:br w:type="textWrapping"/>
      </w:r>
      <w:r>
        <w:t xml:space="preserve">Y hành lễ với Tấn Vương, không kiêu ngạo không siểm nịnh nói: “Đa tạ khách quan vì ta giải vây.”</w:t>
      </w:r>
      <w:r>
        <w:br w:type="textWrapping"/>
      </w:r>
      <w:r>
        <w:br w:type="textWrapping"/>
      </w:r>
      <w:r>
        <w:t xml:space="preserve">Tấn Vương vẻ mặt hờ hững nói: “Không cần, ta không phải vì ngươi.”</w:t>
      </w:r>
      <w:r>
        <w:br w:type="textWrapping"/>
      </w:r>
      <w:r>
        <w:br w:type="textWrapping"/>
      </w:r>
      <w:r>
        <w:t xml:space="preserve">Lão bản: “…… dù là như thế, ta vẫn nên cảm tạ ngài. Chỉ là đại hán kia rốt cuộc vẫn là khách nhân của ta, không biết ngài định xử lý hắn như thế nào?”</w:t>
      </w:r>
      <w:r>
        <w:br w:type="textWrapping"/>
      </w:r>
      <w:r>
        <w:br w:type="textWrapping"/>
      </w:r>
      <w:r>
        <w:t xml:space="preserve">Tấn Vương mặt không đổi sắc quét mắt nhìn y một cái, bỗng nhiên khóe môi cong lên, chậm rãi nói: “Làm nhân bánh cho ngươi thế nào?”</w:t>
      </w:r>
      <w:r>
        <w:br w:type="textWrapping"/>
      </w:r>
      <w:r>
        <w:br w:type="textWrapping"/>
      </w:r>
    </w:p>
    <w:p>
      <w:pPr>
        <w:pStyle w:val="Heading2"/>
      </w:pPr>
      <w:bookmarkStart w:id="35" w:name="chương-12-ảnh-vệ-đứng-nhìn"/>
      <w:bookmarkEnd w:id="35"/>
      <w:r>
        <w:t xml:space="preserve">12. Chương 12: Ảnh Vệ Đứng Nhìn</w:t>
      </w:r>
    </w:p>
    <w:p>
      <w:pPr>
        <w:pStyle w:val="Compact"/>
      </w:pPr>
      <w:r>
        <w:br w:type="textWrapping"/>
      </w:r>
      <w:r>
        <w:br w:type="textWrapping"/>
      </w:r>
      <w:r>
        <w:t xml:space="preserve">Sau khi Tấn Vương nói xong câu đó, khuôn mặt lão bản nháy mắt trắng bệch, y hít một hơi thật sâu, mới tiếp tục nói rằng: “Gã chính là ăn cơm không muốn trả tiền mới làm ra việc này, kỳ thật cũng không tính là sai lầm quá lớn.”</w:t>
      </w:r>
      <w:r>
        <w:br w:type="textWrapping"/>
      </w:r>
      <w:r>
        <w:br w:type="textWrapping"/>
      </w:r>
      <w:r>
        <w:t xml:space="preserve">Tấn Vương cười: “Gã sai hay không sai là của chuyện của gã, ta có phạt gã hay không cũng là chuyện của ta.”</w:t>
      </w:r>
      <w:r>
        <w:br w:type="textWrapping"/>
      </w:r>
      <w:r>
        <w:br w:type="textWrapping"/>
      </w:r>
      <w:r>
        <w:t xml:space="preserve">Bị Tấn Vương tam quan xiêu vẹo chọc vào, lão bản nhấp môi dưới, lông mày hơi hơi nhăn lại, không nói nữa.</w:t>
      </w:r>
      <w:r>
        <w:br w:type="textWrapping"/>
      </w:r>
      <w:r>
        <w:br w:type="textWrapping"/>
      </w:r>
      <w:r>
        <w:t xml:space="preserve">“Hoặc là ngươi đàn một khúc cho chúng ta, ta liền tha cho gã.” Tấn Vương lại ngả ngớn mà nâng cằm y lên, lạnh nhạt mở miệng: “Ngươi cảm thấy như thế nào, tiền đệ nhất nhạc công của Mãn Nguyệt Lâu, Mộc Thiên?”</w:t>
      </w:r>
      <w:r>
        <w:br w:type="textWrapping"/>
      </w:r>
      <w:r>
        <w:br w:type="textWrapping"/>
      </w:r>
      <w:r>
        <w:t xml:space="preserve">Cứ như một viên đá làm động ngàn lớp sóng, lão bản đột nhiên trừng lớn mắt, một tay đập tay Tấn Vương ra, trong giọng nói là chán ghét không kiềm chế: “Ta không phải là Mộc Thiên!”</w:t>
      </w:r>
      <w:r>
        <w:br w:type="textWrapping"/>
      </w:r>
      <w:r>
        <w:br w:type="textWrapping"/>
      </w:r>
      <w:r>
        <w:t xml:space="preserve">Y nhắm mắt lại, giọng điệu đột nhiên lạnh như băng: “Ta sớm đã không mang tên là Mộc Thiên nữa, từ lâu suất cầm tức thanh (đập đàn, ngừng hát). Hiện giờ ta tên là Mộc Phàm, chẳng qua chỉ là một tiểu lão bản của một quầy hàng. Ta không biết ngài là ai, nhưng nhìn quần áo ngài, có lẽ cũng không phải là người bình thường. Ngài quý nhân như vậy, cần gì phải tự hạ thân phận đến gây khó xử ta?”</w:t>
      </w:r>
      <w:r>
        <w:br w:type="textWrapping"/>
      </w:r>
      <w:r>
        <w:br w:type="textWrapping"/>
      </w:r>
      <w:r>
        <w:t xml:space="preserve">“Là không muốn đàn, hay không thể đàn?” Tấn Vương không nghi ngờ gì nắm cánh tay phải của y lên, vẻ mặt thương tiếc, giọng điệu ôn hòa, cũng là không chút do dự một lần nữa xé rách miệng vết thương chưa khép lại của Mộc Phàm, máu tươi đầm đìa.</w:t>
      </w:r>
      <w:r>
        <w:br w:type="textWrapping"/>
      </w:r>
      <w:r>
        <w:br w:type="textWrapping"/>
      </w:r>
      <w:r>
        <w:t xml:space="preserve">Ống tay áo rộng lớn dọc cẳng tay theo động tác hai người hạ xuống, lộ ra tay phải vẫn luôn che phủ, tay kia trắng nõn thon dài, nhưng lại thiếu ba ngón, vết sẹo xấu xí hiển lộ dưới ngọn đèn, vô cùng chói mắt.</w:t>
      </w:r>
      <w:r>
        <w:br w:type="textWrapping"/>
      </w:r>
      <w:r>
        <w:br w:type="textWrapping"/>
      </w:r>
      <w:r>
        <w:t xml:space="preserve">Mộc Phàm sửng sốt, toàn bộ thân thể lập tức bắt đầu không tự chủ được run rẩy, y nổi nóng rút tay về, đồng thời chậm rãi ngồi xổm xuống, giống như nếu co bản thân lại, như vậy thương tổn trên người mình cũng có thể nhỏ đi một chút.</w:t>
      </w:r>
      <w:r>
        <w:br w:type="textWrapping"/>
      </w:r>
      <w:r>
        <w:br w:type="textWrapping"/>
      </w:r>
      <w:r>
        <w:t xml:space="preserve">Tấn Vương cũng không miễn cưỡng,  thả nhẹ tay chỉ lạnh lùng nhìn y, cong môi cười khẽ: “Sao nào, bị ca ca tốt của ta ném ra khỏi phủ, liền khó chấp nhận như vậy?”</w:t>
      </w:r>
      <w:r>
        <w:br w:type="textWrapping"/>
      </w:r>
      <w:r>
        <w:br w:type="textWrapping"/>
      </w:r>
      <w:r>
        <w:t xml:space="preserve">Mộc Phàm uể oải trên mặt đất, không nói một lời.</w:t>
      </w:r>
      <w:r>
        <w:br w:type="textWrapping"/>
      </w:r>
      <w:r>
        <w:br w:type="textWrapping"/>
      </w:r>
      <w:r>
        <w:t xml:space="preserve">Ta không rõ chân tướng mặt mộc đứng một bên, sắm vai một pho tượng điêu khắc hoàn mỹ, đồng thời yên lặng gật đầu trong lòng.</w:t>
      </w:r>
      <w:r>
        <w:br w:type="textWrapping"/>
      </w:r>
      <w:r>
        <w:br w:type="textWrapping"/>
      </w:r>
      <w:r>
        <w:t xml:space="preserve">Tấn Vương hơn nửa đêm động kinh quả nhiên là có lý do, không phải để cua ta, mà là để ngược người.</w:t>
      </w:r>
      <w:r>
        <w:br w:type="textWrapping"/>
      </w:r>
      <w:r>
        <w:br w:type="textWrapping"/>
      </w:r>
      <w:r>
        <w:t xml:space="preserve">… hóa ra không phải là bởi vì uống lộn thuốc a.</w:t>
      </w:r>
      <w:r>
        <w:br w:type="textWrapping"/>
      </w:r>
      <w:r>
        <w:br w:type="textWrapping"/>
      </w:r>
      <w:r>
        <w:t xml:space="preserve">Có điều đi đến chỗ nào ngược đến chỗ nấy thật sự tốt như vậy sao? Lần đầu tiên làm quần chúng không rõ chân tướng đứng nhìn, ta cảm thấy áp lực thực lớn.</w:t>
      </w:r>
      <w:r>
        <w:br w:type="textWrapping"/>
      </w:r>
      <w:r>
        <w:br w:type="textWrapping"/>
      </w:r>
      <w:r>
        <w:t xml:space="preserve">Với lại trước khi ngược lão bản người ta, chúng ta có phải là nên trả tiền hoành thánh trước không …</w:t>
      </w:r>
      <w:r>
        <w:br w:type="textWrapping"/>
      </w:r>
      <w:r>
        <w:br w:type="textWrapping"/>
      </w:r>
      <w:r>
        <w:t xml:space="preserve">Nhưng Tấn Vương làm một tên thuần quỷ súc không giống với ta, không có nửa điểm gánh nặng tâm lý, vô cùng sung sướng đứng một bên nhìn Mộc Phàm ở bên kia run rẩy, chờ Mộc Phàm run rẩy nửa ngày rốt cục dừng lại, vẻ mặt hắn vậy mà lại còn hơi có chút tiếc nuối.</w:t>
      </w:r>
      <w:r>
        <w:br w:type="textWrapping"/>
      </w:r>
      <w:r>
        <w:br w:type="textWrapping"/>
      </w:r>
      <w:r>
        <w:t xml:space="preserve">Ta liền nghĩ, nếu so sánh, Tấn Vương thật ra đối với ta rất rất tốt …</w:t>
      </w:r>
      <w:r>
        <w:br w:type="textWrapping"/>
      </w:r>
      <w:r>
        <w:br w:type="textWrapping"/>
      </w:r>
      <w:r>
        <w:t xml:space="preserve">“Năm trước được Ngụy Vương thu vào trong phủ, lại gần ba tháng sau đã bị chặt đứt ba ngón tay đuổi ra, tội danh là tư thông?” Tấn Vương cười nhẹ nhàng: “Đối tượng mà ngươi tư thông, tựa hồ chính là mỹ mạo thiếu niên ngươi một tay nuôi lớn ở Mãn Nguyệt Lâu?”</w:t>
      </w:r>
      <w:r>
        <w:br w:type="textWrapping"/>
      </w:r>
      <w:r>
        <w:br w:type="textWrapping"/>
      </w:r>
      <w:r>
        <w:t xml:space="preserve">Mộc Phàm ngẩng đầu, con ngươi lạnh lùng: “Không liên quan đến ngươi.”</w:t>
      </w:r>
      <w:r>
        <w:br w:type="textWrapping"/>
      </w:r>
      <w:r>
        <w:br w:type="textWrapping"/>
      </w:r>
      <w:r>
        <w:t xml:space="preserve">“Ngươi hà tất tức giận với ta?” Tấn Vương không chút để ý mà cười nói: “Người ngươi nên hận, chẳng lẽ không phải người thiếu niên thiết kế hại ngươi kia sao?”</w:t>
      </w:r>
      <w:r>
        <w:br w:type="textWrapping"/>
      </w:r>
      <w:r>
        <w:br w:type="textWrapping"/>
      </w:r>
      <w:r>
        <w:t xml:space="preserve">Khuôn mặt Mộc Phàm trầm như nước, đỡ ghế bên cạnh chậm rãi đứng lên, sau đó quay đầu lạnh lùng nhìn hắn: “Tiểu Vân không có làm sai bất cứ chuyện gì, nếu nói là hận, người ta nên hận tất nhiên là những người gọi long tử long tôn trời sinh phú quý, không biết nhân gian sầu khổ, coi mạng người như cỏ rác các ngươi.”</w:t>
      </w:r>
      <w:r>
        <w:br w:type="textWrapping"/>
      </w:r>
      <w:r>
        <w:br w:type="textWrapping"/>
      </w:r>
      <w:r>
        <w:t xml:space="preserve">“Ngươi vậy mà lại bao che khuyết điểm.” Tấn Vương làm bộ làm tịch thở dài: “Nhưng Tiểu Vân kia của ngươi lại chẳng thèm để ý đâu. Nếu không phải y dùng thủ đoạn chen vào Ngụy Vương phủ, huynh trưởng kia của ta cho dù có mới nới cũ, cũng không đến mức chán ghét vứt bỏ ngươi nhanh như vậy, nếu không phải y mượn cớ an ủi ngươi lúc quá chén, đặt ngươi vào giường của cơ thiếp Ngụy Vương, ngươi sao lại biến thành như bây giờ? Ba tháng là ba ngón tay. Thật là đáng tiếc, trong thành Ninh An, sợ là không còn được nghe tiếng đàn hay như vậy nữa.”</w:t>
      </w:r>
      <w:r>
        <w:br w:type="textWrapping"/>
      </w:r>
      <w:r>
        <w:br w:type="textWrapping"/>
      </w:r>
      <w:r>
        <w:t xml:space="preserve">Hắn tới gần Mộc Phàm, vén một lọn tóc đen đặt trong tay thưởng thức, ánh mắt u ám: “Nói coi, tư vị bị người mình tín nhiệm nhất bán đứng, rốt cuộc như thế nào?”</w:t>
      </w:r>
      <w:r>
        <w:br w:type="textWrapping"/>
      </w:r>
      <w:r>
        <w:br w:type="textWrapping"/>
      </w:r>
      <w:r>
        <w:t xml:space="preserve">Chậc chậc, động tác ái muội này, nói hai người bọn họ không có gian tình, dù ta có tin thì đám đông quần chúng kia khẳng định cũng không thể tin.</w:t>
      </w:r>
      <w:r>
        <w:br w:type="textWrapping"/>
      </w:r>
      <w:r>
        <w:br w:type="textWrapping"/>
      </w:r>
      <w:r>
        <w:t xml:space="preserve">Thân hình Mộc Phàm khựng lại, đột nhiên phất tay, thấy bàn tay sắp rơi xuống khuôn mặt Tấn Vương, ta nhanh chóng tóm được cổ tay của y, hơi hơi dùng sức, xương cốt y phát ra tiếng ma xát rất nhẹ.</w:t>
      </w:r>
      <w:r>
        <w:br w:type="textWrapping"/>
      </w:r>
      <w:r>
        <w:br w:type="textWrapping"/>
      </w:r>
      <w:r>
        <w:t xml:space="preserve">Nhưng mà Mộc Phàm ngay cả một ánh mắt cũng không nhìn ta, chỉ không hề chớp mắt nhìn chằm chằm Tấn Vương, trong mắt lộ vẻ tức giận, rồi lại mang theo hoảng sợ không dễ phát giác: “… ngươi vì sao biết được rõ ràng như vậy, ngươi đã làm gì Tiểu Vân?”</w:t>
      </w:r>
      <w:r>
        <w:br w:type="textWrapping"/>
      </w:r>
      <w:r>
        <w:br w:type="textWrapping"/>
      </w:r>
      <w:r>
        <w:t xml:space="preserve">Khóe miệng mỏng bạc của Tấn Vương hơi căng lên: “Ngươi đoán coi.”</w:t>
      </w:r>
      <w:r>
        <w:br w:type="textWrapping"/>
      </w:r>
      <w:r>
        <w:br w:type="textWrapping"/>
      </w:r>
      <w:r>
        <w:t xml:space="preserve">Đại hán lúc trước đã để lại ấn tượng rất sâu cho Mộc Phàm, hình tượng hung tàn của Tấn Vương đã khắc thật sâu trong đầu y. Bởi vậy Tấn Vương vừa dứt lời, ta phỏng chừng Mộc Phàm đã nghĩ đến “Một trăm kiểu chết của Tiểu Vân”.</w:t>
      </w:r>
      <w:r>
        <w:br w:type="textWrapping"/>
      </w:r>
      <w:r>
        <w:br w:type="textWrapping"/>
      </w:r>
      <w:r>
        <w:t xml:space="preserve">Ví dụ như  “Kiếm chỉ thanh thiên a, mỹ thiếu niên thanh thuần vị thành niên trình diễn 3P cơ luyến có một không hai! Mỹ mạo gây tai họa, vì nhục dục tra nam lại đang tâm hãm hại ngươi.”</w:t>
      </w:r>
      <w:r>
        <w:br w:type="textWrapping"/>
      </w:r>
      <w:r>
        <w:br w:type="textWrapping"/>
      </w:r>
      <w:r>
        <w:t xml:space="preserve">Lại ví dụ như  “Thảm án đẫm máu! Tình nhân trở mặt vô tình mỹ thiếu niên shota số khổ bi thương cuối cùng bỏ mạng. Thiếu niên mệnh khổ a, trong nhân thế vô tình nhận hết khôn kể khuất nhục là vì sao?”</w:t>
      </w:r>
      <w:r>
        <w:br w:type="textWrapping"/>
      </w:r>
      <w:r>
        <w:br w:type="textWrapping"/>
      </w:r>
      <w:r>
        <w:t xml:space="preserve">… bằng chứng chính là sắc mặt Mộc Phàm sắp giống như người chết.</w:t>
      </w:r>
      <w:r>
        <w:br w:type="textWrapping"/>
      </w:r>
      <w:r>
        <w:br w:type="textWrapping"/>
      </w:r>
      <w:r>
        <w:t xml:space="preserve">Aiz, ta vốn biết hai thụ cùng một chỗ là không có kết quả tốt đẹp gì.</w:t>
      </w:r>
      <w:r>
        <w:br w:type="textWrapping"/>
      </w:r>
      <w:r>
        <w:br w:type="textWrapping"/>
      </w:r>
      <w:r>
        <w:t xml:space="preserve">Bởi vì y quá kích động, mặt trắng bệch run rẩy giống như Parkinson (*), nhưng cũng không vùng vẫy nữa, ta liền buông tay ra, yên lặng đứng sang một bên.</w:t>
      </w:r>
      <w:r>
        <w:br w:type="textWrapping"/>
      </w:r>
      <w:r>
        <w:br w:type="textWrapping"/>
      </w:r>
      <w:r>
        <w:t xml:space="preserve">(*) Bệnh Parkinson thuộc nhóm các bệnh rối loạn vận động. Nó có đặc điểm cứng cơ, run, tư thế và dáng đi bất thường, chuyển động chậm chạp….</w:t>
      </w:r>
      <w:r>
        <w:br w:type="textWrapping"/>
      </w:r>
      <w:r>
        <w:br w:type="textWrapping"/>
      </w:r>
      <w:r>
        <w:t xml:space="preserve">Kỳ thật vào lúc này, đối với thân phận của Tiểu Vân kia, ta cũng có một ít phỏng đoán.</w:t>
      </w:r>
      <w:r>
        <w:br w:type="textWrapping"/>
      </w:r>
      <w:r>
        <w:br w:type="textWrapping"/>
      </w:r>
      <w:r>
        <w:t xml:space="preserve">Nam sủng của Tấn Vương tuy nhiều, nhưng có liên quan đến Mãn Nguyệt Lâu, lại chỉ có một.</w:t>
      </w:r>
      <w:r>
        <w:br w:type="textWrapping"/>
      </w:r>
      <w:r>
        <w:br w:type="textWrapping"/>
      </w:r>
      <w:r>
        <w:t xml:space="preserve">… Hạnh Ngư.</w:t>
      </w:r>
      <w:r>
        <w:br w:type="textWrapping"/>
      </w:r>
      <w:r>
        <w:br w:type="textWrapping"/>
      </w:r>
      <w:r>
        <w:t xml:space="preserve">Ta chỉ là không rõ, y nếu đã bám vào cây đại thụ Ngụy Vương, vì sao còn muốn trở lại tiểu quan quán, sau lại có quan hệ dây dưa với Tấn Vương?</w:t>
      </w:r>
      <w:r>
        <w:br w:type="textWrapping"/>
      </w:r>
      <w:r>
        <w:br w:type="textWrapping"/>
      </w:r>
      <w:r>
        <w:t xml:space="preserve">Mà tình cảm của Mộc Phàm này đối với y, tựa hồ cũng không đơn giản như vậy.</w:t>
      </w:r>
      <w:r>
        <w:br w:type="textWrapping"/>
      </w:r>
      <w:r>
        <w:br w:type="textWrapping"/>
      </w:r>
      <w:r>
        <w:t xml:space="preserve">Đồng thời giao thiệp với nhiều người như vậy, chẳng lẽ là ….</w:t>
      </w:r>
      <w:r>
        <w:br w:type="textWrapping"/>
      </w:r>
      <w:r>
        <w:br w:type="textWrapping"/>
      </w:r>
      <w:r>
        <w:t xml:space="preserve">… Hạnh Ngư mới là nhân vật chính?</w:t>
      </w:r>
      <w:r>
        <w:br w:type="textWrapping"/>
      </w:r>
      <w:r>
        <w:br w:type="textWrapping"/>
      </w:r>
      <w:r>
        <w:t xml:space="preserve">Quá thảm, Tấn Vương hắn như vậy, hóa ra chỉ là công tam (*) …….</w:t>
      </w:r>
      <w:r>
        <w:br w:type="textWrapping"/>
      </w:r>
      <w:r>
        <w:br w:type="textWrapping"/>
      </w:r>
      <w:r>
        <w:t xml:space="preserve">(*) công tam ~ công thứ, đại loại giống như nam thứ vậy =))) vì A Huyền đang “mô tả” mối quan hệ nam nam máo chóa cho nên sẽ là công =))))</w:t>
      </w:r>
      <w:r>
        <w:br w:type="textWrapping"/>
      </w:r>
      <w:r>
        <w:br w:type="textWrapping"/>
      </w:r>
      <w:r>
        <w:t xml:space="preserve">Ta thông cảm cho hắn.</w:t>
      </w:r>
      <w:r>
        <w:br w:type="textWrapping"/>
      </w:r>
      <w:r>
        <w:br w:type="textWrapping"/>
      </w:r>
      <w:r>
        <w:t xml:space="preserve">Mộc Phàm cắn răng lui về phía sau vài bước, cả người giống như suy sụp tựa vào tường, y cúi thấp đầu, sợi tóc rũ xuống che khuất sườn mặt y, thấy không rõ thần sắc.</w:t>
      </w:r>
      <w:r>
        <w:br w:type="textWrapping"/>
      </w:r>
      <w:r>
        <w:br w:type="textWrapping"/>
      </w:r>
      <w:r>
        <w:t xml:space="preserve">Tấn Vương cười khẽ, vẫn như cữ từng đao đâm vào ngực y: “Ngày xưa Mộc Thiên, kinh tài diễm diễm, một khúc động thiên hạ, hiện giờ lại rúc ở nơi này, không có một chút hi vọng mà sống qua ngày. Những thứ khiến ngươi kiêu ngạo, ngươi quý trọng hết thảy đều đã không còn. Ngươi nói xem, ngươi còn sống làm gì chứ?”</w:t>
      </w:r>
      <w:r>
        <w:br w:type="textWrapping"/>
      </w:r>
      <w:r>
        <w:br w:type="textWrapping"/>
      </w:r>
      <w:r>
        <w:t xml:space="preserve">Mộc Phàm thì thào: “Ta sống …… để làm gì?”</w:t>
      </w:r>
      <w:r>
        <w:br w:type="textWrapping"/>
      </w:r>
      <w:r>
        <w:br w:type="textWrapping"/>
      </w:r>
      <w:r>
        <w:t xml:space="preserve">Y ngẩng đầu thật chậm, trong giọng nói lộ ra tuyệt vọng, khóe miệng cũng dần dần nổi lên ý cười, nụ cười dần mở rộng, trở thành cười thảm cuồng loạn.</w:t>
      </w:r>
      <w:r>
        <w:br w:type="textWrapping"/>
      </w:r>
      <w:r>
        <w:br w:type="textWrapping"/>
      </w:r>
      <w:r>
        <w:t xml:space="preserve">“Ta sống, đương nhiên là để chờ Tiểu Vân trở về, chờ y quay đầu nhìn ta, ăn một chén hoành thánh ta làm. Sau đó chúng ta cùng nhau sống tiếp … dù cho không có gì hết, chúng ta vẫn có thể sống thật tốt … ta không đàn được, còn có thể thổi tiêu cho y, ta mới sáng tác không ít ca khúc, có thời gian cả đời có thể diễn cho y nghe.”</w:t>
      </w:r>
      <w:r>
        <w:br w:type="textWrapping"/>
      </w:r>
      <w:r>
        <w:br w:type="textWrapping"/>
      </w:r>
      <w:r>
        <w:t xml:space="preserve">Chung quanh đây đã bị nhóm ám ảnh thanh tràng, tiếng cười của y quanh quẩn trong ngõ tắt nhỏ trống vắng, bi thương trong đó, chỉ có một mình y hiểu được.</w:t>
      </w:r>
      <w:r>
        <w:br w:type="textWrapping"/>
      </w:r>
      <w:r>
        <w:br w:type="textWrapping"/>
      </w:r>
    </w:p>
    <w:p>
      <w:pPr>
        <w:pStyle w:val="Heading2"/>
      </w:pPr>
      <w:bookmarkStart w:id="36" w:name="chương-13-ảnh-vệ-yêu-thật"/>
      <w:bookmarkEnd w:id="36"/>
      <w:r>
        <w:t xml:space="preserve">13. Chương 13: Ảnh Vệ Yêu Thật</w:t>
      </w:r>
    </w:p>
    <w:p>
      <w:pPr>
        <w:pStyle w:val="Compact"/>
      </w:pPr>
      <w:r>
        <w:br w:type="textWrapping"/>
      </w:r>
      <w:r>
        <w:br w:type="textWrapping"/>
      </w:r>
      <w:r>
        <w:t xml:space="preserve">Thứ duy nhất mà bản thân ta không bỏ xuống được chính là chiếc đũa, thứ duy nhất rơi vào mà đi ra không được chính là ổ chăn, bất nhập tương tư môn, bất tri tương tư khổ (*), cho nên thật ra ta không quá hiểu được những nỗi buồn bất chấp sinh tử, cầu mà không được kia.</w:t>
      </w:r>
      <w:r>
        <w:br w:type="textWrapping"/>
      </w:r>
      <w:r>
        <w:br w:type="textWrapping"/>
      </w:r>
      <w:r>
        <w:t xml:space="preserve">(*) chưa từng tương tư, sẽ không biết nỗi khổ của tương tư</w:t>
      </w:r>
      <w:r>
        <w:br w:type="textWrapping"/>
      </w:r>
      <w:r>
        <w:br w:type="textWrapping"/>
      </w:r>
      <w:r>
        <w:t xml:space="preserve">Nhưng mặc dù không hiểu, nhìn thấy bộ dáng Mộc Phàm, ta vẫn có chút bị cảm động lây.</w:t>
      </w:r>
      <w:r>
        <w:br w:type="textWrapping"/>
      </w:r>
      <w:r>
        <w:br w:type="textWrapping"/>
      </w:r>
      <w:r>
        <w:t xml:space="preserve">Trước khi ta tiến hành phẫu thuật một ngày, ba của ta khom lưng, ngồi trong hoa viên bệnh viện hút thuốc cả buổi chiều, hút đến nỗi khắp nơi đều là đầu lọc thuốc, sau đó không ngoài dự liệu bị người quét dọn vệ sinh mắng cho một trận cẩu huyết lâm đầu. Ông vểnh mông, đem đầu lọc nhặt lên từng cái từng cái, trầm mặc mà uể oải.</w:t>
      </w:r>
      <w:r>
        <w:br w:type="textWrapping"/>
      </w:r>
      <w:r>
        <w:br w:type="textWrapping"/>
      </w:r>
      <w:r>
        <w:t xml:space="preserve">Cuối cùng động tác của ông càng ngày càng chậm, ôm đầu một mình yên lặng không nói gì ngồi xổm ở đó, ánh chiều tà khiến cho cái bóng ảm đạm của ông kéo dài thành một vệt dài màu đen. Thời điểm đó ta cảm thấy ông sắp khóc rồi, nhưng ông quay lại, cho ta một cái ôm thật chặt mang theo mùi thuốc thật nồng.</w:t>
      </w:r>
      <w:r>
        <w:br w:type="textWrapping"/>
      </w:r>
      <w:r>
        <w:br w:type="textWrapping"/>
      </w:r>
      <w:r>
        <w:t xml:space="preserve">Ông nói với ta, ta sẽ tốt thôi, ông vẫn chờ ta sinh cháu nội cho ông.</w:t>
      </w:r>
      <w:r>
        <w:br w:type="textWrapping"/>
      </w:r>
      <w:r>
        <w:br w:type="textWrapping"/>
      </w:r>
      <w:r>
        <w:t xml:space="preserve">Ta cảm động vô cùng, nhưng bởi vì mùi thuốc rất khó ngửi, ta còn cố gắng hơi giơ tay lên muốn đẩy ông ra.</w:t>
      </w:r>
      <w:r>
        <w:br w:type="textWrapping"/>
      </w:r>
      <w:r>
        <w:br w:type="textWrapping"/>
      </w:r>
      <w:r>
        <w:t xml:space="preserve">Ba của ta vui mừng quay đầu nói với mẹ ta: “Bà xem Tiểu Đơn rất có chí khí, dùng tay ra hiệu nói sẽ sinh năm đứa cho chúng ta.”</w:t>
      </w:r>
      <w:r>
        <w:br w:type="textWrapping"/>
      </w:r>
      <w:r>
        <w:br w:type="textWrapping"/>
      </w:r>
      <w:r>
        <w:t xml:space="preserve">Mẹ của ta rút một tờ khăn giấy cuối cùng trong hộp ra, dùng sức xì nước mũi, vừa khóc thút thít vừa có chút chờ mong hỏi: “Búp bê bơm khí bây giờ còn đảm nhiệm cả sinh em bé sao?”</w:t>
      </w:r>
      <w:r>
        <w:br w:type="textWrapping"/>
      </w:r>
      <w:r>
        <w:br w:type="textWrapping"/>
      </w:r>
      <w:r>
        <w:t xml:space="preserve">•••••</w:t>
      </w:r>
      <w:r>
        <w:br w:type="textWrapping"/>
      </w:r>
      <w:r>
        <w:br w:type="textWrapping"/>
      </w:r>
      <w:r>
        <w:t xml:space="preserve">•••••</w:t>
      </w:r>
      <w:r>
        <w:br w:type="textWrapping"/>
      </w:r>
      <w:r>
        <w:br w:type="textWrapping"/>
      </w:r>
      <w:r>
        <w:t xml:space="preserve">Thực xin lỗi, hồi ức có chút lệch sóng.</w:t>
      </w:r>
      <w:r>
        <w:br w:type="textWrapping"/>
      </w:r>
      <w:r>
        <w:br w:type="textWrapping"/>
      </w:r>
      <w:r>
        <w:t xml:space="preserve">Trở lại đề tài “Tam sinh âm tinh viên khuyết, nhất triều bi hoan ly hợp” (*) nghiêm túc này đi.</w:t>
      </w:r>
      <w:r>
        <w:br w:type="textWrapping"/>
      </w:r>
      <w:r>
        <w:br w:type="textWrapping"/>
      </w:r>
      <w:r>
        <w:t xml:space="preserve">(*) ý câu này là: đời người giống như ánh trăng khi tỏ khi mờ khi tròn khi khuyết, hai người bên nhau cũng sẽ trải qua có vui có buồn có chia ly có đoàn tụ</w:t>
      </w:r>
      <w:r>
        <w:br w:type="textWrapping"/>
      </w:r>
      <w:r>
        <w:br w:type="textWrapping"/>
      </w:r>
      <w:r>
        <w:t xml:space="preserve">Tóm lại, làm một người bị hại đã từng bị tiểu tiện nhân số phận trêu ngươi bắt chẹt, ta đối với hành vi xây dựng niềm vui trên nỗi khổ của người khác của Tấn Vương vô cùng khinh thường.</w:t>
      </w:r>
      <w:r>
        <w:br w:type="textWrapping"/>
      </w:r>
      <w:r>
        <w:br w:type="textWrapping"/>
      </w:r>
      <w:r>
        <w:t xml:space="preserve">Không có việc gì lại đi ngược người, đó là quỷ súc.</w:t>
      </w:r>
      <w:r>
        <w:br w:type="textWrapping"/>
      </w:r>
      <w:r>
        <w:br w:type="textWrapping"/>
      </w:r>
      <w:r>
        <w:t xml:space="preserve">Hơn nửa đêm không ngủ ngàn dặm xa xôi chạy đến đây, chính là để ngược một lão bản quán hoành thánh vốn không quen biết, há chỉ một câu “IQ cao phản xã hội nhân cách” là có thể khái quát hết được? Tấn Vương hắn đã thăng cấp trở thành biến thái cấp quỷ súc thật sự rồi, thế là xong.</w:t>
      </w:r>
      <w:r>
        <w:br w:type="textWrapping"/>
      </w:r>
      <w:r>
        <w:br w:type="textWrapping"/>
      </w:r>
      <w:r>
        <w:t xml:space="preserve">Nhìn bộ dạng Tấn Vương ôm tay đứng bên cạnh cười tủm tỉm, ta vô cùng muốn chỉ vào hắn hô: không sai chú cảnh sát chính là người kia.</w:t>
      </w:r>
      <w:r>
        <w:br w:type="textWrapping"/>
      </w:r>
      <w:r>
        <w:br w:type="textWrapping"/>
      </w:r>
      <w:r>
        <w:t xml:space="preserve">Mộc Phàm cười xong, cả người trống rỗng, đờ đẫn mà nhìn Tấn Vương, rồi lại giống như không nhìn cái gì.</w:t>
      </w:r>
      <w:r>
        <w:br w:type="textWrapping"/>
      </w:r>
      <w:r>
        <w:br w:type="textWrapping"/>
      </w:r>
      <w:r>
        <w:t xml:space="preserve">Tấn Vương đi qua đi, vỗ nhẹ nhẹ lên mặt y, đối với món đồ chơi nhanh như vậy đã phá hủy tỏ vẻ tiếc nuối thật sâu.</w:t>
      </w:r>
      <w:r>
        <w:br w:type="textWrapping"/>
      </w:r>
      <w:r>
        <w:br w:type="textWrapping"/>
      </w:r>
      <w:r>
        <w:t xml:space="preserve">Sau đó hắn thu hồi ý cười nghiền ngẫm, nghiêm túc nói: ” Tiểu Vân nhà ngươi vẫn chưa chết.”</w:t>
      </w:r>
      <w:r>
        <w:br w:type="textWrapping"/>
      </w:r>
      <w:r>
        <w:br w:type="textWrapping"/>
      </w:r>
      <w:r>
        <w:t xml:space="preserve">Mộc Phàm cả người giật mình: “•••••• Tấn Vương gia nói đùa rồi.”</w:t>
      </w:r>
      <w:r>
        <w:br w:type="textWrapping"/>
      </w:r>
      <w:r>
        <w:br w:type="textWrapping"/>
      </w:r>
      <w:r>
        <w:t xml:space="preserve">Tấn Vương: “Không sai, trước đó ta đúng là đang nói đùa với ngươi.”</w:t>
      </w:r>
      <w:r>
        <w:br w:type="textWrapping"/>
      </w:r>
      <w:r>
        <w:br w:type="textWrapping"/>
      </w:r>
      <w:r>
        <w:t xml:space="preserve">Mộc Phàm: “•••••• “</w:t>
      </w:r>
      <w:r>
        <w:br w:type="textWrapping"/>
      </w:r>
      <w:r>
        <w:br w:type="textWrapping"/>
      </w:r>
      <w:r>
        <w:t xml:space="preserve">Nếu ánh mắt có thể giết người, Tấn Vương nhất định đã chết rất nhiều lần.</w:t>
      </w:r>
      <w:r>
        <w:br w:type="textWrapping"/>
      </w:r>
      <w:r>
        <w:br w:type="textWrapping"/>
      </w:r>
      <w:r>
        <w:t xml:space="preserve">“Ngươi chẳng lẽ không muốn biết, lúc trước Mộ Vân vì sao lại hãm hại ngươi sao?” Tấn Vương cười nhạt.</w:t>
      </w:r>
      <w:r>
        <w:br w:type="textWrapping"/>
      </w:r>
      <w:r>
        <w:br w:type="textWrapping"/>
      </w:r>
      <w:r>
        <w:t xml:space="preserve">Mộc Phàm nhíu mày: “Cho dù là nguyên nhân gì, ta đều không quan tâm.”</w:t>
      </w:r>
      <w:r>
        <w:br w:type="textWrapping"/>
      </w:r>
      <w:r>
        <w:br w:type="textWrapping"/>
      </w:r>
      <w:r>
        <w:t xml:space="preserve">“Nhưng ta lại cảm thấy ngươi nên biết.” Tấn Vương thanh thản mở miệng: “Y bức ngươi đến nước này, chẳng qua là muốn giúp ngươi rời khỏi Ngụy Vương phủ thôi. Điều duy nhất y thật không ngờ chính là, hậu quả lại nghiêm trọng đến mức này. Ngươi muốn chơi đàn lại lần nữa, chỉ có làm giả đồ gốm, nhưng đây không phải là thứ để giới bình dân các ngươi có thể dùng được. Để gom đủ tiền, y thỉnh cầu bên Hoàng huynh ta một chuyện xấu —— đến chỗ ta làm mật thám.”</w:t>
      </w:r>
      <w:r>
        <w:br w:type="textWrapping"/>
      </w:r>
      <w:r>
        <w:br w:type="textWrapping"/>
      </w:r>
      <w:r>
        <w:t xml:space="preserve">Tay Mộc Phàm nắm lại thật chặt, khớp xương nổi lên trắng bệch: “Ngươi rốt cuộc muốn nói gì?”</w:t>
      </w:r>
      <w:r>
        <w:br w:type="textWrapping"/>
      </w:r>
      <w:r>
        <w:br w:type="textWrapping"/>
      </w:r>
      <w:r>
        <w:t xml:space="preserve">“Không cần sốt ruột, ta vẫn chưa nói xong.” Đuôi lông mày thật nhỏ của Tấn Vương nhướn lên, thản nhiên nói: “Ta vốn định xử tử hai người các ngươi lập tức, nhưng y đã cùng ta đánh cuộc —— nếu như sau rất nhiều sự tình này, ngươi không có nửa điểm oán hận y, ta đây sẽ tha cho các ngươi.”</w:t>
      </w:r>
      <w:r>
        <w:br w:type="textWrapping"/>
      </w:r>
      <w:r>
        <w:br w:type="textWrapping"/>
      </w:r>
      <w:r>
        <w:t xml:space="preserve">Mộc Phàm đột nhiên trừng mắt.</w:t>
      </w:r>
      <w:r>
        <w:br w:type="textWrapping"/>
      </w:r>
      <w:r>
        <w:br w:type="textWrapping"/>
      </w:r>
      <w:r>
        <w:t xml:space="preserve">Tấn Vương từ trong cổ họng tràn ra một tiếng cười khẽ: “Lần đánh cuộc này, xem như các ngươi thắng. Mười ngày sau, Mộ Vân sẽ tới nơi này tìm ngươi.”</w:t>
      </w:r>
      <w:r>
        <w:br w:type="textWrapping"/>
      </w:r>
      <w:r>
        <w:br w:type="textWrapping"/>
      </w:r>
      <w:r>
        <w:t xml:space="preserve">Quỷ súc đột nhiên chuyên trách trở thành cầu hỉ thước, là người thì nhất thời đều khó có thể tiếp thu.</w:t>
      </w:r>
      <w:r>
        <w:br w:type="textWrapping"/>
      </w:r>
      <w:r>
        <w:br w:type="textWrapping"/>
      </w:r>
      <w:r>
        <w:t xml:space="preserve">(*) cầu hỉ thước (hay ô thước): là chiếc cầu do chim hỉ thước bắc qua sông Ngân Hà trong truyền thuyết Ngưu Lang, Chức Nữ, ví với việc vợ chồng, tình nhân gặp lại nhau sau bao nhiêu năm xa cách</w:t>
      </w:r>
      <w:r>
        <w:br w:type="textWrapping"/>
      </w:r>
      <w:r>
        <w:br w:type="textWrapping"/>
      </w:r>
      <w:r>
        <w:t xml:space="preserve">Mộc Phàm há miệng thở dốc, biểu cảm trên mặt rõ ràng là khiếp sợ nhiều hơn kinh ngạc vui mừng, y nhìn chằm chằm Tấn Vương, muốn từ trong đó tìm ra chút dấu vết sót lại.</w:t>
      </w:r>
      <w:r>
        <w:br w:type="textWrapping"/>
      </w:r>
      <w:r>
        <w:br w:type="textWrapping"/>
      </w:r>
      <w:r>
        <w:t xml:space="preserve">Lời Tấn Vương nói có thể là thật, cũng có thể là lời nói dối.</w:t>
      </w:r>
      <w:r>
        <w:br w:type="textWrapping"/>
      </w:r>
      <w:r>
        <w:br w:type="textWrapping"/>
      </w:r>
      <w:r>
        <w:t xml:space="preserve">Nhưng cho dù ta tin hay không, Mộc Phàm có lẽ là sẽ tin. Bởi vì vô luận trong lời nói biểu cảm của Tấn Vương có sơ hở hay không, sau khi đã đã trải qua đau thương thật lớn, trong tiềm thức y sẽ hy vọng đánh cuộc kia là thật, mà Mộ Vân thật sự sẽ vào mười ngày sau, hoàn hảo không tổn hại gì mà xuất hiện ở trước mặt y.</w:t>
      </w:r>
      <w:r>
        <w:br w:type="textWrapping"/>
      </w:r>
      <w:r>
        <w:br w:type="textWrapping"/>
      </w:r>
      <w:r>
        <w:t xml:space="preserve">Vào một khắc khi bắt đầu nghe Tấn Vương nói chuyện kia, Mộc Phàm đã tự chui vào lồng, từ nay về sau hỉ nộ ái ố đều nằm trong lòng bàn tay Tấn Vương.</w:t>
      </w:r>
      <w:r>
        <w:br w:type="textWrapping"/>
      </w:r>
      <w:r>
        <w:br w:type="textWrapping"/>
      </w:r>
      <w:r>
        <w:t xml:space="preserve">Sau khi do dự thật lâu, y rốt cục vươn tay bắt lấy ống tay áo Tấn Vương, như là bắt lấy tấm gỗ có thể dẫn y thoát khỏi biển khổ: “Ngươi nói thật sao?”</w:t>
      </w:r>
      <w:r>
        <w:br w:type="textWrapping"/>
      </w:r>
      <w:r>
        <w:br w:type="textWrapping"/>
      </w:r>
      <w:r>
        <w:t xml:space="preserve">Tấn Vương an ủi vỗ vỗ tay Mộc Phàm, vân đạm phong khinh mà cười trả lời: “Tự nhiên.”</w:t>
      </w:r>
      <w:r>
        <w:br w:type="textWrapping"/>
      </w:r>
      <w:r>
        <w:br w:type="textWrapping"/>
      </w:r>
      <w:r>
        <w:t xml:space="preserve">Hắn lúc này nhìn rất ôn nhu, rất hiểu lòng người, Mộc Phàm cúi đầu, bởi vì liên quan đến tư thế mà trông giống như cả người đều vùi vào trong ngực Tấn Vương.</w:t>
      </w:r>
      <w:r>
        <w:br w:type="textWrapping"/>
      </w:r>
      <w:r>
        <w:br w:type="textWrapping"/>
      </w:r>
      <w:r>
        <w:t xml:space="preserve">Bọn họ nhộn nhạo như vậy, ta có một loại cảm giác đi nhầm phim trường.</w:t>
      </w:r>
      <w:r>
        <w:br w:type="textWrapping"/>
      </w:r>
      <w:r>
        <w:br w:type="textWrapping"/>
      </w:r>
      <w:r>
        <w:t xml:space="preserve">Hơn nữa không biết vì sao, trong lòng ta cư nhiên có một chút ẩn ẩn không thoải mái.</w:t>
      </w:r>
      <w:r>
        <w:br w:type="textWrapping"/>
      </w:r>
      <w:r>
        <w:br w:type="textWrapping"/>
      </w:r>
      <w:r>
        <w:t xml:space="preserve">Tấn Vương bình thường kỳ thật cũng không rảnh như vậy, người khiến hắn khó chịu thường đều là trực tiếp giết, sau đó cường đại giẫm lên thi thể đối phương—— ngoại trừ  ta, căn bản không ai có thể khiến hắn bỗng nhiên vô cớ tốn khí lực đi ngược.</w:t>
      </w:r>
      <w:r>
        <w:br w:type="textWrapping"/>
      </w:r>
      <w:r>
        <w:br w:type="textWrapping"/>
      </w:r>
      <w:r>
        <w:t xml:space="preserve">Lại nói, ta vẫn là lần đầu tiên giống như bóng đèn ở bên cạnh, nhìn hắn cùng người khác S đến M đi như vậy.</w:t>
      </w:r>
      <w:r>
        <w:br w:type="textWrapping"/>
      </w:r>
      <w:r>
        <w:br w:type="textWrapping"/>
      </w:r>
      <w:r>
        <w:t xml:space="preserve">Vừa nghĩ đến đây, ta lại càng không thoải mái. Không thoải mái một lúc, ta bỗng nhiên ý thức được một chút.</w:t>
      </w:r>
      <w:r>
        <w:br w:type="textWrapping"/>
      </w:r>
      <w:r>
        <w:br w:type="textWrapping"/>
      </w:r>
      <w:r>
        <w:t xml:space="preserve">••••• vậy thì, ta không phải là ăn dấm (ghen) chứ?</w:t>
      </w:r>
      <w:r>
        <w:br w:type="textWrapping"/>
      </w:r>
      <w:r>
        <w:br w:type="textWrapping"/>
      </w:r>
      <w:r>
        <w:t xml:space="preserve">Ta hơn ba mươi năm chưa từng yêu đương, cư nhiên cứ như vậy vô sự tự thông mà học được kỹ năng cao siêu—— ghen? Đối tượng còn là Tấn Vương bệnh thần kinh đang phát tao (quyến rũ, bắn điện =]]]) với người khác?</w:t>
      </w:r>
      <w:r>
        <w:br w:type="textWrapping"/>
      </w:r>
      <w:r>
        <w:br w:type="textWrapping"/>
      </w:r>
      <w:r>
        <w:t xml:space="preserve">Ta chỉ muốn cười ha hả vào mặt mình.</w:t>
      </w:r>
      <w:r>
        <w:br w:type="textWrapping"/>
      </w:r>
      <w:r>
        <w:br w:type="textWrapping"/>
      </w:r>
      <w:r>
        <w:t xml:space="preserve">Ăn dấm là loại một bệnh, phải trị!</w:t>
      </w:r>
      <w:r>
        <w:br w:type="textWrapping"/>
      </w:r>
      <w:r>
        <w:br w:type="textWrapping"/>
      </w:r>
      <w:r>
        <w:t xml:space="preserve">Ta quyết định, ta muốn về uống thuốc.</w:t>
      </w:r>
      <w:r>
        <w:br w:type="textWrapping"/>
      </w:r>
      <w:r>
        <w:br w:type="textWrapping"/>
      </w:r>
      <w:r>
        <w:t xml:space="preserve">Nhưng ta bây giờ vẫn chưa có thuốc để uống, cho nên không khỏi có chút động kinh, đầu óc nóng lên liền đi qua xách Mộc Phàm từ bên cạnh Tấn Vương đập cho hôn mê.</w:t>
      </w:r>
      <w:r>
        <w:br w:type="textWrapping"/>
      </w:r>
      <w:r>
        <w:br w:type="textWrapping"/>
      </w:r>
      <w:r>
        <w:t xml:space="preserve">Tấn Vương hí mắt, như có điều suy nghĩ mà liếc ta một cái: “A Huyền?”</w:t>
      </w:r>
      <w:r>
        <w:br w:type="textWrapping"/>
      </w:r>
      <w:r>
        <w:br w:type="textWrapping"/>
      </w:r>
      <w:r>
        <w:t xml:space="preserve">Ta sợ hắn nhìn ra ta đang động kinh, vì thế mặt càng thêm không đổi sắc so với ngày thường, cứng rắn mà trả lời: “Chủ tử cách người này gần quá, thuộc hạ phải bảo hộ an toàn của chủ tử.”</w:t>
      </w:r>
      <w:r>
        <w:br w:type="textWrapping"/>
      </w:r>
      <w:r>
        <w:br w:type="textWrapping"/>
      </w:r>
      <w:r>
        <w:t xml:space="preserve">Tấn Vương trầm ngâm một hồi, thở dài thản nhiên nói: “Chiến Huyền, ta sẽ không làm cái gì với y.”</w:t>
      </w:r>
      <w:r>
        <w:br w:type="textWrapping"/>
      </w:r>
      <w:r>
        <w:br w:type="textWrapping"/>
      </w:r>
      <w:r>
        <w:t xml:space="preserve">••••• có ý gì? Ta không kịp phản ứng.</w:t>
      </w:r>
      <w:r>
        <w:br w:type="textWrapping"/>
      </w:r>
      <w:r>
        <w:br w:type="textWrapping"/>
      </w:r>
      <w:r>
        <w:t xml:space="preserve">Nhưng Tấn Vương hiển nhiên cảm thấy ta đã nghe hiểu, vì thế cười sâu sa: “Bởi vì thứ ta muốn làm đều đã làm xong rồi. Chiến Huyền, ngươi che chở cho y thêm nữa cũng vô dụng. Ta đã sớm nói rồi, ngươi là của kiếm của ta, là cẩu của ta, tình cảm của ngươi, không được dùng trên người nào ngoại trừ ta.”</w:t>
      </w:r>
      <w:r>
        <w:br w:type="textWrapping"/>
      </w:r>
      <w:r>
        <w:br w:type="textWrapping"/>
      </w:r>
      <w:r>
        <w:t xml:space="preserve">Ta: ••••••</w:t>
      </w:r>
      <w:r>
        <w:br w:type="textWrapping"/>
      </w:r>
      <w:r>
        <w:br w:type="textWrapping"/>
      </w:r>
      <w:r>
        <w:t xml:space="preserve">Sóng não của hai chúng ta vì sao vĩnh viễn đều không cùng một kênh, thế này còn vui vẻ bên nhau như thế nào?</w:t>
      </w:r>
      <w:r>
        <w:br w:type="textWrapping"/>
      </w:r>
      <w:r>
        <w:br w:type="textWrapping"/>
      </w:r>
      <w:r>
        <w:t xml:space="preserve">Nghe hắn nói như vậy ta vậy mà còn có chút chút vui mừng.</w:t>
      </w:r>
      <w:r>
        <w:br w:type="textWrapping"/>
      </w:r>
      <w:r>
        <w:br w:type="textWrapping"/>
      </w:r>
      <w:r>
        <w:t xml:space="preserve">Sao lại có thể trở nên như vậy?</w:t>
      </w:r>
      <w:r>
        <w:br w:type="textWrapping"/>
      </w:r>
      <w:r>
        <w:br w:type="textWrapping"/>
      </w:r>
      <w:r>
        <w:t xml:space="preserve">Nhất định là bởi vì đi theo tên cầm thú Tấn Vương này lâu quá, tràn đầy tiết tháo của ta đều rụng hết rồi ••••••</w:t>
      </w:r>
      <w:r>
        <w:br w:type="textWrapping"/>
      </w:r>
      <w:r>
        <w:br w:type="textWrapping"/>
      </w:r>
    </w:p>
    <w:p>
      <w:pPr>
        <w:pStyle w:val="Heading2"/>
      </w:pPr>
      <w:bookmarkStart w:id="37" w:name="chương-14-ảnh-vệ-rất-ưu-buồn"/>
      <w:bookmarkEnd w:id="37"/>
      <w:r>
        <w:t xml:space="preserve">14. Chương 14: Ảnh Vệ Rất Ưu Buồn</w:t>
      </w:r>
    </w:p>
    <w:p>
      <w:pPr>
        <w:pStyle w:val="Compact"/>
      </w:pPr>
      <w:r>
        <w:br w:type="textWrapping"/>
      </w:r>
      <w:r>
        <w:br w:type="textWrapping"/>
      </w:r>
      <w:r>
        <w:t xml:space="preserve">Tấn Vương đối xử với ta thật ra cũng chẳng tốt là bao, thái độ của hắn đối với ta, nhiều lắm chỉ có thể được cho đặc biệt.</w:t>
      </w:r>
      <w:r>
        <w:br w:type="textWrapping"/>
      </w:r>
      <w:r>
        <w:br w:type="textWrapping"/>
      </w:r>
      <w:r>
        <w:t xml:space="preserve">Hắn chưa bao giờ vô duyên vô cớ mà kiếm chuyện với ảnh vệ khác, chỉ duy nhất hay bắt ta đi làm một số nhiệm vụ không hiểu ra sao cả.</w:t>
      </w:r>
      <w:r>
        <w:br w:type="textWrapping"/>
      </w:r>
      <w:r>
        <w:br w:type="textWrapping"/>
      </w:r>
      <w:r>
        <w:t xml:space="preserve">Tỷ như ngày đông lạnh đột nhiên muốn ăn vải, sai ta phi ngựa đến Lĩnh Nam lấy. Ta trèo đèo lội suối ngàn khó vạn hiểm lấy về, kết quả hắn nói cho ta biết, hắn nói nhầm rồi, thật ra hắn muốn ăn quả nhãn tươi.</w:t>
      </w:r>
      <w:r>
        <w:br w:type="textWrapping"/>
      </w:r>
      <w:r>
        <w:br w:type="textWrapping"/>
      </w:r>
      <w:r>
        <w:t xml:space="preserve">“Một khi đã như vậy, ngươi đi thêm một chuyến nữa đi.” Tấn Vương nửa dựa trên tháp, tiện tay ngắt một quả vải, từng chút từng chút liếm sạch chất lỏng trên tay đang uốn lượn chảy xuống, quay đầu nhếch môi với ta, mắt phượng hơi nhướn, nói như dĩ nhiên.</w:t>
      </w:r>
      <w:r>
        <w:br w:type="textWrapping"/>
      </w:r>
      <w:r>
        <w:br w:type="textWrapping"/>
      </w:r>
      <w:r>
        <w:t xml:space="preserve">••••• vẫn còn chưa theo đuổi được mà hắn đã đối xử với ta vô tình, lãnh khốc, cố tình gây sự như vậy, nếu thật sự ở cùng một chỗ sinh hoạt phu thê chúng ta sẽ hài hòa sao?</w:t>
      </w:r>
      <w:r>
        <w:br w:type="textWrapping"/>
      </w:r>
      <w:r>
        <w:br w:type="textWrapping"/>
      </w:r>
      <w:r>
        <w:t xml:space="preserve">Huống hồ trở ngại giữa chúng ta thật sự rất nhiều, như là chênh lệch thân phận, tam quan bất đồng, cùng với khi nam nam ấy ấy vấn đề không sinh không đẻ ngay đến cả bệnh viện Apollo Hàng Châu cũng bó tay••••••</w:t>
      </w:r>
      <w:r>
        <w:br w:type="textWrapping"/>
      </w:r>
      <w:r>
        <w:br w:type="textWrapping"/>
      </w:r>
      <w:r>
        <w:t xml:space="preserve">(*) bệnh viện Apollo Hàng Châu là bệnh viện Nam khoa hàng đầu TQ =)))))</w:t>
      </w:r>
      <w:r>
        <w:br w:type="textWrapping"/>
      </w:r>
      <w:r>
        <w:br w:type="textWrapping"/>
      </w:r>
      <w:r>
        <w:t xml:space="preserve">Vừa nghĩ như vậy thật sự là CMN rất ngược tâm, aiz, chúng ta nhất định sẽ không hạnh phúc.</w:t>
      </w:r>
      <w:r>
        <w:br w:type="textWrapping"/>
      </w:r>
      <w:r>
        <w:br w:type="textWrapping"/>
      </w:r>
      <w:r>
        <w:t xml:space="preserve">Ghen cái gì, phóng túng cái gì a, ta vẫn là sớm tắm rửa đi ngủ đi.</w:t>
      </w:r>
      <w:r>
        <w:br w:type="textWrapping"/>
      </w:r>
      <w:r>
        <w:br w:type="textWrapping"/>
      </w:r>
      <w:r>
        <w:t xml:space="preserve">Ta rốt cục yên lặng làm xong dự định tâm lý cho mình, lúc này mới nâng tầm mắt lên nhìn Tấn Vương.</w:t>
      </w:r>
      <w:r>
        <w:br w:type="textWrapping"/>
      </w:r>
      <w:r>
        <w:br w:type="textWrapping"/>
      </w:r>
      <w:r>
        <w:t xml:space="preserve">Ánh trăng nhô lên cao, tinh mông (sao mờ) như bụi, ngọn đèn ảm đạm lặng lẽ phủ kín con phố dài. Hắn mặc một kiện ngoại bào màu tím rất bình thường, đứng khoanh tay giữa một đống bàn cũ nát, ăn diện mộc mạc giống như một người tùy tiện qua đường, nhưng phong thái lại vẫn cứ sắc sảo, khí thế đoạt người, giống như tiên nhân tùy thời bay lên trong ánh trăng mờ mịt.</w:t>
      </w:r>
      <w:r>
        <w:br w:type="textWrapping"/>
      </w:r>
      <w:r>
        <w:br w:type="textWrapping"/>
      </w:r>
      <w:r>
        <w:t xml:space="preserve">••••• một kích tất sát (một phát chết nuôn =]]]).</w:t>
      </w:r>
      <w:r>
        <w:br w:type="textWrapping"/>
      </w:r>
      <w:r>
        <w:br w:type="textWrapping"/>
      </w:r>
      <w:r>
        <w:t xml:space="preserve">Tấm rào chắn thật dày ta mất công làm tốt, chỉ trong nháy mắt liền nát vụn sạch sẽ.</w:t>
      </w:r>
      <w:r>
        <w:br w:type="textWrapping"/>
      </w:r>
      <w:r>
        <w:br w:type="textWrapping"/>
      </w:r>
      <w:r>
        <w:t xml:space="preserve">••••• hiển nhiên, tuy rằng Tấn Vương rất tra, nhưng hắn suất đến không có bằng hữu; tuy rằng hắn đối xử với ta không tốt, nhưng hắn suất đến không có bằng hữu; tuy rằng hắn trêu hoa ghẹo nguyệt chung quanh, nhưng hắn suất đến không có bằng hữu.</w:t>
      </w:r>
      <w:r>
        <w:br w:type="textWrapping"/>
      </w:r>
      <w:r>
        <w:br w:type="textWrapping"/>
      </w:r>
      <w:r>
        <w:t xml:space="preserve">Hình tượng rất đẹp, lực công kích của hắn quá mạnh mẽ, mà máu của ta thật sự không đủ thâm hậu.</w:t>
      </w:r>
      <w:r>
        <w:br w:type="textWrapping"/>
      </w:r>
      <w:r>
        <w:br w:type="textWrapping"/>
      </w:r>
      <w:r>
        <w:t xml:space="preserve">Căn cứ vào định luật “Cái gì cũng nhìn mặt”, ta cảm thấy ta hình như đã yêu hắn.</w:t>
      </w:r>
      <w:r>
        <w:br w:type="textWrapping"/>
      </w:r>
      <w:r>
        <w:br w:type="textWrapping"/>
      </w:r>
      <w:r>
        <w:t xml:space="preserve">Đây quả thực không tốt cho lắm.</w:t>
      </w:r>
      <w:r>
        <w:br w:type="textWrapping"/>
      </w:r>
      <w:r>
        <w:br w:type="textWrapping"/>
      </w:r>
      <w:r>
        <w:t xml:space="preserve">“Chiến Huyền.” Ta đang rối rắm, Tấn Vương liền mở miệng, dung mạo tinh xảo vẫn luôn mang theo ngạo nghễ cùng châm chọc cao cao tại thượng: “Ngươi có biết Mộ Vân, hay là gọi Hạnh Ngư, rốt cuộc làm những gì không?”</w:t>
      </w:r>
      <w:r>
        <w:br w:type="textWrapping"/>
      </w:r>
      <w:r>
        <w:br w:type="textWrapping"/>
      </w:r>
      <w:r>
        <w:t xml:space="preserve">Ta khó khắn lắm mới từ trong cái đống trong đầu “CMN ta cư nhiên thích một tên bệnh thần kinh” thoát ra, dùng chút tinh thần để suy nghĩ vấn đề này một chút.</w:t>
      </w:r>
      <w:r>
        <w:br w:type="textWrapping"/>
      </w:r>
      <w:r>
        <w:br w:type="textWrapping"/>
      </w:r>
      <w:r>
        <w:t xml:space="preserve">Căn cứ phản ứng trước đó của lão Đại, Mộ Vân hẳn là định hạ dược ta đi.</w:t>
      </w:r>
      <w:r>
        <w:br w:type="textWrapping"/>
      </w:r>
      <w:r>
        <w:br w:type="textWrapping"/>
      </w:r>
      <w:r>
        <w:t xml:space="preserve">Nhưng hành vi của y không khỏi quá mức rõ ràng, Ngụy Vương phái tới mật thám sao lại não tàn như thế?</w:t>
      </w:r>
      <w:r>
        <w:br w:type="textWrapping"/>
      </w:r>
      <w:r>
        <w:br w:type="textWrapping"/>
      </w:r>
      <w:r>
        <w:t xml:space="preserve">Trừ phi, xuống tay với ta chính là hành động của riêng y, mục đích thực sự của y kỳ thật cũng không phải ở đó.</w:t>
      </w:r>
      <w:r>
        <w:br w:type="textWrapping"/>
      </w:r>
      <w:r>
        <w:br w:type="textWrapping"/>
      </w:r>
      <w:r>
        <w:t xml:space="preserve">Ta cẩn thận mà trả lời: “Thuộc hạ không dám nói bừa.”</w:t>
      </w:r>
      <w:r>
        <w:br w:type="textWrapping"/>
      </w:r>
      <w:r>
        <w:br w:type="textWrapping"/>
      </w:r>
      <w:r>
        <w:t xml:space="preserve">“Bình dược y đưa cho ngươi có tên là Bách Nhật Cúc, cũng không phải là chế ra từ  Mãn Nguyệt Lâu, mà là đến từ tiểu quốc Tây Vực. Giờ phút này quan hệ giữa Đại Khánh và Nhung địch rất căng thẳng, chuyện buôn bán cũng bởi vậy mà bị cắt đứt, cũng khó cho vị huynh trưởng kia của ta có thể lấy được thứ này.”</w:t>
      </w:r>
      <w:r>
        <w:br w:type="textWrapping"/>
      </w:r>
      <w:r>
        <w:br w:type="textWrapping"/>
      </w:r>
      <w:r>
        <w:t xml:space="preserve">(*) Nhung: cách Trung Quốc thời xưa gọi người Phương Tây</w:t>
      </w:r>
      <w:r>
        <w:br w:type="textWrapping"/>
      </w:r>
      <w:r>
        <w:br w:type="textWrapping"/>
      </w:r>
      <w:r>
        <w:t xml:space="preserve">Sau đó hắn dừng lại nhìn ta cười mà không nói, trên mặt viết mấy chữ to đùng chói lọi “Mau tới cầu ta nếu không sẽ không nói tiếp”.</w:t>
      </w:r>
      <w:r>
        <w:br w:type="textWrapping"/>
      </w:r>
      <w:r>
        <w:br w:type="textWrapping"/>
      </w:r>
      <w:r>
        <w:t xml:space="preserve">Ta chỉ đành ngoan ngoãn mà mở miệng: ” Bữa ăn hàng ngày của chủ tử đều trải qua kiểm tra cẩn thận, Mộ Vân sẽ không có cơ hội hạ dược. Y muốn dùng phương pháp gì?”</w:t>
      </w:r>
      <w:r>
        <w:br w:type="textWrapping"/>
      </w:r>
      <w:r>
        <w:br w:type="textWrapping"/>
      </w:r>
      <w:r>
        <w:t xml:space="preserve">Tấn Vương vừa lòng mà hí mắt, lúc này mới nói tiếp: “Bách Nhật Cúc tuy rằng lợi hại, một khi xâm nhập vào cơ thể thì vô dược khả trị (không thuốc nào chữa được), nhưng cũng là độc dược mạn tính, cần trăm ngày sau mới có thể phát tác. Vả lại thuốc này cách dùng rất kỳ lạ, lại ít người biết, nếu không phải Mộ Vân vừa vào phủ, ta liền từ chỗ y biết được tính toán của Cao Chính Ung, thì quả thật sẽ thần không biết quỷ không hay mà trúng chiêu.”</w:t>
      </w:r>
      <w:r>
        <w:br w:type="textWrapping"/>
      </w:r>
      <w:r>
        <w:br w:type="textWrapping"/>
      </w:r>
      <w:r>
        <w:t xml:space="preserve">Như là nghĩ tới điều gì, hắn nhướn một bên đuôi lông mày, thanh âm lạnh như rớt xuống hầm băng: “Dược kia giống hệt cao hoa hồng dùng lúc hoan hảo, y mỗi lần trộm bôi sau hậu đình, ta nếu hoàn toàn không biết gì cả mà sủng hạnh y, chỉ sợ lúc này thật sự sẽ chết không minh bạch.”</w:t>
      </w:r>
      <w:r>
        <w:br w:type="textWrapping"/>
      </w:r>
      <w:r>
        <w:br w:type="textWrapping"/>
      </w:r>
      <w:r>
        <w:t xml:space="preserve">Ta: (⊙v⊙)!</w:t>
      </w:r>
      <w:r>
        <w:br w:type="textWrapping"/>
      </w:r>
      <w:r>
        <w:br w:type="textWrapping"/>
      </w:r>
      <w:r>
        <w:t xml:space="preserve">Tấn Vương ngươi không tiết tháo mở hậu cung như vậy rốt cục gặp báo ứng rồi đi.</w:t>
      </w:r>
      <w:r>
        <w:br w:type="textWrapping"/>
      </w:r>
      <w:r>
        <w:br w:type="textWrapping"/>
      </w:r>
      <w:r>
        <w:t xml:space="preserve">Đầu năm nay bụi hoa cũng không phải dễ dạo như vậy, hoa hồng có gai, cúc hoa mang độc a.</w:t>
      </w:r>
      <w:r>
        <w:br w:type="textWrapping"/>
      </w:r>
      <w:r>
        <w:br w:type="textWrapping"/>
      </w:r>
      <w:r>
        <w:t xml:space="preserve">Có điều, nếu là như vậy, vậy •••••• “Mộ Vân trực tiếp bôi dược kia vào chỗ đó, sao lại không có việc gì?”</w:t>
      </w:r>
      <w:r>
        <w:br w:type="textWrapping"/>
      </w:r>
      <w:r>
        <w:br w:type="textWrapping"/>
      </w:r>
      <w:r>
        <w:t xml:space="preserve">Tấn Vương cười lạnh: “Y đương nhiên không có khả năng toàn thân thoát ra, chẳng qua là trước khi độc của Bách Nhật Cúc phát tác thì không có dấu hiệu, cho nên còn có thể kéo dài hơi tàn thôi. Tính tính ngày, y đại khái cũng chỉ có khoảng mười ngày có thể sống tiếp đi.”</w:t>
      </w:r>
      <w:r>
        <w:br w:type="textWrapping"/>
      </w:r>
      <w:r>
        <w:br w:type="textWrapping"/>
      </w:r>
      <w:r>
        <w:t xml:space="preserve">Ta sửng sốt, tầm mắt nhịn không được nhìn sang Mộc Phàm hôn mê.</w:t>
      </w:r>
      <w:r>
        <w:br w:type="textWrapping"/>
      </w:r>
      <w:r>
        <w:br w:type="textWrapping"/>
      </w:r>
      <w:r>
        <w:t xml:space="preserve">Tấn Vương rõ ràng đã hứa hẹn, mười ngày sau, hai người bọn họ liền có thể gặp lại.</w:t>
      </w:r>
      <w:r>
        <w:br w:type="textWrapping"/>
      </w:r>
      <w:r>
        <w:br w:type="textWrapping"/>
      </w:r>
      <w:r>
        <w:t xml:space="preserve">“A Huyền, chẳng lẽ ngươi đã quên, ta từ trước đến nay có oán tất báo a. Bất kể chỉ là bị người khác sai sử hay không, nếu dám làm chuyện như vậy, vậy hắn và người mà hắn quan tâm đều nên trả giá chút đại giới.” Tấn Vương khóe miệng hơi hơi cong, ý cười lại chưa xuất hiện trong đáy mắt: “Huống chi hắn còn ra tay đối với ngươi?”</w:t>
      </w:r>
      <w:r>
        <w:br w:type="textWrapping"/>
      </w:r>
      <w:r>
        <w:br w:type="textWrapping"/>
      </w:r>
      <w:r>
        <w:t xml:space="preserve">Ta vẫn cứ không rõ: “Chủ tử vì sao đồng ý muốn thả Mộ Vân?”</w:t>
      </w:r>
      <w:r>
        <w:br w:type="textWrapping"/>
      </w:r>
      <w:r>
        <w:br w:type="textWrapping"/>
      </w:r>
      <w:r>
        <w:t xml:space="preserve">Tấn Vương cười nhạo, khó được kiên nhẫn mà giải thích: “Trước đó hai người bọ hắn hiểu lầm vẫn chưa gỡ bỏ, Mộc Phàm mặc dù vẫn đợi chờ, nhưng đáy lòng lại đã sớm cảm thấy, Mộ Vân sợ là sẽ không trở về tìm hắn nữa. Nếu là như vậy, ngay cả Mộ Vân chết, hắn cũng sớm đã có chuẩn bị, đau thương thêm nữa cũng không gì hơn cái này, thế thì còn có cái gì thú vị?”</w:t>
      </w:r>
      <w:r>
        <w:br w:type="textWrapping"/>
      </w:r>
      <w:r>
        <w:br w:type="textWrapping"/>
      </w:r>
      <w:r>
        <w:t xml:space="preserve">Hắn dừng một chút, độ cong khóe miệng mở rộng, nhẹ nhàng mà nói rằng: “Cho hắn hy vọng, lại đem hy vọng xé nát cho hắn nhìn, vậy mới thú vị.”</w:t>
      </w:r>
      <w:r>
        <w:br w:type="textWrapping"/>
      </w:r>
      <w:r>
        <w:br w:type="textWrapping"/>
      </w:r>
      <w:r>
        <w:t xml:space="preserve">Tấn Vương khi nói lời này, giọng điệu lại vẫn có chút hương vị ôn nhu lưu luyến, giống hệt như lúc trước hắn ôm Mộ Vân lúc vừa tới nói lời âu yếm, cũng giống như đúc những lúc hắn ngẫu nhiên đối xử tốt với ta.</w:t>
      </w:r>
      <w:r>
        <w:br w:type="textWrapping"/>
      </w:r>
      <w:r>
        <w:br w:type="textWrapping"/>
      </w:r>
      <w:r>
        <w:t xml:space="preserve">Hắn đang cười, ta lại cảm thấy thực lạnh.</w:t>
      </w:r>
      <w:r>
        <w:br w:type="textWrapping"/>
      </w:r>
      <w:r>
        <w:br w:type="textWrapping"/>
      </w:r>
      <w:r>
        <w:t xml:space="preserve">Hắn nhìn ta, bóng đen trong cặp mắt kia tựa hồ có thể tràn ra, nhấn chìm giết chết người ta.</w:t>
      </w:r>
      <w:r>
        <w:br w:type="textWrapping"/>
      </w:r>
      <w:r>
        <w:br w:type="textWrapping"/>
      </w:r>
      <w:r>
        <w:t xml:space="preserve">Một khắc trước ta còn cảm thấy mình thích hắn, nhưng một khắc này, ta lại phát hiện mình sợ hắn. Có một cảm giác lạnh lẽo từ cột sống chậm rãi đi lên, giống như bị độc xà bò qua khắp người, khiến máu ta trở nên lạnh lẽo thấu xương.</w:t>
      </w:r>
      <w:r>
        <w:br w:type="textWrapping"/>
      </w:r>
      <w:r>
        <w:br w:type="textWrapping"/>
      </w:r>
      <w:r>
        <w:t xml:space="preserve">Tấn Vương chậm rãi đi đến sau lưng ta, giữ tay phải của ta, dán vào sườn mặt không nhẹ không nặng vuốt ve, thuận thế cúi người, cắn thật mạnh xuống cổ ta. Thân thể ta run lên, phản xạ có điều kiện mà muốn lùi lại, lại bị tay hắn đặt ở thắt lưng chế trụ, không thể động đậy chút nào.</w:t>
      </w:r>
      <w:r>
        <w:br w:type="textWrapping"/>
      </w:r>
      <w:r>
        <w:br w:type="textWrapping"/>
      </w:r>
      <w:r>
        <w:t xml:space="preserve">Hắn cười khẽ, nhưng không có thả lỏng khí lực, ngược lại ngậm vành tai ta hút liếm lộng, tiếp túc mở miệng là ngữ điệu khàn khàn mà nguy hiểm: “Ta không muốn chờ đến lúc Bách Nhật Cúc độc phát. Chi bằng A Huyền, ngươi thay ta tới giết Mộ Vân được không?”</w:t>
      </w:r>
      <w:r>
        <w:br w:type="textWrapping"/>
      </w:r>
      <w:r>
        <w:br w:type="textWrapping"/>
      </w:r>
      <w:r>
        <w:t xml:space="preserve">Ta sai rồi, ta đã đánh giá thấp trình độ quỷ súc của hắn.</w:t>
      </w:r>
      <w:r>
        <w:br w:type="textWrapping"/>
      </w:r>
      <w:r>
        <w:br w:type="textWrapping"/>
      </w:r>
      <w:r>
        <w:t xml:space="preserve">Sau đó vậy mà lại có thể nghĩ muốn yêu hắn.</w:t>
      </w:r>
      <w:r>
        <w:br w:type="textWrapping"/>
      </w:r>
      <w:r>
        <w:br w:type="textWrapping"/>
      </w:r>
    </w:p>
    <w:p>
      <w:pPr>
        <w:pStyle w:val="Heading2"/>
      </w:pPr>
      <w:bookmarkStart w:id="38" w:name="chương-15-ảnh-vệ-dính-thương"/>
      <w:bookmarkEnd w:id="38"/>
      <w:r>
        <w:t xml:space="preserve">15. Chương 15: Ảnh Vệ Dính Thương</w:t>
      </w:r>
    </w:p>
    <w:p>
      <w:pPr>
        <w:pStyle w:val="Compact"/>
      </w:pPr>
      <w:r>
        <w:br w:type="textWrapping"/>
      </w:r>
      <w:r>
        <w:br w:type="textWrapping"/>
      </w:r>
      <w:r>
        <w:t xml:space="preserve">Thời điểm ta nhìn thấy Mộ Vân, y đang vô lực nằm trên mặt đất, một chân cong gập lại bất thường, làn da ngày xưa bóng loáng non mềm nay dày đặc vết thương to nhỏ, có vài chỗ sâu có thể thấy được cả xương.</w:t>
      </w:r>
      <w:r>
        <w:br w:type="textWrapping"/>
      </w:r>
      <w:r>
        <w:br w:type="textWrapping"/>
      </w:r>
      <w:r>
        <w:t xml:space="preserve">Ngần ấy vết thương cũng có thể khiến cho một nam tử cường tráng thành niên đau đến ngất xỉu đi, nhưng Mộ Vân vẫn đang tỉnh. Y chậm rãi ngẩng đầu, dùng một con mắt còn sót lại nhìn về phía ta.</w:t>
      </w:r>
      <w:r>
        <w:br w:type="textWrapping"/>
      </w:r>
      <w:r>
        <w:br w:type="textWrapping"/>
      </w:r>
      <w:r>
        <w:t xml:space="preserve">Bên trong không phải là sợ hãi, mà là vui sướng.</w:t>
      </w:r>
      <w:r>
        <w:br w:type="textWrapping"/>
      </w:r>
      <w:r>
        <w:br w:type="textWrapping"/>
      </w:r>
      <w:r>
        <w:t xml:space="preserve">Y nặng nề ho khan vài tiếng, cố gắng lộ ra một cái tươi cười, lại bởi vì cả mặt đầy máu mà có vẻ vô cùng kinh khủng. Ta đi đến trước mặt y, giúp y lau vết máu trên gương mặt, Mộ Vân nhân cơ hội  nắm lấy tay ta.</w:t>
      </w:r>
      <w:r>
        <w:br w:type="textWrapping"/>
      </w:r>
      <w:r>
        <w:br w:type="textWrapping"/>
      </w:r>
      <w:r>
        <w:t xml:space="preserve">Khí lực của y rất nhỏ, ta tùy tiện có thể gạt ra, nhưng ta không hề động.</w:t>
      </w:r>
      <w:r>
        <w:br w:type="textWrapping"/>
      </w:r>
      <w:r>
        <w:br w:type="textWrapping"/>
      </w:r>
      <w:r>
        <w:t xml:space="preserve">Mộ Vân mở miệng nói: “Ngươi đã đến rồi, ta biết ngươi sẽ đến.”</w:t>
      </w:r>
      <w:r>
        <w:br w:type="textWrapping"/>
      </w:r>
      <w:r>
        <w:br w:type="textWrapping"/>
      </w:r>
      <w:r>
        <w:t xml:space="preserve">Ta trầm mặc một hồi, trả lời: “Ta không phải tới cứu ngươi.”</w:t>
      </w:r>
      <w:r>
        <w:br w:type="textWrapping"/>
      </w:r>
      <w:r>
        <w:br w:type="textWrapping"/>
      </w:r>
      <w:r>
        <w:t xml:space="preserve">Mộ Vân khẽ lắc đầu: “Ta biết, ta cũng không phải vì thế mới chờ ngươi đến. Ta ngóng trông ngươi tới, chẳng qua là muốn nói với ngươi một câu xin lỗi.”</w:t>
      </w:r>
      <w:r>
        <w:br w:type="textWrapping"/>
      </w:r>
      <w:r>
        <w:br w:type="textWrapping"/>
      </w:r>
      <w:r>
        <w:t xml:space="preserve">••• kỳ thật ta cảm thấy y xin lỗi ta cũng không có gì, dù sao chút nữa ta khẳng định sẽ càng thêm xin lỗi y.</w:t>
      </w:r>
      <w:r>
        <w:br w:type="textWrapping"/>
      </w:r>
      <w:r>
        <w:br w:type="textWrapping"/>
      </w:r>
      <w:r>
        <w:t xml:space="preserve">Nhưng Mộ Vân kiên trì từ trên mặt đất đứng lên một chút, như là kéo tới chỗ nào, sắc mặt nháy mắt trở nên gần như trong suốt. Y hít một hơi thật sâu, dựa vào người ta hồi lâu vẫn không hề nhúc nhích, sau đó run lên một cái, nâng mặt lên thật sâu nhìn đôi mắt của ta: “Dược lúc trước ta đưa cho ngươi có độc. Ta không có cách nào, Tấn Vương căn bản không chạm vào ta, nếu cái gì cũng không làm, Ngụy Vương sẽ không tuân thủ ước định, cho nên ta đã nghĩ, ít nhất có thể giết được người mà Tấn Vương để ý •••••• “</w:t>
      </w:r>
      <w:r>
        <w:br w:type="textWrapping"/>
      </w:r>
      <w:r>
        <w:br w:type="textWrapping"/>
      </w:r>
      <w:r>
        <w:t xml:space="preserve">Y cắn môi dưới chảy xuống một hàng nước mắt: “Thực xin lỗi, ngươi thích ta như vậy, ta lại muốn hại ngươi.”</w:t>
      </w:r>
      <w:r>
        <w:br w:type="textWrapping"/>
      </w:r>
      <w:r>
        <w:br w:type="textWrapping"/>
      </w:r>
      <w:r>
        <w:t xml:space="preserve">Ta: ••••••</w:t>
      </w:r>
      <w:r>
        <w:br w:type="textWrapping"/>
      </w:r>
      <w:r>
        <w:br w:type="textWrapping"/>
      </w:r>
      <w:r>
        <w:t xml:space="preserve">“Mấy ngày này ngươi vẫn luôn lặng lẽ yêu ta, che chở ta, lúc ta thất ý, chỉ cần vừa quay đầu lại, ngươi sẽ ở ngay bên cạnh ta, cho dù ta chưa bao giờ thật tâm đối đãi với ngươi. Kiếp này ta đã có người mình yêu, nhưng nếu có kiếp sau, ta nhất định sẽ bầu bạn bên ngươi, sinh tử gắn bó.”</w:t>
      </w:r>
      <w:r>
        <w:br w:type="textWrapping"/>
      </w:r>
      <w:r>
        <w:br w:type="textWrapping"/>
      </w:r>
      <w:r>
        <w:t xml:space="preserve">Ta: ••••••</w:t>
      </w:r>
      <w:r>
        <w:br w:type="textWrapping"/>
      </w:r>
      <w:r>
        <w:br w:type="textWrapping"/>
      </w:r>
      <w:r>
        <w:t xml:space="preserve">“Ngươi tới gặp ta một lần cuối cùng, ta rất vui.”</w:t>
      </w:r>
      <w:r>
        <w:br w:type="textWrapping"/>
      </w:r>
      <w:r>
        <w:br w:type="textWrapping"/>
      </w:r>
      <w:r>
        <w:t xml:space="preserve">Ta: ••••••</w:t>
      </w:r>
      <w:r>
        <w:br w:type="textWrapping"/>
      </w:r>
      <w:r>
        <w:br w:type="textWrapping"/>
      </w:r>
      <w:r>
        <w:t xml:space="preserve">Ta rõ ràng là đến xử lý y, không phải đến làm y, tình cảm chân thành sâu đậm của y, gây cho ta áp lực rất lớn.</w:t>
      </w:r>
      <w:r>
        <w:br w:type="textWrapping"/>
      </w:r>
      <w:r>
        <w:br w:type="textWrapping"/>
      </w:r>
      <w:r>
        <w:t xml:space="preserve">Nếu hiện tại lấy hung khí ra, nhất định hoàn cảnh sẽ trở nên rất xấu hổ.</w:t>
      </w:r>
      <w:r>
        <w:br w:type="textWrapping"/>
      </w:r>
      <w:r>
        <w:br w:type="textWrapping"/>
      </w:r>
      <w:r>
        <w:t xml:space="preserve">Nhưng kén sâu trong ngực ta từ lúc mới bắt đầu đã liên tục động, Tấn Vương đang thúc giục ta. Nếu ta không động tay, chỉ sợ hắn sẽ liền động thủ với ta.</w:t>
      </w:r>
      <w:r>
        <w:br w:type="textWrapping"/>
      </w:r>
      <w:r>
        <w:br w:type="textWrapping"/>
      </w:r>
      <w:r>
        <w:t xml:space="preserve">Ta thở dài ở trong lòng, đang đang muốn sờ vào chủy thủ, Mộ Vân lại đột nhiên ngửa ra sau dựa vào tường, trong tay của y đang nắm thanh chủy thủ ta sử dụng đã nhiều năm, hàn quang trên lưỡi đao phản chiếu khuôn mặt trắng bệch của y.</w:t>
      </w:r>
      <w:r>
        <w:br w:type="textWrapping"/>
      </w:r>
      <w:r>
        <w:br w:type="textWrapping"/>
      </w:r>
      <w:r>
        <w:t xml:space="preserve">Ta nhíu mày nhìn y, kiên nhẫn khuyên: “Ngươi trốn không thoát đâu.”</w:t>
      </w:r>
      <w:r>
        <w:br w:type="textWrapping"/>
      </w:r>
      <w:r>
        <w:br w:type="textWrapping"/>
      </w:r>
      <w:r>
        <w:t xml:space="preserve">Nhưng Mộ Vân lại thản nhiên mỉm cười với ta, y thê thảm, y chật vật dường như vào giờ khắc này đều biến mất không thấy, tựa như cánh hoa đào nhẹ bay, rực rỡ mỹ lệ, phong tĩnh trời cao, cẩm tú hoa phồn.</w:t>
      </w:r>
      <w:r>
        <w:br w:type="textWrapping"/>
      </w:r>
      <w:r>
        <w:br w:type="textWrapping"/>
      </w:r>
      <w:r>
        <w:t xml:space="preserve">Nhưng mà vẻ đẹp nở rộ của hoa kia lại chỉ trong giây lát đã điêu tàn, Mộ Vân giơ tay, đem chủy thủ cắm thật sâu vào lồng ngực của mình, động tác quyết tuyệt như thế, thậm chí ngay cả ta cũng chưa kịp ngăn cản.</w:t>
      </w:r>
      <w:r>
        <w:br w:type="textWrapping"/>
      </w:r>
      <w:r>
        <w:br w:type="textWrapping"/>
      </w:r>
      <w:r>
        <w:t xml:space="preserve">Ta kinh ngạc mà nhìn y trượt từ tường xuống, sau lưng kéo dài một vết máu thật dài, trực tiếp ngã vào trong ngực ta.</w:t>
      </w:r>
      <w:r>
        <w:br w:type="textWrapping"/>
      </w:r>
      <w:r>
        <w:br w:type="textWrapping"/>
      </w:r>
      <w:r>
        <w:t xml:space="preserve">Hết thảy phát sinh quá nhanh, ta không thể kịp phản ứng. Ta là tới giết y, nhưng ta hiện tại lại mờ mịt muốn chặn miệng vết thương đang không ngừng chay máu của y lại.</w:t>
      </w:r>
      <w:r>
        <w:br w:type="textWrapping"/>
      </w:r>
      <w:r>
        <w:br w:type="textWrapping"/>
      </w:r>
      <w:r>
        <w:t xml:space="preserve">Mộ Vân lẳng lặng mà lắc lắc đầu, cố gắng kéo khóe miệng, dùng một tia khí lực cuối cùng vô thanh nói vài chữ.</w:t>
      </w:r>
      <w:r>
        <w:br w:type="textWrapping"/>
      </w:r>
      <w:r>
        <w:br w:type="textWrapping"/>
      </w:r>
      <w:r>
        <w:t xml:space="preserve">Ta nhìn thấy y nói chính là: hẻm Ô Y, tiệm hoành thánh, Mộc Thiên.</w:t>
      </w:r>
      <w:r>
        <w:br w:type="textWrapping"/>
      </w:r>
      <w:r>
        <w:br w:type="textWrapping"/>
      </w:r>
      <w:r>
        <w:t xml:space="preserve">••••• ta biết đó là ai, nhưng không rõ vì sao Mộ Vân lại vào một khắc cuối cùng của sinh mệnh, nghĩa vô phản cố mà đem người quan trọng như thế phó thác cho ta.</w:t>
      </w:r>
      <w:r>
        <w:br w:type="textWrapping"/>
      </w:r>
      <w:r>
        <w:br w:type="textWrapping"/>
      </w:r>
      <w:r>
        <w:t xml:space="preserve">Rõ ràng, ta cho tới bây giờ đều chỉ coi y là một người qua đường râu ria; rõ ràng, ta và y thậm chí đều không nói với nhau được mấy câu.</w:t>
      </w:r>
      <w:r>
        <w:br w:type="textWrapping"/>
      </w:r>
      <w:r>
        <w:br w:type="textWrapping"/>
      </w:r>
      <w:r>
        <w:t xml:space="preserve">“Hành động lần này của ngươi không đủ đẹp, A Huyền.”</w:t>
      </w:r>
      <w:r>
        <w:br w:type="textWrapping"/>
      </w:r>
      <w:r>
        <w:br w:type="textWrapping"/>
      </w:r>
      <w:r>
        <w:t xml:space="preserve">Tấn Vương từng bước một đi vào địa lao, ngồi xổm xuống trước mặt ta, sau khi tiếp nhận thi thể Mộ Vân liền coi như rác rưởi tùy tay ném sang một bên, sau đó kéo mái tóc của ta giật ra sau, ép ta nhìn thẳng vào mắt của hắn.</w:t>
      </w:r>
      <w:r>
        <w:br w:type="textWrapping"/>
      </w:r>
      <w:r>
        <w:br w:type="textWrapping"/>
      </w:r>
      <w:r>
        <w:t xml:space="preserve">“Ngươi vì cái gì không giết y?”</w:t>
      </w:r>
      <w:r>
        <w:br w:type="textWrapping"/>
      </w:r>
      <w:r>
        <w:br w:type="textWrapping"/>
      </w:r>
      <w:r>
        <w:t xml:space="preserve">Ta chỉ là chưa kịp động thủ •••••• không, ta cũng không biết.</w:t>
      </w:r>
      <w:r>
        <w:br w:type="textWrapping"/>
      </w:r>
      <w:r>
        <w:br w:type="textWrapping"/>
      </w:r>
      <w:r>
        <w:t xml:space="preserve">“Bởi vì ở cùng y ngốc quá lâu rồi? Hay là bởi vì biết có một người đang tâm tâm niệm niệm mà chờ y?” Hắn mở miệng, dùng một loại giọng điệu khuyên dạy nhẹ giọng kết án: “Cũng không phải, A Huyền, ngươi do dự, ngươi không nỡ, chẳng qua là bởi vì ngươi không muốn giết người, tất cả những gì ngươi làm, đều chỉ là vì chính mình. Ngươi chính là sợ hãi mình sẽ bị thương, cho nên mới không có ngăn cản Mộ Vân tự sát, như vậy ngươi liền không cần tự mình động thủ.”</w:t>
      </w:r>
      <w:r>
        <w:br w:type="textWrapping"/>
      </w:r>
      <w:r>
        <w:br w:type="textWrapping"/>
      </w:r>
      <w:r>
        <w:t xml:space="preserve">Hắn cười nói, giọng điệu ôn nhu như nước: “A Huyền, ngươi là một người ích kỷ.”</w:t>
      </w:r>
      <w:r>
        <w:br w:type="textWrapping"/>
      </w:r>
      <w:r>
        <w:br w:type="textWrapping"/>
      </w:r>
      <w:r>
        <w:t xml:space="preserve">Ta hơi hơi mở to hai mắt, sau đó nhận thấy, bản thân tựa hồ đang phát run. Trên tay của ta đã dính quá nhiều máu tươi như vậy, nhưng lần này, ta cư nhiên nhịn không được mà phát run.</w:t>
      </w:r>
      <w:r>
        <w:br w:type="textWrapping"/>
      </w:r>
      <w:r>
        <w:br w:type="textWrapping"/>
      </w:r>
      <w:r>
        <w:t xml:space="preserve">Ta nghe thấy Tấn Vương mang theo ý cười lạnh như băng tiếp tục nói: “Mộ Vân có khác gì đâu? Mỗi người ngươi giết trước kia đều có thân nhân của mình. Bọn họ chết, cũng sẽ có người bởi vậy mà vô cùng bi thương, thất vọng khốn đốn. Những người này có lẽ không oán không thù với  ngươi, nhưng tất cả đều chết ở trên tay  ngươi —— chẳng qua ngươi không nhìn thấy, nhìn không thấy thôi.”</w:t>
      </w:r>
      <w:r>
        <w:br w:type="textWrapping"/>
      </w:r>
      <w:r>
        <w:br w:type="textWrapping"/>
      </w:r>
      <w:r>
        <w:t xml:space="preserve">Ta biết •••••• ta biết.</w:t>
      </w:r>
      <w:r>
        <w:br w:type="textWrapping"/>
      </w:r>
      <w:r>
        <w:br w:type="textWrapping"/>
      </w:r>
      <w:r>
        <w:t xml:space="preserve">Nhưng ta cũng muốn sống a. Cho dù là khi đó nằm ở trên giường, động một cái cũng không thể chỉ có thể nhàm chán nhìn bầu trời ảm đạm bên ngoài cửa kính, toàn thân đều đau đến khó có thể chịu đựng, cho dù dùng bao nhiêu thuốc giảm đau cũng không hề giảm bớt, ta cũng là muốn sống tiếp a.</w:t>
      </w:r>
      <w:r>
        <w:br w:type="textWrapping"/>
      </w:r>
      <w:r>
        <w:br w:type="textWrapping"/>
      </w:r>
      <w:r>
        <w:t xml:space="preserve">Nhưng tất cả huấn luyện ta được dạy ở đời này, đều để có thể đảm nhiệm làm chuẩn bị cho việc này. Nếu không thể trở thành một ảnh vệ, ta đây chỉ có thể làm rác rưởi đi tìm chết.</w:t>
      </w:r>
      <w:r>
        <w:br w:type="textWrapping"/>
      </w:r>
      <w:r>
        <w:br w:type="textWrapping"/>
      </w:r>
      <w:r>
        <w:t xml:space="preserve">Ta ngay từ đầu, đã không có lựa chọn. Những gì ta có thể làm, chỉ có quên đi hết những chuyện này, sau đó cười mà sống tiếp.</w:t>
      </w:r>
      <w:r>
        <w:br w:type="textWrapping"/>
      </w:r>
      <w:r>
        <w:br w:type="textWrapping"/>
      </w:r>
      <w:r>
        <w:t xml:space="preserve">“A Huyền, A Huyền ••••••” Tấn Vương đẩy ta vào tường, ngón tay miêu tả đường nét của ta, sau đó chụp lên đôi mắt ta, một tay khác đặt lên bả vai ta, kéo dây cột tóc của ta xuống, mái tóc của ta liền tuôn theo, đổ xuống lướt nhẹ qua gò má.</w:t>
      </w:r>
      <w:r>
        <w:br w:type="textWrapping"/>
      </w:r>
      <w:r>
        <w:br w:type="textWrapping"/>
      </w:r>
      <w:r>
        <w:t xml:space="preserve">Ta nghe thấy hắn thỏa mãn than thở: “Ta lần đầu nhìn thấy cái dạng này của ngươi.”</w:t>
      </w:r>
      <w:r>
        <w:br w:type="textWrapping"/>
      </w:r>
      <w:r>
        <w:br w:type="textWrapping"/>
      </w:r>
      <w:r>
        <w:t xml:space="preserve">Hắn cúi đầu, ngậm lấy hầu kết ta, đầu lưỡi chậm rãi liếm qua, mang đến một trận tê dại. Ta vươn tay ra sức muốn đẩy hắn ra, lại bị hắn bắt lấy cổ tay, vừa dắt vừa kéo vào trong ngực.</w:t>
      </w:r>
      <w:r>
        <w:br w:type="textWrapping"/>
      </w:r>
      <w:r>
        <w:br w:type="textWrapping"/>
      </w:r>
      <w:r>
        <w:t xml:space="preserve">“Ngươi chưa bao giờ cự tuyệt bất cứ mệnh lệnh gì của ta, nhưng ta nhìn ra được, ngươi đối với ta không có nửa điểm trung tâm. Nếu ta nói, ngươi có thể thoát khỏi những chuyện này, từ nay về sau chỉ làm một bách tính bình thường thì sao?”</w:t>
      </w:r>
      <w:r>
        <w:br w:type="textWrapping"/>
      </w:r>
      <w:r>
        <w:br w:type="textWrapping"/>
      </w:r>
      <w:r>
        <w:t xml:space="preserve">Thanh âm Tấn Vương vang lên bên tai ta, ta ngây người, nhưng lại bị hắn nhét thứ gì đó vào trong tay.</w:t>
      </w:r>
      <w:r>
        <w:br w:type="textWrapping"/>
      </w:r>
      <w:r>
        <w:br w:type="textWrapping"/>
      </w:r>
      <w:r>
        <w:t xml:space="preserve">Đó là chủy thủ vừa mới giết Mộ Vân, hàn quang lạnh lẽo, mang theo vết máu, không biết bị Tấn Vương rút ra thu vào trong tay áo lúc nào.</w:t>
      </w:r>
      <w:r>
        <w:br w:type="textWrapping"/>
      </w:r>
      <w:r>
        <w:br w:type="textWrapping"/>
      </w:r>
      <w:r>
        <w:t xml:space="preserve">Tấn Vương nắm ta tay, kéo theo chuôi thanh chủy thủ nhắm ngay trước ngực của mình, ta hoảng hốt nháy mắt tỉnh ngộ, kinh ngạc mà nhìn hắn cong khóe môi lên.</w:t>
      </w:r>
      <w:r>
        <w:br w:type="textWrapping"/>
      </w:r>
      <w:r>
        <w:br w:type="textWrapping"/>
      </w:r>
      <w:r>
        <w:t xml:space="preserve">“A Huyền, ngươi đâm xuống là có thể giải thoát. Ta biết, chúng ta là cùng một dạng. Để chúng ta cùng rời khỏi nơi này đi.”</w:t>
      </w:r>
      <w:r>
        <w:br w:type="textWrapping"/>
      </w:r>
      <w:r>
        <w:br w:type="textWrapping"/>
      </w:r>
      <w:r>
        <w:t xml:space="preserve">Ta không phải là đồ ngốc, vị trí mũi nhọn chủy thủ chĩa vào là động mạch, một đao đâm xuống, Tấn Vương không chết cũng bị thương. Giờ phút này trong địa lao nhìn như chỉ có hai người chúng ta, kỳ thật bên ngoài có ít nhất ba ám ảnh đang mai phục. Nếu ta thật sự giết Tấn Vương, vậy tuyệt đối không ra khỏi được cái cửa này, thậm chí cả đám ảnh vệ cũng sẽ bị liên lụy, khó thoát khỏi cái chết.</w:t>
      </w:r>
      <w:r>
        <w:br w:type="textWrapping"/>
      </w:r>
      <w:r>
        <w:br w:type="textWrapping"/>
      </w:r>
      <w:r>
        <w:t xml:space="preserve">Nghĩ thông điểm then chốt, trong lòng ta rùng mình một cái, dùng sức thay đổi phương hướng chủy thủ. Chú ý tới phản kháng ta của, Tấn Vương hơi híp nhẹ mắt đến không thể nhận ra, lập tức cũng bắt đầu dùng lực.</w:t>
      </w:r>
      <w:r>
        <w:br w:type="textWrapping"/>
      </w:r>
      <w:r>
        <w:br w:type="textWrapping"/>
      </w:r>
      <w:r>
        <w:t xml:space="preserve">••••• ta liền không hiểu, ta hỗn loạn đến thảm như vậy cũng không muốn chết, Tấn Vương là một tên giàu có đẹp trai rốt cuộc muốn gây náo nhiệt cái gì?</w:t>
      </w:r>
      <w:r>
        <w:br w:type="textWrapping"/>
      </w:r>
      <w:r>
        <w:br w:type="textWrapping"/>
      </w:r>
      <w:r>
        <w:t xml:space="preserve">Trong lòng tức giận, ta đơn giản không quan tâm đem chủy thủ hướng về phía mình dùng sức vạch một cái.</w:t>
      </w:r>
      <w:r>
        <w:br w:type="textWrapping"/>
      </w:r>
      <w:r>
        <w:br w:type="textWrapping"/>
      </w:r>
      <w:r>
        <w:t xml:space="preserve">Không nghĩ tới Tấn Vương vào lúc này chẳng biết tại sao lại lơi lỏng khí lực.</w:t>
      </w:r>
      <w:r>
        <w:br w:type="textWrapping"/>
      </w:r>
      <w:r>
        <w:br w:type="textWrapping"/>
      </w:r>
      <w:r>
        <w:t xml:space="preserve">Chỉ nghe phập một tiếng, ta yên lặng mà cúi đầu nhìn lồng ngực của mình, phát hiện chủy thủ đã ngập vào trong, chỉ còn lại có một cái chuôi gỗ lộ ở bên ngoài, bởi vì còn sót quán tính mà hơi hơi rung động.</w:t>
      </w:r>
      <w:r>
        <w:br w:type="textWrapping"/>
      </w:r>
      <w:r>
        <w:br w:type="textWrapping"/>
      </w:r>
      <w:r>
        <w:t xml:space="preserve">Trước khi bất tỉnh, ta nhìn thấy biểu cảm hiếm khi kinh hoảng của Tấn Vương, trong lòng nghĩ: ta đây mang theo thanh chủy thủ này cả đời đã đâm không biết bao nhiêu người, nghe nói viêm gan B, HIV, bệnh giang mai đều là lây truyền qua máu; sao lại đâm vào chứ.</w:t>
      </w:r>
      <w:r>
        <w:br w:type="textWrapping"/>
      </w:r>
      <w:r>
        <w:br w:type="textWrapping"/>
      </w:r>
    </w:p>
    <w:p>
      <w:pPr>
        <w:pStyle w:val="Heading2"/>
      </w:pPr>
      <w:bookmarkStart w:id="39" w:name="chương-16-ảnh-vệ-dưỡng-thương"/>
      <w:bookmarkEnd w:id="39"/>
      <w:r>
        <w:t xml:space="preserve">16. Chương 16: Ảnh Vệ Dưỡng Thương</w:t>
      </w:r>
    </w:p>
    <w:p>
      <w:pPr>
        <w:pStyle w:val="Compact"/>
      </w:pPr>
      <w:r>
        <w:br w:type="textWrapping"/>
      </w:r>
      <w:r>
        <w:br w:type="textWrapping"/>
      </w:r>
      <w:r>
        <w:t xml:space="preserve">Ta cũng không biết mình đã hôn mê bao lâu, sau đó cảm thấy rất đói, vậy là ta liền tỉnh.</w:t>
      </w:r>
      <w:r>
        <w:br w:type="textWrapping"/>
      </w:r>
      <w:r>
        <w:br w:type="textWrapping"/>
      </w:r>
      <w:r>
        <w:t xml:space="preserve">Bên cạnh truyền đến mùi thơm của đồ ăn, dường như có một người đang ngồi ở bên giường, tuy rằng thấy không rõ là ai, nhưng thanh âm của hắn ta rất quen thuộc.</w:t>
      </w:r>
      <w:r>
        <w:br w:type="textWrapping"/>
      </w:r>
      <w:r>
        <w:br w:type="textWrapping"/>
      </w:r>
      <w:r>
        <w:t xml:space="preserve">“Lão hồ ly kia lần này rốt cục hạ quyết tâm rồi sao?” Tấn Vương miễn cưỡng mở miệng, bộ dáng xem thường.</w:t>
      </w:r>
      <w:r>
        <w:br w:type="textWrapping"/>
      </w:r>
      <w:r>
        <w:br w:type="textWrapping"/>
      </w:r>
      <w:r>
        <w:t xml:space="preserve">Có người cung kính trả lời: “Dù sao lòng nghi ngờ của Ngụy Vương quá nặng, trải qua chuyện lần trước, hắn và Lô Định Vân ít nhiều cũng có ngăn cách, ở chỗ hắn, phụ tử Lô Thạch chỉ sợ khó được trọng dụng, chỉ đành ngả sang phía ngài. Vì thế, thế lực ngôn quan liền có hơn phân nửa ở trong tay ngài.”</w:t>
      </w:r>
      <w:r>
        <w:br w:type="textWrapping"/>
      </w:r>
      <w:r>
        <w:br w:type="textWrapping"/>
      </w:r>
      <w:r>
        <w:t xml:space="preserve">“Hừ, chút chuyện nhỏ ấy lão gia hỏa Lô Thạch kia chỉ sợ còn không có để vào mắt.” Tấn Vương cười khẽ: “Ta rải tin tức, lại tiến cử Lô Định Vân, cũng chẳng qua là vì để cho y nhìn xem, vị huynh trưởng kia của ta là  tên lòng dạ hẹp hòi như thế nào, khó mà làm nên việc lớn. Nghi người thì không dùng người, dùng người thì không nghi ngờ người, Cao Chính Ung không phải là tên ngu xuẩn, nhưng lại vẫn cứ không rõ đạo lý đơn giản này.”</w:t>
      </w:r>
      <w:r>
        <w:br w:type="textWrapping"/>
      </w:r>
      <w:r>
        <w:br w:type="textWrapping"/>
      </w:r>
      <w:r>
        <w:t xml:space="preserve">Ta: ••••••</w:t>
      </w:r>
      <w:r>
        <w:br w:type="textWrapping"/>
      </w:r>
      <w:r>
        <w:br w:type="textWrapping"/>
      </w:r>
      <w:r>
        <w:t xml:space="preserve">Tấn Vương ngươi bận công vụ vẫn không quên tận tận tụy tụy ngồi canh giữ ở bên cạnh ta, là tính toán chờ ta tỉnh lại liền cho ta thêm một đao nữa sao?</w:t>
      </w:r>
      <w:r>
        <w:br w:type="textWrapping"/>
      </w:r>
      <w:r>
        <w:br w:type="textWrapping"/>
      </w:r>
      <w:r>
        <w:t xml:space="preserve">Ta nghĩ  nghĩ, quyết định tiếp tục giả hôn mê, dù sao Tấn Vương đang bận âm mưu quỷ kế, hẳn là không có thời gian cứ ở mãi chỗ này đâu.</w:t>
      </w:r>
      <w:r>
        <w:br w:type="textWrapping"/>
      </w:r>
      <w:r>
        <w:br w:type="textWrapping"/>
      </w:r>
      <w:r>
        <w:t xml:space="preserve">Nhưng là không nghĩ tới Tấn Vương mưu tính thì mưu tính, hắn vẫn đặc biệt không quên đút cho ta ăn. Lúc đút còn đặc biệt không cần nhìn, ra sức nhét thìa vào lỗ mũi ta.</w:t>
      </w:r>
      <w:r>
        <w:br w:type="textWrapping"/>
      </w:r>
      <w:r>
        <w:br w:type="textWrapping"/>
      </w:r>
      <w:r>
        <w:t xml:space="preserve">Ta nhịn nửa ngày, rốt cục nhịn không được nữa, đành phải mở to mắt, giả vờ ho khan  vài tiếng, sau đó suy yếu gọi: “Chủ tử.”</w:t>
      </w:r>
      <w:r>
        <w:br w:type="textWrapping"/>
      </w:r>
      <w:r>
        <w:br w:type="textWrapping"/>
      </w:r>
      <w:r>
        <w:t xml:space="preserve">Tay Tấn Vương run lên, quay đầu nhìn ta, kinh ngạc trong mắt nhanh chóng bị vui sướng thay thế, khóe môi giãn ra như phù vân tán khứ, nguyệt tẫn thiên minh (*).</w:t>
      </w:r>
      <w:r>
        <w:br w:type="textWrapping"/>
      </w:r>
      <w:r>
        <w:br w:type="textWrapping"/>
      </w:r>
      <w:r>
        <w:t xml:space="preserve">(*) mây trôi đi để lộ ra vầng trăng sáng -&gt; tỏa sáng =)))</w:t>
      </w:r>
      <w:r>
        <w:br w:type="textWrapping"/>
      </w:r>
      <w:r>
        <w:br w:type="textWrapping"/>
      </w:r>
      <w:r>
        <w:t xml:space="preserve">Hắn dừng một chút, gần như có chút cẩn thận sờ sờ tóc của ta, lại như là bị bỏng rút tay về, chỉ ở bên cạnh cười ôn nhu nói: “Ngươi tỉnh rồi, cảm thấy thế nào?”</w:t>
      </w:r>
      <w:r>
        <w:br w:type="textWrapping"/>
      </w:r>
      <w:r>
        <w:br w:type="textWrapping"/>
      </w:r>
      <w:r>
        <w:t xml:space="preserve">Ta: ••••••</w:t>
      </w:r>
      <w:r>
        <w:br w:type="textWrapping"/>
      </w:r>
      <w:r>
        <w:br w:type="textWrapping"/>
      </w:r>
      <w:r>
        <w:t xml:space="preserve">Ta gắng sức nheo mắt, muốn làm rõ ràng người trước mắt này có phải Tấn Vương hay không, ta luôn cảm thấy hắn có thể là bị người khác xuyên vào rồi. BOSS nhà ta sao có thể ngọt như vậy? Ta đã chuẩn bị tốt tinh thần sẽ tỉnh lại trong địa lao, hoặc là không hề tỉnh lại.</w:t>
      </w:r>
      <w:r>
        <w:br w:type="textWrapping"/>
      </w:r>
      <w:r>
        <w:br w:type="textWrapping"/>
      </w:r>
      <w:r>
        <w:t xml:space="preserve">Thấy ta không nói lời nào, Tấn Vương thu liễm  ý cười, hơi hơi nhíu mày, ánh mắt phức tạp nhìn ta: “Mà thôi •••••• ta không nghĩ tới, ngươi vậy mà lại lựa chọn tự sát.”</w:t>
      </w:r>
      <w:r>
        <w:br w:type="textWrapping"/>
      </w:r>
      <w:r>
        <w:br w:type="textWrapping"/>
      </w:r>
      <w:r>
        <w:t xml:space="preserve">Vô cùng bình thường, bởi vì chuyện này ngay cả chính ta cũng chưa nghĩ đến ••••••</w:t>
      </w:r>
      <w:r>
        <w:br w:type="textWrapping"/>
      </w:r>
      <w:r>
        <w:br w:type="textWrapping"/>
      </w:r>
      <w:r>
        <w:t xml:space="preserve">Tấn Vương vẫn trầm mặc một lúc, bỗng nhiên nhớ tới trong tay mình vẫn còn cái bát, vì thế múc một thìa để lên miệng thổi thổi, tận chức tận trách đưa đến trước mắt ta.</w:t>
      </w:r>
      <w:r>
        <w:br w:type="textWrapping"/>
      </w:r>
      <w:r>
        <w:br w:type="textWrapping"/>
      </w:r>
      <w:r>
        <w:t xml:space="preserve">Ta nhìn vào, cháo rau xanh, ngay cả một chút dầu cũng đều không có, ta là người có cốt khí như vậy, đương nhiên thà ít mà tốt còn hơn.</w:t>
      </w:r>
      <w:r>
        <w:br w:type="textWrapping"/>
      </w:r>
      <w:r>
        <w:br w:type="textWrapping"/>
      </w:r>
      <w:r>
        <w:t xml:space="preserve">Dù sao Tấn Vương đã mất công ngọt ngào như vậy, ta chỉ hơi như vậy một chút biết đâu lại có thịt ăn.</w:t>
      </w:r>
      <w:r>
        <w:br w:type="textWrapping"/>
      </w:r>
      <w:r>
        <w:br w:type="textWrapping"/>
      </w:r>
      <w:r>
        <w:t xml:space="preserve">Quả nhiên thấy ta không há mồm, Tấn Vương liền ngẩn người: “Ngươi không muốn ăn?”</w:t>
      </w:r>
      <w:r>
        <w:br w:type="textWrapping"/>
      </w:r>
      <w:r>
        <w:br w:type="textWrapping"/>
      </w:r>
      <w:r>
        <w:t xml:space="preserve">Ta mặt không chút thay đổi nhẹ gật đầu, tuy rằng bởi vì điều kiện mặt than có hạn mà bán manh không được, nhưng vẫn cố gắng dùng ánh mắt sáng long lanh nhìn hắn.</w:t>
      </w:r>
      <w:r>
        <w:br w:type="textWrapping"/>
      </w:r>
      <w:r>
        <w:br w:type="textWrapping"/>
      </w:r>
      <w:r>
        <w:t xml:space="preserve">Tấn Vương liền hiểu ra: “Quả thật ngươi vừa mới tỉnh, cho ngươi ăn mấy thứ này không được tốt.”</w:t>
      </w:r>
      <w:r>
        <w:br w:type="textWrapping"/>
      </w:r>
      <w:r>
        <w:br w:type="textWrapping"/>
      </w:r>
      <w:r>
        <w:t xml:space="preserve">Ta cảm động nhìn hắn vỗ tay gọi Chiến Thanh lên, nhất thời mọi oán niệm bị thương của ta đều theo gió mà đi.</w:t>
      </w:r>
      <w:r>
        <w:br w:type="textWrapping"/>
      </w:r>
      <w:r>
        <w:br w:type="textWrapping"/>
      </w:r>
      <w:r>
        <w:t xml:space="preserve">Vừa tỉnh lại quỷ súc công liền biến thành tiểu thiên sứ, hạnh phúc không cần tới quá nhanh a, ta rất thích thanh niên tốt hiểu lòng người như vậy. Tấn Vương, ngươi hiểu lòng ta!</w:t>
      </w:r>
      <w:r>
        <w:br w:type="textWrapping"/>
      </w:r>
      <w:r>
        <w:br w:type="textWrapping"/>
      </w:r>
      <w:r>
        <w:t xml:space="preserve">Tấn Vương cũng không dài dòng, phân phó với Chiến Thanh nói: “Kêu phòng bếp làm một chén nữa, bỏ hết rau xanh ra, càng thanh đạm càng tốt.”</w:t>
      </w:r>
      <w:r>
        <w:br w:type="textWrapping"/>
      </w:r>
      <w:r>
        <w:br w:type="textWrapping"/>
      </w:r>
      <w:r>
        <w:t xml:space="preserve">Ta: ••••••</w:t>
      </w:r>
      <w:r>
        <w:br w:type="textWrapping"/>
      </w:r>
      <w:r>
        <w:br w:type="textWrapping"/>
      </w:r>
      <w:r>
        <w:t xml:space="preserve">Hình như, có chỗ nào đó không đúng a?</w:t>
      </w:r>
      <w:r>
        <w:br w:type="textWrapping"/>
      </w:r>
      <w:r>
        <w:br w:type="textWrapping"/>
      </w:r>
      <w:r>
        <w:t xml:space="preserve">Tấn Vương vẻ mặt hiểu thấu quay đầu cười với ta, ôn hòa dễ gần quả thực phải điều tra: “Ta biết ngươi mới vừa tỉnh, ăn không vô mấy thứ này, cháo trắng dễ tiêu hóa, hương vị lại đạm, dễ ăn nhất. Yên tâm, cái gì khác cũng sẽ không thêm vào.”</w:t>
      </w:r>
      <w:r>
        <w:br w:type="textWrapping"/>
      </w:r>
      <w:r>
        <w:br w:type="textWrapping"/>
      </w:r>
      <w:r>
        <w:t xml:space="preserve">Ta: ••••••</w:t>
      </w:r>
      <w:r>
        <w:br w:type="textWrapping"/>
      </w:r>
      <w:r>
        <w:br w:type="textWrapping"/>
      </w:r>
      <w:r>
        <w:t xml:space="preserve">Từ lần trước tới nay, ta vẫn cảm thấy tất cả đại phu của thành Ninh An không hề đáng tin, lúc này đám người kia khẳng định không hề chú tâm làm việc, bằng không vì sao ta vẫn cứ cảm thấy cái động bị đâm thủng ở ngực mình dường như vẫn đang lọt gió, lạnh lẽo vậy chứ?</w:t>
      </w:r>
      <w:r>
        <w:br w:type="textWrapping"/>
      </w:r>
      <w:r>
        <w:br w:type="textWrapping"/>
      </w:r>
      <w:r>
        <w:t xml:space="preserve">Vì thế ta lặng lẽ, lặng lẽ kéo cao chăn, cuộn tròn người, ngủ.</w:t>
      </w:r>
      <w:r>
        <w:br w:type="textWrapping"/>
      </w:r>
      <w:r>
        <w:br w:type="textWrapping"/>
      </w:r>
      <w:r>
        <w:t xml:space="preserve">Coi như chưa từng thấy cái tên Tấn Vương xấu xa này.</w:t>
      </w:r>
      <w:r>
        <w:br w:type="textWrapping"/>
      </w:r>
      <w:r>
        <w:br w:type="textWrapping"/>
      </w:r>
      <w:r>
        <w:t xml:space="preserve">Tấn Vương không chịu nhàn rồi vươn móng vuốt đến khuấy động cái chăn vô tội của ta, đại thúc qua đường vẫn luôn đứng bên cạnh rốt cục nhịn không được nhẹ nhàng khụ  một tiếng, hỏi dò: “Tiểu Hầu Gia đưa tin báo đã đánh mất một người tùy tùng quay về Ninh An, Vương gia ngài có an bài gì không?”</w:t>
      </w:r>
      <w:r>
        <w:br w:type="textWrapping"/>
      </w:r>
      <w:r>
        <w:br w:type="textWrapping"/>
      </w:r>
      <w:r>
        <w:t xml:space="preserve">Tấn Vương dừng lại động tác nâng mắt, lạnh nhạt nói: “Ta đã kêu Chiến Bạch đi tiếp ứng trước, chắc buổi chiều có thể tới rồi. Ngươi nếu không có việc gì khác, cứ lui xuống trước đi.”</w:t>
      </w:r>
      <w:r>
        <w:br w:type="textWrapping"/>
      </w:r>
      <w:r>
        <w:br w:type="textWrapping"/>
      </w:r>
      <w:r>
        <w:t xml:space="preserve">Đại thúc bị ghét bỏ  run run chòm râu, hậm hực đứng dậy, cúi chào một cái liền muốn xoay người ra ngoài, bước chân đột nhiên dừng lại. Lão đứng ở cửa do dự mãi, cuối cùng vẫn là quay đầu lại, rất có thâm ý liếc ta một cái, sau đó nói với Tấn Vương: “Vương gia, ngài là nhân trung chi long (*), nhưng nếu quải niệm quá nhiều, chung quy có chút trở ngại.”</w:t>
      </w:r>
      <w:r>
        <w:br w:type="textWrapping"/>
      </w:r>
      <w:r>
        <w:br w:type="textWrapping"/>
      </w:r>
      <w:r>
        <w:t xml:space="preserve">(*) nhân trung chi long: rồng trong đám người -&gt; chỉ người quý khí, nổi bật trong đám người</w:t>
      </w:r>
      <w:r>
        <w:br w:type="textWrapping"/>
      </w:r>
      <w:r>
        <w:br w:type="textWrapping"/>
      </w:r>
      <w:r>
        <w:t xml:space="preserve">Quải niệm: nhớ mong, yêu thương</w:t>
      </w:r>
      <w:r>
        <w:br w:type="textWrapping"/>
      </w:r>
      <w:r>
        <w:br w:type="textWrapping"/>
      </w:r>
      <w:r>
        <w:t xml:space="preserve">“Ngươi lắm miệng, Tiễn Dục.” Tấn Vương nhướn mày mím môi, đáy mắt là một mảnh băng hàn: “Chỉ cần ta có thể bảo vệ được, y sẽ vĩnh viễn không phải là uy hiếp của ta.”</w:t>
      </w:r>
      <w:r>
        <w:br w:type="textWrapping"/>
      </w:r>
      <w:r>
        <w:br w:type="textWrapping"/>
      </w:r>
      <w:r>
        <w:t xml:space="preserve">Bởi vì Tấn Vương quá mức khí phách, đại thúc Tiễn Dục há miệng cái gì cũng không nói ra, đành phải treo lên bộ mặt táo bón cáo từ.</w:t>
      </w:r>
      <w:r>
        <w:br w:type="textWrapping"/>
      </w:r>
      <w:r>
        <w:br w:type="textWrapping"/>
      </w:r>
      <w:r>
        <w:t xml:space="preserve">Ta thật sự là không nghĩ đến, BOSS nhà ta hắn nói lời ngon tiếng ngọt vậy mà cũng là tay lão luyện như vậy. Nếu trên người ta có mấy thứ như hệ thống độ hảo cảm, thì hiện tại nhất định sẽ có thông báo “+1000” nhảy ra.</w:t>
      </w:r>
      <w:r>
        <w:br w:type="textWrapping"/>
      </w:r>
      <w:r>
        <w:br w:type="textWrapping"/>
      </w:r>
      <w:r>
        <w:t xml:space="preserve">(*) độ hảo cảm: cái này là thuật ngữ xuất hiện trong mấy Game online ấy, ai chơi chắc biết, mình không chơi nên chả biết giải thích sao á, đại loại là một kỹ năng gì gì đấy *thông cảm con mù game là mình* =v=</w:t>
      </w:r>
      <w:r>
        <w:br w:type="textWrapping"/>
      </w:r>
      <w:r>
        <w:br w:type="textWrapping"/>
      </w:r>
      <w:r>
        <w:t xml:space="preserve">Chẳng qua đáng tiếc là, tổng điểm độ hảo cảm của ta bây giờ đối Tấn Vương đã đạt tới  âm một vạn rồi. Mỗi ngày rời giường ta đều thấy hắn đang tìm đường chết, hắn còn không uống thuốc, kỹ năng lời yêu thương một trăm điểm cũng không cứu vớt được hắn.</w:t>
      </w:r>
      <w:r>
        <w:br w:type="textWrapping"/>
      </w:r>
      <w:r>
        <w:br w:type="textWrapping"/>
      </w:r>
      <w:r>
        <w:t xml:space="preserve">Hắn tra như vậy, còn trách ta sao?</w:t>
      </w:r>
      <w:r>
        <w:br w:type="textWrapping"/>
      </w:r>
      <w:r>
        <w:br w:type="textWrapping"/>
      </w:r>
      <w:r>
        <w:t xml:space="preserve">Nhưng Tấn Vương hiển nhiên cảm thấy bản thân mình manh vô cùng, trong phòng chỉ có hai người chúng ta, hắn liền cởi giầy bò lên  giường, nâng ta dậy ôm vào trong ngực, cảm thấy không quá thoải mái, lại chèn thêm cái gối ở phía sau ta.</w:t>
      </w:r>
      <w:r>
        <w:br w:type="textWrapping"/>
      </w:r>
      <w:r>
        <w:br w:type="textWrapping"/>
      </w:r>
      <w:r>
        <w:t xml:space="preserve">Hơn phân nửa Đại Khánh đều dùng là loại gối cứng hình chữ nhật làm từ  gốm sứ này, nhưng Tấn Vương luôn tự mình chủ trương, làm sao cao hứng thì làm, bởi vậy gối đầu này là bông được bao lại, không khác gì với cái chúng ta ở hiện tại đang dùng, chèn ở sau thắt lưng thật ra vô cùng thoải mái.</w:t>
      </w:r>
      <w:r>
        <w:br w:type="textWrapping"/>
      </w:r>
      <w:r>
        <w:br w:type="textWrapping"/>
      </w:r>
      <w:r>
        <w:t xml:space="preserve">Ta bởi vì không khí lực, liền do  hắn gây sức ép lăn qua lộn lại, đầu lẳng lặng tựa vào trước ngực hắn, nghe tiếng tim đập trầm ổn trong lồng ngực hắn, ánh mắt dần không mục đích nhìn ra cửa sổ hình vuông chạm khắc tinh xảo ở phía đối diện giường.</w:t>
      </w:r>
      <w:r>
        <w:br w:type="textWrapping"/>
      </w:r>
      <w:r>
        <w:br w:type="textWrapping"/>
      </w:r>
      <w:r>
        <w:t xml:space="preserve">Ngoài cửa sổ gió lớn, lá cây bị thổi kêu xào xạc, trong sắc xanh kia hơi lộ ra chút sắc vàng, chỗ cao nhất như là bị ánh mặt trời chiếu mòn, hở ra một cái lỗ hổng, lộ ra bầu trời xanh lam trong lành mà thăm thẳm.</w:t>
      </w:r>
      <w:r>
        <w:br w:type="textWrapping"/>
      </w:r>
      <w:r>
        <w:br w:type="textWrapping"/>
      </w:r>
      <w:r>
        <w:t xml:space="preserve">Tấn Vương lười nhác thả lỏng duỗi tay chân ra, nhắm hai mắt lại, như có như không nhẹ vỗ lên lưng ta, ôn nhu nói: “Mẫu hậu ta đã từng dỗ  ta ngủ như vậy, sau khi nàng mất, ta có một khoảng thời gian rất dài buổi tối không ngủ được, vì thế chỉ đành mở to mắt nhìn lên đỉnh trướng, nghĩ, trời sao vẫn chưa sáng chứ? Nhưng mà khi trời đã sáng, ta nhìn đám sài lang hổ báo kia, trong lòng rồi lại ngóng trông bầu trời mau tối đen ••••••”</w:t>
      </w:r>
      <w:r>
        <w:br w:type="textWrapping"/>
      </w:r>
      <w:r>
        <w:br w:type="textWrapping"/>
      </w:r>
      <w:r>
        <w:t xml:space="preserve">Hắn cười tự giễu: “A Huyền, ngủ đi, ta ở đây.”</w:t>
      </w:r>
      <w:r>
        <w:br w:type="textWrapping"/>
      </w:r>
      <w:r>
        <w:br w:type="textWrapping"/>
      </w:r>
      <w:r>
        <w:t xml:space="preserve">Ta không có cách nào tưởng tượng được một đứa nhỏ tám, chín tuổi trong lòng đầy tâm sự như thế nào, trong đêm đen nặng nề trằn trọc mất ngủ. Hai năm đầu mới đến thế giới này, có một lần ta bị gãy xương sườn, đau đến thật sự chịu không nổi, vì thế ngồi ở trên giường ngơ ngẩn nhìn ánh trăng. Sau lại nghĩ, thời gian tổng cộng chỉ có hai canh giờ để ngủ, ta còn ở đây cảm thì thương thu, đây là lãng phí đáng xấu hổ cỡ nào. Vì thế ngượng ngùng nằm xuống ngủ, sau đó lại ngủ còn vô cùng say sưa.</w:t>
      </w:r>
      <w:r>
        <w:br w:type="textWrapping"/>
      </w:r>
      <w:r>
        <w:br w:type="textWrapping"/>
      </w:r>
      <w:r>
        <w:t xml:space="preserve">Tấn Vương nói chúng ta giống nhau, nhưng kỳ thực không giống một chút nào ••••••</w:t>
      </w:r>
      <w:r>
        <w:br w:type="textWrapping"/>
      </w:r>
      <w:r>
        <w:br w:type="textWrapping"/>
      </w:r>
    </w:p>
    <w:p>
      <w:pPr>
        <w:pStyle w:val="Heading2"/>
      </w:pPr>
      <w:bookmarkStart w:id="40" w:name="chương-17-ảnh-vệ-được-tỏ-tình"/>
      <w:bookmarkEnd w:id="40"/>
      <w:r>
        <w:t xml:space="preserve">17. Chương 17: Ảnh Vệ Được Tỏ Tình</w:t>
      </w:r>
    </w:p>
    <w:p>
      <w:pPr>
        <w:pStyle w:val="Compact"/>
      </w:pPr>
      <w:r>
        <w:br w:type="textWrapping"/>
      </w:r>
      <w:r>
        <w:br w:type="textWrapping"/>
      </w:r>
      <w:r>
        <w:t xml:space="preserve">Khi ta tỉnh lại lần nữa, Tấn Vương đã không còn ở trong phòng. Mặt trời đã ngả dần về tây, ráng chiều chiếu đỏ rực cả căn phòng, ta đã khôi phục lại một chút khí lực, quan sát bài trí đơn giản mà sang trọng trong phòng một chút, mới hậu tri hậu giác phát hiện hóa ra mình ngủ  trong phòng ngủ  của Tấn Vương.</w:t>
      </w:r>
      <w:r>
        <w:br w:type="textWrapping"/>
      </w:r>
      <w:r>
        <w:br w:type="textWrapping"/>
      </w:r>
      <w:r>
        <w:t xml:space="preserve">Có lẽ là nghe thấy tiếng động, bên ngoài có người đẩy cửa vào, một thân hắc y, làn da như băng tuyết, đúng là Chiến Thanh.</w:t>
      </w:r>
      <w:r>
        <w:br w:type="textWrapping"/>
      </w:r>
      <w:r>
        <w:br w:type="textWrapping"/>
      </w:r>
      <w:r>
        <w:t xml:space="preserve">Hắn kéo ghế ngồi xuống trước mặt ta, vẻ mặt còn lạnh hơn cả thường ngày, nhướn đuôi lông mày liếc ta một cái, tựa tiếu phi tiếu nói: “Không tồi, ngươi ngược lại càng ngày càng có tiền đồ.”</w:t>
      </w:r>
      <w:r>
        <w:br w:type="textWrapping"/>
      </w:r>
      <w:r>
        <w:br w:type="textWrapping"/>
      </w:r>
      <w:r>
        <w:t xml:space="preserve">Ta nhất thời có chút chột dạ, nhịn không được xê dịch vào bên trong giường.</w:t>
      </w:r>
      <w:r>
        <w:br w:type="textWrapping"/>
      </w:r>
      <w:r>
        <w:br w:type="textWrapping"/>
      </w:r>
      <w:r>
        <w:t xml:space="preserve">Chiến Thanh lại vươn một ngón tay ra giữ lấy cằm ta, cẩn thận đánh giá một phen, hừ lạnh một tiếng nói: “Ta thật muốn nhìn xem là khuôn mặt như thế nào, mà lại có thể mê hoặc được chủ tử phong lưu phóng khoáng của chúng ta.”</w:t>
      </w:r>
      <w:r>
        <w:br w:type="textWrapping"/>
      </w:r>
      <w:r>
        <w:br w:type="textWrapping"/>
      </w:r>
      <w:r>
        <w:t xml:space="preserve">Ta: ••••••</w:t>
      </w:r>
      <w:r>
        <w:br w:type="textWrapping"/>
      </w:r>
      <w:r>
        <w:br w:type="textWrapping"/>
      </w:r>
      <w:r>
        <w:t xml:space="preserve">“Bộ dáng lạnh như băng này quả thật thực câu nhân a.” Chiến Thanh thu hồi tay, cười nhạo: “Muốn ta chúc mừng ngươi không? Nam sủng thứ hai mươi sáu hay là hai mươi bảy của chủ tử?”</w:t>
      </w:r>
      <w:r>
        <w:br w:type="textWrapping"/>
      </w:r>
      <w:r>
        <w:br w:type="textWrapping"/>
      </w:r>
      <w:r>
        <w:t xml:space="preserve">Ta: ••••••</w:t>
      </w:r>
      <w:r>
        <w:br w:type="textWrapping"/>
      </w:r>
      <w:r>
        <w:br w:type="textWrapping"/>
      </w:r>
      <w:r>
        <w:t xml:space="preserve">Chiến Thanh liếc ta hỏi: “Chậc chậc, hết Hạnh Ngư lại đến chủ tử, ngươi thật sự là xuân phong đắc ý a. Nói cho ta biết, ngươi hiện tại có cảm giác gì?”</w:t>
      </w:r>
      <w:r>
        <w:br w:type="textWrapping"/>
      </w:r>
      <w:r>
        <w:br w:type="textWrapping"/>
      </w:r>
      <w:r>
        <w:t xml:space="preserve">Ta nghĩ nghĩ, thành thật mà trả lời: “Đói bụng.”</w:t>
      </w:r>
      <w:r>
        <w:br w:type="textWrapping"/>
      </w:r>
      <w:r>
        <w:br w:type="textWrapping"/>
      </w:r>
      <w:r>
        <w:t xml:space="preserve">Chiến Thanh mở to hai mắt nhìn, trông rất giống muốn cho ta một bạt tai, rốt cuộc vẫn là không động thủ, xoay người lấy chén cháo từ trên bàn đến, khuấy khuấy cho tan  nhiệt khí, hung dữ nhét vào trong tay ta.</w:t>
      </w:r>
      <w:r>
        <w:br w:type="textWrapping"/>
      </w:r>
      <w:r>
        <w:br w:type="textWrapping"/>
      </w:r>
      <w:r>
        <w:t xml:space="preserve">Ta yên lặng không nói gì cầm lấy thìa, bi thương mà nhìn bát cháo trắng kia, miễn cưỡng múc một ít từ giữa lên đang muốn đưa vào miệng, lại phát hiện đáy bát cư nhiên giấu một khối ruốc thịt lớn.</w:t>
      </w:r>
      <w:r>
        <w:br w:type="textWrapping"/>
      </w:r>
      <w:r>
        <w:br w:type="textWrapping"/>
      </w:r>
      <w:r>
        <w:t xml:space="preserve">Ta nhìn khối ruốc thịt kia, lại nhìn Chiến Thanh, nhìn ruốc thịt, lại nhìn Chiến Thanh: “Ta cứ nghĩ ngươi đang tức giận.”</w:t>
      </w:r>
      <w:r>
        <w:br w:type="textWrapping"/>
      </w:r>
      <w:r>
        <w:br w:type="textWrapping"/>
      </w:r>
      <w:r>
        <w:t xml:space="preserve">“Ta tiện tay để vào, ngươi thích ăn hay không, không ăn thì đem cho cẩu.” Chiến Thanh hàn khí bốn phía mà liếc ta: “Ta đương nhiên đang tức giận, ta thật muốn đâm chết ngươi. Học cái gì không tốt, học người khác tự sát?”</w:t>
      </w:r>
      <w:r>
        <w:br w:type="textWrapping"/>
      </w:r>
      <w:r>
        <w:br w:type="textWrapping"/>
      </w:r>
      <w:r>
        <w:t xml:space="preserve">Hắn vô cùng đau đớn mà nói rằng: “Ta sớm đã bảo ngươi cách xa tên Hạnh Ngư kia ra một chút, gần mực thì đen gần son thì đỏ, ngươi học cái xấu sao lại dễ dàng như vậy, hả?”</w:t>
      </w:r>
      <w:r>
        <w:br w:type="textWrapping"/>
      </w:r>
      <w:r>
        <w:br w:type="textWrapping"/>
      </w:r>
      <w:r>
        <w:t xml:space="preserve">Ta cảm thấy hẳn là nên giải thích một chút, vì thế mở miệng: “Kỳ thật ta không có •••••• “</w:t>
      </w:r>
      <w:r>
        <w:br w:type="textWrapping"/>
      </w:r>
      <w:r>
        <w:br w:type="textWrapping"/>
      </w:r>
      <w:r>
        <w:t xml:space="preserve">“Câm miệng.” Chiến Thanh quắc mắt cắt ngang ta: “Ta vẫn tức giận đó, đừng có nói chuyện với ta.”</w:t>
      </w:r>
      <w:r>
        <w:br w:type="textWrapping"/>
      </w:r>
      <w:r>
        <w:br w:type="textWrapping"/>
      </w:r>
      <w:r>
        <w:t xml:space="preserve">•••••</w:t>
      </w:r>
      <w:r>
        <w:br w:type="textWrapping"/>
      </w:r>
      <w:r>
        <w:br w:type="textWrapping"/>
      </w:r>
      <w:r>
        <w:t xml:space="preserve">Ta ngoan ngoãn mà ngậm miệng, ngồi thẳng nghe hắn phát biểu.</w:t>
      </w:r>
      <w:r>
        <w:br w:type="textWrapping"/>
      </w:r>
      <w:r>
        <w:br w:type="textWrapping"/>
      </w:r>
      <w:r>
        <w:t xml:space="preserve">Chiến Thanh chỉ tiếc rèn sắt không thành thép mà tiếp tục nói: “Võ công của ngươi còn trên cả ta và Chiến Bạch, tiền đồ sáng lạn, lại rất được chủ tử tán thưởng, vì sao lại muốn đi lên con đường này không lối về này? Trước kia ngươi giống như cái miệng hồ lô không thích nói chuyện, chúng ta cũng không biết ngươi đang suy nghĩ cái gì, giờ mới bỏ mặc ngươi đi tới bước này. Về sau ngươi mỗi ngày tổng kết một chút những gì mình suy nghĩ, viết ra giao cho lão Đại, không viết xong không cho đi ngủ.”</w:t>
      </w:r>
      <w:r>
        <w:br w:type="textWrapping"/>
      </w:r>
      <w:r>
        <w:br w:type="textWrapping"/>
      </w:r>
      <w:r>
        <w:t xml:space="preserve">Ta không có nghĩ cái gì a, mỗi ngày chỉ thổ tào, còn đâu chỉ có “Hôm nay thời tiết thật đẹp”, hoặc là “Tấn Vương lại động kinh ” linh tinh vô nghĩa. Viết gì đó ta lại không am hiểu, năm đó khóa viết luận văn yêu cầu năm nghìn chữ, hết cách ta đều là nộp bản đánh máy, cuối bài gõ xuống năm trăm dấu chấm tròn sau đó tô thành trong suốt biết không.</w:t>
      </w:r>
      <w:r>
        <w:br w:type="textWrapping"/>
      </w:r>
      <w:r>
        <w:br w:type="textWrapping"/>
      </w:r>
      <w:r>
        <w:t xml:space="preserve">Hơn nữa ta thân là một thiếu niên ( ngụy) thời kỳ trưởng thành phản nghịch, các ngươi quang minh chính đại mà nhìn trộm bí mật trưởng thành của ta như vậy thật sự tốt sao?</w:t>
      </w:r>
      <w:r>
        <w:br w:type="textWrapping"/>
      </w:r>
      <w:r>
        <w:br w:type="textWrapping"/>
      </w:r>
      <w:r>
        <w:t xml:space="preserve">Nếu mà ta thật sự đi lên con đường báo chí (*) các ngươi liền ôm gối đầu mà khóc đi thôi.</w:t>
      </w:r>
      <w:r>
        <w:br w:type="textWrapping"/>
      </w:r>
      <w:r>
        <w:br w:type="textWrapping"/>
      </w:r>
      <w:r>
        <w:t xml:space="preserve">(*) mình nghĩ ý câu này của  A Huyền là nếu như bạn ấy mà học về báo chí thì có lẽ sẽ múa bút thần sầu luôn, ba hoa tào lao đủ thứ, muốn bao nhiêu chữ liền có bấy nhiêu chữ, vì nhà báo thì thường giỏi viết lách đôi khi là “bịa” mà =))))</w:t>
      </w:r>
      <w:r>
        <w:br w:type="textWrapping"/>
      </w:r>
      <w:r>
        <w:br w:type="textWrapping"/>
      </w:r>
      <w:r>
        <w:t xml:space="preserve">Chiến Thanh nói xong một hơi, lạnh lùng hỏi: “Biết không?”</w:t>
      </w:r>
      <w:r>
        <w:br w:type="textWrapping"/>
      </w:r>
      <w:r>
        <w:br w:type="textWrapping"/>
      </w:r>
      <w:r>
        <w:t xml:space="preserve">Hắn chuyên chế mà ngang ngược như vậy, khiến ta cảm thấy không cam lòng và phẫn nộ biết bao a, ta không muốn viết báo cáo, ta muốn vùng dậy.</w:t>
      </w:r>
      <w:r>
        <w:br w:type="textWrapping"/>
      </w:r>
      <w:r>
        <w:br w:type="textWrapping"/>
      </w:r>
      <w:r>
        <w:t xml:space="preserve">Vì thế ta mặt gỗ trả lời: “Không biết.”</w:t>
      </w:r>
      <w:r>
        <w:br w:type="textWrapping"/>
      </w:r>
      <w:r>
        <w:br w:type="textWrapping"/>
      </w:r>
      <w:r>
        <w:t xml:space="preserve">Chiến Thanh: “Ha hả, ngươi còn biết nói đùa?”</w:t>
      </w:r>
      <w:r>
        <w:br w:type="textWrapping"/>
      </w:r>
      <w:r>
        <w:br w:type="textWrapping"/>
      </w:r>
      <w:r>
        <w:t xml:space="preserve">Ta: ••••••</w:t>
      </w:r>
      <w:r>
        <w:br w:type="textWrapping"/>
      </w:r>
      <w:r>
        <w:br w:type="textWrapping"/>
      </w:r>
      <w:r>
        <w:t xml:space="preserve">Chiến Thanh vươn tay đoạt lấy cái bát trong tay ta, hơi hơi nhướn cằm: “Ngươi còn muốn ăn sao?”</w:t>
      </w:r>
      <w:r>
        <w:br w:type="textWrapping"/>
      </w:r>
      <w:r>
        <w:br w:type="textWrapping"/>
      </w:r>
      <w:r>
        <w:t xml:space="preserve">Ta thử cùng hắn thương lượng: “Cháo ta không cần, đưa ruốc thịt cho ta thì có thể chứ?”</w:t>
      </w:r>
      <w:r>
        <w:br w:type="textWrapping"/>
      </w:r>
      <w:r>
        <w:br w:type="textWrapping"/>
      </w:r>
      <w:r>
        <w:t xml:space="preserve">Chiến Thanh kinh ngạc mà nhìn ta: “••• hóa ra ngươi thật sự biết nói đùa.”</w:t>
      </w:r>
      <w:r>
        <w:br w:type="textWrapping"/>
      </w:r>
      <w:r>
        <w:br w:type="textWrapping"/>
      </w:r>
      <w:r>
        <w:t xml:space="preserve">Ta: ••••••</w:t>
      </w:r>
      <w:r>
        <w:br w:type="textWrapping"/>
      </w:r>
      <w:r>
        <w:br w:type="textWrapping"/>
      </w:r>
      <w:r>
        <w:t xml:space="preserve">Cấp trên của ta là một tên bệnh thần kinh, mà đồng nghiệp của ta chính là cố tình gây sự như vậy. ╮(╯_╰)╭</w:t>
      </w:r>
      <w:r>
        <w:br w:type="textWrapping"/>
      </w:r>
      <w:r>
        <w:br w:type="textWrapping"/>
      </w:r>
      <w:r>
        <w:t xml:space="preserve">Chống cự là vô dụng, ta quyết định đổi đề tài thử xem: “Chiến Bạch và lão Đại đâu?”</w:t>
      </w:r>
      <w:r>
        <w:br w:type="textWrapping"/>
      </w:r>
      <w:r>
        <w:br w:type="textWrapping"/>
      </w:r>
      <w:r>
        <w:t xml:space="preserve">Chiến Thanh nghe vậy trầm mặc, ánh mắt nhìn xa xăm ra ngoài cửa sổ, thần sắc khó phân biệt.</w:t>
      </w:r>
      <w:r>
        <w:br w:type="textWrapping"/>
      </w:r>
      <w:r>
        <w:br w:type="textWrapping"/>
      </w:r>
      <w:r>
        <w:t xml:space="preserve">Trong lòng ta rùng mình.</w:t>
      </w:r>
      <w:r>
        <w:br w:type="textWrapping"/>
      </w:r>
      <w:r>
        <w:br w:type="textWrapping"/>
      </w:r>
      <w:r>
        <w:t xml:space="preserve">Sẽ không phải là chuyện của ta đã làm phiền đến hai người bọn họ chứ?</w:t>
      </w:r>
      <w:r>
        <w:br w:type="textWrapping"/>
      </w:r>
      <w:r>
        <w:br w:type="textWrapping"/>
      </w:r>
      <w:r>
        <w:t xml:space="preserve">Chiến Thanh cũng đã thu hồi ánh mắt, thản nhiên nói: “Hiện tại lão Đại đang trực ban đi theo chủ tử. Chiến Bạch thì ••••••” hắn cắn răng: “Đang theo Lương tiểu Hầu gia Lương Văn Hạo.”</w:t>
      </w:r>
      <w:r>
        <w:br w:type="textWrapping"/>
      </w:r>
      <w:r>
        <w:br w:type="textWrapping"/>
      </w:r>
      <w:r>
        <w:t xml:space="preserve">Ta: ••••••</w:t>
      </w:r>
      <w:r>
        <w:br w:type="textWrapping"/>
      </w:r>
      <w:r>
        <w:br w:type="textWrapping"/>
      </w:r>
      <w:r>
        <w:t xml:space="preserve">Nhìn mặt Chiến Thanh giống như Bồ Tát mặt đen, ta cảm thấy có chút kỳ quái.</w:t>
      </w:r>
      <w:r>
        <w:br w:type="textWrapping"/>
      </w:r>
      <w:r>
        <w:br w:type="textWrapping"/>
      </w:r>
      <w:r>
        <w:t xml:space="preserve">Lương Văn Hạo là biểu đệ (em họ) của Tấn Vương, tự nhiên cũng là ngậm chìa khóa vàng mà sinh ra (số quý khí từ nhỏ), cùng Tấn Vương cơ bản là mặc cùng một cái quần yếm lớn lên, năm đó chưa đến tuổi cập quan (*) đã phong Hầu gia, đúng là phong quang vô hạn.</w:t>
      </w:r>
      <w:r>
        <w:br w:type="textWrapping"/>
      </w:r>
      <w:r>
        <w:br w:type="textWrapping"/>
      </w:r>
      <w:r>
        <w:t xml:space="preserve">(*) tuổi cập quan (đội mũ): cách nói thời cổ đại, chỉ nam tử sau khi đủ hai mươi tuổi tiến hành lễ “đội mũ”, biểu thị  đã là người trưởng thành.</w:t>
      </w:r>
      <w:r>
        <w:br w:type="textWrapping"/>
      </w:r>
      <w:r>
        <w:br w:type="textWrapping"/>
      </w:r>
      <w:r>
        <w:t xml:space="preserve">Nhưng mà Lương tiểu Hầu gia này cũng là tên khác người, không thích ngốc ở trong thành Ninh An hưởng phúc, khăng khăng muốn ra đại mạc biên cương cùng Nhung địch giao chiến làm một  Đại tướng quân, bị cha của hắn Lương Vân Hạc cầm chổi đuổi theo hai con phố, vẫn không từ bỏ ý định, chạy tới cầu Thánh Thượng khai ân. Bởi vì sức mạnh lăng đầu thanh này (*), ngược lại thành toàn cho hắn, từ đó giống như con thảo nê mã tung tăng trên sa mạc vui vẻ năm năm •••••• nhưng rốt cuộc vẫn là bị Lương gia kêu trở lại.</w:t>
      </w:r>
      <w:r>
        <w:br w:type="textWrapping"/>
      </w:r>
      <w:r>
        <w:br w:type="textWrapping"/>
      </w:r>
      <w:r>
        <w:t xml:space="preserve">(*) lăng đầu thanh: chỉ người liều lĩnh, làm việc không dùng não</w:t>
      </w:r>
      <w:r>
        <w:br w:type="textWrapping"/>
      </w:r>
      <w:r>
        <w:br w:type="textWrapping"/>
      </w:r>
      <w:r>
        <w:t xml:space="preserve">Tính ngày, mấy ngày nay hắn quả thật hẳn là đến Ninh An rồi. Tấn Vương phái Chiến Bạch đi bảo hộ bên cạnh hắn, cũng coi như không phải chuyện gì rất kỳ quái, Chiến Thanh vì sao lại tức thành cái dạng này?</w:t>
      </w:r>
      <w:r>
        <w:br w:type="textWrapping"/>
      </w:r>
      <w:r>
        <w:br w:type="textWrapping"/>
      </w:r>
      <w:r>
        <w:t xml:space="preserve">Vì thế ta nhìn Chiến Thanh, hy vọng hắn có thể tiến thêm một bước giải thích một chút.</w:t>
      </w:r>
      <w:r>
        <w:br w:type="textWrapping"/>
      </w:r>
      <w:r>
        <w:br w:type="textWrapping"/>
      </w:r>
      <w:r>
        <w:t xml:space="preserve">Chiến Thanh lộ ra một nụ cười âm trầm, mở miệng nói: “Tiểu Hầu gia kia chủ động yêu cầu muốn Chiến Bạch, nói là đã gặp được tri kỷ, muốn cùng nhau thơ ca phụ xướng, soi đèn đàm luận. Phi, Chiến Bạch y ngay cả Tam Tự kinh cũng không gánh xong  —— Lương Văn Hạo chắc chắn đã coi trọng y, tùy tiện tìm cái cớ giữ y lại bên người, các ngươi thật sự là một tên hai tên đều không khiến người ta bớt lo.”</w:t>
      </w:r>
      <w:r>
        <w:br w:type="textWrapping"/>
      </w:r>
      <w:r>
        <w:br w:type="textWrapping"/>
      </w:r>
      <w:r>
        <w:t xml:space="preserve">Ta trầm mặc một chút, hỏi: “Tiểu Hầu gia đẹp không?”</w:t>
      </w:r>
      <w:r>
        <w:br w:type="textWrapping"/>
      </w:r>
      <w:r>
        <w:br w:type="textWrapping"/>
      </w:r>
      <w:r>
        <w:t xml:space="preserve">Đuôi lông mày Chiến Thanh nhướn lên, không tình nguyện mà nói: “Cũng được, mặt người dạ thú.”</w:t>
      </w:r>
      <w:r>
        <w:br w:type="textWrapping"/>
      </w:r>
      <w:r>
        <w:br w:type="textWrapping"/>
      </w:r>
      <w:r>
        <w:t xml:space="preserve">Ta vì thế an ủi: “Vậy được rồi  •••••• huống hồ Chiến Bạch nếu không thích, căn cứ vào tính tình của y thì sớm đã tự mình chạy về rồi.”</w:t>
      </w:r>
      <w:r>
        <w:br w:type="textWrapping"/>
      </w:r>
      <w:r>
        <w:br w:type="textWrapping"/>
      </w:r>
      <w:r>
        <w:t xml:space="preserve">Chiến Thanh đứng phắt dậy, trợn mắt cứng lưỡi mà chỉa vào người ta nửa ngày nói không ra lời, một lúc lâu mới đè thấp thanh âm nói: “Ngươi chính là vì vậy mới thích chủ tử?”</w:t>
      </w:r>
      <w:r>
        <w:br w:type="textWrapping"/>
      </w:r>
      <w:r>
        <w:br w:type="textWrapping"/>
      </w:r>
      <w:r>
        <w:t xml:space="preserve">Ta tỏ vẻ nghi hoặc: “Cái gì?”</w:t>
      </w:r>
      <w:r>
        <w:br w:type="textWrapping"/>
      </w:r>
      <w:r>
        <w:br w:type="textWrapping"/>
      </w:r>
      <w:r>
        <w:t xml:space="preserve">Chiến Thanh liền nôn nóng xoay xoay người tại chỗ, sau đó căm giận mà dừng lại, trừng ta rất có khí thế nổi mây đen, lạnh lùng hỏi: “Ngươi nói coi, ta có chỗ nào đẹp kém chủ tử chứ?”</w:t>
      </w:r>
      <w:r>
        <w:br w:type="textWrapping"/>
      </w:r>
      <w:r>
        <w:br w:type="textWrapping"/>
      </w:r>
      <w:r>
        <w:t xml:space="preserve">Ta: = 口 =!</w:t>
      </w:r>
      <w:r>
        <w:br w:type="textWrapping"/>
      </w:r>
      <w:r>
        <w:br w:type="textWrapping"/>
      </w:r>
      <w:r>
        <w:t xml:space="preserve">“Ngay cả ta đã nói đến như vậy, nhưng ngươi lại vẫn cứ vẻ mặt hờ hững như vậy sao?” Chiến Thanh lại thuận thế bám vào ta bả vai, áp ta vào tường, đôi mắt sâu thẳm như giếng cổ nhìn thẳng vào mắt ta.</w:t>
      </w:r>
      <w:r>
        <w:br w:type="textWrapping"/>
      </w:r>
      <w:r>
        <w:br w:type="textWrapping"/>
      </w:r>
      <w:r>
        <w:t xml:space="preserve">“Được, vậy ta liền dứt khoát nói cho rõ ràng hơn —— ta thích ngươi gần mười năm rồi, thiên địa khả chứng, sinh tử vô hối (*). Hôm nay ta chỉ hỏi ngươi một câu, Chiến Huyền, ngươi có thể thích ta hay không?”</w:t>
      </w:r>
      <w:r>
        <w:br w:type="textWrapping"/>
      </w:r>
      <w:r>
        <w:br w:type="textWrapping"/>
      </w:r>
      <w:r>
        <w:t xml:space="preserve">(*) trời đất có thể chứng giám, sinh tử không hối hận.</w:t>
      </w:r>
      <w:r>
        <w:br w:type="textWrapping"/>
      </w:r>
      <w:r>
        <w:br w:type="textWrapping"/>
      </w:r>
    </w:p>
    <w:p>
      <w:pPr>
        <w:pStyle w:val="Heading2"/>
      </w:pPr>
      <w:bookmarkStart w:id="41" w:name="chương-18-ảnh-vệ-không-yêu-đương"/>
      <w:bookmarkEnd w:id="41"/>
      <w:r>
        <w:t xml:space="preserve">18. Chương 18: Ảnh Vệ Không Yêu Đương</w:t>
      </w:r>
    </w:p>
    <w:p>
      <w:pPr>
        <w:pStyle w:val="Compact"/>
      </w:pPr>
      <w:r>
        <w:br w:type="textWrapping"/>
      </w:r>
      <w:r>
        <w:br w:type="textWrapping"/>
      </w:r>
      <w:r>
        <w:t xml:space="preserve">Chiến Thanh nhìn ta chằm chằm.</w:t>
      </w:r>
      <w:r>
        <w:br w:type="textWrapping"/>
      </w:r>
      <w:r>
        <w:br w:type="textWrapping"/>
      </w:r>
      <w:r>
        <w:t xml:space="preserve">Ta nhịn không được lùi ra sau không dấu vết, sau đó nghi hoặc xác nhận: “Ngươi thích ta?”</w:t>
      </w:r>
      <w:r>
        <w:br w:type="textWrapping"/>
      </w:r>
      <w:r>
        <w:br w:type="textWrapping"/>
      </w:r>
      <w:r>
        <w:t xml:space="preserve">Vẻ mặt Chiến Thanh nghiêm túc trước giờ chưa từng có: “Đương nhiên.”</w:t>
      </w:r>
      <w:r>
        <w:br w:type="textWrapping"/>
      </w:r>
      <w:r>
        <w:br w:type="textWrapping"/>
      </w:r>
      <w:r>
        <w:t xml:space="preserve">Ta trầm ngâm một hồi, hỏi: “Vậy ngươi từ nhỏ đã châm chọc khiêu khích ta chẳng lẽ cũng là bởi vì ••••••” thích ai liền ức hiếp người đó, tâm tư của cậu trai trong thời kỳ trưởng thành ta hiểu a.</w:t>
      </w:r>
      <w:r>
        <w:br w:type="textWrapping"/>
      </w:r>
      <w:r>
        <w:br w:type="textWrapping"/>
      </w:r>
      <w:r>
        <w:t xml:space="preserve">“Không phải ••••••” Chiến Thanh nói xong hai chữ này liền im lặng không nói nữa mà nhìn ta một hồi, sau đó nhếch môi chậm rãi buông tay ra đứng dậy, chầm chậm quay đầu nhìn vào một khoảng không vô định, cuối cùng mở miệng xa xôi: “••• ngươi rất ngu ngốc, ngay từ đầu ta không chịu được, sau lại thành thói quen.”</w:t>
      </w:r>
      <w:r>
        <w:br w:type="textWrapping"/>
      </w:r>
      <w:r>
        <w:br w:type="textWrapping"/>
      </w:r>
      <w:r>
        <w:t xml:space="preserve">Ta: ••••••</w:t>
      </w:r>
      <w:r>
        <w:br w:type="textWrapping"/>
      </w:r>
      <w:r>
        <w:br w:type="textWrapping"/>
      </w:r>
      <w:r>
        <w:t xml:space="preserve">Không biết vì cái gì, ta vi diệu cảm thấy mình lại bị châm biếm một lần nữa.</w:t>
      </w:r>
      <w:r>
        <w:br w:type="textWrapping"/>
      </w:r>
      <w:r>
        <w:br w:type="textWrapping"/>
      </w:r>
      <w:r>
        <w:t xml:space="preserve">Chiến Thanh lại bỗng nhiên nâng cằm lên, chân mày cau lại, đề cao thanh âm lạnh lùng nói: “Đừng có chuyển đề tài, ngươi rốt cuộc có thích ta hay không, một câu thôi. Nói mau.”</w:t>
      </w:r>
      <w:r>
        <w:br w:type="textWrapping"/>
      </w:r>
      <w:r>
        <w:br w:type="textWrapping"/>
      </w:r>
      <w:r>
        <w:t xml:space="preserve">Chờ một chút Chiến Thanh ngươi cứ nói toạc ra như vậy sao? Ta cảm thấy chúng ta hẳn là nên hảo hảo nói chuyện nhân sinh a Chiến Thanh.</w:t>
      </w:r>
      <w:r>
        <w:br w:type="textWrapping"/>
      </w:r>
      <w:r>
        <w:br w:type="textWrapping"/>
      </w:r>
      <w:r>
        <w:t xml:space="preserve">Nhưng Chiến Thanh chỉ đứng im tại chỗ, không nói một lời nhìn chằm chằm ta, vẻ mặt “Nhân loại các ngươi là một lũ ngu xuẩn a” theo sự trầm mặc của ta dần dần biến mất, ngược lại thay bằng một loại vẻ mặt cực kỳ phức tạp.</w:t>
      </w:r>
      <w:r>
        <w:br w:type="textWrapping"/>
      </w:r>
      <w:r>
        <w:br w:type="textWrapping"/>
      </w:r>
      <w:r>
        <w:t xml:space="preserve">Bộ dạng này của hắn khiến tim ta nhảy lên, nhưng bởi vì vẻ mặt kia thật sự rất phức tạp, còn khó giải hơn cả mật mã cho nên ta nhìn không hiểu được, vì thế khuôn mặt đành phải giống như khúc gỗ nghiêm túc mà nhìn hắn, làm bộ mình và hắn tâm hữu linh tê. (không cần nói mà vẫn thấu hiểu lòng nhau)</w:t>
      </w:r>
      <w:r>
        <w:br w:type="textWrapping"/>
      </w:r>
      <w:r>
        <w:br w:type="textWrapping"/>
      </w:r>
      <w:r>
        <w:t xml:space="preserve">Chiến Thanh chậm rãi mở miệng: “Ngươi không thích ta, có phải không?”</w:t>
      </w:r>
      <w:r>
        <w:br w:type="textWrapping"/>
      </w:r>
      <w:r>
        <w:br w:type="textWrapping"/>
      </w:r>
      <w:r>
        <w:t xml:space="preserve">Ta sửng sốt, lại cũng không biết trả lời như thế nào.</w:t>
      </w:r>
      <w:r>
        <w:br w:type="textWrapping"/>
      </w:r>
      <w:r>
        <w:br w:type="textWrapping"/>
      </w:r>
      <w:r>
        <w:t xml:space="preserve">Nói thật, so sánh với Tấn Vương, ai cũng đều được coi là tiểu thiên sứ. Chiến Thanh thật tốt a, cùng ta trúc mã trúc mã hiểu rõ nhau, nếu hắn có lỗi với ta lão Đại còn có thể thay ta đánh hắn, biết không.</w:t>
      </w:r>
      <w:r>
        <w:br w:type="textWrapping"/>
      </w:r>
      <w:r>
        <w:br w:type="textWrapping"/>
      </w:r>
      <w:r>
        <w:t xml:space="preserve">Hắn còn đút ta ăn ruốc thịt, biết không.</w:t>
      </w:r>
      <w:r>
        <w:br w:type="textWrapping"/>
      </w:r>
      <w:r>
        <w:br w:type="textWrapping"/>
      </w:r>
      <w:r>
        <w:t xml:space="preserve">••••• nhưng người ta muốn ở bên đến năm bảy tám mươi tuổi nắm tay nhau nhìn tịch dương, không phải là hắn.</w:t>
      </w:r>
      <w:r>
        <w:br w:type="textWrapping"/>
      </w:r>
      <w:r>
        <w:br w:type="textWrapping"/>
      </w:r>
      <w:r>
        <w:t xml:space="preserve">Chiến Thanh trong lúc ta trầm mặc rũ mắt xuống, hỏi: “Chiến Huyền, vậy trong lòng ngươi có ai không?”</w:t>
      </w:r>
      <w:r>
        <w:br w:type="textWrapping"/>
      </w:r>
      <w:r>
        <w:br w:type="textWrapping"/>
      </w:r>
      <w:r>
        <w:t xml:space="preserve">Ta nghĩ nghĩ, không xác định mà trả lời: “Chung quy sẽ có •••••• một người đi.”</w:t>
      </w:r>
      <w:r>
        <w:br w:type="textWrapping"/>
      </w:r>
      <w:r>
        <w:br w:type="textWrapping"/>
      </w:r>
      <w:r>
        <w:t xml:space="preserve">Chiến Thanh biến sắc: “Rốt cuộc là ai?”</w:t>
      </w:r>
      <w:r>
        <w:br w:type="textWrapping"/>
      </w:r>
      <w:r>
        <w:br w:type="textWrapping"/>
      </w:r>
      <w:r>
        <w:t xml:space="preserve">“Không biết.” Ta thành thành thật thật mà trả lời: “Chuyện tương lai, ai biết chính xác chứ?”</w:t>
      </w:r>
      <w:r>
        <w:br w:type="textWrapping"/>
      </w:r>
      <w:r>
        <w:br w:type="textWrapping"/>
      </w:r>
      <w:r>
        <w:t xml:space="preserve">Chiến Thanh: ••••••</w:t>
      </w:r>
      <w:r>
        <w:br w:type="textWrapping"/>
      </w:r>
      <w:r>
        <w:br w:type="textWrapping"/>
      </w:r>
      <w:r>
        <w:t xml:space="preserve">Hắn nhìn ta, mày nhíu nhíu, lại nhíu nhíu, bộ dáng sắp tung ra đại chiêu, cuối cùng lại không làm gì cả.</w:t>
      </w:r>
      <w:r>
        <w:br w:type="textWrapping"/>
      </w:r>
      <w:r>
        <w:br w:type="textWrapping"/>
      </w:r>
      <w:r>
        <w:t xml:space="preserve">Ta nhẹ giọng gọi: “Chiến Thanh?”</w:t>
      </w:r>
      <w:r>
        <w:br w:type="textWrapping"/>
      </w:r>
      <w:r>
        <w:br w:type="textWrapping"/>
      </w:r>
      <w:r>
        <w:t xml:space="preserve">Chiến Thanh thở dài, sau đó chậm rãi đi đến trước mặt ta, khom lưng xuống, vùi đầu thật sâu vào trước ngực ta.</w:t>
      </w:r>
      <w:r>
        <w:br w:type="textWrapping"/>
      </w:r>
      <w:r>
        <w:br w:type="textWrapping"/>
      </w:r>
      <w:r>
        <w:t xml:space="preserve">Ta đang muốn đẩy hắn ra, lại bị hắn giữ lấy tay. Chiến Thanh đè thấp thanh âm, rầu rĩ nói: “Để ta ôm một chút đi, A Huyền, về sau ta sẽ không có cơ hội như vậy nữa.”</w:t>
      </w:r>
      <w:r>
        <w:br w:type="textWrapping"/>
      </w:r>
      <w:r>
        <w:br w:type="textWrapping"/>
      </w:r>
      <w:r>
        <w:t xml:space="preserve">••••• này là có ý gì?</w:t>
      </w:r>
      <w:r>
        <w:br w:type="textWrapping"/>
      </w:r>
      <w:r>
        <w:br w:type="textWrapping"/>
      </w:r>
      <w:r>
        <w:t xml:space="preserve">Ta còn chưa kịp phản ứng, liền nghe thấy thanh âm cửa mở ra. Tấn Vương đứng ở cửa, biểu cảm trên mặt bị ngược sáng u tối nhìn không rõ.</w:t>
      </w:r>
      <w:r>
        <w:br w:type="textWrapping"/>
      </w:r>
      <w:r>
        <w:br w:type="textWrapping"/>
      </w:r>
      <w:r>
        <w:t xml:space="preserve">“Chiến Thanh, dừng ở đây đi.”</w:t>
      </w:r>
      <w:r>
        <w:br w:type="textWrapping"/>
      </w:r>
      <w:r>
        <w:br w:type="textWrapping"/>
      </w:r>
      <w:r>
        <w:t xml:space="preserve">Ta: ••••••</w:t>
      </w:r>
      <w:r>
        <w:br w:type="textWrapping"/>
      </w:r>
      <w:r>
        <w:br w:type="textWrapping"/>
      </w:r>
      <w:r>
        <w:t xml:space="preserve">Một câu hồng hạnh xuất tường phía sau là câu gì tiếp nữa nhỉ, là tự quải đông nam chi sao? Hay là cước đạp lưỡng thuyền chết thật nhanh (*)?</w:t>
      </w:r>
      <w:r>
        <w:br w:type="textWrapping"/>
      </w:r>
      <w:r>
        <w:br w:type="textWrapping"/>
      </w:r>
      <w:r>
        <w:t xml:space="preserve">(*) hồng hạnh xuất tường: ngoại tình (còn gọi tắt là ‘trèo tường’, kẻ thứ ba chen vào gọi là ‘đục/khoét tường’)</w:t>
      </w:r>
      <w:r>
        <w:br w:type="textWrapping"/>
      </w:r>
      <w:r>
        <w:br w:type="textWrapping"/>
      </w:r>
      <w:r>
        <w:t xml:space="preserve">tự quải đông nam chi: tự treo (cổ) ở cành (cây) phía Đông Nam.</w:t>
      </w:r>
      <w:r>
        <w:br w:type="textWrapping"/>
      </w:r>
      <w:r>
        <w:br w:type="textWrapping"/>
      </w:r>
      <w:r>
        <w:t xml:space="preserve">cước đạp lưỡng thuyền: giống như câu ‘bắt cá hai tay’</w:t>
      </w:r>
      <w:r>
        <w:br w:type="textWrapping"/>
      </w:r>
      <w:r>
        <w:br w:type="textWrapping"/>
      </w:r>
      <w:r>
        <w:t xml:space="preserve">Mà tay Chiến Thanh lại siết càng chặt, rồi lại đành phải buông ra. Hắn nhấp nhấp môi, yên lặng buông ta ra, quỳ một gối trước Tấn Vương.</w:t>
      </w:r>
      <w:r>
        <w:br w:type="textWrapping"/>
      </w:r>
      <w:r>
        <w:br w:type="textWrapping"/>
      </w:r>
      <w:r>
        <w:t xml:space="preserve">Tấn Vương khẽ cười một tiếng, phất phất tay, liền có thị nữ lần lượt đi vào, gọn gàng ngăn nắp thay hết chăn và sàng đan, còn có một người bưng nước ấm thay ta chà lau thân thể.</w:t>
      </w:r>
      <w:r>
        <w:br w:type="textWrapping"/>
      </w:r>
      <w:r>
        <w:br w:type="textWrapping"/>
      </w:r>
      <w:r>
        <w:t xml:space="preserve">Ta trong lòng run sợ nhìn chằm chằm hai người bọn hắn, chỉ sợ nơi này một giây đồng hồ liền biến thành hiện trường giết người. Bởi vì tất cả mọi người đều bận lặng lẽ thầm mến ta, đều không rảnh tìm ta thổ lộ, cho nên thời gian ta độc thân tương đối lâu, kinh nghiệm đáp lời trong tình huống này tương đối thiếu hụt, vì thế chỉ đành địch bất động, ta bất động, tĩnh quan kỳ biến (*).</w:t>
      </w:r>
      <w:r>
        <w:br w:type="textWrapping"/>
      </w:r>
      <w:r>
        <w:br w:type="textWrapping"/>
      </w:r>
      <w:r>
        <w:t xml:space="preserve">(*) địch không ra tay, ta cũng không ra tay, yên lặng theo dõi chuyển biến của họ.</w:t>
      </w:r>
      <w:r>
        <w:br w:type="textWrapping"/>
      </w:r>
      <w:r>
        <w:br w:type="textWrapping"/>
      </w:r>
      <w:r>
        <w:t xml:space="preserve">Tấn Vương không thèm nhìn Chiến Thanh lấy một cái, lập tức đi đến bên cạnh ta, ôm ta vào lòng, sau đó dùng chân nâng cằm Chiến Thanh lên, ép buộc hắn ngẩng đầu nhìn về phía chúng ta, giọng nói trầm thấp mà nguy hiểm: “Nhìn thấy chưa? Đây là người của ta.”</w:t>
      </w:r>
      <w:r>
        <w:br w:type="textWrapping"/>
      </w:r>
      <w:r>
        <w:br w:type="textWrapping"/>
      </w:r>
      <w:r>
        <w:t xml:space="preserve">Hắn dừng một chút, mang theo mấy phần khinh miệt tựa tiếu phi tiếu nói: “Ta cho ngươi một lần cơ hội, đó là để cho ngươi thấy rõ, ngươi ở trong lòng A Huyền không phải cái gì cả.”</w:t>
      </w:r>
      <w:r>
        <w:br w:type="textWrapping"/>
      </w:r>
      <w:r>
        <w:br w:type="textWrapping"/>
      </w:r>
      <w:r>
        <w:t xml:space="preserve">Chiến Thanh nhắm mắt, cũng là giọng mỉa mai cong khóe môi, một đôi đồng tử đen đến dọa người: “Chiến Huyền ai cũng không thích.”</w:t>
      </w:r>
      <w:r>
        <w:br w:type="textWrapping"/>
      </w:r>
      <w:r>
        <w:br w:type="textWrapping"/>
      </w:r>
      <w:r>
        <w:t xml:space="preserve">“Thì sao chứ?” Tấn Vương không cho là đúng mà cười: “Thứ ta muốn vốn cũng không phải hư vô mờ mịt như vậy. Y không thích ai, vậy đủ rồi.”</w:t>
      </w:r>
      <w:r>
        <w:br w:type="textWrapping"/>
      </w:r>
      <w:r>
        <w:br w:type="textWrapping"/>
      </w:r>
      <w:r>
        <w:t xml:space="preserve">Chiến Thanh tuy rằng kiêu căng, đối với Tấn Vương cho tới bây giờ lại trung tâm như một, tuyệt đối không thể sử dụng giọng điệu như vậy nói chuyện với hắn.</w:t>
      </w:r>
      <w:r>
        <w:br w:type="textWrapping"/>
      </w:r>
      <w:r>
        <w:br w:type="textWrapping"/>
      </w:r>
      <w:r>
        <w:t xml:space="preserve">Mà thái độ Tấn Vương thì càng thêm kỳ quái.</w:t>
      </w:r>
      <w:r>
        <w:br w:type="textWrapping"/>
      </w:r>
      <w:r>
        <w:br w:type="textWrapping"/>
      </w:r>
      <w:r>
        <w:t xml:space="preserve">Ta nhíu mày, nhịn không được mở miệng hỏi: “••• chủ tử?”</w:t>
      </w:r>
      <w:r>
        <w:br w:type="textWrapping"/>
      </w:r>
      <w:r>
        <w:br w:type="textWrapping"/>
      </w:r>
      <w:r>
        <w:t xml:space="preserve">Tấn Vương đáp một tiếng, dịch dịch góc chăn cho ta, không có ý giải thích, lần nữa nhìn về Chiến Thanh.</w:t>
      </w:r>
      <w:r>
        <w:br w:type="textWrapping"/>
      </w:r>
      <w:r>
        <w:br w:type="textWrapping"/>
      </w:r>
      <w:r>
        <w:t xml:space="preserve">Con ngươi trong mắt Chiến Thanh biến chuyển, hắn nặng nề hít một hơi, mở miệng nói: “Mạng của ta là chủ tử cho, chủ tử nếu muốn thì lúc nào cũng đều có thể thu hồi lại, ta tuyệt không có nửa câu oán hận, duy độc ••••• duy độc Chiến Huyền bất đồng. Ngài hôm nay có thể làm cho y tự sát, ngày mai lại sẽ làm những thứ gì? Ngài vì sao không thể buông tha cho y?”</w:t>
      </w:r>
      <w:r>
        <w:br w:type="textWrapping"/>
      </w:r>
      <w:r>
        <w:br w:type="textWrapping"/>
      </w:r>
      <w:r>
        <w:t xml:space="preserve">Ta: ••••••</w:t>
      </w:r>
      <w:r>
        <w:br w:type="textWrapping"/>
      </w:r>
      <w:r>
        <w:br w:type="textWrapping"/>
      </w:r>
      <w:r>
        <w:t xml:space="preserve">Lịch sử đen tối về vụ tự sát này có thể không cần lấy ra nói hay không. Ta tuy rằng sống có chút nhị bức (ngốc nghếch), nhưng tuyệt đối không hề khổ sở •••••• rõ ràng trong khoảng thời gian dưỡng thương này ta béo lên a, phiền não duy nhất chính là cháo trắng được ăn không có ruốc thịt a.</w:t>
      </w:r>
      <w:r>
        <w:br w:type="textWrapping"/>
      </w:r>
      <w:r>
        <w:br w:type="textWrapping"/>
      </w:r>
      <w:r>
        <w:t xml:space="preserve">“A.” Tấn Vương cười khẽ, mí mắt nhẹ rũ xuống liếc hắn: “Ngươi lấy lập trường gì để nói những lời này? Ngươi ở trong lòng A Huyền, chính là không có chút địa vì gì, mà một câu của ta, liền có thể khiến ngươi sẽ không còn được gặp lại hắn nữa.”</w:t>
      </w:r>
      <w:r>
        <w:br w:type="textWrapping"/>
      </w:r>
      <w:r>
        <w:br w:type="textWrapping"/>
      </w:r>
      <w:r>
        <w:t xml:space="preserve">Hắn buông ta ra đứng dậy, từ trên cao nhìn xuống Chiến Thanh, ý vị sâu sa nói: “Ngươi tự mình cảm thấy tất cả những gì mình làm đều là vì A Huyền, tự cho đó là đạo lý, nhưng hết thảy ngươi làm chẳng qua là tìm lấy cái cớ để đem những khó chịu của mình phát tiết ra mà thôi, mọi việc không có bất cứ ích lợi nào đối với A Huyền cả. Ngươi căn bản là không thích A Huyền, cái ngươi để ý, cho tới bây giờ chỉ có chính mình.”</w:t>
      </w:r>
      <w:r>
        <w:br w:type="textWrapping"/>
      </w:r>
      <w:r>
        <w:br w:type="textWrapping"/>
      </w:r>
      <w:r>
        <w:t xml:space="preserve">Phương diện tra của Tấn Vương quả thực đỉnh cao khó mà vươn tới, hắn trong lúc đang bận trăm công nghìn việc vậy mà vẫn rảnh rỗi chăm chỉ cần cù đi ngược người khác còn ngược vô cùng tiêu chuẩn. Nếu người khác cũng giống như hắn, bệnh thần kinh nhất định đã sớm thống trị thế giới.</w:t>
      </w:r>
      <w:r>
        <w:br w:type="textWrapping"/>
      </w:r>
      <w:r>
        <w:br w:type="textWrapping"/>
      </w:r>
      <w:r>
        <w:t xml:space="preserve">Chiến Thanh cũng bị khí chất Vương bá của hắn làm kinh sợ, thân thể quỳ trên mặt đất đột nhiên run lên, há miệng thở dốc muốn phản bác, nhưng lại một câu cũng không nói nên lời.</w:t>
      </w:r>
      <w:r>
        <w:br w:type="textWrapping"/>
      </w:r>
      <w:r>
        <w:br w:type="textWrapping"/>
      </w:r>
      <w:r>
        <w:t xml:space="preserve">Ta: ••••••</w:t>
      </w:r>
      <w:r>
        <w:br w:type="textWrapping"/>
      </w:r>
      <w:r>
        <w:br w:type="textWrapping"/>
      </w:r>
      <w:r>
        <w:t xml:space="preserve">Có những lời không phải vừa nghe đã thấy có đạo lý, nhưng lại thật sự có đạo lý, một khi bị người ta quấy nhiễu vào ngươi liền thua. Cho nên loại thời điểm này nên suy xét, không phải là dùng phương pháp gì để phản bác đối phương, mà là dùng động tác gì trực tiếp đánh chết hắn mới tốt.</w:t>
      </w:r>
      <w:r>
        <w:br w:type="textWrapping"/>
      </w:r>
      <w:r>
        <w:br w:type="textWrapping"/>
      </w:r>
      <w:r>
        <w:t xml:space="preserve">Nhưng đối với Tấn Vương ta vẫn không thể dùng loại phương pháp đơn giản thô bạo này, chủ yếu vẫn là bởi vì ta bây giờ đánh không lại hắn.</w:t>
      </w:r>
      <w:r>
        <w:br w:type="textWrapping"/>
      </w:r>
      <w:r>
        <w:br w:type="textWrapping"/>
      </w:r>
      <w:r>
        <w:t xml:space="preserve">Để phòng ngừa tứ đại ảnh vệ chúng ta mà thiếu một tên liền biến thành cát tường tam bảo, ta quyết định rụng tiết tháo thì rụng tiết tháo đi, trước làm dịu đi tình thế giương cung bạt kiếm này đã.</w:t>
      </w:r>
      <w:r>
        <w:br w:type="textWrapping"/>
      </w:r>
      <w:r>
        <w:br w:type="textWrapping"/>
      </w:r>
      <w:r>
        <w:t xml:space="preserve">Vì thế ta dịch dịch ở bên giường, dùng sức ho khan vài tiếng, rốt cục thành công hấp dẫn lực chú ý của Tấn Vương.</w:t>
      </w:r>
      <w:r>
        <w:br w:type="textWrapping"/>
      </w:r>
      <w:r>
        <w:br w:type="textWrapping"/>
      </w:r>
      <w:r>
        <w:t xml:space="preserve">Ta một tay chống mép giường, một tay che ngực trái, lại dùng lực ho khan vài tiếng, sau đó đặc biệt suy yếu mà nói: “•••••• miệng vết thương rất đau.”</w:t>
      </w:r>
      <w:r>
        <w:br w:type="textWrapping"/>
      </w:r>
      <w:r>
        <w:br w:type="textWrapping"/>
      </w:r>
      <w:r>
        <w:t xml:space="preserve">Tấn Vương yên lặng mà nhìn ta một lúc, mở miệng: “A Huyền, miệng vết thương của ngươi ở bên phải.”</w:t>
      </w:r>
      <w:r>
        <w:br w:type="textWrapping"/>
      </w:r>
      <w:r>
        <w:br w:type="textWrapping"/>
      </w:r>
      <w:r>
        <w:t xml:space="preserve">Ta: ••••••</w:t>
      </w:r>
      <w:r>
        <w:br w:type="textWrapping"/>
      </w:r>
      <w:r>
        <w:br w:type="textWrapping"/>
      </w:r>
    </w:p>
    <w:p>
      <w:pPr>
        <w:pStyle w:val="Heading2"/>
      </w:pPr>
      <w:bookmarkStart w:id="42" w:name="chương-19-ảnh-vệ-gặp-cố-nhân"/>
      <w:bookmarkEnd w:id="42"/>
      <w:r>
        <w:t xml:space="preserve">19. Chương 19: Ảnh Vệ Gặp Cố Nhân</w:t>
      </w:r>
    </w:p>
    <w:p>
      <w:pPr>
        <w:pStyle w:val="Compact"/>
      </w:pPr>
      <w:r>
        <w:br w:type="textWrapping"/>
      </w:r>
      <w:r>
        <w:br w:type="textWrapping"/>
      </w:r>
      <w:r>
        <w:t xml:space="preserve">Ta cảm thấy có chút xấu hổ, vì thế ngượng ngùng mà đem tay chuyển qua bên phải, bên người lại đột nhiên tăng thêm nhiệt độ, quay đầu liền thấy Tấn Vương đã thản nhiên ngồi trở lại bên giường, vô cùng tự nhiên kéo ta vào trong ngực, cánh tay thon dài hữu lực vòng quanh người ta, hô hấp nóng bỏng từng trận phun lên cổ ta.</w:t>
      </w:r>
      <w:r>
        <w:br w:type="textWrapping"/>
      </w:r>
      <w:r>
        <w:br w:type="textWrapping"/>
      </w:r>
      <w:r>
        <w:t xml:space="preserve">Cảm nhận được động tác  hắn phủ lên ngực ta vuốt ve, cơ thể của ta nhịn không được run lên, thiếu chút nữa nói không nên lời.</w:t>
      </w:r>
      <w:r>
        <w:br w:type="textWrapping"/>
      </w:r>
      <w:r>
        <w:br w:type="textWrapping"/>
      </w:r>
      <w:r>
        <w:t xml:space="preserve">“Chủ, chủ tử?”</w:t>
      </w:r>
      <w:r>
        <w:br w:type="textWrapping"/>
      </w:r>
      <w:r>
        <w:br w:type="textWrapping"/>
      </w:r>
      <w:r>
        <w:t xml:space="preserve">Tấn Vương nhướng mày cười khẽ: “Không phải miệng vết thương của ngươi đau sao, ta giúp ngươi xoa chút.”</w:t>
      </w:r>
      <w:r>
        <w:br w:type="textWrapping"/>
      </w:r>
      <w:r>
        <w:br w:type="textWrapping"/>
      </w:r>
      <w:r>
        <w:t xml:space="preserve">Ta nơm nớp lo sợ mà nhắc nhở hắn: “Miệng vết thương sẽ vỡ ra.”</w:t>
      </w:r>
      <w:r>
        <w:br w:type="textWrapping"/>
      </w:r>
      <w:r>
        <w:br w:type="textWrapping"/>
      </w:r>
      <w:r>
        <w:t xml:space="preserve">Tấn Vương rất nghe lời chuyển tay qua bên trái.</w:t>
      </w:r>
      <w:r>
        <w:br w:type="textWrapping"/>
      </w:r>
      <w:r>
        <w:br w:type="textWrapping"/>
      </w:r>
      <w:r>
        <w:t xml:space="preserve">Ta: “•••••• miệng vết thương ở bên phải, nơi này không sao.”</w:t>
      </w:r>
      <w:r>
        <w:br w:type="textWrapping"/>
      </w:r>
      <w:r>
        <w:br w:type="textWrapping"/>
      </w:r>
      <w:r>
        <w:t xml:space="preserve">“A?” Tấn Vương cúi đầu, khóe miệng mang theo chút cười như có như không: “Mới vừa rồi ngươi che chính là chỗ này, ta cho rằng ngực ngươi chỉ sợ cũng có chút khó chịu. Hay là, A Huyền trước đó ngươi nói dối bất thành với ta?”</w:t>
      </w:r>
      <w:r>
        <w:br w:type="textWrapping"/>
      </w:r>
      <w:r>
        <w:br w:type="textWrapping"/>
      </w:r>
      <w:r>
        <w:t xml:space="preserve">“••••••” ta trầm mặc một hồi, nghẹn khuất mà mở miệng: “Không •••••• rất đau.”</w:t>
      </w:r>
      <w:r>
        <w:br w:type="textWrapping"/>
      </w:r>
      <w:r>
        <w:br w:type="textWrapping"/>
      </w:r>
      <w:r>
        <w:t xml:space="preserve">“Thật không?” Tấn Vương gian kế thực hiện được, khóe môi lại cong lên vài phần, quang minh chính đại mà bắt đầu ăn đậu hũ.</w:t>
      </w:r>
      <w:r>
        <w:br w:type="textWrapping"/>
      </w:r>
      <w:r>
        <w:br w:type="textWrapping"/>
      </w:r>
      <w:r>
        <w:t xml:space="preserve">Ta thấy tâm tình của hắn rất tốt, cảm thấy thiệt cũng đã chịu rồi, không nhân cơ hội kiếm về chút vốn thì quả thật quá có lỗi với chính mình, vì thế quét mắt xuống Chiến Thanh vẫn đang quỳ, chặn lại cổ tay Tấn Vương liền mở miệng nói: “Chủ tử muốn xử trí Chiến Thanh như thế nào?”</w:t>
      </w:r>
      <w:r>
        <w:br w:type="textWrapping"/>
      </w:r>
      <w:r>
        <w:br w:type="textWrapping"/>
      </w:r>
      <w:r>
        <w:t xml:space="preserve">Tấn Vương nhìn nhìn Chiến Thanh, chỉ thản nhiên nói: “Kêu hắn đi xuống lĩnh năm mươi roi được rồi.”</w:t>
      </w:r>
      <w:r>
        <w:br w:type="textWrapping"/>
      </w:r>
      <w:r>
        <w:br w:type="textWrapping"/>
      </w:r>
      <w:r>
        <w:t xml:space="preserve">Những lời khuyên bảo dài đến mười vạn chữ, hữu lý hữu tình, hợp lôgic của ta vẫn còn đang mắc ở cổ họng, nửa vời không lên không xuống, Tấn Vương liền trừng phạt vô cùng đơn giản không đến nơi đến chốn như vậy, nhất thời khiến ta ngây ngẩn cả người.</w:t>
      </w:r>
      <w:r>
        <w:br w:type="textWrapping"/>
      </w:r>
      <w:r>
        <w:br w:type="textWrapping"/>
      </w:r>
      <w:r>
        <w:t xml:space="preserve">Đơn giản như vậy liền cho qua?</w:t>
      </w:r>
      <w:r>
        <w:br w:type="textWrapping"/>
      </w:r>
      <w:r>
        <w:br w:type="textWrapping"/>
      </w:r>
      <w:r>
        <w:t xml:space="preserve">Là Tấn Vương đột nhiên đổi tính hay là ta sắc dụ quá hiệu quả?</w:t>
      </w:r>
      <w:r>
        <w:br w:type="textWrapping"/>
      </w:r>
      <w:r>
        <w:br w:type="textWrapping"/>
      </w:r>
      <w:r>
        <w:t xml:space="preserve">Bởi vì nhất thời thích ứng không kịp, cho đến khi Chiến Thanh thất hồn lạc phách đi ra ngoài, ta vẫn không kịp phản ứng lại.</w:t>
      </w:r>
      <w:r>
        <w:br w:type="textWrapping"/>
      </w:r>
      <w:r>
        <w:br w:type="textWrapping"/>
      </w:r>
      <w:r>
        <w:t xml:space="preserve">Tấn Vương sờ sờ mái tóc của ta, cười nói: “Ngươi không cần lo lắng, ta còn không đến mức lãng phí nhân tài đã tốn rất nhiều thời gian tâm lực bồi dưỡng ra, Chiến Thanh dù sao cũng là tâm phúc của ta.” Hắn dừng một chút, ánh mắt híp lại, đôi ngươi đen nháy tràn ra lệ khí: “Huống chi, ta cũng không muốn thấy ngươi vì người khác cầu tình.”</w:t>
      </w:r>
      <w:r>
        <w:br w:type="textWrapping"/>
      </w:r>
      <w:r>
        <w:br w:type="textWrapping"/>
      </w:r>
      <w:r>
        <w:t xml:space="preserve">Ta bỗng cảm thấy sống lưng phát lạnh, nhịn không được nuốt ngụm nước miếng, Tấn Vương quả thật chân mày cau lại, đầy hứng thú mà nhìn qua: “Sao, A Huyền ngươi thế nhưng cũng sẽ sợ hãi?”</w:t>
      </w:r>
      <w:r>
        <w:br w:type="textWrapping"/>
      </w:r>
      <w:r>
        <w:br w:type="textWrapping"/>
      </w:r>
      <w:r>
        <w:t xml:space="preserve">Ta nếu vì vậy mà sợ hãi thì đã sớm động thủ đâm ngươi rồi biết chưa.</w:t>
      </w:r>
      <w:r>
        <w:br w:type="textWrapping"/>
      </w:r>
      <w:r>
        <w:br w:type="textWrapping"/>
      </w:r>
      <w:r>
        <w:t xml:space="preserve">Mà Tấn Vương lại không tha dựa gần vào, trong không gian nhỏ hẹp này thật sự không thể lui được nữa, ta bị đè ngã xuống đệm mới đổi, cả người chìm  cái bóng của hắn đổ xuống.</w:t>
      </w:r>
      <w:r>
        <w:br w:type="textWrapping"/>
      </w:r>
      <w:r>
        <w:br w:type="textWrapping"/>
      </w:r>
      <w:r>
        <w:t xml:space="preserve">Tấn Vương giữ tay ta lên, hơi hơi mở miệng, đầu lưỡi đỏ tươi nhẹ nhàng liếm qua mỗi khe tay. Hắn nhìn ta, cười khẽ, đáy mắt thâm trầm.</w:t>
      </w:r>
      <w:r>
        <w:br w:type="textWrapping"/>
      </w:r>
      <w:r>
        <w:br w:type="textWrapping"/>
      </w:r>
      <w:r>
        <w:t xml:space="preserve">Ta rõ ràng cảm thấy không khí có biến hóa, trong lòng tràn ngập đủ loại cảm xúc, cổ họng căng lên, thân thể cứng ngắc không thể động, giống như khúc gỗ nằm tại đó.</w:t>
      </w:r>
      <w:r>
        <w:br w:type="textWrapping"/>
      </w:r>
      <w:r>
        <w:br w:type="textWrapping"/>
      </w:r>
      <w:r>
        <w:t xml:space="preserve">Tấn Vương hơi nheo mắt lại, nâng mặt ta, chậm rãi cúi người xuống •••••••</w:t>
      </w:r>
      <w:r>
        <w:br w:type="textWrapping"/>
      </w:r>
      <w:r>
        <w:br w:type="textWrapping"/>
      </w:r>
      <w:r>
        <w:t xml:space="preserve">“Chậc chậc chậc, đây không phải là cái tên ảnh vệ lạnh như khối băng bên cạnh ngươi sao, còn có thể dùng như vậy a.”</w:t>
      </w:r>
      <w:r>
        <w:br w:type="textWrapping"/>
      </w:r>
      <w:r>
        <w:br w:type="textWrapping"/>
      </w:r>
      <w:r>
        <w:t xml:space="preserve">Ta: ••••••</w:t>
      </w:r>
      <w:r>
        <w:br w:type="textWrapping"/>
      </w:r>
      <w:r>
        <w:br w:type="textWrapping"/>
      </w:r>
      <w:r>
        <w:t xml:space="preserve">Tấn Vương: ••••••</w:t>
      </w:r>
      <w:r>
        <w:br w:type="textWrapping"/>
      </w:r>
      <w:r>
        <w:br w:type="textWrapping"/>
      </w:r>
      <w:r>
        <w:t xml:space="preserve">Thanh niên đứng ở cửa không chút mảy may cảm thấy mình xuất hiện có bao nhiêu không đúng lúc, lộ ra một nụ cười miễn cưỡng với chúng ta, thân thể cao to biếng nhác dựa vào khung cửa, miệng ngậm một nhánh cỏ, ánh sáng của lớp giáp màu bạc nơi phần eo và vai trong ráng chiều lóng lánh lãnh ngạnh.</w:t>
      </w:r>
      <w:r>
        <w:br w:type="textWrapping"/>
      </w:r>
      <w:r>
        <w:br w:type="textWrapping"/>
      </w:r>
      <w:r>
        <w:t xml:space="preserve">—— Lương Văn Hạo.</w:t>
      </w:r>
      <w:r>
        <w:br w:type="textWrapping"/>
      </w:r>
      <w:r>
        <w:br w:type="textWrapping"/>
      </w:r>
      <w:r>
        <w:t xml:space="preserve">Thời gian mấy năm hắn liền từ giáo úy một đường lên tới chức tướng, tuy rằng cũng có duyên cớ gia thế, nhưng hơn phân nửa cũng là từ đao thật kiếm thật mà ra.</w:t>
      </w:r>
      <w:r>
        <w:br w:type="textWrapping"/>
      </w:r>
      <w:r>
        <w:br w:type="textWrapping"/>
      </w:r>
      <w:r>
        <w:t xml:space="preserve">Trong mắt của ta, cả người hắn tựa như một thanh kiếm thu vào trong vỏ, nhìn qua thì vô cùng vô hại, nhưng hình tượng phía sau lạnh như băng sát khí đến từ trong huyết nhục ngàn vạn người chém giết mà ra lại có thể làm cho người ta sinh ra sợ hãi.</w:t>
      </w:r>
      <w:r>
        <w:br w:type="textWrapping"/>
      </w:r>
      <w:r>
        <w:br w:type="textWrapping"/>
      </w:r>
      <w:r>
        <w:t xml:space="preserve">Tuy rằng nhìn giống tên ngốc, nhưng người này không thể khinh thường.</w:t>
      </w:r>
      <w:r>
        <w:br w:type="textWrapping"/>
      </w:r>
      <w:r>
        <w:br w:type="textWrapping"/>
      </w:r>
      <w:r>
        <w:t xml:space="preserve">Tấn Vương trầm mặc một hồi, dùng chăn bao lấy ta rồi nâng ta từ trên giường dậy, lúc này mới nhìn đến cái tên khách không mời mà đến kia, cong môi cười lạnh: “Văn Hạo, ngươi nghe không hiểu tiếng người sao? Ta kêu ngươi ở trong phòng khách chờ.”</w:t>
      </w:r>
      <w:r>
        <w:br w:type="textWrapping"/>
      </w:r>
      <w:r>
        <w:br w:type="textWrapping"/>
      </w:r>
      <w:r>
        <w:t xml:space="preserve">Lương Văn Hạo Lương tiểu Hầu gia không để ý lắm mà lắc lắc đầu, làm bộ làm tịch mà thở dài nói: “Ta cũng đã bao nhiêu năm không đến phủ của ngươi, chẳng lẽ còn không cho phép ta lạc đường?”</w:t>
      </w:r>
      <w:r>
        <w:br w:type="textWrapping"/>
      </w:r>
      <w:r>
        <w:br w:type="textWrapping"/>
      </w:r>
      <w:r>
        <w:t xml:space="preserve">Tấn Vương nhìn chằm chằm hắn, bỗng nhiên cười rộ lên, không nhanh không chậm mà kêu: “Chiến Bạch.”</w:t>
      </w:r>
      <w:r>
        <w:br w:type="textWrapping"/>
      </w:r>
      <w:r>
        <w:br w:type="textWrapping"/>
      </w:r>
      <w:r>
        <w:t xml:space="preserve">Sắc mặt Lương Văn Hạo nhất thời biến đổi, phun cọng cỏ trong miệng ra, một tay ôm lấy Chiến Bạch không biết xông ra từ đâu, nhẹ ho khan vài tiếng nói: “Không cho không cho, đây chính là tri kỷ ta mới tìm được, tương lai phải làm lão bà. Chiến Bạch không đưa nhầm đường, là ta tự mình muốn chạy tới, ngươi không thể phạt hắn.”</w:t>
      </w:r>
      <w:r>
        <w:br w:type="textWrapping"/>
      </w:r>
      <w:r>
        <w:br w:type="textWrapping"/>
      </w:r>
      <w:r>
        <w:t xml:space="preserve">Chiến Bạch đột nhiên bị ôm lấy, nửa quỳ nửa không, cả mặt vẫn đỏ từ lỗ tai đến tận cổ, muốn đẩy hắn ra, nhưng nhìn ra được cũng không có dùng mấy phần khí lực.</w:t>
      </w:r>
      <w:r>
        <w:br w:type="textWrapping"/>
      </w:r>
      <w:r>
        <w:br w:type="textWrapping"/>
      </w:r>
      <w:r>
        <w:t xml:space="preserve">Ta sắp bị bọn họ chọc mù rồi.</w:t>
      </w:r>
      <w:r>
        <w:br w:type="textWrapping"/>
      </w:r>
      <w:r>
        <w:br w:type="textWrapping"/>
      </w:r>
      <w:r>
        <w:t xml:space="preserve">Ta cảm thấy Tấn Vương hẳn là cũng vậy.</w:t>
      </w:r>
      <w:r>
        <w:br w:type="textWrapping"/>
      </w:r>
      <w:r>
        <w:br w:type="textWrapping"/>
      </w:r>
      <w:r>
        <w:t xml:space="preserve">Đuôi lông mày mảnh nhỏ của hắn nhướn lên, nhìn cái đôi tình lữ • quả thực • tìm đường chết nên bị kéo ra ngoài thiêu hủy này, giọng điệu bình thường nói: “Ta vẫn chưa tặng Chiến Bạch cho ngươi, ngẫm lại thời gian cũng xấp xỉ rồi, hôm nay kêu y về ám trang báo danh đi.”</w:t>
      </w:r>
      <w:r>
        <w:br w:type="textWrapping"/>
      </w:r>
      <w:r>
        <w:br w:type="textWrapping"/>
      </w:r>
      <w:r>
        <w:t xml:space="preserve">Lương Văn Hạo chớp chớp mắt, nghiêm trang trịnh trọng mở miệng: “Cao Chính Hàm, ngươi chẳng lẽ là đang đố kỵ ta? Aiz, ta sớm nói ngươi nên thay đổi cái tính tình thâm trầm đó đi, nếu không cũng không đến mức vất vả thích một người, chiếm được thân thể y lại không chiếm được trái tim của y.”</w:t>
      </w:r>
      <w:r>
        <w:br w:type="textWrapping"/>
      </w:r>
      <w:r>
        <w:br w:type="textWrapping"/>
      </w:r>
      <w:r>
        <w:t xml:space="preserve">Sắc mặt Tấn Vương tối sầm.</w:t>
      </w:r>
      <w:r>
        <w:br w:type="textWrapping"/>
      </w:r>
      <w:r>
        <w:br w:type="textWrapping"/>
      </w:r>
      <w:r>
        <w:t xml:space="preserve">Lương Văn Hạo tươi cười cứng đờ, kinh ngạc nói: “Ngươi không phải là đến hiện tại, ngay cả thân thể người ta cũng không có được đấy chứ!”</w:t>
      </w:r>
      <w:r>
        <w:br w:type="textWrapping"/>
      </w:r>
      <w:r>
        <w:br w:type="textWrapping"/>
      </w:r>
      <w:r>
        <w:t xml:space="preserve">Tấn Vương: ••••••</w:t>
      </w:r>
      <w:r>
        <w:br w:type="textWrapping"/>
      </w:r>
      <w:r>
        <w:br w:type="textWrapping"/>
      </w:r>
      <w:r>
        <w:t xml:space="preserve">Lương Văn Hạo ôm Chiến Bạch lui về phía sau một bước, chột dạ nói: “A ừm, ta không quấy rầy hai người các ngươi động phòng hoa chúc  ••• “</w:t>
      </w:r>
      <w:r>
        <w:br w:type="textWrapping"/>
      </w:r>
      <w:r>
        <w:br w:type="textWrapping"/>
      </w:r>
      <w:r>
        <w:t xml:space="preserve">Tấn Vương lạnh lùng mở miệng: “Ngươi đến biên cương dạo qua một vòng, lá gan càng ngày càng lớn nhỉ.”</w:t>
      </w:r>
      <w:r>
        <w:br w:type="textWrapping"/>
      </w:r>
      <w:r>
        <w:br w:type="textWrapping"/>
      </w:r>
      <w:r>
        <w:t xml:space="preserve">Lương Văn Hạo cười gượng: “Cũng được, cũng lớn giống nhau.”</w:t>
      </w:r>
      <w:r>
        <w:br w:type="textWrapping"/>
      </w:r>
      <w:r>
        <w:br w:type="textWrapping"/>
      </w:r>
      <w:r>
        <w:t xml:space="preserve">“Ngươi không về Lương gia, lại ở bên ngoài lượn lờ, không biết phụ thân ngươi sẽ nghĩ như thế nào?”</w:t>
      </w:r>
      <w:r>
        <w:br w:type="textWrapping"/>
      </w:r>
      <w:r>
        <w:br w:type="textWrapping"/>
      </w:r>
      <w:r>
        <w:t xml:space="preserve">Lương Văn Hạo: ••••••</w:t>
      </w:r>
      <w:r>
        <w:br w:type="textWrapping"/>
      </w:r>
      <w:r>
        <w:br w:type="textWrapping"/>
      </w:r>
      <w:r>
        <w:t xml:space="preserve">Tấn Vương: “Khó trách phụ tử ngươi hai người hiềm khích gia tăng, chi bằng bây giờ ta mời ông ấy đến phủ, thuận tiện thay các ngươi điều giải một phen?”</w:t>
      </w:r>
      <w:r>
        <w:br w:type="textWrapping"/>
      </w:r>
      <w:r>
        <w:br w:type="textWrapping"/>
      </w:r>
      <w:r>
        <w:t xml:space="preserve">Lương Văn Hạo hít vào một hơi, ngượng ngùng mở miệng: “Vẫn là thôi đi, lần trước lão gia tử nói, còn gặp lại ta liền lấy đao chém.”</w:t>
      </w:r>
      <w:r>
        <w:br w:type="textWrapping"/>
      </w:r>
      <w:r>
        <w:br w:type="textWrapping"/>
      </w:r>
      <w:r>
        <w:t xml:space="preserve">Tấn Vương ra vẻ kinh ngạc nói: “Thật không. Ta đây càng nên khuyên nhủ ông ấy, dù sao động đếm đao rất dễ chết người.”</w:t>
      </w:r>
      <w:r>
        <w:br w:type="textWrapping"/>
      </w:r>
      <w:r>
        <w:br w:type="textWrapping"/>
      </w:r>
      <w:r>
        <w:t xml:space="preserve">Lương Văn Hạo cảm động mà gật đầu thật mạnh: “Đúng vậy, ông ấy chỉ có ta là độc đinh (con trai một), ta chết rồi đoạn tử tuyệt tôn còn không phải ông ấy sao.”</w:t>
      </w:r>
      <w:r>
        <w:br w:type="textWrapping"/>
      </w:r>
      <w:r>
        <w:br w:type="textWrapping"/>
      </w:r>
      <w:r>
        <w:t xml:space="preserve">Tấn Vương liếc hắn một cái sâu không lường được, thản nhiên nói: “Đúng là như thế, ông ấy muốn phạt ngươi, luôn có các biện pháp, tỷ như treo lên dùng đế giày đánh.”</w:t>
      </w:r>
      <w:r>
        <w:br w:type="textWrapping"/>
      </w:r>
      <w:r>
        <w:br w:type="textWrapping"/>
      </w:r>
      <w:r>
        <w:t xml:space="preserve">Lương Văn Hạo: “••• ta đây nhất định chống đỡ không được bao lâu.”</w:t>
      </w:r>
      <w:r>
        <w:br w:type="textWrapping"/>
      </w:r>
      <w:r>
        <w:br w:type="textWrapping"/>
      </w:r>
      <w:r>
        <w:t xml:space="preserve">Tấn Vương: “Xấu hổ mà chết?”</w:t>
      </w:r>
      <w:r>
        <w:br w:type="textWrapping"/>
      </w:r>
      <w:r>
        <w:br w:type="textWrapping"/>
      </w:r>
      <w:r>
        <w:t xml:space="preserve">Lương Văn Hạo bi thương mà lắc đầu: “Không phải, đế giày lão gia tử rất thối, ta bảo đảm chưa đến thời gian một nén nhang ta đã ngất rồi.”</w:t>
      </w:r>
      <w:r>
        <w:br w:type="textWrapping"/>
      </w:r>
      <w:r>
        <w:br w:type="textWrapping"/>
      </w:r>
      <w:r>
        <w:t xml:space="preserve">Chiến Bạch nhịn không được chọc chọc hắn, mở miệng nhẹ giọng chia sẻ kinh nghiệm mình bị phạt: “Ngươi có thể trước khi cha ngươi cởi giày, đưa của mình qua trước.”</w:t>
      </w:r>
      <w:r>
        <w:br w:type="textWrapping"/>
      </w:r>
      <w:r>
        <w:br w:type="textWrapping"/>
      </w:r>
      <w:r>
        <w:t xml:space="preserve">“Thì ra là thế!” Lương Văn Hạo trừng lớn ánh mắt, giống như đại cẩu ôm Chiến Bạch vui vẻ cọ thật mạnh, phơi phới ân ái: “Có thê như thế, phu phục cầu gì a (*).”</w:t>
      </w:r>
      <w:r>
        <w:br w:type="textWrapping"/>
      </w:r>
      <w:r>
        <w:br w:type="textWrapping"/>
      </w:r>
      <w:r>
        <w:t xml:space="preserve">(*) một câu khen của người chồng dành cho vợ, “có vợ như thế, chồng đây còn cầu gì hơn”.</w:t>
      </w:r>
      <w:r>
        <w:br w:type="textWrapping"/>
      </w:r>
      <w:r>
        <w:br w:type="textWrapping"/>
      </w:r>
      <w:r>
        <w:t xml:space="preserve">Tấn Vương: ••••••</w:t>
      </w:r>
      <w:r>
        <w:br w:type="textWrapping"/>
      </w:r>
      <w:r>
        <w:br w:type="textWrapping"/>
      </w:r>
      <w:r>
        <w:t xml:space="preserve">Ta: ••••••</w:t>
      </w:r>
      <w:r>
        <w:br w:type="textWrapping"/>
      </w:r>
      <w:r>
        <w:br w:type="textWrapping"/>
      </w:r>
      <w:r>
        <w:t xml:space="preserve">Quả nhiên có vài người, nhìn qua hắn giống tên ngốc •••••• quả thật hắn chính là một tên ngốc.</w:t>
      </w:r>
      <w:r>
        <w:br w:type="textWrapping"/>
      </w:r>
      <w:r>
        <w:br w:type="textWrapping"/>
      </w:r>
    </w:p>
    <w:p>
      <w:pPr>
        <w:pStyle w:val="Heading2"/>
      </w:pPr>
      <w:bookmarkStart w:id="43" w:name="chương-20-ảnh-vệ-và-hầu-gia"/>
      <w:bookmarkEnd w:id="43"/>
      <w:r>
        <w:t xml:space="preserve">20. Chương 20: Ảnh Vệ Và Hầu Gia</w:t>
      </w:r>
    </w:p>
    <w:p>
      <w:pPr>
        <w:pStyle w:val="Compact"/>
      </w:pPr>
      <w:r>
        <w:br w:type="textWrapping"/>
      </w:r>
      <w:r>
        <w:br w:type="textWrapping"/>
      </w:r>
      <w:r>
        <w:t xml:space="preserve">Bởi vì Lương Văn Hạo đã đến đây, Tấn Vương cũng liền lười thay đổi chỗ lần nữa, vì thế hai người bọn họ phân ra ngồi hai bên, Tấn Vương ôm lấy ta, Lương Văn Hạo ôm lấy Chiến Bạch, bắt đầu hữu hảo hài hòa hội đàm trong phòng ngủ.</w:t>
      </w:r>
      <w:r>
        <w:br w:type="textWrapping"/>
      </w:r>
      <w:r>
        <w:br w:type="textWrapping"/>
      </w:r>
      <w:r>
        <w:t xml:space="preserve">Chui trong lòng Tấn Vương, ta cảm thấy hơi hơi có một chút đau trứng.</w:t>
      </w:r>
      <w:r>
        <w:br w:type="textWrapping"/>
      </w:r>
      <w:r>
        <w:br w:type="textWrapping"/>
      </w:r>
      <w:r>
        <w:t xml:space="preserve">Ta là không chỗ có thể trốn, Chiến Bạch lại là chim nhỏ nép vào người. Đờ-mờ, ta cứ như vậy mắt mở trừng trừng mà nhìn thằng bạn cùng lớn lên trở thành một tên tiểu nương pháo (tính ẻo lả như đàn bà).</w:t>
      </w:r>
      <w:r>
        <w:br w:type="textWrapping"/>
      </w:r>
      <w:r>
        <w:br w:type="textWrapping"/>
      </w:r>
      <w:r>
        <w:t xml:space="preserve">Nguyên nhân Chiến Thanh nghiến răng nghiến lợi như vậy ta coi như hiểu được.</w:t>
      </w:r>
      <w:r>
        <w:br w:type="textWrapping"/>
      </w:r>
      <w:r>
        <w:br w:type="textWrapping"/>
      </w:r>
      <w:r>
        <w:t xml:space="preserve">Ta bên này còn chưa cảm khái xong, Lương Văn Hạo liền nghiền ngẫm liếc ta một cái, chậm rãi mở miệng.</w:t>
      </w:r>
      <w:r>
        <w:br w:type="textWrapping"/>
      </w:r>
      <w:r>
        <w:br w:type="textWrapping"/>
      </w:r>
      <w:r>
        <w:t xml:space="preserve">“Chính Hàm, ngươi thật sự đội khối băng này lên đầu sao (coi trọng)?”</w:t>
      </w:r>
      <w:r>
        <w:br w:type="textWrapping"/>
      </w:r>
      <w:r>
        <w:br w:type="textWrapping"/>
      </w:r>
      <w:r>
        <w:t xml:space="preserve">Tấn Vương thản nhiên trả lời: “Liên quan gì đến ngươi.”</w:t>
      </w:r>
      <w:r>
        <w:br w:type="textWrapping"/>
      </w:r>
      <w:r>
        <w:br w:type="textWrapping"/>
      </w:r>
      <w:r>
        <w:t xml:space="preserve">Lương Văn Hạo bị nghẹn một chút, lệ rơi đầy mặt mà tìm Chiến Bạch cầu an ủi, Chiến Bạch sờ sờ đầu của hắn, hắn liền tinh thần tỉnh táo, chớp chớp đôi mắt với Tấn Vương, lần nữa bắt đầu kiên trì không ngừng mà tìm đường chết.</w:t>
      </w:r>
      <w:r>
        <w:br w:type="textWrapping"/>
      </w:r>
      <w:r>
        <w:br w:type="textWrapping"/>
      </w:r>
      <w:r>
        <w:t xml:space="preserve">“Ta cảm thấy, ngươi chơi đủ rồi thì thu hồi trái tim đi, cưới muội muội của ta là xong. Thân càng thêm thân, đến lúc đó ngươi cứ tùy tiện lừa gạt lão gia tử nhà ta thêm chút, liên hợp với ông ấy tiêu diệt lão gia gia (ông nội) bất tử Lương Tư Đạo nhà ta, sau đó ta lại cùng ngươi liên thủ đá lão gia tử của ta xuống đài, Lương gia không phải chính là thiên hạ của hai chúng ta sao? Ha ha ha ha, đến lúc đó ngôi vị hoàng đế quả thực lấy dễ như trở bàn tay, Cao Chính Ung cái gì căn bản không cần để vào mắt a.”</w:t>
      </w:r>
      <w:r>
        <w:br w:type="textWrapping"/>
      </w:r>
      <w:r>
        <w:br w:type="textWrapping"/>
      </w:r>
      <w:r>
        <w:t xml:space="preserve">Tấn Vương gặp sóng dữ không sợ quét mắt nhìn hắn một cái, mở miệng: “Ngươi khiến ta nghĩ đến một người, ta vốn cho rằng trên đời này người giống như y cũng không có mấy tên.”</w:t>
      </w:r>
      <w:r>
        <w:br w:type="textWrapping"/>
      </w:r>
      <w:r>
        <w:br w:type="textWrapping"/>
      </w:r>
      <w:r>
        <w:t xml:space="preserve">Lương Văn Hạo sửng sốt: “Ai?”</w:t>
      </w:r>
      <w:r>
        <w:br w:type="textWrapping"/>
      </w:r>
      <w:r>
        <w:br w:type="textWrapping"/>
      </w:r>
      <w:r>
        <w:t xml:space="preserve">Tấn Vương: “Lô Định Vân.”</w:t>
      </w:r>
      <w:r>
        <w:br w:type="textWrapping"/>
      </w:r>
      <w:r>
        <w:br w:type="textWrapping"/>
      </w:r>
      <w:r>
        <w:t xml:space="preserve">Lương Văn Hạo trầm ngâm một lúc nói: “Cái tên tiểu học cứu (*) kia?” Hắn nhíu nhíu mày, vẻ mặt nghi hoặc mà nhìn về phía Tấn Vương: “Ta cùng y có cái gì giống nhau? Đều lo lắng quốc sự sao?”</w:t>
      </w:r>
      <w:r>
        <w:br w:type="textWrapping"/>
      </w:r>
      <w:r>
        <w:br w:type="textWrapping"/>
      </w:r>
      <w:r>
        <w:t xml:space="preserve">(*) học cứu: chế độ khoa cử thời Đường, chỉ người chuyên nghiên cứu Kinh thư rồi đi thi, về sau dùng để chỉ những kẻ cổ hủ, bảo thủ.</w:t>
      </w:r>
      <w:r>
        <w:br w:type="textWrapping"/>
      </w:r>
      <w:r>
        <w:br w:type="textWrapping"/>
      </w:r>
      <w:r>
        <w:t xml:space="preserve">“Không đúng.” Khóe miệng Tấn Vương cong lên, lộ ra một nụ cười trào phúng: “Là đều ngốc vô cùng.”</w:t>
      </w:r>
      <w:r>
        <w:br w:type="textWrapping"/>
      </w:r>
      <w:r>
        <w:br w:type="textWrapping"/>
      </w:r>
      <w:r>
        <w:t xml:space="preserve">Lương Văn Hạo: ••••••</w:t>
      </w:r>
      <w:r>
        <w:br w:type="textWrapping"/>
      </w:r>
      <w:r>
        <w:br w:type="textWrapping"/>
      </w:r>
      <w:r>
        <w:t xml:space="preserve">Hắn yên lặng quay đầu, yên lặng đặt đầu lên trên vai Chiến Bạch, làm bộ làm tịch hít hít cái mũi: “Chiến Bạch ngươi xem, Chính Hàm hắn vừa có lão bà liền không cần ta.”</w:t>
      </w:r>
      <w:r>
        <w:br w:type="textWrapping"/>
      </w:r>
      <w:r>
        <w:br w:type="textWrapping"/>
      </w:r>
      <w:r>
        <w:t xml:space="preserve">Sắc mặt Chiến Bạch ửng đỏ, vô cùng không được tự nhiên xê dịch thân thể, trộm liếc sang ta, ho nhẹ một tiếng, cúi đầu nói bên tai Lương Văn Hạo: “Không sao, ngươi cũng có lão bà.”</w:t>
      </w:r>
      <w:r>
        <w:br w:type="textWrapping"/>
      </w:r>
      <w:r>
        <w:br w:type="textWrapping"/>
      </w:r>
      <w:r>
        <w:t xml:space="preserve">Ta: ••••••</w:t>
      </w:r>
      <w:r>
        <w:br w:type="textWrapping"/>
      </w:r>
      <w:r>
        <w:br w:type="textWrapping"/>
      </w:r>
      <w:r>
        <w:t xml:space="preserve">Chiến Bạch, Chiến Bạch ngươi vẫn là tên hùng hài tử (*) lúc trước ở ven hồ Đại Minh ba ngày không đánh, nhảy lên mái nhà lật ngói sao? Ngươi cứ đi theo hướng nhân thê thế này lão đại nhất định sẽ chết không nhắm mắt!</w:t>
      </w:r>
      <w:r>
        <w:br w:type="textWrapping"/>
      </w:r>
      <w:r>
        <w:br w:type="textWrapping"/>
      </w:r>
      <w:r>
        <w:t xml:space="preserve">(*) hùng hải tử: chỉ đứa trẻ vô cùng nghịch ngợm, bướng bỉnh</w:t>
      </w:r>
      <w:r>
        <w:br w:type="textWrapping"/>
      </w:r>
      <w:r>
        <w:br w:type="textWrapping"/>
      </w:r>
      <w:r>
        <w:t xml:space="preserve">Tấn Vương nhướng mày nhìn cặp đôi phu phu ngu ngốc kia một lúc, ý vị sâu sa nói: “Lương gia có một tên độc đinh như ngươi, lão gia tử nhà ngươi không có tôn tử bế, ngươi cảm thấy ông ấy sẽ tức thành thế nào?”</w:t>
      </w:r>
      <w:r>
        <w:br w:type="textWrapping"/>
      </w:r>
      <w:r>
        <w:br w:type="textWrapping"/>
      </w:r>
      <w:r>
        <w:t xml:space="preserve">Lương Văn Hạo từ trong ngực Chiến Bạch nhô đầu ra, con ngươi xoay chuyển cười nói: “Ta đã có chính thê, vẫn là có thể nạp thiếp đi.”</w:t>
      </w:r>
      <w:r>
        <w:br w:type="textWrapping"/>
      </w:r>
      <w:r>
        <w:br w:type="textWrapping"/>
      </w:r>
      <w:r>
        <w:t xml:space="preserve">Động tác của Chiến Bạch dừng lại, sau đó lén ngắt vào thắt lưng hắn, xoay mạnh một cái một trăm tám mươi độ.</w:t>
      </w:r>
      <w:r>
        <w:br w:type="textWrapping"/>
      </w:r>
      <w:r>
        <w:br w:type="textWrapping"/>
      </w:r>
      <w:r>
        <w:t xml:space="preserve">Lương Văn Hạo ngao một tiếng nhảy dựng lên, đang muốn đen mặt, vừa thấy mặt Chiến Bạch còn đen hơn cả hăn, nhất thời lúng túng, không tiền đồ xoay quanh bồi tội với người ta.</w:t>
      </w:r>
      <w:r>
        <w:br w:type="textWrapping"/>
      </w:r>
      <w:r>
        <w:br w:type="textWrapping"/>
      </w:r>
      <w:r>
        <w:t xml:space="preserve">Khóe miệng Tấn Vương căng ra, thuận tay ném ly trà vừa cầm trong tay về phía hắn.</w:t>
      </w:r>
      <w:r>
        <w:br w:type="textWrapping"/>
      </w:r>
      <w:r>
        <w:br w:type="textWrapping"/>
      </w:r>
      <w:r>
        <w:t xml:space="preserve">Lương Văn Hạo đầu cũng không quay lại, cổ tay cong lại, trở tay khó khăn lắm mới tiếp được ly trà kia, đặt tới trước mũi ngửi, cười nói: “Lư Sơn Vân Vụ thượng hạng?”</w:t>
      </w:r>
      <w:r>
        <w:br w:type="textWrapping"/>
      </w:r>
      <w:r>
        <w:br w:type="textWrapping"/>
      </w:r>
      <w:r>
        <w:t xml:space="preserve">Hắn cong người, đem nước trà đưa tới trước mặt Chiến Bạch, mặt dày mày dạn mà mượn hoa hiến Phật (*) nói: “Chiến Bạch, tức giận lâu như vậy khát nước rồi, đến đến, cái này Chính Hàm còn chưa dùng, ngươi uống trước một chút đi.”</w:t>
      </w:r>
      <w:r>
        <w:br w:type="textWrapping"/>
      </w:r>
      <w:r>
        <w:br w:type="textWrapping"/>
      </w:r>
      <w:r>
        <w:t xml:space="preserve">(*) mượn hoa hiến Phật: tương đương với câu “mượn gió bẻ măng”</w:t>
      </w:r>
      <w:r>
        <w:br w:type="textWrapping"/>
      </w:r>
      <w:r>
        <w:br w:type="textWrapping"/>
      </w:r>
      <w:r>
        <w:t xml:space="preserve">Tấn Vương: •••••</w:t>
      </w:r>
      <w:r>
        <w:br w:type="textWrapping"/>
      </w:r>
      <w:r>
        <w:br w:type="textWrapping"/>
      </w:r>
      <w:r>
        <w:t xml:space="preserve">Ta: ••••••</w:t>
      </w:r>
      <w:r>
        <w:br w:type="textWrapping"/>
      </w:r>
      <w:r>
        <w:br w:type="textWrapping"/>
      </w:r>
      <w:r>
        <w:t xml:space="preserve">Đã gặp qua vô sỉ, nhưng thật sự chưa gặp qua vô sỉ như vậy, hắn đã vô địch rồi.</w:t>
      </w:r>
      <w:r>
        <w:br w:type="textWrapping"/>
      </w:r>
      <w:r>
        <w:br w:type="textWrapping"/>
      </w:r>
      <w:r>
        <w:t xml:space="preserve">Tấn Vương bởi vì màn ân ái chói lọi này mà trầm mặc trong chốc lát, bỗng nhiên quay đầu lạnh lùng mà nói với quản gia đang chờ bên ngoài: “Pha cho ta một ấm nữa, không cần Lư Sơn Vân Vụ năm trăm lạng, đổi thành Tín Dương Mao Tiêm một ngàn lạng.”</w:t>
      </w:r>
      <w:r>
        <w:br w:type="textWrapping"/>
      </w:r>
      <w:r>
        <w:br w:type="textWrapping"/>
      </w:r>
      <w:r>
        <w:t xml:space="preserve">Thân là tay sai đắc lực số một, quản gia vô cùng am hiểu tính tình của Tấn Vương, đối với mệnh lệnh mạc danh kỳ diệu của hắn vẫn thích ứng rất tốt, rất nhanh đã bưng tới một ấm trà.</w:t>
      </w:r>
      <w:r>
        <w:br w:type="textWrapping"/>
      </w:r>
      <w:r>
        <w:br w:type="textWrapping"/>
      </w:r>
      <w:r>
        <w:t xml:space="preserve">Nâng tay, nước trà từ bên trong ấm đồng róc rách chảy xuống, hương trà tỏa ra bốn phía, màu trà trong vắt.</w:t>
      </w:r>
      <w:r>
        <w:br w:type="textWrapping"/>
      </w:r>
      <w:r>
        <w:br w:type="textWrapping"/>
      </w:r>
      <w:r>
        <w:t xml:space="preserve">Tấn Vương lấy chén trà một tay đưa cho ta, vừa khiêu khích mà liếc sang Lương Văn Hạo, vừa thản nhiên nói: “Trà này rất được, ngươi nếm thử đi.”</w:t>
      </w:r>
      <w:r>
        <w:br w:type="textWrapping"/>
      </w:r>
      <w:r>
        <w:br w:type="textWrapping"/>
      </w:r>
      <w:r>
        <w:t xml:space="preserve">Lương Văn Hạo duỗi nhìn quang phía bên hắn một lúc, lại nhìn trà trong tay Chiến Bạch, sau đó căng khóe miệng hừ hừ hai tiếng, từ trong túi tiền lấy ra một tờ ngân phiếu, lại tìm được ba tờ trong ngực, toàn bộ nhét vào tay Chiến Bạch: “Đều là một trăm lượng, Chiến Bạch ngươi muốn cái gì thì tự mình đi mua.”</w:t>
      </w:r>
      <w:r>
        <w:br w:type="textWrapping"/>
      </w:r>
      <w:r>
        <w:br w:type="textWrapping"/>
      </w:r>
      <w:r>
        <w:t xml:space="preserve">“Chiến Huyền.” Tấn Vương nhướng mày, tầm mắt hướng sang ta: “Ngươi nếu muốn có cái gì thì trực tiếp nói với ta, không cần tự mình động thủ vất vả đi mua.”</w:t>
      </w:r>
      <w:r>
        <w:br w:type="textWrapping"/>
      </w:r>
      <w:r>
        <w:br w:type="textWrapping"/>
      </w:r>
      <w:r>
        <w:t xml:space="preserve">Trên phương diện thương vợ bị bại bởi Tấn Vương, Lương Văn Hạo vô cùng không cam lòng. Hắn mở to hai mắt, nghẹo cổ nghĩ nghĩ, rốt cục nghĩ ra gì đó, đắc ý dào dạt tươi cười, từ phía sau ôm cổ Chiến Bạch nói: “A Bạch, ngươi sau này muốn cái gì liền trực tiếp thò tay lấy đi, làm cái gì ta cũng cho ngươi chỗ dựa, người nào cản trở ngươi ta liền đánh hắn.”</w:t>
      </w:r>
      <w:r>
        <w:br w:type="textWrapping"/>
      </w:r>
      <w:r>
        <w:br w:type="textWrapping"/>
      </w:r>
      <w:r>
        <w:t xml:space="preserve">“••••••” Tấn Vương cười lạnh một tiếng, vẫn thong dong nói với ta: “Lại nói Chiến Bạch dù sao vẫn là người của ta, A Huyền ngươi muốn cái gì, trực tiếp yêu cầu y cũng được, dù sao đã có Lương tiểu Hầu gia làm chỗ dựa.”</w:t>
      </w:r>
      <w:r>
        <w:br w:type="textWrapping"/>
      </w:r>
      <w:r>
        <w:br w:type="textWrapping"/>
      </w:r>
      <w:r>
        <w:t xml:space="preserve">Ta: ••••••</w:t>
      </w:r>
      <w:r>
        <w:br w:type="textWrapping"/>
      </w:r>
      <w:r>
        <w:br w:type="textWrapping"/>
      </w:r>
      <w:r>
        <w:t xml:space="preserve">Tấn Vương ngươi rốt cuộc là đang đọ sức cái gì với Lương nhị hóa a.</w:t>
      </w:r>
      <w:r>
        <w:br w:type="textWrapping"/>
      </w:r>
      <w:r>
        <w:br w:type="textWrapping"/>
      </w:r>
      <w:r>
        <w:t xml:space="preserve">Lương Văn Hạo nheo mắt, kéo Chiến Bạch vào trong lòng ngực của mình, căm giận nói: “Của ta.” Lại chỉ chỉ ta: “Cái kia mới là của ngươi.”</w:t>
      </w:r>
      <w:r>
        <w:br w:type="textWrapping"/>
      </w:r>
      <w:r>
        <w:br w:type="textWrapping"/>
      </w:r>
      <w:r>
        <w:t xml:space="preserve">Tấn Vương thản nhiên nói: “Của ta chính là của ta, của ngươi cũng là của ta.”</w:t>
      </w:r>
      <w:r>
        <w:br w:type="textWrapping"/>
      </w:r>
      <w:r>
        <w:br w:type="textWrapping"/>
      </w:r>
      <w:r>
        <w:t xml:space="preserve">Bả vai Lương Văn Hạo nhuyễn xuống, thở dài: “•••••• Chính Hàm, ngươi biết lão tử tìm lão bà hợp ý có bao nhiêu vất vả đi.”</w:t>
      </w:r>
      <w:r>
        <w:br w:type="textWrapping"/>
      </w:r>
      <w:r>
        <w:br w:type="textWrapping"/>
      </w:r>
      <w:r>
        <w:t xml:space="preserve">Tấn Vương tựa tiếu phi tiếu nói: “Sao ta chỉ tùy tiện phái đi một ảnh vệ, ngươi liền coi trọng rồi?”</w:t>
      </w:r>
      <w:r>
        <w:br w:type="textWrapping"/>
      </w:r>
      <w:r>
        <w:br w:type="textWrapping"/>
      </w:r>
      <w:r>
        <w:t xml:space="preserve">Lương Văn Hạo hí hí mắt, hôn một cái lên mặt Chiến Bạch, sau đó nghiêm mặt nhìn Tấn Vương, nói từng chữ không ngừng: “Không có lý do gì hết, nếu bắt buộc phải nói gì, đó là A Bạch là người sạch sẽ nhất ta từng gặp. Ta vốn không làm trái với tâm ý của mình, thích chính là thích, nếu như có người ngăn cản ta •••••• cho dù là ngươi, Chính Hàm, cũng chớ có trách ta cắn ngươi một ngụm.”</w:t>
      </w:r>
      <w:r>
        <w:br w:type="textWrapping"/>
      </w:r>
      <w:r>
        <w:br w:type="textWrapping"/>
      </w:r>
      <w:r>
        <w:t xml:space="preserve">“Sao thế, ngươi thuộc họ nhà cẩu sao?” Tấn Vương nhìn chằm chằm hắn, lộ ra một cái mỉm cười rất nhạt: “Thôi, ngươi nếu đã kiên trì, ta cũng không có lý do ngăn cản. Có điều, nào có đạo lý cho không ngươi. Sính lễ năm vạn lượng.”</w:t>
      </w:r>
      <w:r>
        <w:br w:type="textWrapping"/>
      </w:r>
      <w:r>
        <w:br w:type="textWrapping"/>
      </w:r>
      <w:r>
        <w:t xml:space="preserve">Khóe môi Lương Văn Hạo co rút: “Chúng ta làm một cuộc thương lượng, ta đem muội muội đến đổi với ngươi thế nào?”</w:t>
      </w:r>
      <w:r>
        <w:br w:type="textWrapping"/>
      </w:r>
      <w:r>
        <w:br w:type="textWrapping"/>
      </w:r>
      <w:r>
        <w:t xml:space="preserve">Tấn Vương: “Ngươi cứ nói xem?”</w:t>
      </w:r>
      <w:r>
        <w:br w:type="textWrapping"/>
      </w:r>
      <w:r>
        <w:br w:type="textWrapping"/>
      </w:r>
      <w:r>
        <w:t xml:space="preserve">Lương Văn Hạo khẽ cắn môi: “Vậy, vậy di nương thập tam mà lão gia tử thích nhất.”</w:t>
      </w:r>
      <w:r>
        <w:br w:type="textWrapping"/>
      </w:r>
      <w:r>
        <w:br w:type="textWrapping"/>
      </w:r>
      <w:r>
        <w:t xml:space="preserve">Tấn Vương: “••• ngươi tự mình giữ đi.”</w:t>
      </w:r>
      <w:r>
        <w:br w:type="textWrapping"/>
      </w:r>
      <w:r>
        <w:br w:type="textWrapping"/>
      </w:r>
      <w:r>
        <w:t xml:space="preserve">Lương Văn Hạo ngửa mặt lên trời thở dài: “Aiz, ngươi sao lại thích nam nhân chứ? Ta sao lại không có đệ đệ chứ?” Oán than xong hắn lại ngắm Tấn Vương, hỏi dò: “Ngươi cảm thấy lão gia tử nhà ta thế nào?”</w:t>
      </w:r>
      <w:r>
        <w:br w:type="textWrapping"/>
      </w:r>
      <w:r>
        <w:br w:type="textWrapping"/>
      </w:r>
      <w:r>
        <w:t xml:space="preserve">Tấn Vương: ••••••</w:t>
      </w:r>
      <w:r>
        <w:br w:type="textWrapping"/>
      </w:r>
      <w:r>
        <w:br w:type="textWrapping"/>
      </w:r>
    </w:p>
    <w:p>
      <w:pPr>
        <w:pStyle w:val="Heading2"/>
      </w:pPr>
      <w:bookmarkStart w:id="44" w:name="chương-21-ảnh-vệ-muốn-đọc-sách"/>
      <w:bookmarkEnd w:id="44"/>
      <w:r>
        <w:t xml:space="preserve">21. Chương 21: Ảnh Vệ Muốn Đọc Sách</w:t>
      </w:r>
    </w:p>
    <w:p>
      <w:pPr>
        <w:pStyle w:val="Compact"/>
      </w:pPr>
      <w:r>
        <w:br w:type="textWrapping"/>
      </w:r>
      <w:r>
        <w:br w:type="textWrapping"/>
      </w:r>
      <w:r>
        <w:t xml:space="preserve">Lương nhị hóa biểu diễn màn xuẩn (ngốc) xong, sau đó bị chính sự hài hước của mình chọc cười, vỗ lên chân Chiến Bạch cười to.</w:t>
      </w:r>
      <w:r>
        <w:br w:type="textWrapping"/>
      </w:r>
      <w:r>
        <w:br w:type="textWrapping"/>
      </w:r>
      <w:r>
        <w:t xml:space="preserve">“Ha ha ha ha Chính Hàm nhìn cái vẻ mặt ngốc nghếch của ngươi này, yên tâm đi lão gia tử một đêm bảy lần anh dũng hùng tráng, thật sự hơn tưởng tượng của ngươi rất nhiều ha ha ha ha.”</w:t>
      </w:r>
      <w:r>
        <w:br w:type="textWrapping"/>
      </w:r>
      <w:r>
        <w:br w:type="textWrapping"/>
      </w:r>
      <w:r>
        <w:t xml:space="preserve">Tấn Vương trầm mặc một lúc, cúi đầu nhu nhu ấn đường, ra hiệu với quản gia: “Nhốt hắn vào sài phòng (phòng chứa củi) đi.”</w:t>
      </w:r>
      <w:r>
        <w:br w:type="textWrapping"/>
      </w:r>
      <w:r>
        <w:br w:type="textWrapping"/>
      </w:r>
      <w:r>
        <w:t xml:space="preserve">Vẻ mặt Lương Văn Hạo nhất thời cứng đờ, giương mắt cứng lưỡi mà nhìn Tấn Vương: “Chờ, chờ một chút, ta dù sao cũng là người có tước vị!”</w:t>
      </w:r>
      <w:r>
        <w:br w:type="textWrapping"/>
      </w:r>
      <w:r>
        <w:br w:type="textWrapping"/>
      </w:r>
      <w:r>
        <w:t xml:space="preserve">“Nói cũng đúng.” Mười ngón tay Tấn Vương giao nhau, không chút gợn sóng cười nhạt: “Lương tiểu Hầu gia ở chỗ này của ta xảy ra bất trắc gì cũng không tốt, không bằng •••••• để ta tìm lão gia tử nhà ngươi đến, dẫn ngươi về đi.”</w:t>
      </w:r>
      <w:r>
        <w:br w:type="textWrapping"/>
      </w:r>
      <w:r>
        <w:br w:type="textWrapping"/>
      </w:r>
      <w:r>
        <w:t xml:space="preserve">“•••••••” Lương Văn Hạo nói như đinh đóng cột: “Xin hãy để ta ở sài phòng đi.”</w:t>
      </w:r>
      <w:r>
        <w:br w:type="textWrapping"/>
      </w:r>
      <w:r>
        <w:br w:type="textWrapping"/>
      </w:r>
      <w:r>
        <w:t xml:space="preserve">Nghĩ một lúc hắn lại cảm thấy không đúng, vì thế tầm mắt phiêu sang phía Chiến Bạch, cùng Tấn Vương cò kè mặc cả: “Sài phòng chỉ có một gian, ta cùng Chiến Bạch là hai người đó, kỳ thật ta thấy bên kia có một Du Nhiên Cư gì đó rất tốt •••••• “</w:t>
      </w:r>
      <w:r>
        <w:br w:type="textWrapping"/>
      </w:r>
      <w:r>
        <w:br w:type="textWrapping"/>
      </w:r>
      <w:r>
        <w:t xml:space="preserve">Tấn Vương nhướng mày: “Ta từng nói Chiến Bạch cũng ở với ngươi khi nào?”</w:t>
      </w:r>
      <w:r>
        <w:br w:type="textWrapping"/>
      </w:r>
      <w:r>
        <w:br w:type="textWrapping"/>
      </w:r>
      <w:r>
        <w:t xml:space="preserve">Lương Văn Hạo chớp chớp đôi mắt, đúng lý hợp tình mở miệng: “Lấy chồng theo chồng, lấy cẩu theo cẩu, lấy ta thì phải cùng ở sài phòng.”</w:t>
      </w:r>
      <w:r>
        <w:br w:type="textWrapping"/>
      </w:r>
      <w:r>
        <w:br w:type="textWrapping"/>
      </w:r>
      <w:r>
        <w:t xml:space="preserve">Chiến Bạch thuần lương gật đầu theo nói rằng: “Không sai, trên sách nói, phải phu xướng phụ tùy, tam tòng tứ đức.”</w:t>
      </w:r>
      <w:r>
        <w:br w:type="textWrapping"/>
      </w:r>
      <w:r>
        <w:br w:type="textWrapping"/>
      </w:r>
      <w:r>
        <w:t xml:space="preserve">Ta nheo mắt, rốt cục chịu không nổi bộ dáng tiểu tức phụ này của Chiến Bạch, nhịn không được hỏi: “Sách nào?”</w:t>
      </w:r>
      <w:r>
        <w:br w:type="textWrapping"/>
      </w:r>
      <w:r>
        <w:br w:type="textWrapping"/>
      </w:r>
      <w:r>
        <w:t xml:space="preserve">“Ta luôn mang theo người.” Chiến Bạch ngoan ngoãn từ trong lòng ngực lấy ra một quyển sách đóng buộc chỉ định đưa cho ta.</w:t>
      </w:r>
      <w:r>
        <w:br w:type="textWrapping"/>
      </w:r>
      <w:r>
        <w:br w:type="textWrapping"/>
      </w:r>
      <w:r>
        <w:t xml:space="preserve">“Chờ một chút, đợi đã!” Lương Văn Hạo vì động tác của Chiến Bạch mà giật mình sợ hãi, vươn tay muốn cướp lấy, Chiến Bạch lấy làm kinh hãi, phản xạ có điều kiện liền đem đồ vật trong tay ném lên không trung, xoay người bay lên một cái, lại duỗi tay đi tiếp quyển sách kia.</w:t>
      </w:r>
      <w:r>
        <w:br w:type="textWrapping"/>
      </w:r>
      <w:r>
        <w:br w:type="textWrapping"/>
      </w:r>
      <w:r>
        <w:t xml:space="preserve">Nhưng mà đại khái là sách đóng cũng không chắc chắn, những trang sách bị tung ra trên không trung, loạt xoạt như tuyết rơi xuống mở ra, Tấn Vương đưa tay đúng lúc tiếp được bìa sách, mày hơi nhướn, cười nói: “Chậc chậc, viết cái gì •••••• dạy ngươi như làm sao để trở thành hảo tức phụ (vợ, con dâu) của Lương gia?”</w:t>
      </w:r>
      <w:r>
        <w:br w:type="textWrapping"/>
      </w:r>
      <w:r>
        <w:br w:type="textWrapping"/>
      </w:r>
      <w:r>
        <w:t xml:space="preserve">Ta: ••••••</w:t>
      </w:r>
      <w:r>
        <w:br w:type="textWrapping"/>
      </w:r>
      <w:r>
        <w:br w:type="textWrapping"/>
      </w:r>
      <w:r>
        <w:t xml:space="preserve">Chiến Bạch ít đọc sách, luôn có một loại sùng kính sâu đậm không thể giải thích đối với những người học đủ các loại thi thư và các quyển thi thư.</w:t>
      </w:r>
      <w:r>
        <w:br w:type="textWrapping"/>
      </w:r>
      <w:r>
        <w:br w:type="textWrapping"/>
      </w:r>
      <w:r>
        <w:t xml:space="preserve">Nhìn những trang giấy tràn ngập ý xấu này, ta nhất thời cảm thấy hình như mình hiểu được cái gì đó.</w:t>
      </w:r>
      <w:r>
        <w:br w:type="textWrapping"/>
      </w:r>
      <w:r>
        <w:br w:type="textWrapping"/>
      </w:r>
      <w:r>
        <w:t xml:space="preserve">••••• không phải mỗi một nụ hoa đều có thể trở thành hoa cúc được nuôi dưỡng biết không, cẩn thận lão Đại liều mạng với ngươi a Lương nhị hóa cái tên sâu mọt tâm thần mất trí nhà ngươi.</w:t>
      </w:r>
      <w:r>
        <w:br w:type="textWrapping"/>
      </w:r>
      <w:r>
        <w:br w:type="textWrapping"/>
      </w:r>
      <w:r>
        <w:t xml:space="preserve">Bên kia Chiến Bạch vẻ mặt đau lòng đi nhặt lại những trang giấy đó, Lương Văn Hạo ngượng ngùng mà liếc sang chúng ta một cái, sau đó giữ chặt Chiến Bạch: “Không sao không sao, hỏng rồi không sao, ta lại đi viết •••••• tìm một quyển khác cho ngươi là được.”</w:t>
      </w:r>
      <w:r>
        <w:br w:type="textWrapping"/>
      </w:r>
      <w:r>
        <w:br w:type="textWrapping"/>
      </w:r>
      <w:r>
        <w:t xml:space="preserve">Chiến Bạch lắc đầu, an ủi hắn nói: “Không sao, quyển đó đã đọc hết rồi, kỳ thật gần đây ta đang xem chính là quyển ngươi mới vừa đưa.” Nói xong liền muốn lấy ra.</w:t>
      </w:r>
      <w:r>
        <w:br w:type="textWrapping"/>
      </w:r>
      <w:r>
        <w:br w:type="textWrapping"/>
      </w:r>
      <w:r>
        <w:t xml:space="preserve">Lương Văn Hạo quá sợ hãi, vội nhào qua muốn ngăn cản động tác của y, nhưng ta cũng đã thấy rõ một góc lộ ra, mặt trên mơ hồ vài chữ: đông cung ••••••</w:t>
      </w:r>
      <w:r>
        <w:br w:type="textWrapping"/>
      </w:r>
      <w:r>
        <w:br w:type="textWrapping"/>
      </w:r>
      <w:r>
        <w:t xml:space="preserve">Ta ngay cả thanh âm đều bắt đầu run lên: “••• Chiến Bạch ngươi đang xem thứ này?”</w:t>
      </w:r>
      <w:r>
        <w:br w:type="textWrapping"/>
      </w:r>
      <w:r>
        <w:br w:type="textWrapping"/>
      </w:r>
      <w:r>
        <w:t xml:space="preserve">Ta còn chưa xem qua •••••• không đúng, ta là nói Lương nhị hóa ngươi dạy hư tiểu hài tử nhà ta ngươi có biết không!</w:t>
      </w:r>
      <w:r>
        <w:br w:type="textWrapping"/>
      </w:r>
      <w:r>
        <w:br w:type="textWrapping"/>
      </w:r>
      <w:r>
        <w:t xml:space="preserve">Chiến Bạch nghiêm nghiêm túc túc mà mở miệng: “Trên sách nói, đông cung đồ là thứ tốt, nhất là nam nam đông cung.”</w:t>
      </w:r>
      <w:r>
        <w:br w:type="textWrapping"/>
      </w:r>
      <w:r>
        <w:br w:type="textWrapping"/>
      </w:r>
      <w:r>
        <w:t xml:space="preserve">Tấn Vương đầy hứng thú hỏi han: “Trên sách còn nói những gì?”</w:t>
      </w:r>
      <w:r>
        <w:br w:type="textWrapping"/>
      </w:r>
      <w:r>
        <w:br w:type="textWrapping"/>
      </w:r>
      <w:r>
        <w:t xml:space="preserve">“Bẩm chủ tử.” Chiến Bạch nghĩ lại một chút, đếm trên đầu ngón tay từng cái liệt kê ra nói: “Trên sách còn nói, phu quân như trời, phải bồi hắn đi ngủ phải đối tốt với hắn; hồng hạnh xuất tường là không thể, một cước đạp hai thuyền tẩm heo lung (*); phu quân gặp rắc rối phải cùng gánh vác, phu quân bị thương phải dỗ dành ; phu quân đi đâu liền đi chỗ đó, ân ân ái ái đi thiên nhai ••••••• “</w:t>
      </w:r>
      <w:r>
        <w:br w:type="textWrapping"/>
      </w:r>
      <w:r>
        <w:br w:type="textWrapping"/>
      </w:r>
      <w:r>
        <w:t xml:space="preserve">(*) tẩm heo lung: hình phạt nhốt vào lồng heo rồi ném xuống sông/biển, thường dùng cho phụ nữ thời xưa để trừng trị tội tăng tịu, ngoại tình, chửa hoang….</w:t>
      </w:r>
      <w:r>
        <w:br w:type="textWrapping"/>
      </w:r>
      <w:r>
        <w:br w:type="textWrapping"/>
      </w:r>
      <w:r>
        <w:t xml:space="preserve">Chiến Bạch nói một câu, đầu Lương Văn Hạo lại cúi xuống một chút, đồng thời trộm dịch chuyển ra ngoài cửa.</w:t>
      </w:r>
      <w:r>
        <w:br w:type="textWrapping"/>
      </w:r>
      <w:r>
        <w:br w:type="textWrapping"/>
      </w:r>
      <w:r>
        <w:t xml:space="preserve">Tấn Vương quét mắt nhìn hắn một cái, động tác của hắn lập tức dừng lại, chậm rì rì dịch trở về đứng nghiêm vững, nhìn lên trời, cố gắng ngụy trang thành bộ dáng sự việc không liên quan đến mình.</w:t>
      </w:r>
      <w:r>
        <w:br w:type="textWrapping"/>
      </w:r>
      <w:r>
        <w:br w:type="textWrapping"/>
      </w:r>
      <w:r>
        <w:t xml:space="preserve">Ta ngưng trọng nhìn Lương nhị hóa, nghĩ thầm, chi bằng trước khi hắn tiếp tục gây hại đến Chiến Bạch, ta trước tiên xử lý hắn cho xong luôn.</w:t>
      </w:r>
      <w:r>
        <w:br w:type="textWrapping"/>
      </w:r>
      <w:r>
        <w:br w:type="textWrapping"/>
      </w:r>
      <w:r>
        <w:t xml:space="preserve">Lương Văn Hạo mãnh liệt run lên, vù một cái chạy trốn ra phía sau Chiến Bạch, lộ ra nửa cái đầu, bắt lấy tất cả cơ hội giả bộ đáng thương: “Tên ảnh vệ kia phóng sát khí đối với ta, quá bỉ ổi vô sỉ, y thế nhưng lại định giết sống ta trước mặt ngươi, A Bạch ngươi nói xem, ngươi nên làm như thế nào?”</w:t>
      </w:r>
      <w:r>
        <w:br w:type="textWrapping"/>
      </w:r>
      <w:r>
        <w:br w:type="textWrapping"/>
      </w:r>
      <w:r>
        <w:t xml:space="preserve">Chiến Bạch hiển nhiên thực khó xử, y mím môi nhìn ta, lại nhìn Lương Văn Hạo, qua hồi lâu mới rốt cục hạ quyết định, một bàn tay vỗ trên đầu Lương tiểu Hầu gia, trợn trừng mắt hung dữ nói: “Ngươi dám khi dễ A Huyền, có tin ta nâng tay liền giết chết ngươi hay không!”</w:t>
      </w:r>
      <w:r>
        <w:br w:type="textWrapping"/>
      </w:r>
      <w:r>
        <w:br w:type="textWrapping"/>
      </w:r>
      <w:r>
        <w:t xml:space="preserve">Lương Văn Hạo: ••••••</w:t>
      </w:r>
      <w:r>
        <w:br w:type="textWrapping"/>
      </w:r>
      <w:r>
        <w:br w:type="textWrapping"/>
      </w:r>
      <w:r>
        <w:t xml:space="preserve">Vỗ xong Chiến Bạch lại thật cẩn thận mà xoa xoa chỗ vừa rồi bị đập: “Sờ một chút là không sao nữa, chỉ cần ngươi nghe lời, tiểu gia vẫn rất thương ngươi.”</w:t>
      </w:r>
      <w:r>
        <w:br w:type="textWrapping"/>
      </w:r>
      <w:r>
        <w:br w:type="textWrapping"/>
      </w:r>
      <w:r>
        <w:t xml:space="preserve">Lương Văn Hạo: ••••••</w:t>
      </w:r>
      <w:r>
        <w:br w:type="textWrapping"/>
      </w:r>
      <w:r>
        <w:br w:type="textWrapping"/>
      </w:r>
      <w:r>
        <w:t xml:space="preserve">Trầm mặc một hồi, hắn phản ứng lại, kinh ngạc nói: “Từ từ, câu cuối cùng loạn thất bát tao ngươi học của ai?”</w:t>
      </w:r>
      <w:r>
        <w:br w:type="textWrapping"/>
      </w:r>
      <w:r>
        <w:br w:type="textWrapping"/>
      </w:r>
      <w:r>
        <w:t xml:space="preserve">Chiến Bạch chỉ chỉ đông cung đồ: ” Học trên sách.”</w:t>
      </w:r>
      <w:r>
        <w:br w:type="textWrapping"/>
      </w:r>
      <w:r>
        <w:br w:type="textWrapping"/>
      </w:r>
      <w:r>
        <w:t xml:space="preserve">Lương Văn Hạo giật giật khóe miệng: “•••••• ta sai rồi, ngoan, sách này ngươi vẫn là không nên đọc nữa.”</w:t>
      </w:r>
      <w:r>
        <w:br w:type="textWrapping"/>
      </w:r>
      <w:r>
        <w:br w:type="textWrapping"/>
      </w:r>
      <w:r>
        <w:t xml:space="preserve">Chiến Bạch chớp chớp mắt: “Lúc thì muốn lúc thì không muốn, cái tên tiểu yêu tinh phiền phức nhà ngươi.”</w:t>
      </w:r>
      <w:r>
        <w:br w:type="textWrapping"/>
      </w:r>
      <w:r>
        <w:br w:type="textWrapping"/>
      </w:r>
      <w:r>
        <w:t xml:space="preserve">Lương Văn Hạo: ••••••</w:t>
      </w:r>
      <w:r>
        <w:br w:type="textWrapping"/>
      </w:r>
      <w:r>
        <w:br w:type="textWrapping"/>
      </w:r>
      <w:r>
        <w:t xml:space="preserve">Tấn Vương ở một bên thản nhiên mở miệng: “Tiểu yêu tinh, ngươi vẫn là nhanh đến sài phòng đi.”</w:t>
      </w:r>
      <w:r>
        <w:br w:type="textWrapping"/>
      </w:r>
      <w:r>
        <w:br w:type="textWrapping"/>
      </w:r>
      <w:r>
        <w:t xml:space="preserve">Quản gia khom người chờ bên cạnh: “Tiểu yêu tinh thiếu gia, xin đi bên này.”</w:t>
      </w:r>
      <w:r>
        <w:br w:type="textWrapping"/>
      </w:r>
      <w:r>
        <w:br w:type="textWrapping"/>
      </w:r>
      <w:r>
        <w:t xml:space="preserve">Lương Văn Hạo hít vào một hơi, bị cái biệt hiệu mới toanh sáng mù mắt chó này làm cho khóe miệng co rút, không cẩn thận bị sặc ngụm nước miếng, vì thế ho khan một trận kinh thiên động địa, mặt đỏ bừng nắm tay Chiến Bạch, ánh mắt sáng quắc nói: “A Bạch, kỳ thật những điều trên sách nói cũng không nhất định đều là đúng.”</w:t>
      </w:r>
      <w:r>
        <w:br w:type="textWrapping"/>
      </w:r>
      <w:r>
        <w:br w:type="textWrapping"/>
      </w:r>
      <w:r>
        <w:t xml:space="preserve">Chiến Bạch trên mặt là biểu cảm tam quan bị hủy hoại: “Thật sự?”</w:t>
      </w:r>
      <w:r>
        <w:br w:type="textWrapping"/>
      </w:r>
      <w:r>
        <w:br w:type="textWrapping"/>
      </w:r>
      <w:r>
        <w:t xml:space="preserve">“So với tiền thật còn thật hơn.” Lương Văn Hạo đau xót mở miệng, chỉ kém chỉ tay lên trời mà thề.</w:t>
      </w:r>
      <w:r>
        <w:br w:type="textWrapping"/>
      </w:r>
      <w:r>
        <w:br w:type="textWrapping"/>
      </w:r>
      <w:r>
        <w:t xml:space="preserve">Nhìn Lương Văn Hạo chân thành như vậy, Chiến Bạch cuối cùng coi như tiếp nhận điều này, vì thế gật gật đầu, vung vung cánh tay nói rằng: “Aiz, không cần giả bộ ôn nhu hiền thục thì sớm nói đi, hại ta học kiểu kia của Hạnh Ngư lâu như vậy, những lời trên quyển sách trước đều là thí (rắm, shit) đúng không, ta đây về sau không cần phải dính cùng một chỗ với ngươi nữa phải không? Bị ngươi ôm lâu như thế thiếu chút nữa nóng chết ta rồi.”</w:t>
      </w:r>
      <w:r>
        <w:br w:type="textWrapping"/>
      </w:r>
      <w:r>
        <w:br w:type="textWrapping"/>
      </w:r>
      <w:r>
        <w:t xml:space="preserve">Lương Văn Hạo: “•••••• “</w:t>
      </w:r>
      <w:r>
        <w:br w:type="textWrapping"/>
      </w:r>
      <w:r>
        <w:br w:type="textWrapping"/>
      </w:r>
      <w:r>
        <w:t xml:space="preserve">Ta tỏ vẻ: hỉ văn lạc kiến.</w:t>
      </w:r>
      <w:r>
        <w:br w:type="textWrapping"/>
      </w:r>
      <w:r>
        <w:br w:type="textWrapping"/>
      </w:r>
      <w:r>
        <w:t xml:space="preserve">Tấn Vương tỏ vẻ: hỉ văn lạc kiến.</w:t>
      </w:r>
      <w:r>
        <w:br w:type="textWrapping"/>
      </w:r>
      <w:r>
        <w:br w:type="textWrapping"/>
      </w:r>
      <w:r>
        <w:t xml:space="preserve">Quản gia tỏ vẻ: hỉ văn lạc kiến (*).</w:t>
      </w:r>
      <w:r>
        <w:br w:type="textWrapping"/>
      </w:r>
      <w:r>
        <w:br w:type="textWrapping"/>
      </w:r>
      <w:r>
        <w:t xml:space="preserve">(*) chỉ sự việc khiến người ta nghe cũng thích mà nhìn cũng thích, mang ý nghĩa rất được hoan nghênh, yêu thích; nôm na là “vui tai thích mắt”</w:t>
      </w:r>
      <w:r>
        <w:br w:type="textWrapping"/>
      </w:r>
      <w:r>
        <w:br w:type="textWrapping"/>
      </w:r>
      <w:r>
        <w:t xml:space="preserve">Lương Văn Hạo lệ rơi đầy mặt, vô lực quỳ xuống đất: “••• ta thật khờ, ta vì sao lại muốn tới Tấn Vương phủ chứ, ta vì sao không về nhà, bị lão gia tử dùng đế giày đánh chết cũng tốt a.”</w:t>
      </w:r>
      <w:r>
        <w:br w:type="textWrapping"/>
      </w:r>
      <w:r>
        <w:br w:type="textWrapping"/>
      </w:r>
      <w:r>
        <w:t xml:space="preserve">Ta tỏ vẻ: hỉ đại phổ bôn.</w:t>
      </w:r>
      <w:r>
        <w:br w:type="textWrapping"/>
      </w:r>
      <w:r>
        <w:br w:type="textWrapping"/>
      </w:r>
      <w:r>
        <w:t xml:space="preserve">Tấn Vương tỏ vẻ: hỉ đại phổ bôn.</w:t>
      </w:r>
      <w:r>
        <w:br w:type="textWrapping"/>
      </w:r>
      <w:r>
        <w:br w:type="textWrapping"/>
      </w:r>
      <w:r>
        <w:t xml:space="preserve">Quản gia tỏ vẻ: hỉ đại phổ bôn (*).</w:t>
      </w:r>
      <w:r>
        <w:br w:type="textWrapping"/>
      </w:r>
      <w:r>
        <w:br w:type="textWrapping"/>
      </w:r>
      <w:r>
        <w:t xml:space="preserve">(*) cũng mang ý nghĩa giống như “hỉ văn lạc kiến” ở trên nhưng mức độ cao hơn, người ta thích thú đến mức muốn chia sẻ với người khác để cùng vui vẻ… (baike)</w:t>
      </w:r>
      <w:r>
        <w:br w:type="textWrapping"/>
      </w:r>
      <w:r>
        <w:br w:type="textWrapping"/>
      </w:r>
      <w:r>
        <w:t xml:space="preserve">Lương Văn Hạo yếu ớt nâng một bàn tay lên kêu: “••• A Bạch.”</w:t>
      </w:r>
      <w:r>
        <w:br w:type="textWrapping"/>
      </w:r>
      <w:r>
        <w:br w:type="textWrapping"/>
      </w:r>
      <w:r>
        <w:t xml:space="preserve">Chiến Bạch chờ mong hỏi han: “Ta đây về sau lúc muốn đá ngươi thì có thể đá sao?”</w:t>
      </w:r>
      <w:r>
        <w:br w:type="textWrapping"/>
      </w:r>
      <w:r>
        <w:br w:type="textWrapping"/>
      </w:r>
      <w:r>
        <w:t xml:space="preserve">Lương Văn Hạo: ••••••QAQ</w:t>
      </w:r>
      <w:r>
        <w:br w:type="textWrapping"/>
      </w:r>
      <w:r>
        <w:br w:type="textWrapping"/>
      </w:r>
    </w:p>
    <w:p>
      <w:pPr>
        <w:pStyle w:val="Heading2"/>
      </w:pPr>
      <w:bookmarkStart w:id="45" w:name="chương-22-ảnh-vệ-học-tập"/>
      <w:bookmarkEnd w:id="45"/>
      <w:r>
        <w:t xml:space="preserve">22. Chương 22: Ảnh Vệ Học Tập</w:t>
      </w:r>
    </w:p>
    <w:p>
      <w:pPr>
        <w:pStyle w:val="Compact"/>
      </w:pPr>
      <w:r>
        <w:br w:type="textWrapping"/>
      </w:r>
      <w:r>
        <w:br w:type="textWrapping"/>
      </w:r>
      <w:r>
        <w:t xml:space="preserve">Lương Văn Hạo bị đả kích quá lớn, yên lặng lướt đến ở sài phòng. Chiến Bạch vô cùng vui vẻ tính sẽ quay về ám trang, đồng thời còn đồng ý sẽ mang chân gà về cho Lương nhị hóa ăn.</w:t>
      </w:r>
      <w:r>
        <w:br w:type="textWrapping"/>
      </w:r>
      <w:r>
        <w:br w:type="textWrapping"/>
      </w:r>
      <w:r>
        <w:t xml:space="preserve">Vì thế Lương nhị hóa tên này lại lên tinh thần, ngồi xổm ở sài phòng trong lòng tràn đầy chờ mong sẽ được cho ăn, sau đó sôi bụng đói cả đêm, bởi vì Chiến Bạch ăn một mình thật là vui liền quên mất hắn ••••••</w:t>
      </w:r>
      <w:r>
        <w:br w:type="textWrapping"/>
      </w:r>
      <w:r>
        <w:br w:type="textWrapping"/>
      </w:r>
      <w:r>
        <w:t xml:space="preserve">Những điều này là do Tấn Vương nói cho ta biết, gần đây đám người bên cạnh ta đều điên loạn đến đáng sợ, đầu tiên là Chiến Thanh, sau là Chiến Bạch, bây giờ còn có Tấn tra. Lúc hắn ôn nhu kể cho ta những cố sự thường thường, ta có một loại cảm giác sợ hãi rằng bản thân chính là nhân vật chính trong những câu chuyện thần quái, luôn cảm thấy hắn giờ giờ phút phút đều có thể bổ cho ta một đao.</w:t>
      </w:r>
      <w:r>
        <w:br w:type="textWrapping"/>
      </w:r>
      <w:r>
        <w:br w:type="textWrapping"/>
      </w:r>
      <w:r>
        <w:t xml:space="preserve">Tấn Vương ngươi biết mình quỷ súc như vậy, bây giờ làm những việc này hợp lắm sao? Ta vẫn đang bị thương đó ngươi làm như vậy khiến ta sợ thật sự biết không?</w:t>
      </w:r>
      <w:r>
        <w:br w:type="textWrapping"/>
      </w:r>
      <w:r>
        <w:br w:type="textWrapping"/>
      </w:r>
      <w:r>
        <w:t xml:space="preserve">Ta buồn ngủ a, nhưng ta sợ tới mức ngủ không được a, vô cùng gian khổ vất vả mới chịu được hắn kể xong về ân oán tình cừu của Lương nhị hóa và Chiến Bạch.</w:t>
      </w:r>
      <w:r>
        <w:br w:type="textWrapping"/>
      </w:r>
      <w:r>
        <w:br w:type="textWrapping"/>
      </w:r>
      <w:r>
        <w:t xml:space="preserve">Tấn Vương giúp ta dịch dịch góc chăn, vén lên lọn tóc lộn xộn trên trán ta, chôn đầu vào hõm vai ta thản nhiên nói: “Đã giờ Tý rồi, ngươi nên ngủ đi.”</w:t>
      </w:r>
      <w:r>
        <w:br w:type="textWrapping"/>
      </w:r>
      <w:r>
        <w:br w:type="textWrapping"/>
      </w:r>
      <w:r>
        <w:t xml:space="preserve">••••• tuy rằng hắn thiện giải nhân ý (*) chậm một chút, nhưng ta vẫn cảm động đến thiếu chút nữa chảy nước mắt.</w:t>
      </w:r>
      <w:r>
        <w:br w:type="textWrapping"/>
      </w:r>
      <w:r>
        <w:br w:type="textWrapping"/>
      </w:r>
      <w:r>
        <w:t xml:space="preserve">(*) chỉ người tinh ý, hiểu được suy nghĩ, nguyện vọng của người khác</w:t>
      </w:r>
      <w:r>
        <w:br w:type="textWrapping"/>
      </w:r>
      <w:r>
        <w:br w:type="textWrapping"/>
      </w:r>
      <w:r>
        <w:t xml:space="preserve">Sau đó hắn vuốt mặt ta nghĩ nghĩ, nói tiếp: “Ngươi không ngủ được sao? Cũng được, ta đây bồi ngươi thêm lúc nữa vậy.”</w:t>
      </w:r>
      <w:r>
        <w:br w:type="textWrapping"/>
      </w:r>
      <w:r>
        <w:br w:type="textWrapping"/>
      </w:r>
      <w:r>
        <w:t xml:space="preserve">Ta bi thương quả thực muốn nghịch lưu thành hà mất. (hà = sông)</w:t>
      </w:r>
      <w:r>
        <w:br w:type="textWrapping"/>
      </w:r>
      <w:r>
        <w:br w:type="textWrapping"/>
      </w:r>
      <w:r>
        <w:t xml:space="preserve">••••• ngủ không được chính là ngươi đi, không cần vu cho ta a Tấn tra!</w:t>
      </w:r>
      <w:r>
        <w:br w:type="textWrapping"/>
      </w:r>
      <w:r>
        <w:br w:type="textWrapping"/>
      </w:r>
      <w:r>
        <w:t xml:space="preserve">Ta nghĩ hắn có lẽ là thật sự rất thích ta, thật lòng thật dạ, không thích ta thì không thể làm được việc này.</w:t>
      </w:r>
      <w:r>
        <w:br w:type="textWrapping"/>
      </w:r>
      <w:r>
        <w:br w:type="textWrapping"/>
      </w:r>
      <w:r>
        <w:t xml:space="preserve">Sau khi Tấn Vương nói xong một trăm lẻ tám phương pháp ngược chết Cao Chính Ung, lại là hai cái canh giờ đã trôi qua, đã trôi qua rồi a!</w:t>
      </w:r>
      <w:r>
        <w:br w:type="textWrapping"/>
      </w:r>
      <w:r>
        <w:br w:type="textWrapping"/>
      </w:r>
      <w:r>
        <w:t xml:space="preserve">Ta sắp sầu chết rồi, cả người ta đều không khỏe.</w:t>
      </w:r>
      <w:r>
        <w:br w:type="textWrapping"/>
      </w:r>
      <w:r>
        <w:br w:type="textWrapping"/>
      </w:r>
      <w:r>
        <w:t xml:space="preserve">Ta đang nóng nảy, Tấn Vương lại sáp đến, mang theo chút do dự, nhẹ nhàng ôm ta.</w:t>
      </w:r>
      <w:r>
        <w:br w:type="textWrapping"/>
      </w:r>
      <w:r>
        <w:br w:type="textWrapping"/>
      </w:r>
      <w:r>
        <w:t xml:space="preserve">Ngọn đèn trên bàn đã cháy gần hết, ánh lửa chớp vài cái cuối cùng tắt lụi, làn khói lượn lờ chậm rãi nhẹ phiêu tán trong gió. Mành trúc xanh ngoài hành lang được cuốn lên cao, bóng cây thưa thớt được những tia sáng đầu tiên chiếu lên bức tường đối diện, xa xa truyền đến tiếng thanh lương của suối nước đang đổ xuống, giống như ánh sáng mờ ảo không rõ ngoài cửa sổ.</w:t>
      </w:r>
      <w:r>
        <w:br w:type="textWrapping"/>
      </w:r>
      <w:r>
        <w:br w:type="textWrapping"/>
      </w:r>
      <w:r>
        <w:t xml:space="preserve">Hắn thật lâu vẫn không nói gì, lúc mở miệng, trong thanh âm mang theo một chút khàn khàn, giống như những lời này đã dồn nén trong ngực từ rất lâu, nay bộc phát ra, liền trầm vô cùng, nặng vô cùng, chỉ là nói ra, cũng khó khăn như vậy.</w:t>
      </w:r>
      <w:r>
        <w:br w:type="textWrapping"/>
      </w:r>
      <w:r>
        <w:br w:type="textWrapping"/>
      </w:r>
      <w:r>
        <w:t xml:space="preserve">“A Huyền, nếu ta đã không để ngươi chịu khổ, cũng chỉ có thể đối tốt với ngươi một chút. Nhưng ta còn chưa bao giờ đối xử tốt với ai •••••• chuyện này rất khó, ta chỉ sợ cả đời cũng không học được •••••• nếu ta làm gì đó, ngươi đừng hận ta, cũng đừng sợ ta.”</w:t>
      </w:r>
      <w:r>
        <w:br w:type="textWrapping"/>
      </w:r>
      <w:r>
        <w:br w:type="textWrapping"/>
      </w:r>
      <w:r>
        <w:t xml:space="preserve">Hắn dừng một chút, ngẩng đầu lên, nhẹ giọng nói: “Ta chỉ hy vọng, ngươi đời này có thể thay ta sống một cuộc sống thật tùy thích. A Huyền, những việc ta không làm được, đều sẽ do ngươi làm giúp ta.”</w:t>
      </w:r>
      <w:r>
        <w:br w:type="textWrapping"/>
      </w:r>
      <w:r>
        <w:br w:type="textWrapping"/>
      </w:r>
      <w:r>
        <w:t xml:space="preserve">Ngẩn người, ta cảm thấy ngực ê ẩm hơi đau, vì thế mờ mịt ôm lấy hắn, vỗ vài cái lên lưng hắn.</w:t>
      </w:r>
      <w:r>
        <w:br w:type="textWrapping"/>
      </w:r>
      <w:r>
        <w:br w:type="textWrapping"/>
      </w:r>
      <w:r>
        <w:t xml:space="preserve">•••••Cái kiểu này của Tấn Tra, ta căn bản không đỡ được. EQ thấp gì đó không sao a, ta không chê hắn, dù sao EQ của chính ta cũng thấp.</w:t>
      </w:r>
      <w:r>
        <w:br w:type="textWrapping"/>
      </w:r>
      <w:r>
        <w:br w:type="textWrapping"/>
      </w:r>
      <w:r>
        <w:t xml:space="preserve">Nếu hắn sớm hảo hảo nói tiếng người giống như vậy, chúng ta chưa biết chừng bây giờ con trai cũng đã biết đả tương du (*) rồi   —— đương nhiên nếu ta có thể sinh.</w:t>
      </w:r>
      <w:r>
        <w:br w:type="textWrapping"/>
      </w:r>
      <w:r>
        <w:br w:type="textWrapping"/>
      </w:r>
      <w:r>
        <w:t xml:space="preserve">(*) đả tương du &lt;打酱油&gt;  = đong nước mắm, mua nước mắm; còn mang nghĩa là đi quang qua, không quan tâm, không liên quan đến mình, đánh trống lảng… (chả hiểu tác giả nói vậy là sao nữa =.=”)</w:t>
      </w:r>
      <w:r>
        <w:br w:type="textWrapping"/>
      </w:r>
      <w:r>
        <w:br w:type="textWrapping"/>
      </w:r>
      <w:r>
        <w:t xml:space="preserve">Vô luận như thế nào, tuy rằng bây giờ vẫn chưa phải cái loại sông cạn đá mòn đến chết không đổi, nhưng ta đoán là ta thích hắn. Khi hắn xác xác thực thực nói cho ta biết hắn thích ta như vậy, ta cảm thấy thật sự rất vui.</w:t>
      </w:r>
      <w:r>
        <w:br w:type="textWrapping"/>
      </w:r>
      <w:r>
        <w:br w:type="textWrapping"/>
      </w:r>
      <w:r>
        <w:t xml:space="preserve">Ai mà không có lúc trung nhị đâu (ngốc nghếch, thần kinh), loại sinh vật con người, dù nhiều dù ít đều có chút khuyết điểm, những tên mà không có khuyết điểm đã sớm trở thành Thần không lăn lộn trên địa cầu rồi.</w:t>
      </w:r>
      <w:r>
        <w:br w:type="textWrapping"/>
      </w:r>
      <w:r>
        <w:br w:type="textWrapping"/>
      </w:r>
      <w:r>
        <w:t xml:space="preserve">Cho nên ta nghĩ ta cần phải tha thứ cho Tấn Vương ở bên hắn, dù sao những đối tượng khác muốn ở bên ta đều đã bị hắn xử lý rồi.</w:t>
      </w:r>
      <w:r>
        <w:br w:type="textWrapping"/>
      </w:r>
      <w:r>
        <w:br w:type="textWrapping"/>
      </w:r>
      <w:r>
        <w:t xml:space="preserve">Có điều sau khi vui mừng một lúc, ta lại cảm thấy có chút không đúng, ngươi nói xem Tấn Vương hắn không hề tích cực tiến thủ học tập làm thế nào để thương yêu lão bà, cứ thế dễ dàng buông bỏ trị liệu như vậy, cuộc sống sinh hoạt của phu phu chúng ta về sau còn có thể tốt hay không đây?</w:t>
      </w:r>
      <w:r>
        <w:br w:type="textWrapping"/>
      </w:r>
      <w:r>
        <w:br w:type="textWrapping"/>
      </w:r>
      <w:r>
        <w:t xml:space="preserve">Vì thế trời vừa sáng, ta liền lấy lý do nằm quá lâu muốn phơi nắng, mang theo hắn đến chỗ Lương nhị hóa và Chiến Bạch để quan sát học tập.</w:t>
      </w:r>
      <w:r>
        <w:br w:type="textWrapping"/>
      </w:r>
      <w:r>
        <w:br w:type="textWrapping"/>
      </w:r>
      <w:r>
        <w:t xml:space="preserve">Lương Văn Hạo từ khi dọn vào sài phòng Tấn Vương phủ, vậy mà sống còn rất dễ chịu, tung tăng vui vẻ khắp nơi theo Chiến Bạch, chơi mệt liền cùng nhau ngồi ngay tại hoa viên, giống như một đôi đại cẩu liếm mao cho nhau, ta nghĩ rằng chủng loại này hẳn là giống Husky, vô tâm vô phế, vừa xuẩn (ngốc) vừa manh.</w:t>
      </w:r>
      <w:r>
        <w:br w:type="textWrapping"/>
      </w:r>
      <w:r>
        <w:br w:type="textWrapping"/>
      </w:r>
      <w:r>
        <w:t xml:space="preserve">Lương Văn Hạo và Chiến Bạch ngay giữa ban ngày ban mặt mà ân ân ái ái, ngay chỗ khuất bên cạnh ta và Tấn Vương chà xát chà xát mà nhìn.</w:t>
      </w:r>
      <w:r>
        <w:br w:type="textWrapping"/>
      </w:r>
      <w:r>
        <w:br w:type="textWrapping"/>
      </w:r>
      <w:r>
        <w:t xml:space="preserve">Luyện kiếm với người ta một lúc, Lương nhị hóa liền có chút nhàm chán, vì thế ti tiện vô cùng sáp qua, nắm chặt tay Chiến Bạch cầm lên hôn một cái, hỏi: “A Bạch, ngươi có đói bụng không?”</w:t>
      </w:r>
      <w:r>
        <w:br w:type="textWrapping"/>
      </w:r>
      <w:r>
        <w:br w:type="textWrapping"/>
      </w:r>
      <w:r>
        <w:t xml:space="preserve">Chiến Bạch rất là chờ mong mà nhìn hắn: “Ngươi có cái gì ăn?”</w:t>
      </w:r>
      <w:r>
        <w:br w:type="textWrapping"/>
      </w:r>
      <w:r>
        <w:br w:type="textWrapping"/>
      </w:r>
      <w:r>
        <w:t xml:space="preserve">Lương nhị hóa cợt nhả lui về phía sau một bước, giơ cánh tay lên cao, nghiêng đầu vô liêm sỉ đùa giỡn lưu manh với Chiến Bạch: “Ta có khối mứt táo cao để ở trên người, đáng tiếc bây giờ đã quên mất cụ thể đặt ở chỗ nào rồi, hay là ngươi tới chỗ ta, cẩn thận sờ từng tấc từng tấc một lần, tìm được liền cho ngươi ăn.”</w:t>
      </w:r>
      <w:r>
        <w:br w:type="textWrapping"/>
      </w:r>
      <w:r>
        <w:br w:type="textWrapping"/>
      </w:r>
      <w:r>
        <w:t xml:space="preserve">Chiến Bạch há to miệng nhìn hắn nửa khắc, vươn tay yên lặng vỗ vỗ bờ vai hắn, sau đó lấy từ trong lòng ngực mình ra một gói điểm tâm lớn, mở miệng đầy đau xót: “Ngươi chỉ có một khối, còn tìm không thấy? Ngốc hay không a, thật đúng là bị lão Đại đoán trúng, may mà trước đó hắn đã nhét cho ta một gói.”</w:t>
      </w:r>
      <w:r>
        <w:br w:type="textWrapping"/>
      </w:r>
      <w:r>
        <w:br w:type="textWrapping"/>
      </w:r>
      <w:r>
        <w:t xml:space="preserve">Nói xong y cầm mấy khối cho Lương Văn Hạo, hào phóng nói: “Nào, chia cho ngươi một nửa.”</w:t>
      </w:r>
      <w:r>
        <w:br w:type="textWrapping"/>
      </w:r>
      <w:r>
        <w:br w:type="textWrapping"/>
      </w:r>
      <w:r>
        <w:t xml:space="preserve">Lương Văn Hạo trầm mặc một lúc mới nhận, lúng ta lúng túng nói: “•••••• sao ta cảm thấy mình có một nhạc mẫu cáo già nhỉ.”</w:t>
      </w:r>
      <w:r>
        <w:br w:type="textWrapping"/>
      </w:r>
      <w:r>
        <w:br w:type="textWrapping"/>
      </w:r>
      <w:r>
        <w:t xml:space="preserve">Tấn Vương nhìn trong chốc lát, như hiểu ra điều gì, xoay đầu lại hỏi ta: “A Huyền chẳng lẽ là đang đói bụng?”</w:t>
      </w:r>
      <w:r>
        <w:br w:type="textWrapping"/>
      </w:r>
      <w:r>
        <w:br w:type="textWrapping"/>
      </w:r>
      <w:r>
        <w:t xml:space="preserve">Nguyên chủ vẫn đang ở đây, ngươi rập khuôn trích dẫn như vậy mà được sao? Một nén nhang trước ta rõ ràng vừa mới đớp hết một chén cháo trắng lớn a ngươi còn nhớ không?</w:t>
      </w:r>
      <w:r>
        <w:br w:type="textWrapping"/>
      </w:r>
      <w:r>
        <w:br w:type="textWrapping"/>
      </w:r>
      <w:r>
        <w:t xml:space="preserve">Ta không trả lời, Tấn Vương liền tự mình hồi đáp: “Ta cảm thấy ngươi đói rồi.”</w:t>
      </w:r>
      <w:r>
        <w:br w:type="textWrapping"/>
      </w:r>
      <w:r>
        <w:br w:type="textWrapping"/>
      </w:r>
      <w:r>
        <w:t xml:space="preserve">••• ngươi cảm thấy ta đói cũng vô dụng a, ta còn cảm thấy ngươi bệnh thần kinh đấy.</w:t>
      </w:r>
      <w:r>
        <w:br w:type="textWrapping"/>
      </w:r>
      <w:r>
        <w:br w:type="textWrapping"/>
      </w:r>
      <w:r>
        <w:t xml:space="preserve">Còn chưa chờ ta phản đối, Tấn Vương liền quay đầu phân phó quản gia: “Lão Mạnh, lấy một chén cháo trắng lên.”</w:t>
      </w:r>
      <w:r>
        <w:br w:type="textWrapping"/>
      </w:r>
      <w:r>
        <w:br w:type="textWrapping"/>
      </w:r>
      <w:r>
        <w:t xml:space="preserve">Ta: ••••••</w:t>
      </w:r>
      <w:r>
        <w:br w:type="textWrapping"/>
      </w:r>
      <w:r>
        <w:br w:type="textWrapping"/>
      </w:r>
      <w:r>
        <w:t xml:space="preserve">Tấn Vương bưng bát, mỉm cười sủng nịch với ta: “Nào, để ta đút ngươi ăn.”</w:t>
      </w:r>
      <w:r>
        <w:br w:type="textWrapping"/>
      </w:r>
      <w:r>
        <w:br w:type="textWrapping"/>
      </w:r>
      <w:r>
        <w:t xml:space="preserve">Ta: ••••••</w:t>
      </w:r>
      <w:r>
        <w:br w:type="textWrapping"/>
      </w:r>
      <w:r>
        <w:br w:type="textWrapping"/>
      </w:r>
      <w:r>
        <w:t xml:space="preserve">Trong lòng ta quả thực đang sấm sét đùng đoàng, quá là ngược rồi.</w:t>
      </w:r>
      <w:r>
        <w:br w:type="textWrapping"/>
      </w:r>
      <w:r>
        <w:br w:type="textWrapping"/>
      </w:r>
      <w:r>
        <w:t xml:space="preserve">Ăn xong hai chén cháo bụng của ta lập tức sắp nổ tung.</w:t>
      </w:r>
      <w:r>
        <w:br w:type="textWrapping"/>
      </w:r>
      <w:r>
        <w:br w:type="textWrapping"/>
      </w:r>
      <w:r>
        <w:t xml:space="preserve">Nhưng mà càng ngược hơn chính là, Tấn Vương hưng trí tăng vọt lại bê lên một chén nữa, nhìn chằm chằm ta nói: “Nào, ta đút cho ngươi.”</w:t>
      </w:r>
      <w:r>
        <w:br w:type="textWrapping"/>
      </w:r>
      <w:r>
        <w:br w:type="textWrapping"/>
      </w:r>
      <w:r>
        <w:t xml:space="preserve">Ta: ••••••</w:t>
      </w:r>
      <w:r>
        <w:br w:type="textWrapping"/>
      </w:r>
      <w:r>
        <w:br w:type="textWrapping"/>
      </w:r>
      <w:r>
        <w:t xml:space="preserve">Không thể được rồi, ta muốn cùng hắn chia tay, xong.</w:t>
      </w:r>
      <w:r>
        <w:br w:type="textWrapping"/>
      </w:r>
      <w:r>
        <w:br w:type="textWrapping"/>
      </w:r>
      <w:r>
        <w:t xml:space="preserve">Đang lúc ta rốt cục nhịn không được muốn đem bát cháo thứ tư úp vào đầu Tấn tra, một thanh âm mang theo vài phần kinh hỉ vang lên ở bên cạnh. Ta quay đầu ra nhìn, liền phát hiện một thiếu niên ngã ngồi dưới đất, toàn thân trên dưới lấp la lấp lánh, nhưng đã mất đi phần kiêu ngạo lúc đầu, cẩm bào minh diễm trải ra trên mặt đất bụi bặm, lại bị bùn đất nhiễm vào bẩn vô cùng.</w:t>
      </w:r>
      <w:r>
        <w:br w:type="textWrapping"/>
      </w:r>
      <w:r>
        <w:br w:type="textWrapping"/>
      </w:r>
      <w:r>
        <w:t xml:space="preserve">“Chiến Huyền đại nhân! Điện hạ!” Lê Sơ ngã nhào đến trước mặt chúng ta, tóc mai ướt mồ hôi, quần áo hỗn độn, chật vật muốn ôm lấy chân ta, lại bị quản gia bên cạnh đạp một cước té ngã.</w:t>
      </w:r>
      <w:r>
        <w:br w:type="textWrapping"/>
      </w:r>
      <w:r>
        <w:br w:type="textWrapping"/>
      </w:r>
      <w:r>
        <w:t xml:space="preserve">Y cứ nằm như vậy, ngẩng mặt nhìn về phía ta, thần sắc bên trong lộ vẻ hoảng hốt cùng cầu xin: “Van cầu hai vị đại nhân, đừng đuổi ta a ra khỏi Vương phủ.”</w:t>
      </w:r>
      <w:r>
        <w:br w:type="textWrapping"/>
      </w:r>
      <w:r>
        <w:br w:type="textWrapping"/>
      </w:r>
    </w:p>
    <w:p>
      <w:pPr>
        <w:pStyle w:val="Heading2"/>
      </w:pPr>
      <w:bookmarkStart w:id="46" w:name="chương-23-ảnh-vệ-cãi-vã"/>
      <w:bookmarkEnd w:id="46"/>
      <w:r>
        <w:t xml:space="preserve">23. Chương 23: Ảnh Vệ Cãi Vã</w:t>
      </w:r>
    </w:p>
    <w:p>
      <w:pPr>
        <w:pStyle w:val="Compact"/>
      </w:pPr>
      <w:r>
        <w:br w:type="textWrapping"/>
      </w:r>
      <w:r>
        <w:br w:type="textWrapping"/>
      </w:r>
      <w:r>
        <w:t xml:space="preserve">Trước khi thấy Lê Sơ, tâm tình của ta vẫn rất tốt. Y vừa lao tới như vậy, liền gợi lên vô hạn hồi ức trong ta, tỷ như Hạnh Ngư khi đó, Mộ Vân ủy ủy khuất khuất bị khi dễ, tỷ như bữa cơm ăn cùng Mộ Vân, tỷ như bát thịt kho tàu nhiều nước, tỷ như chân gà non chiên giòn xốp, lại tỷ như bát canh bào ngư đậm đà thơm ngon ••••••</w:t>
      </w:r>
      <w:r>
        <w:br w:type="textWrapping"/>
      </w:r>
      <w:r>
        <w:br w:type="textWrapping"/>
      </w:r>
      <w:r>
        <w:t xml:space="preserve">Ừm, ta cảm thấy thịt kho tàu thật sự ăn rất ngon.</w:t>
      </w:r>
      <w:r>
        <w:br w:type="textWrapping"/>
      </w:r>
      <w:r>
        <w:br w:type="textWrapping"/>
      </w:r>
      <w:r>
        <w:t xml:space="preserve">Chẳng qua Tấn Vương hiển nhiên không nghĩ giống ta như vậy. Hắn hơi hơi chau mày, quét mắt qua Lê Sơ, lạnh lùng xa cách thu hồi ánh mắt. Quản gia bên cạnh hiểu ý, lập tức khiển trách: “Thứ gì cũng cho vào, còn ra thể thống gì?”</w:t>
      </w:r>
      <w:r>
        <w:br w:type="textWrapping"/>
      </w:r>
      <w:r>
        <w:br w:type="textWrapping"/>
      </w:r>
      <w:r>
        <w:t xml:space="preserve">Một phụ nhân khỏe mạnh từ phía sau dè dặt theo vào, quỳ xuống dập đầu không ngừng, khúm núm nói: “Nô tỳ xin thỉnh an điện hạ. Điện hạ thứ tội. Nô tỳ nghe theo mệnh lệnh điện hạ, đuổi tất cả đám nam sủng ra khỏi phủ. Ai ngờ tên này gan to che trời, lại không chịu rời đi, tự mình chạy ra, lúc này mới xúc phạm điện hạ.”</w:t>
      </w:r>
      <w:r>
        <w:br w:type="textWrapping"/>
      </w:r>
      <w:r>
        <w:br w:type="textWrapping"/>
      </w:r>
      <w:r>
        <w:t xml:space="preserve">Quản gia không kiên nhẫn nhíu mày, lạnh lùng nói: “Lôi y ra ngoài.”</w:t>
      </w:r>
      <w:r>
        <w:br w:type="textWrapping"/>
      </w:r>
      <w:r>
        <w:br w:type="textWrapping"/>
      </w:r>
      <w:r>
        <w:t xml:space="preserve">Lê Sơ nghe vậy ngẩng phắt đầu lên, tránh khỏi tay phụ nhân kia đang túm lấy tay hắn, hướng về phía Tấn Vương mở miệng, nhưng lại nhìn thẳng vào ta: “Van cầu điện hạ, hãy xét ta tận tâm hầu hạ, chưa bao giờ làm ra chút sai lầm nào mà lưu ta lại trong phủ, ngài kêu ta làm như thế nào cũng được!”</w:t>
      </w:r>
      <w:r>
        <w:br w:type="textWrapping"/>
      </w:r>
      <w:r>
        <w:br w:type="textWrapping"/>
      </w:r>
      <w:r>
        <w:t xml:space="preserve">Ta liền rất xấu hổ.</w:t>
      </w:r>
      <w:r>
        <w:br w:type="textWrapping"/>
      </w:r>
      <w:r>
        <w:br w:type="textWrapping"/>
      </w:r>
      <w:r>
        <w:t xml:space="preserve">Tuy rằng ta hiện tại đang là đối tượng của Tấn Vương, nhưng thời gian Lê Sơ và Tấn Vương bên nhau còn sớm hơn cả ta, nghiêm khắc tính ra ta còn là tiểu tam (kẻ thứ ba), hồ ly tinh không biết xấu hổ không tiết tháo gì đó. Ta còn cùng Mộ Vân từng lừa y một bữa cơm ••••••</w:t>
      </w:r>
      <w:r>
        <w:br w:type="textWrapping"/>
      </w:r>
      <w:r>
        <w:br w:type="textWrapping"/>
      </w:r>
      <w:r>
        <w:t xml:space="preserve">Theo như vậy, thời điểm này ta hình như là nên giúp y một phen. Nhưng ngươi nói xem một núi không thể chứa hai cọp, chỉ có một công một thụ, y lưu lại chẳng lẽ muốn cùng chơi 3P sao?</w:t>
      </w:r>
      <w:r>
        <w:br w:type="textWrapping"/>
      </w:r>
      <w:r>
        <w:br w:type="textWrapping"/>
      </w:r>
      <w:r>
        <w:t xml:space="preserve">Như vậy không hài hòa, quyết đoán không thể đáp ứng a.</w:t>
      </w:r>
      <w:r>
        <w:br w:type="textWrapping"/>
      </w:r>
      <w:r>
        <w:br w:type="textWrapping"/>
      </w:r>
      <w:r>
        <w:t xml:space="preserve">Huống chi chỉ bằng những đồ trang sức Lê Sơ cài trên đầu đeo trên người, y bị đuổi đi cũng không đến mức chết đói, rời khỏi Tấn Vương phủ, không nhất định là chuyện xấu.</w:t>
      </w:r>
      <w:r>
        <w:br w:type="textWrapping"/>
      </w:r>
      <w:r>
        <w:br w:type="textWrapping"/>
      </w:r>
      <w:r>
        <w:t xml:space="preserve">Vì thế ta chỉ đành làm bộ không nhìn thấy, dù sao ta mặt than lại băng sơn, ít nói là rất bình thường.</w:t>
      </w:r>
      <w:r>
        <w:br w:type="textWrapping"/>
      </w:r>
      <w:r>
        <w:br w:type="textWrapping"/>
      </w:r>
      <w:r>
        <w:t xml:space="preserve">Lương Văn Hạo dẫn Chiến Bạch đến xem, dùng mũi giày nhẹ nhàng đạp Lê Sơ một cái, chỉ e thiên hạ bất loạn nói: “Ai ya, gì đây nha, Chính Hàm ngươi còn nhớ rõ không?”</w:t>
      </w:r>
      <w:r>
        <w:br w:type="textWrapping"/>
      </w:r>
      <w:r>
        <w:br w:type="textWrapping"/>
      </w:r>
      <w:r>
        <w:t xml:space="preserve">Tấn Vương im lặng liếc ta một cái, sau đó cười lạnh nói: “Ngươi rất nhàn hạ?”</w:t>
      </w:r>
      <w:r>
        <w:br w:type="textWrapping"/>
      </w:r>
      <w:r>
        <w:br w:type="textWrapping"/>
      </w:r>
      <w:r>
        <w:t xml:space="preserve">Lương Văn Hạo vui sướng khi người gặp họa mà lắc đầu: “Không nhàn, ta đây không phải đang bận xem trò cười của ngươi sao.”</w:t>
      </w:r>
      <w:r>
        <w:br w:type="textWrapping"/>
      </w:r>
      <w:r>
        <w:br w:type="textWrapping"/>
      </w:r>
      <w:r>
        <w:t xml:space="preserve">Tấn Vương: ••••••</w:t>
      </w:r>
      <w:r>
        <w:br w:type="textWrapping"/>
      </w:r>
      <w:r>
        <w:br w:type="textWrapping"/>
      </w:r>
      <w:r>
        <w:t xml:space="preserve">Quản gia cơ trí lập tức phất phất tay với thị vệ bên cạnh.</w:t>
      </w:r>
      <w:r>
        <w:br w:type="textWrapping"/>
      </w:r>
      <w:r>
        <w:br w:type="textWrapping"/>
      </w:r>
      <w:r>
        <w:t xml:space="preserve">Thị vệ kia thấy thế liền động thủ bắt Lê Sơ, túm lấy y liền muốn kéo ra bên ngoài, mười ngón tay Lê Sơ cào xuống mặt đất, tuyệt vọng mở to hai mắt nhìn, hô lên sắc bén: “Chiến Huyền đại nhân, nếu hôm nay cầu ngươi chính là Hạnh Ngư, ngươi cũng khoanh tay đứng nhìn như vậy sao!”</w:t>
      </w:r>
      <w:r>
        <w:br w:type="textWrapping"/>
      </w:r>
      <w:r>
        <w:br w:type="textWrapping"/>
      </w:r>
      <w:r>
        <w:t xml:space="preserve">Trong lòng ta động mạnh một cái.</w:t>
      </w:r>
      <w:r>
        <w:br w:type="textWrapping"/>
      </w:r>
      <w:r>
        <w:br w:type="textWrapping"/>
      </w:r>
      <w:r>
        <w:t xml:space="preserve">Hạnh Ngư •••••• Mộ Vân ••••••</w:t>
      </w:r>
      <w:r>
        <w:br w:type="textWrapping"/>
      </w:r>
      <w:r>
        <w:br w:type="textWrapping"/>
      </w:r>
      <w:r>
        <w:t xml:space="preserve">Mộ Vân cũng không phải là người đầu tiên ta giết, nếu sau khi tay ta đã dính nhiều huyết như vậy vẫn cứ cảm thời thương thu, không khỏi quá mức già mồm cãi láo. Nhưng vào rất nhiều ngày sau đó, cái tên kia ngay giữa ban ngày, bị người khác dùng thanh âm thê lương như vậy kêu lên, lại như là kết hợp với tiếng gió, đột nhiên thổi tung lên một mảnh phủ đầy bụi tro bụi dưới đáy lòng ta.</w:t>
      </w:r>
      <w:r>
        <w:br w:type="textWrapping"/>
      </w:r>
      <w:r>
        <w:br w:type="textWrapping"/>
      </w:r>
      <w:r>
        <w:t xml:space="preserve">Y sống rất ngốc, cả đời lắc lư hại người hại mình, ngốc nghếch vô cùng, cái gì cũng không có, một mình bụi trở về bụi đất trở về đất, trước khi chết lại còn muốn lôi kéo quần áo ta, từng chữ từng câu phó thác người vướng bận duy nhất cho ta như vậy.</w:t>
      </w:r>
      <w:r>
        <w:br w:type="textWrapping"/>
      </w:r>
      <w:r>
        <w:br w:type="textWrapping"/>
      </w:r>
      <w:r>
        <w:t xml:space="preserve">Chỉ vì y không thể nào nắm giữ vận mệnh của mình •••••• có biện pháp nào đâu, Mộ Vân cho dù dung mạo quốc sắc thiên hương, cũng chẳng qua chỉ là một nam sủng, Mộc Phàm ngay cả tiếng đàn lục mã ngưỡng mạt, cũng chỉ là một nhạc linh.</w:t>
      </w:r>
      <w:r>
        <w:br w:type="textWrapping"/>
      </w:r>
      <w:r>
        <w:br w:type="textWrapping"/>
      </w:r>
      <w:r>
        <w:t xml:space="preserve">Ta trầm mặc, nhìn Lê Sơ đang liều mạng giãy dụa, lại vẫn cứ bị kéo ra ngoài, rốt cục mở miệng nói: “Chờ một chút.”</w:t>
      </w:r>
      <w:r>
        <w:br w:type="textWrapping"/>
      </w:r>
      <w:r>
        <w:br w:type="textWrapping"/>
      </w:r>
      <w:r>
        <w:t xml:space="preserve">Ánh mắt Lê Sơ chợt tỏa sáng, nhưng sắc mặt Tấn Vương tối sầm: “Sao thế?”</w:t>
      </w:r>
      <w:r>
        <w:br w:type="textWrapping"/>
      </w:r>
      <w:r>
        <w:br w:type="textWrapping"/>
      </w:r>
      <w:r>
        <w:t xml:space="preserve">Ta nghĩ liền nói: “Chủ tử, như vậy không tốt.”</w:t>
      </w:r>
      <w:r>
        <w:br w:type="textWrapping"/>
      </w:r>
      <w:r>
        <w:br w:type="textWrapping"/>
      </w:r>
      <w:r>
        <w:t xml:space="preserve">Tấn Vương nhếch môi: “A, không tốt như thế nào?”</w:t>
      </w:r>
      <w:r>
        <w:br w:type="textWrapping"/>
      </w:r>
      <w:r>
        <w:br w:type="textWrapping"/>
      </w:r>
      <w:r>
        <w:t xml:space="preserve">Ta cố gắng thử sắp xếp ngôn ngữ, nghẹn một lúc lâu mới lại mở miệng nói: “•••••• thật không tốt.”</w:t>
      </w:r>
      <w:r>
        <w:br w:type="textWrapping"/>
      </w:r>
      <w:r>
        <w:br w:type="textWrapping"/>
      </w:r>
      <w:r>
        <w:t xml:space="preserve">Tấn Vương: ••••••</w:t>
      </w:r>
      <w:r>
        <w:br w:type="textWrapping"/>
      </w:r>
      <w:r>
        <w:br w:type="textWrapping"/>
      </w:r>
      <w:r>
        <w:t xml:space="preserve">Lương Văn Hạo phụt cười ra tiếng, bị Chiến Bạch đạp mạnh một cước, giận mà không dám nói gì căng khóe miệng, thành thành thật thật mở miệng nói giúp ta: “À ừm, Chính Hàm, ngươi bức bách người ta gấp như vậy, cẩn thận tên tiểu nam sủng õng ẹo này trong lòng nghĩ không thông lại tự sát. Dù sao còn có vài ngày là đến thời điểm tế tổ, ầm ĩ chuyện này, bị kẻ có ý đồ biết sẽ không tốt, để y lưu lại thì lưu lại đi, dù sao người tình mới của ngươi cũng không để ý cơ mà.”</w:t>
      </w:r>
      <w:r>
        <w:br w:type="textWrapping"/>
      </w:r>
      <w:r>
        <w:br w:type="textWrapping"/>
      </w:r>
      <w:r>
        <w:t xml:space="preserve">Ánh mắt Tấn Vương thâm trầm, đột ngột cười một chút: “Ta để ý. Thứ ta không cần, đừng có lắc lư trước mặt ta.”</w:t>
      </w:r>
      <w:r>
        <w:br w:type="textWrapping"/>
      </w:r>
      <w:r>
        <w:br w:type="textWrapping"/>
      </w:r>
      <w:r>
        <w:t xml:space="preserve">Lương Văn Hạo thở dài, nói như thật: “Ta biết ngươi đều đuổi hết đám nam sủng ra phủ, hiếm khi tình thánh một hồi, lão bà lại không cảm kích, ngươi bị đè nén vô cùng, nhưng phát giận lung tung là không đúng. Ngoan, ngươi cũng không phải hài tử ba tuổi.”</w:t>
      </w:r>
      <w:r>
        <w:br w:type="textWrapping"/>
      </w:r>
      <w:r>
        <w:br w:type="textWrapping"/>
      </w:r>
      <w:r>
        <w:t xml:space="preserve">Tấn Vương: “••• ngươi còn có thể tìm thêm được một tên nào, luôn muốn tìm chết giống như ngươi không?”</w:t>
      </w:r>
      <w:r>
        <w:br w:type="textWrapping"/>
      </w:r>
      <w:r>
        <w:br w:type="textWrapping"/>
      </w:r>
      <w:r>
        <w:t xml:space="preserve">“Có a.” Lương Văn Hạo chỉa chỉa Lê Sơ: “Đó, nơi đó không phải có một tên sao.”</w:t>
      </w:r>
      <w:r>
        <w:br w:type="textWrapping"/>
      </w:r>
      <w:r>
        <w:br w:type="textWrapping"/>
      </w:r>
      <w:r>
        <w:t xml:space="preserve">Tấn Vương: ••••••</w:t>
      </w:r>
      <w:r>
        <w:br w:type="textWrapping"/>
      </w:r>
      <w:r>
        <w:br w:type="textWrapping"/>
      </w:r>
      <w:r>
        <w:t xml:space="preserve">Hắn im lặng không nói mà nhìn chăm chú Lương nhị hóa trong chốc lát, bỗng nhiên quay đầu, nói với ta: “Ta không giữ y lại, ngươi muốn như thế nào?”</w:t>
      </w:r>
      <w:r>
        <w:br w:type="textWrapping"/>
      </w:r>
      <w:r>
        <w:br w:type="textWrapping"/>
      </w:r>
      <w:r>
        <w:t xml:space="preserve">Ta liền hối hận, nhất thời cảm thấy mình là tên bệnh thần kinh. Tiểu công nhà mình không muốn tra, ta còn cứng rắn bức hắn tra, quả thực làm bậy không tốt.</w:t>
      </w:r>
      <w:r>
        <w:br w:type="textWrapping"/>
      </w:r>
      <w:r>
        <w:br w:type="textWrapping"/>
      </w:r>
      <w:r>
        <w:t xml:space="preserve">Vì thế ta nhìn chằm chằm vào mắt hắn, muốn biểu đạt sự tán thành và cổ cũ của mình đối với hắn lãng tử hồi đầu.</w:t>
      </w:r>
      <w:r>
        <w:br w:type="textWrapping"/>
      </w:r>
      <w:r>
        <w:br w:type="textWrapping"/>
      </w:r>
      <w:r>
        <w:t xml:space="preserve">Tấn Vương khẽ cười một tiếng: “Được, ngươi đã kiên trì, vậy thì giữ y lại đi.”</w:t>
      </w:r>
      <w:r>
        <w:br w:type="textWrapping"/>
      </w:r>
      <w:r>
        <w:br w:type="textWrapping"/>
      </w:r>
      <w:r>
        <w:t xml:space="preserve">Sau đó bỗng nhiên đứng dậy, đi mất.</w:t>
      </w:r>
      <w:r>
        <w:br w:type="textWrapping"/>
      </w:r>
      <w:r>
        <w:br w:type="textWrapping"/>
      </w:r>
      <w:r>
        <w:t xml:space="preserve">Cứ như vậy mà đi ••••••</w:t>
      </w:r>
      <w:r>
        <w:br w:type="textWrapping"/>
      </w:r>
      <w:r>
        <w:br w:type="textWrapping"/>
      </w:r>
      <w:r>
        <w:t xml:space="preserve">Ta: ••••••</w:t>
      </w:r>
      <w:r>
        <w:br w:type="textWrapping"/>
      </w:r>
      <w:r>
        <w:br w:type="textWrapping"/>
      </w:r>
      <w:r>
        <w:t xml:space="preserve">Kỳ thật ta không muốn ngươi đi, muốn ngươi ở lại ••••••</w:t>
      </w:r>
      <w:r>
        <w:br w:type="textWrapping"/>
      </w:r>
      <w:r>
        <w:br w:type="textWrapping"/>
      </w:r>
      <w:r>
        <w:t xml:space="preserve">Bi thương của ta đều phải hát ra mới được sao!</w:t>
      </w:r>
      <w:r>
        <w:br w:type="textWrapping"/>
      </w:r>
      <w:r>
        <w:br w:type="textWrapping"/>
      </w:r>
      <w:r>
        <w:t xml:space="preserve">Lê Sơ thở nhẹ ra, xụi lơ trên mặt đất, dùng ánh mắt cực kỳ phức tạp nhìn ta một cái, có thể là đang cảm kích ta, cũng có thể đang oán thầm ta là tên ngu ngốc.</w:t>
      </w:r>
      <w:r>
        <w:br w:type="textWrapping"/>
      </w:r>
      <w:r>
        <w:br w:type="textWrapping"/>
      </w:r>
      <w:r>
        <w:t xml:space="preserve">Lương Văn Hạo chầm chập đi lại đây, vỗ vỗ bả vai ta, cười hì hì nói: “Đừng lo lắng, vợ chồng cãi nhau, cái này gọi là tình thú.”</w:t>
      </w:r>
      <w:r>
        <w:br w:type="textWrapping"/>
      </w:r>
      <w:r>
        <w:br w:type="textWrapping"/>
      </w:r>
      <w:r>
        <w:t xml:space="preserve">Không biết vì cái gì, ta cảm thấy hắn hẳn là rất chán ghét ta.</w:t>
      </w:r>
      <w:r>
        <w:br w:type="textWrapping"/>
      </w:r>
      <w:r>
        <w:br w:type="textWrapping"/>
      </w:r>
      <w:r>
        <w:t xml:space="preserve">Vì thế ta kéo tay Chiến Bạch mở miệng: “Lão Đại rất nhớ ngươi, mấy ngày này ngươi đừng đến sài phòng nữa, về ám trang ở đi.”</w:t>
      </w:r>
      <w:r>
        <w:br w:type="textWrapping"/>
      </w:r>
      <w:r>
        <w:br w:type="textWrapping"/>
      </w:r>
      <w:r>
        <w:t xml:space="preserve">Chiến Bạch trừng mắt liếc Lương Văn Hạo, nghe lời ta gật gật đầu.</w:t>
      </w:r>
      <w:r>
        <w:br w:type="textWrapping"/>
      </w:r>
      <w:r>
        <w:br w:type="textWrapping"/>
      </w:r>
      <w:r>
        <w:t xml:space="preserve">Lương Văn Hạo kêu thảm đi kéo tay áo Chiến Bạch: “Đừng nha, phu quân ta khuê phòng trống vắng sẽ rất cô đơn nha!”</w:t>
      </w:r>
      <w:r>
        <w:br w:type="textWrapping"/>
      </w:r>
      <w:r>
        <w:br w:type="textWrapping"/>
      </w:r>
      <w:r>
        <w:t xml:space="preserve">Chiến Bạch đoạt lại tay áo: “Ta và A Huyền rất thân, ta muốn nghe hắn.”</w:t>
      </w:r>
      <w:r>
        <w:br w:type="textWrapping"/>
      </w:r>
      <w:r>
        <w:br w:type="textWrapping"/>
      </w:r>
      <w:r>
        <w:t xml:space="preserve">Lương Văn Hạo oán niệm nói: “Ngươi thà rằng cãi nhau với ta, cũng muốn nghe lời hắn?”</w:t>
      </w:r>
      <w:r>
        <w:br w:type="textWrapping"/>
      </w:r>
      <w:r>
        <w:br w:type="textWrapping"/>
      </w:r>
      <w:r>
        <w:t xml:space="preserve">Chiến Bạch nghĩ nghĩ, nghiêm túc nói: “Không sao, ngươi không phải nói vợ chồng cãi nhau gọi là tình thú đấy thôi.”</w:t>
      </w:r>
      <w:r>
        <w:br w:type="textWrapping"/>
      </w:r>
      <w:r>
        <w:br w:type="textWrapping"/>
      </w:r>
      <w:r>
        <w:t xml:space="preserve">Lương Văn Hạo: “•••••• ngươi thật sự không ở cùng ta?”</w:t>
      </w:r>
      <w:r>
        <w:br w:type="textWrapping"/>
      </w:r>
      <w:r>
        <w:br w:type="textWrapping"/>
      </w:r>
      <w:r>
        <w:t xml:space="preserve">Chiến Bạch kiên định gật đầu.</w:t>
      </w:r>
      <w:r>
        <w:br w:type="textWrapping"/>
      </w:r>
      <w:r>
        <w:br w:type="textWrapping"/>
      </w:r>
      <w:r>
        <w:t xml:space="preserve">Lương Văn Hạo không cam lòng hỏi: “••• thật sự?”</w:t>
      </w:r>
      <w:r>
        <w:br w:type="textWrapping"/>
      </w:r>
      <w:r>
        <w:br w:type="textWrapping"/>
      </w:r>
      <w:r>
        <w:t xml:space="preserve">Chiến Bạch tiếp tục gật đầu.</w:t>
      </w:r>
      <w:r>
        <w:br w:type="textWrapping"/>
      </w:r>
      <w:r>
        <w:br w:type="textWrapping"/>
      </w:r>
      <w:r>
        <w:t xml:space="preserve">Lương Văn Hạo: “•••••• được rồi •••••• ta đây dọn qua ở với ngươi.”</w:t>
      </w:r>
      <w:r>
        <w:br w:type="textWrapping"/>
      </w:r>
      <w:r>
        <w:br w:type="textWrapping"/>
      </w:r>
      <w:r>
        <w:t xml:space="preserve">Ta: ••••••</w:t>
      </w:r>
      <w:r>
        <w:br w:type="textWrapping"/>
      </w:r>
      <w:r>
        <w:br w:type="textWrapping"/>
      </w:r>
      <w:r>
        <w:t xml:space="preserve">Lương tiểu Hầu gia ngươi tiện như vậy lão nhân nhà ngươi biết không?</w:t>
      </w:r>
      <w:r>
        <w:br w:type="textWrapping"/>
      </w:r>
      <w:r>
        <w:br w:type="textWrapping"/>
      </w:r>
    </w:p>
    <w:p>
      <w:pPr>
        <w:pStyle w:val="Heading2"/>
      </w:pPr>
      <w:bookmarkStart w:id="47" w:name="chương-24-gia-đình-ảnh-vệ"/>
      <w:bookmarkEnd w:id="47"/>
      <w:r>
        <w:t xml:space="preserve">24. Chương 24: Gia Đình Ảnh Vệ</w:t>
      </w:r>
    </w:p>
    <w:p>
      <w:pPr>
        <w:pStyle w:val="Compact"/>
      </w:pPr>
      <w:r>
        <w:br w:type="textWrapping"/>
      </w:r>
      <w:r>
        <w:br w:type="textWrapping"/>
      </w:r>
      <w:r>
        <w:t xml:space="preserve">Tấn Vương ngạo kiều đi mất, ta cũng không tiện đuổi theo hắn, vì thế đành phải đi theo Chiến Bạch về ám trang. Lương nhị hóa bị Tấn Vương mang thù ra lệnh cưỡng chế cấm túc ở sài phòng, tội nghiệp nhìn chúng ta vứt bỏ hắn mà đi, tiếng cào tường trong nửa dặm đường vẫn còn nghe thấy.</w:t>
      </w:r>
      <w:r>
        <w:br w:type="textWrapping"/>
      </w:r>
      <w:r>
        <w:br w:type="textWrapping"/>
      </w:r>
      <w:r>
        <w:t xml:space="preserve">Tuy rằng trước đó nói như vậy với Chiến Bạch, nhưng kỳ thật ta vẫn luôn trú ở chỗ Tấn Vương, đã rất lâu chưa gặp lão Đại rồi. Lúc ta và Chiến Bạch đến, lão Đại đang bưng một bát mì thật lớn xì xụp ăn một mình, lúc ở nhà, tuyệt không có Chiến Xích hung ác trong truyền thuyết có thể khiến trẻ em ban đêm ngừng khóc.</w:t>
      </w:r>
      <w:r>
        <w:br w:type="textWrapping"/>
      </w:r>
      <w:r>
        <w:br w:type="textWrapping"/>
      </w:r>
      <w:r>
        <w:t xml:space="preserve">Chúng ta đi đến trước mặt hắn, lão Đại lười biếng nâng mắt lên nhìn, đặt cái bát sang bên cạnh, phủi phủi quần áo đứng lên: “Các ngươi về rồi? Trong nồi vẫn còn mì, muốn ăn không?”</w:t>
      </w:r>
      <w:r>
        <w:br w:type="textWrapping"/>
      </w:r>
      <w:r>
        <w:br w:type="textWrapping"/>
      </w:r>
      <w:r>
        <w:t xml:space="preserve">Không biết vì sao, ta dường như có một loại ảo giác tức phụ đã gả ra ngoài giờ về thăm nhà.</w:t>
      </w:r>
      <w:r>
        <w:br w:type="textWrapping"/>
      </w:r>
      <w:r>
        <w:br w:type="textWrapping"/>
      </w:r>
      <w:r>
        <w:t xml:space="preserve">Ta và Chiến Bạch đều bày tỏ đã ăn, lão Đại vì thế lặng im vào phòng, dọn ghế ra bảo chúng ta ngồi: “Các ngươi cũng đã nửa tháng rồi chưa về.”</w:t>
      </w:r>
      <w:r>
        <w:br w:type="textWrapping"/>
      </w:r>
      <w:r>
        <w:br w:type="textWrapping"/>
      </w:r>
      <w:r>
        <w:t xml:space="preserve">Mấy người chúng ta đều không ở đây, không có người có thể chăm sóc, cả người hắn nhìn qua tiều tụy không ít ••••••</w:t>
      </w:r>
      <w:r>
        <w:br w:type="textWrapping"/>
      </w:r>
      <w:r>
        <w:br w:type="textWrapping"/>
      </w:r>
      <w:r>
        <w:t xml:space="preserve">Ta hỏi: “Chiến Thanh đâu rồi?”</w:t>
      </w:r>
      <w:r>
        <w:br w:type="textWrapping"/>
      </w:r>
      <w:r>
        <w:br w:type="textWrapping"/>
      </w:r>
      <w:r>
        <w:t xml:space="preserve">Tay bưng chén trà của lão Đại ngừng lại, lộ ra vẻ mặt rất vi diệu, ngay sau đó lại khôi phục như thường, thản nhiên nói: “Hắn ra ngoài làm nhiệm vụ, ngươi chẳng lẽ cho rằng đắc tội chủ tử, hắn còn có thể lượn lờ ở Vương phủ?”</w:t>
      </w:r>
      <w:r>
        <w:br w:type="textWrapping"/>
      </w:r>
      <w:r>
        <w:br w:type="textWrapping"/>
      </w:r>
      <w:r>
        <w:t xml:space="preserve">Bởi vì Tấn Vương vốn có thói quen xử lý sạch sẽ tất cả những người đắc tội hắn, và sắp sửa đắc tội hắn, mà lần này hắn buông tha Chiến Thanh lại rất thoải mái, trong lòng ta vẫn luôn có một vướng mắc, nhưng không dám hỏi thẳng hắn, cũng chỉ đành chạy tới trộm hỏi lão Đại một chút.</w:t>
      </w:r>
      <w:r>
        <w:br w:type="textWrapping"/>
      </w:r>
      <w:r>
        <w:br w:type="textWrapping"/>
      </w:r>
      <w:r>
        <w:t xml:space="preserve">Lão Đại cho tới bây giờ đều giống như gà mẹ bảo vệ chúng ta ở phía sau, hắn nói Chiến Thanh không có việc gì, vậy thì thật sự không sao.</w:t>
      </w:r>
      <w:r>
        <w:br w:type="textWrapping"/>
      </w:r>
      <w:r>
        <w:br w:type="textWrapping"/>
      </w:r>
      <w:r>
        <w:t xml:space="preserve">Vì thế ta âm thầm nhẹ nhàng thở ra. Tiền nhan đèn đắt như vậy, tiết kiệm được một phân cũng là tiền a.</w:t>
      </w:r>
      <w:r>
        <w:br w:type="textWrapping"/>
      </w:r>
      <w:r>
        <w:br w:type="textWrapping"/>
      </w:r>
      <w:r>
        <w:t xml:space="preserve">Lão Đại lại bỗng nhiên đập chén trà thật mạnh lên bàn, ánh mắt lạnh lùng đảo qua hai người chúng ta, nghiến răng nghiến lợi nói: “Các ngươi một tên hai tên  •••••• ta đã nói với các ngươi như thế nào sao vẫn cứ không nghe vào? Uyên uyên tương báo khi nào a •••••• “</w:t>
      </w:r>
      <w:r>
        <w:br w:type="textWrapping"/>
      </w:r>
      <w:r>
        <w:br w:type="textWrapping"/>
      </w:r>
      <w:r>
        <w:t xml:space="preserve">Ta cùng Chiến Bạch nuốt ngụm nước miếng, đặc biệt nhu thuận ngồi thẳng người, cố gắng bày ra một khuôn mặt thật vô tội.</w:t>
      </w:r>
      <w:r>
        <w:br w:type="textWrapping"/>
      </w:r>
      <w:r>
        <w:br w:type="textWrapping"/>
      </w:r>
      <w:r>
        <w:t xml:space="preserve">Ta bởi vì mặt than, việc giả bộ vô tội này phong phú hơn rất nhiều so với Chiến Bạch không có kinh nghiệm, bởi vậy lửa đạn của lão Đại đầu tiên liền chuyển hướng về phía ta.</w:t>
      </w:r>
      <w:r>
        <w:br w:type="textWrapping"/>
      </w:r>
      <w:r>
        <w:br w:type="textWrapping"/>
      </w:r>
      <w:r>
        <w:t xml:space="preserve">“Cái bộ dạng lạnh như băng này của ngươi làm ra cho ai nhìn, chẳng lẽ ta còn nói không được ngươi?” Hắn liếc trắng ta một cái, chỉ tiếc rèn sắt không thành thép mà bắt đầu lảm nhảm: “Ta vẫn nghĩ không thông, ngươi sao lại rơi vào đơn giản như vậy? Ta đã sớm nói với ngươi, chủ tử cũng không phải là đối tượng tốt đẹp. Hắn đối tốt với ngươi, ngươi liền cho rằng thật sự là tốt sao? Hắn đó là làm cho người khác nhìn. Một người nếu không hề có nhược điểm, không khỏi khiến người khác kiêng kị, mà nếu đã có uy hiếp, thì rất nhiều chuyện đều dễ làm hơn rất nhiều, ngươi hiểu không?”</w:t>
      </w:r>
      <w:r>
        <w:br w:type="textWrapping"/>
      </w:r>
      <w:r>
        <w:br w:type="textWrapping"/>
      </w:r>
      <w:r>
        <w:t xml:space="preserve">Ta buồn chán đáp lại một tiếng.</w:t>
      </w:r>
      <w:r>
        <w:br w:type="textWrapping"/>
      </w:r>
      <w:r>
        <w:br w:type="textWrapping"/>
      </w:r>
      <w:r>
        <w:t xml:space="preserve">Lão Đại nói rất có đạo lý, ta quả thật cũng nhìn không thấu ý nghĩ của Tấn Vương.</w:t>
      </w:r>
      <w:r>
        <w:br w:type="textWrapping"/>
      </w:r>
      <w:r>
        <w:br w:type="textWrapping"/>
      </w:r>
      <w:r>
        <w:t xml:space="preserve">Dù sao nhân tâm cách cái bụng, thứ chúng ta có thể nhìn đến, thường chỉ có những gì đối phương biểu hiện ra ngoài, bằng lòng cho chúng ta nhìn thấy một góc nho nhỏ, giống như trái cây, trước khi cắn xuống đâu ai biết là chua hay ngọt. Huống chi cho dù nhìn thấy được một trái tim, ngươi sao có thể đo đạc được nó tốt hay xấu đâu?</w:t>
      </w:r>
      <w:r>
        <w:br w:type="textWrapping"/>
      </w:r>
      <w:r>
        <w:br w:type="textWrapping"/>
      </w:r>
      <w:r>
        <w:t xml:space="preserve">Cũng như một người bình thường vẫn nấu cơm cho ngươi giặt quần áo cho ngươi, cẩn thận tỉ mỉ, không câu nào oán giận mà chăm sóc ngươi hơn mười năm, nhưng lại vào thời điểm sống chết trước mắt hoảng hốt lo sợ vứt bỏ ngươi mà đi —— mà nếu như không có sự cố ấy, các ngươi vốn có thể yên ổn suôn sẻ, hạnh phúc bình yên bên nhau cả đời, người người hâm mộ, người người khen ngợi.</w:t>
      </w:r>
      <w:r>
        <w:br w:type="textWrapping"/>
      </w:r>
      <w:r>
        <w:br w:type="textWrapping"/>
      </w:r>
      <w:r>
        <w:t xml:space="preserve">Ngươi có thể nói, hắn chính là không yêu ngươi sao?</w:t>
      </w:r>
      <w:r>
        <w:br w:type="textWrapping"/>
      </w:r>
      <w:r>
        <w:br w:type="textWrapping"/>
      </w:r>
      <w:r>
        <w:t xml:space="preserve">Có một số việc không có tiêu chuẩn, thì sẽ không thể bị đánh giá đơn giản. Cho nên chúng ta chỉ có thể đi nếm thử, sau đó ấm lạnh tự biết.</w:t>
      </w:r>
      <w:r>
        <w:br w:type="textWrapping"/>
      </w:r>
      <w:r>
        <w:br w:type="textWrapping"/>
      </w:r>
      <w:r>
        <w:t xml:space="preserve">Ta đoán không ra, thì không đi đoán nữa, dù sao nếu là Tấn Vương thật sự tra ta, ta có tay có chân có đầu óc, cùng lắm thì tra ngược lại, tra quá thì ta cũng sẽ chạy, xong việc.</w:t>
      </w:r>
      <w:r>
        <w:br w:type="textWrapping"/>
      </w:r>
      <w:r>
        <w:br w:type="textWrapping"/>
      </w:r>
      <w:r>
        <w:t xml:space="preserve">Ngẫm lại ta lại có chút đắc ý, nghĩ được giống như ta trên đời này có mấy người chứ? Tấn Vương thật sự là may mắn gặp được ta, nếu không độc thân cả đời, thảm kịch nhân gian a.</w:t>
      </w:r>
      <w:r>
        <w:br w:type="textWrapping"/>
      </w:r>
      <w:r>
        <w:br w:type="textWrapping"/>
      </w:r>
      <w:r>
        <w:t xml:space="preserve">Lão Đại nhìn ta cười lạnh hai tiếng, lại chuyển hướng Chiến Bạch: “Ngươi lại là xảy ra chuyện gì?”</w:t>
      </w:r>
      <w:r>
        <w:br w:type="textWrapping"/>
      </w:r>
      <w:r>
        <w:br w:type="textWrapping"/>
      </w:r>
      <w:r>
        <w:t xml:space="preserve">Chiến Bạch trả lời: “Ta cùng Lương Văn Hạo Lương tiểu Hầu gia ở bên nhau.”</w:t>
      </w:r>
      <w:r>
        <w:br w:type="textWrapping"/>
      </w:r>
      <w:r>
        <w:br w:type="textWrapping"/>
      </w:r>
      <w:r>
        <w:t xml:space="preserve">“Ta đương nhiên biết!” Lão Đại thổi râu trừng mắt: “Ngươi cùng hắn mới quen nhau vài ngày, ngươi hiểu bao nhiêu về hắn a?”</w:t>
      </w:r>
      <w:r>
        <w:br w:type="textWrapping"/>
      </w:r>
      <w:r>
        <w:br w:type="textWrapping"/>
      </w:r>
      <w:r>
        <w:t xml:space="preserve">Chiến Bạch nói: “Ta muốn hiểu biết về hắn để làm gì chứ. Hắn đối tốt với ta, ta cũng sẽ đối tốt với hắn, ngày nào đó hắn đối xử không tốt với ta, vậy ta cũng sẽ không tốt với hắn, đâu có chịu thiệt đâu.”</w:t>
      </w:r>
      <w:r>
        <w:br w:type="textWrapping"/>
      </w:r>
      <w:r>
        <w:br w:type="textWrapping"/>
      </w:r>
      <w:r>
        <w:t xml:space="preserve">Ta: ••••••</w:t>
      </w:r>
      <w:r>
        <w:br w:type="textWrapping"/>
      </w:r>
      <w:r>
        <w:br w:type="textWrapping"/>
      </w:r>
      <w:r>
        <w:t xml:space="preserve">Chiến Bạch ngươi cho là hàng bán phá giá, mười đồng tiền ngươi không mua được thiệt thòi, thì cũng mua không được lừa bịp sao?</w:t>
      </w:r>
      <w:r>
        <w:br w:type="textWrapping"/>
      </w:r>
      <w:r>
        <w:br w:type="textWrapping"/>
      </w:r>
      <w:r>
        <w:t xml:space="preserve">Lão Đại bị chúng ta chọc giận sắp điên lên.</w:t>
      </w:r>
      <w:r>
        <w:br w:type="textWrapping"/>
      </w:r>
      <w:r>
        <w:br w:type="textWrapping"/>
      </w:r>
      <w:r>
        <w:t xml:space="preserve">Hắn mệt mỏi trừng mắt nhìn chúng ta hồi lâu, ngồi xuống vươn tay bụm mặt, ngồi yên lặng một bên tản ra khí tức suy sụp tinh thần, môi run run nói rằng: “Mà thôi, ta cũng quản không được các ngươi nữa, một đám các ngươi đều không nghe lời, vừa bận, vừa không đến thăm ta.”</w:t>
      </w:r>
      <w:r>
        <w:br w:type="textWrapping"/>
      </w:r>
      <w:r>
        <w:br w:type="textWrapping"/>
      </w:r>
      <w:r>
        <w:t xml:space="preserve">Ta đổ mồ hôi, nhất thời cảm thấy mình giống cậu nhóc phản nghịch  không nghe lời nhuộm tóc vàng xỏ khuyên tai từ sáng đến tối lêu lổng, vô cùng không hiếu thuận, giờ giờ phút phút lượn lờ trên đường.</w:t>
      </w:r>
      <w:r>
        <w:br w:type="textWrapping"/>
      </w:r>
      <w:r>
        <w:br w:type="textWrapping"/>
      </w:r>
      <w:r>
        <w:t xml:space="preserve">Ta liền nhịn không được mở miệng: “Tới thăm ngươi.”</w:t>
      </w:r>
      <w:r>
        <w:br w:type="textWrapping"/>
      </w:r>
      <w:r>
        <w:br w:type="textWrapping"/>
      </w:r>
      <w:r>
        <w:t xml:space="preserve">Lão Đại hừ hừ không để ý tới ta.</w:t>
      </w:r>
      <w:r>
        <w:br w:type="textWrapping"/>
      </w:r>
      <w:r>
        <w:br w:type="textWrapping"/>
      </w:r>
      <w:r>
        <w:t xml:space="preserve">Ta chỉ đành vứt cho Chiến Bạch một ánh mắt ra hiệu.</w:t>
      </w:r>
      <w:r>
        <w:br w:type="textWrapping"/>
      </w:r>
      <w:r>
        <w:br w:type="textWrapping"/>
      </w:r>
      <w:r>
        <w:t xml:space="preserve">Chiến Bạch do dự trong chốc lát, mới thử thăm dò mở miệng nói: “Lão Đại, ta hình như có chút đói.”</w:t>
      </w:r>
      <w:r>
        <w:br w:type="textWrapping"/>
      </w:r>
      <w:r>
        <w:br w:type="textWrapping"/>
      </w:r>
      <w:r>
        <w:t xml:space="preserve">Lão Đại vì thế đứng lên hung tợn trừng mắt nhìn y một cái, sau đó lắc mông đi làm cơm.</w:t>
      </w:r>
      <w:r>
        <w:br w:type="textWrapping"/>
      </w:r>
      <w:r>
        <w:br w:type="textWrapping"/>
      </w:r>
      <w:r>
        <w:t xml:space="preserve">Ta: ••••••</w:t>
      </w:r>
      <w:r>
        <w:br w:type="textWrapping"/>
      </w:r>
      <w:r>
        <w:br w:type="textWrapping"/>
      </w:r>
      <w:r>
        <w:t xml:space="preserve">Bởi vì đột nhiên quay về ám trang, cả buổi tối ta lại đột nhiên ngủ không được, mở cửa sổ ra nhìn trăng đếm sao, lại nhìn thấy một điểm đen  lắc lư bay đến chỗ ta.</w:t>
      </w:r>
      <w:r>
        <w:br w:type="textWrapping"/>
      </w:r>
      <w:r>
        <w:br w:type="textWrapping"/>
      </w:r>
      <w:r>
        <w:t xml:space="preserve">Ta vươn tay bắt một cái, phát hiện là một con bồ câu trắng lông xù, vả lại thân hình còn nhỏ hơn cả chim yến, đầu cánh có một vệt đỏ, hai mắt hữu thần, vào ban đêm lại cũng có thể tìm được đường, không hổ là hồng sí cáp (*) chuyên dụng của Tấn Vương.</w:t>
      </w:r>
      <w:r>
        <w:br w:type="textWrapping"/>
      </w:r>
      <w:r>
        <w:br w:type="textWrapping"/>
      </w:r>
      <w:r>
        <w:t xml:space="preserve">(*) bồ câu cánh đỏ</w:t>
      </w:r>
      <w:r>
        <w:br w:type="textWrapping"/>
      </w:r>
      <w:r>
        <w:br w:type="textWrapping"/>
      </w:r>
      <w:r>
        <w:t xml:space="preserve">Ngẩn người một lúc, ta mới phát hiện trên chân con bồ câu này thế nhưng lại buộc một cái diện cụ (mặt nạ) nửa mặt nặng trịch màu bạc, chẳng trách nó bay chật vật như vậy.</w:t>
      </w:r>
      <w:r>
        <w:br w:type="textWrapping"/>
      </w:r>
      <w:r>
        <w:br w:type="textWrapping"/>
      </w:r>
      <w:r>
        <w:t xml:space="preserve">Mặt nạ được chế tác tinh tế, cây mây được khắc chìm dọc theo bên trái uốn lượn lên trên, bung ra đóa hoa thủy tinh rực rỡ, tuy là đồ vật, nhưng nhìn vào lại như từng trận sinh khí bừng bừng đập vào mặt. Bên trong dưới góc phải có khắc một chữ ‘Tấn’ theo kiểu chữ Lệ.</w:t>
      </w:r>
      <w:r>
        <w:br w:type="textWrapping"/>
      </w:r>
      <w:r>
        <w:br w:type="textWrapping"/>
      </w:r>
      <w:r>
        <w:t xml:space="preserve">Ta cởi xuống mặt nạ, ngoài ý muốn phát hiện trên đùi bồ câu còn có một tờ giấy nhỏ, trên đó viết có vài chữ, lời ít mà ý nhiều, ý tứ trong đó rõ ràng: vẫn đang tức giận, không nói nhiều với ngươi. Giữ lấy đồ.</w:t>
      </w:r>
      <w:r>
        <w:br w:type="textWrapping"/>
      </w:r>
      <w:r>
        <w:br w:type="textWrapping"/>
      </w:r>
      <w:r>
        <w:t xml:space="preserve">Lật đến mặt sau, còn viết thêm một câu: bữa ăn khuya hầm trong nhà bếp, tự mình lấy.</w:t>
      </w:r>
      <w:r>
        <w:br w:type="textWrapping"/>
      </w:r>
      <w:r>
        <w:br w:type="textWrapping"/>
      </w:r>
      <w:r>
        <w:t xml:space="preserve">Tuy rằng tình tiết rất cũ, nhưng ta vẫn bị cảm động.</w:t>
      </w:r>
      <w:r>
        <w:br w:type="textWrapping"/>
      </w:r>
      <w:r>
        <w:br w:type="textWrapping"/>
      </w:r>
      <w:r>
        <w:t xml:space="preserve">Tất cả các vấn đề có thể dùng đên đồ ăn để giả quyết thì sẽ không phải là vấn đề nữa, biết không.</w:t>
      </w:r>
      <w:r>
        <w:br w:type="textWrapping"/>
      </w:r>
      <w:r>
        <w:br w:type="textWrapping"/>
      </w:r>
      <w:r>
        <w:t xml:space="preserve">Vì thế ta mang theo cõi lòng đầy chờ mong mà đi, mở nắp vung ra, bên trong vậy mà là •••••• một bát cháo trắng.</w:t>
      </w:r>
      <w:r>
        <w:br w:type="textWrapping"/>
      </w:r>
      <w:r>
        <w:br w:type="textWrapping"/>
      </w:r>
      <w:r>
        <w:t xml:space="preserve">Tốt xấu cho chút dưa muối đi Tấn tra!</w:t>
      </w:r>
      <w:r>
        <w:br w:type="textWrapping"/>
      </w:r>
      <w:r>
        <w:br w:type="textWrapping"/>
      </w:r>
      <w:r>
        <w:t xml:space="preserve">Nghĩ đến mì sợi của lão Đại, lại nghĩ đến cháo trắng của Tấn tra, ta quả quyết quyết định, vẫn là ở lại ám trang thêm vài ngày đi.</w:t>
      </w:r>
      <w:r>
        <w:br w:type="textWrapping"/>
      </w:r>
      <w:r>
        <w:br w:type="textWrapping"/>
      </w:r>
    </w:p>
    <w:p>
      <w:pPr>
        <w:pStyle w:val="Heading2"/>
      </w:pPr>
      <w:bookmarkStart w:id="48" w:name="chương-25-ảnh-vệ-đi-tế-tổ"/>
      <w:bookmarkEnd w:id="48"/>
      <w:r>
        <w:t xml:space="preserve">25. Chương 25: Ảnh Vệ Đi Tế Tổ</w:t>
      </w:r>
    </w:p>
    <w:p>
      <w:pPr>
        <w:pStyle w:val="Compact"/>
      </w:pPr>
      <w:r>
        <w:br w:type="textWrapping"/>
      </w:r>
      <w:r>
        <w:br w:type="textWrapping"/>
      </w:r>
      <w:r>
        <w:t xml:space="preserve">Gần tới nghi thức tế lễ, Tấn Vương từ sau ngày đó liền không xuất hiện nữa, ta cứ như vậy theo sự ưng thuận ngầm của hắn mà quay về ám trang.</w:t>
      </w:r>
      <w:r>
        <w:br w:type="textWrapping"/>
      </w:r>
      <w:r>
        <w:br w:type="textWrapping"/>
      </w:r>
      <w:r>
        <w:t xml:space="preserve">Hắn tức là việc của hắn, ta nên ăn thì ăn, nên ngủ thì ngủ, vốn là cũng muốn mắc chút bệnh tương tư, nhưng tiếc rằng đầu vừa dính vào gối là có thể ngủ liền, cũng đành tùy theo hắn đi.</w:t>
      </w:r>
      <w:r>
        <w:br w:type="textWrapping"/>
      </w:r>
      <w:r>
        <w:br w:type="textWrapping"/>
      </w:r>
      <w:r>
        <w:t xml:space="preserve">Kết quả bởi vì sống quá thư thái, chưa đến nửa tháng thương thế của ta đã lành lại được bảy tám phần. Ta rốt cục cảm thấy có chút chột dạ, vì thế chạy đi tìm lão Đại bày tỏ nỗi lo lắng đối với giấc ngủ quá tốt mấy ngày gần đây.</w:t>
      </w:r>
      <w:r>
        <w:br w:type="textWrapping"/>
      </w:r>
      <w:r>
        <w:br w:type="textWrapping"/>
      </w:r>
      <w:r>
        <w:t xml:space="preserve">Lão Đại trầm ngâm chốc lát, dùng một câu thơ từ hoàn mỹ an ủi ta: trần duyên vốn giống như nước, hiếm khi cần nước mắt? (*) Tiếc rằng đêm dài, dục vọng đem giấc nồng hóa bi thương.</w:t>
      </w:r>
      <w:r>
        <w:br w:type="textWrapping"/>
      </w:r>
      <w:r>
        <w:br w:type="textWrapping"/>
      </w:r>
      <w:r>
        <w:t xml:space="preserve">(*) câu gốc là &lt;尘缘从来都如水,罕须泪,何尽一生情?莫多情,情伤己&gt;: trần duyên vốn như nước, hiếm khi cần nước mắt, hà tất phải dùng đến cả đời? Càng đa tình, tình càng bi thương -&gt; tình cảm trên đời cũng giống như dòng nước, một đi sẽ không trở lại, hãy quý trọng những giọt nước mắt của chính mình, hà tất vì một giọt nước (một người) mà trả giá bằng tình cảm cả đời chứ? Đừng lưu luyến, hãy vứt bỏ đi, người ấy đã rời xa bạn thì cũng giống như dòng nước chả về Đông, sẽ không trở lại nữa. (theo: baidu)</w:t>
      </w:r>
      <w:r>
        <w:br w:type="textWrapping"/>
      </w:r>
      <w:r>
        <w:br w:type="textWrapping"/>
      </w:r>
      <w:r>
        <w:t xml:space="preserve">Ta: ••••••</w:t>
      </w:r>
      <w:r>
        <w:br w:type="textWrapping"/>
      </w:r>
      <w:r>
        <w:br w:type="textWrapping"/>
      </w:r>
      <w:r>
        <w:t xml:space="preserve">Ta nháy mắt cảm thấy mỗi ngày mình ngủ một phát đến khi tự tỉnh là vô cùng vĩ đại, vô cùng đúng đắn, biết không, biết không.</w:t>
      </w:r>
      <w:r>
        <w:br w:type="textWrapping"/>
      </w:r>
      <w:r>
        <w:br w:type="textWrapping"/>
      </w:r>
      <w:r>
        <w:t xml:space="preserve">Trách không được Chiến Bạch sùng bái người làm công tác văn hoá như vậy, thấy không, người làm công tác văn hoá, một câu thay đổi thế giới!</w:t>
      </w:r>
      <w:r>
        <w:br w:type="textWrapping"/>
      </w:r>
      <w:r>
        <w:br w:type="textWrapping"/>
      </w:r>
      <w:r>
        <w:t xml:space="preserve">Vì thế ta yên tâm thoải mái tiếp tục sống những ngày ăn thịt ngủ ngon. Hạnh phúc tăng lên theo lũy thừa, chỉ trừ bỏ diện cụ ngân sắc trên mặt ta hơi khiến người khác khó chịu.</w:t>
      </w:r>
      <w:r>
        <w:br w:type="textWrapping"/>
      </w:r>
      <w:r>
        <w:br w:type="textWrapping"/>
      </w:r>
      <w:r>
        <w:t xml:space="preserve">Vật kia vừa nặng vừa bí, rèn luyện cơ mặt ta ở mức độ cực lớn nào đó, khiến cho ta nghĩ rằng đây là Tấn Vương cố ý đưa lại đây để trị mặt than của ta.</w:t>
      </w:r>
      <w:r>
        <w:br w:type="textWrapping"/>
      </w:r>
      <w:r>
        <w:br w:type="textWrapping"/>
      </w:r>
      <w:r>
        <w:t xml:space="preserve">Cho đến nghe những lời quản gia nói khi tới tìm lão Đại hàn huyên, ta mới hiểu được thâm ý của Tấn Vương.</w:t>
      </w:r>
      <w:r>
        <w:br w:type="textWrapping"/>
      </w:r>
      <w:r>
        <w:br w:type="textWrapping"/>
      </w:r>
      <w:r>
        <w:t xml:space="preserve">Lúc ấy quản gia liếc nhìn ta mắ một cái, nhẹ nhàng uống ngụm trà và nói: “Chiến Huyền, ngươi phải kiềm chế một chút, cho dù ở chỗ nào mặt nạ cũng không thể gỡ xuống. Chủ tử nói, ‘Đồ của ta, không được phép để kẻ khác mơ tưởng, chỉ một mình ta nhìn mà thôi’. Ngươi đã hiểu chưa?”</w:t>
      </w:r>
      <w:r>
        <w:br w:type="textWrapping"/>
      </w:r>
      <w:r>
        <w:br w:type="textWrapping"/>
      </w:r>
      <w:r>
        <w:t xml:space="preserve">Ta: ••••••</w:t>
      </w:r>
      <w:r>
        <w:br w:type="textWrapping"/>
      </w:r>
      <w:r>
        <w:br w:type="textWrapping"/>
      </w:r>
      <w:r>
        <w:t xml:space="preserve">Ta nháy mắt liền đã hiểu ••••••</w:t>
      </w:r>
      <w:r>
        <w:br w:type="textWrapping"/>
      </w:r>
      <w:r>
        <w:br w:type="textWrapping"/>
      </w:r>
      <w:r>
        <w:t xml:space="preserve">Ta đã hiểu rồi, quả nhiên đường sóng não của ta và Tấn Vương khốc huyền có thể đã bị xóa rồi ••••••</w:t>
      </w:r>
      <w:r>
        <w:br w:type="textWrapping"/>
      </w:r>
      <w:r>
        <w:br w:type="textWrapping"/>
      </w:r>
      <w:r>
        <w:t xml:space="preserve">Quả thực không thể được, tâm hữu linh tê, tâm ý tương thông loại kỹ năng mới này rốt cuộc khi nào mới có thể được nối liền? Chúng ta tam quan bất đồng thì sao có thể bên nhau đây!</w:t>
      </w:r>
      <w:r>
        <w:br w:type="textWrapping"/>
      </w:r>
      <w:r>
        <w:br w:type="textWrapping"/>
      </w:r>
      <w:r>
        <w:t xml:space="preserve">Quá ngược rồi, nhỡ đâu về sau chúng ta sinh ra con trai lai giống là một tên nhân cách phân liệt vậy phải làm sao bây giờ.</w:t>
      </w:r>
      <w:r>
        <w:br w:type="textWrapping"/>
      </w:r>
      <w:r>
        <w:br w:type="textWrapping"/>
      </w:r>
      <w:r>
        <w:t xml:space="preserve">Nghĩ đi nghĩ lại, cô hùng (*) sinh sản gì đó ta lại không có công năng này •••••• không, song hùng sinh sản cũng không được.</w:t>
      </w:r>
      <w:r>
        <w:br w:type="textWrapping"/>
      </w:r>
      <w:r>
        <w:br w:type="textWrapping"/>
      </w:r>
      <w:r>
        <w:t xml:space="preserve">(*) ‘cô’ trong ‘đơn độc, một, duy nhất’; ‘cô hùng’ là một con đực, ‘song hùng’ là hai con đực =))))))</w:t>
      </w:r>
      <w:r>
        <w:br w:type="textWrapping"/>
      </w:r>
      <w:r>
        <w:br w:type="textWrapping"/>
      </w:r>
      <w:r>
        <w:t xml:space="preserve">Cho nên thật ra ta căn bản không cần lo lắng loại này vấn đề nhỉ —— bởi vì hai chúng ta căn bản là sẽ không có con.</w:t>
      </w:r>
      <w:r>
        <w:br w:type="textWrapping"/>
      </w:r>
      <w:r>
        <w:br w:type="textWrapping"/>
      </w:r>
      <w:r>
        <w:t xml:space="preserve">••••• nghĩ như vậy, ĐM, càng ngược.</w:t>
      </w:r>
      <w:r>
        <w:br w:type="textWrapping"/>
      </w:r>
      <w:r>
        <w:br w:type="textWrapping"/>
      </w:r>
      <w:r>
        <w:t xml:space="preserve">Lão Đại bên cạnh đang tản ra khí tức màu đen đối với ta, lại trừng mắt nhìn quản gia một cái, đứng lên vỗ bả vai ta tỏ ra vô cùng thấu hiểu, chủ tử coi ta là bảo bối, nhưng ta không được nghĩ như vậy. Tuy rằng ta đã trở thành nhị nãi (~ bà hai) của BOSS, nhưng vẫn cần phải tự tin tự cường tự lập, cố gắng một chút, tranh thủ làm một nhị nãi ưu tú trong thời đại mới thoát ly khỏi sự hứng thú thấp hèn, không thể suốt ngày sa vào trong ôn nhu huyền ảo này mà lụi bại qua ngày.</w:t>
      </w:r>
      <w:r>
        <w:br w:type="textWrapping"/>
      </w:r>
      <w:r>
        <w:br w:type="textWrapping"/>
      </w:r>
      <w:r>
        <w:t xml:space="preserve">Sau khi hắn nói xong, hết sức trịnh trọng mà giao cho ta một cái nhiệm vụ.</w:t>
      </w:r>
      <w:r>
        <w:br w:type="textWrapping"/>
      </w:r>
      <w:r>
        <w:br w:type="textWrapping"/>
      </w:r>
      <w:r>
        <w:t xml:space="preserve">Bởi vì Chiến Bạch cùng Lương nhị hóa cả ngày khanh khanh ta ta (ân ân ái ái), mà Chiến Thanh lại không biết đi làm cái gì, lão Đại mấy ngày nay vẫn luôn không tìm được người làm việc, chuyện gì cũng đè lên người hắn sắp điên rồi, lần này cuối cùng cũng tìm được một cơ hội lấy cớ bảo ta gánh vác, bởi vậy lúc nói chuyện tuy rằng làm bộ cau mày, nhưng khóe miệng lại nhịn không được cứ cong lên, biểu cảm nhìn qua vô cùng vặn vẹo.</w:t>
      </w:r>
      <w:r>
        <w:br w:type="textWrapping"/>
      </w:r>
      <w:r>
        <w:br w:type="textWrapping"/>
      </w:r>
      <w:r>
        <w:t xml:space="preserve">“A Huyền, ta đây là vì tốt cho ngươi a.” Lão Đại chân thành nói: “Làm cho tốt, trong ba người các ngươi ta luôn coi trọng nhất ngươi.”</w:t>
      </w:r>
      <w:r>
        <w:br w:type="textWrapping"/>
      </w:r>
      <w:r>
        <w:br w:type="textWrapping"/>
      </w:r>
      <w:r>
        <w:t xml:space="preserve">Ta: ••••••</w:t>
      </w:r>
      <w:r>
        <w:br w:type="textWrapping"/>
      </w:r>
      <w:r>
        <w:br w:type="textWrapping"/>
      </w:r>
      <w:r>
        <w:t xml:space="preserve">Lão Đại, lão Đại ngươi đã bại lộ rồi ngươi biết không?</w:t>
      </w:r>
      <w:r>
        <w:br w:type="textWrapping"/>
      </w:r>
      <w:r>
        <w:br w:type="textWrapping"/>
      </w:r>
      <w:r>
        <w:t xml:space="preserve">••• kết quả ta liền như vậy bị lừa đi làm việc.</w:t>
      </w:r>
      <w:r>
        <w:br w:type="textWrapping"/>
      </w:r>
      <w:r>
        <w:br w:type="textWrapping"/>
      </w:r>
      <w:r>
        <w:t xml:space="preserve">Ta là một nhị nãi được BOSS bao dưỡng, không cần ấm giường, ngược lại phải làm việc, quả thực thói đời ngày nay đây mà.</w:t>
      </w:r>
      <w:r>
        <w:br w:type="textWrapping"/>
      </w:r>
      <w:r>
        <w:br w:type="textWrapping"/>
      </w:r>
      <w:r>
        <w:t xml:space="preserve">Ngựa dưới chân hơi xôn xao, ta hơi khom lưng xuống dùng tay chải vài cái vào bờm ngựa, không yên lòng nhìn xe liễn của Tấn Vương ở phía trước.</w:t>
      </w:r>
      <w:r>
        <w:br w:type="textWrapping"/>
      </w:r>
      <w:r>
        <w:br w:type="textWrapping"/>
      </w:r>
      <w:r>
        <w:t xml:space="preserve">Mặt trời mới mọc chiếu sáng chân trời, tia sáng màu vàng chiếu ra qua khe hở giữa các đám mây như thanh kiếm chém xuống, nguy nga tráng lệ. Xe loan nghi trượng cửu thừa (*), uốn lượn thành một đoàn thật dài đi trước, uốn cong vài dặm, trước sau không thể nhìn thấy nhau. Lá cờ thanh đoạn (đoạn = gấm) hoa văn kim vân long vũ văn mười hai mặt bay phất phới trong gió, chim tước lượn quanh trên cao, tiếng hót trong vắt vang vọng khắp núi non.</w:t>
      </w:r>
      <w:r>
        <w:br w:type="textWrapping"/>
      </w:r>
      <w:r>
        <w:br w:type="textWrapping"/>
      </w:r>
      <w:r>
        <w:t xml:space="preserve">(*) xe loan là xe kiệu mà vua chúa thời xưa dùng để di chuyển; nghi trượng hoặc đồ nghi trượng gồm vũ khí, quạt, dù, cờ… mà đội hộ vệ mang theo khi vua, quan lại đi tuần hành thời xưa.</w:t>
      </w:r>
      <w:r>
        <w:br w:type="textWrapping"/>
      </w:r>
      <w:r>
        <w:br w:type="textWrapping"/>
      </w:r>
      <w:r>
        <w:t xml:space="preserve">Đại Khánh Nguyên Sóc năm thứ năm mươi ba, Thánh Thượng thân chinh tới vĩnh lăng, cáo hoàng tổ và tông miếu, tám ngàn vệ binh, thanh thế to lớn.</w:t>
      </w:r>
      <w:r>
        <w:br w:type="textWrapping"/>
      </w:r>
      <w:r>
        <w:br w:type="textWrapping"/>
      </w:r>
      <w:r>
        <w:t xml:space="preserve">Xe liễn của Tấn Vương đi sát phía trước, bốn phía quanh bảo tọa dùng chu lan (*), lọng được nạm bốn khối ngà voi hình tròn, trước lộ có ba càng, ba tầng màn trướng bằng gấm đỏ trong nắng mai vô cùng rõ ràng, chính là chế thức của hoàng tử.</w:t>
      </w:r>
      <w:r>
        <w:br w:type="textWrapping"/>
      </w:r>
      <w:r>
        <w:br w:type="textWrapping"/>
      </w:r>
      <w:r>
        <w:t xml:space="preserve">(*) chu lan: hàng lan can màu đỏ; lọng: ô, dù thời xưa dùng cho quan lại vua chúa; lộ: thanh gỗ ngang trên càng xe (để kéo); càng: càng xe, gọng xe (đoạn này khó kinh lên được =.=)</w:t>
      </w:r>
      <w:r>
        <w:br w:type="textWrapping"/>
      </w:r>
      <w:r>
        <w:br w:type="textWrapping"/>
      </w:r>
      <w:r>
        <w:t xml:space="preserve">Theo sát sau đó chính là xe giá của Ngụy Vương. Y mặc dù thân là hoàng trưởng tử, lại được đương kim Thánh Thượng sủng ái, nhưng rốt cuộc thân phận có hạn, vị trí đành rớt lại sau một chút.</w:t>
      </w:r>
      <w:r>
        <w:br w:type="textWrapping"/>
      </w:r>
      <w:r>
        <w:br w:type="textWrapping"/>
      </w:r>
      <w:r>
        <w:t xml:space="preserve">Ngày này không được cho ảnh vệ đi theo, bởi thế lúc này ta đảm đương chính là thị vệ bên người Tấn Vương. Không sai, lão Đại giao cho ta nhiệm vụ chính là theo Tấn Vương đi tế tổ.</w:t>
      </w:r>
      <w:r>
        <w:br w:type="textWrapping"/>
      </w:r>
      <w:r>
        <w:br w:type="textWrapping"/>
      </w:r>
      <w:r>
        <w:t xml:space="preserve">Tấn Vương ở trong xe ngựa có ăn vụng gì đó hay không ta không biết, dù sao ta đây khẳng định không có thời gian ăn cơm, phải nhịn đói cả ngày rồi.</w:t>
      </w:r>
      <w:r>
        <w:br w:type="textWrapping"/>
      </w:r>
      <w:r>
        <w:br w:type="textWrapping"/>
      </w:r>
      <w:r>
        <w:t xml:space="preserve">Dẫu sao nơi này không giống với Vương phủ, phải thận trọng từ lời nói đến việc làm, tùy tiện làm ra bất cứ sai lầm nào cũng chính là một chữ ‘chết’.</w:t>
      </w:r>
      <w:r>
        <w:br w:type="textWrapping"/>
      </w:r>
      <w:r>
        <w:br w:type="textWrapping"/>
      </w:r>
      <w:r>
        <w:t xml:space="preserve">Vì thế ta đành đoan chính ngồi ở trên ngựa, chịu đói.</w:t>
      </w:r>
      <w:r>
        <w:br w:type="textWrapping"/>
      </w:r>
      <w:r>
        <w:br w:type="textWrapping"/>
      </w:r>
      <w:r>
        <w:t xml:space="preserve">Tấn Vương vén bức rèm xe lên, liếc mắt nhìn ta, đuôi mắt hơi cong, giống như chiếu ra mũi đao nhọn lạnh lùng âm u.</w:t>
      </w:r>
      <w:r>
        <w:br w:type="textWrapping"/>
      </w:r>
      <w:r>
        <w:br w:type="textWrapping"/>
      </w:r>
      <w:r>
        <w:t xml:space="preserve">“A, Chiến Xích cử ngươi tới? Cũng thật to gan.”</w:t>
      </w:r>
      <w:r>
        <w:br w:type="textWrapping"/>
      </w:r>
      <w:r>
        <w:br w:type="textWrapping"/>
      </w:r>
      <w:r>
        <w:t xml:space="preserve">Sao lại là lão Đại thật ra tự chủ trương an bài ta tới sao?</w:t>
      </w:r>
      <w:r>
        <w:br w:type="textWrapping"/>
      </w:r>
      <w:r>
        <w:br w:type="textWrapping"/>
      </w:r>
      <w:r>
        <w:t xml:space="preserve">Ta giật mình, liền mở miệng nói “Chủ tử thứ tội •••••• “</w:t>
      </w:r>
      <w:r>
        <w:br w:type="textWrapping"/>
      </w:r>
      <w:r>
        <w:br w:type="textWrapping"/>
      </w:r>
      <w:r>
        <w:t xml:space="preserve">Tấn Vương phất phất tay ngăn lời nói của ta, cong môi cười lạnh nói: “Đều học phỏng đoán tâm tư của ta, không nghĩ tới ngay cả Chiến Xích cũng bắt đầu tự cho là thông minh ••••• thôi, nếu hắn đã đoán đúng, tạm tha cho hắn lần này vậy.”</w:t>
      </w:r>
      <w:r>
        <w:br w:type="textWrapping"/>
      </w:r>
      <w:r>
        <w:br w:type="textWrapping"/>
      </w:r>
      <w:r>
        <w:t xml:space="preserve">Ngón tay gõ nhẹ trên trán vài cái, Tấn Vương thản nhiên nói: “A Huyền, ta không gặp ngươi bao lâu rồi?”</w:t>
      </w:r>
      <w:r>
        <w:br w:type="textWrapping"/>
      </w:r>
      <w:r>
        <w:br w:type="textWrapping"/>
      </w:r>
      <w:r>
        <w:t xml:space="preserve">Ta ngẩn người, trả lời: “Nửa tháng.”</w:t>
      </w:r>
      <w:r>
        <w:br w:type="textWrapping"/>
      </w:r>
      <w:r>
        <w:br w:type="textWrapping"/>
      </w:r>
      <w:r>
        <w:t xml:space="preserve">Tấn Vương gật gật đầu, màu sắc trong mắt thay đổi, bỗng nhiên lại lạnh lùng hỏi han: “Ngươi đeo mặt nạ đã bao lâu rồi?”</w:t>
      </w:r>
      <w:r>
        <w:br w:type="textWrapping"/>
      </w:r>
      <w:r>
        <w:br w:type="textWrapping"/>
      </w:r>
      <w:r>
        <w:t xml:space="preserve">“Cũng là nửa tháng.”</w:t>
      </w:r>
      <w:r>
        <w:br w:type="textWrapping"/>
      </w:r>
      <w:r>
        <w:br w:type="textWrapping"/>
      </w:r>
      <w:r>
        <w:t xml:space="preserve">Tấn Vương ngước mắt, mặt không đổi sắc nhìn ta, nhướng mày, thờ ơ nói: “Ta nghĩ ra một biện pháp, để mặt nạ này cuối cùng sẽ không tháo xuống được nữa, A Huyền cảm thấy thế nào?”</w:t>
      </w:r>
      <w:r>
        <w:br w:type="textWrapping"/>
      </w:r>
      <w:r>
        <w:br w:type="textWrapping"/>
      </w:r>
      <w:r>
        <w:t xml:space="preserve">••••• A Huyền ta cảm thấy không ra làm sao hết!</w:t>
      </w:r>
      <w:r>
        <w:br w:type="textWrapping"/>
      </w:r>
      <w:r>
        <w:br w:type="textWrapping"/>
      </w:r>
      <w:r>
        <w:t xml:space="preserve">Tấn Vương cười khẽ: “Ngươi xấu đi một chút cũng không sao, hồng nhan với ta đều bạch cốt, chỉ cần ngươi là của ta, ta liền không ghét bỏ.”</w:t>
      </w:r>
      <w:r>
        <w:br w:type="textWrapping"/>
      </w:r>
      <w:r>
        <w:br w:type="textWrapping"/>
      </w:r>
      <w:r>
        <w:t xml:space="preserve">Ta: ••••••</w:t>
      </w:r>
      <w:r>
        <w:br w:type="textWrapping"/>
      </w:r>
      <w:r>
        <w:br w:type="textWrapping"/>
      </w:r>
      <w:r>
        <w:t xml:space="preserve">Cầu ghét bỏ!</w:t>
      </w:r>
      <w:r>
        <w:br w:type="textWrapping"/>
      </w:r>
      <w:r>
        <w:br w:type="textWrapping"/>
      </w:r>
      <w:r>
        <w:t xml:space="preserve">Tấn Vương: “Ngươi chừng nào thì mới có thể ý thức được, ta cũng chỉ có đối với ngươi mới tốt như vậy.”</w:t>
      </w:r>
      <w:r>
        <w:br w:type="textWrapping"/>
      </w:r>
      <w:r>
        <w:br w:type="textWrapping"/>
      </w:r>
      <w:r>
        <w:t xml:space="preserve">Ta: ••••••</w:t>
      </w:r>
      <w:r>
        <w:br w:type="textWrapping"/>
      </w:r>
      <w:r>
        <w:br w:type="textWrapping"/>
      </w:r>
      <w:r>
        <w:t xml:space="preserve">Cầu không tốt!</w:t>
      </w:r>
      <w:r>
        <w:br w:type="textWrapping"/>
      </w:r>
      <w:r>
        <w:br w:type="textWrapping"/>
      </w:r>
      <w:r>
        <w:t xml:space="preserve">“Ngươi vẫn như vậy.” Đôi mắt dài mảnh của Tấn Vương hơi hơi nheo lại, hàn quang bắn ra bốn phía: “Cháo ăn ngon không?”</w:t>
      </w:r>
      <w:r>
        <w:br w:type="textWrapping"/>
      </w:r>
      <w:r>
        <w:br w:type="textWrapping"/>
      </w:r>
      <w:r>
        <w:t xml:space="preserve">Đề tài xoay chuyển quá nhanh, ta nghẹn một chút, sau đó chột dạ nói: “•••••• không tồi.”</w:t>
      </w:r>
      <w:r>
        <w:br w:type="textWrapping"/>
      </w:r>
      <w:r>
        <w:br w:type="textWrapping"/>
      </w:r>
      <w:r>
        <w:t xml:space="preserve">“Không tồi? Ngươi không ăn thì làm sao biết không tồi?” Tấn Vương lạnh lùng mở miệng, cả khuôn mặt lộ vẻ không vui: “Ta chưa bao giờ làm những việc này, nhưng hiện giờ là làm vì ngươi •••••• phần tâm tư này của ta, ngươi khinh thường như vậy sao?”</w:t>
      </w:r>
      <w:r>
        <w:br w:type="textWrapping"/>
      </w:r>
      <w:r>
        <w:br w:type="textWrapping"/>
      </w:r>
      <w:r>
        <w:t xml:space="preserve">••• tức giận như vậy, chẳng lẽ là những chén cháo ta trộm đổ đi, là Tấn Vương tự mình làm?</w:t>
      </w:r>
      <w:r>
        <w:br w:type="textWrapping"/>
      </w:r>
      <w:r>
        <w:br w:type="textWrapping"/>
      </w:r>
      <w:r>
        <w:t xml:space="preserve">Ta nhất thời cảm thấy mình là một tên tra, vì thế xác nhận thật cẩn thận: “Chủ tử ngài •••••• “</w:t>
      </w:r>
      <w:r>
        <w:br w:type="textWrapping"/>
      </w:r>
      <w:r>
        <w:br w:type="textWrapping"/>
      </w:r>
      <w:r>
        <w:t xml:space="preserve">“Ngươi nghĩ không sai.”</w:t>
      </w:r>
      <w:r>
        <w:br w:type="textWrapping"/>
      </w:r>
      <w:r>
        <w:br w:type="textWrapping"/>
      </w:r>
      <w:r>
        <w:t xml:space="preserve">Tấn Vương gật đầu, thản nhiên liếc ta một cái.</w:t>
      </w:r>
      <w:r>
        <w:br w:type="textWrapping"/>
      </w:r>
      <w:r>
        <w:br w:type="textWrapping"/>
      </w:r>
      <w:r>
        <w:t xml:space="preserve">“Cháo kia là mỗi ngày ta chính mồm dặn dò đầu bếp, cố ý làm cho ngươi.”</w:t>
      </w:r>
      <w:r>
        <w:br w:type="textWrapping"/>
      </w:r>
      <w:r>
        <w:br w:type="textWrapping"/>
      </w:r>
      <w:r>
        <w:t xml:space="preserve">Ta: ••••••</w:t>
      </w:r>
      <w:r>
        <w:br w:type="textWrapping"/>
      </w:r>
      <w:r>
        <w:br w:type="textWrapping"/>
      </w:r>
      <w:r>
        <w:t xml:space="preserve">Thời khắc phiến tình này ta hoàn toàn cảm động không nổi làm sao bây giờ?</w:t>
      </w:r>
      <w:r>
        <w:br w:type="textWrapping"/>
      </w:r>
      <w:r>
        <w:br w:type="textWrapping"/>
      </w:r>
      <w:r>
        <w:t xml:space="preserve">Vẫn cảm thấy có chỗ nào đó không đúng •••••• ừ, đây nhất định là sai lầm của cả thế giới.</w:t>
      </w:r>
      <w:r>
        <w:br w:type="textWrapping"/>
      </w:r>
      <w:r>
        <w:br w:type="textWrapping"/>
      </w:r>
    </w:p>
    <w:p>
      <w:pPr>
        <w:pStyle w:val="Heading2"/>
      </w:pPr>
      <w:bookmarkStart w:id="49" w:name="chương-26-ảnh-vệ-quả-thật-rất-tra"/>
      <w:bookmarkEnd w:id="49"/>
      <w:r>
        <w:t xml:space="preserve">26. Chương 26: Ảnh Vệ Quả Thật Rất Tra</w:t>
      </w:r>
    </w:p>
    <w:p>
      <w:pPr>
        <w:pStyle w:val="Compact"/>
      </w:pPr>
      <w:r>
        <w:br w:type="textWrapping"/>
      </w:r>
      <w:r>
        <w:br w:type="textWrapping"/>
      </w:r>
      <w:r>
        <w:t xml:space="preserve">Tấn Vương nói xong câu nói kia, cố ý dừng một hồi, không nói thêm gì nữa nheo mắt lại. Hắn cười nhìn ta, nhưng trong mắt lại bao phủ lạnh giá, rõ ràng là ngẩng đầu nhìn ta, nhưng cảm giác vô cùng áp bách kỳ quái.</w:t>
      </w:r>
      <w:r>
        <w:br w:type="textWrapping"/>
      </w:r>
      <w:r>
        <w:br w:type="textWrapping"/>
      </w:r>
      <w:r>
        <w:t xml:space="preserve">Ta hiểu hắn.</w:t>
      </w:r>
      <w:r>
        <w:br w:type="textWrapping"/>
      </w:r>
      <w:r>
        <w:br w:type="textWrapping"/>
      </w:r>
      <w:r>
        <w:t xml:space="preserve">Hắn nhất định là cảm thấy ta rất tra ••••••</w:t>
      </w:r>
      <w:r>
        <w:br w:type="textWrapping"/>
      </w:r>
      <w:r>
        <w:br w:type="textWrapping"/>
      </w:r>
      <w:r>
        <w:t xml:space="preserve">Ta cũng rất xấu hổ. Kỳ thật loại chuyện này tất cả mọi người đều không muốn, nhưng ta cùng Tấn Vương coi như là đối tượng của nhau đi, hai bên không tin tưởng nhau, câu thông cơ bản toàn lệch lạc, hắn còn thường xuyên tự mình phát huy không hoàn toàn những đáp án tiêu chuẩn trong tiểu thuyết, ta cũng rất khó xử mà.</w:t>
      </w:r>
      <w:r>
        <w:br w:type="textWrapping"/>
      </w:r>
      <w:r>
        <w:br w:type="textWrapping"/>
      </w:r>
      <w:r>
        <w:t xml:space="preserve">Tỷ như vào thời điểm này ta không quá chắc chắn mình có nên phi thẳng vào lòng Tấn Vương cảm động mà khóc hay không•••••• chỉ số xấu hổ quá lớn, ánh mắt của quần chúng xung quanh đều sáng như tuyết a.</w:t>
      </w:r>
      <w:r>
        <w:br w:type="textWrapping"/>
      </w:r>
      <w:r>
        <w:br w:type="textWrapping"/>
      </w:r>
      <w:r>
        <w:t xml:space="preserve">Ta do dự hồi lâu, cuối cùng vẫn không thể nào làm như vậy.</w:t>
      </w:r>
      <w:r>
        <w:br w:type="textWrapping"/>
      </w:r>
      <w:r>
        <w:br w:type="textWrapping"/>
      </w:r>
      <w:r>
        <w:t xml:space="preserve">Tấn Vương liền nổi giận.</w:t>
      </w:r>
      <w:r>
        <w:br w:type="textWrapping"/>
      </w:r>
      <w:r>
        <w:br w:type="textWrapping"/>
      </w:r>
      <w:r>
        <w:t xml:space="preserve">Hắn nhìn chằm chằm ta, hàn băng đọng lại trong đáy mắt, độ cong khóe miệng dần hẹp lại.</w:t>
      </w:r>
      <w:r>
        <w:br w:type="textWrapping"/>
      </w:r>
      <w:r>
        <w:br w:type="textWrapping"/>
      </w:r>
      <w:r>
        <w:t xml:space="preserve">“A Huyền.” Hắn mặt không đổi sắc mở miệng, mí mắt hơi hơi rũ xuống, cực thong thả mà nói: “Ngươi nếu như chết rồi, vậy thật là tốt biết bao.”</w:t>
      </w:r>
      <w:r>
        <w:br w:type="textWrapping"/>
      </w:r>
      <w:r>
        <w:br w:type="textWrapping"/>
      </w:r>
      <w:r>
        <w:t xml:space="preserve">Ta: ••••••</w:t>
      </w:r>
      <w:r>
        <w:br w:type="textWrapping"/>
      </w:r>
      <w:r>
        <w:br w:type="textWrapping"/>
      </w:r>
      <w:r>
        <w:t xml:space="preserve">Ta sắp bị hắn dọa tiểu ra quần. Có ai nói yêu đương nguy hiểm tính mạng giống như ta không, có ai không!</w:t>
      </w:r>
      <w:r>
        <w:br w:type="textWrapping"/>
      </w:r>
      <w:r>
        <w:br w:type="textWrapping"/>
      </w:r>
      <w:r>
        <w:t xml:space="preserve">“Ta vẫn không thể an tâm.” Tấn Vương bỗng nhiên cười rộ lên, ôn nhu nhỏ nhẹ nói: “A Huyền, ta đốt ngươi thành một đám tro thật nhỏ, đặt trong một cái bình sứ, từ nay về sau vẫn luôn mang trên người, được không?”</w:t>
      </w:r>
      <w:r>
        <w:br w:type="textWrapping"/>
      </w:r>
      <w:r>
        <w:br w:type="textWrapping"/>
      </w:r>
      <w:r>
        <w:t xml:space="preserve">••••• ta tuy rằng mặt than lại chướng ngại giao tiếp, nhưng ta vừa biết thổ tào vừa biết ấm giường, nội tâm còn nghiêm túc sinh động như thế, vui vẻ giàu tình cảm, một cái bình sứ sao có thể so được với ta? Phải biết rằng bình sứ nó ngay cả cúc hoa cũng không tốt bằng đâu.</w:t>
      </w:r>
      <w:r>
        <w:br w:type="textWrapping"/>
      </w:r>
      <w:r>
        <w:br w:type="textWrapping"/>
      </w:r>
      <w:r>
        <w:t xml:space="preserve">Tan nát cõi lòng.</w:t>
      </w:r>
      <w:r>
        <w:br w:type="textWrapping"/>
      </w:r>
      <w:r>
        <w:br w:type="textWrapping"/>
      </w:r>
      <w:r>
        <w:t xml:space="preserve">Lúc chưa đuổi tới tay là thề non hẹn biển, ba hoa chích choè, đuổi được tới tay liền thành lãnh khốc hung tàn, đủ loại ghét bỏ, như vậy thật sự tốt sao?</w:t>
      </w:r>
      <w:r>
        <w:br w:type="textWrapping"/>
      </w:r>
      <w:r>
        <w:br w:type="textWrapping"/>
      </w:r>
      <w:r>
        <w:t xml:space="preserve">Ta mặt gỗ đau trứng mà nhìn Tấn Vương, yên lặng cưỡi ngựa cách hắn xa một chút.</w:t>
      </w:r>
      <w:r>
        <w:br w:type="textWrapping"/>
      </w:r>
      <w:r>
        <w:br w:type="textWrapping"/>
      </w:r>
      <w:r>
        <w:t xml:space="preserve">Tấn Vương cũng vẫn mặt không đổi sắc chống cằm, gió lạnh thổi vào, tung lên góc áo rộng thùng thình của hắn. Ánh mắt của hắn dường như đang nhìn về phía ta, nhưng trên mặt lại ẩn ẩn mang một chút mờ mịt rất nhẹ.</w:t>
      </w:r>
      <w:r>
        <w:br w:type="textWrapping"/>
      </w:r>
      <w:r>
        <w:br w:type="textWrapping"/>
      </w:r>
      <w:r>
        <w:t xml:space="preserve">“Ngươi cảm thấy không tốt? Thật ra ta cũng cảm thấy không tốt, người chết như đèn tắt, trên đời này Chiến Huyền chỉ có một người duy nhất, chết rồi, sẽ không có nữa •••••• “</w:t>
      </w:r>
      <w:r>
        <w:br w:type="textWrapping"/>
      </w:r>
      <w:r>
        <w:br w:type="textWrapping"/>
      </w:r>
      <w:r>
        <w:t xml:space="preserve">“Bỏ đi.” Hắn dừng một chút, như vừa tỉnh mộng thở dài một cái cực nhẹ như không thể nghe thấy, vẫy vẫy tay về phía ta.</w:t>
      </w:r>
      <w:r>
        <w:br w:type="textWrapping"/>
      </w:r>
      <w:r>
        <w:br w:type="textWrapping"/>
      </w:r>
      <w:r>
        <w:t xml:space="preserve">Ta thấy bệnh thần kinh của hắn qua rồi, lúc này mới chầm chậm chầm chậm đi qua, cúi người xuống tính toán nghe xem hắn muốn nói gì.</w:t>
      </w:r>
      <w:r>
        <w:br w:type="textWrapping"/>
      </w:r>
      <w:r>
        <w:br w:type="textWrapping"/>
      </w:r>
      <w:r>
        <w:t xml:space="preserve">“A Huyền.” Tấn Vương mở miệng, nhiệt khí phun vào vành tai ta, thanh âm thuần hậu, ôn nhu mà lưu luyến.</w:t>
      </w:r>
      <w:r>
        <w:br w:type="textWrapping"/>
      </w:r>
      <w:r>
        <w:br w:type="textWrapping"/>
      </w:r>
      <w:r>
        <w:t xml:space="preserve">Hô hấp của ta ngừng lại, đang muốn quay đầu nhìn hắn, còn chưa kịp mở miệng, đã bị bóp cổ, sát khí dày đặc làm ta không thể động đậy, một tiếng hừ nhẹ theo đó liền bị một tay bóp nghẹn trong cổ họng, ngay sau đó thiên toàn địa chuyển, ta liền ngã mạnh từ trên ngựa xuống.</w:t>
      </w:r>
      <w:r>
        <w:br w:type="textWrapping"/>
      </w:r>
      <w:r>
        <w:br w:type="textWrapping"/>
      </w:r>
      <w:r>
        <w:t xml:space="preserve">Ngựa bị kinh hách, phát ra tiếng phì phì trong mũi, giơ lên móng trước liền muốn đạp xuống dưới, ta mắt mở trừng trừng nhìn vành móng màu đỏ càng ngày càng gần, nhất thời lại phản ứng không kịp. May mà một ảnh vệ mặc hắc y hồng tuyến bên cạnh lập tức bắt lấy dây cương hô một tiếng, vó ngựa mới lệch phương hướng.</w:t>
      </w:r>
      <w:r>
        <w:br w:type="textWrapping"/>
      </w:r>
      <w:r>
        <w:br w:type="textWrapping"/>
      </w:r>
      <w:r>
        <w:t xml:space="preserve">Ta lúc này mới phát hiện phía sau lưng trong nháy mắt đều bị mồ hôi lạnh tẩm ướt.</w:t>
      </w:r>
      <w:r>
        <w:br w:type="textWrapping"/>
      </w:r>
      <w:r>
        <w:br w:type="textWrapping"/>
      </w:r>
      <w:r>
        <w:t xml:space="preserve">Bên tai vang lên thanh âm của Tấn Vương, nhẹ nhàng, nhưng lại chuẩn xác rơi vào trong lỗ tai ta: “Sau khi nghi thức tế lễ chấm dứt ngươi còn đi theo nữa, cũng đừng trách ta không cẩn thận liền giết ngươi.”</w:t>
      </w:r>
      <w:r>
        <w:br w:type="textWrapping"/>
      </w:r>
      <w:r>
        <w:br w:type="textWrapping"/>
      </w:r>
      <w:r>
        <w:t xml:space="preserve">Người chung quanh như thủy triều bỏ xa ta đi về phía trước. Ta nằm tại chỗ một lúc lâu, mới chậm rãi đứng lên, ngốc lăng nhìn cờ quạt san sát biến mất trong tầm nhìn của ta.</w:t>
      </w:r>
      <w:r>
        <w:br w:type="textWrapping"/>
      </w:r>
      <w:r>
        <w:br w:type="textWrapping"/>
      </w:r>
      <w:r>
        <w:t xml:space="preserve">Ta sợ ngây người.</w:t>
      </w:r>
      <w:r>
        <w:br w:type="textWrapping"/>
      </w:r>
      <w:r>
        <w:br w:type="textWrapping"/>
      </w:r>
      <w:r>
        <w:t xml:space="preserve">Tấn Vương vừa rồi tuyệt đối là thật lòng muốn giết ta.</w:t>
      </w:r>
      <w:r>
        <w:br w:type="textWrapping"/>
      </w:r>
      <w:r>
        <w:br w:type="textWrapping"/>
      </w:r>
      <w:r>
        <w:t xml:space="preserve">Hắn tại sao có thể vô tình, lãnh khốc, gây sự vô cớ như vậy?</w:t>
      </w:r>
      <w:r>
        <w:br w:type="textWrapping"/>
      </w:r>
      <w:r>
        <w:br w:type="textWrapping"/>
      </w:r>
      <w:r>
        <w:t xml:space="preserve">Loại người như thế, loại người đó ở chỗ chúng ta đã sớm bị chú cảnh sát tóm vào trong tù trồng cây nhặt xà bông rồi biết không!</w:t>
      </w:r>
      <w:r>
        <w:br w:type="textWrapping"/>
      </w:r>
      <w:r>
        <w:br w:type="textWrapping"/>
      </w:r>
      <w:r>
        <w:t xml:space="preserve">Một khắc đó tất cả phẫn nộ đã dồn nén trong lồng ngực ta, giống như ngọn lửa bùng cháy lên, đốt lý trí của ta cháy thành tro. Ta đường đường một thanh niên ba có: có tư tưởng có tự tôn có nhân quyền, tại sao có thể bị hắn tùy tâm sở dục chà đạp như vậy?</w:t>
      </w:r>
      <w:r>
        <w:br w:type="textWrapping"/>
      </w:r>
      <w:r>
        <w:br w:type="textWrapping"/>
      </w:r>
      <w:r>
        <w:t xml:space="preserve">Ta muốn bùng nổ, ta muốn để hắn nhìn xem, ta lúc nóng tính vô cùng thì cũng muốn cắn người!</w:t>
      </w:r>
      <w:r>
        <w:br w:type="textWrapping"/>
      </w:r>
      <w:r>
        <w:br w:type="textWrapping"/>
      </w:r>
      <w:r>
        <w:t xml:space="preserve">Vì thế ta hít một hơi thật sâu, xác định bốn phía không người, lợi dụng khí thế núi non trùng điệp xung quanh, hướng về phía xa mã rền vang đang rời đi •••••• yên lặng dựng lên một ngón giữa.</w:t>
      </w:r>
      <w:r>
        <w:br w:type="textWrapping"/>
      </w:r>
      <w:r>
        <w:br w:type="textWrapping"/>
      </w:r>
      <w:r>
        <w:t xml:space="preserve">••••• không được nói ta sợ, ta đâu có sợ.</w:t>
      </w:r>
      <w:r>
        <w:br w:type="textWrapping"/>
      </w:r>
      <w:r>
        <w:br w:type="textWrapping"/>
      </w:r>
      <w:r>
        <w:t xml:space="preserve">Đối mặt với tên sát khí dày đặc như Tấn tra, you can you up, no can no BB! (*)</w:t>
      </w:r>
      <w:r>
        <w:br w:type="textWrapping"/>
      </w:r>
      <w:r>
        <w:br w:type="textWrapping"/>
      </w:r>
      <w:r>
        <w:t xml:space="preserve">(*) một câu tiếng Anh của vùng Đông Bắc; nôm na nghĩa là: anh làm được thì hẵng ra vẻ, không được thì đừng có đứng ở đó chỉ trỏ khoa tay mua chân, nói lung tung. BB = &lt;逼逼&gt; / bī bī/: lảm nhảm, vô nghĩa (mang nghĩa xấu) (cứ tưởng quả này A Huyền chạy theo oánh cho một trận đến nơi rồi =]]]]]])</w:t>
      </w:r>
      <w:r>
        <w:br w:type="textWrapping"/>
      </w:r>
      <w:r>
        <w:br w:type="textWrapping"/>
      </w:r>
      <w:r>
        <w:t xml:space="preserve">Khi ta chập chạp đi bộ đến vĩnh lăng, nghi thức nhất khấu nhị vái thắp hương châm đèn quả nhiên đã kết thúc.</w:t>
      </w:r>
      <w:r>
        <w:br w:type="textWrapping"/>
      </w:r>
      <w:r>
        <w:br w:type="textWrapping"/>
      </w:r>
      <w:r>
        <w:t xml:space="preserve">Bầu trời bên trong đến nửa đám mây cũng không có, không trung xanh thẳm tĩnh mịch vô biên vô hạn trải ra. Xa xa nhìn lại, tường thành màu đỏ thắm kéo dài dọc theo triền núi, mái ngói cửu đỉnh uy nghi lộ ra vẻ trang nghiêm hoa lệ dưới ánh mặt trời. Trong bóng cây xanh mát mơ hồ có nhìn thấy đình đài cung điện, đấu củng (*) đan xen, sùng các nguy nga, chỗ tường vây nóc nhà có khắc long lân đang giương vuốt uốn lượn, song tu phi động, tựa như ngay sau đó liền muốn bay thẳng lên mà đi.</w:t>
      </w:r>
      <w:r>
        <w:br w:type="textWrapping"/>
      </w:r>
      <w:r>
        <w:br w:type="textWrapping"/>
      </w:r>
      <w:r>
        <w:t xml:space="preserve">(*) đấu củng: một loại kết cấu đặc biệt của kiến trúc Trung Hoa, gồm những thanh ngang từ trụ cột chìa ra gọi là củng và những trụ kê hình vuông chèn giữa các củng gọi là đấu</w:t>
      </w:r>
      <w:r>
        <w:br w:type="textWrapping"/>
      </w:r>
      <w:r>
        <w:br w:type="textWrapping"/>
      </w:r>
      <w:r>
        <w:t xml:space="preserve">Ta từ cửa Tây bước vào, liền có hạ nhân tiếp đón, đến một khu bãi đá, chỉ thấy Tấn Vương mặc một bộ chính trang màu vàng hơi đỏ, đứng khoanh tay trước hàng lan can bạch ngọc, sắc mặt chuyên chú nghiêm túc, như là nhìn cảnh vật dưới chân núi mà xuất thần.</w:t>
      </w:r>
      <w:r>
        <w:br w:type="textWrapping"/>
      </w:r>
      <w:r>
        <w:br w:type="textWrapping"/>
      </w:r>
      <w:r>
        <w:t xml:space="preserve">Gió núi rất lớn, thổi vù vù vào ống tay áo rộng thùng thình của hắn, khiến tay áo tung bay, tựa như kinh vân phiêu du giao hòa với trời đất. Nhưng Tấn Vương lại như bị những suy nghĩ nặng nề trong ánh mắt cột chặt lại nơi trần thế này, như một bức tượng đá điêu khắc lạnh lẽo cứng rắn bất động.</w:t>
      </w:r>
      <w:r>
        <w:br w:type="textWrapping"/>
      </w:r>
      <w:r>
        <w:br w:type="textWrapping"/>
      </w:r>
      <w:r>
        <w:t xml:space="preserve">Ta đi qua, cúi đầu khẽ gọi: “Chủ tử.”</w:t>
      </w:r>
      <w:r>
        <w:br w:type="textWrapping"/>
      </w:r>
      <w:r>
        <w:br w:type="textWrapping"/>
      </w:r>
      <w:r>
        <w:t xml:space="preserve">Tấn Vương hơi hơi giật mình, quay đầu nhìn ta: “A, là A Huyền.” Hắn dừng một chút, bỗng nhiên nói: “Mẫu hậu của ta hiện giờ cũng đang ở bên trong hoàng lăng này, dưới hoàng thổ.”</w:t>
      </w:r>
      <w:r>
        <w:br w:type="textWrapping"/>
      </w:r>
      <w:r>
        <w:br w:type="textWrapping"/>
      </w:r>
      <w:r>
        <w:t xml:space="preserve">Ta sửng sốt, không biết trả lời như thế nào.</w:t>
      </w:r>
      <w:r>
        <w:br w:type="textWrapping"/>
      </w:r>
      <w:r>
        <w:br w:type="textWrapping"/>
      </w:r>
      <w:r>
        <w:t xml:space="preserve">Tấn Vương lại không tiếng động mà cười rộ lên, tiếp tục tự độc thoại: “Từ sau khi nàng qua đời, ta liền không cần phải cả ngày lo lắng sợ hãi nữa, lo nàng ngày nào đó không còn, bây giờ rất tốt.”</w:t>
      </w:r>
      <w:r>
        <w:br w:type="textWrapping"/>
      </w:r>
      <w:r>
        <w:br w:type="textWrapping"/>
      </w:r>
      <w:r>
        <w:t xml:space="preserve">Ta im lặng.</w:t>
      </w:r>
      <w:r>
        <w:br w:type="textWrapping"/>
      </w:r>
      <w:r>
        <w:br w:type="textWrapping"/>
      </w:r>
      <w:r>
        <w:t xml:space="preserve">Ta bảy tuổi vào phủ, hắn nhìn ta lớn lên, ta sao lại không phải nhìn hắn lớn lên chứ?</w:t>
      </w:r>
      <w:r>
        <w:br w:type="textWrapping"/>
      </w:r>
      <w:r>
        <w:br w:type="textWrapping"/>
      </w:r>
      <w:r>
        <w:t xml:space="preserve">Gần mười năm, hắn ngày ngày vật lộn trong đám sài lang hổ báo, những thứ người bình thường luyến tiếc hắn đều có thể bỏ được, những thứ người khác không tiếc hắn lại khinh thường, vì thế một mình cô đơn, cao xử bất thắng hàn (*). Nhưng hắn lại không hề bộc lộ ra, chỉ hạo nguyệt sênh ca (**), vui cười xuân thu, trầm mê nâng chén, trái tim càng ngày càng rắn như sắt.</w:t>
      </w:r>
      <w:r>
        <w:br w:type="textWrapping"/>
      </w:r>
      <w:r>
        <w:br w:type="textWrapping"/>
      </w:r>
      <w:r>
        <w:t xml:space="preserve">(*) cao cử bất thắng hàn: người ở chỗ càng cao (nghĩa đen là vị trí, nghĩa bóng là địa vị, năng lực) thì càng không tránh khỏi cô đơn, lạnh lẽo.</w:t>
      </w:r>
      <w:r>
        <w:br w:type="textWrapping"/>
      </w:r>
      <w:r>
        <w:br w:type="textWrapping"/>
      </w:r>
      <w:r>
        <w:t xml:space="preserve">(**) hạo nguyệt sênh ca: vui đùa ca hát ngắm trăng (hưởng thụ lạc thú)</w:t>
      </w:r>
      <w:r>
        <w:br w:type="textWrapping"/>
      </w:r>
      <w:r>
        <w:br w:type="textWrapping"/>
      </w:r>
      <w:r>
        <w:t xml:space="preserve">Ta chưa bao giờ hiểu hắn, nhưng mà hắn lại cảm thấy ta hiểu.</w:t>
      </w:r>
      <w:r>
        <w:br w:type="textWrapping"/>
      </w:r>
      <w:r>
        <w:br w:type="textWrapping"/>
      </w:r>
      <w:r>
        <w:t xml:space="preserve">Có lẽ là bởi vì ta từng thử tìm lạc thú trong khổ đau, là trốn tránh, hắn thờ ơ nhìn năm tháng trôi qua, cũng là trốn tránh, xét đến cùng, chúng ta đều giống nhau.</w:t>
      </w:r>
      <w:r>
        <w:br w:type="textWrapping"/>
      </w:r>
      <w:r>
        <w:br w:type="textWrapping"/>
      </w:r>
      <w:r>
        <w:t xml:space="preserve">Chúng ta đều là lăn lộn trong cõi hồng trần, thân bất do kỷ.</w:t>
      </w:r>
      <w:r>
        <w:br w:type="textWrapping"/>
      </w:r>
      <w:r>
        <w:br w:type="textWrapping"/>
      </w:r>
    </w:p>
    <w:p>
      <w:pPr>
        <w:pStyle w:val="Heading2"/>
      </w:pPr>
      <w:bookmarkStart w:id="50" w:name="chương-27-ảnh-vệ-gặp-nạn-dân"/>
      <w:bookmarkEnd w:id="50"/>
      <w:r>
        <w:t xml:space="preserve">27. Chương 27: Ảnh Vệ Gặp Nạn Dân</w:t>
      </w:r>
    </w:p>
    <w:p>
      <w:pPr>
        <w:pStyle w:val="Compact"/>
      </w:pPr>
      <w:r>
        <w:br w:type="textWrapping"/>
      </w:r>
      <w:r>
        <w:br w:type="textWrapping"/>
      </w:r>
      <w:r>
        <w:t xml:space="preserve">Ta hiếm khi văn nghệ một phen, đang nâng mặt 45 độ mắt long lanh đầy ưu thương, Tấn Vương hơi híp mắt, bỗng nhiên mở miệng, thanh âm trầm khàn.</w:t>
      </w:r>
      <w:r>
        <w:br w:type="textWrapping"/>
      </w:r>
      <w:r>
        <w:br w:type="textWrapping"/>
      </w:r>
      <w:r>
        <w:t xml:space="preserve">“A Huyền, ta phát hiện hình như ta luôn có một phần luyến tiếc ngươi như vậy.”</w:t>
      </w:r>
      <w:r>
        <w:br w:type="textWrapping"/>
      </w:r>
      <w:r>
        <w:br w:type="textWrapping"/>
      </w:r>
      <w:r>
        <w:t xml:space="preserve">Ta: ••••••</w:t>
      </w:r>
      <w:r>
        <w:br w:type="textWrapping"/>
      </w:r>
      <w:r>
        <w:br w:type="textWrapping"/>
      </w:r>
      <w:r>
        <w:t xml:space="preserve">Khụ khụ, lời như thế để về phòng đóng cửa lại rồi hẵng nói đi, ngươi xem da mặt ta mỏng như vậy.</w:t>
      </w:r>
      <w:r>
        <w:br w:type="textWrapping"/>
      </w:r>
      <w:r>
        <w:br w:type="textWrapping"/>
      </w:r>
      <w:r>
        <w:t xml:space="preserve">“Ngươi coi.” Tấn Vương nhìn ta, ánh mắt giống như nhìn thẳng vào tận trong lòng ta, sau đó không tiếng động nở nụ cười, thản nhiên nói: “Nghĩ đến đây, ta liền nhịn không được mà muốn giết ngươi.”</w:t>
      </w:r>
      <w:r>
        <w:br w:type="textWrapping"/>
      </w:r>
      <w:r>
        <w:br w:type="textWrapping"/>
      </w:r>
      <w:r>
        <w:t xml:space="preserve">••••••</w:t>
      </w:r>
      <w:r>
        <w:br w:type="textWrapping"/>
      </w:r>
      <w:r>
        <w:br w:type="textWrapping"/>
      </w:r>
      <w:r>
        <w:t xml:space="preserve">Ta thở dài nhìn chằm chằm hắn.</w:t>
      </w:r>
      <w:r>
        <w:br w:type="textWrapping"/>
      </w:r>
      <w:r>
        <w:br w:type="textWrapping"/>
      </w:r>
      <w:r>
        <w:t xml:space="preserve">Vì sao? Chẳng lẽ câu tiếp theo không phải nên nói ta là thiên sứ tươi đẹp trong lòng ngươi muốn cùng hẹn ước bên nhau sao! Một câu phá hư cảnh đẹp, làm đối tượng của đại BOSS quỷ súc nhà ta sao lại khó như vậy, khó như vậy chứ?</w:t>
      </w:r>
      <w:r>
        <w:br w:type="textWrapping"/>
      </w:r>
      <w:r>
        <w:br w:type="textWrapping"/>
      </w:r>
      <w:r>
        <w:t xml:space="preserve">Tấn Vương lại thu hồi tầm mắt, quay đầu nhìn dãy núi thấp thoáng xa xa, cây cối bị gió núi thổi lung lay xào xạc, âm thanh đầy ôn nhu: “Ngươi sợ cái gì, A Huyền, dù sao ta cũng không nỡ.”</w:t>
      </w:r>
      <w:r>
        <w:br w:type="textWrapping"/>
      </w:r>
      <w:r>
        <w:br w:type="textWrapping"/>
      </w:r>
      <w:r>
        <w:t xml:space="preserve">••• ngươi không nỡ ngươi còn làm ta sợ như vậy, ngươi sẽ FA (*) cả đời a Tấn tra ta nói cho ngươi biết.</w:t>
      </w:r>
      <w:r>
        <w:br w:type="textWrapping"/>
      </w:r>
      <w:r>
        <w:br w:type="textWrapping"/>
      </w:r>
      <w:r>
        <w:t xml:space="preserve">(*) nguyên văn là “注孤生” – Hán Việt: chú cô sinh ~ số phận đã định sẽ cô đơn cả đời = Forever Alone (theo baike) =]]]]]]]</w:t>
      </w:r>
      <w:r>
        <w:br w:type="textWrapping"/>
      </w:r>
      <w:r>
        <w:br w:type="textWrapping"/>
      </w:r>
      <w:r>
        <w:t xml:space="preserve">“Lại đây.” Tấn Vương rũ mắt xuống, vươn ra một bàn tay về phía ta.</w:t>
      </w:r>
      <w:r>
        <w:br w:type="textWrapping"/>
      </w:r>
      <w:r>
        <w:br w:type="textWrapping"/>
      </w:r>
      <w:r>
        <w:t xml:space="preserve">Ta run sợ trong lòng mà dịch qua, liền bị kéo vào trong ngực của hắn, thân thể cứng đờ.</w:t>
      </w:r>
      <w:r>
        <w:br w:type="textWrapping"/>
      </w:r>
      <w:r>
        <w:br w:type="textWrapping"/>
      </w:r>
      <w:r>
        <w:t xml:space="preserve">“Đừng sợ, nơi này đều là người của ta.” Đỉnh đầu truyền đến tiếng cười khẽ của Tấn Vương: “Ngươi chỉ cần đứng với ta chốc lát thôi.”</w:t>
      </w:r>
      <w:r>
        <w:br w:type="textWrapping"/>
      </w:r>
      <w:r>
        <w:br w:type="textWrapping"/>
      </w:r>
      <w:r>
        <w:t xml:space="preserve">Hắn ngẩng đầu, chợt nhìn ra cảnh vật phía xa, thản nhiên nói: “Mưa bốn mươi ngày, ruộng trũng đi được cả thuyền lớn. Khuyển (chó) đói sủa vang nhà, cá lớn bơi dưới giường. Giăng lưới bắt cá ăn, trong hũ không gạo nấu cháo loãng. Trời giá rét ngày ngắn gió vù vù, quả phụ trước thôn bồng con khóc. Hoài hà (*) đê vỡ, nhiều huyện thành đại dương mênh mông —— đồng dao những ngày gần đây đều truyền đến trong thành Ninh An. Người chết đói nằm ngổn ngang, thi thể khắp nơi, mười hộ thì chết chín, nhưng mà nơi đây lúc này, nhìn qua lại vẫn là một mảnh cẩm tú sơn hà, tất cả ca múa mừng cảnh thái bình.”</w:t>
      </w:r>
      <w:r>
        <w:br w:type="textWrapping"/>
      </w:r>
      <w:r>
        <w:br w:type="textWrapping"/>
      </w:r>
      <w:r>
        <w:t xml:space="preserve">(*) Hoài hà: sông Hoài, là con sông lớn thứ ba TQ sau sông Trường Giang và Hoàng Hà.</w:t>
      </w:r>
      <w:r>
        <w:br w:type="textWrapping"/>
      </w:r>
      <w:r>
        <w:br w:type="textWrapping"/>
      </w:r>
      <w:r>
        <w:t xml:space="preserve">Ta sửng sốt, hắn chưa bao giờ cùng ảnh vệ chúng ta nói những lời này.</w:t>
      </w:r>
      <w:r>
        <w:br w:type="textWrapping"/>
      </w:r>
      <w:r>
        <w:br w:type="textWrapping"/>
      </w:r>
      <w:r>
        <w:t xml:space="preserve">Nên nói là, hắn chưa bao giờ cùng người khác nói những lời như vậy. Ta vốn nghĩ rằng hắn vĩnh viễn đều là thành thạo, cao cao tại thượng, không quan tâm ai chết ai sống như vậy.</w:t>
      </w:r>
      <w:r>
        <w:br w:type="textWrapping"/>
      </w:r>
      <w:r>
        <w:br w:type="textWrapping"/>
      </w:r>
      <w:r>
        <w:t xml:space="preserve">Trầm mặc một khắc, ta rủ mắt thản nhiên nói: “Thánh Thượng ít nhất đã ban chiếu giảm tội, vả lại đích thân tới vĩnh lăng tế tổ.”</w:t>
      </w:r>
      <w:r>
        <w:br w:type="textWrapping"/>
      </w:r>
      <w:r>
        <w:br w:type="textWrapping"/>
      </w:r>
      <w:r>
        <w:t xml:space="preserve">••• bằng lòng cúi đầu thì như thế nào? Hắn đứng ở đỉnh núi, thì làm sao có thể thấy rõ cảnh cả người lẫn vật nằm la liệt dưới chân núi? Đứng càng cao, cách càng xa, luôn luôn như thế, thế gian chân lý.</w:t>
      </w:r>
      <w:r>
        <w:br w:type="textWrapping"/>
      </w:r>
      <w:r>
        <w:br w:type="textWrapping"/>
      </w:r>
      <w:r>
        <w:t xml:space="preserve">Tấn Vương nghe xong lời của ta, lại xem thường mà cười nhạo một tiếng: “Tế tổ? Vậy đám gia hỏa kia lúc sống cũng không tác dụng gì, chết rồi lại có bản lĩnh gì mà có thể che chở hậu nhân đây?”</w:t>
      </w:r>
      <w:r>
        <w:br w:type="textWrapping"/>
      </w:r>
      <w:r>
        <w:br w:type="textWrapping"/>
      </w:r>
      <w:r>
        <w:t xml:space="preserve">Ta: ••••••</w:t>
      </w:r>
      <w:r>
        <w:br w:type="textWrapping"/>
      </w:r>
      <w:r>
        <w:br w:type="textWrapping"/>
      </w:r>
      <w:r>
        <w:t xml:space="preserve">Tấn Vương ngươi xác định là ngươi đang nói gia gia của ngươi, gia gia của gia gia ngươi, và các gia gia của gia gia của gia gia ngươi đấy chứ?</w:t>
      </w:r>
      <w:r>
        <w:br w:type="textWrapping"/>
      </w:r>
      <w:r>
        <w:br w:type="textWrapping"/>
      </w:r>
      <w:r>
        <w:t xml:space="preserve">Cẩn thận bọn họ từ trong quan tài nhảy ra cắn ngươi a.</w:t>
      </w:r>
      <w:r>
        <w:br w:type="textWrapping"/>
      </w:r>
      <w:r>
        <w:br w:type="textWrapping"/>
      </w:r>
      <w:r>
        <w:t xml:space="preserve">“Khụ khụ.” Thanh âm phía sau vang lên: “Ừm a, ta sẽ không phải, lại, quấy rầy đến các ngươi chứ.”</w:t>
      </w:r>
      <w:r>
        <w:br w:type="textWrapping"/>
      </w:r>
      <w:r>
        <w:br w:type="textWrapping"/>
      </w:r>
      <w:r>
        <w:t xml:space="preserve">Tấn Vương nheo mắt, mặt không đổi sắc mà quay đầu nhìn: “A, Văn Hạo?”</w:t>
      </w:r>
      <w:r>
        <w:br w:type="textWrapping"/>
      </w:r>
      <w:r>
        <w:br w:type="textWrapping"/>
      </w:r>
      <w:r>
        <w:t xml:space="preserve">Lương Văn Hạo nuốt ngụm nước miếng, ngẩng đầu làm bộ vô tội mà nhìn trời, ngượng ngùng nói: “Ta lại không biết các ngươi ở trong này hoa tiền nguyệt hạ (*), ừm •••••• ta một mình tản bộ quả thật là không có chuyện gì để làm, lại không ngờ đụng vào lão gia tử.”</w:t>
      </w:r>
      <w:r>
        <w:br w:type="textWrapping"/>
      </w:r>
      <w:r>
        <w:br w:type="textWrapping"/>
      </w:r>
      <w:r>
        <w:t xml:space="preserve">(*) Hoa tiền nguyệt hạ: (trước hoa dưới trăng), chỉ việc nam nữ tỏ tình, nói chuyện tình yêu đôi lứa. Xuất xứ từ thơ của Bạch cư Dị “ Tận thích sanh ca dạ túy miên / Nhược phi nguyệt hạ tức hoa tiền”</w:t>
      </w:r>
      <w:r>
        <w:br w:type="textWrapping"/>
      </w:r>
      <w:r>
        <w:br w:type="textWrapping"/>
      </w:r>
      <w:r>
        <w:t xml:space="preserve">Hắn tuấn mỹ phi thường, áo mãng bào huyền hắc, vốn là sắc trầm tối nhưng lại bị hắn mặc ra khí thế trương giương, nếu không nghiêng ngả đĩnh đạc dựa vào lan can giống như không xương, ngược lại có vài phần nhân mô cẩu dạng (*).</w:t>
      </w:r>
      <w:r>
        <w:br w:type="textWrapping"/>
      </w:r>
      <w:r>
        <w:br w:type="textWrapping"/>
      </w:r>
      <w:r>
        <w:t xml:space="preserve">(*) nhân mô cẩu dạng: thân phận là con người nhưng hành vi cử chỉ lại hèn mọn như loài cẩu, mang ý nhĩa nhạo báng. </w:t>
      </w:r>
      <w:r>
        <w:br w:type="textWrapping"/>
      </w:r>
      <w:r>
        <w:br w:type="textWrapping"/>
      </w:r>
      <w:r>
        <w:t xml:space="preserve">Tiểu Hầu gia căng khóe miệng liếc ta một cái, đứng thẳng người, vuốt phẳng nếp gấp trên quần áo, cười nói: “Chính Hàm, Cao Chính Ung giờ vẫn đang ở chính điện tha thiết bồi Thánh Thượng đấy, ngươi sao lại một mình trốn ra đây hưởng thụ thanh nhàn?”</w:t>
      </w:r>
      <w:r>
        <w:br w:type="textWrapping"/>
      </w:r>
      <w:r>
        <w:br w:type="textWrapping"/>
      </w:r>
      <w:r>
        <w:t xml:space="preserve">Tấn Vương lạnh lùng mà nhìn hắn một hồi, sau đó cam chịu thở dài: “Ngươi cứ lắc lư phía sau ta gì chứ?”</w:t>
      </w:r>
      <w:r>
        <w:br w:type="textWrapping"/>
      </w:r>
      <w:r>
        <w:br w:type="textWrapping"/>
      </w:r>
      <w:r>
        <w:t xml:space="preserve">“Trừ ngươi ra, ta còn có thể nói với ai?” Lương Văn Hạo không hề gì mà cười: “Ta lại không muốn để ý tới Cao Chính Ung, vài năm không gặp, y quả thực là lại béo thêm một vòng nữa, nhìn mà đau cả mắt ta. Những cái đó quần thần cũng không quá hứng thú. Về phần lão gia tử, ông ấy cầm giày đang định đánh ta đấy.”</w:t>
      </w:r>
      <w:r>
        <w:br w:type="textWrapping"/>
      </w:r>
      <w:r>
        <w:br w:type="textWrapping"/>
      </w:r>
      <w:r>
        <w:t xml:space="preserve">“Chiến Bạch không ở đây?”</w:t>
      </w:r>
      <w:r>
        <w:br w:type="textWrapping"/>
      </w:r>
      <w:r>
        <w:br w:type="textWrapping"/>
      </w:r>
      <w:r>
        <w:t xml:space="preserve">“Ta sao nỡ để y đến nơi chướng khí mù mịt này.” Lương Văn Hạo nhướng mày: “Ta cũng không phải ngươi.”</w:t>
      </w:r>
      <w:r>
        <w:br w:type="textWrapping"/>
      </w:r>
      <w:r>
        <w:br w:type="textWrapping"/>
      </w:r>
      <w:r>
        <w:t xml:space="preserve">Trầm mặc một hồi, hắn bỗng nhiên nói: “Ở đây an toàn sao?”</w:t>
      </w:r>
      <w:r>
        <w:br w:type="textWrapping"/>
      </w:r>
      <w:r>
        <w:br w:type="textWrapping"/>
      </w:r>
      <w:r>
        <w:t xml:space="preserve">Tấn Vương mắt hơi nheo lại gần như không nhận ra, hơi hơi gật đầu.</w:t>
      </w:r>
      <w:r>
        <w:br w:type="textWrapping"/>
      </w:r>
      <w:r>
        <w:br w:type="textWrapping"/>
      </w:r>
      <w:r>
        <w:t xml:space="preserve">Lương Văn Hạo nghiêm mặt, giọng trầm xuống nói: “Thánh Thượng e rằng muốn làm gì đó ngay hôm nay.”</w:t>
      </w:r>
      <w:r>
        <w:br w:type="textWrapping"/>
      </w:r>
      <w:r>
        <w:br w:type="textWrapping"/>
      </w:r>
      <w:r>
        <w:t xml:space="preserve">Tấn Vương cười khẽ: “Ngươi sao lại biết?”</w:t>
      </w:r>
      <w:r>
        <w:br w:type="textWrapping"/>
      </w:r>
      <w:r>
        <w:br w:type="textWrapping"/>
      </w:r>
      <w:r>
        <w:t xml:space="preserve">Lương Văn Hạo ra vẻ đứng đắn nói: “Dựa vào trực giác nam nhân.”</w:t>
      </w:r>
      <w:r>
        <w:br w:type="textWrapping"/>
      </w:r>
      <w:r>
        <w:br w:type="textWrapping"/>
      </w:r>
      <w:r>
        <w:t xml:space="preserve">Tấn Vương: ••••••</w:t>
      </w:r>
      <w:r>
        <w:br w:type="textWrapping"/>
      </w:r>
      <w:r>
        <w:br w:type="textWrapping"/>
      </w:r>
      <w:r>
        <w:t xml:space="preserve">“Tùy ngươi tin hay không.” Lương Văn Hạo miễn cưỡng nói: “Ngươi cũng biết lão gia tử vì cái gì vội vội vàng vàng bắt ta về. Chuyện xấu nơi biên cương rất nhiều, ông ấy luôn sợ ta chuyển mắt một cái đã không còn —— nhưng ta lại cảm thấy nơi quỷ quái này lại càng nguy hiểm.”</w:t>
      </w:r>
      <w:r>
        <w:br w:type="textWrapping"/>
      </w:r>
      <w:r>
        <w:br w:type="textWrapping"/>
      </w:r>
      <w:r>
        <w:t xml:space="preserve">Tấn Vương thản nhiên nói: “Ngươi hôm nay vậy mà lại nói đúng điểm mấu chốt.”</w:t>
      </w:r>
      <w:r>
        <w:br w:type="textWrapping"/>
      </w:r>
      <w:r>
        <w:br w:type="textWrapping"/>
      </w:r>
      <w:r>
        <w:t xml:space="preserve">Lương Văn Hạo khó chịu mà hừ hừ vài tiếng: “Ông đây có bao giờ ngốc đâu?”</w:t>
      </w:r>
      <w:r>
        <w:br w:type="textWrapping"/>
      </w:r>
      <w:r>
        <w:br w:type="textWrapping"/>
      </w:r>
      <w:r>
        <w:t xml:space="preserve">Tấn Vương: ••••••</w:t>
      </w:r>
      <w:r>
        <w:br w:type="textWrapping"/>
      </w:r>
      <w:r>
        <w:br w:type="textWrapping"/>
      </w:r>
      <w:r>
        <w:t xml:space="preserve">Ta: ••••••</w:t>
      </w:r>
      <w:r>
        <w:br w:type="textWrapping"/>
      </w:r>
      <w:r>
        <w:br w:type="textWrapping"/>
      </w:r>
      <w:r>
        <w:t xml:space="preserve">Hai chúng ta, cùng yên lặng quay đầu đi.</w:t>
      </w:r>
      <w:r>
        <w:br w:type="textWrapping"/>
      </w:r>
      <w:r>
        <w:br w:type="textWrapping"/>
      </w:r>
      <w:r>
        <w:t xml:space="preserve">Lương Văn Hạo: ••••••</w:t>
      </w:r>
      <w:r>
        <w:br w:type="textWrapping"/>
      </w:r>
      <w:r>
        <w:br w:type="textWrapping"/>
      </w:r>
      <w:r>
        <w:t xml:space="preserve">Tiểu Hầu gia phấn khởi một hồi, thấy không thành công, vì thế buồn bã nói: “Ngươi cứ xị mặt cả ngày, còn không cho ta làm ầm ĩ chút? Triều đình này nặng nề làm người ta không thở nổi, nếu bản thân mình mà không cười, chẳng phải là muốn buồn đến chết tươi luôn sao?”</w:t>
      </w:r>
      <w:r>
        <w:br w:type="textWrapping"/>
      </w:r>
      <w:r>
        <w:br w:type="textWrapping"/>
      </w:r>
      <w:r>
        <w:t xml:space="preserve">Hắn thở dài rất lớn, mở miệng nói tiếp: “Chính Hàm, ngươi xem ngươi sẽ không phải buồn đến sinh bệnh luôn đấy chứ? Chậc chậc, còn không thích uống thuốc.”</w:t>
      </w:r>
      <w:r>
        <w:br w:type="textWrapping"/>
      </w:r>
      <w:r>
        <w:br w:type="textWrapping"/>
      </w:r>
      <w:r>
        <w:t xml:space="preserve">Ta cảm thấy Lương nhị hóa lần này quả thực là xả thân quên mình, đối mặt với hành vi như vậy, ta chỉ có thể nói •••••• làm rất tốt ta muốn cho ngươi 32 like!</w:t>
      </w:r>
      <w:r>
        <w:br w:type="textWrapping"/>
      </w:r>
      <w:r>
        <w:br w:type="textWrapping"/>
      </w:r>
      <w:r>
        <w:t xml:space="preserve">Tấn Vương im lặng không lời gì để nói nhìn hắn một cái, nhướn mày tựa tiếu phi tiếu: “À?”</w:t>
      </w:r>
      <w:r>
        <w:br w:type="textWrapping"/>
      </w:r>
      <w:r>
        <w:br w:type="textWrapping"/>
      </w:r>
      <w:r>
        <w:t xml:space="preserve">Lương Văn Hạo hào phóng mà khoát tay: “Đừng sợ, ta không chê ngươi. Ai kêu trong lòng ta ngươi rất quan trọng, ngoại trừ A Bạch, lão gia tử, nương ta, còn có con thỏ tên Trường Nhĩ Đóa (tai dài) mà muội muội ta ôm cả ngày, thì ngươi xếp thứ nhất.”</w:t>
      </w:r>
      <w:r>
        <w:br w:type="textWrapping"/>
      </w:r>
      <w:r>
        <w:br w:type="textWrapping"/>
      </w:r>
      <w:r>
        <w:t xml:space="preserve">Tấn Vương trầm mặc một hồi, mặt không đổi sắc hỏi: “••• con thỏ ngươi nói, không phải rất nhiều năm trước đã bị ngươi nướng ăn rồi sao?”</w:t>
      </w:r>
      <w:r>
        <w:br w:type="textWrapping"/>
      </w:r>
      <w:r>
        <w:br w:type="textWrapping"/>
      </w:r>
      <w:r>
        <w:t xml:space="preserve">Lương Văn Hạo gật đầu nói: “Không sai, hương vị kia đến nay vẫn khó quên a. Nếu không vị trí của nó trong lòng ta sao lại cao như vậy chứ?”</w:t>
      </w:r>
      <w:r>
        <w:br w:type="textWrapping"/>
      </w:r>
      <w:r>
        <w:br w:type="textWrapping"/>
      </w:r>
      <w:r>
        <w:t xml:space="preserve">Tấn Vương: ••••••</w:t>
      </w:r>
      <w:r>
        <w:br w:type="textWrapping"/>
      </w:r>
      <w:r>
        <w:br w:type="textWrapping"/>
      </w:r>
      <w:r>
        <w:t xml:space="preserve">Một ảnh vệ vôi vã từ bên ngoài bãi đá tiến vào, lập tức đi đến trước mặt Tấn Vương quỳ xuống.</w:t>
      </w:r>
      <w:r>
        <w:br w:type="textWrapping"/>
      </w:r>
      <w:r>
        <w:br w:type="textWrapping"/>
      </w:r>
      <w:r>
        <w:t xml:space="preserve">Lương Văn Hạo cả kinh, nhanh chóng lấy lòng cười với Tấn Vương: “Ngươi sẽ không phải cứ vậy muốn tìm người giết ta diệt khẩu đấy chứ? Ta vừa nãy nói đùa thôi, ngươi xếp thứ hai, xếp thứ hai •••••• thứ nhất không được, còn có Chiến Bạch mà.”</w:t>
      </w:r>
      <w:r>
        <w:br w:type="textWrapping"/>
      </w:r>
      <w:r>
        <w:br w:type="textWrapping"/>
      </w:r>
      <w:r>
        <w:t xml:space="preserve">Tấn Vương không còn gì để mà nói liếc hắn một cái, nhìn sang ảnh vệ kia: “Chuyện gì?”</w:t>
      </w:r>
      <w:r>
        <w:br w:type="textWrapping"/>
      </w:r>
      <w:r>
        <w:br w:type="textWrapping"/>
      </w:r>
      <w:r>
        <w:t xml:space="preserve">Ảnh vệ cúi đầu đáp lời: “Chủ tử, có loạn dân tác loạn trước vĩnh lăng, dư đảng đã bị mang tới đại điện.”</w:t>
      </w:r>
      <w:r>
        <w:br w:type="textWrapping"/>
      </w:r>
      <w:r>
        <w:br w:type="textWrapping"/>
      </w:r>
      <w:r>
        <w:t xml:space="preserve">Tấn Vương nhíu mày, như có điều suy nghĩ nói: “Loạn dân?”</w:t>
      </w:r>
      <w:r>
        <w:br w:type="textWrapping"/>
      </w:r>
      <w:r>
        <w:br w:type="textWrapping"/>
      </w:r>
      <w:r>
        <w:t xml:space="preserve">“Bẩm chủ tử, là nạn dân bị lũ lụt, từ Phần Châu chạy đến. Tất cả có mười sáu người, đều là người già yếu, trong đó năm người đã tự sát, tám người bị thị vệ giết, chỉ còn lại có ba người.”</w:t>
      </w:r>
      <w:r>
        <w:br w:type="textWrapping"/>
      </w:r>
      <w:r>
        <w:br w:type="textWrapping"/>
      </w:r>
      <w:r>
        <w:t xml:space="preserve">“Vậy sao?” Tấn Vương nghe vậy, im lặng không nói gì nhìn núi rừng tươi tốt xanh um bên sườn dốc, thật lâu sau mới nói: “Đã vậy, chúng ta đi xem sao.”</w:t>
      </w:r>
      <w:r>
        <w:br w:type="textWrapping"/>
      </w:r>
      <w:r>
        <w:br w:type="textWrapping"/>
      </w:r>
    </w:p>
    <w:p>
      <w:pPr>
        <w:pStyle w:val="Heading2"/>
      </w:pPr>
      <w:bookmarkStart w:id="51" w:name="chương-28-ảnh-vệ-thẩm-án"/>
      <w:bookmarkEnd w:id="51"/>
      <w:r>
        <w:t xml:space="preserve">28. Chương 28: Ảnh Vệ Thẩm Án</w:t>
      </w:r>
    </w:p>
    <w:p>
      <w:pPr>
        <w:pStyle w:val="Compact"/>
      </w:pPr>
      <w:r>
        <w:br w:type="textWrapping"/>
      </w:r>
      <w:r>
        <w:br w:type="textWrapping"/>
      </w:r>
      <w:r>
        <w:t xml:space="preserve">Thời điểm chúng ta đi vào, trong thiên điện cũng không có quá nhiều người. Chuyện này vô cùng xấu hổ, tất cả mọi người đều lo lắng mình sẽ trở thành pháo hôi bị hoàng đế thẹn quá hóa giận mà nhân tiện diệt khẩu luôn, vì thế cả đám ai tìm mẹ người ấy ai về nhà người ấy, chỉ hận bản thân không phải là một con đà điểu, chôn đầu vào trong cát trong cái gì cũng không nhìn thấy.</w:t>
      </w:r>
      <w:r>
        <w:br w:type="textWrapping"/>
      </w:r>
      <w:r>
        <w:br w:type="textWrapping"/>
      </w:r>
      <w:r>
        <w:t xml:space="preserve">Ngay cả Thánh Thượng cũng không ở đây, nghe nói hắn cảm thấy quá mệt mỏi, không thể quan tâm được gì nữa, vì thế đã hồi cung nghỉ ngơi hồi máu rồi.</w:t>
      </w:r>
      <w:r>
        <w:br w:type="textWrapping"/>
      </w:r>
      <w:r>
        <w:br w:type="textWrapping"/>
      </w:r>
      <w:r>
        <w:t xml:space="preserve">Chỉ còn lại có vị Đại Lý tự Đình Úy xui xẻo ở đó, đành phải đứng ngửi mùi chua thối trên người những nạn dân quần áo tả tơi, gầy trơ cả xương bên dưới công đường, mày ủ mặt ê theo Ngụy Vương điện hạ thẩm án.</w:t>
      </w:r>
      <w:r>
        <w:br w:type="textWrapping"/>
      </w:r>
      <w:r>
        <w:br w:type="textWrapping"/>
      </w:r>
      <w:r>
        <w:t xml:space="preserve">Đại khái giờ phút này thần thái sáng láng, cũng chỉ có một mình Ngụy Vương Cao Chính Ung. Y đại mã kim đao ngồi sau án, ngấn thịt đầy người bởi vì hưng phấn mà rung lên, một tiếng kinh đường mộc (*), trừng mắt nói: “Chỉ là dân chúng bình thường sao có thể mò đến vĩnh lăng hả? Nói, các ngươi rốt cuộc là do ai sai sử!”</w:t>
      </w:r>
      <w:r>
        <w:br w:type="textWrapping"/>
      </w:r>
      <w:r>
        <w:br w:type="textWrapping"/>
      </w:r>
      <w:r>
        <w:t xml:space="preserve">(*) kinh đường mộc chính là cái miếng gỗ mà thời xưa các quan xử án hay đập xuống bàn đấy</w:t>
      </w:r>
      <w:r>
        <w:br w:type="textWrapping"/>
      </w:r>
      <w:r>
        <w:br w:type="textWrapping"/>
      </w:r>
      <w:r>
        <w:t xml:space="preserve">Ba người  bên dưới theo đó run lên, lão nhân lớn tuổi nhất run run ngẩng đầu, lại vội vàng cúi xuống, hít vào một hơi, thật cẩn thận nói: “Không ai sai sử thảo dân, chúng thảo dân chính là thật sự không có cách nào •••••• những tên tham quan kia đoạt hết lương thực giúp nạn thiên tai, các hương thân (*) sợ rằng chịu đựng không quá hai tháng nữa, thảo dân không tiếc mạng này, chỉ ngóng trông Thánh Thượng có thể rủ lòng thương,  trừng trị những tên tham quan đó a.”</w:t>
      </w:r>
      <w:r>
        <w:br w:type="textWrapping"/>
      </w:r>
      <w:r>
        <w:br w:type="textWrapping"/>
      </w:r>
      <w:r>
        <w:t xml:space="preserve">(*) hương thân: đồng hương, người cùng quê.</w:t>
      </w:r>
      <w:r>
        <w:br w:type="textWrapping"/>
      </w:r>
      <w:r>
        <w:br w:type="textWrapping"/>
      </w:r>
      <w:r>
        <w:t xml:space="preserve">Các đốt ngón tay của người này thô to, làn da thô ráp, còn chằng chịt rất nhiều vết chai, có lẽ là một người nông dân. Những lời có vẻ nho nhã này cũng không biết ông đã luyện bao lâu, nhưng trúc trắc vô cùng, những lời này cũng sẽ không đến được tai đương kim Thánh Thượng, sẽ chỉ làm ông có vẻ càng thêm khả nghi thôi.</w:t>
      </w:r>
      <w:r>
        <w:br w:type="textWrapping"/>
      </w:r>
      <w:r>
        <w:br w:type="textWrapping"/>
      </w:r>
      <w:r>
        <w:t xml:space="preserve">Bởi vậy có thể thấy được, nói chuyện quả thực yêu cầu kỹ xảo.</w:t>
      </w:r>
      <w:r>
        <w:br w:type="textWrapping"/>
      </w:r>
      <w:r>
        <w:br w:type="textWrapping"/>
      </w:r>
      <w:r>
        <w:t xml:space="preserve">Tỷ như ngươi đi ăn cơm, đi đến trước bàn người ta nói “Tránh ra, ta ăn cơm”, như vậy nhất định là không được, nhưng nếu thêm một chữ thỉnh (mời, xin), cảm giác sẽ hoàn toàn không giống. Ngươi xem, cách làm chính xác là nói “Tránh ra, thỉnh ta ăn cơm”, như vậy người khác liền sẽ đứng lên đập ngươi, sau đó, ngươi liền có vị trí  ••••••</w:t>
      </w:r>
      <w:r>
        <w:br w:type="textWrapping"/>
      </w:r>
      <w:r>
        <w:br w:type="textWrapping"/>
      </w:r>
      <w:r>
        <w:t xml:space="preserve">Lão nhân không cơ trí như ta, nói xong vẫn cứ không biết mấu chốt ở nơi nào, lúng ta lúng túng cúi đầu chờ Ngụy Vương lên tiếng.</w:t>
      </w:r>
      <w:r>
        <w:br w:type="textWrapping"/>
      </w:r>
      <w:r>
        <w:br w:type="textWrapping"/>
      </w:r>
      <w:r>
        <w:t xml:space="preserve">Nhưng Ngụy Vương trả lời ông chỉ là một tiếng cười lạnh: “Chuyện nào do ai quản, triều đình tự có an bài, há lại để bọn điêu dân các ngươi xen vào? Ngươi nói quan viên ăn chặn nhét túi riêng, ngồi không ăn bám, lại có chứng cớ gì?”</w:t>
      </w:r>
      <w:r>
        <w:br w:type="textWrapping"/>
      </w:r>
      <w:r>
        <w:br w:type="textWrapping"/>
      </w:r>
      <w:r>
        <w:t xml:space="preserve">Lão nhân sửng sốt, quay đầu trộm hỏi phụ nhân bên cạnh: “Ngồi không ăn bám là có ý gì?”</w:t>
      </w:r>
      <w:r>
        <w:br w:type="textWrapping"/>
      </w:r>
      <w:r>
        <w:br w:type="textWrapping"/>
      </w:r>
      <w:r>
        <w:t xml:space="preserve">Phụ nhân liếc nhanh sang ông một cái, không chắc lắm hạ giọng nói: “Thực vi tố xan (*) —— chắc ý là ăn chay đi.”</w:t>
      </w:r>
      <w:r>
        <w:br w:type="textWrapping"/>
      </w:r>
      <w:r>
        <w:br w:type="textWrapping"/>
      </w:r>
      <w:r>
        <w:t xml:space="preserve">(*) Hán việt của câu “ngồi không ăn bám” là Thi Vị Tố Xan &lt;尸位素餐&gt;. Theo từ điển Thiều Chửu: ngồi không, không có ích gì cho cái ngôi chức của mình gọi là “thi”. Như thi vị &lt;尸位&gt;: ngôi hão, thi quan &lt;尸官&gt;: quan thừa, v.v. “Tố xan”: ăn chay, ăn không.</w:t>
      </w:r>
      <w:r>
        <w:br w:type="textWrapping"/>
      </w:r>
      <w:r>
        <w:br w:type="textWrapping"/>
      </w:r>
      <w:r>
        <w:t xml:space="preserve">Còn câu “thực vi tố xan” là do người phụ nhân nghèo đói không được học hành nên mới nghe nhầm, “thi vị” /shīwèi/ và “thực vi” /shíwéi/ đọc gần như nhau. (“thực” = ăn)</w:t>
      </w:r>
      <w:r>
        <w:br w:type="textWrapping"/>
      </w:r>
      <w:r>
        <w:br w:type="textWrapping"/>
      </w:r>
      <w:r>
        <w:t xml:space="preserve">Lão nhân được thụ giáo gật gật đầu, nơm nớp lo sợ mà nói với Ngụy Vương: “Đại nhân, bọn quan viên không ăn chay, bọn họ đều ăn thịt, chúng tôi mới gặm vỏ cây ăn chay đây.”</w:t>
      </w:r>
      <w:r>
        <w:br w:type="textWrapping"/>
      </w:r>
      <w:r>
        <w:br w:type="textWrapping"/>
      </w:r>
      <w:r>
        <w:t xml:space="preserve">Ngụy Vương: ••••••</w:t>
      </w:r>
      <w:r>
        <w:br w:type="textWrapping"/>
      </w:r>
      <w:r>
        <w:br w:type="textWrapping"/>
      </w:r>
      <w:r>
        <w:t xml:space="preserve">Nhìn sắc mặt y không ngờ, lão nhân lập tức ý thức  mình nói sai rồi, nhìn chung quanh không biết làm gì.</w:t>
      </w:r>
      <w:r>
        <w:br w:type="textWrapping"/>
      </w:r>
      <w:r>
        <w:br w:type="textWrapping"/>
      </w:r>
      <w:r>
        <w:t xml:space="preserve">Ngụy Vương đỡ lấy thái dương, chỉ vào lão thái thái bên cạnh vẫn luôn trầm mặc không nói, nhìn qua tương đối đáng tin nói: “Ngươi tới trả lời.”</w:t>
      </w:r>
      <w:r>
        <w:br w:type="textWrapping"/>
      </w:r>
      <w:r>
        <w:br w:type="textWrapping"/>
      </w:r>
      <w:r>
        <w:t xml:space="preserve">Lão thái thái vẻ mặt mờ mịt: “A, đại nhân ngài vừa mới nói cái gì?”</w:t>
      </w:r>
      <w:r>
        <w:br w:type="textWrapping"/>
      </w:r>
      <w:r>
        <w:br w:type="textWrapping"/>
      </w:r>
      <w:r>
        <w:t xml:space="preserve">Đuôi lông mày Ngụy Vương nhướn lên: “•••••• ta bảo ngươi trả lời.”</w:t>
      </w:r>
      <w:r>
        <w:br w:type="textWrapping"/>
      </w:r>
      <w:r>
        <w:br w:type="textWrapping"/>
      </w:r>
      <w:r>
        <w:t xml:space="preserve">Lão thái: “A, a, thảo dân vẫn chưa ăn cơm, năm nay sáu mươi mốt nha.”</w:t>
      </w:r>
      <w:r>
        <w:br w:type="textWrapping"/>
      </w:r>
      <w:r>
        <w:br w:type="textWrapping"/>
      </w:r>
      <w:r>
        <w:t xml:space="preserve">Ngụy Vương: “•••••• “</w:t>
      </w:r>
      <w:r>
        <w:br w:type="textWrapping"/>
      </w:r>
      <w:r>
        <w:br w:type="textWrapping"/>
      </w:r>
      <w:r>
        <w:t xml:space="preserve">Ta: ••••••</w:t>
      </w:r>
      <w:r>
        <w:br w:type="textWrapping"/>
      </w:r>
      <w:r>
        <w:br w:type="textWrapping"/>
      </w:r>
      <w:r>
        <w:t xml:space="preserve">Nhân dân lao động cổ đại mũi khỉ, thuộc động vật có vú, lớp thú, bộ linh trưởng, quả nhiên là một loại sinh vật ngưu bức thần kỳ mà cường đại.</w:t>
      </w:r>
      <w:r>
        <w:br w:type="textWrapping"/>
      </w:r>
      <w:r>
        <w:br w:type="textWrapping"/>
      </w:r>
      <w:r>
        <w:t xml:space="preserve">“Hoàng huynh.” Xem xong trò hay, Tấn Vương rốt cục thanh thản đi ra, ngồi vào vị trí của mình là một chiếc ghế làm từ gỗ hoa lê, nâng tay, liền có người dâng trà đưa đến tay hắn: “Hoàng huynh thẩm án vất vả, ta đến bồi ngươi.”</w:t>
      </w:r>
      <w:r>
        <w:br w:type="textWrapping"/>
      </w:r>
      <w:r>
        <w:br w:type="textWrapping"/>
      </w:r>
      <w:r>
        <w:t xml:space="preserve">Đình Úy vội vàng đứng dậy hành lễ, khuôn mặt Ngụy Vương lại nhất thời đen như đáy nồi.</w:t>
      </w:r>
      <w:r>
        <w:br w:type="textWrapping"/>
      </w:r>
      <w:r>
        <w:br w:type="textWrapping"/>
      </w:r>
      <w:r>
        <w:t xml:space="preserve">Vùng Sông Hoài vẫn luôn nằm trong tay Lương gia, Thánh Thượng giao án này cho y thẩm tra xử lí, y liền muốn nhân cơ tra xét vài thứ, hoặc ít nhất cũng muốn nghĩ biện pháp đem Tấn Vương dính líu vào, ai ngờ Tấn Vương không biết tránh đi, còn cứ minh mục trương đảm như vậy mà nhúng tay vào.</w:t>
      </w:r>
      <w:r>
        <w:br w:type="textWrapping"/>
      </w:r>
      <w:r>
        <w:br w:type="textWrapping"/>
      </w:r>
      <w:r>
        <w:t xml:space="preserve">“Không nhọc Nhị Hoàng đệ hao tâm tổn trí, nơi này có ta là đủ rồi.”</w:t>
      </w:r>
      <w:r>
        <w:br w:type="textWrapping"/>
      </w:r>
      <w:r>
        <w:br w:type="textWrapping"/>
      </w:r>
      <w:r>
        <w:t xml:space="preserve">“A?” Tấn Vương kéo dài âm điệu, chậm rãi chỉnh chỉnh ống tay áo, ánh mắt đảo qua ba người quỳ dưới kia, khẽ cười nói: “Ta lại cảm thấy Hoàng huynh thẩm án, tựa hồ có chút không thuận lợi cho lắm.”</w:t>
      </w:r>
      <w:r>
        <w:br w:type="textWrapping"/>
      </w:r>
      <w:r>
        <w:br w:type="textWrapping"/>
      </w:r>
      <w:r>
        <w:t xml:space="preserve">Khuôn mặt béo tròn của Ngụy Vương nhăn lại, lạnh giọng nói: “Vậy chỉ sợ cũng không phải chuyện của Nhị Hoàng đệ ngươi.”</w:t>
      </w:r>
      <w:r>
        <w:br w:type="textWrapping"/>
      </w:r>
      <w:r>
        <w:br w:type="textWrapping"/>
      </w:r>
      <w:r>
        <w:t xml:space="preserve">“Aiz, Ngụy Vương điện hạ chớ sốt ruột.” Lương Văn Hạo đi theo phía sau đi quanh ba người kia một vòng, sau đó cười cười có phần quen thuộc với Ngụy Vương: “Chủ thẩm đương nhiên vẫn là ngài, chúng ta chẳng qua là đến xem náo nhiệt thôi.”</w:t>
      </w:r>
      <w:r>
        <w:br w:type="textWrapping"/>
      </w:r>
      <w:r>
        <w:br w:type="textWrapping"/>
      </w:r>
      <w:r>
        <w:t xml:space="preserve">Ngụy Vương có lẽ nhìn thấy hỗn thế ma vương này đã cảm thấy đau đầu.</w:t>
      </w:r>
      <w:r>
        <w:br w:type="textWrapping"/>
      </w:r>
      <w:r>
        <w:br w:type="textWrapping"/>
      </w:r>
      <w:r>
        <w:t xml:space="preserve">Ngày đó lúc Tấn Vương động kinh kể cho ta một đống chuyện đã từng nói, ba người bọn họ tuổi xấp xỉ nhau, cùng theo học vị đại nho đương đại Quân Mặc Thanh tại Nam thư phòng. Lương Văn Hạo giống một con hầu tử (khỉ) cả ngày nhảy nhót, sở thích lớn nhất chính là khi dễ Ngụy Vương, khiến cho tâm hồn Ngụy Vương khi còn nhỏ lưu lại thương tổn cực lớn.</w:t>
      </w:r>
      <w:r>
        <w:br w:type="textWrapping"/>
      </w:r>
      <w:r>
        <w:br w:type="textWrapping"/>
      </w:r>
      <w:r>
        <w:t xml:space="preserve">Nào là trộm đem sâu nhét trong quần áo, để cỏ vào bên trong cơm cũng không cần nói, thậm chí có lần Lương Tiểu Hầu gia trộm sửa lại tên Ngụy Vương viết trên bài vở.</w:t>
      </w:r>
      <w:r>
        <w:br w:type="textWrapping"/>
      </w:r>
      <w:r>
        <w:br w:type="textWrapping"/>
      </w:r>
      <w:r>
        <w:t xml:space="preserve">Xế chiều hôm đó Ngụy Vương liền được gọi vào trong văn phòng của thầy chủ nhiệm Quân Mặc Thanh.</w:t>
      </w:r>
      <w:r>
        <w:br w:type="textWrapping"/>
      </w:r>
      <w:r>
        <w:br w:type="textWrapping"/>
      </w:r>
      <w:r>
        <w:t xml:space="preserve">Quân Mặc Thanh tao nhã giơ lên hai trang giấy Tuyên Thành, giọng điệu nhẹ nhàng: “Chính Ung, ngươi có thể giải thích một chút chuyện này không?”</w:t>
      </w:r>
      <w:r>
        <w:br w:type="textWrapping"/>
      </w:r>
      <w:r>
        <w:br w:type="textWrapping"/>
      </w:r>
      <w:r>
        <w:t xml:space="preserve">Ngụy Vương không hiểu gì há to miệng.</w:t>
      </w:r>
      <w:r>
        <w:br w:type="textWrapping"/>
      </w:r>
      <w:r>
        <w:br w:type="textWrapping"/>
      </w:r>
      <w:r>
        <w:t xml:space="preserve">Bên miệng Quân Mặc Thanh vẫn hàm tiếu, mày lại không dấu vết nhăn lại: “Ngươi tuổi còn nhỏ, ta mặc dù không có ý trách cứ quá mức, nhưng ngươi cũng phải nói thật với ta mới đúng.”</w:t>
      </w:r>
      <w:r>
        <w:br w:type="textWrapping"/>
      </w:r>
      <w:r>
        <w:br w:type="textWrapping"/>
      </w:r>
      <w:r>
        <w:t xml:space="preserve">Ngụy Vương tiếp tục không hiểu.</w:t>
      </w:r>
      <w:r>
        <w:br w:type="textWrapping"/>
      </w:r>
      <w:r>
        <w:br w:type="textWrapping"/>
      </w:r>
      <w:r>
        <w:t xml:space="preserve">“Hai thứ này nội dung giống nhau như đúc.” Quân Mặc Thanh rốt cục khe khẽ thở dài, mở miệng nói: “Ngươi ra sao ta không quan tâm, nhưng cũng phải có chút đầu óc. Lần sau nếu còn tiếp tục sao chép bài vở của Văn Hạo, nhớ đừng có chép cả tên lên.”</w:t>
      </w:r>
      <w:r>
        <w:br w:type="textWrapping"/>
      </w:r>
      <w:r>
        <w:br w:type="textWrapping"/>
      </w:r>
      <w:r>
        <w:t xml:space="preserve">Ngụy Vương: ••••••</w:t>
      </w:r>
      <w:r>
        <w:br w:type="textWrapping"/>
      </w:r>
      <w:r>
        <w:br w:type="textWrapping"/>
      </w:r>
      <w:r>
        <w:t xml:space="preserve">Vì thế ngày đó, sau khi Tiểu Ngụy Vương vô tội mà tuổi nhỏ bị chủ nhiệm lớp Quân Mặc Thanh hung hăng xem thường chỉ số thông minh, cả một ngày ở trong Nam thư phòng sao chép Đạo Đức Kinh ••••••</w:t>
      </w:r>
      <w:r>
        <w:br w:type="textWrapping"/>
      </w:r>
      <w:r>
        <w:br w:type="textWrapping"/>
      </w:r>
      <w:r>
        <w:t xml:space="preserve">Không hề nghi ngờ, Ngụy Vương hôm nay lớn thành bộ dạng chú chim nhỏ phẫn nộ tròn vo này, tên Lương đầu heo tuyệt đối phải chịu trách nhiệm rất lớn. (“chim nhỏ phẫn nộ tròn vo” chính là Angry Bird =]]]]]]])</w:t>
      </w:r>
      <w:r>
        <w:br w:type="textWrapping"/>
      </w:r>
      <w:r>
        <w:br w:type="textWrapping"/>
      </w:r>
      <w:r>
        <w:t xml:space="preserve">Bởi vì chuyện này trực tiếp dẫn đến Ngụy Vương sau này đối với các thứ liên quan đến đạo đức hoàn toàn không có hảo cảm, cuối cùng từ một bàn tử (béo), trưởng thành làm một tên bàn tử tâm thần mất trí.</w:t>
      </w:r>
      <w:r>
        <w:br w:type="textWrapping"/>
      </w:r>
      <w:r>
        <w:br w:type="textWrapping"/>
      </w:r>
      <w:r>
        <w:t xml:space="preserve">Đây mới thật là một câu chuyện bi thương ••••••</w:t>
      </w:r>
      <w:r>
        <w:br w:type="textWrapping"/>
      </w:r>
      <w:r>
        <w:br w:type="textWrapping"/>
      </w:r>
      <w:r>
        <w:t xml:space="preserve">Vì thế giờ phút này Ngụy Bàn tử cả người đều xù lông lên, hung tợn nhìn chằm chằm Lương Văn Hạo, mở miệng nói: “Nếu các ngươi cố ý như thế, ta chỉ sợ đành phải tấu cáo phụ vương, nói các ngươi nhiễu loạn công đường.”</w:t>
      </w:r>
      <w:r>
        <w:br w:type="textWrapping"/>
      </w:r>
      <w:r>
        <w:br w:type="textWrapping"/>
      </w:r>
      <w:r>
        <w:t xml:space="preserve">Lương nhị hóa lộ ra thần sắc hồi tưởng, cười nói: “Chậc chậc, khi còn bé ngươi đánh không lại ta, có phải cũng thường xuyên ủy ủy khuất khuất mà nói như vậy hay không nhỉ? Hiện tại ngẫm lại, tình cảm giữa chúng ta khi đó thật sự là tốt a.”</w:t>
      </w:r>
      <w:r>
        <w:br w:type="textWrapping"/>
      </w:r>
      <w:r>
        <w:br w:type="textWrapping"/>
      </w:r>
      <w:r>
        <w:t xml:space="preserve">Ngụy Vương: ••••••</w:t>
      </w:r>
      <w:r>
        <w:br w:type="textWrapping"/>
      </w:r>
      <w:r>
        <w:br w:type="textWrapping"/>
      </w:r>
      <w:r>
        <w:t xml:space="preserve">“Hoàng huynh ••••••” mắt thấy Ngụy Bàn tử  sắp phát cuồng, Tấn Vương nhấp một ngụm trà, thản nhiên chen vào giữa hai người nói: “Chuyện cũ năm xưa để sau hẵng nói, thẩm án quan trọng hơn.”</w:t>
      </w:r>
      <w:r>
        <w:br w:type="textWrapping"/>
      </w:r>
      <w:r>
        <w:br w:type="textWrapping"/>
      </w:r>
      <w:r>
        <w:t xml:space="preserve">Ngụy Vương thù mới hận cũ đồng thời bốc lên, trừng mắt nhìn Lương Văn Hạo một cái nói: “Nào có đơn giản như vậy?”</w:t>
      </w:r>
      <w:r>
        <w:br w:type="textWrapping"/>
      </w:r>
      <w:r>
        <w:br w:type="textWrapping"/>
      </w:r>
      <w:r>
        <w:t xml:space="preserve">“Vậy cũng không có biện pháp.” Tấn Vương cong môi cười: “Văn Hạo, vậy ngươi cứ tiếp tục ôn chuyện với Hoàng huynh ta đi.”</w:t>
      </w:r>
      <w:r>
        <w:br w:type="textWrapping"/>
      </w:r>
      <w:r>
        <w:br w:type="textWrapping"/>
      </w:r>
      <w:r>
        <w:t xml:space="preserve">Lương Văn Hạo cong khóe miệng lộ ra một nụ cười dương quang sáng lạn: “Ngụy Vương điện hạ còn nhớ rõ không, năm đó ngươi không thuộc luật pháp Đại Khánh, bị Quân sư phụ đánh lòng bàn tay, vẫn là ta giúp ngươi thoa dược a.”</w:t>
      </w:r>
      <w:r>
        <w:br w:type="textWrapping"/>
      </w:r>
      <w:r>
        <w:br w:type="textWrapping"/>
      </w:r>
      <w:r>
        <w:t xml:space="preserve">Ngụy Vương: ••••••</w:t>
      </w:r>
      <w:r>
        <w:br w:type="textWrapping"/>
      </w:r>
      <w:r>
        <w:br w:type="textWrapping"/>
      </w:r>
      <w:r>
        <w:t xml:space="preserve">Ta: ••••••</w:t>
      </w:r>
      <w:r>
        <w:br w:type="textWrapping"/>
      </w:r>
      <w:r>
        <w:br w:type="textWrapping"/>
      </w:r>
      <w:r>
        <w:t xml:space="preserve">Những chuyện囧của Ngụy Vương khi còn bé bị người ta cứ vậy nói ra trước công chúng •••••• bọn thị vệ bên cạnh quả thực rất thảm nha, phải biết là nghẹn cười kỳ thật cũng rất vất vả, cười đẩy lui bệnh tra của các ngươi lại còn không gây tổn thất cho tinh thần.</w:t>
      </w:r>
      <w:r>
        <w:br w:type="textWrapping"/>
      </w:r>
      <w:r>
        <w:br w:type="textWrapping"/>
      </w:r>
      <w:r>
        <w:t xml:space="preserve">Về phần Ngụy Vương •••••• ta cảm thấy hắn quả thực sắp bị Lương Văn Hạo cùng Tấn Vương liên hợp khi dễ sắp khóc rồi.</w:t>
      </w:r>
      <w:r>
        <w:br w:type="textWrapping"/>
      </w:r>
      <w:r>
        <w:br w:type="textWrapping"/>
      </w:r>
      <w:r>
        <w:t xml:space="preserve">Lương nhị hóa quả thực làm bậy a, thật không hổ là hảo cơ hữu số một cùng lớn lên từ nhỏ của Tấn Vương.</w:t>
      </w:r>
      <w:r>
        <w:br w:type="textWrapping"/>
      </w:r>
      <w:r>
        <w:br w:type="textWrapping"/>
      </w:r>
      <w:r>
        <w:t xml:space="preserve">Quả nhiên gần son thì đỏ, gần mực thì đen, sự thật chứng minh, loại thuộc tính quỷ súc này, có lẽ cũng có thể truyền thông qua không khí nha.</w:t>
      </w:r>
      <w:r>
        <w:br w:type="textWrapping"/>
      </w:r>
      <w:r>
        <w:br w:type="textWrapping"/>
      </w:r>
    </w:p>
    <w:p>
      <w:pPr>
        <w:pStyle w:val="Heading2"/>
      </w:pPr>
      <w:bookmarkStart w:id="52" w:name="chương-29-ảnh-vệ-bắt-đầu-hiểu-hoàn-cảnh"/>
      <w:bookmarkEnd w:id="52"/>
      <w:r>
        <w:t xml:space="preserve">29. Chương 29: Ảnh Vệ Bắt Đầu Hiểu Hoàn Cảnh</w:t>
      </w:r>
    </w:p>
    <w:p>
      <w:pPr>
        <w:pStyle w:val="Compact"/>
      </w:pPr>
      <w:r>
        <w:br w:type="textWrapping"/>
      </w:r>
      <w:r>
        <w:br w:type="textWrapping"/>
      </w:r>
      <w:r>
        <w:t xml:space="preserve">Ngụy Vương tức giận mặt đỏ bừng, con mắt vốn đã nhỏ lúc này bị đám thịt đùn lên híp lại, càng nhìn không ra.</w:t>
      </w:r>
      <w:r>
        <w:br w:type="textWrapping"/>
      </w:r>
      <w:r>
        <w:br w:type="textWrapping"/>
      </w:r>
      <w:r>
        <w:t xml:space="preserve">Y thẹn quá thành giận nhìn chung quanh một vòng, nhìn đến khi bọn thị vệ chột dạ cúi đầu, mới chịu thu hồi ánh mắt, một tiếng cười phát ra từ trong cổ họng, nghiến răng nghiến lợi: “Ta thấy hôm nay cũng không hỏi ra cái gì, người đâu, giải ba tên tặc tử tác loạn phạm thượng này đi, giam trước điều tra tiếp sau.”</w:t>
      </w:r>
      <w:r>
        <w:br w:type="textWrapping"/>
      </w:r>
      <w:r>
        <w:br w:type="textWrapping"/>
      </w:r>
      <w:r>
        <w:t xml:space="preserve">••• nói thật ta vẫn rất đồng tình với Ngụy Vương. Một người não tàn thật ra cũng không phải rất thảm, thảm hơn là xung quanh bên cạnh hắn toàn là một đám bệnh thần kinh IQ cao nhân cách phản xã hội. Thế giới này quá lạnh lẽo, đám người bệnh thần kinh IQ cao nhân cách phản xã hội đều phải đập một hai tên ngốc bức để sưởi ấm cho mình.</w:t>
      </w:r>
      <w:r>
        <w:br w:type="textWrapping"/>
      </w:r>
      <w:r>
        <w:br w:type="textWrapping"/>
      </w:r>
      <w:r>
        <w:t xml:space="preserve">Người bệnh tâm thần suy nghĩ rất rộng, đám cơ hữu (gay) quỷ súc vốn chưa bào giờ hành xử theo lẽ thường, điều này làm cho Ngụy Bàn tử sống giữa các loại âm mưu dương mưu cung đấu trạch đấu làm sao chịu nổi?</w:t>
      </w:r>
      <w:r>
        <w:br w:type="textWrapping"/>
      </w:r>
      <w:r>
        <w:br w:type="textWrapping"/>
      </w:r>
      <w:r>
        <w:t xml:space="preserve">Chắc chắn không thể tốt a.</w:t>
      </w:r>
      <w:r>
        <w:br w:type="textWrapping"/>
      </w:r>
      <w:r>
        <w:br w:type="textWrapping"/>
      </w:r>
      <w:r>
        <w:t xml:space="preserve">Vì thế đối mặt với nhân sinh hung tàn, Ngụy Vương cũng chỉ đành đánh trận nào thua trận đó, khi bại khi thắng, nghịch lưu mà lên, tích cực tiến thủ, mỗi ngày cố gắng đối nghịch với Tấn Vương, chỉ vì sống để trở thành một người, tranh thủ để cho cả thế giới này nhìn xem —— như thế nào mới là tên ngốc bức chân chính.</w:t>
      </w:r>
      <w:r>
        <w:br w:type="textWrapping"/>
      </w:r>
      <w:r>
        <w:br w:type="textWrapping"/>
      </w:r>
      <w:r>
        <w:t xml:space="preserve">Nếu không phải xung quanh hoàng cung không có “bác hàng xóm” (*), ta quả thực rất muốn hoài nghi hai người bọn họ là thân huynh đệ thật sao. Đều là cùng một người cha sinh, khác biệt lớn như vậy cũng được sao?</w:t>
      </w:r>
      <w:r>
        <w:br w:type="textWrapping"/>
      </w:r>
      <w:r>
        <w:br w:type="textWrapping"/>
      </w:r>
      <w:r>
        <w:t xml:space="preserve">(*) nguyên văn là “lão Vương hàng xóm”, nghĩa là “ông vua hàng xóm” =)))) mọi người đều biết trong Hoàng cung chỉ có duy nhất đương kim Hoàng thượng là người ĐÀN ÔNG thật sự (ngoài ra chỉ có thái giám, cung nữ, cung tần phi tử; cho nên mấy bà nương nương có ngoại tình hay không Hoàng Thượng là người biết rõ nhất) và từ “hàng xóm” để trong ngoặc kép thường để chỉ chuyện “ngoại tình” ;”&gt;</w:t>
      </w:r>
      <w:r>
        <w:br w:type="textWrapping"/>
      </w:r>
      <w:r>
        <w:br w:type="textWrapping"/>
      </w:r>
      <w:r>
        <w:t xml:space="preserve">Hắn nói xong câu kia, Tấn Vương cùng Lương Văn Hạo ngược lại không có phản ứng gì, ba người quỳ gối bên dưới lại rất sốt ruột.</w:t>
      </w:r>
      <w:r>
        <w:br w:type="textWrapping"/>
      </w:r>
      <w:r>
        <w:br w:type="textWrapping"/>
      </w:r>
      <w:r>
        <w:t xml:space="preserve">Lão nhân bất chấp lễ nghi cấm kỵ, đột nhiên ngẩng đầu lên, đôi mắt đục ngầu đầy vẻ cầu khẩn, nhìn thẳng về phía Ngụy Vương: “Van cầu đại nhân, hôm nay cứ hỏi đi, tiểu lão đầu cái gì cũng sẽ nói! Lũ lụt dọa người a, các hương thân không sống nổi nửa ngày nữa, khi ta tới, hài tử trong nhà đã đói bụng đến từng căn xương cốt đều thấy rõ, chờ không nổi a, chờ không nổi a đại nhân, còn chờ thêm nữa đoàn người đều sẽ chết đói mất, đều là mạng người a •••••• “</w:t>
      </w:r>
      <w:r>
        <w:br w:type="textWrapping"/>
      </w:r>
      <w:r>
        <w:br w:type="textWrapping"/>
      </w:r>
      <w:r>
        <w:t xml:space="preserve">Ngụy Vương đang nổi nóng, bị nước mũi nước mắt của ông khiến cho vô cùng không kiên nhẫn, lạnh lùng nói: “Ta nói cái gì thì chính là cái đó. Người đâu •••••• “</w:t>
      </w:r>
      <w:r>
        <w:br w:type="textWrapping"/>
      </w:r>
      <w:r>
        <w:br w:type="textWrapping"/>
      </w:r>
      <w:r>
        <w:t xml:space="preserve">Thân thể lão nhân run lên, còn muốn gọi nữa, lại bị phụ nhân bên cạnh giữ chặt.</w:t>
      </w:r>
      <w:r>
        <w:br w:type="textWrapping"/>
      </w:r>
      <w:r>
        <w:br w:type="textWrapping"/>
      </w:r>
      <w:r>
        <w:t xml:space="preserve">Phụ nhân kia nắm chặt nắm tay, hừ nhẹ một tiếng, nói: “Chúng ta đói thành cái dạng gì, người giống như hắn sao có thể hiểu được? Bản thân hắn chính là đã béo đến như vậy.”</w:t>
      </w:r>
      <w:r>
        <w:br w:type="textWrapping"/>
      </w:r>
      <w:r>
        <w:br w:type="textWrapping"/>
      </w:r>
      <w:r>
        <w:t xml:space="preserve">Một mũi tên đâm thẳng vào tim Ngụy Vương.</w:t>
      </w:r>
      <w:r>
        <w:br w:type="textWrapping"/>
      </w:r>
      <w:r>
        <w:br w:type="textWrapping"/>
      </w:r>
      <w:r>
        <w:t xml:space="preserve">Lão nhân kia biết lợi hại, nhưng cũng giật mình, một tay che miệng phụ nhân, hoảng sợ liếc Ngụy Vương một cái, vội vội vàng vàng nói: “Đàn bà các ngươi đừng nói lung tung, đại nhân đó gọi là phúc hậu.” Nói xong lại lấy lòng mà nhìn về phía Ngụy Vương: “Hơn nữa, một béo che trăm xấu, béo là chuyện tốt, đại nhân phúc hậu như vậy, sẽ không có mấy ai để tâm bộ dáng ngài như thế nào đâu?”</w:t>
      </w:r>
      <w:r>
        <w:br w:type="textWrapping"/>
      </w:r>
      <w:r>
        <w:br w:type="textWrapping"/>
      </w:r>
      <w:r>
        <w:t xml:space="preserve">Ngụy Vương phẫn nộ nheo mắt lại, giọng điệu càng thêm lạnh lẽo: “Ta đây bộ dáng như thế nào?”</w:t>
      </w:r>
      <w:r>
        <w:br w:type="textWrapping"/>
      </w:r>
      <w:r>
        <w:br w:type="textWrapping"/>
      </w:r>
      <w:r>
        <w:t xml:space="preserve">Lão nhân nghẹn khuất, mới phát hiện dưới tình thế cấp bách mình lại nói sai rồi, khuôn mặt già nua nháy mắt trắng bệch, nghẹn trong bụng nửa ngày, mới mở miệng nói: “Rất, rất đẹp.”</w:t>
      </w:r>
      <w:r>
        <w:br w:type="textWrapping"/>
      </w:r>
      <w:r>
        <w:br w:type="textWrapping"/>
      </w:r>
      <w:r>
        <w:t xml:space="preserve">Ngụy Vương gần như tức cười: “Đẹp như thế nào?”</w:t>
      </w:r>
      <w:r>
        <w:br w:type="textWrapping"/>
      </w:r>
      <w:r>
        <w:br w:type="textWrapping"/>
      </w:r>
      <w:r>
        <w:t xml:space="preserve">Lão nhân lau mồ hôi: “Đẹp tựa một đóa hoa.”</w:t>
      </w:r>
      <w:r>
        <w:br w:type="textWrapping"/>
      </w:r>
      <w:r>
        <w:br w:type="textWrapping"/>
      </w:r>
      <w:r>
        <w:t xml:space="preserve">Phụ nhân cười lạnh: “Cắm bãi phân trâu.”</w:t>
      </w:r>
      <w:r>
        <w:br w:type="textWrapping"/>
      </w:r>
      <w:r>
        <w:br w:type="textWrapping"/>
      </w:r>
      <w:r>
        <w:t xml:space="preserve">Lão nhân bổ sung: “Ánh trăng sáng trước giường.”</w:t>
      </w:r>
      <w:r>
        <w:br w:type="textWrapping"/>
      </w:r>
      <w:r>
        <w:br w:type="textWrapping"/>
      </w:r>
      <w:r>
        <w:t xml:space="preserve">Phụ nhân chèn thêm: “Tựa vết bẩn dưới mặt đất.”</w:t>
      </w:r>
      <w:r>
        <w:br w:type="textWrapping"/>
      </w:r>
      <w:r>
        <w:br w:type="textWrapping"/>
      </w:r>
      <w:r>
        <w:t xml:space="preserve">“••••••” lão nhân nổi giận nói: “Ngươi làm gì thế!”</w:t>
      </w:r>
      <w:r>
        <w:br w:type="textWrapping"/>
      </w:r>
      <w:r>
        <w:br w:type="textWrapping"/>
      </w:r>
      <w:r>
        <w:t xml:space="preserve">Phụ nhân kia hung tợn trừng mắt nhìn Ngụy Vương, không quan tâm nói: “Ai kêu ông dùng những lời năm đó lừa gạt nương ta, để khen cái tên súc sinh tai to mặt lớn này.”</w:t>
      </w:r>
      <w:r>
        <w:br w:type="textWrapping"/>
      </w:r>
      <w:r>
        <w:br w:type="textWrapping"/>
      </w:r>
      <w:r>
        <w:t xml:space="preserve">Ngụy Vương: •••••••</w:t>
      </w:r>
      <w:r>
        <w:br w:type="textWrapping"/>
      </w:r>
      <w:r>
        <w:br w:type="textWrapping"/>
      </w:r>
      <w:r>
        <w:t xml:space="preserve">Đám quần chúng đứng xem không biết chân tướng: ••••••</w:t>
      </w:r>
      <w:r>
        <w:br w:type="textWrapping"/>
      </w:r>
      <w:r>
        <w:br w:type="textWrapping"/>
      </w:r>
      <w:r>
        <w:t xml:space="preserve">Sắc mặt Ngụy Vương lúc này đã âm trầm đến độ có thể nhỏ ra nước, y không nói một lời nhìn bọn họ một lúc lâu, mới chầm chậm cười một cái, mở miệng nói: “Một khi đã như vậy, vậy thì thẩm án lại, người tới, lấy hình cụ.”</w:t>
      </w:r>
      <w:r>
        <w:br w:type="textWrapping"/>
      </w:r>
      <w:r>
        <w:br w:type="textWrapping"/>
      </w:r>
      <w:r>
        <w:t xml:space="preserve">Tấn Vương nhíu mày, tựa hồ là muốn nói, nhưng liền ngừng lại, khóe miệng chậm rãi cong lên, nhìn về phía cửa điện mở rộng.</w:t>
      </w:r>
      <w:r>
        <w:br w:type="textWrapping"/>
      </w:r>
      <w:r>
        <w:br w:type="textWrapping"/>
      </w:r>
      <w:r>
        <w:t xml:space="preserve">Chỉ thấy một đôi chân đi giày bó xanh ngọc không nhanh không chậm bước qua cánh cửa gỗ, giẫm trên tấm thảm dày hồng sắc thêu hoa chìm. Ngước mắt nhìn qua, hóa ra là một vị thái giám lớn tuổi, mắt trũng thật sâu, lông mày thưa thớt gần như nhìn không ra, hai má phù thũng, nhưng lại phối với hai nếp nhăn như đao khắc, khiến người khác cảm thấy quái dị mà khó thể tiếp cận.</w:t>
      </w:r>
      <w:r>
        <w:br w:type="textWrapping"/>
      </w:r>
      <w:r>
        <w:br w:type="textWrapping"/>
      </w:r>
      <w:r>
        <w:t xml:space="preserve">“Mạnh công công?” Ngụy Vương kinh ngạc: “Ngươi đến nơi đây, vậy là phụ Vương có lời gì muốn phân phó sao?”</w:t>
      </w:r>
      <w:r>
        <w:br w:type="textWrapping"/>
      </w:r>
      <w:r>
        <w:br w:type="textWrapping"/>
      </w:r>
      <w:r>
        <w:t xml:space="preserve">Mạnh Hoa cúi xuống hành lễ với mấy vị điện hạ ở đây, sau đó cười rất đúng mực với Ngụy Vương: “Bẩm Ngụy Vương điện hạ, ta đúng là thay Thánh Thượng đến truyền khẩu dụ.”</w:t>
      </w:r>
      <w:r>
        <w:br w:type="textWrapping"/>
      </w:r>
      <w:r>
        <w:br w:type="textWrapping"/>
      </w:r>
      <w:r>
        <w:t xml:space="preserve">Nói xong lão chuyển hướng Lương Văn Hạo nói: “Tiểu Hầu gia, ngài mới hồi Ninh An, đi đường mệt nhọc vốn nên hảo hảo nghỉ ngơi một chút, nhưng Thánh Thượng nghĩ ngài là người có thể đảm nhiệm việc lớn, nếu chỉ để đó không dùng sợ là không tốt, nên đã giao cho ngài một việc nhỏ —— làm một Ngự Sử giám sát, đi Phần Châu trừng trị những tên tham quan ô lại vô pháp vô thiên kia. Chờ ngày mai ngài hồi phủ, có lẽ thánh chỉ chính thức đã đến rồi.”</w:t>
      </w:r>
      <w:r>
        <w:br w:type="textWrapping"/>
      </w:r>
      <w:r>
        <w:br w:type="textWrapping"/>
      </w:r>
      <w:r>
        <w:t xml:space="preserve">Phần Châu vốn  là phạm vi thế lực của Lương gia, mấy chữ “tham quan ô lại vô pháp vô thiên ” hiển nhiên đã đánh vỡ sợi dây liên kết với Lương gia, Lương tiểu Hầu gia tuy rằng đã rất nhiều năm không quản gia sự, nhưng lợi hại trong đó bao nhiêu vẫn có chút hiểu được.</w:t>
      </w:r>
      <w:r>
        <w:br w:type="textWrapping"/>
      </w:r>
      <w:r>
        <w:br w:type="textWrapping"/>
      </w:r>
      <w:r>
        <w:t xml:space="preserve">Bởi thế lời này vừa vào tai, Lương Văn Hạo không khỏi sửng sốt: “Ta đi?”</w:t>
      </w:r>
      <w:r>
        <w:br w:type="textWrapping"/>
      </w:r>
      <w:r>
        <w:br w:type="textWrapping"/>
      </w:r>
      <w:r>
        <w:t xml:space="preserve">Mạnh Hoa cười cười: “Đúng vậy, ngài từ nhỏ lớn lên bên cạnh Thánh Thượng, Thánh Thượng cho tới bây giờ luôn tin tưởng ngài. Vị trí Ngự Sử giám sát này, người khác tranh đoạt sứt đầu mẻ trán, ngài vừa về, suy cho cùng vẫn là rơi xuống người ngài.”</w:t>
      </w:r>
      <w:r>
        <w:br w:type="textWrapping"/>
      </w:r>
      <w:r>
        <w:br w:type="textWrapping"/>
      </w:r>
      <w:r>
        <w:t xml:space="preserve">Ngụy Vương sắc mặt phức tạp quét mắt nhìn Lương Văn Hạo, mở miệng nói: “Vậy án tử này bây giờ •••••• “</w:t>
      </w:r>
      <w:r>
        <w:br w:type="textWrapping"/>
      </w:r>
      <w:r>
        <w:br w:type="textWrapping"/>
      </w:r>
      <w:r>
        <w:t xml:space="preserve">Mạnh Hoa vẫn cười như cũ, khóe mắt lại không có nếp nhăn trên mặt khi cười, bình bình đạm đạm nhìn không ra hỉ giận, chỉ lấy tay diễn tả một động tác nhẹ nhàng trên cổ.</w:t>
      </w:r>
      <w:r>
        <w:br w:type="textWrapping"/>
      </w:r>
      <w:r>
        <w:br w:type="textWrapping"/>
      </w:r>
      <w:r>
        <w:t xml:space="preserve">Ngụy Vương liền đã hiểu. Y mặc không lên tiếng mà nhéo nhéo ấn đường, ngồi lại trên ghế, như có điều suy nghĩ nâng ly trà lên nhấp một ngụm.</w:t>
      </w:r>
      <w:r>
        <w:br w:type="textWrapping"/>
      </w:r>
      <w:r>
        <w:br w:type="textWrapping"/>
      </w:r>
      <w:r>
        <w:t xml:space="preserve">Đình Úy vẫn luôn đứng sau mắt mở trừng trừng nhìn y bưng lên chén trà của mình, rồi lại không dám lên tiếng, ngũ quan vốn không làm sao để giãn ra nay cũng sắp xoắn xuýt lại, do dự  mãi, đành phải trộm đem chén trà bên tay phải Ngụy Vương dời sang, đặt tới trước mặt mình, lúc này mới nhẹ nhàng thở ra, làm bộ không hề xảy ra chuyện gì, không hề biết cái gì  mà căng khuôn mặt già của mình.</w:t>
      </w:r>
      <w:r>
        <w:br w:type="textWrapping"/>
      </w:r>
      <w:r>
        <w:br w:type="textWrapping"/>
      </w:r>
      <w:r>
        <w:t xml:space="preserve">Ta: ••••••</w:t>
      </w:r>
      <w:r>
        <w:br w:type="textWrapping"/>
      </w:r>
      <w:r>
        <w:br w:type="textWrapping"/>
      </w:r>
      <w:r>
        <w:t xml:space="preserve">Hiển nhiên đương kim Thánh Thượng Cao Quân Duệ đang hạ một ván cờ rất lớn, không cẩn thận đều khiến cho Ngụy Bàn tử và đồng bọn của y sợ ngây người ••••••</w:t>
      </w:r>
      <w:r>
        <w:br w:type="textWrapping"/>
      </w:r>
      <w:r>
        <w:br w:type="textWrapping"/>
      </w:r>
      <w:r>
        <w:t xml:space="preserve">“Giết bọn họ?” Lương Văn Hạo cũng nhíu mày đi trước một bước ngăn ở trước mặt Mạnh Hoa: “Việc này có rất nhiều điểm đáng ngờ, chẳng lẽ Thánh Thượng không định tra tiếp sao?”</w:t>
      </w:r>
      <w:r>
        <w:br w:type="textWrapping"/>
      </w:r>
      <w:r>
        <w:br w:type="textWrapping"/>
      </w:r>
      <w:r>
        <w:t xml:space="preserve">“Văn Hạo.” Tấn Vương nâng mắt lên nhìn hắn, nửa người hắn ẩn trong bóng của cây cột cẩm thạch, nhìn không thấy vẻ mặt, đôi đồng tử đen kịt lại khiến lòng người rùng mình: “Không thể vô lễ với Mạnh công công.”</w:t>
      </w:r>
      <w:r>
        <w:br w:type="textWrapping"/>
      </w:r>
      <w:r>
        <w:br w:type="textWrapping"/>
      </w:r>
      <w:r>
        <w:t xml:space="preserve">Lương Văn Hạo ngừng lại. Mạnh Hoa cung kính làm một cái vái chào với hắn, cười như không cười nói: “Ý của Thánh Thượng, không phải tiểu Hầu gia đã hiểu rồi sao? Còn xin tiểu Hầu gia chớ khó xử ta.”</w:t>
      </w:r>
      <w:r>
        <w:br w:type="textWrapping"/>
      </w:r>
      <w:r>
        <w:br w:type="textWrapping"/>
      </w:r>
      <w:r>
        <w:t xml:space="preserve">Ánh mắt Lương Văn Hạo bỗng nhiên mở lớn, nhịn không được liếc sang lão nhân kia.</w:t>
      </w:r>
      <w:r>
        <w:br w:type="textWrapping"/>
      </w:r>
      <w:r>
        <w:br w:type="textWrapping"/>
      </w:r>
      <w:r>
        <w:t xml:space="preserve">Ánh mắt này của hắn, mới khiến mấy người đang quỳ chân chân chính chính hiểu được động tác tay kia, rõ rõ ràng ràng biết được kết quả của mình.</w:t>
      </w:r>
      <w:r>
        <w:br w:type="textWrapping"/>
      </w:r>
      <w:r>
        <w:br w:type="textWrapping"/>
      </w:r>
      <w:r>
        <w:t xml:space="preserve">Ai cũng sợ chết, lão nhân kia mờ mịt không lời gì để nói gật gật đầu, giống như mỏi mệt đến cực điểm, cả người nháy mắt suy sụp, trong ánh mắt lại lộ ra một cỗ ý tứ hàm xúc điên cuồng. Ông nhìn Lương Văn Hạo, thấp giọng hỏi: “Chúng ta sẽ chết sao?”</w:t>
      </w:r>
      <w:r>
        <w:br w:type="textWrapping"/>
      </w:r>
      <w:r>
        <w:br w:type="textWrapping"/>
      </w:r>
      <w:r>
        <w:t xml:space="preserve">Cổ họng Lương Văn Hạo nghẹn lại, cắn răng quay đầu đi.</w:t>
      </w:r>
      <w:r>
        <w:br w:type="textWrapping"/>
      </w:r>
      <w:r>
        <w:br w:type="textWrapping"/>
      </w:r>
      <w:r>
        <w:t xml:space="preserve">Lão nhân vẫn luôn quy quy củ củ lại đột nhiên giãy dụa đứng lên, lập tức bị thị vệ bên cạnh túm lấy, ngã thật mạnh xuống mặt đất, chỉ đành ngểnh cổ lên, dùng hết khí lực toàn thân  vươn ra một bàn tay về phía Lương Văn Hạo, tê tâm liệt phế mà hô: “Đại nhân, đại nhân, ta cầu xin ngài •••••• “</w:t>
      </w:r>
      <w:r>
        <w:br w:type="textWrapping"/>
      </w:r>
      <w:r>
        <w:br w:type="textWrapping"/>
      </w:r>
      <w:r>
        <w:t xml:space="preserve">Thanh âm kia thê lương vô cùng, giống như trong ngày tháng sáu lại rơi xuống một hồi tuyết trắng, khiến tất cả mọi người ở chỗ này lạnh lẽo cõi lòng.</w:t>
      </w:r>
      <w:r>
        <w:br w:type="textWrapping"/>
      </w:r>
      <w:r>
        <w:br w:type="textWrapping"/>
      </w:r>
      <w:r>
        <w:t xml:space="preserve">Lương Văn Hạo nắm chặt tay, trong lòng lại trống rỗng, ngày thường là người luôn nói chêm chọc cười, linh nha lợi trảo, giờ phút này cái gì cũng nói không nên lời.</w:t>
      </w:r>
      <w:r>
        <w:br w:type="textWrapping"/>
      </w:r>
      <w:r>
        <w:br w:type="textWrapping"/>
      </w:r>
      <w:r>
        <w:t xml:space="preserve">Vốn là như vậy, hắn có thể nói gì đâu?</w:t>
      </w:r>
      <w:r>
        <w:br w:type="textWrapping"/>
      </w:r>
      <w:r>
        <w:br w:type="textWrapping"/>
      </w:r>
      <w:r>
        <w:t xml:space="preserve">Lương tiểu Hầu gia trầm ngâm một lúc lâu, mới ngây ngẩn nói: “Ngươi cầu ta, vô ích.”</w:t>
      </w:r>
      <w:r>
        <w:br w:type="textWrapping"/>
      </w:r>
      <w:r>
        <w:br w:type="textWrapping"/>
      </w:r>
      <w:r>
        <w:t xml:space="preserve">Đương kim Thánh Thượng Cao Quân Duệ năm mươi bảy tuổi, sống an nhàn sung sướng nên nhìn chỉ ba mươi tuổi, nhưng mà cùng độ tuổi như vậy, trên gương mặt lão nhân kia ngang dọc đều là những nếp nhăn đao khắc rìu đục, mang thêm nước mắt nước mũi, lại càng xấu xí khiến người ta khó có thể nhìn thẳng.</w:t>
      </w:r>
      <w:r>
        <w:br w:type="textWrapping"/>
      </w:r>
      <w:r>
        <w:br w:type="textWrapping"/>
      </w:r>
      <w:r>
        <w:t xml:space="preserve">Ông lại ngửa khuôn mặt xấu kinh thiên động kia lên, thần sắc có chút tiều tụy dại ra, rồi đột nhiên lại tỉnh lại, nhìn chằm chằm Lương Văn Hạo không hề chớp mắt, há cái miệng thiếu mất một hàng răng, lộ ra một nụ cười có chút đờ đẫn: “Không, cầu xin ngài có tác dụng. Ta sớm biết mình sắp chết, vốn là lúc nhi tử chết, toàn gia chúng ta nên cùng đi. Ta chỉ cầu ngài, chỉ cầu ngài giúp chúng ta giết những tên tham quan đó, lấy lương thực, cho các hương thân ăn, chết đói, thật sự rất đau khổ.”</w:t>
      </w:r>
      <w:r>
        <w:br w:type="textWrapping"/>
      </w:r>
      <w:r>
        <w:br w:type="textWrapping"/>
      </w:r>
      <w:r>
        <w:t xml:space="preserve">Ông nói xong, liền đụng đầu thật mạnh xuống đất, chỉ cho là dập đầu.</w:t>
      </w:r>
      <w:r>
        <w:br w:type="textWrapping"/>
      </w:r>
      <w:r>
        <w:br w:type="textWrapping"/>
      </w:r>
      <w:r>
        <w:t xml:space="preserve">Phụ nhân bên cạnh đang kéo kéo lão thái thái mọi sự không biết kia, ngã bổ nhào về phía ông, bị thị vệ giữ chặt không thể động đậy, thật lâu, thật lâu sau, gào: “Cha •••••• “</w:t>
      </w:r>
      <w:r>
        <w:br w:type="textWrapping"/>
      </w:r>
      <w:r>
        <w:br w:type="textWrapping"/>
      </w:r>
      <w:r>
        <w:t xml:space="preserve">Ta đứng một bên, lần đầu cảm nhận được sâu sắc như vậy —— chúng ta thật sự là thứ chẳng ra gì.</w:t>
      </w:r>
      <w:r>
        <w:br w:type="textWrapping"/>
      </w:r>
      <w:r>
        <w:br w:type="textWrapping"/>
      </w:r>
    </w:p>
    <w:p>
      <w:pPr>
        <w:pStyle w:val="Heading2"/>
      </w:pPr>
      <w:bookmarkStart w:id="53" w:name="chương-30-ảnh-vệ-nghe-lén"/>
      <w:bookmarkEnd w:id="53"/>
      <w:r>
        <w:t xml:space="preserve">30. Chương 30: Ảnh Vệ Nghe Lén</w:t>
      </w:r>
    </w:p>
    <w:p>
      <w:pPr>
        <w:pStyle w:val="Compact"/>
      </w:pPr>
      <w:r>
        <w:br w:type="textWrapping"/>
      </w:r>
      <w:r>
        <w:br w:type="textWrapping"/>
      </w:r>
      <w:r>
        <w:t xml:space="preserve">Trở lại Tấn Vương phủ, Lương Văn Hạo lần đầu tiên vừa nhìn thấy Chiến Bạch không giống với đã nhịn đói mấy ngày mà nhào qua, chỉ đẩy y ra im lặng không nói gì đi lên lầu.</w:t>
      </w:r>
      <w:r>
        <w:br w:type="textWrapping"/>
      </w:r>
      <w:r>
        <w:br w:type="textWrapping"/>
      </w:r>
      <w:r>
        <w:t xml:space="preserve">Chiến Bạch ngẩn người, giống như tiểu cẩu bị đạp một cước rũ tai xuống, dùng ánh mắt đen nhánh trộm nhìn ta một cái: “A Huyền, hắn sao vậy nha?”</w:t>
      </w:r>
      <w:r>
        <w:br w:type="textWrapping"/>
      </w:r>
      <w:r>
        <w:br w:type="textWrapping"/>
      </w:r>
      <w:r>
        <w:t xml:space="preserve">Kỹ năng biểu đạt ngôn ngữ của ta vẫn cứ không tăng lên nổi, không biết giải thích như thế nào, nghĩ nghĩ vẫn là nói: “Hắn có lẽ cảm thấy bản thân rất có lỗi với chuyện của người khác.”</w:t>
      </w:r>
      <w:r>
        <w:br w:type="textWrapping"/>
      </w:r>
      <w:r>
        <w:br w:type="textWrapping"/>
      </w:r>
      <w:r>
        <w:t xml:space="preserve">Ánh mắt Chiến Bạch ngây ngẩn, nghi hoặc hỏi: “Chuyện gì?”</w:t>
      </w:r>
      <w:r>
        <w:br w:type="textWrapping"/>
      </w:r>
      <w:r>
        <w:br w:type="textWrapping"/>
      </w:r>
      <w:r>
        <w:t xml:space="preserve">Ta trả lời: “Làm ra mạng người.”</w:t>
      </w:r>
      <w:r>
        <w:br w:type="textWrapping"/>
      </w:r>
      <w:r>
        <w:br w:type="textWrapping"/>
      </w:r>
      <w:r>
        <w:t xml:space="preserve">Chiến Bạch đầy vẻ ngọa tào (*): “Đi ra ngoài một chút liền làm ra mạng người? Một đêm bảy lần cũng có làm được như vậy đâu chứ!”</w:t>
      </w:r>
      <w:r>
        <w:br w:type="textWrapping"/>
      </w:r>
      <w:r>
        <w:br w:type="textWrapping"/>
      </w:r>
      <w:r>
        <w:t xml:space="preserve">(*) “ngọa tào” đồng âm với “ta thao” = f*ck, ĐCM</w:t>
      </w:r>
      <w:r>
        <w:br w:type="textWrapping"/>
      </w:r>
      <w:r>
        <w:br w:type="textWrapping"/>
      </w:r>
      <w:r>
        <w:t xml:space="preserve">Ta: ••••••</w:t>
      </w:r>
      <w:r>
        <w:br w:type="textWrapping"/>
      </w:r>
      <w:r>
        <w:br w:type="textWrapping"/>
      </w:r>
      <w:r>
        <w:t xml:space="preserve">Nha, hình như có chút không đúng a Chiến Bạch, hai chúng ta thật sự đang đối thoại sao? Luôn có ảo giác hình như không nói cùng một việc a ••••••</w:t>
      </w:r>
      <w:r>
        <w:br w:type="textWrapping"/>
      </w:r>
      <w:r>
        <w:br w:type="textWrapping"/>
      </w:r>
      <w:r>
        <w:t xml:space="preserve">Đang kỳ quái, Chiến Bạch liền nổi giận đùng đùng mà mở miệng: “Hắn vậy mà lại sinh hài tử với người khác sao?”</w:t>
      </w:r>
      <w:r>
        <w:br w:type="textWrapping"/>
      </w:r>
      <w:r>
        <w:br w:type="textWrapping"/>
      </w:r>
      <w:r>
        <w:t xml:space="preserve">Ta ngẩn ra, lập tức hiểu ra định cứu vớt Lương Văn Hạo vô tội nằm cũng trúng đạn: “••• không phải.”</w:t>
      </w:r>
      <w:r>
        <w:br w:type="textWrapping"/>
      </w:r>
      <w:r>
        <w:br w:type="textWrapping"/>
      </w:r>
      <w:r>
        <w:t xml:space="preserve">Tuy rằng việc Lương Văn Hạo đi tế tổ thôi cũng làm chết người rất kỳ quái, nhưng đầu óc của ngươi tuyệt đối nên tìm thời gian đi tẩm bổ đi a.</w:t>
      </w:r>
      <w:r>
        <w:br w:type="textWrapping"/>
      </w:r>
      <w:r>
        <w:br w:type="textWrapping"/>
      </w:r>
      <w:r>
        <w:t xml:space="preserve">“A Huyền ngươi không cần phải nói đỡ cho hắn.” Chiến Bạch căm giận nói: “Người như hắn, nếu làm ra mạng người mà không phải ý này, chẳng lẽ là lấy đao đâm người ta sao?”</w:t>
      </w:r>
      <w:r>
        <w:br w:type="textWrapping"/>
      </w:r>
      <w:r>
        <w:br w:type="textWrapping"/>
      </w:r>
      <w:r>
        <w:t xml:space="preserve">Ta: ••••••</w:t>
      </w:r>
      <w:r>
        <w:br w:type="textWrapping"/>
      </w:r>
      <w:r>
        <w:br w:type="textWrapping"/>
      </w:r>
      <w:r>
        <w:t xml:space="preserve">Vẫn không phải lấy đao đâm a.</w:t>
      </w:r>
      <w:r>
        <w:br w:type="textWrapping"/>
      </w:r>
      <w:r>
        <w:br w:type="textWrapping"/>
      </w:r>
      <w:r>
        <w:t xml:space="preserve">Chiến Bạch nắm tay: “Thực xin lỗi, ta đánh chết hắn.”</w:t>
      </w:r>
      <w:r>
        <w:br w:type="textWrapping"/>
      </w:r>
      <w:r>
        <w:br w:type="textWrapping"/>
      </w:r>
      <w:r>
        <w:t xml:space="preserve">Ta còn chưa kịp giải thích thêm, Chiến Bạch liền dứt khoát xoay người đi rồi.</w:t>
      </w:r>
      <w:r>
        <w:br w:type="textWrapping"/>
      </w:r>
      <w:r>
        <w:br w:type="textWrapping"/>
      </w:r>
      <w:r>
        <w:t xml:space="preserve">Một trận gió hiu quạnh thổi qua. Ta một mình cô linh linh đứng tại chỗ, do dự một hồi, quyết định vẫn là không cần lo đến việc nhà người ta, nếu đã có lòng chi bằng châm cho Lương tiểu Hầu gia ngọn nến.</w:t>
      </w:r>
      <w:r>
        <w:br w:type="textWrapping"/>
      </w:r>
      <w:r>
        <w:br w:type="textWrapping"/>
      </w:r>
      <w:r>
        <w:t xml:space="preserve">Hắn hiện tại khổ bức xui xẻo một chút cũng chưa là gì, dù sao tháng ngày càng khổ bức càng xui xẻo hơn còn ở phía sau cơ.</w:t>
      </w:r>
      <w:r>
        <w:br w:type="textWrapping"/>
      </w:r>
      <w:r>
        <w:br w:type="textWrapping"/>
      </w:r>
      <w:r>
        <w:t xml:space="preserve">Nói thật, tuy rằng chúng ta chẳng ra gì, nhưng cũng phải nói, ta cảm thấy đương kim Thánh Thượng lại càng không ra gì.</w:t>
      </w:r>
      <w:r>
        <w:br w:type="textWrapping"/>
      </w:r>
      <w:r>
        <w:br w:type="textWrapping"/>
      </w:r>
      <w:r>
        <w:t xml:space="preserve">Cao Quân Duệ làm cái chức vị Hoàng đế này đã mấy chục năm, trong lòng mang giấc mộng không có tra nhất chỉ có tra hơn, vô oán vô hối dấn thân vào sự nghiệp tranh đấu hại cha hại mình, rốt cục bản lãnh không phụ lòng người mà biến Đại Khánh thành vỡ nát, chướng khí mù mịt, tiếng ca thán tràn ngập —— mặc dù có thời gian chờ dịp cực dài, đáng tiếc người sử dụng thật ra chẳng ra sao cả, quả thực không phục không được.</w:t>
      </w:r>
      <w:r>
        <w:br w:type="textWrapping"/>
      </w:r>
      <w:r>
        <w:br w:type="textWrapping"/>
      </w:r>
      <w:r>
        <w:t xml:space="preserve">Hiện giờ đã mưa to mấy ngày liền, sông Hoài vỡ đê, điều ông ta nghĩ không phải là làm thế nào để giúp nạn thiên tai, mà là mượn cơ hội này có thể đẩy Lương gia sụp hố.</w:t>
      </w:r>
      <w:r>
        <w:br w:type="textWrapping"/>
      </w:r>
      <w:r>
        <w:br w:type="textWrapping"/>
      </w:r>
      <w:r>
        <w:t xml:space="preserve">Hôm nay nháo việc này, bên Phần Châu vô luận như thế nào đều phải đưa ra một kiến giải. Nhưng mà Thánh Thượng không cho người khác đi trước tra rõ, lại cố tình sai độc đinh Lương Văn Hạo đơn truyền ba đời của Lương gia đi.</w:t>
      </w:r>
      <w:r>
        <w:br w:type="textWrapping"/>
      </w:r>
      <w:r>
        <w:br w:type="textWrapping"/>
      </w:r>
      <w:r>
        <w:t xml:space="preserve">Tra không ra cái gì, đến lúc đó liền trị Lương Văn Hạo tội bao che lừa trên gạt dưới, nhưng nếu tra ra, vậy càng tốt, Thánh Thượng chắc chắn có thể mượn cơ hội đó lột mất một tầng da của Lương gia xuống.</w:t>
      </w:r>
      <w:r>
        <w:br w:type="textWrapping"/>
      </w:r>
      <w:r>
        <w:br w:type="textWrapping"/>
      </w:r>
      <w:r>
        <w:t xml:space="preserve">Dù sao Lương gia đều phải rơi chút máu, cắt chút thịt, chẳng qua là nhiều hay ít •••••• Thánh Thượng cũng đã già rồi, thân thể ngày càng lụn bại, rốt cục bắt đầu sốt ruột thượng hoả. Nếu ông ta mất đi, lưu lại Ngụy Vương đi lên ngôi vị, Lương gia đã được bình ổn, vậy là tốt nhất.</w:t>
      </w:r>
      <w:r>
        <w:br w:type="textWrapping"/>
      </w:r>
      <w:r>
        <w:br w:type="textWrapping"/>
      </w:r>
      <w:r>
        <w:t xml:space="preserve">Bởi vậy lần này, sợ rằng ông ta muốn làm rất nhiều chuyện lớn.</w:t>
      </w:r>
      <w:r>
        <w:br w:type="textWrapping"/>
      </w:r>
      <w:r>
        <w:br w:type="textWrapping"/>
      </w:r>
      <w:r>
        <w:t xml:space="preserve">Người nắm quyền thế trong tay, tính cẩn thận đã thành một loại nghĩa vụ, Lương Văn Hạo nếu hành động thiếu suy nghĩ, liên lụy đến sẽ là toàn bộ Lương gia, rối loạn hơn là toàn bộ triều dã.</w:t>
      </w:r>
      <w:r>
        <w:br w:type="textWrapping"/>
      </w:r>
      <w:r>
        <w:br w:type="textWrapping"/>
      </w:r>
      <w:r>
        <w:t xml:space="preserve">Lương tiểu Hầu gia cả đời phóng túng IQ thấp, lần này có thể thật sự sẽ bị hãm hại.</w:t>
      </w:r>
      <w:r>
        <w:br w:type="textWrapping"/>
      </w:r>
      <w:r>
        <w:br w:type="textWrapping"/>
      </w:r>
      <w:r>
        <w:t xml:space="preserve">“Chiến Huyền?”</w:t>
      </w:r>
      <w:r>
        <w:br w:type="textWrapping"/>
      </w:r>
      <w:r>
        <w:br w:type="textWrapping"/>
      </w:r>
      <w:r>
        <w:t xml:space="preserve">Ta cúi đầu, phát hiện lão Đại đang đầy vẻ tắc nghẽn nhìn ta, vì thế do dự một chút, từ trên xà nhà nhảy xuống, lặng yên không một tiếng động rơi xuống bên cạnh hắn.</w:t>
      </w:r>
      <w:r>
        <w:br w:type="textWrapping"/>
      </w:r>
      <w:r>
        <w:br w:type="textWrapping"/>
      </w:r>
      <w:r>
        <w:t xml:space="preserve">Lão Đại co rút khóe miệng, hỏi: “Ngươi đang làm gì đó?”</w:t>
      </w:r>
      <w:r>
        <w:br w:type="textWrapping"/>
      </w:r>
      <w:r>
        <w:br w:type="textWrapping"/>
      </w:r>
      <w:r>
        <w:t xml:space="preserve">Ta chột dạ mà cúi đầu.</w:t>
      </w:r>
      <w:r>
        <w:br w:type="textWrapping"/>
      </w:r>
      <w:r>
        <w:br w:type="textWrapping"/>
      </w:r>
      <w:r>
        <w:t xml:space="preserve">Ta nghĩ, ta có lẽ •••••• đang nghe lén đi.</w:t>
      </w:r>
      <w:r>
        <w:br w:type="textWrapping"/>
      </w:r>
      <w:r>
        <w:br w:type="textWrapping"/>
      </w:r>
      <w:r>
        <w:t xml:space="preserve">Hết cách, suy nghĩ nửa ngày ta vẫn không tự chủ được mà theo đến đây.</w:t>
      </w:r>
      <w:r>
        <w:br w:type="textWrapping"/>
      </w:r>
      <w:r>
        <w:br w:type="textWrapping"/>
      </w:r>
      <w:r>
        <w:t xml:space="preserve">Ta rất lo lắng a, Lương nhị hóa chết thì chết, Chiến Bạch phải làm như thế nào? Ta đương nhiên muốn quan tâm một chút xem Lương Văn Hạo rốt cuộc tính thế nào.</w:t>
      </w:r>
      <w:r>
        <w:br w:type="textWrapping"/>
      </w:r>
      <w:r>
        <w:br w:type="textWrapping"/>
      </w:r>
      <w:r>
        <w:t xml:space="preserve">Bằng không ta tân tân khổ khổ học tiềm hành (*) học nghe lén học khinh công như vậy là vì cái gì chứ, chẳng lẽ là để lấy tinh thần diện mạo tốt đẹp bán mạng cho Tấn tra rả lại bảy mươi văn tiền bán mình kia sao? Chẳng lẽ là để hảo hảo học tập thì mụ mụ sẽ không cần lo lắng cho chuyện học tập của ta nữa sao?</w:t>
      </w:r>
      <w:r>
        <w:br w:type="textWrapping"/>
      </w:r>
      <w:r>
        <w:br w:type="textWrapping"/>
      </w:r>
      <w:r>
        <w:t xml:space="preserve">(*) tiềm hành: lặn, đi lại trong nước</w:t>
      </w:r>
      <w:r>
        <w:br w:type="textWrapping"/>
      </w:r>
      <w:r>
        <w:br w:type="textWrapping"/>
      </w:r>
      <w:r>
        <w:t xml:space="preserve">Học phải đi đôi với hành, còn không phải chính là vì giờ khắc này sao.</w:t>
      </w:r>
      <w:r>
        <w:br w:type="textWrapping"/>
      </w:r>
      <w:r>
        <w:br w:type="textWrapping"/>
      </w:r>
      <w:r>
        <w:t xml:space="preserve">Lão Đại nhìn chằm chằm ta nửa ngày, rốt cục kéo ta đến một bên, thở dài thật sâu, lời nói thấm thía: “Ngươi đã lớn như vậy rồi, sao vẫn không hiểu chuyện như vậy, hả? Vốn dĩ vợ chồng đầu giường cãi nhau cuối giường hợp, nhưng mà có người khác ở đó, bọn họ biết đâu sẽ không giải quyết được. Chuyện của Chiến Bạch, thì cứ để bọn họ đóng cửa tự mình giải quyết. Hành vi quản đông quản tây như vậy của ngươi là cố tình làm chuyện xấu, hại người hại mình, sẽ bị người đời phỉ nhổ, ngươi biết không?”</w:t>
      </w:r>
      <w:r>
        <w:br w:type="textWrapping"/>
      </w:r>
      <w:r>
        <w:br w:type="textWrapping"/>
      </w:r>
      <w:r>
        <w:t xml:space="preserve">Không hổ là lão Đại, ta đây sao vừa nghe đã cảm thấy bản thân xen vào việc của người khác là vô cùng áy náy, nghĩ nghĩ còn có chút hối hận, vì thế gật gật đầu. Lại nghĩ tới đến lão Đại cố ý chạy đến nơi đây đến, phỏng chừng là có chuyện quan trọng muốn tìm ta, ta liền hỏi: “Có việc sao?”</w:t>
      </w:r>
      <w:r>
        <w:br w:type="textWrapping"/>
      </w:r>
      <w:r>
        <w:br w:type="textWrapping"/>
      </w:r>
      <w:r>
        <w:t xml:space="preserve">Tay Lão Đại đang kéo ta cứng đờ, mí mắt giật giật: “•••••• cũng không có chuyện gì. Thì là ••• qua đây quan tâm các ngươi một chút.”</w:t>
      </w:r>
      <w:r>
        <w:br w:type="textWrapping"/>
      </w:r>
      <w:r>
        <w:br w:type="textWrapping"/>
      </w:r>
      <w:r>
        <w:t xml:space="preserve">Ta nghi hoặc hỏi: “Quan tâm?”</w:t>
      </w:r>
      <w:r>
        <w:br w:type="textWrapping"/>
      </w:r>
      <w:r>
        <w:br w:type="textWrapping"/>
      </w:r>
      <w:r>
        <w:t xml:space="preserve">“Ta cũng đúng lúc muốn tới nơi này, cho rằng các ngươi có lẽ đang ở đây, ta nghĩ dù sao cũng tiện đường, liền đến thăm các ngươi cũng tốt ••••••” lão Đại chột dạ mà dời tầm mắt, nhìn trời lại nhìn đất, hàm hàm hồ hồ, ấp úng mà nói hồi lâu, thấy cuối cùng không bưng bít được, mới ngượng ngùng đạo: “•••••• ta tới nghe lỏm.”</w:t>
      </w:r>
      <w:r>
        <w:br w:type="textWrapping"/>
      </w:r>
      <w:r>
        <w:br w:type="textWrapping"/>
      </w:r>
      <w:r>
        <w:t xml:space="preserve">Ta: ••••••</w:t>
      </w:r>
      <w:r>
        <w:br w:type="textWrapping"/>
      </w:r>
      <w:r>
        <w:br w:type="textWrapping"/>
      </w:r>
      <w:r>
        <w:t xml:space="preserve">Lão Đại tiết tháo của ngươi bị cẩu tha đi rồi mau nhặt về đi.</w:t>
      </w:r>
      <w:r>
        <w:br w:type="textWrapping"/>
      </w:r>
      <w:r>
        <w:br w:type="textWrapping"/>
      </w:r>
      <w:r>
        <w:t xml:space="preserve">“Ta thì làm sao chứ, ta tới nghe lỏm, ngươi có thể giống được sao?” Thấy ta không nói lời nào, tâm địa vô cùng mỏng manh của lão Đại liền thẹn quá thành giận: “Ta là ai chứ, ta là lão Đại của các ngươi! Ta không quan tâm các ngươi thì ai quan tâm hả, ta một tay phân một tay nước tiểu nuôi nấng các ngươi lớn dễ dàng lắm sao? Chiến Bạch còn kén ăn, không ăn cải củ! Chiến Thanh luôn gây sự, đánh nhau mỗi ngày! Tiểu tử ngươi là đồ phiền nhất, hết chủ tử lại đến Chiến Thanh làm ta sắp sầu chết rồi!”</w:t>
      </w:r>
      <w:r>
        <w:br w:type="textWrapping"/>
      </w:r>
      <w:r>
        <w:br w:type="textWrapping"/>
      </w:r>
      <w:r>
        <w:t xml:space="preserve">Ta trầm mặc một chút, mở miệng nhắc nhở: “Lão Đại ngươi năm nay mới hai mươi ba, chỉ lớn hơn chúng ta năm tuổi •••” oán khí tận trời như vậy, già yếu trước tuổi tốt lắm sao?</w:t>
      </w:r>
      <w:r>
        <w:br w:type="textWrapping"/>
      </w:r>
      <w:r>
        <w:br w:type="textWrapping"/>
      </w:r>
      <w:r>
        <w:t xml:space="preserve">Lão Đại ôm mặt tiều tụy mở miệng: “Chỉ lơn hơn năm tuổi thì sao chứ? Lão tử ta chỉ biết rằng thời điểm các ngươi gọi ta là lão Đại đều không phải thật tâm.”</w:t>
      </w:r>
      <w:r>
        <w:br w:type="textWrapping"/>
      </w:r>
      <w:r>
        <w:br w:type="textWrapping"/>
      </w:r>
      <w:r>
        <w:t xml:space="preserve">Bởi vì cả người hắn tản ra một loại khí tức suy sụp tinh thần người già cô độc con cái bất hiếu, nhìn quả thực rất đáng thương.</w:t>
      </w:r>
      <w:r>
        <w:br w:type="textWrapping"/>
      </w:r>
      <w:r>
        <w:br w:type="textWrapping"/>
      </w:r>
      <w:r>
        <w:t xml:space="preserve">Ta bất minh giác lệ (*), nhất thời có cảm giác tội ác sắp từ đáy lòng tràn ra.</w:t>
      </w:r>
      <w:r>
        <w:br w:type="textWrapping"/>
      </w:r>
      <w:r>
        <w:br w:type="textWrapping"/>
      </w:r>
      <w:r>
        <w:t xml:space="preserve">(*) bất minh giác lệ: mặc dù không hiểu rõ chuyện bạn nói cho lắm, nhưng cảm thấy hình như nó rất lợi hại</w:t>
      </w:r>
      <w:r>
        <w:br w:type="textWrapping"/>
      </w:r>
      <w:r>
        <w:br w:type="textWrapping"/>
      </w:r>
      <w:r>
        <w:t xml:space="preserve">Lão Đại, một người tốt như vậy, một tay phân một tay nước tiểu mà nuôi lớn chúng ta!</w:t>
      </w:r>
      <w:r>
        <w:br w:type="textWrapping"/>
      </w:r>
      <w:r>
        <w:br w:type="textWrapping"/>
      </w:r>
      <w:r>
        <w:t xml:space="preserve">Ta vậy mà ở trong lòng lặng lẽ thổ tào hắn, còn tâm thần mất trí đoạt mất cây xà nhà hắn muốn ngồi!</w:t>
      </w:r>
      <w:r>
        <w:br w:type="textWrapping"/>
      </w:r>
      <w:r>
        <w:br w:type="textWrapping"/>
      </w:r>
      <w:r>
        <w:t xml:space="preserve">Ta vô cùng hối hận, vô cùng ảo não a.</w:t>
      </w:r>
      <w:r>
        <w:br w:type="textWrapping"/>
      </w:r>
      <w:r>
        <w:br w:type="textWrapping"/>
      </w:r>
      <w:r>
        <w:t xml:space="preserve">Ta dùng ngón tay tính tính, phát hiện bản thân mình vậy mà lại tra đến mức bằng cả hai mươi Tấn Vương, mười Thánh Thượng ••••••</w:t>
      </w:r>
      <w:r>
        <w:br w:type="textWrapping"/>
      </w:r>
      <w:r>
        <w:br w:type="textWrapping"/>
      </w:r>
    </w:p>
    <w:p>
      <w:pPr>
        <w:pStyle w:val="Heading2"/>
      </w:pPr>
      <w:bookmarkStart w:id="54" w:name="chương-31-ảnh-vệ-đưa-đồ-ăn"/>
      <w:bookmarkEnd w:id="54"/>
      <w:r>
        <w:t xml:space="preserve">31. Chương 31: Ảnh Vệ Đưa Đồ Ăn</w:t>
      </w:r>
    </w:p>
    <w:p>
      <w:pPr>
        <w:pStyle w:val="Compact"/>
      </w:pPr>
      <w:r>
        <w:br w:type="textWrapping"/>
      </w:r>
      <w:r>
        <w:br w:type="textWrapping"/>
      </w:r>
      <w:r>
        <w:t xml:space="preserve">Lão Đại như vậy cũng không dễ dàng, ta cảm thấy mình thật sự nên dứt khoát rời đi, để đôi bên có được một chút khoảng cách an toàn, để lão Đại có được một không gian an tĩnh rời xa thế tục, có thể tự do tự tại ngồi xà nhà, nghe trộm.</w:t>
      </w:r>
      <w:r>
        <w:br w:type="textWrapping"/>
      </w:r>
      <w:r>
        <w:br w:type="textWrapping"/>
      </w:r>
      <w:r>
        <w:t xml:space="preserve">“Đợi đã.” Ta xoay người mới vừa định đi, lão Đại lại gọi ta lại: “Trước khi ngươi đi, ta hỏi ngươi một vấn đề cuối cùng.”</w:t>
      </w:r>
      <w:r>
        <w:br w:type="textWrapping"/>
      </w:r>
      <w:r>
        <w:br w:type="textWrapping"/>
      </w:r>
      <w:r>
        <w:t xml:space="preserve">Hắn đột nhiên nghiêm túc như vậy, ta chỉ đành dừng bước, chần chờ quay đầu lại nhìn hắn.</w:t>
      </w:r>
      <w:r>
        <w:br w:type="textWrapping"/>
      </w:r>
      <w:r>
        <w:br w:type="textWrapping"/>
      </w:r>
      <w:r>
        <w:t xml:space="preserve">Lão Đại: “Ngươi từng yêu chưa?”</w:t>
      </w:r>
      <w:r>
        <w:br w:type="textWrapping"/>
      </w:r>
      <w:r>
        <w:br w:type="textWrapping"/>
      </w:r>
      <w:r>
        <w:t xml:space="preserve">Ta: ( ⊙ o ⊙)!!!!!</w:t>
      </w:r>
      <w:r>
        <w:br w:type="textWrapping"/>
      </w:r>
      <w:r>
        <w:br w:type="textWrapping"/>
      </w:r>
      <w:r>
        <w:t xml:space="preserve">Trong nháy mắt đó trong đầu ta hiện lên Tấn Vương, chớp qua Chiến Thanh, xẹt qua Mộ Vân, và những câu “Lão Đại ngươi không phải là thầm mến tiểu Loli mặt cúc hoa sao” và “Buông tay đi ngươi là người tốt nhưng chúng ta ở bên nhau sẽ không hạnh phúc “.</w:t>
      </w:r>
      <w:r>
        <w:br w:type="textWrapping"/>
      </w:r>
      <w:r>
        <w:br w:type="textWrapping"/>
      </w:r>
      <w:r>
        <w:t xml:space="preserve">Nhưng lão Đại nhanh chóng nói tiếp: “Ngươi từng yêu chủ tử chưa? Cứ nói thoải mái, ta đã nhìn qua rồi, nơi này không có ai khác đi theo đâu.”</w:t>
      </w:r>
      <w:r>
        <w:br w:type="textWrapping"/>
      </w:r>
      <w:r>
        <w:br w:type="textWrapping"/>
      </w:r>
      <w:r>
        <w:t xml:space="preserve">Trong lòng ta run sợ mà quét mắt nhìn hắn một cái, định trả lời.</w:t>
      </w:r>
      <w:r>
        <w:br w:type="textWrapping"/>
      </w:r>
      <w:r>
        <w:br w:type="textWrapping"/>
      </w:r>
      <w:r>
        <w:t xml:space="preserve">Lão Đại trừng mắt nhìn ta, hừ lạnh nói: “Ta biết ngay ngươi đã yêu.”</w:t>
      </w:r>
      <w:r>
        <w:br w:type="textWrapping"/>
      </w:r>
      <w:r>
        <w:br w:type="textWrapping"/>
      </w:r>
      <w:r>
        <w:t xml:space="preserve">Ta bị ánh mắt ghét bỏ kia của hắn khiến cho đau trứng, nhịn không được phản bác: “… Kỳ thật cũng không nhất định.”</w:t>
      </w:r>
      <w:r>
        <w:br w:type="textWrapping"/>
      </w:r>
      <w:r>
        <w:br w:type="textWrapping"/>
      </w:r>
      <w:r>
        <w:t xml:space="preserve">Lão Đại lắc đầu: “Aiz, ngươi nói ngươi không hiểu, thì cũng không cần nói leo bừa bãi đi.”</w:t>
      </w:r>
      <w:r>
        <w:br w:type="textWrapping"/>
      </w:r>
      <w:r>
        <w:br w:type="textWrapping"/>
      </w:r>
      <w:r>
        <w:t xml:space="preserve">Ta: …</w:t>
      </w:r>
      <w:r>
        <w:br w:type="textWrapping"/>
      </w:r>
      <w:r>
        <w:br w:type="textWrapping"/>
      </w:r>
      <w:r>
        <w:t xml:space="preserve">Lão Đại, lão Đại ngươi làm sao vậy? Ngươi từng đến học viện ái tình Lam Tường (*) học bổ túc sao?</w:t>
      </w:r>
      <w:r>
        <w:br w:type="textWrapping"/>
      </w:r>
      <w:r>
        <w:br w:type="textWrapping"/>
      </w:r>
      <w:r>
        <w:t xml:space="preserve">(*) đoạn này không hiểu bên TQ có học viện nào tên Lam Tường không, mình tra baidu thì chỉ có duy nhất một trường là “Trường trung cấp nghề Lam Tường Sơn Đông”; còn cái “ái tình” thì chắc chắn là A Huyền đang “xỏ xiên” lão Đại rồi =)))</w:t>
      </w:r>
      <w:r>
        <w:br w:type="textWrapping"/>
      </w:r>
      <w:r>
        <w:br w:type="textWrapping"/>
      </w:r>
      <w:r>
        <w:t xml:space="preserve">“… Hỏi thế gian tình là gì, khiến người ta cứ luôn muốn chết.” Lão Đại vẫn tiếp tục văn vẻ, trầm mặc một hồi, lại có chút đau đớn vô cùng mà cảm khái: “Ta đã biết. Nếu đổi thành một người khác, nếu là bộ dạng đẹp, thân phận lại cao, mặc cho ai cũng đều sẽ động tâm, bởi vậy ta vẫn lo lắng ngươi chẳng qua là bị hình tượng bên ngoài mê hoặc thôi. Nhưng nếu là chủ tử chúng ta thì… Ngươi thích hắn, vậy nhất định là chân tâm.”</w:t>
      </w:r>
      <w:r>
        <w:br w:type="textWrapping"/>
      </w:r>
      <w:r>
        <w:br w:type="textWrapping"/>
      </w:r>
      <w:r>
        <w:t xml:space="preserve">… Người trước thay Tấn Vương chắn đao, sau lại đâm Tấn Vương hai đao thì thật sự tốt sao lão Đại?</w:t>
      </w:r>
      <w:r>
        <w:br w:type="textWrapping"/>
      </w:r>
      <w:r>
        <w:br w:type="textWrapping"/>
      </w:r>
      <w:r>
        <w:t xml:space="preserve">Tuy rằng ta biết Tấn Vương tra đến ngay cả mặt mũi và tiền bạc cũng không thể cứu vớt được hắn, nhưng mà lão Đại ngươi oán thầm Tấn tra như vậy cẩn thận hắn quay đầu lại lên cơn khiến ngươi tự quải đông nam chi (*) a biết không.</w:t>
      </w:r>
      <w:r>
        <w:br w:type="textWrapping"/>
      </w:r>
      <w:r>
        <w:br w:type="textWrapping"/>
      </w:r>
      <w:r>
        <w:t xml:space="preserve">(*) tự quải đông nam chi: tự treo (cổ) ở cành (cây) phía Đông Nam.</w:t>
      </w:r>
      <w:r>
        <w:br w:type="textWrapping"/>
      </w:r>
      <w:r>
        <w:br w:type="textWrapping"/>
      </w:r>
      <w:r>
        <w:t xml:space="preserve">Nhìn hắn, ta không còn biết nói gì nghĩ: à ừm, ngày thường người bình thường cũng không nhất định sẽ bình thường, lão Đại nhìn nghiêm trang chững chạc, nói không chừng chỉ là bởi vì hắn thoát tuyến vô cùng kín đáo.</w:t>
      </w:r>
      <w:r>
        <w:br w:type="textWrapping"/>
      </w:r>
      <w:r>
        <w:br w:type="textWrapping"/>
      </w:r>
      <w:r>
        <w:t xml:space="preserve">May mắn lão Đại sau đó đau đớn vô cùng nửa ngày cũng không nói gì thêm nữa, chỉ lắc lắc đầu, trầm mặc không nói lập tức mang ta đến nhà bếp của ám trang—— khéo léo gạt chuyện bản thân đi nghe lỏm đi, quả thực không thể cơ trí hơn.</w:t>
      </w:r>
      <w:r>
        <w:br w:type="textWrapping"/>
      </w:r>
      <w:r>
        <w:br w:type="textWrapping"/>
      </w:r>
      <w:r>
        <w:t xml:space="preserve">Lúc này cũng đã rất khuya, nếu đổi thành ngày thường nơi này cũng đã sớm đóng cửa, nhưng giờ phút này lại có mấy cái nồi đất đang được ninh lửa nhỏ trên bếp, vách tường bị ánh lửa chiếu đến đỏ rực, mùi thơm của thức ăn tràn ngập trong phòng làm gợi lên toàn bộ cơn thèm ăn của ta          .</w:t>
      </w:r>
      <w:r>
        <w:br w:type="textWrapping"/>
      </w:r>
      <w:r>
        <w:br w:type="textWrapping"/>
      </w:r>
      <w:r>
        <w:t xml:space="preserve">Ta nhất thời đem chuyện vừa rồi ném đến lên chín tầng mây, lúc này mới nhớ tới, hình như đã nửa ngày rồi mình chưa ăn cơm.</w:t>
      </w:r>
      <w:r>
        <w:br w:type="textWrapping"/>
      </w:r>
      <w:r>
        <w:br w:type="textWrapping"/>
      </w:r>
      <w:r>
        <w:t xml:space="preserve">A, trách không được vừa nãy ta đói như vậy, nói linh ta linh tinh, lại còn nóng nảy.</w:t>
      </w:r>
      <w:r>
        <w:br w:type="textWrapping"/>
      </w:r>
      <w:r>
        <w:br w:type="textWrapping"/>
      </w:r>
      <w:r>
        <w:t xml:space="preserve">Lão Đại dùng một cái chén nhỏ đổ toàn bộ nước canh trong nồi đất ra, một tay đưa cho ta kêu ta cầm trước đã, liền quay lại thu dọn củi lửa vẫn chưa cháy hết.</w:t>
      </w:r>
      <w:r>
        <w:br w:type="textWrapping"/>
      </w:r>
      <w:r>
        <w:br w:type="textWrapping"/>
      </w:r>
      <w:r>
        <w:t xml:space="preserve">Ta mở nắp vung ra liếc một cái, phát hiện thì ra là bát canh vịt hầm khoai từ, khoai từ đã được lột vỏ, cắt thành các khối lớn, lại dùng một con vịt khoảng hai cân (1 cân = ½ kg), chặt cẩn thận thành những miếng vuông vức, màu sắc thanh đạm, thịt vịt mềm nhuyễn, làm người ta thèm thuồng.</w:t>
      </w:r>
      <w:r>
        <w:br w:type="textWrapping"/>
      </w:r>
      <w:r>
        <w:br w:type="textWrapping"/>
      </w:r>
      <w:r>
        <w:t xml:space="preserve">Ta nháy mắt thật cảm động.</w:t>
      </w:r>
      <w:r>
        <w:br w:type="textWrapping"/>
      </w:r>
      <w:r>
        <w:br w:type="textWrapping"/>
      </w:r>
      <w:r>
        <w:t xml:space="preserve">Quả nhiên trên đời chỉ có lão Đại tốt, không có lão Đại ta tựa như một ngọn cỏ, biết không. Trừ bỏ lão Đại thì còn có ai vào buổi tối để lại cho ta một bát canh hầm khoai từ chứ? Thật sự là CMN quá cảm động.</w:t>
      </w:r>
      <w:r>
        <w:br w:type="textWrapping"/>
      </w:r>
      <w:r>
        <w:br w:type="textWrapping"/>
      </w:r>
      <w:r>
        <w:t xml:space="preserve">Cảm giác có người nhớ đến thật quá là tốt, ta nghĩ tâm ý của lão Đại không thể lãng phí a, nhất định phải quý trọng a, vì thế bất chấp nóng hay không, cầm lên liền uống một hơi.</w:t>
      </w:r>
      <w:r>
        <w:br w:type="textWrapping"/>
      </w:r>
      <w:r>
        <w:br w:type="textWrapping"/>
      </w:r>
      <w:r>
        <w:t xml:space="preserve">Uống xong ta còn cố gắng nhả ra một câu, dùng để diễn tả sự cảm kích vô tận của mình.</w:t>
      </w:r>
      <w:r>
        <w:br w:type="textWrapping"/>
      </w:r>
      <w:r>
        <w:br w:type="textWrapping"/>
      </w:r>
      <w:r>
        <w:t xml:space="preserve">“Ngon vô cùng, đa tạ.”</w:t>
      </w:r>
      <w:r>
        <w:br w:type="textWrapping"/>
      </w:r>
      <w:r>
        <w:br w:type="textWrapping"/>
      </w:r>
      <w:r>
        <w:t xml:space="preserve">Ta cảm động đến một nửa, lão Đại quay ngoắt đầu lại, mở to hai mắt nhìn, thiếu chút nữa nôn ra một búng máu đến: “Ranh con để canh xuống!”</w:t>
      </w:r>
      <w:r>
        <w:br w:type="textWrapping"/>
      </w:r>
      <w:r>
        <w:br w:type="textWrapping"/>
      </w:r>
      <w:r>
        <w:t xml:space="preserve">Ta: …</w:t>
      </w:r>
      <w:r>
        <w:br w:type="textWrapping"/>
      </w:r>
      <w:r>
        <w:br w:type="textWrapping"/>
      </w:r>
      <w:r>
        <w:t xml:space="preserve">Tình tiết này phát triển, hình như có chỗ không đúng?</w:t>
      </w:r>
      <w:r>
        <w:br w:type="textWrapping"/>
      </w:r>
      <w:r>
        <w:br w:type="textWrapping"/>
      </w:r>
      <w:r>
        <w:t xml:space="preserve">Lão Đại liền đoạt lấy cái bát từ trong tay ta, nhìn vào bên trong, khẩn trương hỏi: “Ngươi uống bao nhiêu?”</w:t>
      </w:r>
      <w:r>
        <w:br w:type="textWrapping"/>
      </w:r>
      <w:r>
        <w:br w:type="textWrapping"/>
      </w:r>
      <w:r>
        <w:t xml:space="preserve">“Làm sao vậy?” Ta cũng căng thẳng theo: “Chỉ một ngụm.”</w:t>
      </w:r>
      <w:r>
        <w:br w:type="textWrapping"/>
      </w:r>
      <w:r>
        <w:br w:type="textWrapping"/>
      </w:r>
      <w:r>
        <w:t xml:space="preserve">Lão Đại trừng mắt nhìn ta, lớn tiếng nói: “Đây không phải là cho ngươi dùng, là bảo ngươi bưng lên cho chủ tử. Ngươi đã thích chủ tử, thì đương nhiên phải giữ lấy tâm của hắn, bưng bữa ăn khuya là bước đầu tiên, ngươi phải chậm rãi bước vào trong sinh hoạt của hắn đi. Sau này hắn sẽ  coi việc có ngươi bên cạnh trở thành thói quen, làm chuyện gì đầu tiên cũng sẽ nghĩ đến ngươi, ngươi còn phải lo lắng hắn không cần ngươi sao? Ranh con nhà ngươi hiểu hay không?”</w:t>
      </w:r>
      <w:r>
        <w:br w:type="textWrapping"/>
      </w:r>
      <w:r>
        <w:br w:type="textWrapping"/>
      </w:r>
      <w:r>
        <w:t xml:space="preserve">Cao thủ a.</w:t>
      </w:r>
      <w:r>
        <w:br w:type="textWrapping"/>
      </w:r>
      <w:r>
        <w:br w:type="textWrapping"/>
      </w:r>
      <w:r>
        <w:t xml:space="preserve">Ta vui lòng phục tùng gật đầu, lại cảm thấy có một chút kỳ quái.</w:t>
      </w:r>
      <w:r>
        <w:br w:type="textWrapping"/>
      </w:r>
      <w:r>
        <w:br w:type="textWrapping"/>
      </w:r>
      <w:r>
        <w:t xml:space="preserve">Ngươi xem lão Đại là cao thủ rồi, sao hai mươi ba rồi vẫn cứ đơn độc a.</w:t>
      </w:r>
      <w:r>
        <w:br w:type="textWrapping"/>
      </w:r>
      <w:r>
        <w:br w:type="textWrapping"/>
      </w:r>
      <w:r>
        <w:t xml:space="preserve">Ta nghĩ một hồi mới hiểu, lão Đại mặc dù là cao thủ, nhưng hắn là một cao thủ thuộc phái lý luận. Hơn nữa mặc dù hắn là tiểu công, nhưng không biết phải công ai…</w:t>
      </w:r>
      <w:r>
        <w:br w:type="textWrapping"/>
      </w:r>
      <w:r>
        <w:br w:type="textWrapping"/>
      </w:r>
      <w:r>
        <w:t xml:space="preserve">Thật sự là rất vô cùng ngược tâm a.</w:t>
      </w:r>
      <w:r>
        <w:br w:type="textWrapping"/>
      </w:r>
      <w:r>
        <w:br w:type="textWrapping"/>
      </w:r>
      <w:r>
        <w:t xml:space="preserve">Vì thế ta nhìn sang lão Đại với ánh mắt rất đồng tình, rất thương hại.</w:t>
      </w:r>
      <w:r>
        <w:br w:type="textWrapping"/>
      </w:r>
      <w:r>
        <w:br w:type="textWrapping"/>
      </w:r>
      <w:r>
        <w:t xml:space="preserve">Lão Đại bị ta nhìn đến nổi da gà, quay đầu làm bộ làm tịch ho khan một tiếng, mở miệng nói: “Không phải nhìn nữa, ta nhìn ngươi lớn lên, ngươi mặt lạnh lãnh tình, có một số việc không muốn đi làm, ta đây thay ngươi làm cũng là nên thôi. Chủ tử tâm tư khó lường, yêu thích vốn không thể nắm rõ, ta đã mời lão Ngô ăn vài bữa cơm, tốn không ít công sức, tiền bạc đã dùng không dưới một trăm lượng, mới thăm dò được khẩu vị của chủ tử tương đối thanh đạm.”</w:t>
      </w:r>
      <w:r>
        <w:br w:type="textWrapping"/>
      </w:r>
      <w:r>
        <w:br w:type="textWrapping"/>
      </w:r>
      <w:r>
        <w:t xml:space="preserve">Ta hơi chút áy náy.</w:t>
      </w:r>
      <w:r>
        <w:br w:type="textWrapping"/>
      </w:r>
      <w:r>
        <w:br w:type="textWrapping"/>
      </w:r>
      <w:r>
        <w:t xml:space="preserve">Mọi người đều biết, công việc làm ảnh vệ này chúng ta rất nghèo a, lão Đại còn chịu lấy nhiều tiền như vậy lo việc cho ta, vốn dĩ chưacó lão bà, hiện tại ngay đến vốn liếng để cưới lão bà cũng sắp không có rồi sao.</w:t>
      </w:r>
      <w:r>
        <w:br w:type="textWrapping"/>
      </w:r>
      <w:r>
        <w:br w:type="textWrapping"/>
      </w:r>
      <w:r>
        <w:t xml:space="preserve">Ta liền mở miệng: “Tiền kia…”</w:t>
      </w:r>
      <w:r>
        <w:br w:type="textWrapping"/>
      </w:r>
      <w:r>
        <w:br w:type="textWrapping"/>
      </w:r>
      <w:r>
        <w:t xml:space="preserve">Lão Đại vô cùng hào phóng mà phất phất tay: “Cũng không có gì, dù sao đều là tiền của ngươi. Tiền tiêu vặt hàng tháng của ngươi không phải đều ở chỗ ta sao?”</w:t>
      </w:r>
      <w:r>
        <w:br w:type="textWrapping"/>
      </w:r>
      <w:r>
        <w:br w:type="textWrapping"/>
      </w:r>
      <w:r>
        <w:t xml:space="preserve">Ta: …</w:t>
      </w:r>
      <w:r>
        <w:br w:type="textWrapping"/>
      </w:r>
      <w:r>
        <w:br w:type="textWrapping"/>
      </w:r>
      <w:r>
        <w:t xml:space="preserve">Ta vẫn nên đổi đề tài đi, bằng không ta có thể sẽ đập hắn mất: “Vậy canh này làm thế nào? Đầu bếp bây giờ đều ngủ hết rồi, huống hồ hầm thứ này phỏng chừng không đến một canh giờ không được.”</w:t>
      </w:r>
      <w:r>
        <w:br w:type="textWrapping"/>
      </w:r>
      <w:r>
        <w:br w:type="textWrapping"/>
      </w:r>
      <w:r>
        <w:t xml:space="preserve">Lão Đại cũng có chút khó xử: “Đây là để cho chủ tử uống, hai người chúng ta cũng không thể tùy tiện làm một phần. Nhưng bát canh này bây giờ đã vơi đi nhiều như vậy…”</w:t>
      </w:r>
      <w:r>
        <w:br w:type="textWrapping"/>
      </w:r>
      <w:r>
        <w:br w:type="textWrapping"/>
      </w:r>
      <w:r>
        <w:t xml:space="preserve">Hắn trầm ngâm một hồi, thử thăm dò nói: “Hay là chúng ta đổ thêm chút nước vào trong đi.”</w:t>
      </w:r>
      <w:r>
        <w:br w:type="textWrapping"/>
      </w:r>
      <w:r>
        <w:br w:type="textWrapping"/>
      </w:r>
      <w:r>
        <w:t xml:space="preserve">Lông mày ta nhịn không được nhướn lên.</w:t>
      </w:r>
      <w:r>
        <w:br w:type="textWrapping"/>
      </w:r>
      <w:r>
        <w:br w:type="textWrapping"/>
      </w:r>
      <w:r>
        <w:t xml:space="preserve">Lão Đại liếc ta một cái, không được tự nhiên sờ cái mũi: “Hắn có ăn cũng không biết đâu, hơn nữa khẩu vị của chủ tử không phải cũng rất đạm (nhạt) sao, nói không chừng hắn đúng lúc lại thích ý chứ?”</w:t>
      </w:r>
      <w:r>
        <w:br w:type="textWrapping"/>
      </w:r>
      <w:r>
        <w:br w:type="textWrapping"/>
      </w:r>
      <w:r>
        <w:t xml:space="preserve">Ta: …</w:t>
      </w:r>
      <w:r>
        <w:br w:type="textWrapping"/>
      </w:r>
      <w:r>
        <w:br w:type="textWrapping"/>
      </w:r>
      <w:r>
        <w:t xml:space="preserve">Ta thật sự rất muốn vừa vịn vai lão Đại vừa lớn tiếng gào thét, lão Đại ngươi thật sự là thủ hạ trung thành và tận tâm nhất, ảnh vệ được trọng dụng nhất của Tấn Vương sao? Ngươi cứ như vậy khiến ta cũng phải hoài nghi nhân sinh (đời người, cuộc đời) này biết không!</w:t>
      </w:r>
      <w:r>
        <w:br w:type="textWrapping"/>
      </w:r>
      <w:r>
        <w:br w:type="textWrapping"/>
      </w:r>
      <w:r>
        <w:t xml:space="preserve">Ta trầm mặc một lúc lâu, mở miệng nói: “Cũng không phải lo lắng, ngày mai ta có thể dâng lên cho chủ tử sớm một chút.”</w:t>
      </w:r>
      <w:r>
        <w:br w:type="textWrapping"/>
      </w:r>
      <w:r>
        <w:br w:type="textWrapping"/>
      </w:r>
      <w:r>
        <w:t xml:space="preserve">Lão Đại lắc lắc đầu, đầy thấm thía giáo dục ta: “Đưa sớm thì càng thể hiện sự tận tâm. Aiz, Chiến Huyền, ngươi như vậy không thể được, ngươi phải làm điểm tâm cho chủ tử a.”</w:t>
      </w:r>
      <w:r>
        <w:br w:type="textWrapping"/>
      </w:r>
      <w:r>
        <w:br w:type="textWrapping"/>
      </w:r>
      <w:r>
        <w:t xml:space="preserve">Ta cảm thấy, lão Đại ngươi tựa hồ không có tư cách nói những lời này nhất đi…</w:t>
      </w:r>
      <w:r>
        <w:br w:type="textWrapping"/>
      </w:r>
      <w:r>
        <w:br w:type="textWrapping"/>
      </w:r>
      <w:r>
        <w:t xml:space="preserve">Lão Đại nghĩ nghĩ lại nói tiếp: “Rất phiền toái, nếu không thì ngươi vẫn là đổi thành đưa sớm chút đi.”</w:t>
      </w:r>
      <w:r>
        <w:br w:type="textWrapping"/>
      </w:r>
      <w:r>
        <w:br w:type="textWrapping"/>
      </w:r>
      <w:r>
        <w:t xml:space="preserve">Ta: …</w:t>
      </w:r>
      <w:r>
        <w:br w:type="textWrapping"/>
      </w:r>
      <w:r>
        <w:br w:type="textWrapping"/>
      </w:r>
      <w:r>
        <w:t xml:space="preserve">Đôi khi ta cảm thấy, kỳ thật Tấn Vương biến thái cũng là có nguyên nhân.</w:t>
      </w:r>
      <w:r>
        <w:br w:type="textWrapping"/>
      </w:r>
      <w:r>
        <w:br w:type="textWrapping"/>
      </w:r>
      <w:r>
        <w:t xml:space="preserve">... Quản lý những tên cấp dưới như vậy, thì ai mà không biến thái a.</w:t>
      </w:r>
      <w:r>
        <w:br w:type="textWrapping"/>
      </w:r>
      <w:r>
        <w:br w:type="textWrapping"/>
      </w:r>
      <w:r>
        <w:t xml:space="preserve">Ta trước đây vẫn luôn khó hiểu mình tại sao lại được Tấn Vương coi trọng, hiện tại ngẫm lại, khả năng chủ yếu vẫn là bị đám người kia làm tôn lên thêm nổi bật.</w:t>
      </w:r>
      <w:r>
        <w:br w:type="textWrapping"/>
      </w:r>
      <w:r>
        <w:br w:type="textWrapping"/>
      </w:r>
      <w:r>
        <w:t xml:space="preserve">Chân tướng này thật sự quá nặng nề, khiến cho thân tâm ta đều mệt mỏi, ngày hôm sau liền dậy muộn. Đến khi ta bưng một chén canh vịt mới hầm qua, Tấn Vương đã ngồi ăn được một lúc rồi.</w:t>
      </w:r>
      <w:r>
        <w:br w:type="textWrapping"/>
      </w:r>
      <w:r>
        <w:br w:type="textWrapping"/>
      </w:r>
      <w:r>
        <w:t xml:space="preserve">Làm một thổ hào đậu nành có thể uống một chén đổ đi một chén (*), trước mặt hắn bày la liệt các món ăn, có bánh bao to bánh bao vừa bánh bao nhỏ, có bánh đậu xanh hoa quế cao hắc mễ cao, ta đứng ở nơi đó, nhất thời có một loại cảm giác vi diệu muốn cùng đại trù (đầu bếp) của Vương phủ tranh sủng.</w:t>
      </w:r>
      <w:r>
        <w:br w:type="textWrapping"/>
      </w:r>
      <w:r>
        <w:br w:type="textWrapping"/>
      </w:r>
      <w:r>
        <w:t xml:space="preserve">(*) “đậu nành uống một chén đổ một chén”: xuất phát từ một câu trong một bài hát (mang tính giải trí) bên TQ có tên “Đợi khi tôi có tiền” =)))), đầy đủ cả câu là “đợi khi nào tôi có tiền, sẽ mua hai bát đậu nành, uống một bát đổ đi một bát” =))))) -&gt; chỉ tâm lý của những người nghèo túng mong có tiền, cũng có khi để chỉ những kẻ giàu có phung phí.</w:t>
      </w:r>
      <w:r>
        <w:br w:type="textWrapping"/>
      </w:r>
      <w:r>
        <w:br w:type="textWrapping"/>
      </w:r>
      <w:r>
        <w:t xml:space="preserve">Tấn Vương vốn đang cau mày suy nghĩ gì đó, nghe thấy thanh âm liền ngẩng đầu nhìn ta, hơi hơi có chút kinh ngạc: “A Huyền?”</w:t>
      </w:r>
      <w:r>
        <w:br w:type="textWrapping"/>
      </w:r>
      <w:r>
        <w:br w:type="textWrapping"/>
      </w:r>
      <w:r>
        <w:t xml:space="preserve">Ta chầm chập dịch qua đó, đặt bát canh lên cái bàn vuông của hắn, sau đó không biết nói gì nữa.</w:t>
      </w:r>
      <w:r>
        <w:br w:type="textWrapping"/>
      </w:r>
      <w:r>
        <w:br w:type="textWrapping"/>
      </w:r>
      <w:r>
        <w:t xml:space="preserve">Tấn Vương chân mày cau lại, rất chủ động mà mở nắp vung ra nhìn thoáng qua, độ cong nơi khóe môi càng sâu thêm vài phần, trong mắt bỗng nhiên nhiều thêm chút ý tứ hàm xúc lưu luyến: “Cho ta sao?”</w:t>
      </w:r>
      <w:r>
        <w:br w:type="textWrapping"/>
      </w:r>
      <w:r>
        <w:br w:type="textWrapping"/>
      </w:r>
      <w:r>
        <w:t xml:space="preserve">Ta càng thêm nói không ra lời, gật gật đầu, đẩy cái bát nhỏ về phía hắn.</w:t>
      </w:r>
      <w:r>
        <w:br w:type="textWrapping"/>
      </w:r>
      <w:r>
        <w:br w:type="textWrapping"/>
      </w:r>
      <w:r>
        <w:t xml:space="preserve">Tấn Vương nhẹ nhàng mà cười rộ lên, nói với một người trẻ tuổi bên cạnh: “Đem những đồ còn thừa xuống đi.”</w:t>
      </w:r>
      <w:r>
        <w:br w:type="textWrapping"/>
      </w:r>
      <w:r>
        <w:br w:type="textWrapping"/>
      </w:r>
      <w:r>
        <w:t xml:space="preserve">Quản gia hôm nay không biết vì sao không tới làm nhiệm vụ, người hầu hạ chính là đại nhi tử của ông Ngô Thế Thịnh. Y trước kia chưa từng nhìn thấy Tấn Vương, vì thế vô cùng quý trọng cơ hội đứng nhìn bên cạnh này, phân phó hạ nhân dọn dẹp rất nhanh, quay lại chỗ cũ ánh mắt sáng quắc mà nhìn chằm chằm ta.</w:t>
      </w:r>
      <w:r>
        <w:br w:type="textWrapping"/>
      </w:r>
      <w:r>
        <w:br w:type="textWrapping"/>
      </w:r>
      <w:r>
        <w:t xml:space="preserve">Ta lớn như vậy ngay đến phong thư tình còn chưa từng đưa nên vốn rất căng thằng, bị y nhìn như vậy lại càng hồi hộp muốn chết, đành phải xị mặt ra không nói được một lời mà đứng ở đó.</w:t>
      </w:r>
      <w:r>
        <w:br w:type="textWrapping"/>
      </w:r>
      <w:r>
        <w:br w:type="textWrapping"/>
      </w:r>
      <w:r>
        <w:t xml:space="preserve">Tấn Vương hơi hé miệng, nắm chặt tay ta kéo đến bên người, thấp giọng nói: “A Huyền, ta có thể đã từng, nói ta thích ngươi chưa?”</w:t>
      </w:r>
      <w:r>
        <w:br w:type="textWrapping"/>
      </w:r>
      <w:r>
        <w:br w:type="textWrapping"/>
      </w:r>
      <w:r>
        <w:t xml:space="preserve">Ta nghĩ lại một chút, đáp lại khô khốc: “Chủ tử  đã từng nói.”</w:t>
      </w:r>
      <w:r>
        <w:br w:type="textWrapping"/>
      </w:r>
      <w:r>
        <w:br w:type="textWrapping"/>
      </w:r>
      <w:r>
        <w:t xml:space="preserve">Hắn liền cười: “Kỳ thật lúc đó, ta chẳng qua chỉ thật lòng có một nửa.”</w:t>
      </w:r>
      <w:r>
        <w:br w:type="textWrapping"/>
      </w:r>
      <w:r>
        <w:br w:type="textWrapping"/>
      </w:r>
      <w:r>
        <w:t xml:space="preserve">Ta: …</w:t>
      </w:r>
      <w:r>
        <w:br w:type="textWrapping"/>
      </w:r>
      <w:r>
        <w:br w:type="textWrapping"/>
      </w:r>
      <w:r>
        <w:t xml:space="preserve">Ta đây vẫn là lần đầu nhìn thấy có người hư tình giả ý đến đúng lý hợp tình như vậy.</w:t>
      </w:r>
      <w:r>
        <w:br w:type="textWrapping"/>
      </w:r>
      <w:r>
        <w:br w:type="textWrapping"/>
      </w:r>
      <w:r>
        <w:t xml:space="preserve">Đang không có lời gì để nói lại với hắn, hắn lại ngừng lại ý cười bên khóe môi, nói tiếp, ngôn ngữ thản nhiên, như là nói với ta, lại càng như là lầm bầm lầu bầu.</w:t>
      </w:r>
      <w:r>
        <w:br w:type="textWrapping"/>
      </w:r>
      <w:r>
        <w:br w:type="textWrapping"/>
      </w:r>
      <w:r>
        <w:t xml:space="preserve">“A Huyền, ta sinh ra trong Hoàng gia, những điều này đã từ tận trong xương cốt ta, chỉ vì ta mà sống, liền đã định trước ai cũng không thể tin, ai cũng không thể dựa vào. Quan trường Đại Khánh thay đổi trong nháy mắt, ta lúc nào cũng phải cẩn thận tất cả, ngày đêm suy nghĩ, túc đêm khó mị (*), không dám dẫm sai một bước. Bao nhiêu người đang nhìn chằm chằm, một bước, đó chính là tan xương nát thịt.”</w:t>
      </w:r>
      <w:r>
        <w:br w:type="textWrapping"/>
      </w:r>
      <w:r>
        <w:br w:type="textWrapping"/>
      </w:r>
      <w:r>
        <w:t xml:space="preserve">(*) túc đêm khó mị: ngày đêm khó ngủ</w:t>
      </w:r>
      <w:r>
        <w:br w:type="textWrapping"/>
      </w:r>
      <w:r>
        <w:br w:type="textWrapping"/>
      </w:r>
      <w:r>
        <w:t xml:space="preserve">Tấn Vương chậm rãi nắm lấy tay ta, dùng cằm nhẹ nhàng cọ qua, nghiêng đầu nhìn ta, đồng tử cực hắc như giếng cạn không sóng, trong u ám có thứ ánh sáng chợt lóe rồi biến mất.</w:t>
      </w:r>
      <w:r>
        <w:br w:type="textWrapping"/>
      </w:r>
      <w:r>
        <w:br w:type="textWrapping"/>
      </w:r>
      <w:r>
        <w:t xml:space="preserve">Hắn nhìn ta, lại như là đang xuyên thấu qua ta mà nhìn cái gì khác, giống như phù du chấp nhất của đời này, tất cả đều bao hàm trong đôi mắt này, rồi thần sắc lại vẫn cứ đạm mạc, như là cái gì cũng không thèm để ý, hàng vạn hàng nghìn suy nghĩ đều chỉ gửi gắm vào đó.</w:t>
      </w:r>
      <w:r>
        <w:br w:type="textWrapping"/>
      </w:r>
      <w:r>
        <w:br w:type="textWrapping"/>
      </w:r>
      <w:r>
        <w:t xml:space="preserve">Ta nghe hắn bình bình đạm đạm nói chuyện, trong ngực chẳng biết tại sao lại hơi nhói đau.</w:t>
      </w:r>
      <w:r>
        <w:br w:type="textWrapping"/>
      </w:r>
      <w:r>
        <w:br w:type="textWrapping"/>
      </w:r>
      <w:r>
        <w:t xml:space="preserve">Tấn Vương kỳ thật không khổ, cẩm y ngọc thực, tiên y nộ mã (*), có chỗ nào khổ chứ? Nhưng mà tuổi thơ không có chỗ dựa, sống trong vòng hổ lang, nơm nớp lo sợ, như bước trên miếng băng mỏng, những khổ đau người khác chưa từng chịu, hắn lại tựa hồ chịu đừng hết một lần…</w:t>
      </w:r>
      <w:r>
        <w:br w:type="textWrapping"/>
      </w:r>
      <w:r>
        <w:br w:type="textWrapping"/>
      </w:r>
      <w:r>
        <w:t xml:space="preserve">(*) cẩm y ngọc thực: mặc đồ gấm lụa, ăn đồ ngon</w:t>
      </w:r>
      <w:r>
        <w:br w:type="textWrapping"/>
      </w:r>
      <w:r>
        <w:br w:type="textWrapping"/>
      </w:r>
      <w:r>
        <w:t xml:space="preserve">tiên y nộ mã: mặc quần áo mới, giận dữ quát ngựa.</w:t>
      </w:r>
      <w:r>
        <w:br w:type="textWrapping"/>
      </w:r>
      <w:r>
        <w:br w:type="textWrapping"/>
      </w:r>
      <w:r>
        <w:t xml:space="preserve">Đến cùng như thế nào, bản thân Tấn Vương đương nhiên là đã có nhận định, nhưng người ngoài như ta… Ta nếu đối với những đau khổ này chỉ cười trừ cho qua, chỉ vì hắn vẫn chưa từng có ý nghĩa với ta, ta vừa bị những lời này làm cho cảm động, có lẽ là đã đặt hắn ở trong lòng.</w:t>
      </w:r>
      <w:r>
        <w:br w:type="textWrapping"/>
      </w:r>
      <w:r>
        <w:br w:type="textWrapping"/>
      </w:r>
      <w:r>
        <w:t xml:space="preserve">… Rốt cuộc cũng không phải là cỏ cây, không thể vô tình.</w:t>
      </w:r>
      <w:r>
        <w:br w:type="textWrapping"/>
      </w:r>
      <w:r>
        <w:br w:type="textWrapping"/>
      </w:r>
      <w:r>
        <w:t xml:space="preserve">“A Huyền, cho tới bây giờ ta vẫn luôn lẻ loi độc hành trong sương trắng mênh mông này, nhìn không thấy điểm cuối, tìm không ra lối đi, liền vẫn muốn kéo một người vào thế gian mờ mịt này cùng ta —— chính là cùng chết, so với Hoài Nam hạo nguyệt lãnh ngàn sơn, minh minh quy khứ vô nhân quản (­1) cũng tốt hơn rất nhiều.”</w:t>
      </w:r>
      <w:r>
        <w:br w:type="textWrapping"/>
      </w:r>
      <w:r>
        <w:br w:type="textWrapping"/>
      </w:r>
      <w:r>
        <w:t xml:space="preserve">Tấn Vương dừng một chút, bên môi lại hiện lên một tia cười tự giễu, nói: “Nhưng hôm nay, ta lại chân tâm thực lòng mà muốn đẩy người đó ra khỏi màn sương mù vô biên vô hạn này, mong y có thể thay ta tùy tâm sở dục sống trong vạn trượng hồng trần, hảo hảo mà sống một hồi, dù cho chỉ là một hồi hoa tư thanh mộng (*) cũng được. Nhưng ta thật vất vả mới giao trái tim ra, nếu để y đi mất, vậy ta cũng lại chỉ còn có một mình… Ta có thể làm như thế nào đây?”</w:t>
      </w:r>
      <w:r>
        <w:br w:type="textWrapping"/>
      </w:r>
      <w:r>
        <w:br w:type="textWrapping"/>
      </w:r>
      <w:r>
        <w:t xml:space="preserve">(*) Hoa tư thanh mộng: giấc mơ đẹp nhưng không có thực</w:t>
      </w:r>
      <w:r>
        <w:br w:type="textWrapping"/>
      </w:r>
      <w:r>
        <w:br w:type="textWrapping"/>
      </w:r>
      <w:r>
        <w:t xml:space="preserve">Hắn như là có chút mệt mỏi, hàng mi rũ xuống, bỗng nhiên lại nở nụ cười, thản nhiên nói: “Ta có thể làm gì đây?”</w:t>
      </w:r>
      <w:r>
        <w:br w:type="textWrapping"/>
      </w:r>
      <w:r>
        <w:br w:type="textWrapping"/>
      </w:r>
      <w:r>
        <w:t xml:space="preserve">Lời này của hắn rất nhẹ, cũng rất nặng, trong nhẹ nhàng bâng quơ lại đè nặng lên trái tim của ta.</w:t>
      </w:r>
      <w:r>
        <w:br w:type="textWrapping"/>
      </w:r>
      <w:r>
        <w:br w:type="textWrapping"/>
      </w:r>
      <w:r>
        <w:t xml:space="preserve">Nghĩ ca tiên liễm, dục tiếu hoàn tần, vốn là chuyện đau lòng nhất. (2)</w:t>
      </w:r>
      <w:r>
        <w:br w:type="textWrapping"/>
      </w:r>
      <w:r>
        <w:br w:type="textWrapping"/>
      </w:r>
      <w:r>
        <w:t xml:space="preserve">Hồng trần nhất mộng, rối rắm vấn vít, ái hận lâu dài, ngày đêm suy tư, tất cả đều cầu không được, cho tới bây giờ chỉ nói đầu bạc nghèo túng đều trải qua vì công danh, có ai có thể chỉ cần một tấm áo tơi mặc cho mưa bụi mà sống cả đời đâu?</w:t>
      </w:r>
      <w:r>
        <w:br w:type="textWrapping"/>
      </w:r>
      <w:r>
        <w:br w:type="textWrapping"/>
      </w:r>
      <w:r>
        <w:t xml:space="preserve">Không thể tiêu sái, chỉ có rất nhiều vướng bận, rất nhiều phiền não.</w:t>
      </w:r>
      <w:r>
        <w:br w:type="textWrapping"/>
      </w:r>
      <w:r>
        <w:br w:type="textWrapping"/>
      </w:r>
      <w:r>
        <w:t xml:space="preserve">Song đâu phải chuyện gì cũng có thể ca thán? Không bằng xách bầu rượu, ngâm khiếu từ hành.</w:t>
      </w:r>
      <w:r>
        <w:br w:type="textWrapping"/>
      </w:r>
      <w:r>
        <w:br w:type="textWrapping"/>
      </w:r>
      <w:r>
        <w:t xml:space="preserve">Uống rượu chơi cờ trong khói chiều tà.</w:t>
      </w:r>
      <w:r>
        <w:br w:type="textWrapping"/>
      </w:r>
      <w:r>
        <w:br w:type="textWrapping"/>
      </w:r>
      <w:r>
        <w:t xml:space="preserve">(*) ngâm khiếu từ hành: chậm rãi uống, chậm rãi đi</w:t>
      </w:r>
      <w:r>
        <w:br w:type="textWrapping"/>
      </w:r>
      <w:r>
        <w:br w:type="textWrapping"/>
      </w:r>
    </w:p>
    <w:p>
      <w:pPr>
        <w:pStyle w:val="Heading2"/>
      </w:pPr>
      <w:bookmarkStart w:id="55" w:name="chương-32-ảnh-vệ-đi-phần-châu"/>
      <w:bookmarkEnd w:id="55"/>
      <w:r>
        <w:t xml:space="preserve">32. Chương 32: Ảnh Vệ Đi Phần Châu</w:t>
      </w:r>
    </w:p>
    <w:p>
      <w:pPr>
        <w:pStyle w:val="Compact"/>
      </w:pPr>
      <w:r>
        <w:br w:type="textWrapping"/>
      </w:r>
      <w:r>
        <w:br w:type="textWrapping"/>
      </w:r>
      <w:r>
        <w:t xml:space="preserve">Tấn Vương hiếm khi bộc lộ ra được chút tình cảm, tẩy trắng chính mình một chút, nhưng lại vẫn cứ không cho người ta mặt mũi như thế.</w:t>
      </w:r>
      <w:r>
        <w:br w:type="textWrapping"/>
      </w:r>
      <w:r>
        <w:br w:type="textWrapping"/>
      </w:r>
      <w:r>
        <w:t xml:space="preserve">Hắn vừa mới lấy thìa định dùng canh, liền nghe thấy bên ngoài người chưa tới mà thanh âm đã đến trước, động tác nhất thời ngừng lại, trông thấy Lương Tiểu Hầu gia bên mắt trái tím xanh, cau mày lảo đảo xông vào, gọi xong liền im hơi lặng tiếng ngồi xuống trước mặt Tấn Vương.</w:t>
      </w:r>
      <w:r>
        <w:br w:type="textWrapping"/>
      </w:r>
      <w:r>
        <w:br w:type="textWrapping"/>
      </w:r>
      <w:r>
        <w:t xml:space="preserve">Lương Văn Hạo vốn luôn cợt nhả, bỗng nhiên đứng đắn hẳn, tràn đầy vẻ trầm lắng so với ngày thường, quả thực cứ như đã đổi hồn.</w:t>
      </w:r>
      <w:r>
        <w:br w:type="textWrapping"/>
      </w:r>
      <w:r>
        <w:br w:type="textWrapping"/>
      </w:r>
      <w:r>
        <w:t xml:space="preserve">Nhìn thần sắc của hắn, Tấn Vương nhàn nhạt hỏi: “Mặt ngươi làm sao vậy?”</w:t>
      </w:r>
      <w:r>
        <w:br w:type="textWrapping"/>
      </w:r>
      <w:r>
        <w:br w:type="textWrapping"/>
      </w:r>
      <w:r>
        <w:t xml:space="preserve">Lương Văn Hạo sửng sốt, ho khan hai tiếng nói: “… Đánh nhau với lão bà.”</w:t>
      </w:r>
      <w:r>
        <w:br w:type="textWrapping"/>
      </w:r>
      <w:r>
        <w:br w:type="textWrapping"/>
      </w:r>
      <w:r>
        <w:t xml:space="preserve">“A?” Tấn Vương cười khẽ: “Vậy trên cổ ngươi thì sao?”</w:t>
      </w:r>
      <w:r>
        <w:br w:type="textWrapping"/>
      </w:r>
      <w:r>
        <w:br w:type="textWrapping"/>
      </w:r>
      <w:r>
        <w:t xml:space="preserve">Lương Văn Hạo quét mắt nhìn hắn một cái, có chút không được tự nhiên sờ sờ dấu hôn bên phải, một lát sau rốt cục mới bỏ khuôn mặt tươi cười đầy bỉ ổi xuống, đắc ý dào dạt: “Đây là đánh nhau với lão bà trên giường.”</w:t>
      </w:r>
      <w:r>
        <w:br w:type="textWrapping"/>
      </w:r>
      <w:r>
        <w:br w:type="textWrapping"/>
      </w:r>
      <w:r>
        <w:t xml:space="preserve">Ta: …</w:t>
      </w:r>
      <w:r>
        <w:br w:type="textWrapping"/>
      </w:r>
      <w:r>
        <w:br w:type="textWrapping"/>
      </w:r>
      <w:r>
        <w:t xml:space="preserve">Ta chỉ biết cái thứ này ngon không quá ba giây.</w:t>
      </w:r>
      <w:r>
        <w:br w:type="textWrapping"/>
      </w:r>
      <w:r>
        <w:br w:type="textWrapping"/>
      </w:r>
      <w:r>
        <w:t xml:space="preserve">Hiển nhiên vẫn không phát hiện mình bị hai chúng ta ghét bỏ, Lương Văn Hạo cười hì hì gõ gõ tay vịn ghế dựa, mở miệng nói: “Chính Hàm, ngươi hẳn đã biết, ta tới tìm ngươi rốt cuộc là vì cái gì nhỉ.”</w:t>
      </w:r>
      <w:r>
        <w:br w:type="textWrapping"/>
      </w:r>
      <w:r>
        <w:br w:type="textWrapping"/>
      </w:r>
      <w:r>
        <w:t xml:space="preserve">Vẻ mặt Tấn Vương bất động, nâng tay ra hiệu nói: “Ta đương nhiên biết, nhưng vẫn muốn nghe ngươi nói xem.”</w:t>
      </w:r>
      <w:r>
        <w:br w:type="textWrapping"/>
      </w:r>
      <w:r>
        <w:br w:type="textWrapping"/>
      </w:r>
      <w:r>
        <w:t xml:space="preserve">Tầm mắt Lương Văn Hạo dừng lại trên mặt hắn, cười cười: “Nếu bàn về chiến trường giết địch, ngươi không sánh bằng ta, nhưng lăn lăn lộn lộn trong triều đình này, ta lại chỉ có thể dựa vào ngươi.”</w:t>
      </w:r>
      <w:r>
        <w:br w:type="textWrapping"/>
      </w:r>
      <w:r>
        <w:br w:type="textWrapping"/>
      </w:r>
      <w:r>
        <w:t xml:space="preserve">Tấn Vương tựa tiếu phi tiếu chậm rãi nói: “Ngươi muốn cứu Lương gia, cũng không phải không có cách nào, nhưng ngươi giả bộ bệnh…”</w:t>
      </w:r>
      <w:r>
        <w:br w:type="textWrapping"/>
      </w:r>
      <w:r>
        <w:br w:type="textWrapping"/>
      </w:r>
      <w:r>
        <w:t xml:space="preserve">“Ta không phải vì Lương gia mà cầu ngươi.” Lương Văn Hạo nhíu mày cắt ngang  hắn: “Ta biết ý của Thánh Thượng, cũng biết Lương gia có thể sẽ rơi vào tình trạng nào. Nhưng mà Lương gia phong quang bách niên (*), nếu đã sống yên thịnh vượng từ trong huyết nhục của người khác, vậy đương nhiên phải gánh vác cái giá của sự liên quan này. Huống chi lão gia tử sợ cũng đã sớm đoán được ngày hôm nay, tất nhiên đã có tính toán, nếu ông ấy muốn dựa vào ta, thì cái nhà này đã sớm lụn bại không còn gì rồi.”</w:t>
      </w:r>
      <w:r>
        <w:br w:type="textWrapping"/>
      </w:r>
      <w:r>
        <w:br w:type="textWrapping"/>
      </w:r>
      <w:r>
        <w:t xml:space="preserve">(*) phong quang bách niên: đã có danh tiếng, hiển hách từ rất lâu đời.</w:t>
      </w:r>
      <w:r>
        <w:br w:type="textWrapping"/>
      </w:r>
      <w:r>
        <w:br w:type="textWrapping"/>
      </w:r>
      <w:r>
        <w:t xml:space="preserve">Trên mặt Tấn Vương nhìn không ra biểu cảm gì: “Vậy ngươi muốn như thế nào?”</w:t>
      </w:r>
      <w:r>
        <w:br w:type="textWrapping"/>
      </w:r>
      <w:r>
        <w:br w:type="textWrapping"/>
      </w:r>
      <w:r>
        <w:t xml:space="preserve">Lương Văn Hạo đứng dậy, trịnh trọng cúi đầu, nói từng chữ không ngừng: “Chính Hàm, ta cầu ngươi dạy ta phải giải quyết việc Phần Châu như thế nào.”</w:t>
      </w:r>
      <w:r>
        <w:br w:type="textWrapping"/>
      </w:r>
      <w:r>
        <w:br w:type="textWrapping"/>
      </w:r>
      <w:r>
        <w:t xml:space="preserve">Tấn Vương mặt không đổi sắc nhìn hắn, lãnh ngạnh mở miệng chất vấn: “Ngươi đây là muốn vì những nạn dân không quen, mà từ bỏ Lương gia sao?”</w:t>
      </w:r>
      <w:r>
        <w:br w:type="textWrapping"/>
      </w:r>
      <w:r>
        <w:br w:type="textWrapping"/>
      </w:r>
      <w:r>
        <w:t xml:space="preserve">Lương Văn Hạo nâng mắt nhìn hắn, nói chắc như đinh đóng cột: “Đúng.”</w:t>
      </w:r>
      <w:r>
        <w:br w:type="textWrapping"/>
      </w:r>
      <w:r>
        <w:br w:type="textWrapping"/>
      </w:r>
      <w:r>
        <w:t xml:space="preserve">Tấn Vương im lặng.</w:t>
      </w:r>
      <w:r>
        <w:br w:type="textWrapping"/>
      </w:r>
      <w:r>
        <w:br w:type="textWrapping"/>
      </w:r>
      <w:r>
        <w:t xml:space="preserve">Lương Văn Hạo lại thẳng sống lưng, vốn luôn là người hi hi ha ha, nói chuyện không đâu, giờ phút này vẻ mặt lạnh lùng nghiêm nghị mà ngưng trệ, ánh mắt giống như một mũi khoan, đâm thẳng vào trong lòng người khác —— ta liền hiểu được, hắn là nghiêm túc.</w:t>
      </w:r>
      <w:r>
        <w:br w:type="textWrapping"/>
      </w:r>
      <w:r>
        <w:br w:type="textWrapping"/>
      </w:r>
      <w:r>
        <w:t xml:space="preserve">Một Lương Tiểu Hầu nghiêm túc chỉ vào bả vai chính mình, mở miệng nói: “Nơi này có một vết đao, đao kia vốn là muốn chặt bỏ ta đầu, nhưng một binh lính cấp dưới, huynh đệ của ta, y đã thay ta chắn. Y từng đã nói với ta, trong nhà y có một tức phụ (vợ) như hoa như ngọc cả ngày lẫn đêm chờ y trở về, nhưng y không về được, ta lại ngay cả tên của y cũng không biết, cái gì cũng không làm được.”</w:t>
      </w:r>
      <w:r>
        <w:br w:type="textWrapping"/>
      </w:r>
      <w:r>
        <w:br w:type="textWrapping"/>
      </w:r>
      <w:r>
        <w:t xml:space="preserve">Hắn nhẹ nhàng hít vào một hơi, nói tiếp: “Chính Hàm, mạng của ta, là do dân chúng cứu, những người quý nhân cao cao tại thượng chúng ta, cũng là dựa vào dân chúng dưỡng. Cái gì ta cũng đã từng gặp qua ở biên cương, biết bọn họ rốt cuộc là có bao nhiêu thống khổ. Mà Đại Khánh ta, vốn nên là một mảnh ốc thổ (vùng đất màu mỡ), con dân Đại Khánh ta, vốn nên an cư lạc nghiệp ở đó…”</w:t>
      </w:r>
      <w:r>
        <w:br w:type="textWrapping"/>
      </w:r>
      <w:r>
        <w:br w:type="textWrapping"/>
      </w:r>
      <w:r>
        <w:t xml:space="preserve">Tấn Vương rủ mắt, khẽ cười một tiếng: “Ai cũng muốn lập thiên địa, trên không hổ với liệt tổ, dưới không hổ với lê dân, nhưng thân đang ở trong hoàn cảnh, có lúc chắc chắn không có lựa chọn nào khác.”</w:t>
      </w:r>
      <w:r>
        <w:br w:type="textWrapping"/>
      </w:r>
      <w:r>
        <w:br w:type="textWrapping"/>
      </w:r>
      <w:r>
        <w:t xml:space="preserve">Hô hấp Lương Văn Hạo đình trệ, đang muốn khuyên nữa.</w:t>
      </w:r>
      <w:r>
        <w:br w:type="textWrapping"/>
      </w:r>
      <w:r>
        <w:br w:type="textWrapping"/>
      </w:r>
      <w:r>
        <w:t xml:space="preserve">Tấn Vương lại ngẩng đầu, thản nhiên nói: “Được, ta giúp ngươi.”</w:t>
      </w:r>
      <w:r>
        <w:br w:type="textWrapping"/>
      </w:r>
      <w:r>
        <w:br w:type="textWrapping"/>
      </w:r>
      <w:r>
        <w:t xml:space="preserve">Lương Văn Hạo một câu nghẹn trong ngực, lý tưởng hào hùng đã tiết ra không ít, kinh ngạc nói: “Ngươi đây là đáp ứng?”</w:t>
      </w:r>
      <w:r>
        <w:br w:type="textWrapping"/>
      </w:r>
      <w:r>
        <w:br w:type="textWrapping"/>
      </w:r>
      <w:r>
        <w:t xml:space="preserve">“Sao nào, ” Tấn Vương dời ánh mắt, chỉ nhìn ra những lầu đài mái đỏ bên ngoài cửa sổ, nhìn lên bích thủy lam thiên, vẻ mặt thản nhiên, nhẹ giọng đáp: “Lời nói của ta, chẳng lẽ còn là giả sao?”</w:t>
      </w:r>
      <w:r>
        <w:br w:type="textWrapping"/>
      </w:r>
      <w:r>
        <w:br w:type="textWrapping"/>
      </w:r>
      <w:r>
        <w:t xml:space="preserve">Loại thời điểm này đương nhiên không người nào đi thổ tào loại chuyện hắn kỳ thật thường xuyên trong mười câu thì chín câu là giả, Lương Văn Hạo trong phút chốc nhẹ thở ra một hơi, khuôn mặt bỗng nhiên lộ ra chút ý cười, Tiểu Hầu gia vô tư tới vô tâm thường ngày lại trở lại.</w:t>
      </w:r>
      <w:r>
        <w:br w:type="textWrapping"/>
      </w:r>
      <w:r>
        <w:br w:type="textWrapping"/>
      </w:r>
      <w:r>
        <w:t xml:space="preserve">Hắn tùy tiện kéo cái ghế dịch đến cái bàn vuông bên cạnh Tấn Vương ngồi dán vào, dùng sức vỗ vỗ bả vai Tấn Vương: “Ta biết mà, chúng ta mặc cùng một cái quần mà lớn lên, dù sao vẫn đồng lòng a!”</w:t>
      </w:r>
      <w:r>
        <w:br w:type="textWrapping"/>
      </w:r>
      <w:r>
        <w:br w:type="textWrapping"/>
      </w:r>
      <w:r>
        <w:t xml:space="preserve">Lương Văn Hạo cảm thấy vui vẻ, nói xong liền tiện tay cầm lấy chén canh khoai từ hầm vịt trên bàn, uống một ngụm thật lớn, đắc ý rung đùi cười nói: “Aiz, vừa rồi ngươi nếu không đáp ứng, ta thật sự không biết làm như thế nào đâu. Để ta ăn chút gì áp kinh đi (an ủi giải tỏa sợ hãi).”</w:t>
      </w:r>
      <w:r>
        <w:br w:type="textWrapping"/>
      </w:r>
      <w:r>
        <w:br w:type="textWrapping"/>
      </w:r>
      <w:r>
        <w:t xml:space="preserve">Tấn Vương: …</w:t>
      </w:r>
      <w:r>
        <w:br w:type="textWrapping"/>
      </w:r>
      <w:r>
        <w:br w:type="textWrapping"/>
      </w:r>
      <w:r>
        <w:t xml:space="preserve">Ta: …</w:t>
      </w:r>
      <w:r>
        <w:br w:type="textWrapping"/>
      </w:r>
      <w:r>
        <w:br w:type="textWrapping"/>
      </w:r>
      <w:r>
        <w:t xml:space="preserve">Nói thật ta thật ra cũng không muốn khinh bỉ Lương Nhị Hóa đâu, nhưng mà có đôi khi hắn thật sự dại dột đến là nổi bật, quả thực có sự cách ly tăng cấp với chúng ta a.</w:t>
      </w:r>
      <w:r>
        <w:br w:type="textWrapping"/>
      </w:r>
      <w:r>
        <w:br w:type="textWrapping"/>
      </w:r>
      <w:r>
        <w:t xml:space="preserve">Tấn Vương bị đoạt tình yêu một cách dễ dàng nhìn hắn, trên mặt hiện lên ý cười lạnh như băng. Hắn cong môi, nhẹ nhàng mà nói một câu: “Người tới, đưa Tiểu Hầu Gia hồi Lương phủ.”</w:t>
      </w:r>
      <w:r>
        <w:br w:type="textWrapping"/>
      </w:r>
      <w:r>
        <w:br w:type="textWrapping"/>
      </w:r>
      <w:r>
        <w:t xml:space="preserve">Lương Văn Hạo nhảy dựng lên, nửa điểm cũng không rõ mình tại sao lại trêu chọc vào cái tên hỉ nộ vô thường sát tinh này rồi, đặc biệt vô tội chớp chớp đôi mắt, nghi hoặc hỏi: “A?”</w:t>
      </w:r>
      <w:r>
        <w:br w:type="textWrapping"/>
      </w:r>
      <w:r>
        <w:br w:type="textWrapping"/>
      </w:r>
      <w:r>
        <w:t xml:space="preserve">Đã bị người kéo ra đưa trở về.</w:t>
      </w:r>
      <w:r>
        <w:br w:type="textWrapping"/>
      </w:r>
      <w:r>
        <w:br w:type="textWrapping"/>
      </w:r>
      <w:r>
        <w:t xml:space="preserve">Lần tiếp theo nhìn thấy Lương Nhị Hóa, đó đã là ba ngày sau.</w:t>
      </w:r>
      <w:r>
        <w:br w:type="textWrapping"/>
      </w:r>
      <w:r>
        <w:br w:type="textWrapping"/>
      </w:r>
      <w:r>
        <w:t xml:space="preserve">Hắn khởi hành đi Lương Châu, thân tín chỉ dẫn theo một mình Chiến Bạch, lúc này đang dắt ngựa, đoàn người đang chờ ở đoạn đường giao đi phía Nam. Không biết như thế nào, Lương Văn Hạo lần này hai con mắt đều đen, nhìn qua giống hệt gấu mèo, tội nghiệp dán sát vào bên cạnh Chiến Bạch, bán manh!</w:t>
      </w:r>
      <w:r>
        <w:br w:type="textWrapping"/>
      </w:r>
      <w:r>
        <w:br w:type="textWrapping"/>
      </w:r>
      <w:r>
        <w:t xml:space="preserve">Chiến Bạch ghét bỏ mà đẩy ra hắn, hắn liền như bạch tuộc dính về, chơi vui vô cùng không biết mệt, trông mà rất tiện, vô cùng tiện… cực kì tiện.</w:t>
      </w:r>
      <w:r>
        <w:br w:type="textWrapping"/>
      </w:r>
      <w:r>
        <w:br w:type="textWrapping"/>
      </w:r>
      <w:r>
        <w:t xml:space="preserve">Bán manh đã không thể cứu vớt được hắn.</w:t>
      </w:r>
      <w:r>
        <w:br w:type="textWrapping"/>
      </w:r>
      <w:r>
        <w:br w:type="textWrapping"/>
      </w:r>
      <w:r>
        <w:t xml:space="preserve">Tấn Vương quét mắt nhìn  tùy tùng phía sau hắn, mở miệng hỏi: “Ngươi chỉ mang mấy người như vậy?”</w:t>
      </w:r>
      <w:r>
        <w:br w:type="textWrapping"/>
      </w:r>
      <w:r>
        <w:br w:type="textWrapping"/>
      </w:r>
      <w:r>
        <w:t xml:space="preserve">“Đủ rồi.” Lương Văn Hạo lười biếng mà trả lời: “Mang càng nhiều, tai mắt càng nhiều. Huống chi ta ở Ninh An, vốn cũng không dùng người nào tiện tay.”</w:t>
      </w:r>
      <w:r>
        <w:br w:type="textWrapping"/>
      </w:r>
      <w:r>
        <w:br w:type="textWrapping"/>
      </w:r>
      <w:r>
        <w:t xml:space="preserve">” Trong lòng ngươi nắm chắc là được rồi.” Mí mắt Tấn Vương lại giật giật: “Mặt ngươi lại làm sao vậy?”</w:t>
      </w:r>
      <w:r>
        <w:br w:type="textWrapping"/>
      </w:r>
      <w:r>
        <w:br w:type="textWrapping"/>
      </w:r>
      <w:r>
        <w:t xml:space="preserve">Lương Văn Hạo không để ý lắm nói: “Không sao, chẳng qua khi ta về, lão gia tử cũng hỏi câu giống như ngươi, ta liền nói bị người khác đánh. Ông ấy cảm thấy ta thân là Lương gia đệ tử vậy mà lại bị người đánh là rất vô dụng, liền tóm ta đánh cho một trận.”</w:t>
      </w:r>
      <w:r>
        <w:br w:type="textWrapping"/>
      </w:r>
      <w:r>
        <w:br w:type="textWrapping"/>
      </w:r>
      <w:r>
        <w:t xml:space="preserve">“Ta nhớ rõ ông ấy trước kia chưa bao giờ đánh vào mặt ngươi.”</w:t>
      </w:r>
      <w:r>
        <w:br w:type="textWrapping"/>
      </w:r>
      <w:r>
        <w:br w:type="textWrapping"/>
      </w:r>
      <w:r>
        <w:t xml:space="preserve">“A, ông ấy nói đen một bên nhìn thật sự ngứa mắt, vì thế tặng thêm cho ta một quyền.”</w:t>
      </w:r>
      <w:r>
        <w:br w:type="textWrapping"/>
      </w:r>
      <w:r>
        <w:br w:type="textWrapping"/>
      </w:r>
      <w:r>
        <w:t xml:space="preserve">“…” Tấn Vương liền nói: “Nếu không có việc gì, vậy ngươi thừa dịp sắc trời còn sớm, nhanh xuất phát đi.”</w:t>
      </w:r>
      <w:r>
        <w:br w:type="textWrapping"/>
      </w:r>
      <w:r>
        <w:br w:type="textWrapping"/>
      </w:r>
      <w:r>
        <w:t xml:space="preserve">Lương Văn Hạo nghẹn ngào, giả bộ thương tâm muốn chết mở miệng nói: “Ngươi có lẽ hơn nửa năm sẽ không nhìn thấy ta, sao không lưu luyến chia tay với ta một chút?”</w:t>
      </w:r>
      <w:r>
        <w:br w:type="textWrapping"/>
      </w:r>
      <w:r>
        <w:br w:type="textWrapping"/>
      </w:r>
      <w:r>
        <w:t xml:space="preserve">Trên cơ bản ta cảm thấy Lương Nhị Hóa đi rồi, người thương tâm phỏng chừng chỉ có một mình vị Vương đại gia đảo dạ hương (*) tuổi tác đã lớn mà có chút ngốc nghếch. Bởi vì từ khi Lương Tiểu Hầu gia nhảy nhót quanh Vương phủ, ông rốt cục không phải là người có chỉ số thông minh thấp nhất trong phủ nữa …</w:t>
      </w:r>
      <w:r>
        <w:br w:type="textWrapping"/>
      </w:r>
      <w:r>
        <w:br w:type="textWrapping"/>
      </w:r>
      <w:r>
        <w:t xml:space="preserve">(*) đảo dạ hương (đổ hương đêm): chỉ người đổ phân ban đêm =))) Theo baidu: nhà xí trước kia vẫn chưa có hệ thống xả nước và tự động xả nước, phải dùng thùng gỗ để đựng phân và nước tiểu (cũng gọi là cái bô), sau khi đầy sẽ phải đổ sạch đi; vì thế, sẽ có người chuyên làm công việc vào nửa đêm sẽ đến các hộ gia thu dọn phân và nước tiểu trong thùng gỗ của từng nhà, đổ hương đêm chính là chỉ việc đổ phân và nước tiểu.</w:t>
      </w:r>
      <w:r>
        <w:br w:type="textWrapping"/>
      </w:r>
      <w:r>
        <w:br w:type="textWrapping"/>
      </w:r>
      <w:r>
        <w:t xml:space="preserve">Tấn Vương hiển nhiên cũng không định nể mặt hắn, khoan thai mở miệng nói: “Ngàn dặm đưa tiễn chung quay sẽ có từ biệt, ngươi đi đi, ta sẽ nhớ hoá tiền vàng mã cho ngươi.”</w:t>
      </w:r>
      <w:r>
        <w:br w:type="textWrapping"/>
      </w:r>
      <w:r>
        <w:br w:type="textWrapping"/>
      </w:r>
      <w:r>
        <w:t xml:space="preserve">Lương Văn Hạo thật dài thật dài: “… Chính Hàm, ta vẫn nhớ năm đó ngươi đối xử với con chim bị thương đều rất tốt, ta bắt nó nướng ăn, ngươi còn hung hăng đập ta một trận. Ngươi khi còn bé cũng không có lãnh khốc vô tình như thế, sao lớn lên lại thay đổi vậy?”</w:t>
      </w:r>
      <w:r>
        <w:br w:type="textWrapping"/>
      </w:r>
      <w:r>
        <w:br w:type="textWrapping"/>
      </w:r>
      <w:r>
        <w:t xml:space="preserve">Tấn Vương cười lạnh: “Cũng không thay đổi gì cả, tỷ như hiện tại, ta vẫn rất muốn đập ngươi một trận.”</w:t>
      </w:r>
      <w:r>
        <w:br w:type="textWrapping"/>
      </w:r>
      <w:r>
        <w:br w:type="textWrapping"/>
      </w:r>
      <w:r>
        <w:t xml:space="preserve">Lương Văn Hạo: …</w:t>
      </w:r>
      <w:r>
        <w:br w:type="textWrapping"/>
      </w:r>
      <w:r>
        <w:br w:type="textWrapping"/>
      </w:r>
      <w:r>
        <w:t xml:space="preserve">Hắn vùng vẫy một lúc, tiếp tục bất khuất tìm đường chết: “Ta biết ngươi không được tự nhiên, nhưng ta cũng sắp đi rồi, ngươi không để lại thứ gì cho ta làm kỉ niệm sao?”</w:t>
      </w:r>
      <w:r>
        <w:br w:type="textWrapping"/>
      </w:r>
      <w:r>
        <w:br w:type="textWrapping"/>
      </w:r>
      <w:r>
        <w:t xml:space="preserve">Tấn Vương nhướng mày: “Ngươi muốn cái gì.”</w:t>
      </w:r>
      <w:r>
        <w:br w:type="textWrapping"/>
      </w:r>
      <w:r>
        <w:br w:type="textWrapping"/>
      </w:r>
      <w:r>
        <w:t xml:space="preserve">Lương Văn Hạo: “Chiến Huyền?”</w:t>
      </w:r>
      <w:r>
        <w:br w:type="textWrapping"/>
      </w:r>
      <w:r>
        <w:br w:type="textWrapping"/>
      </w:r>
      <w:r>
        <w:t xml:space="preserve">Tấn Vương: …</w:t>
      </w:r>
      <w:r>
        <w:br w:type="textWrapping"/>
      </w:r>
      <w:r>
        <w:br w:type="textWrapping"/>
      </w:r>
      <w:r>
        <w:t xml:space="preserve">Ta: …</w:t>
      </w:r>
      <w:r>
        <w:br w:type="textWrapping"/>
      </w:r>
      <w:r>
        <w:br w:type="textWrapping"/>
      </w:r>
      <w:r>
        <w:t xml:space="preserve">Da mặt dày đến như vậy, khắp thiên hạ phỏng chừng cũng không có mấy người. Loại chuyện đùa giỡn ti tiện này, quả nhiên là cần phải có thiên phú, biết không.</w:t>
      </w:r>
      <w:r>
        <w:br w:type="textWrapping"/>
      </w:r>
      <w:r>
        <w:br w:type="textWrapping"/>
      </w:r>
      <w:r>
        <w:t xml:space="preserve">Tấn Vương trầm giọng xuống, cười vài tiếng thấp thấp: “A, chi bằng ta đem toàn bộ Tấn Vương phủ cho ngươi thì thế nào?”</w:t>
      </w:r>
      <w:r>
        <w:br w:type="textWrapping"/>
      </w:r>
      <w:r>
        <w:br w:type="textWrapping"/>
      </w:r>
      <w:r>
        <w:t xml:space="preserve">Lương Văn Hạo ngại ngùng mà chà xát tay: “Bỏ đi, ta có Chiến Huyền cùng Chiến Bạch là đủ rồi. Ngươi xem ta một mình đến vùng khỉ ho cò gáy đó, bên cạnh không một người giúp đỡ thì làm như thế nào? Dùng người của lão gia tử, ta cũng lo lắng a.”</w:t>
      </w:r>
      <w:r>
        <w:br w:type="textWrapping"/>
      </w:r>
      <w:r>
        <w:br w:type="textWrapping"/>
      </w:r>
      <w:r>
        <w:t xml:space="preserve">Tấn Vương dường như không có việc gì mà liếc mắt nhìn hắn, nhàn nhạt trả lời: “Vậy kêu Chiến Xích đi cùng ngươi đi.”</w:t>
      </w:r>
      <w:r>
        <w:br w:type="textWrapping"/>
      </w:r>
      <w:r>
        <w:br w:type="textWrapping"/>
      </w:r>
      <w:r>
        <w:t xml:space="preserve">Lương Văn Hạo gạt bỏ thẳng thừng: “Ta muốn Chiến Huyền, ta quen thuộc y hơn.”</w:t>
      </w:r>
      <w:r>
        <w:br w:type="textWrapping"/>
      </w:r>
      <w:r>
        <w:br w:type="textWrapping"/>
      </w:r>
      <w:r>
        <w:t xml:space="preserve">Ta: … Ai quen thuộc với ngươi a Lương Nhị Hóa, những lời chúng ta từng nói với nhau cộng lại cũng không đến mười câu đi! Nếu thật sự quen ta cũng muốn nghĩ cách dỡ xuống cái bộ mặt lưu manh này của ngươi a.</w:t>
      </w:r>
      <w:r>
        <w:br w:type="textWrapping"/>
      </w:r>
      <w:r>
        <w:br w:type="textWrapping"/>
      </w:r>
      <w:r>
        <w:t xml:space="preserve">Chiến Bạch cũng có chút không hiểu: “Con người lão đại rất tốt.”</w:t>
      </w:r>
      <w:r>
        <w:br w:type="textWrapping"/>
      </w:r>
      <w:r>
        <w:br w:type="textWrapping"/>
      </w:r>
      <w:r>
        <w:t xml:space="preserve">Lương Văn Hạo chột dạ mà khụ một tiếng, lại vẫn cứ kiên trì: “Không được, ta chỉ muốn Chiến Huyền.”</w:t>
      </w:r>
      <w:r>
        <w:br w:type="textWrapping"/>
      </w:r>
      <w:r>
        <w:br w:type="textWrapping"/>
      </w:r>
      <w:r>
        <w:t xml:space="preserve">Tấn Vương hỏi: “Vì sao?”</w:t>
      </w:r>
      <w:r>
        <w:br w:type="textWrapping"/>
      </w:r>
      <w:r>
        <w:br w:type="textWrapping"/>
      </w:r>
      <w:r>
        <w:t xml:space="preserve">Lời lẽ Lương Văn Hạo đầy phấn chấn: “Nghe nói Phần Châu mùa hè nóng bức, tìm một khối băng đi cùng, mát mẻ!”</w:t>
      </w:r>
      <w:r>
        <w:br w:type="textWrapping"/>
      </w:r>
      <w:r>
        <w:br w:type="textWrapping"/>
      </w:r>
      <w:r>
        <w:t xml:space="preserve">Tấn Vương như có điều suy nghĩ mà nhìn chằm chằm hắn một hồi, bỗng nhiên nói: “Được.”</w:t>
      </w:r>
      <w:r>
        <w:br w:type="textWrapping"/>
      </w:r>
      <w:r>
        <w:br w:type="textWrapping"/>
      </w:r>
      <w:r>
        <w:t xml:space="preserve">…</w:t>
      </w:r>
      <w:r>
        <w:br w:type="textWrapping"/>
      </w:r>
      <w:r>
        <w:br w:type="textWrapping"/>
      </w:r>
      <w:r>
        <w:t xml:space="preserve">Ta và Lương Văn Hạo cùng cả đám chúng ta đều sợ ngây người.</w:t>
      </w:r>
      <w:r>
        <w:br w:type="textWrapping"/>
      </w:r>
      <w:r>
        <w:br w:type="textWrapping"/>
      </w:r>
      <w:r>
        <w:t xml:space="preserve">Lương Văn Hạo há to miệng, kinh ngạc hỏi: “Ngươi vậy mà lại đáp ứng? Ngươi làm sao có thể đáp ứng! Ngươi hôm nay không phải ra ngoài quên uống thuốc chứ?”</w:t>
      </w:r>
      <w:r>
        <w:br w:type="textWrapping"/>
      </w:r>
      <w:r>
        <w:br w:type="textWrapping"/>
      </w:r>
      <w:r>
        <w:t xml:space="preserve">Tấn Vương: …</w:t>
      </w:r>
      <w:r>
        <w:br w:type="textWrapping"/>
      </w:r>
      <w:r>
        <w:br w:type="textWrapping"/>
      </w:r>
      <w:r>
        <w:t xml:space="preserve">Ta: …</w:t>
      </w:r>
      <w:r>
        <w:br w:type="textWrapping"/>
      </w:r>
      <w:r>
        <w:br w:type="textWrapping"/>
      </w:r>
      <w:r>
        <w:t xml:space="preserve">Tấn tra có chỗ nào là hôm nay không uống thuốc đâu, hắn mỗi ngày đều không uống thuốc được chứ.</w:t>
      </w:r>
      <w:r>
        <w:br w:type="textWrapping"/>
      </w:r>
      <w:r>
        <w:br w:type="textWrapping"/>
      </w:r>
      <w:r>
        <w:t xml:space="preserve">Nhưng tuy rằng mọi người đều biết Tấn Vương là tên bệnh thần kinh, bản thân của hắn cũng không có che dấu suy nghĩ thần kinh của mình, nhưng Lương Nhị Hóa ngươi nói ra chân tướng như vậy thật sự tốt sao?</w:t>
      </w:r>
      <w:r>
        <w:br w:type="textWrapping"/>
      </w:r>
      <w:r>
        <w:br w:type="textWrapping"/>
      </w:r>
      <w:r>
        <w:t xml:space="preserve">Phải biết rằng mỗi ngày ta bị Tấn tra độc hại cũng không dám làm như thế a!</w:t>
      </w:r>
      <w:r>
        <w:br w:type="textWrapping"/>
      </w:r>
      <w:r>
        <w:br w:type="textWrapping"/>
      </w:r>
      <w:r>
        <w:t xml:space="preserve">Sự kính nể cứ thế thản nhiên sinh ra, ta nhất thời cảm thấy mình cho tới nay đều hiểu lầm Lương Tiểu Hầu Gia, hắn quả thực là dũng sĩ chân chính biết không.</w:t>
      </w:r>
      <w:r>
        <w:br w:type="textWrapping"/>
      </w:r>
      <w:r>
        <w:br w:type="textWrapping"/>
      </w:r>
      <w:r>
        <w:t xml:space="preserve">—— bệnh thần kinh thì sao, xuẩn manh nhị hóa mới là chân tuyệt sắc.</w:t>
      </w:r>
      <w:r>
        <w:br w:type="textWrapping"/>
      </w:r>
      <w:r>
        <w:br w:type="textWrapping"/>
      </w:r>
      <w:r>
        <w:t xml:space="preserve">Chẳng qua uy lực Tấn Vương mạnh như vậy, Lương Nhị Hóa ngay cả thiên phú dị bẩm da mặt đủ dày, quả nhiên vẫn là không chịu đựng. Hắn run rẩy, không tự chủ được mà lui về phía sau một bước, trốn phía sau Chiến Bạch nơm nớp lo sợ mà cười gượng vài tiếng, mặt cứng ngắc mở miệng nói: “Chiến Huyền ngươi trừng ta làm chi, phát, phát ra sát khí cái gì, quân tử động khẩu không động thủ, mọi người hảo hảo nói chuyện không được sao ha ha ha ha.”</w:t>
      </w:r>
      <w:r>
        <w:br w:type="textWrapping"/>
      </w:r>
      <w:r>
        <w:br w:type="textWrapping"/>
      </w:r>
      <w:r>
        <w:t xml:space="preserve">…</w:t>
      </w:r>
      <w:r>
        <w:br w:type="textWrapping"/>
      </w:r>
      <w:r>
        <w:br w:type="textWrapping"/>
      </w:r>
      <w:r>
        <w:t xml:space="preserve">Ta yên lặng mà thu hồi ánh mắt.</w:t>
      </w:r>
      <w:r>
        <w:br w:type="textWrapping"/>
      </w:r>
      <w:r>
        <w:br w:type="textWrapping"/>
      </w:r>
      <w:r>
        <w:t xml:space="preserve">Làm một tên mặt than đã khó, làm một tên băng sơn mặt than chướng ngại xã giao lại càng khó…</w:t>
      </w:r>
      <w:r>
        <w:br w:type="textWrapping"/>
      </w:r>
      <w:r>
        <w:br w:type="textWrapping"/>
      </w:r>
      <w:r>
        <w:t xml:space="preserve">Sát khí ngươi muội, ta rõ ràng là đang dùng cả tính mạng để bấm like cho ngươi biết không!</w:t>
      </w:r>
      <w:r>
        <w:br w:type="textWrapping"/>
      </w:r>
      <w:r>
        <w:br w:type="textWrapping"/>
      </w:r>
    </w:p>
    <w:p>
      <w:pPr>
        <w:pStyle w:val="Heading2"/>
      </w:pPr>
      <w:bookmarkStart w:id="56" w:name="chương-33-ảnh-vệ-gặp-thổ-hào"/>
      <w:bookmarkEnd w:id="56"/>
      <w:r>
        <w:t xml:space="preserve">33. Chương 33: Ảnh Vệ Gặp Thổ Hào (*)</w:t>
      </w:r>
    </w:p>
    <w:p>
      <w:pPr>
        <w:pStyle w:val="Compact"/>
      </w:pPr>
      <w:r>
        <w:br w:type="textWrapping"/>
      </w:r>
      <w:r>
        <w:br w:type="textWrapping"/>
      </w:r>
      <w:r>
        <w:t xml:space="preserve">(*) thổ hào (hay cường hào): chỉ người vừa có tiền vừa có quyền lực</w:t>
      </w:r>
      <w:r>
        <w:br w:type="textWrapping"/>
      </w:r>
      <w:r>
        <w:br w:type="textWrapping"/>
      </w:r>
      <w:r>
        <w:t xml:space="preserve">*****</w:t>
      </w:r>
      <w:r>
        <w:br w:type="textWrapping"/>
      </w:r>
      <w:r>
        <w:br w:type="textWrapping"/>
      </w:r>
      <w:r>
        <w:t xml:space="preserve">Lương Nhị Hóa tìm đường chết cũng không thay đổi được gì, ta cứ như vậy mơ mơ hồ hồ mà cùng Lương Văn Hạo rời Ninh An, đến khi thúc ngựa đến nửa đường, mới nhớ ra mình vội vàng khởi hành, không mang đồ ăn không mang nước, ngay cả đồ lót tắm rửa cũng không mang.</w:t>
      </w:r>
      <w:r>
        <w:br w:type="textWrapping"/>
      </w:r>
      <w:r>
        <w:br w:type="textWrapping"/>
      </w:r>
      <w:r>
        <w:t xml:space="preserve">Thế này thì còn chơi đùa thoải mái như thế nào?</w:t>
      </w:r>
      <w:r>
        <w:br w:type="textWrapping"/>
      </w:r>
      <w:r>
        <w:br w:type="textWrapping"/>
      </w:r>
      <w:r>
        <w:t xml:space="preserve">Vì thế đám người Lương Văn Hạo xuất phát trước đi tìm Lô Định Vân, mà ta thì muốn lặng lẽ đi trên phố mua quần lót.</w:t>
      </w:r>
      <w:r>
        <w:br w:type="textWrapping"/>
      </w:r>
      <w:r>
        <w:br w:type="textWrapping"/>
      </w:r>
      <w:r>
        <w:t xml:space="preserve">Chiến Bạch vốn là muốn đi theo ta, nhưng lại bị Lương Nhị Hóa lấy lý do “Nam nam thụ thụ bất thân” lôi đi. Cái tên này vừa không có giới hạn trên lẫn giới hạn dưới, không có Tấn vương trông chừng hắn liền ngưu bức, gần đây lòng dạ càng hẹp hòi chỉ thiếu dán lên gáy Chiến Bạch tờ giấy “Chiến Huyền và cẩu không đến tiếp cận”.</w:t>
      </w:r>
      <w:r>
        <w:br w:type="textWrapping"/>
      </w:r>
      <w:r>
        <w:br w:type="textWrapping"/>
      </w:r>
      <w:r>
        <w:t xml:space="preserve">Ta chỉ đành một mình lặng lẽ phiêu bạt trên đường cái, bởi vì đang mang mặt nạ trên mặt, dọc theo đường đi bị mọi người chỉ chỉ trỏ trỏ.</w:t>
      </w:r>
      <w:r>
        <w:br w:type="textWrapping"/>
      </w:r>
      <w:r>
        <w:br w:type="textWrapping"/>
      </w:r>
      <w:r>
        <w:t xml:space="preserve">Trong mắt những người dân cổ đại thuần phác thiện lương, người che mặt đều không phải người đứng đắn, lại càng đừng nói mặt than khí chất lạnh như băng che mặt vừa thấy liền biết không dễ chọc.</w:t>
      </w:r>
      <w:r>
        <w:br w:type="textWrapping"/>
      </w:r>
      <w:r>
        <w:br w:type="textWrapping"/>
      </w:r>
      <w:r>
        <w:t xml:space="preserve">Dù sao ta hiện tại ăn mặc như vậy, hình tượng này, đặt vào trong tiểu thuyết võ hiệp chính là ma giáo, đặt vào trong văn tiên hiệp chính là ma tu, đặt vào trong văn hiện đại… ờm, mặc cổ trang chạy khắp nơi phỏng chừng cũng phải là tên bệnh thần kinh.</w:t>
      </w:r>
      <w:r>
        <w:br w:type="textWrapping"/>
      </w:r>
      <w:r>
        <w:br w:type="textWrapping"/>
      </w:r>
      <w:r>
        <w:t xml:space="preserve">Quá trình mua sắm của ta bởi vậy vô cùng khó khăn, bởi vì đám người bán hàng rong nhìn thấy ta đều đi đường vòng, rất giống như ta là một tên hung thần ác sát.</w:t>
      </w:r>
      <w:r>
        <w:br w:type="textWrapping"/>
      </w:r>
      <w:r>
        <w:br w:type="textWrapping"/>
      </w:r>
      <w:r>
        <w:t xml:space="preserve">Mặt than thì sao chứ, mặt than cũng có tự tôn a đám phàm nhân ngu xuẩn các ngươi!</w:t>
      </w:r>
      <w:r>
        <w:br w:type="textWrapping"/>
      </w:r>
      <w:r>
        <w:br w:type="textWrapping"/>
      </w:r>
      <w:r>
        <w:t xml:space="preserve">Một cái mặt nạ khiến cho bệnh chướng ngại xã giao của ta từ cấp bốn tăng lên thành cấp chín, ta tỏ vẻ rát ưu sầu, ta rõ ràng hòa ái dễ gần, bình dị gần gũi, khiêm tốn ôn hòa hảo như vậy cơ mà.</w:t>
      </w:r>
      <w:r>
        <w:br w:type="textWrapping"/>
      </w:r>
      <w:r>
        <w:br w:type="textWrapping"/>
      </w:r>
      <w:r>
        <w:t xml:space="preserve">Hiện giờ cái thế giới chỉ nhìn mặt này quả thực tràn ngập ác ý với ta, biết không.</w:t>
      </w:r>
      <w:r>
        <w:br w:type="textWrapping"/>
      </w:r>
      <w:r>
        <w:br w:type="textWrapping"/>
      </w:r>
      <w:r>
        <w:t xml:space="preserve">Đến người bán hàng rong vô tội thứ hai mươi mốt bị ta dọa cho tiểu ra quần, tuy rằng các thứ bày trên sạp tương đối tiện lợi nhưng ta cũng chỉ đành bỏ qua, ngược lại đi vào một tiệm may y phục nhìn qua cũng rất cao lớn, nụ cười trên môi lão bản tươi vừa nhìn thấy ta trong nháy mắt liền cứng lại. Ông run run rẩy rẩy mà co rúc trong quầy, tìm lấy chút cảm giác an toàn, lúc này mới dám cẩn thận mà đáp lời với ta.</w:t>
      </w:r>
      <w:r>
        <w:br w:type="textWrapping"/>
      </w:r>
      <w:r>
        <w:br w:type="textWrapping"/>
      </w:r>
      <w:r>
        <w:t xml:space="preserve">Tuy rằng ông chạy khỏi hòa thượng không chạy khỏi miếu, nhưng bởi vì vẫn nhớ rõ giáo huấn bi thảm của sự kiện thầy thuốc giết người trước kia, ta vẫn là cố gắng nhẹ nhàng, nói rõ dự định của mình thử xóa bỏ nghi ngờ của ông: “Ta chỉ tới mua đồ.”</w:t>
      </w:r>
      <w:r>
        <w:br w:type="textWrapping"/>
      </w:r>
      <w:r>
        <w:br w:type="textWrapping"/>
      </w:r>
      <w:r>
        <w:t xml:space="preserve">“Vậy, vậy sao?” Lão bản run sợ trả lời: “Vậy khách quan cứ cẩn thận nhìn xem, tìm được thứ mình thích cứ việc nói với ta.”</w:t>
      </w:r>
      <w:r>
        <w:br w:type="textWrapping"/>
      </w:r>
      <w:r>
        <w:br w:type="textWrapping"/>
      </w:r>
      <w:r>
        <w:t xml:space="preserve">Ta nhìn chung quanh một vòng, chọn trúng một trường bào lam sắc hai vạt đối nhau, liền chỉ chỉ, bảo ông ta cầm đến, vừa lòng hỏi: “Bao nhiêu tiền?”</w:t>
      </w:r>
      <w:r>
        <w:br w:type="textWrapping"/>
      </w:r>
      <w:r>
        <w:br w:type="textWrapping"/>
      </w:r>
      <w:r>
        <w:t xml:space="preserve">Lão bản đưa quần áo cho ta, lại duỗi cổ nhìn thoáng qua, do do dự dự nói: “Ba lượng bạc?”</w:t>
      </w:r>
      <w:r>
        <w:br w:type="textWrapping"/>
      </w:r>
      <w:r>
        <w:br w:type="textWrapping"/>
      </w:r>
      <w:r>
        <w:t xml:space="preserve">Trường bào này dùng tơ lụa băng lam sắc thượng hạng, lại dùng ngân tuyến thêu đường viền ở cổ tay áo, chỉ ba lượng bạc so với nhặt không được cũng không khác gì mấy.</w:t>
      </w:r>
      <w:r>
        <w:br w:type="textWrapping"/>
      </w:r>
      <w:r>
        <w:br w:type="textWrapping"/>
      </w:r>
      <w:r>
        <w:t xml:space="preserve">Ta kinh ngạc mà nhìn về phía lão bản: “Giá này…”</w:t>
      </w:r>
      <w:r>
        <w:br w:type="textWrapping"/>
      </w:r>
      <w:r>
        <w:br w:type="textWrapping"/>
      </w:r>
      <w:r>
        <w:t xml:space="preserve">Ông ta run run một chút, vội vàng sửa miệng: “Nói sai, nói sai, ta vừa rồi muốn nói thật ra là ba đồng bạc…”</w:t>
      </w:r>
      <w:r>
        <w:br w:type="textWrapping"/>
      </w:r>
      <w:r>
        <w:br w:type="textWrapping"/>
      </w:r>
      <w:r>
        <w:t xml:space="preserve">Ta: …?</w:t>
      </w:r>
      <w:r>
        <w:br w:type="textWrapping"/>
      </w:r>
      <w:r>
        <w:br w:type="textWrapping"/>
      </w:r>
      <w:r>
        <w:t xml:space="preserve">Lão bản: “Hai, hai đồng?”</w:t>
      </w:r>
      <w:r>
        <w:br w:type="textWrapping"/>
      </w:r>
      <w:r>
        <w:br w:type="textWrapping"/>
      </w:r>
      <w:r>
        <w:t xml:space="preserve">Ta: …</w:t>
      </w:r>
      <w:r>
        <w:br w:type="textWrapping"/>
      </w:r>
      <w:r>
        <w:br w:type="textWrapping"/>
      </w:r>
      <w:r>
        <w:t xml:space="preserve">Lão bản buồn rười rượi mở miệng: “Khách quan a, xin thương xót đi, cũng đã đến cái giá tiền này rồi thì không thể nói sai nữa a…”</w:t>
      </w:r>
      <w:r>
        <w:br w:type="textWrapping"/>
      </w:r>
      <w:r>
        <w:br w:type="textWrapping"/>
      </w:r>
      <w:r>
        <w:t xml:space="preserve">… Ta rõ ràng cái gì cũng vẫn chưa nói cơ mà, lão bản ngươi tại sao có thể tự giác như vậy, lão bản ngươi vì sao ngốc như vậy, lão bản ngươi cứ như vậy ta làm sao chịu được dằn vặt lương tâm đây?</w:t>
      </w:r>
      <w:r>
        <w:br w:type="textWrapping"/>
      </w:r>
      <w:r>
        <w:br w:type="textWrapping"/>
      </w:r>
      <w:r>
        <w:t xml:space="preserve">Ta nghĩ một lúc, mở miệng hỏi: “Còn có thể đưa thêm bộ áo lót không?”</w:t>
      </w:r>
      <w:r>
        <w:br w:type="textWrapping"/>
      </w:r>
      <w:r>
        <w:br w:type="textWrapping"/>
      </w:r>
      <w:r>
        <w:t xml:space="preserve">Lão bản vẻ mặt muốn hộc máu, từ trong hàm răng rít ra một câu: “… Có thể.”</w:t>
      </w:r>
      <w:r>
        <w:br w:type="textWrapping"/>
      </w:r>
      <w:r>
        <w:br w:type="textWrapping"/>
      </w:r>
      <w:r>
        <w:t xml:space="preserve">Ta đang định kêu ông ấy giúp ta bọc quần áo lại, liền nhìn thấy một thư sinh trẻ tuổi ăn diện, dung mạo thanh tú bước vào. Dáng người y gầy yếu, màu da quá mức tái nhợt cùng phố phường ồn ào náo động nơi đây có vẻ không hợp nhau, cả người mỏng manh như một cái bóng, dường như không lâu sau sẽ dung hợp vào ánh mặt trời rực rỡ lúc chính ngọ.</w:t>
      </w:r>
      <w:r>
        <w:br w:type="textWrapping"/>
      </w:r>
      <w:r>
        <w:br w:type="textWrapping"/>
      </w:r>
      <w:r>
        <w:t xml:space="preserve">Người phi phú tức quý như vậy, khẳng định không phải bách tính tầm thường có được.</w:t>
      </w:r>
      <w:r>
        <w:br w:type="textWrapping"/>
      </w:r>
      <w:r>
        <w:br w:type="textWrapping"/>
      </w:r>
      <w:r>
        <w:t xml:space="preserve">Bởi vậy lão bản sửng sốt, lập tức ra nghênh đón.</w:t>
      </w:r>
      <w:r>
        <w:br w:type="textWrapping"/>
      </w:r>
      <w:r>
        <w:br w:type="textWrapping"/>
      </w:r>
      <w:r>
        <w:t xml:space="preserve">Thanh niên kia nhấc tay, tùy tiện chỉ vài kiện quần áo, thanh âm lành lạnh mà lạnh nhạt: “Những cái kia không cần, những thứ khác đều bọc lại cho ta.”</w:t>
      </w:r>
      <w:r>
        <w:br w:type="textWrapping"/>
      </w:r>
      <w:r>
        <w:br w:type="textWrapping"/>
      </w:r>
      <w:r>
        <w:t xml:space="preserve">Ta sợ ngây người.</w:t>
      </w:r>
      <w:r>
        <w:br w:type="textWrapping"/>
      </w:r>
      <w:r>
        <w:br w:type="textWrapping"/>
      </w:r>
      <w:r>
        <w:t xml:space="preserve">Thổ hào, thổ hào, ta nhìn thấy thổ hào sống, toàn thế giới đều biết ngươi là thổ hào rồi.</w:t>
      </w:r>
      <w:r>
        <w:br w:type="textWrapping"/>
      </w:r>
      <w:r>
        <w:br w:type="textWrapping"/>
      </w:r>
      <w:r>
        <w:t xml:space="preserve">Lão bản bị bánh nhân thịt nện trúng, lập tức không thèm tính toán ta là sát tinh nào, vô cùng vui vẻ chạy tới lo việc, hiệu suất phi thường cao, chỉ vài phút trong tiệm đã trống không rồi.</w:t>
      </w:r>
      <w:r>
        <w:br w:type="textWrapping"/>
      </w:r>
      <w:r>
        <w:br w:type="textWrapping"/>
      </w:r>
      <w:r>
        <w:t xml:space="preserve">Ông đứng giữa một đống đồ mỉm cười chờ lấy tiền, thanh niên tản ra khí tràng thổ hào thò tay vào trong ngực móc móc, lấy ra một cây bút lông.</w:t>
      </w:r>
      <w:r>
        <w:br w:type="textWrapping"/>
      </w:r>
      <w:r>
        <w:br w:type="textWrapping"/>
      </w:r>
      <w:r>
        <w:t xml:space="preserve">Lão bản: …</w:t>
      </w:r>
      <w:r>
        <w:br w:type="textWrapping"/>
      </w:r>
      <w:r>
        <w:br w:type="textWrapping"/>
      </w:r>
      <w:r>
        <w:t xml:space="preserve">Thanh niên giơ tay: “Lấy giấy mực đến đây, ta viết cho ngươi mấy thứ.”</w:t>
      </w:r>
      <w:r>
        <w:br w:type="textWrapping"/>
      </w:r>
      <w:r>
        <w:br w:type="textWrapping"/>
      </w:r>
      <w:r>
        <w:t xml:space="preserve">Lão bản liền ha hả, phủi tay áo âm thanh lạnh lùng nói: “Tiểu tử, ngươi có biết ngươi là thư sinh nghèo thứ mấy của tháng này đến chỗ ta dùng thi họa lừa tiền không?”</w:t>
      </w:r>
      <w:r>
        <w:br w:type="textWrapping"/>
      </w:r>
      <w:r>
        <w:br w:type="textWrapping"/>
      </w:r>
      <w:r>
        <w:t xml:space="preserve">Chân mày thanh niên cau lại, nghiêng đầu nhìn ông, không hiểu gì nói: “Lừa tiền?”</w:t>
      </w:r>
      <w:r>
        <w:br w:type="textWrapping"/>
      </w:r>
      <w:r>
        <w:br w:type="textWrapping"/>
      </w:r>
      <w:r>
        <w:t xml:space="preserve">Lúc này hai đại hán lưng hùm vai gấu quen đường quen lối đi đến, thân một mét chín, vừa cường tráng lại vừa hùng dũng, vừa vào cửa liền quát: “Cha, làm sao vậy?”</w:t>
      </w:r>
      <w:r>
        <w:br w:type="textWrapping"/>
      </w:r>
      <w:r>
        <w:br w:type="textWrapping"/>
      </w:r>
      <w:r>
        <w:t xml:space="preserve">Lão bản lập tức được tiếp thêm sức mạnh, tuy rằng không tráng nhưng rất hùng, chống nạnh chỉa vào ta cùng người thanh niên kia nói: “Đem hai tên gây chuyện này ném ra bên ngoài cho lão tử.”</w:t>
      </w:r>
      <w:r>
        <w:br w:type="textWrapping"/>
      </w:r>
      <w:r>
        <w:br w:type="textWrapping"/>
      </w:r>
      <w:r>
        <w:t xml:space="preserve">Ta: …</w:t>
      </w:r>
      <w:r>
        <w:br w:type="textWrapping"/>
      </w:r>
      <w:r>
        <w:br w:type="textWrapping"/>
      </w:r>
      <w:r>
        <w:t xml:space="preserve">Vì sao ta cũng bị ném ra bên ngoài? Ta rõ ràng là tới mua đồ rất bình thường mà a, ta đây hòa ái dễ gần, bình dị gần gũi, khiêm tốn ôn hòa vậy cơ mà.</w:t>
      </w:r>
      <w:r>
        <w:br w:type="textWrapping"/>
      </w:r>
      <w:r>
        <w:br w:type="textWrapping"/>
      </w:r>
      <w:r>
        <w:t xml:space="preserve">Sau đó ta nằm cũng trúng đạn liền đồng thời bị ném ra bên ngoài, đương nhiên bộ quần áo kia không được ném theo ra…</w:t>
      </w:r>
      <w:r>
        <w:br w:type="textWrapping"/>
      </w:r>
      <w:r>
        <w:br w:type="textWrapping"/>
      </w:r>
      <w:r>
        <w:t xml:space="preserve">Ta và thanh niên không biết tên kia đành phải cùng nhau sóng vai ngồi ở một bậc thềm ven đường cái.</w:t>
      </w:r>
      <w:r>
        <w:br w:type="textWrapping"/>
      </w:r>
      <w:r>
        <w:br w:type="textWrapping"/>
      </w:r>
      <w:r>
        <w:t xml:space="preserve">Thanh niên ngẩng đầu 45 độ, nheo mắt lại yên lặng nhìn mây cuốn mây trôi, dương quang chói mắt, chim tước xẹt qua không trung xanh lam, giống như nhìn vào những ký ức hoặc nông hoặc sâu trong sinh mệnh.</w:t>
      </w:r>
      <w:r>
        <w:br w:type="textWrapping"/>
      </w:r>
      <w:r>
        <w:br w:type="textWrapping"/>
      </w:r>
      <w:r>
        <w:t xml:space="preserve">Trên mặt của y có ưu thương hiển lộ.</w:t>
      </w:r>
      <w:r>
        <w:br w:type="textWrapping"/>
      </w:r>
      <w:r>
        <w:br w:type="textWrapping"/>
      </w:r>
      <w:r>
        <w:t xml:space="preserve">Một lúc lâu, y mở miệng, thản nhiên nói: “Kỳ thật ta chỉ là muốn viết một tờ giấy nợ.”</w:t>
      </w:r>
      <w:r>
        <w:br w:type="textWrapping"/>
      </w:r>
      <w:r>
        <w:br w:type="textWrapping"/>
      </w:r>
      <w:r>
        <w:t xml:space="preserve">Ta: …</w:t>
      </w:r>
      <w:r>
        <w:br w:type="textWrapping"/>
      </w:r>
      <w:r>
        <w:br w:type="textWrapping"/>
      </w:r>
      <w:r>
        <w:t xml:space="preserve">“Cùng là người thiên nhai lưu lạc, ta tên Lô Định Vân, huynh đài xưng hô như thế nào?”</w:t>
      </w:r>
      <w:r>
        <w:br w:type="textWrapping"/>
      </w:r>
      <w:r>
        <w:br w:type="textWrapping"/>
      </w:r>
      <w:r>
        <w:t xml:space="preserve">Lô Định Vân? Chẳng lẽ là Lô Định Vân kia?</w:t>
      </w:r>
      <w:r>
        <w:br w:type="textWrapping"/>
      </w:r>
      <w:r>
        <w:br w:type="textWrapping"/>
      </w:r>
      <w:r>
        <w:t xml:space="preserve">Ta ngẩn ra, hồi đáp: “Chiến Huyền.”</w:t>
      </w:r>
      <w:r>
        <w:br w:type="textWrapping"/>
      </w:r>
      <w:r>
        <w:br w:type="textWrapping"/>
      </w:r>
      <w:r>
        <w:t xml:space="preserve">Y quay đầu đánh giá ta, một lát sau, hỏi: “Chiến Huyền, ngươi  không phải thích ta đấy chứ?”</w:t>
      </w:r>
      <w:r>
        <w:br w:type="textWrapping"/>
      </w:r>
      <w:r>
        <w:br w:type="textWrapping"/>
      </w:r>
      <w:r>
        <w:t xml:space="preserve">Ta: …</w:t>
      </w:r>
      <w:r>
        <w:br w:type="textWrapping"/>
      </w:r>
      <w:r>
        <w:br w:type="textWrapping"/>
      </w:r>
      <w:r>
        <w:t xml:space="preserve">Thế giới này đã bị bệnh thần kinh chiếm lĩnh sao, vì sao chỉ tùy tiện đi ra ngoài ta cũng có thể gặp được một tên mắc chứng tương tự… Hay là nói ta có chất dẫn dụ hấp dẫn bệnh thần kinh, từ thịt đến xương tủy đều vô cùng thu hút những tên bệnh thần kinh đến gặm sao? Ta là nam châm hút bệnh thần kinh sao?</w:t>
      </w:r>
      <w:r>
        <w:br w:type="textWrapping"/>
      </w:r>
      <w:r>
        <w:br w:type="textWrapping"/>
      </w:r>
      <w:r>
        <w:t xml:space="preserve">Cảm tạ Tấn tra đã rèn luyện cho ta có tâm tính cứng cỏi, để lúc này dù bị đánh úp vẫn có thể gắng giữ tĩnh táo, mà không bị khuất phục vô lực quỳ xuống trước y.</w:t>
      </w:r>
      <w:r>
        <w:br w:type="textWrapping"/>
      </w:r>
      <w:r>
        <w:br w:type="textWrapping"/>
      </w:r>
      <w:r>
        <w:t xml:space="preserve">Lô Định Vân bên kia nghiêng nghiêng cái đầu, vẻ mặt vẫn nhàn nhạt nhìn không ra biểu cảm gì: “Ngươi không thích ta, vì sao muốn ngồi cùng với ta trên đường?”</w:t>
      </w:r>
      <w:r>
        <w:br w:type="textWrapping"/>
      </w:r>
      <w:r>
        <w:br w:type="textWrapping"/>
      </w:r>
      <w:r>
        <w:t xml:space="preserve">Loại chuyện này tất cả mọi người đều không nghĩ đến đi… Nhưng cũng không phải mỗi người khi gặp đả kích đều lập tức có thể đứng lên, ta chỉ là muốn tìm cho thân tâm mỏi mệt của mình một bến đỗ nghỉ ngơi, tạm thời không muốn nhìn thấy đám tiểu thương nhìn là phiền lòng mà thôi không được sao.</w:t>
      </w:r>
      <w:r>
        <w:br w:type="textWrapping"/>
      </w:r>
      <w:r>
        <w:br w:type="textWrapping"/>
      </w:r>
      <w:r>
        <w:t xml:space="preserve">Ta cố gắng nhịn xuống dục vọng muốn thổ tào của mình, vô cùng lãnh tĩnh hỏi ngược lại: “Vậy ngươi vì sao lại ngồi ở đây?”</w:t>
      </w:r>
      <w:r>
        <w:br w:type="textWrapping"/>
      </w:r>
      <w:r>
        <w:br w:type="textWrapping"/>
      </w:r>
      <w:r>
        <w:t xml:space="preserve">Lô Định Vân thu hồi ánh mắt, nhìn về phía dòng người đang lui tới, nhẹ nhàng bâng quơ trả lời: “Bởi vì ta lạc đường.”</w:t>
      </w:r>
      <w:r>
        <w:br w:type="textWrapping"/>
      </w:r>
      <w:r>
        <w:br w:type="textWrapping"/>
      </w:r>
      <w:r>
        <w:t xml:space="preserve">Ta: …</w:t>
      </w:r>
      <w:r>
        <w:br w:type="textWrapping"/>
      </w:r>
      <w:r>
        <w:br w:type="textWrapping"/>
      </w:r>
      <w:r>
        <w:t xml:space="preserve">Ta thật không nghĩ đến, một người bộ dạng đẹp như vậy, vậy mà y lại là một tên não tàn.</w:t>
      </w:r>
      <w:r>
        <w:br w:type="textWrapping"/>
      </w:r>
      <w:r>
        <w:br w:type="textWrapping"/>
      </w:r>
      <w:r>
        <w:t xml:space="preserve">Tuy rằng y não tàn, nhưng xem ra có vẻ là người mình, ta đứng lên, vỗ vỗ vạt áo, vươn tay ra với y: “Lại đây, ta đưa ngươi trở về.”</w:t>
      </w:r>
      <w:r>
        <w:br w:type="textWrapping"/>
      </w:r>
      <w:r>
        <w:br w:type="textWrapping"/>
      </w:r>
      <w:r>
        <w:t xml:space="preserve">“Trở về?” Lô Định Vân mặt không đổi sắc nhìn ta: “Ta vì sao phải tin tưởng ngươi, ta căn bản không biết ngươi. Ngươi vì sao lại không lý do muốn lôi kéo ta làm quen?”</w:t>
      </w:r>
      <w:r>
        <w:br w:type="textWrapping"/>
      </w:r>
      <w:r>
        <w:br w:type="textWrapping"/>
      </w:r>
      <w:r>
        <w:t xml:space="preserve">Ta đau đầu, quyết định tùy tiện nói vài lời để tranh thủ tín nhiệm của y: “Cha ngươi có phải Lô Thạch hay không?”</w:t>
      </w:r>
      <w:r>
        <w:br w:type="textWrapping"/>
      </w:r>
      <w:r>
        <w:br w:type="textWrapping"/>
      </w:r>
      <w:r>
        <w:t xml:space="preserve">Lô Định Vân hiếm thấy lộ ra chút kinh ngạc: “Ngươi…”</w:t>
      </w:r>
      <w:r>
        <w:br w:type="textWrapping"/>
      </w:r>
      <w:r>
        <w:br w:type="textWrapping"/>
      </w:r>
      <w:r>
        <w:t xml:space="preserve">Ta gật gật đầu.</w:t>
      </w:r>
      <w:r>
        <w:br w:type="textWrapping"/>
      </w:r>
      <w:r>
        <w:br w:type="textWrapping"/>
      </w:r>
      <w:r>
        <w:t xml:space="preserve">Lô Định Vân bồi thêm nửa câu sau: “Chẳng lẽ là tư sinh tử (con riêng) của cha ta?”</w:t>
      </w:r>
      <w:r>
        <w:br w:type="textWrapping"/>
      </w:r>
      <w:r>
        <w:br w:type="textWrapping"/>
      </w:r>
      <w:r>
        <w:t xml:space="preserve">Ta: …</w:t>
      </w:r>
      <w:r>
        <w:br w:type="textWrapping"/>
      </w:r>
      <w:r>
        <w:br w:type="textWrapping"/>
      </w:r>
      <w:r>
        <w:t xml:space="preserve">Lô Định Vân vô cùng bình tĩnh hỏi ta: “Vậy nương ngươi là Hải Đường của Di Hồng Viện, hay là Tiểu Phượng Tiên của Hồ Đồng Nhai, hay là Tử Vân Cầm của Mãn Nguyệt Lâu?”</w:t>
      </w:r>
      <w:r>
        <w:br w:type="textWrapping"/>
      </w:r>
      <w:r>
        <w:br w:type="textWrapping"/>
      </w:r>
      <w:r>
        <w:t xml:space="preserve">Ta nhịn không được hỏi: “… Cha ngươi có rất nhiều tư sinh tử?”</w:t>
      </w:r>
      <w:r>
        <w:br w:type="textWrapping"/>
      </w:r>
      <w:r>
        <w:br w:type="textWrapping"/>
      </w:r>
      <w:r>
        <w:t xml:space="preserve">“Cũng bình thường, cha chúng ta tuy rằng thích nhất thụ lê hoa áp hải đường (*), nhưng vốn chỉ nở hoa, không kết quả.”</w:t>
      </w:r>
      <w:r>
        <w:br w:type="textWrapping"/>
      </w:r>
      <w:r>
        <w:br w:type="textWrapping"/>
      </w:r>
      <w:r>
        <w:t xml:space="preserve">(*) nhất thụ lê hoa áp hải đường  : trâu già gặm cỏ non, già chơi trống bỏi (xuất phát từ một bài thơ châm biếm người chồng già 80 tuổi lấy cô vợ trẻ 18 tuổi)</w:t>
      </w:r>
      <w:r>
        <w:br w:type="textWrapping"/>
      </w:r>
      <w:r>
        <w:br w:type="textWrapping"/>
      </w:r>
      <w:r>
        <w:t xml:space="preserve">Ta: “… Ta là thị vệ của Lương Tiểu Hầu gia.”</w:t>
      </w:r>
      <w:r>
        <w:br w:type="textWrapping"/>
      </w:r>
      <w:r>
        <w:br w:type="textWrapping"/>
      </w:r>
      <w:r>
        <w:t xml:space="preserve">Lô Định Vân sửng sốt, chậm rì rì đứng lên, trên mặt không chút gợn sóng: “A, nói giỡn với ngươi mà ngươi cũng tin, ngốc.”</w:t>
      </w:r>
      <w:r>
        <w:br w:type="textWrapping"/>
      </w:r>
      <w:r>
        <w:br w:type="textWrapping"/>
      </w:r>
      <w:r>
        <w:t xml:space="preserve">Ta: …</w:t>
      </w:r>
      <w:r>
        <w:br w:type="textWrapping"/>
      </w:r>
      <w:r>
        <w:br w:type="textWrapping"/>
      </w:r>
      <w:r>
        <w:t xml:space="preserve">Oắt con ngươi vừa rồi đều dùng “Cha chúng ta ” được chứ, oắt con ngươi tai đỏ cả lên rồi thì không cần cậy mạnh đi.</w:t>
      </w:r>
      <w:r>
        <w:br w:type="textWrapping"/>
      </w:r>
      <w:r>
        <w:br w:type="textWrapping"/>
      </w:r>
      <w:r>
        <w:t xml:space="preserve">Có điều ngoại trừ thỉnh thoảng động kinh một chút, Lô Định Vân tổng thể vậy mà vẫn rất ngoan, dọc theo đường đi cũng không nói nhiều lắm, cứ không nhanh không chậm đi phía sau ta như vậy.</w:t>
      </w:r>
      <w:r>
        <w:br w:type="textWrapping"/>
      </w:r>
      <w:r>
        <w:br w:type="textWrapping"/>
      </w:r>
      <w:r>
        <w:t xml:space="preserve">Mặc dù có thời điểm vừa không cẩn thận một cái sẽ lạc mất…</w:t>
      </w:r>
      <w:r>
        <w:br w:type="textWrapping"/>
      </w:r>
      <w:r>
        <w:br w:type="textWrapping"/>
      </w:r>
      <w:r>
        <w:t xml:space="preserve">Không đúng a tổng cộng chỉ có một con đường cái như vậy vì sao sẽ có thể lạc được? Tên mù đường nhà ngươi nói cho ta biết ngươi sao lại ngốc như vậy, vì sao chứ!</w:t>
      </w:r>
      <w:r>
        <w:br w:type="textWrapping"/>
      </w:r>
      <w:r>
        <w:br w:type="textWrapping"/>
      </w:r>
      <w:r>
        <w:t xml:space="preserve">Ta nhịn không được mở miệng nói: “Lô công tử, ngươi theo sát một chút.”</w:t>
      </w:r>
      <w:r>
        <w:br w:type="textWrapping"/>
      </w:r>
      <w:r>
        <w:br w:type="textWrapping"/>
      </w:r>
      <w:r>
        <w:t xml:space="preserve">Lô Định Vân liếc ta một cái xa xăm, bình tĩnh nói: “Chiến Huyền, ngươi cảm thấy người ta vì sao lại lạc đường?”</w:t>
      </w:r>
      <w:r>
        <w:br w:type="textWrapping"/>
      </w:r>
      <w:r>
        <w:br w:type="textWrapping"/>
      </w:r>
      <w:r>
        <w:t xml:space="preserve">Ta: …</w:t>
      </w:r>
      <w:r>
        <w:br w:type="textWrapping"/>
      </w:r>
      <w:r>
        <w:br w:type="textWrapping"/>
      </w:r>
      <w:r>
        <w:t xml:space="preserve">Chẳng lẽ không phải bởi vì người ta rất ngốc, đường rất vòng vèo sao?</w:t>
      </w:r>
      <w:r>
        <w:br w:type="textWrapping"/>
      </w:r>
      <w:r>
        <w:br w:type="textWrapping"/>
      </w:r>
      <w:r>
        <w:t xml:space="preserve">Khóe miệng Lô Định Vân hơi cong lên trên: “Là bởi vì nhìn không thấy mục tiêu. Cho nên mỗi bước chúng ta bước ra, sẽ không biết mình là đang tiến về phía trước hay lùi về phía sau, ngày ngày càng cảm thấy hoảng hốt, nhưng mà cho dù ôm lấy phần sợ hãi này, chúng ta vẫn không thể dừng lại, cuối cùng rồi sẽ chết lặng. Vì thế chúng ta tự cho là dũng cảm tiến tới, hy vọng có thể đuổi theo cước bộ của những người khác, kỳ thật chẳng qua chính là nước đưa bèo trôi, dương dương tự đắc thì chỉ khiến cách mục tiêu lúc đầu càng ngày càng xa, quay đầu nhìn lại, lại đều là mê mang vô căn cứ. Chiến Huyền, đây là người, đây là nhân tính.”</w:t>
      </w:r>
      <w:r>
        <w:br w:type="textWrapping"/>
      </w:r>
      <w:r>
        <w:br w:type="textWrapping"/>
      </w:r>
      <w:r>
        <w:t xml:space="preserve">Ta trầm mặc một chút, mở miệng: “… Lô công tử, xin lỗi, ta không nghe hiểu.”</w:t>
      </w:r>
      <w:r>
        <w:br w:type="textWrapping"/>
      </w:r>
      <w:r>
        <w:br w:type="textWrapping"/>
      </w:r>
      <w:r>
        <w:t xml:space="preserve">Lô Định Vân khinh thường liếc ta: “Ý của ta là, ta không biết chúng ta bây giờ đang đi đâu, đương nhiên không xác định được phương hướng, trong lòng có chút hoảng, ngươi có thể đi chậm một chút hay không?”</w:t>
      </w:r>
      <w:r>
        <w:br w:type="textWrapping"/>
      </w:r>
      <w:r>
        <w:br w:type="textWrapping"/>
      </w:r>
      <w:r>
        <w:t xml:space="preserve">Ta: …</w:t>
      </w:r>
      <w:r>
        <w:br w:type="textWrapping"/>
      </w:r>
      <w:r>
        <w:br w:type="textWrapping"/>
      </w:r>
      <w:r>
        <w:t xml:space="preserve">Ta quả thực ngưng nghẹn không còn gì để nói. Lộ Tiểu Ngốc quả thực toàn thân đều tràn ngập khí chất thổ tào, bản thân y chính là một thổ tào.</w:t>
      </w:r>
      <w:r>
        <w:br w:type="textWrapping"/>
      </w:r>
      <w:r>
        <w:br w:type="textWrapping"/>
      </w:r>
      <w:r>
        <w:t xml:space="preserve">Trách không được Tấn tra không cần gặp y, hóa ra là cùng cực (*) thì đẩy nhau a.</w:t>
      </w:r>
      <w:r>
        <w:br w:type="textWrapping"/>
      </w:r>
      <w:r>
        <w:br w:type="textWrapping"/>
      </w:r>
      <w:r>
        <w:t xml:space="preserve">(*) nguyên văn chỗ này là “đồng tính tương xích” câu đầy đủ là “đồng tính tương xích, dị tính tương hấp” nghĩa là “cùng giới/cùng tính chất thì đẩy nhau/cách nhau xa ra, khác phái/khác tính chất thì hút nhau/xích lại gần”, dựa theo nguyên lý của nam châm theo lực hấp dẫn (theo baidu). Ý bạn Huyền có thể hiểu là đang chửi xéo Tấn tra cũng bệnh thần kinh như bạn Vân nên mới ghét nhau =))))</w:t>
      </w:r>
      <w:r>
        <w:br w:type="textWrapping"/>
      </w:r>
      <w:r>
        <w:br w:type="textWrapping"/>
      </w:r>
      <w:r>
        <w:t xml:space="preserve">Thật ra cái này chả đúng tẹo nào, thời buổi bây giờ “cùng cực/giới” hút nhau chặt chẽ là đằng khác nhỉ =))))))</w:t>
      </w:r>
      <w:r>
        <w:br w:type="textWrapping"/>
      </w:r>
      <w:r>
        <w:br w:type="textWrapping"/>
      </w:r>
      <w:r>
        <w:t xml:space="preserve">Lô Định Vân lại hỏi ta: “Chúng ta phải đi gặp Lương Văn Hạo sao?”</w:t>
      </w:r>
      <w:r>
        <w:br w:type="textWrapping"/>
      </w:r>
      <w:r>
        <w:br w:type="textWrapping"/>
      </w:r>
      <w:r>
        <w:t xml:space="preserve">Ta gật đầu.</w:t>
      </w:r>
      <w:r>
        <w:br w:type="textWrapping"/>
      </w:r>
      <w:r>
        <w:br w:type="textWrapping"/>
      </w:r>
      <w:r>
        <w:t xml:space="preserve">Lô Định Vân: “Chẹp.”</w:t>
      </w:r>
      <w:r>
        <w:br w:type="textWrapping"/>
      </w:r>
      <w:r>
        <w:br w:type="textWrapping"/>
      </w:r>
      <w:r>
        <w:t xml:space="preserve">Ta: …</w:t>
      </w:r>
      <w:r>
        <w:br w:type="textWrapping"/>
      </w:r>
      <w:r>
        <w:br w:type="textWrapping"/>
      </w:r>
      <w:r>
        <w:t xml:space="preserve">Lộ Tiểu Ngốc ngươi có tư cách gì ghét bỏ Lương Nhị Hóa chứ, là bởi vì trong lĩnh vực ngốc manh này hắn không thể vượt qua được đỉnh cao là ngươi sao?</w:t>
      </w:r>
      <w:r>
        <w:br w:type="textWrapping"/>
      </w:r>
      <w:r>
        <w:br w:type="textWrapping"/>
      </w:r>
      <w:r>
        <w:t xml:space="preserve">Thuộc tính hung tàn như vậy, ta có nên cảm tạ ân huệ không mắng chửi của Lô Định Vân không đây.</w:t>
      </w:r>
      <w:r>
        <w:br w:type="textWrapping"/>
      </w:r>
      <w:r>
        <w:br w:type="textWrapping"/>
      </w:r>
      <w:r>
        <w:t xml:space="preserve">Ta đang nghĩ thế, Lô Định Vân bỗng nhiên như nhớ lại cái gì, mở miệng hỏi: “Trước đó ngươi nói ngươi là thị vệ của hắn?”</w:t>
      </w:r>
      <w:r>
        <w:br w:type="textWrapping"/>
      </w:r>
      <w:r>
        <w:br w:type="textWrapping"/>
      </w:r>
      <w:r>
        <w:t xml:space="preserve">“Đúng.”</w:t>
      </w:r>
      <w:r>
        <w:br w:type="textWrapping"/>
      </w:r>
      <w:r>
        <w:br w:type="textWrapping"/>
      </w:r>
      <w:r>
        <w:t xml:space="preserve">Y nghiền ngẫm sâu sa quan sát toàn thân trên dưới của ta, nói: “A… Quả thật rất xứng.”</w:t>
      </w:r>
      <w:r>
        <w:br w:type="textWrapping"/>
      </w:r>
      <w:r>
        <w:br w:type="textWrapping"/>
      </w:r>
      <w:r>
        <w:t xml:space="preserve">Ta: …</w:t>
      </w:r>
      <w:r>
        <w:br w:type="textWrapping"/>
      </w:r>
      <w:r>
        <w:br w:type="textWrapping"/>
      </w:r>
      <w:r>
        <w:t xml:space="preserve">“Ta cũng đã chửi như vậy, ngươi sao một chút biểu cảm cũng không có?” Lô Định Vân nhíu mày: “Ngươi không phải lại nghe không hiểu chứ? Ta giải thích cho ngươi một chút, ý của ta là ngươi cùng Lương Văn Hạo không khác biệt lắm, đều rất ngốc.”</w:t>
      </w:r>
      <w:r>
        <w:br w:type="textWrapping"/>
      </w:r>
      <w:r>
        <w:br w:type="textWrapping"/>
      </w:r>
      <w:r>
        <w:t xml:space="preserve">Ta: …</w:t>
      </w:r>
      <w:r>
        <w:br w:type="textWrapping"/>
      </w:r>
      <w:r>
        <w:br w:type="textWrapping"/>
      </w:r>
      <w:r>
        <w:t xml:space="preserve">Ai cũng đừng ngăn cản ta, cái tên gợi đòn này ta nhất định phải đập y một trận.</w:t>
      </w:r>
      <w:r>
        <w:br w:type="textWrapping"/>
      </w:r>
      <w:r>
        <w:br w:type="textWrapping"/>
      </w:r>
    </w:p>
    <w:p>
      <w:pPr>
        <w:pStyle w:val="Heading2"/>
      </w:pPr>
      <w:bookmarkStart w:id="57" w:name="chương-34-ảnh-vệ-bị-mọi-người-chế-giễu"/>
      <w:bookmarkEnd w:id="57"/>
      <w:r>
        <w:t xml:space="preserve">34. Chương 34: Ảnh Vệ Bị Mọi Người Chế Giễu</w:t>
      </w:r>
    </w:p>
    <w:p>
      <w:pPr>
        <w:pStyle w:val="Compact"/>
      </w:pPr>
      <w:r>
        <w:br w:type="textWrapping"/>
      </w:r>
      <w:r>
        <w:br w:type="textWrapping"/>
      </w:r>
      <w:r>
        <w:t xml:space="preserve">Lô Định Vân nói xong câu đó, lặng lẽ lườm ta một cái, tự mình bước đi.</w:t>
      </w:r>
      <w:r>
        <w:br w:type="textWrapping"/>
      </w:r>
      <w:r>
        <w:br w:type="textWrapping"/>
      </w:r>
      <w:r>
        <w:t xml:space="preserve">Ánh mắt vô cùng hớn hở, vẻ mặt vô cùng đắc ý… Rốt cuộc y làm thế nào mà mặt không đổi sắc biểu đạt ra được những tình cảm đó vậy, loại kỹ năng này ta thấy đông đảo những người bệnh mặt than đều rất cần a, cầu giáo trình cầu link down cầu bí quyết gia truyền vào hòm thư là “********. com” người tốt cả đời bình an a!</w:t>
      </w:r>
      <w:r>
        <w:br w:type="textWrapping"/>
      </w:r>
      <w:r>
        <w:br w:type="textWrapping"/>
      </w:r>
      <w:r>
        <w:t xml:space="preserve">Ta vừa yên lặng hâm mộ ghen tỵ ở trong lòng, vừa túm lấy cổ áo cái tên mù đường này kéo về từ lối rẽ, lập tức đi vào một khách điếm.</w:t>
      </w:r>
      <w:r>
        <w:br w:type="textWrapping"/>
      </w:r>
      <w:r>
        <w:br w:type="textWrapping"/>
      </w:r>
      <w:r>
        <w:t xml:space="preserve">Lô Định Vân giãy giụa hồi lâu vẫn không thoát ra được, cuối cùng đành ngừng nghỉ một hồi, sắp đến cửa khách điếm ta mới vừa nhẹ thở ra, không ngờ đột nhiên bị người chặn lại.</w:t>
      </w:r>
      <w:r>
        <w:br w:type="textWrapping"/>
      </w:r>
      <w:r>
        <w:br w:type="textWrapping"/>
      </w:r>
      <w:r>
        <w:t xml:space="preserve">“Thiếu gia!”</w:t>
      </w:r>
      <w:r>
        <w:br w:type="textWrapping"/>
      </w:r>
      <w:r>
        <w:br w:type="textWrapping"/>
      </w:r>
      <w:r>
        <w:t xml:space="preserve">Một tên tiểu tư (sai vặt) mười lăm, sáu tuổi nước mắt nước mũi giàn giụa lao về phía ta, ta kinh hồn bạt vía hơi dịch người sang bên cạnh một chút, hắn liền lảo đảo một cái thiếu chút nữa té ngã  đầu cắm xuống đất. Lô Định Vân vừa lúc vươn tay kéo hắn một cái, cả người tiểu tư này như đầu tàu thuận thế vọt thẳng vào ngực y, hơn nữa còn bắt lấy thời cơ nằm úp sấp trên người y khóc lóc đặc biệt lớn, kêu gào thảm thiết, đồng thời suôn sẻ bôi đầy lên mặt Lô Định Vân.</w:t>
      </w:r>
      <w:r>
        <w:br w:type="textWrapping"/>
      </w:r>
      <w:r>
        <w:br w:type="textWrapping"/>
      </w:r>
      <w:r>
        <w:t xml:space="preserve">“Thiếu gia, ngài rốt cuộc đã đi đâu vậy?” Để biểu đạt sự bi phẫn của mình, tiểu tư kia ra sức bôi hết nước mắt nước mũi nước miếng và tất cả những chất lỏng bất minh lên y phục của y: “Sao chỉ đi mua có một bao đậu rang thôi mà người liền không thấy đâu rồi, trên người ngài vừa không có tiền, lại không biết đường, bộ dạng rất đẹp, bị bọn bắt cóc trẻ con bắt đi mất thì phải làm sao?”</w:t>
      </w:r>
      <w:r>
        <w:br w:type="textWrapping"/>
      </w:r>
      <w:r>
        <w:br w:type="textWrapping"/>
      </w:r>
      <w:r>
        <w:t xml:space="preserve">Nói xong hắn dùng một loại ánh mắt như đang nhìn đại hôi lang (con sói) cảnh giác liếc ta một cái, kéo Lô Định Vân lùi sang bên cạnh.</w:t>
      </w:r>
      <w:r>
        <w:br w:type="textWrapping"/>
      </w:r>
      <w:r>
        <w:br w:type="textWrapping"/>
      </w:r>
      <w:r>
        <w:t xml:space="preserve">… Có lẽ trông ta thật tình rất không giống người tốt.</w:t>
      </w:r>
      <w:r>
        <w:br w:type="textWrapping"/>
      </w:r>
      <w:r>
        <w:br w:type="textWrapping"/>
      </w:r>
      <w:r>
        <w:t xml:space="preserve">“Hắc, được rồi a, đâu ra tên bắt cóc trẻ con nào trông còn đẹp hơn cả người bị bắt chứ. Đúng không A Bạch.” Lương Văn Hạo cười lạnh một tiếng, từ phía sau chậm rãi đi ra, bên người có Chiến Bạch và mấy thị vệ khác đi theo.</w:t>
      </w:r>
      <w:r>
        <w:br w:type="textWrapping"/>
      </w:r>
      <w:r>
        <w:br w:type="textWrapping"/>
      </w:r>
      <w:r>
        <w:t xml:space="preserve">Thị vệ số một ngay lập tức bắt kịp: “Chiến Huyền đại nhân phong thần tuấn lãng.”</w:t>
      </w:r>
      <w:r>
        <w:br w:type="textWrapping"/>
      </w:r>
      <w:r>
        <w:br w:type="textWrapping"/>
      </w:r>
      <w:r>
        <w:t xml:space="preserve">Thị vệ số hai không chịu yếu thế: “Chiến Huyền đại nhân chi lan ngọc thụ.”</w:t>
      </w:r>
      <w:r>
        <w:br w:type="textWrapping"/>
      </w:r>
      <w:r>
        <w:br w:type="textWrapping"/>
      </w:r>
      <w:r>
        <w:t xml:space="preserve">Thị vệ số ba nịnh nọt: “Chiến Huyền đại nhân ngọc thụ lâm phong.”</w:t>
      </w:r>
      <w:r>
        <w:br w:type="textWrapping"/>
      </w:r>
      <w:r>
        <w:br w:type="textWrapping"/>
      </w:r>
      <w:r>
        <w:t xml:space="preserve">“…” Chiến Bạch nhịn không được nghi hoặc nói: ” A Huyền nhà ta đang đeo mặt nạ mà, các ngươi rốt cuộc là làm sao mà thấy được?”</w:t>
      </w:r>
      <w:r>
        <w:br w:type="textWrapping"/>
      </w:r>
      <w:r>
        <w:br w:type="textWrapping"/>
      </w:r>
      <w:r>
        <w:t xml:space="preserve">“Khụ khụ.” Lương Văn Hạo xấu hổ ho khan vài tiếng, tiếp tục làm bộ làm tịch: “Nhìn mỹ nhân nhất định phải xem mặt sao? Cũng có thể nhìn chỗ khác mà.”</w:t>
      </w:r>
      <w:r>
        <w:br w:type="textWrapping"/>
      </w:r>
      <w:r>
        <w:br w:type="textWrapping"/>
      </w:r>
      <w:r>
        <w:t xml:space="preserve">Thị vệ số một: “Chủ tử anh minh.”</w:t>
      </w:r>
      <w:r>
        <w:br w:type="textWrapping"/>
      </w:r>
      <w:r>
        <w:br w:type="textWrapping"/>
      </w:r>
      <w:r>
        <w:t xml:space="preserve">Thị vệ số hai: “Chủ tử anh minh.”</w:t>
      </w:r>
      <w:r>
        <w:br w:type="textWrapping"/>
      </w:r>
      <w:r>
        <w:br w:type="textWrapping"/>
      </w:r>
      <w:r>
        <w:t xml:space="preserve">Thị vệ số ba: “Chủ tử anh minh.”</w:t>
      </w:r>
      <w:r>
        <w:br w:type="textWrapping"/>
      </w:r>
      <w:r>
        <w:br w:type="textWrapping"/>
      </w:r>
      <w:r>
        <w:t xml:space="preserve">Chuyên gia phá hư đội hình Chiến Bạch chớp chớp mắt: “... Nhìn cúc hoa sao?”</w:t>
      </w:r>
      <w:r>
        <w:br w:type="textWrapping"/>
      </w:r>
      <w:r>
        <w:br w:type="textWrapping"/>
      </w:r>
      <w:r>
        <w:t xml:space="preserve">“Ngươi lại nghĩ đi đâu rồi, ta nói chính là dáng người a…” Lương Văn Hạo nín nghẹn: “A Bạch ngươi gần đây lại đang xem thứ sách gì vậy?! Ta rõ ràng đã thiêu hủy hết đống đông cung đồ rồi a!”</w:t>
      </w:r>
      <w:r>
        <w:br w:type="textWrapping"/>
      </w:r>
      <w:r>
        <w:br w:type="textWrapping"/>
      </w:r>
      <w:r>
        <w:t xml:space="preserve">Chiến Bạch chỉ chỉ bọn thị vệ vô tội nói: “Ta hỏi thăm bọn họ về thói quen sở thích ngày thường của ngươi, bọn họ liền trực tiếp lên phố mua một loạt sách cho ta a.”</w:t>
      </w:r>
      <w:r>
        <w:br w:type="textWrapping"/>
      </w:r>
      <w:r>
        <w:br w:type="textWrapping"/>
      </w:r>
      <w:r>
        <w:t xml:space="preserve">Đám thị vệ bị bán đứng mồ hôi nhỏ giọt: “…”</w:t>
      </w:r>
      <w:r>
        <w:br w:type="textWrapping"/>
      </w:r>
      <w:r>
        <w:br w:type="textWrapping"/>
      </w:r>
      <w:r>
        <w:t xml:space="preserve">“Nói hưu nói vượn!” Lương Văn Hạo nổi giận: “Ông đây bình thường mới không xem đông cung đồ!”</w:t>
      </w:r>
      <w:r>
        <w:br w:type="textWrapping"/>
      </w:r>
      <w:r>
        <w:br w:type="textWrapping"/>
      </w:r>
      <w:r>
        <w:t xml:space="preserve">Nghĩ nghĩ hắn lại đè thấp thanh âm kéo thị vệ số một qua, trộm hỏi: “Các ngươi con bà nó rốt cục làm sao mà biết được?”</w:t>
      </w:r>
      <w:r>
        <w:br w:type="textWrapping"/>
      </w:r>
      <w:r>
        <w:br w:type="textWrapping"/>
      </w:r>
      <w:r>
        <w:t xml:space="preserve">Chiến Bạch: …</w:t>
      </w:r>
      <w:r>
        <w:br w:type="textWrapping"/>
      </w:r>
      <w:r>
        <w:br w:type="textWrapping"/>
      </w:r>
      <w:r>
        <w:t xml:space="preserve">… Bởi vì rất mất mặt, mấy người chúng ta đều rất ăn ý  tính toán vượt qua Lương Tiểu Hầu gia trực tiếp đi vào khách điếm, giả bộ không hề biết cái tên ngốc bức này.</w:t>
      </w:r>
      <w:r>
        <w:br w:type="textWrapping"/>
      </w:r>
      <w:r>
        <w:br w:type="textWrapping"/>
      </w:r>
      <w:r>
        <w:t xml:space="preserve">Lão bản khách điếm nhô đầu ra, lén lút mà nhìn Lương Văn Hạo một cái, ho nhẹ một tiếng, nói: “Xin lỗi các vị khách quan, kỳ thật bổn điếm đã chật kín khách…”</w:t>
      </w:r>
      <w:r>
        <w:br w:type="textWrapping"/>
      </w:r>
      <w:r>
        <w:br w:type="textWrapping"/>
      </w:r>
      <w:r>
        <w:t xml:space="preserve">Tên tiểu tư khóc chít chít kia gật gật đầu, nín khóc mỉm cười vui vẻ mà kéo tay áo Lô Định Vân nói với y rằng: “May mà bọn họ tới sớm để đặt phòng trước rồi, tám người chúng ta đúng lúc vào nghỉ đi thôi.”</w:t>
      </w:r>
      <w:r>
        <w:br w:type="textWrapping"/>
      </w:r>
      <w:r>
        <w:br w:type="textWrapping"/>
      </w:r>
      <w:r>
        <w:t xml:space="preserve">Lão bản: …</w:t>
      </w:r>
      <w:r>
        <w:br w:type="textWrapping"/>
      </w:r>
      <w:r>
        <w:br w:type="textWrapping"/>
      </w:r>
      <w:r>
        <w:t xml:space="preserve">Lão bản nhìn quả thực sắp khóc rồi.</w:t>
      </w:r>
      <w:r>
        <w:br w:type="textWrapping"/>
      </w:r>
      <w:r>
        <w:br w:type="textWrapping"/>
      </w:r>
      <w:r>
        <w:t xml:space="preserve">Ta hiểu cho ông.</w:t>
      </w:r>
      <w:r>
        <w:br w:type="textWrapping"/>
      </w:r>
      <w:r>
        <w:br w:type="textWrapping"/>
      </w:r>
      <w:r>
        <w:t xml:space="preserve">Dù sao thế sự đã gian nan như thế, ngốc bức lại còn cứ luôn tỏ vẻ, nhân sinh vô vọng, chữ tâm thành tro, có ai có thể chống đỡ được đây?</w:t>
      </w:r>
      <w:r>
        <w:br w:type="textWrapping"/>
      </w:r>
      <w:r>
        <w:br w:type="textWrapping"/>
      </w:r>
      <w:r>
        <w:t xml:space="preserve">Thân phận đám người chúng ta còn có vẻ đều rất cao, trêu chọc không được, đụng chạm không được, mắng không được, đánh không được, chăm sóc không chu toàn thì chính là một đại phiền toái, rất xót xa a …</w:t>
      </w:r>
      <w:r>
        <w:br w:type="textWrapping"/>
      </w:r>
      <w:r>
        <w:br w:type="textWrapping"/>
      </w:r>
      <w:r>
        <w:t xml:space="preserve">Chỗ nào cũng là bệnh thần kinh, căn bản chính là vũ khí sinh học có tính sát thương cực cao, dính vào ai người đó liền xui xẻo, trừng ai người đó liền hoài thai a biết không. [vãi chưởng, dùng mắt để khiến người khác mang thai, bệnh thần kinh quả là nguy hiểm =))))))]</w:t>
      </w:r>
      <w:r>
        <w:br w:type="textWrapping"/>
      </w:r>
      <w:r>
        <w:br w:type="textWrapping"/>
      </w:r>
      <w:r>
        <w:t xml:space="preserve">Ta vì thế dừng bước lại, nhìn lão bản bằng ánh mắt đầy đồng tình, nhất thời có một loại cảm giác thân thiết khi tìm được tổ chức, trong lòng cảm thấy hết sức kích động, chỉ còn thiếu nắm lấy tay ông hai mắt rưng rưng lệ.</w:t>
      </w:r>
      <w:r>
        <w:br w:type="textWrapping"/>
      </w:r>
      <w:r>
        <w:br w:type="textWrapping"/>
      </w:r>
      <w:r>
        <w:t xml:space="preserve">Đương nhiên lão bản cũng rất kích động, kích động đến mức nước mắt ào cái chảy ra, mang theo biểu cảm bi thương “CMN không còn đường sống a”, bịch một cái quỳ xuống trước ta.</w:t>
      </w:r>
      <w:r>
        <w:br w:type="textWrapping"/>
      </w:r>
      <w:r>
        <w:br w:type="textWrapping"/>
      </w:r>
      <w:r>
        <w:t xml:space="preserve">“Vị đại nhân này tha cho ta đi, ta làm ăn nhỏ cũng không dễ dàng a, tuyệt đối không phải cố ý nói dối, phòng ngài muốn bao nhiêu sẽ có bấy nhiêu… Đại nhân ta trên có người già dưới có trẻ nhỏ bên ngoài còn có việc làm ăn ta rất khó khăn a đại nhân!”</w:t>
      </w:r>
      <w:r>
        <w:br w:type="textWrapping"/>
      </w:r>
      <w:r>
        <w:br w:type="textWrapping"/>
      </w:r>
      <w:r>
        <w:t xml:space="preserve">Ta: …</w:t>
      </w:r>
      <w:r>
        <w:br w:type="textWrapping"/>
      </w:r>
      <w:r>
        <w:br w:type="textWrapping"/>
      </w:r>
      <w:r>
        <w:t xml:space="preserve">Lô Định Vân đi ngang qua, nhẹ nhàng liếc ta: ” Phóng sát khí đối với một lão nhân, hừ.”</w:t>
      </w:r>
      <w:r>
        <w:br w:type="textWrapping"/>
      </w:r>
      <w:r>
        <w:br w:type="textWrapping"/>
      </w:r>
      <w:r>
        <w:t xml:space="preserve">Lương Văn Hạo đi ngang qua, vô cùng đau đớn mà lắc đầu: “Chiến Huyền, ngươi tại sao có thể ỷ thế hiếp người chứ? Aiz.”</w:t>
      </w:r>
      <w:r>
        <w:br w:type="textWrapping"/>
      </w:r>
      <w:r>
        <w:br w:type="textWrapping"/>
      </w:r>
      <w:r>
        <w:t xml:space="preserve">Sau đó mọi người đều mang theo biểu cảm khinh bỉ sâu sắc, vô cùng ghét bỏ mà lách qua ta lên lầu, hài hòa hữu hảo đi vào phòng từng người.</w:t>
      </w:r>
      <w:r>
        <w:br w:type="textWrapping"/>
      </w:r>
      <w:r>
        <w:br w:type="textWrapping"/>
      </w:r>
      <w:r>
        <w:t xml:space="preserve">Một trận gió hiu quạnh thổi qua.</w:t>
      </w:r>
      <w:r>
        <w:br w:type="textWrapping"/>
      </w:r>
      <w:r>
        <w:br w:type="textWrapping"/>
      </w:r>
      <w:r>
        <w:t xml:space="preserve">Ta đứng ở tại chỗ, nghẹn khuất không lời gì để nói.</w:t>
      </w:r>
      <w:r>
        <w:br w:type="textWrapping"/>
      </w:r>
      <w:r>
        <w:br w:type="textWrapping"/>
      </w:r>
      <w:r>
        <w:t xml:space="preserve">Thế sự đổi thay gì đó, nói thật thân là người bình thường duy nhất sống trong một ổ bệnh thần kinh, có đôi khi, ta thật lòng cảm thấy áp lực rất lớn.</w:t>
      </w:r>
      <w:r>
        <w:br w:type="textWrapping"/>
      </w:r>
      <w:r>
        <w:br w:type="textWrapping"/>
      </w:r>
      <w:r>
        <w:t xml:space="preserve">Thời gian một chén trà nhỏ trôi qua, sau khi lão bản rốt cục hiểu được ta vừa không chém chết ông cũng sẽ không đâm chết ông, ta mới lê bước chân nặng nề mỏi mệt mà sầu khổ chậm rãi lên lầu.</w:t>
      </w:r>
      <w:r>
        <w:br w:type="textWrapping"/>
      </w:r>
      <w:r>
        <w:br w:type="textWrapping"/>
      </w:r>
      <w:r>
        <w:t xml:space="preserve">Cả đám này mỗi tên đều ra đôi vào cặp, tự mang CP (couple), kéo cả nhà ra khi dễ ta, thật xấu xa.</w:t>
      </w:r>
      <w:r>
        <w:br w:type="textWrapping"/>
      </w:r>
      <w:r>
        <w:br w:type="textWrapping"/>
      </w:r>
      <w:r>
        <w:t xml:space="preserve">Ta bị thương tổn, trái tim thủy tinh của ta lạnh vô cùng, vỡ thành từng mảnh nhỏ sắp trải đầy mặt đất, đâm thủng một cái lốp xe xe đạp cũng không thành vấn đề.</w:t>
      </w:r>
      <w:r>
        <w:br w:type="textWrapping"/>
      </w:r>
      <w:r>
        <w:br w:type="textWrapping"/>
      </w:r>
      <w:r>
        <w:t xml:space="preserve">Các ngươi xem ta vậy mà cũng đã bắt đầu nhớ đến Tấn tra rồi… Không có cách nào, một đám bệnh thần kinh so với một tên bệnh thần kinh, đương nhiên phải chọn người sau a.</w:t>
      </w:r>
      <w:r>
        <w:br w:type="textWrapping"/>
      </w:r>
      <w:r>
        <w:br w:type="textWrapping"/>
      </w:r>
      <w:r>
        <w:t xml:space="preserve">… Không đúng, qua một lát ta mới kịp phản ứng, vì sao ta nhất định phải chọn lựa trong hai cái này chứ a, còn không bằng ta tự công tự thụ cho xong đi!</w:t>
      </w:r>
      <w:r>
        <w:br w:type="textWrapping"/>
      </w:r>
      <w:r>
        <w:br w:type="textWrapping"/>
      </w:r>
      <w:r>
        <w:t xml:space="preserve">“Ngươi trở lại rồi.” Lô Định Vân ngồi ghế của ta, dựa vào bàn của ta, dùng chén của ta, bình tĩnh mà quay đầu, lấy ra một gói đậu rang, mặt không đổi sắc hỏi ta: “Ăn không?”</w:t>
      </w:r>
      <w:r>
        <w:br w:type="textWrapping"/>
      </w:r>
      <w:r>
        <w:br w:type="textWrapping"/>
      </w:r>
      <w:r>
        <w:t xml:space="preserve">Ta: …</w:t>
      </w:r>
      <w:r>
        <w:br w:type="textWrapping"/>
      </w:r>
      <w:r>
        <w:br w:type="textWrapping"/>
      </w:r>
      <w:r>
        <w:t xml:space="preserve">Ta thoát ra khỏi đống suy nghĩ trong đầu, ngẩng đầu yên lặng nhìn mấy chữ lớn “”Phòng chữ Thiên số ba”, sau đó xoay người định rời đi.</w:t>
      </w:r>
      <w:r>
        <w:br w:type="textWrapping"/>
      </w:r>
      <w:r>
        <w:br w:type="textWrapping"/>
      </w:r>
      <w:r>
        <w:t xml:space="preserve">Lô Định Vân: “… Đừng vờ ngốc, đây là phòng của ngươi.”</w:t>
      </w:r>
      <w:r>
        <w:br w:type="textWrapping"/>
      </w:r>
      <w:r>
        <w:br w:type="textWrapping"/>
      </w:r>
      <w:r>
        <w:t xml:space="preserve">Ta không nói gì cứ nhìn y.</w:t>
      </w:r>
      <w:r>
        <w:br w:type="textWrapping"/>
      </w:r>
      <w:r>
        <w:br w:type="textWrapping"/>
      </w:r>
      <w:r>
        <w:t xml:space="preserve">… Vậy ngươi vì sao lại xuất hiện trong phòng ta a, đừng tưởng rằng bây giờ vẫn là thời đại H văn ngươi nói câu “Yoooooohooooo chúng ta cùng làm chuyện muốn làm đi” là có thể muốn làm gì thì làm a hỗn đản.</w:t>
      </w:r>
      <w:r>
        <w:br w:type="textWrapping"/>
      </w:r>
      <w:r>
        <w:br w:type="textWrapping"/>
      </w:r>
      <w:r>
        <w:t xml:space="preserve">Lô Định Vân đứng dậy, đi mấy bước đến trước mặt ta thì dừng lại, thản nhiên nói: “Ta tới đây, là để xác định một điều. Ngươi là người của Tấn Vương, có phải không?”</w:t>
      </w:r>
      <w:r>
        <w:br w:type="textWrapping"/>
      </w:r>
      <w:r>
        <w:br w:type="textWrapping"/>
      </w:r>
    </w:p>
    <w:p>
      <w:pPr>
        <w:pStyle w:val="Heading2"/>
      </w:pPr>
      <w:bookmarkStart w:id="58" w:name="chương-35-ảnh-vệ-bị-vạch-trần"/>
      <w:bookmarkEnd w:id="58"/>
      <w:r>
        <w:t xml:space="preserve">35. Chương 35: Ảnh Vệ Bị Vạch Trần</w:t>
      </w:r>
    </w:p>
    <w:p>
      <w:pPr>
        <w:pStyle w:val="Compact"/>
      </w:pPr>
      <w:r>
        <w:br w:type="textWrapping"/>
      </w:r>
      <w:r>
        <w:br w:type="textWrapping"/>
      </w:r>
      <w:r>
        <w:t xml:space="preserve">Lúc Lô Định Vân mở miệng nói ta sợ ngây người, đã nhiều ngày như vậy ta vẫn luôn cho rằng y chính là một tên rất hài hước, thật không ngờ y che dấu sâu như vậy ta vậy mà lại không nhìn ra… CMN lúc nào cũng bắt ta diễn vở 《 Sự biến mất của thiếu niên vô gian đạo chi ngốc manh》 và 《 Sự biến sắc của thiếu niên không quá ngốc 》 như vậy cũng được sao?</w:t>
      </w:r>
      <w:r>
        <w:br w:type="textWrapping"/>
      </w:r>
      <w:r>
        <w:br w:type="textWrapping"/>
      </w:r>
      <w:r>
        <w:t xml:space="preserve">Y phúc hắc như vậy, cấp cao như vậy, thích thoát ly cấp dưới như vậy, có từng nghĩ đến cảm nhận của ta sao?</w:t>
      </w:r>
      <w:r>
        <w:br w:type="textWrapping"/>
      </w:r>
      <w:r>
        <w:br w:type="textWrapping"/>
      </w:r>
      <w:r>
        <w:t xml:space="preserve">“Thái Sơn sụp đổ trước mắt mà mặt không đổi sắc, như thế quả thật không hổ là người được Tấn Vương vô cùng tín nhiệm.” Lô Định Vân hí mắt, khóe miệng hơi hơi nâng lên: “Ngươi không hiếu kỳ ta làm sao nhìn ra sao?”</w:t>
      </w:r>
      <w:r>
        <w:br w:type="textWrapping"/>
      </w:r>
      <w:r>
        <w:br w:type="textWrapping"/>
      </w:r>
      <w:r>
        <w:t xml:space="preserve">Lòng ta quá mệt mỏi, vì thế hồi đáp: “Không có hứng thú.”</w:t>
      </w:r>
      <w:r>
        <w:br w:type="textWrapping"/>
      </w:r>
      <w:r>
        <w:br w:type="textWrapping"/>
      </w:r>
      <w:r>
        <w:t xml:space="preserve">“A, khẩu thị tâm phi.” Lô Định Vân hừ nhẹ: “Ta không thích người như ngươi vậy.”</w:t>
      </w:r>
      <w:r>
        <w:br w:type="textWrapping"/>
      </w:r>
      <w:r>
        <w:br w:type="textWrapping"/>
      </w:r>
      <w:r>
        <w:t xml:space="preserve">Ta: …</w:t>
      </w:r>
      <w:r>
        <w:br w:type="textWrapping"/>
      </w:r>
      <w:r>
        <w:br w:type="textWrapping"/>
      </w:r>
      <w:r>
        <w:t xml:space="preserve">“Thôi, nếu ngươi đã muốn biết như vậy, ta liền nói cho ngươi nghe.” Lô Định Vân khoan thai nói: “Vốn là nếu theo những gì ngươi đã nói, trước đó thái độ của Lương Tiểu Hầu gia đối với ngươi có vẻ quá mức kỳ quái, huống hồ người tên Chiến Bạch hắn vẫn luôn mang theo bên cạnh, có vẻ quan hệ với ngươi không phải ít.</w:t>
      </w:r>
      <w:r>
        <w:br w:type="textWrapping"/>
      </w:r>
      <w:r>
        <w:br w:type="textWrapping"/>
      </w:r>
      <w:r>
        <w:t xml:space="preserve">Ta không nghe nói Lương Văn Hạo có mang người nào từ biên cương về, mà người tên Chiến Bạch kia cũng sẽ không phải là người của Lương phủ —— nếu không hai người bọn họ lắc lư như vậy, Chiến Bạch sớm đã bị Lương công (công = cha) đánh gãy chân. Nhưng nhìn vết chai trên tay, Chiến Bạch lại chính là người đã nhiều năm sử dụng vũ khí, lúc y xuất hiện không chủ định sẽ đi sau Lương Văn Hạo một bước, vừa có thể bảo hộ hắn mà cũng sẽ không đi quá giới hạn, thân phận hiển nhiên cũng không phải rất cao.</w:t>
      </w:r>
      <w:r>
        <w:br w:type="textWrapping"/>
      </w:r>
      <w:r>
        <w:br w:type="textWrapping"/>
      </w:r>
      <w:r>
        <w:t xml:space="preserve">Nói cách khác, Chiến Bạch là thị vệ, đồng thời chủ nhân ban đầu của y, là Lương Văn Hạo tín nhiệm, người mà Lương công không muốn đắc tội. Người như vậy rất dễ đoán, trừ bỏ Tấn Vương, còn có ai chứ?”</w:t>
      </w:r>
      <w:r>
        <w:br w:type="textWrapping"/>
      </w:r>
      <w:r>
        <w:br w:type="textWrapping"/>
      </w:r>
      <w:r>
        <w:t xml:space="preserve">Y liếc ta một cái, nói tiếp: “Mà ngươi, Chiến Huyền, cùng Chiến Bạch đương nhiên đều là người của Tấn Vương.”</w:t>
      </w:r>
      <w:r>
        <w:br w:type="textWrapping"/>
      </w:r>
      <w:r>
        <w:br w:type="textWrapping"/>
      </w:r>
      <w:r>
        <w:t xml:space="preserve">Ta: …</w:t>
      </w:r>
      <w:r>
        <w:br w:type="textWrapping"/>
      </w:r>
      <w:r>
        <w:br w:type="textWrapping"/>
      </w:r>
      <w:r>
        <w:t xml:space="preserve">Thám tử lừng danh Conan Lô Định Vân quá mức ngưu bức, lòng ta dường như đã bị rung động thật lớn—— phí tổn thất tinh thần ta sẽ không thu, có thể kí tên được không?</w:t>
      </w:r>
      <w:r>
        <w:br w:type="textWrapping"/>
      </w:r>
      <w:r>
        <w:br w:type="textWrapping"/>
      </w:r>
      <w:r>
        <w:t xml:space="preserve">Lô Định Vân liếc liếc ta, giọng điệu thường thường: “Việc này kỳ thật rất dễ đoán, hơn nữa ——” y nói đến một nửa, bỗng nhiên vươn tay thăm dò trên mặt ta, bởi vì khoảng cách quá gần, sự tình lại đột ngột, ta lại đang thất thần, để y đắc thủ.</w:t>
      </w:r>
      <w:r>
        <w:br w:type="textWrapping"/>
      </w:r>
      <w:r>
        <w:br w:type="textWrapping"/>
      </w:r>
      <w:r>
        <w:t xml:space="preserve">Ta kịp phản ứng đẩy tay y ra, đồng thời nhân cơ hội tiện tay lấy một thứ từ chỗ y, nhanh chóng lui về phía sau kéo ra khoảng cách, cúi đầu phát hiện thứ lấy được lại là một gói đậu rang, liền nhíu mày quay đầu lạnh lùng nhìn về phía Lô Định Vân.</w:t>
      </w:r>
      <w:r>
        <w:br w:type="textWrapping"/>
      </w:r>
      <w:r>
        <w:br w:type="textWrapping"/>
      </w:r>
      <w:r>
        <w:t xml:space="preserve">Lô Định Vân vịn ghế dựa, vỗ vỗ vạt áo, ngồi xuống vừa chơi đùa mặt nạ của ta, vừa cao giọng nói mặt không đổi sắc: “—— hơn nữa, trên mặt nạ của ngươi còn phóng khoáng viết một chữ Tấn.”</w:t>
      </w:r>
      <w:r>
        <w:br w:type="textWrapping"/>
      </w:r>
      <w:r>
        <w:br w:type="textWrapping"/>
      </w:r>
      <w:r>
        <w:t xml:space="preserve">Ta: …</w:t>
      </w:r>
      <w:r>
        <w:br w:type="textWrapping"/>
      </w:r>
      <w:r>
        <w:br w:type="textWrapping"/>
      </w:r>
      <w:r>
        <w:t xml:space="preserve">Tấn Vương ngươi là đồng đội của heo sao, giống như động vật đến kỳ động dục nơi nơi lưu lại ký hiệu còn tự mình vụng trộm vui vẻ, không cẩn thận một cái là bị tóm gáy a.</w:t>
      </w:r>
      <w:r>
        <w:br w:type="textWrapping"/>
      </w:r>
      <w:r>
        <w:br w:type="textWrapping"/>
      </w:r>
      <w:r>
        <w:t xml:space="preserve">Đờ mờ, còn liên lụy đến ta nữa.</w:t>
      </w:r>
      <w:r>
        <w:br w:type="textWrapping"/>
      </w:r>
      <w:r>
        <w:br w:type="textWrapping"/>
      </w:r>
      <w:r>
        <w:t xml:space="preserve">“Ta vạch trần ngươi, chỉ là muốn nói cho các ngươi biết, Tấn Vương muốn động tay động chân vào chuyện ở Phần Châu, thì cứ quang minh chính đại mà động vào đi. Nhưng ta cũng không cam đoan mình sẽ giữ kín như bưng đâu…”</w:t>
      </w:r>
      <w:r>
        <w:br w:type="textWrapping"/>
      </w:r>
      <w:r>
        <w:br w:type="textWrapping"/>
      </w:r>
      <w:r>
        <w:t xml:space="preserve">Lô Định Vân ngẩng đầu, nhìn thẳng vào ta, bỗng nhiên thử nhếch khóe miệng một cái: “Cũng không nghĩ tới ngươi thật sự là một mỹ nhân, trách không được Tấn Vương coi ngươi như bảo bối mà che chắn cẩn thận. Gói đậu rang kia liền cho ngươi đi, đừng có đằng đằng sát khí như vậy, cũng coi như là sự ngưỡng mộ của ta đối với Chiến Huyền một trong tứ đại ảnh vệ dưới tay Tấn Vương đi. Chiến Huyền và Chiến Bạch, các ngươi là đặt tên theo tứ phương sao?”</w:t>
      </w:r>
      <w:r>
        <w:br w:type="textWrapping"/>
      </w:r>
      <w:r>
        <w:br w:type="textWrapping"/>
      </w:r>
      <w:r>
        <w:t xml:space="preserve">Trong ngữ điệu không hề dao động của y lộ ra chút ý tứ hàm xúc khoe khoang, trong câu chữ đều là “Đám người địa cầu ngu xuẩn các ngươi rất thích đến quỳ liếm ta”.</w:t>
      </w:r>
      <w:r>
        <w:br w:type="textWrapping"/>
      </w:r>
      <w:r>
        <w:br w:type="textWrapping"/>
      </w:r>
      <w:r>
        <w:t xml:space="preserve">Dừng một chút, Lô Định Vân nâng cằm, bình tĩnh hỏi: “Hai người còn lại, có lẽ là gọi Chiến Thanh… Và Chiến Chu (*)?”</w:t>
      </w:r>
      <w:r>
        <w:br w:type="textWrapping"/>
      </w:r>
      <w:r>
        <w:br w:type="textWrapping"/>
      </w:r>
      <w:r>
        <w:t xml:space="preserve">(*) “chu” cũng là chỉ màu đỏ, là đỏ thắm (trong “chu sa”), còn “xích” là đỏ sẫm, đỏ đậm (thiên về đen)</w:t>
      </w:r>
      <w:r>
        <w:br w:type="textWrapping"/>
      </w:r>
      <w:r>
        <w:br w:type="textWrapping"/>
      </w:r>
      <w:r>
        <w:t xml:space="preserve">Ta sửng sốt.</w:t>
      </w:r>
      <w:r>
        <w:br w:type="textWrapping"/>
      </w:r>
      <w:r>
        <w:br w:type="textWrapping"/>
      </w:r>
      <w:r>
        <w:t xml:space="preserve">Năng lực trinh thám quá cường đại.</w:t>
      </w:r>
      <w:r>
        <w:br w:type="textWrapping"/>
      </w:r>
      <w:r>
        <w:br w:type="textWrapping"/>
      </w:r>
      <w:r>
        <w:t xml:space="preserve">Nhưng mà hình như có một vấn đề nhỏ?</w:t>
      </w:r>
      <w:r>
        <w:br w:type="textWrapping"/>
      </w:r>
      <w:r>
        <w:br w:type="textWrapping"/>
      </w:r>
      <w:r>
        <w:t xml:space="preserve">… … Đờ mờ Chiến Chu là cái gì a? Đứng lại (*) ngươi muội a, lão Đại rõ ràng tên là Chiến Xích, Chiến của Chiến Xích, Xích của Chiến Xích biết không!</w:t>
      </w:r>
      <w:r>
        <w:br w:type="textWrapping"/>
      </w:r>
      <w:r>
        <w:br w:type="textWrapping"/>
      </w:r>
      <w:r>
        <w:t xml:space="preserve">(*) Chiến Chu [战朱] đọc là /zhànzhū/ hài âm với [站住] /zhànzhù/ nghĩa là “đứng lại” =))))) trưởng FC fan cuồng của Lão Đại là đây =)))</w:t>
      </w:r>
      <w:r>
        <w:br w:type="textWrapping"/>
      </w:r>
      <w:r>
        <w:br w:type="textWrapping"/>
      </w:r>
      <w:r>
        <w:t xml:space="preserve">Y bị sụp hố như vậy ta cũng rất khó xử, ngươi nói xem chân tướng tàn nhẫn như vậy mà nói trắng ra, có khi nào sẽ làm hại tới nội tâm mẫn cảm của vị thiếu niên đang trong thời kỳ trưởng thành này hay không? Y mà kích động có thể give me some color to see see (*) hay không? Một thám tử lừng danh Conan Lô Định Vân trong tương lai có thể chết non trong tay ta hay không?</w:t>
      </w:r>
      <w:r>
        <w:br w:type="textWrapping"/>
      </w:r>
      <w:r>
        <w:br w:type="textWrapping"/>
      </w:r>
      <w:r>
        <w:t xml:space="preserve">(*) câu gốc là “give you some color to see see”, theo baidu thì, “đây là một cách học Tiếng Anh của người TQ, tức là đem từng chữ tiếng Trung dịch sang tiếng Anh (chính là kiểu word-by-word đó), có nghĩa là: đưa cho bạn chút sắc màu để nhìn một chút ~ tôi sẽ giúp bạn trở nên tốt hơn” =.= giải thích như không, bạn nào hiểu mong giúp mình đoạn này nhé,  mình xin cảm ơn ~</w:t>
      </w:r>
      <w:r>
        <w:br w:type="textWrapping"/>
      </w:r>
      <w:r>
        <w:br w:type="textWrapping"/>
      </w:r>
      <w:r>
        <w:t xml:space="preserve">Aiz, làm một  người địa cầu ngu ngốc thật sự là rất khó khăn.</w:t>
      </w:r>
      <w:r>
        <w:br w:type="textWrapping"/>
      </w:r>
      <w:r>
        <w:br w:type="textWrapping"/>
      </w:r>
      <w:r>
        <w:t xml:space="preserve">Ta trù trừ trầm mặc một hồi, rốt cục quyết định vẫn lấy cổ vũ là chính, an ủi là phụ, bịa ra một lời nói dối có tình có lý, chú trọng chi tiết để cứu vớt khiến thế giới càng thêm tốt đẹp, vì thế gật gật đầu, chân thành nói: “Đúng, Chiến Thanh và Chiến Chu, Chiến Chu còn có một đệ đệ tên Lưu Bộ (*).”</w:t>
      </w:r>
      <w:r>
        <w:br w:type="textWrapping"/>
      </w:r>
      <w:r>
        <w:br w:type="textWrapping"/>
      </w:r>
      <w:r>
        <w:t xml:space="preserve">(*) lưu bộ = dừng bước, đứng lại</w:t>
      </w:r>
      <w:r>
        <w:br w:type="textWrapping"/>
      </w:r>
      <w:r>
        <w:br w:type="textWrapping"/>
      </w:r>
      <w:r>
        <w:t xml:space="preserve">Lô Định Vân: …</w:t>
      </w:r>
      <w:r>
        <w:br w:type="textWrapping"/>
      </w:r>
      <w:r>
        <w:br w:type="textWrapping"/>
      </w:r>
      <w:r>
        <w:t xml:space="preserve">Cả người y sửng sốt trong chốc lát, trên mặt đột nhiên hơi hồng hồng, yên lặng đứng lên đoạt lại gói đậu rang, cũng trả lại mặt nạ cho ta, sau đó hấp tấp đi ra cửa, vung tay nhấc chân đi về phía nhà bếp.</w:t>
      </w:r>
      <w:r>
        <w:br w:type="textWrapping"/>
      </w:r>
      <w:r>
        <w:br w:type="textWrapping"/>
      </w:r>
      <w:r>
        <w:t xml:space="preserve">Qua khoảng nửa chén trà, trong tiếng rống giận “Đừng có quấy rối” của đầu bếp, lại nghiêng ngả lảo đảo đổi hướng đi về phòng.</w:t>
      </w:r>
      <w:r>
        <w:br w:type="textWrapping"/>
      </w:r>
      <w:r>
        <w:br w:type="textWrapping"/>
      </w:r>
      <w:r>
        <w:t xml:space="preserve">Ta: …</w:t>
      </w:r>
      <w:r>
        <w:br w:type="textWrapping"/>
      </w:r>
      <w:r>
        <w:br w:type="textWrapping"/>
      </w:r>
      <w:r>
        <w:t xml:space="preserve">Các bạn nhỏ, qua ví dụ của Lô Định Vân giúp cho chúng ta biết, lòng tự trọng quá mạnh sẽ dễ dàng gặp trở ngại, bây giờ nếu muốn sống thật vui vẻ, hoặc là da mặt dày, hoặc là không biết xấu hổ, cho dù bị đánh vào mặt cũng phải kêu lên một tiếng thích.</w:t>
      </w:r>
      <w:r>
        <w:br w:type="textWrapping"/>
      </w:r>
      <w:r>
        <w:br w:type="textWrapping"/>
      </w:r>
      <w:r>
        <w:t xml:space="preserve">Ngẫm lại xem, đều là cha sinh mẹ dưỡng, chỉ là việc nhỏ đã mắc cỡ chết được vậy quá là không thỏa đáng phải không.</w:t>
      </w:r>
      <w:r>
        <w:br w:type="textWrapping"/>
      </w:r>
      <w:r>
        <w:br w:type="textWrapping"/>
      </w:r>
      <w:r>
        <w:t xml:space="preserve">Có điều nếu Lô Định Vân đã tới cửa uy hiếp ta, ta dù sao cũng nên báo cáo một chút với Tấn Vương. Nơi này cách Ninh An không xa, hẳn là sẽ có ám ảnh.</w:t>
      </w:r>
      <w:r>
        <w:br w:type="textWrapping"/>
      </w:r>
      <w:r>
        <w:br w:type="textWrapping"/>
      </w:r>
      <w:r>
        <w:t xml:space="preserve">Ta tự hỏi nửa khắc, do dự một chút vẫn là thu mặt nạ vào trong ngực, đẩy cửa sổ sau phòng bên cạnh một ngõ nhỏ, không một tiếng động từ trong đó lướt người ra ngoài, kề sát chân tường chuồn ra khách điếm, tới đường cái, ở nơi không chút thu hút khắc lại hình một con mắt.</w:t>
      </w:r>
      <w:r>
        <w:br w:type="textWrapping"/>
      </w:r>
      <w:r>
        <w:br w:type="textWrapping"/>
      </w:r>
      <w:r>
        <w:t xml:space="preserve">Thiên nhãn vọng thiên hạ sự, thiên nhĩ văn thiên hạ thanh. (*)</w:t>
      </w:r>
      <w:r>
        <w:br w:type="textWrapping"/>
      </w:r>
      <w:r>
        <w:br w:type="textWrapping"/>
      </w:r>
      <w:r>
        <w:t xml:space="preserve">(*) ngàn mắt nhìn chuyện thiên hạ, ngàn tai nghe tiếng/chuyện thiên hạ</w:t>
      </w:r>
      <w:r>
        <w:br w:type="textWrapping"/>
      </w:r>
      <w:r>
        <w:br w:type="textWrapping"/>
      </w:r>
      <w:r>
        <w:t xml:space="preserve">Đây là ký hiệu liên lạc của riêng ám ảnh, trước khi đi, Tấn Vương ôm ta một cái, dán ta bên tai nói.</w:t>
      </w:r>
      <w:r>
        <w:br w:type="textWrapping"/>
      </w:r>
      <w:r>
        <w:br w:type="textWrapping"/>
      </w:r>
      <w:r>
        <w:t xml:space="preserve">Ta còn nhớ rõ lúc ấy hắn nghiêng đầu nhìn Lương Văn Hạo một cái, nhẹ giọng nói một câu: “A Huyền, ngươi phải nhớ thật kỹ, Văn Hạo tuy rằng cùng ta thân hậu, nhưng hắn là người của Lương gia.”</w:t>
      </w:r>
      <w:r>
        <w:br w:type="textWrapping"/>
      </w:r>
      <w:r>
        <w:br w:type="textWrapping"/>
      </w:r>
      <w:r>
        <w:t xml:space="preserve">Ngữ khí ngay lúc đó của Tấn Vương rất phức tạp, ta kỳ thật không sao làm rõ được thâm ý trong lời nói của hắn. Nhưng người như ta, rốt cuộc vẫn là biết càng ít càng tốt.</w:t>
      </w:r>
      <w:r>
        <w:br w:type="textWrapping"/>
      </w:r>
      <w:r>
        <w:br w:type="textWrapping"/>
      </w:r>
      <w:r>
        <w:t xml:space="preserve">Nghe theo mệnh lệnh là chức trách của ảnh vệ, mà chỉ đơn thuần nghe theo mệnh lệnh lại là nguyên tắc bảo mệnh (giữ mạng) của ảnh vệ, không nên truy đến cùng, không cần đào sâu, không thể bát quái (lắm chuyện, đưa chuyện).</w:t>
      </w:r>
      <w:r>
        <w:br w:type="textWrapping"/>
      </w:r>
      <w:r>
        <w:br w:type="textWrapping"/>
      </w:r>
      <w:r>
        <w:t xml:space="preserve">Ta không đau trứng, ta rất bình tĩnh.</w:t>
      </w:r>
      <w:r>
        <w:br w:type="textWrapping"/>
      </w:r>
      <w:r>
        <w:br w:type="textWrapping"/>
      </w:r>
      <w:r>
        <w:t xml:space="preserve">Dù sao giữ một khoảng cách với Lương Văn Hạo việc này cũng không gây ảnh hưởng quá lớn đối với ta. Quan hệ giữa ta và Lương Văn Hạo vốn vẫn không tốt như vậy, ta ngại hắn ồn ào đến hoảng sợ, hắn chê ta không nói lời nào, sự khác biệt quá lớn, thật sự không thể cùng nhau chơi đùa vui vẻ.</w:t>
      </w:r>
      <w:r>
        <w:br w:type="textWrapping"/>
      </w:r>
      <w:r>
        <w:br w:type="textWrapping"/>
      </w:r>
      <w:r>
        <w:t xml:space="preserve">Bởi vậy hiện tại khác biệt ở chỗ, trước kia việc ta chán ghét hắn là chuyện cá nhân, hiện tại chuyển thành chuyện công.</w:t>
      </w:r>
      <w:r>
        <w:br w:type="textWrapping"/>
      </w:r>
      <w:r>
        <w:br w:type="textWrapping"/>
      </w:r>
      <w:r>
        <w:t xml:space="preserve">Ta vừa nghĩ như vậy, vừa đang định trở về, thì lại có một tên khất cái mặt mũi lấm bẩn cọ lại đây giữ chặt quần áo của ta, run run rẩy rẩy mà vươn tay, giơ lên một cái chén bể trước mặt ta.</w:t>
      </w:r>
      <w:r>
        <w:br w:type="textWrapping"/>
      </w:r>
      <w:r>
        <w:br w:type="textWrapping"/>
      </w:r>
      <w:r>
        <w:t xml:space="preserve">Trên viền cái chén bể kia, có khắc một cái tai rất nhỏ, không chút thu hút …</w:t>
      </w:r>
      <w:r>
        <w:br w:type="textWrapping"/>
      </w:r>
      <w:r>
        <w:br w:type="textWrapping"/>
      </w:r>
    </w:p>
    <w:p>
      <w:pPr>
        <w:pStyle w:val="Heading2"/>
      </w:pPr>
      <w:bookmarkStart w:id="59" w:name="chương-36-ảnh-vệ-và-ám-ảnh"/>
      <w:bookmarkEnd w:id="59"/>
      <w:r>
        <w:t xml:space="preserve">36. Chương 36: Ảnh Vệ Và Ám Ảnh</w:t>
      </w:r>
    </w:p>
    <w:p>
      <w:pPr>
        <w:pStyle w:val="Compact"/>
      </w:pPr>
      <w:r>
        <w:br w:type="textWrapping"/>
      </w:r>
      <w:r>
        <w:br w:type="textWrapping"/>
      </w:r>
      <w:r>
        <w:t xml:space="preserve">Ám ảnh so sánh với ảnh vệ chúng ta, là một bộ phận rất có tố chất chuyên nghiệp, rất có lực cạnh tranh, trọng điểm này thể hiện ở việc hành tung của bọn họ mơ hồ hơn chúng ta rất nhiều, xuất quỷ nhập thần. Tỷ như ta ngây người ở Tấn Vương phủ lâu như vậy, lại chưa từng nhìn thấy một ám ảnh ở trong nhà bếp hay nhà xí, điều này làm cho ta trong một thời gian rất lâu đều cho rằng đám người kia có lẽ vừa không cần ăn cơm, cũng không cần đi nhà cầu…</w:t>
      </w:r>
      <w:r>
        <w:br w:type="textWrapping"/>
      </w:r>
      <w:r>
        <w:br w:type="textWrapping"/>
      </w:r>
      <w:r>
        <w:t xml:space="preserve">Nhưng xuất quỷ nhập thần hơn nữa, cũng không có khả năng ta vừa muốn tìm một ám ảnh, bọn họ liền xuất hiện ở trước mặt ta —— cũng không phải nam nữ bằng hữu sao có thể ân cần như vậy a. Giải thích duy nhất, là bọn hắn vẫn luôn giám thị ta.</w:t>
      </w:r>
      <w:r>
        <w:br w:type="textWrapping"/>
      </w:r>
      <w:r>
        <w:br w:type="textWrapping"/>
      </w:r>
      <w:r>
        <w:t xml:space="preserve">Tấn Vương chưa từng yêu xa, ngoài tầm tay với gì đó, ta đoán hắn có lẽ là cô đơn …</w:t>
      </w:r>
      <w:r>
        <w:br w:type="textWrapping"/>
      </w:r>
      <w:r>
        <w:br w:type="textWrapping"/>
      </w:r>
      <w:r>
        <w:t xml:space="preserve">Ta đang thất thần, ám ảnh kia vừa cầm cái chén bể cọ lên mặt ta, vừa bất động thanh sắc mà diễn tả một phương hướng.</w:t>
      </w:r>
      <w:r>
        <w:br w:type="textWrapping"/>
      </w:r>
      <w:r>
        <w:br w:type="textWrapping"/>
      </w:r>
      <w:r>
        <w:t xml:space="preserve">Ta nhất thời cảm thấy có chút đau đầu, ý của hắn là muốn nói chuyện lâu dài, nhưng lần này ta ra ngoài không nói với ai, vạn nhất có người đến tìm ta lại phát hiện người không ở đó, có thể sẽ có chút phiền toái. Nhưng hắn vẫn rất kiên trì, hơi do dự, ta vẫn là đẩy hắn ra, đi vào trong ngõ hẻm âm u kia.</w:t>
      </w:r>
      <w:r>
        <w:br w:type="textWrapping"/>
      </w:r>
      <w:r>
        <w:br w:type="textWrapping"/>
      </w:r>
      <w:r>
        <w:t xml:space="preserve">Ám ảnh đi theo phía sau của ta, nhìn chung quanh không người, liền vỗ vào bả vai ta ra hiệu, sau đó đột nhiên kéo tay ta lôi vào một cái cửa hông không thu hút bên trái.</w:t>
      </w:r>
      <w:r>
        <w:br w:type="textWrapping"/>
      </w:r>
      <w:r>
        <w:br w:type="textWrapping"/>
      </w:r>
      <w:r>
        <w:t xml:space="preserve">Ta đứng vững, nhìn chung quanh bốn phía, phát hiện đây là một cổ trạch ngược ánh mặt trời, rất có niên đại. Trước tiền sảnh nhà ngói có một rừng trúc xanh um tươi tốt, gốc trúc như những cây roi da mọc lên giữa những bức tường, giữa rừng lá trúc đan xen chằng chịt thấp thoáng một cái giếng hoang phế phủ đầy rêu xanh. Viện lạc (sân nhỏ) theo cách cổ xưa rất yên tĩnh, vừa tiến vào liền cảm thấy bầu không khí dường như cũng trở nên trong trẻo thoáng đãng.</w:t>
      </w:r>
      <w:r>
        <w:br w:type="textWrapping"/>
      </w:r>
      <w:r>
        <w:br w:type="textWrapping"/>
      </w:r>
      <w:r>
        <w:t xml:space="preserve">Ám ảnh kia đóng cửa lại, sau đó cúi lưng, ôm quyền nói với ta: “Chiến Huyền đại nhân.”</w:t>
      </w:r>
      <w:r>
        <w:br w:type="textWrapping"/>
      </w:r>
      <w:r>
        <w:br w:type="textWrapping"/>
      </w:r>
      <w:r>
        <w:t xml:space="preserve">“Chuyện Lô Định Vân chắc hẳn các ngươi đã biết rồi, nhanh chóng báo cho chủ tử.” Ta chuyển tầm mắt sang hướng hắn, nói xong dừng một chút, lại hỏi: ” Tư liệu quan viên các cấp của Phần Châu, các ngươi có thể lấy được không?”</w:t>
      </w:r>
      <w:r>
        <w:br w:type="textWrapping"/>
      </w:r>
      <w:r>
        <w:br w:type="textWrapping"/>
      </w:r>
      <w:r>
        <w:t xml:space="preserve">“Chuyện về Lô Định Vân đã báo lên chủ tử, ít ngày nữa sẽ có hồi âm.” Ám ảnh lấy ra một quyển sổ từ trong lòng ngực hai tay đưa cho ta: ” Quan viên từ lục phẩm trở lên đều đã ghi lại trong đây, thỉnh Chiến Huyền đại nhân xem qua.”</w:t>
      </w:r>
      <w:r>
        <w:br w:type="textWrapping"/>
      </w:r>
      <w:r>
        <w:br w:type="textWrapping"/>
      </w:r>
      <w:r>
        <w:t xml:space="preserve">Ta nhận lấy chuẩn bị lật xem, câu tiếp theo của ám ảnh liền khiến ta sợ ngây người: “Quyển sổ này không thể mang đi ra ngoài, thỉnh Chiến Huyền đại nhân nội trong hai canh giờ ghi nhớ tất cả nội dung bên trong.”</w:t>
      </w:r>
      <w:r>
        <w:br w:type="textWrapping"/>
      </w:r>
      <w:r>
        <w:br w:type="textWrapping"/>
      </w:r>
      <w:r>
        <w:t xml:space="preserve">… Quyển này rất dày, vô cùng dày, có lẽ phải hai quyển sách giáo khoa lịch sử năm đó thi vào đại học mới dày bằng, ta đau đầu, ta rất đau đầu, có lẽ phải dùng cái quyển sổ như gạch vụn này đập chết cái tên ám ảnh trước mắt thì mới hết đau được.</w:t>
      </w:r>
      <w:r>
        <w:br w:type="textWrapping"/>
      </w:r>
      <w:r>
        <w:br w:type="textWrapping"/>
      </w:r>
      <w:r>
        <w:t xml:space="preserve">F*ck, kẻ thù lớn. Không được, thứ đồ thôi miên như vậy xem xong có khi ta sẽ ngủ thẳng đến tối mai luôn.</w:t>
      </w:r>
      <w:r>
        <w:br w:type="textWrapping"/>
      </w:r>
      <w:r>
        <w:br w:type="textWrapping"/>
      </w:r>
      <w:r>
        <w:t xml:space="preserve">Ta ngẩng đầu, muốn nói có thể châm chước một chút hay không, mới vừa ngẩng đầu, liền nhìn thấy vẻ mặt sùng bái của ám ảnh kia, mắt sáng lấp lánh nhìn ta.</w:t>
      </w:r>
      <w:r>
        <w:br w:type="textWrapping"/>
      </w:r>
      <w:r>
        <w:br w:type="textWrapping"/>
      </w:r>
      <w:r>
        <w:t xml:space="preserve">Ta: … (● _ ●)</w:t>
      </w:r>
      <w:r>
        <w:br w:type="textWrapping"/>
      </w:r>
      <w:r>
        <w:br w:type="textWrapping"/>
      </w:r>
      <w:r>
        <w:t xml:space="preserve">Ám ảnh: … (☆_☆)</w:t>
      </w:r>
      <w:r>
        <w:br w:type="textWrapping"/>
      </w:r>
      <w:r>
        <w:br w:type="textWrapping"/>
      </w:r>
      <w:r>
        <w:t xml:space="preserve">Ta: … ( =___=)</w:t>
      </w:r>
      <w:r>
        <w:br w:type="textWrapping"/>
      </w:r>
      <w:r>
        <w:br w:type="textWrapping"/>
      </w:r>
      <w:r>
        <w:t xml:space="preserve">Đờ mờ áp lực quá lớn, ba giây sau ta đành thỏa hiệp, thôi xong.</w:t>
      </w:r>
      <w:r>
        <w:br w:type="textWrapping"/>
      </w:r>
      <w:r>
        <w:br w:type="textWrapping"/>
      </w:r>
      <w:r>
        <w:t xml:space="preserve">“… Biết rồi.”</w:t>
      </w:r>
      <w:r>
        <w:br w:type="textWrapping"/>
      </w:r>
      <w:r>
        <w:br w:type="textWrapping"/>
      </w:r>
      <w:r>
        <w:t xml:space="preserve">Một canh giờ qua đi, ta vùng vẫy nửa ngày, liều chết liều sống dù sao cũng đã lật được nửa quyển mà vẫn chưa ngủ. Trong lúc đó tên ám ảnh kia vẫn luôn lắc qua lắc lại bên cạnh ta, chốc chốc lại lấy chút đồ ăn, chốc chốc lại quạt gió.</w:t>
      </w:r>
      <w:r>
        <w:br w:type="textWrapping"/>
      </w:r>
      <w:r>
        <w:br w:type="textWrapping"/>
      </w:r>
      <w:r>
        <w:t xml:space="preserve">Ta rốt cục nhịn không được buông sách xuống, quay đầu hỏi hắn: “Có chuyện gì sao?”</w:t>
      </w:r>
      <w:r>
        <w:br w:type="textWrapping"/>
      </w:r>
      <w:r>
        <w:br w:type="textWrapping"/>
      </w:r>
      <w:r>
        <w:t xml:space="preserve">Ám ảnh kia sửng sốt, đỏ mặt, nhỏ giọng nói: “Xin lỗi, lần đầu tiên nhìn thấy Chiến Huyền đại nhân ngay trước mặt, có chút kích động.”</w:t>
      </w:r>
      <w:r>
        <w:br w:type="textWrapping"/>
      </w:r>
      <w:r>
        <w:br w:type="textWrapping"/>
      </w:r>
      <w:r>
        <w:t xml:space="preserve">Thật là lạ a, ảnh vệ và ám ảnh vốn thuộc hai hệ thống, đám người ám ảnh là tử trung (trung thành, sẵn sàng hy sinh) của Tấn Vương, vẫn luôn cảm thấy chúng ta dành mất tín nhiệm của Tấn Vương, rất không vừa mắt chúng ta. Tên ám ảnh này là đột biến gien sao?</w:t>
      </w:r>
      <w:r>
        <w:br w:type="textWrapping"/>
      </w:r>
      <w:r>
        <w:br w:type="textWrapping"/>
      </w:r>
      <w:r>
        <w:t xml:space="preserve">Ta trầm mặc một hồi, mở miệng hỏi: “… Vì sao?”</w:t>
      </w:r>
      <w:r>
        <w:br w:type="textWrapping"/>
      </w:r>
      <w:r>
        <w:br w:type="textWrapping"/>
      </w:r>
      <w:r>
        <w:t xml:space="preserve">Ám ảnh trộm nhìn ta: “Chiến Huyền đại nhân là người của chủ tử, người chủ tử thích, vậy nhất định là rất tốt.”</w:t>
      </w:r>
      <w:r>
        <w:br w:type="textWrapping"/>
      </w:r>
      <w:r>
        <w:br w:type="textWrapping"/>
      </w:r>
      <w:r>
        <w:t xml:space="preserve">Ta không lời gì để nói: “… Vậy ngươi cũng không cần cứ chuyển động bên cạnh ta.”</w:t>
      </w:r>
      <w:r>
        <w:br w:type="textWrapping"/>
      </w:r>
      <w:r>
        <w:br w:type="textWrapping"/>
      </w:r>
      <w:r>
        <w:t xml:space="preserve">Ám ảnh thử thăm dò hỏi: “Vậy... Nếu không ta đọc sách cho Chiến Huyền đại nhân ngài nhé.”</w:t>
      </w:r>
      <w:r>
        <w:br w:type="textWrapping"/>
      </w:r>
      <w:r>
        <w:br w:type="textWrapping"/>
      </w:r>
      <w:r>
        <w:t xml:space="preserve">Ta đúng lúc đọc sách buồn ngủ, ngẫm lại sức lao động miễn phí không dùng thì thật lãng phí, chỉ do dự một lúc liền đáp ứng, đưa quyển sổ qua.</w:t>
      </w:r>
      <w:r>
        <w:br w:type="textWrapping"/>
      </w:r>
      <w:r>
        <w:br w:type="textWrapping"/>
      </w:r>
      <w:r>
        <w:t xml:space="preserve">“Không cần, trước đó ta đã xem qua một lần rồi, đều đã nhớ kỹ.” Ám ảnh lắc đầu, sau đó kê ghế ngồi bên cạnh tahơi sắp xếp mạch suy nghĩ một chút, mở miệng nói: “Phần Châu tổng cộng có một tri phủ, Thừa Tuyên Bố Chính Ti Sử một người, Tri Châu ba người phải chú ý. Ngoại trừ Thừa Tuyên Bố Chính Ti Sử Cát Hiên, còn lại đều thuộc thế lực Lương gia, tri phủ Hoa Vi Nhiên chính là học trò của Lương lão gia tử.</w:t>
      </w:r>
      <w:r>
        <w:br w:type="textWrapping"/>
      </w:r>
      <w:r>
        <w:br w:type="textWrapping"/>
      </w:r>
      <w:r>
        <w:t xml:space="preserve">Cát Hiên là quan thanh liêm, chính tích rất có công, nhưng vẫn luôn bị gạt bỏ mà sinh buồn bực thất bại. Phần Châu vốn luôn là là thiên hạ của Hoa Vi Nhiên, hắn là dựa vào gió động của Lương lão gia tử mới bò lên được vị trí này, thủ đoạn của bản nhân không coi là quá cao minh, phải chú ý chính là phụ tá của hắn Du Tử Di.”</w:t>
      </w:r>
      <w:r>
        <w:br w:type="textWrapping"/>
      </w:r>
      <w:r>
        <w:br w:type="textWrapping"/>
      </w:r>
      <w:r>
        <w:t xml:space="preserve">(*) chính tích: thành tích làm việc trong khi tại chức của quan lại.</w:t>
      </w:r>
      <w:r>
        <w:br w:type="textWrapping"/>
      </w:r>
      <w:r>
        <w:br w:type="textWrapping"/>
      </w:r>
      <w:r>
        <w:t xml:space="preserve">Ta gật gật đầu, hỏi: “Hoa Vi Nhiên rất tin tưởng Du Tử Di?”</w:t>
      </w:r>
      <w:r>
        <w:br w:type="textWrapping"/>
      </w:r>
      <w:r>
        <w:br w:type="textWrapping"/>
      </w:r>
      <w:r>
        <w:t xml:space="preserve">“Cũng coi như là phụ tá đắc lực.” Vẻ mặt ám ảnh trở nên có chút vi diệu, hắn nhấp nhấp môi, mở miệng nói: “Du Tử Di theo Hoa Vi Nhiên hơn mười năm, nhưng cho đến tận năm năm lại đây mới được trọng dụng. Chiến Huyền đại nhân có biết vì sao?”</w:t>
      </w:r>
      <w:r>
        <w:br w:type="textWrapping"/>
      </w:r>
      <w:r>
        <w:br w:type="textWrapping"/>
      </w:r>
      <w:r>
        <w:t xml:space="preserve">Ta nhíu mày: “Vì sao?”</w:t>
      </w:r>
      <w:r>
        <w:br w:type="textWrapping"/>
      </w:r>
      <w:r>
        <w:br w:type="textWrapping"/>
      </w:r>
      <w:r>
        <w:t xml:space="preserve">Ám ảnh đứng thẳng người, đem nắm tay đặt ở trước miệng ho khan một tiếng, hồi đáp: “Hoa Vi Nhiên năm năm trước từ Mãn Nguyệt Lâu mua về đầu bảng lúc đó là Tần Phong cô nương, chẳng qua bốn năm đã có được ba tiểu bàn tử. Hoa Vi Nhiên cảm thấy Tần Phong cô nương này là phúc tinh của y, bởi vậy đối nàng sủng ái có thừa.”</w:t>
      </w:r>
      <w:r>
        <w:br w:type="textWrapping"/>
      </w:r>
      <w:r>
        <w:br w:type="textWrapping"/>
      </w:r>
      <w:r>
        <w:t xml:space="preserve">Hắn dừng một chút, nói tiếp: “Nhưng ba nhi tử này, kỳ thật không có một đứa nào là y thân sinh.”</w:t>
      </w:r>
      <w:r>
        <w:br w:type="textWrapping"/>
      </w:r>
      <w:r>
        <w:br w:type="textWrapping"/>
      </w:r>
      <w:r>
        <w:t xml:space="preserve">Bát quái!</w:t>
      </w:r>
      <w:r>
        <w:br w:type="textWrapping"/>
      </w:r>
      <w:r>
        <w:br w:type="textWrapping"/>
      </w:r>
      <w:r>
        <w:t xml:space="preserve">Vẫn là bát quái quan hệ bất chính!</w:t>
      </w:r>
      <w:r>
        <w:br w:type="textWrapping"/>
      </w:r>
      <w:r>
        <w:br w:type="textWrapping"/>
      </w:r>
      <w:r>
        <w:t xml:space="preserve">Lúc này ta đã hoàn toàn thanh tỉnh, vì thế ngồi thẳng dậy tinh thần đầy sáng láng, nhịn không được hỏi: “… Đều là Du Tử Di sinh?”</w:t>
      </w:r>
      <w:r>
        <w:br w:type="textWrapping"/>
      </w:r>
      <w:r>
        <w:br w:type="textWrapping"/>
      </w:r>
      <w:r>
        <w:t xml:space="preserve">Ám ảnh nhìn ta một cái, ý vị sâu sa nói: “… Cũng không phải, còn có hai đứa trong đó kỳ thật là cùng hai  thị vệ khác trong Hoa phủ sinh. Có điều Du Tử Di sau đó đã diệt khẩu hai thị vệ kia, độc chiếm Tần Phong, sau đó dựa vào nàng, thành công bức người trước đó ra đi, từ đó trở thành đệ nhất phụ tá bên người Hoa Vi Nhiên.”</w:t>
      </w:r>
      <w:r>
        <w:br w:type="textWrapping"/>
      </w:r>
      <w:r>
        <w:br w:type="textWrapping"/>
      </w:r>
      <w:r>
        <w:t xml:space="preserve">Ta: …</w:t>
      </w:r>
      <w:r>
        <w:br w:type="textWrapping"/>
      </w:r>
      <w:r>
        <w:br w:type="textWrapping"/>
      </w:r>
      <w:r>
        <w:t xml:space="preserve">Đờ mờ loại chuyện bí mật cay đắng thế này cũng bị đào ra, thật tài tình, ám ảnh nếu đổi nghề sang làm paparazzi bán tin tức giải trí, vậy báo chí tuyệt đối tiêu thụ đến điên luôn, khẳng định đấy.</w:t>
      </w:r>
      <w:r>
        <w:br w:type="textWrapping"/>
      </w:r>
      <w:r>
        <w:br w:type="textWrapping"/>
      </w:r>
      <w:r>
        <w:t xml:space="preserve">Nói như vậy tình yêu năm góc tâm thần mất trí vì sao ta trước kia ta không có chú ý tới?</w:t>
      </w:r>
      <w:r>
        <w:br w:type="textWrapping"/>
      </w:r>
      <w:r>
        <w:br w:type="textWrapping"/>
      </w:r>
      <w:r>
        <w:t xml:space="preserve">Tưởng tượng như vậy ta nhịn không được giở sách thêm một lần, sau đó chỉ tìm thấy một câu ngắn ngủn: tiểu thiếp Tần Phong của Hoa Vi Nhiên cùng người thông dâm, một người trong đó làm phụ tá là Du Tử Di.</w:t>
      </w:r>
      <w:r>
        <w:br w:type="textWrapping"/>
      </w:r>
      <w:r>
        <w:br w:type="textWrapping"/>
      </w:r>
      <w:r>
        <w:t xml:space="preserve">Chậc chậc thật không thể hiểu được yêu cầu đọc sách của đông đảo quần chúng nhân dân a, thứ thần thánh như thế này nên viết cụ thể một chút biết không, tốt nhất thêm chút thịt (H =]]]) được chứ, viết mở rộng thành năm vạn chữ chính là một bài văn mẫu tiểu thuyết ngôn tình xuất sắc tràn ngập yêu hận quấn quýt si mê, tình tiết phong phú, đánh vào lòng người a biết không.</w:t>
      </w:r>
      <w:r>
        <w:br w:type="textWrapping"/>
      </w:r>
      <w:r>
        <w:br w:type="textWrapping"/>
      </w:r>
      <w:r>
        <w:t xml:space="preserve">Ta hỏi: “Không tồi, còn có những thứ khác không?”</w:t>
      </w:r>
      <w:r>
        <w:br w:type="textWrapping"/>
      </w:r>
      <w:r>
        <w:br w:type="textWrapping"/>
      </w:r>
      <w:r>
        <w:t xml:space="preserve">Ám ảnh vì thế lại kể cho ta về Nam Dương Tri Châu Hàn Quảng Kiệt có đại tang không muốn hồi hương, bị lão nương xách lỗ tai quỳ trước từ đường một ngày một đêm đói đến bất tỉnh; Quảng Nguyên Tri Châu Vương Đan đùa giỡn dân nữ bên đường, mang về phát hiện người ta là nam, kết quả chịu nỗi khổ đối phương bạo cúc, cùng với Vệ Đình Tri Châu Điền Châu Vũ vứt bỏ Tao Khang (*), kết quả bị vợ cũ một cước phế đi đường con cháu, và một loạt chuyện lý thú.</w:t>
      </w:r>
      <w:r>
        <w:br w:type="textWrapping"/>
      </w:r>
      <w:r>
        <w:br w:type="textWrapping"/>
      </w:r>
      <w:r>
        <w:t xml:space="preserve">(*) Tao Khang (chi thê): chỉ người vợ cùng chịu cảnh nghèo hèn với mình, cùng mình vượt qua những tháng ngày gian khó nhất.</w:t>
      </w:r>
      <w:r>
        <w:br w:type="textWrapping"/>
      </w:r>
      <w:r>
        <w:br w:type="textWrapping"/>
      </w:r>
      <w:r>
        <w:t xml:space="preserve">Ám ảnh này quả thực ngưu bức (*), giảng bài sinh động, vô cùng thú vị, nếu như hồi ta thi đại học thầy giáo dạy lịch sử là hắn, ta đây nhất định ngay cả quần lót của Tần Thủy Hoàng là màu gì cũng đều thuộc lòng cho hắn xem biết không.</w:t>
      </w:r>
      <w:r>
        <w:br w:type="textWrapping"/>
      </w:r>
      <w:r>
        <w:br w:type="textWrapping"/>
      </w:r>
      <w:r>
        <w:t xml:space="preserve">(*) ngưu bức: nôm na mang ý khen người khác giỏi giang, lợi hại; nhưng là lợi hại đến mức khiến người ta muốn chửi thề, hoảng sợ vô cùng =))</w:t>
      </w:r>
      <w:r>
        <w:br w:type="textWrapping"/>
      </w:r>
      <w:r>
        <w:br w:type="textWrapping"/>
      </w:r>
      <w:r>
        <w:t xml:space="preserve">Ta ôm tâm tư sùng kính hỏi hắn: “Ngươi tên là gì?”</w:t>
      </w:r>
      <w:r>
        <w:br w:type="textWrapping"/>
      </w:r>
      <w:r>
        <w:br w:type="textWrapping"/>
      </w:r>
      <w:r>
        <w:t xml:space="preserve">Ám ảnh ngẩn người, gãi đầu ngại ngùng nói: “Ta chấp hành nhiệm vụ khắp nơi, không có tên cố định, Cẩu Đản Thiết Trụ Thập Bát Tiểu Tam Lý Tứ Vương Ngũ Đoan Mộc Phong Mộ Dung này nọ vân vân, Chiến Huyền đại nhân xin mời cứ tùy tiện gọi đi.”</w:t>
      </w:r>
      <w:r>
        <w:br w:type="textWrapping"/>
      </w:r>
      <w:r>
        <w:br w:type="textWrapping"/>
      </w:r>
      <w:r>
        <w:t xml:space="preserve">Ta vì thế rất biết nghe lời vỗ vỗ vai hắn, nghiêm túc nói: “Làm rất tốt, Mộ Dung Cẩu Đản, ngươi về sau nhất định sẽ có tiền đồ.”</w:t>
      </w:r>
      <w:r>
        <w:br w:type="textWrapping"/>
      </w:r>
      <w:r>
        <w:br w:type="textWrapping"/>
      </w:r>
      <w:r>
        <w:t xml:space="preserve">Bạn nhỏ Cẩu Đản Thiết Trụ Thập Bát Tiểu Tam Lý Tứ Vương Ngũ Đoan Mộc Phong Mộ Dung này nọ vân vân: …</w:t>
      </w:r>
      <w:r>
        <w:br w:type="textWrapping"/>
      </w:r>
      <w:r>
        <w:br w:type="textWrapping"/>
      </w:r>
    </w:p>
    <w:p>
      <w:pPr>
        <w:pStyle w:val="Heading2"/>
      </w:pPr>
      <w:bookmarkStart w:id="60" w:name="chương-37-mặt-nạ-của-ảnh-vệ"/>
      <w:bookmarkEnd w:id="60"/>
      <w:r>
        <w:t xml:space="preserve">37. Chương 37: Mặt Nạ Của Ảnh Vệ</w:t>
      </w:r>
    </w:p>
    <w:p>
      <w:pPr>
        <w:pStyle w:val="Compact"/>
      </w:pPr>
      <w:r>
        <w:br w:type="textWrapping"/>
      </w:r>
      <w:r>
        <w:br w:type="textWrapping"/>
      </w:r>
      <w:r>
        <w:t xml:space="preserve">Không biết vì sao, sau khi được ta cổ vũ xong, biểu cảm của Mộ Dung Cẩu Đản vẫn cứ rất rối rắm.</w:t>
      </w:r>
      <w:r>
        <w:br w:type="textWrapping"/>
      </w:r>
      <w:r>
        <w:br w:type="textWrapping"/>
      </w:r>
      <w:r>
        <w:t xml:space="preserve">Đợi khi một ám ảnh khác tiến vào đưa một túi đồ cho hắn, và dán vào bên tai nói gì đó, vẻ mặt của hắn lại càng xoắn xuýt.</w:t>
      </w:r>
      <w:r>
        <w:br w:type="textWrapping"/>
      </w:r>
      <w:r>
        <w:br w:type="textWrapping"/>
      </w:r>
      <w:r>
        <w:t xml:space="preserve">Đưa túi đồ kia cho ta, ánh mắt Mộ Dung Cẩu Đản lóe ra bất định, ấp a ấp úng nói: “Chiến Huyền đại nhân, đây là chủ tử đưa cho ngài … Ngài sau này… Cách xa Lô Định Vân một chút đi.”</w:t>
      </w:r>
      <w:r>
        <w:br w:type="textWrapping"/>
      </w:r>
      <w:r>
        <w:br w:type="textWrapping"/>
      </w:r>
      <w:r>
        <w:t xml:space="preserve">Ta ở đây lắc lư có một canh giờ, nơi này cách Ninh An lại không xa, nếu là ra roi thúc ngựa chạy tới quả thật cũng chừng ấy. Ta nhất thời có một loại dự cảm không tốt, vì thế truy hỏi: “Chủ tử không có gì khác phân phó sao?”</w:t>
      </w:r>
      <w:r>
        <w:br w:type="textWrapping"/>
      </w:r>
      <w:r>
        <w:br w:type="textWrapping"/>
      </w:r>
      <w:r>
        <w:t xml:space="preserve">Lông mày Mộ Dung Cẩu Đản dựng lên: “Không có gì!”</w:t>
      </w:r>
      <w:r>
        <w:br w:type="textWrapping"/>
      </w:r>
      <w:r>
        <w:br w:type="textWrapping"/>
      </w:r>
      <w:r>
        <w:t xml:space="preserve">Ta nghĩ ha hả, không có gì mới là lạ đó, có ngốc như Lương Nhị Hóa thì cũng không tin a: “Ngươi có thể nói lại, ngươi đã báo cáo với chủ tử những chuyện nào về ta không?”</w:t>
      </w:r>
      <w:r>
        <w:br w:type="textWrapping"/>
      </w:r>
      <w:r>
        <w:br w:type="textWrapping"/>
      </w:r>
      <w:r>
        <w:t xml:space="preserve">Mộ Dung Cẩu Đản trầm mặc một lúc lâu, đột nhiên thở ra một tiếng thật dài, mở miệng hỏi ngược lại: “Ngài muốn chỉ chuyện ngài cùng Lô Định Vân nhất kiến chung tình, nhị kiến đùa giỡn, tam kiến vào phòng, hay chỉ chuyện ngài tự mình gỡ mặt nạ xuống?”</w:t>
      </w:r>
      <w:r>
        <w:br w:type="textWrapping"/>
      </w:r>
      <w:r>
        <w:br w:type="textWrapping"/>
      </w:r>
      <w:r>
        <w:t xml:space="preserve">Ta: …</w:t>
      </w:r>
      <w:r>
        <w:br w:type="textWrapping"/>
      </w:r>
      <w:r>
        <w:br w:type="textWrapping"/>
      </w:r>
      <w:r>
        <w:t xml:space="preserve">Phải bình tĩnh, chuyện này đã là gì chứ? Trong yêu đương ồn ào chút hiểu lầm là rất bình thường, đây là chuyện mà mỗi tên con trai và người thương khi mới vào tình trường đều phải đối mặt thôi, nghĩ thoáng ra là được, phải bình tĩnh… MN thế này thì ai có thể bình tĩnh được a đờ mờ!</w:t>
      </w:r>
      <w:r>
        <w:br w:type="textWrapping"/>
      </w:r>
      <w:r>
        <w:br w:type="textWrapping"/>
      </w:r>
      <w:r>
        <w:t xml:space="preserve">Thế giới này quá tàn khốc a, ta đã nhìn thấy chúa Giê-xu trên thiên đường đang ngoắc tay a!</w:t>
      </w:r>
      <w:r>
        <w:br w:type="textWrapping"/>
      </w:r>
      <w:r>
        <w:br w:type="textWrapping"/>
      </w:r>
      <w:r>
        <w:t xml:space="preserve">Đừng như vậy a ta vừa mới cùng Tấn tra trở thành đối tượng của nhau chưa được vài ngày còn muốn cùng hắn thúc ngựa phi nhanh cùng hưởng phồn hoa nhân gian đó, Cẩu Đản ngươi là cái đồ gây rối như vậy tuy rằng ta chưa làm cái gì nhưng vẫn sẽ bị ngũ mã phanh thây nhốt vào lồng heo thả trôi sông a!</w:t>
      </w:r>
      <w:r>
        <w:br w:type="textWrapping"/>
      </w:r>
      <w:r>
        <w:br w:type="textWrapping"/>
      </w:r>
      <w:r>
        <w:t xml:space="preserve">“Ngài an tâm đi, chủ tử không định làm gì ngài, chỉ cần sau này ngài cách Lô Định Vân xa một chút là được.”</w:t>
      </w:r>
      <w:r>
        <w:br w:type="textWrapping"/>
      </w:r>
      <w:r>
        <w:br w:type="textWrapping"/>
      </w:r>
      <w:r>
        <w:t xml:space="preserve">Mộ Dung Cẩu Đản dùng một loại giọng điệu ” Chủ tử nhà ta khoan dung như vậy cao quý như vậy phối với ngươi như vậy thật sự là đáng tiếc ” nói rằng: “Dù sao ngài cũng không cơ hội, chúng ta sẽ giám hộ ngài.”</w:t>
      </w:r>
      <w:r>
        <w:br w:type="textWrapping"/>
      </w:r>
      <w:r>
        <w:br w:type="textWrapping"/>
      </w:r>
      <w:r>
        <w:t xml:space="preserve">Công phu đâm dao sau lưng của Tấn Vương đã thành chuyên nghiệp, ta đương nhiên rất không an lòng: “Lô Định Vân đâu?”</w:t>
      </w:r>
      <w:r>
        <w:br w:type="textWrapping"/>
      </w:r>
      <w:r>
        <w:br w:type="textWrapping"/>
      </w:r>
      <w:r>
        <w:t xml:space="preserve">Mộ Dung Cẩu Đản nghẹn khuất, chột dạ quay đầu đi, yên lặng đeo lên vẻ mặt khổ qua lần nữa nhìn ra ngoài cửa sổ nói: “Ngài đừng quan tâm.”</w:t>
      </w:r>
      <w:r>
        <w:br w:type="textWrapping"/>
      </w:r>
      <w:r>
        <w:br w:type="textWrapping"/>
      </w:r>
      <w:r>
        <w:t xml:space="preserve">Ta đổ mồ hôi: “… Chủ tử chẳng lẽ cho các ngươi giết hắn?”</w:t>
      </w:r>
      <w:r>
        <w:br w:type="textWrapping"/>
      </w:r>
      <w:r>
        <w:br w:type="textWrapping"/>
      </w:r>
      <w:r>
        <w:t xml:space="preserve">“Lô Định Vân không thể chết.” Mộ Dung Cẩu Đản nhanh chóng lắc đầu, làm sáng tỏ: “Chủ tử chẳng qua phân phó muốn cho y chết đi sống lại, sống không bằng chết mà thôi.”</w:t>
      </w:r>
      <w:r>
        <w:br w:type="textWrapping"/>
      </w:r>
      <w:r>
        <w:br w:type="textWrapping"/>
      </w:r>
      <w:r>
        <w:t xml:space="preserve">Mà thôi ngươi muội a, đờ mờ, quá hung tàn, quá không có tính người.</w:t>
      </w:r>
      <w:r>
        <w:br w:type="textWrapping"/>
      </w:r>
      <w:r>
        <w:br w:type="textWrapping"/>
      </w:r>
      <w:r>
        <w:t xml:space="preserve">Ta mở miệng: “Ngươi có biết phụ thân Lô Định Vân là ai không?”</w:t>
      </w:r>
      <w:r>
        <w:br w:type="textWrapping"/>
      </w:r>
      <w:r>
        <w:br w:type="textWrapping"/>
      </w:r>
      <w:r>
        <w:t xml:space="preserve">Còn ngưu bức hơn cả Lý Cương (*) a, người bình thường đừng đi trêu chọc hắn nếu không sẽ chết nhăn răng đó!</w:t>
      </w:r>
      <w:r>
        <w:br w:type="textWrapping"/>
      </w:r>
      <w:r>
        <w:br w:type="textWrapping"/>
      </w:r>
      <w:r>
        <w:t xml:space="preserve">(*) Lý Cương: thường biết đến với sự kiện “Vụ tai nạn Lý Cương” hay vụ “Ba tao là Lý Cương” phát sinh từ tai nạn giao thông xảy ra vào năm 2010, tại khuôn viên trường Đại học Hà Bắc, thuộc thành phố Bảo Định, tỉnh Hà Bắc, Trung Quốc; khi một chiếc ôto con do Lý Khải Minh – con trai của Lý Cương, giám đốc Công an Bảo Định điều khiển trong tình trạng say xỉn trong khuôn viên trường.  Kết quả là Lý tông chết nữ sinh viên Trần Hiểu Phượng và làm bị thương một người khác. Các nhân chứng kể lại Lý định bỏ trốn khỏi hiện trường và khi bị chặn lại, anh ta hét lớn: “Cứ kiện đi. Cha tao là Lý Cương”. Câu này trở thành câu nói “khét tiếng” tại Trung Quốc, là ví dụ cho việc con cháu quan chức lợi dụng vị thế “con ông cháu cha” để tung hoành. Các cư dân mạng đua nhau bình phẩm, đùa cợt và thậm chí còn có cuộc thi làm thơ từ câu “Cha tao là Lý Cương”… Tìm hiểu thêm tại đây: link</w:t>
      </w:r>
      <w:r>
        <w:br w:type="textWrapping"/>
      </w:r>
      <w:r>
        <w:br w:type="textWrapping"/>
      </w:r>
      <w:r>
        <w:t xml:space="preserve">“Ý của ngài là…” Nghe xong khuyến cáo của ta, Mộ Dung Cẩu Đản trầm ngâm một hồi, trên đầu “đinh–” sáng lên một ngọn đèn nhỏ: “Ra tay từ Lô Thạch, để Lô Định Vân chết đi sống lại, sống không bằng chết?” Giọng nói dừng một chút: “Như vậy tựa hồ không tốt cho lắm.”</w:t>
      </w:r>
      <w:r>
        <w:br w:type="textWrapping"/>
      </w:r>
      <w:r>
        <w:br w:type="textWrapping"/>
      </w:r>
      <w:r>
        <w:t xml:space="preserve">Ta thật ngốc, thật sự.</w:t>
      </w:r>
      <w:r>
        <w:br w:type="textWrapping"/>
      </w:r>
      <w:r>
        <w:br w:type="textWrapping"/>
      </w:r>
      <w:r>
        <w:t xml:space="preserve">Ta vẫn luôn cho rằng Tấn tra là tên bệnh thần kinh, lại quên mất vật họp theo loài người phân theo đàn, bệnh thần kinh này đều là tụ họp với nhau.</w:t>
      </w:r>
      <w:r>
        <w:br w:type="textWrapping"/>
      </w:r>
      <w:r>
        <w:br w:type="textWrapping"/>
      </w:r>
      <w:r>
        <w:t xml:space="preserve">Ta hết lời để nói một hồi, vùng vẫy thương lượng với hắn: “Chuyện Lô Định Vân có thể giao cho ta làm không?”</w:t>
      </w:r>
      <w:r>
        <w:br w:type="textWrapping"/>
      </w:r>
      <w:r>
        <w:br w:type="textWrapping"/>
      </w:r>
      <w:r>
        <w:t xml:space="preserve">Mộ Dung Cẩu Đản liếc ta một cái, đáp thật rõ ràng: “A.”</w:t>
      </w:r>
      <w:r>
        <w:br w:type="textWrapping"/>
      </w:r>
      <w:r>
        <w:br w:type="textWrapping"/>
      </w:r>
      <w:r>
        <w:t xml:space="preserve">“…” Ta hồ nghi nhìn về phía hắn: “… Ngươi không ngăn cản ta?”</w:t>
      </w:r>
      <w:r>
        <w:br w:type="textWrapping"/>
      </w:r>
      <w:r>
        <w:br w:type="textWrapping"/>
      </w:r>
      <w:r>
        <w:t xml:space="preserve">Mộ Dung Cẩu Đản thành thật mà lắc lắc đầu: “Chủ tử đã sớm liệu đến, hắn nói gian phu dâm phu tương ái tương sát là tốt nhất, tùy ngài đi.”</w:t>
      </w:r>
      <w:r>
        <w:br w:type="textWrapping"/>
      </w:r>
      <w:r>
        <w:br w:type="textWrapping"/>
      </w:r>
      <w:r>
        <w:t xml:space="preserve">Ta: …</w:t>
      </w:r>
      <w:r>
        <w:br w:type="textWrapping"/>
      </w:r>
      <w:r>
        <w:br w:type="textWrapping"/>
      </w:r>
      <w:r>
        <w:t xml:space="preserve">Phương thức ghen tuông của Tấn tra khác người như vậy ta thật sự là chống đỡ không nổi, không được rồi, CMN nếu không ta cùng Lô Định Vân bỏ trốn cho xong.</w:t>
      </w:r>
      <w:r>
        <w:br w:type="textWrapping"/>
      </w:r>
      <w:r>
        <w:br w:type="textWrapping"/>
      </w:r>
      <w:r>
        <w:t xml:space="preserve">May mà năng lực chịu đựng cũng giống như hoa cúc, đâm nhiều thì sẽ to ra, nước lên thì thuyền lên.</w:t>
      </w:r>
      <w:r>
        <w:br w:type="textWrapping"/>
      </w:r>
      <w:r>
        <w:br w:type="textWrapping"/>
      </w:r>
      <w:r>
        <w:t xml:space="preserve">Lúc ta ôm cái bọc gói kín bước chân lững thững nặng nề về phòng, đổ vỡ nhiều đến đâu thì rồi cũng sẽ khôi phục lại, trong lòng vậy mà còn rất bình tĩnh, ta thậm chí có tâm tư đi kiểm tra cẩn thận cơ quan nhỏ bố trí ở cửa sổ và cửa trước có bị người khác phá hư hay không.</w:t>
      </w:r>
      <w:r>
        <w:br w:type="textWrapping"/>
      </w:r>
      <w:r>
        <w:br w:type="textWrapping"/>
      </w:r>
      <w:r>
        <w:t xml:space="preserve">Thấy không có người đến ta mới nhẹ nhàng thở ra, đóng cửa sổ lại, xoay người đặt gói đồ lên giường, lật xem từng thứ.</w:t>
      </w:r>
      <w:r>
        <w:br w:type="textWrapping"/>
      </w:r>
      <w:r>
        <w:br w:type="textWrapping"/>
      </w:r>
      <w:r>
        <w:t xml:space="preserve">Vừa rồi từ cảm xúc ở tay ta cũng có thể phát hiện đây là một bao y phục, thứ này cũng chỉ có lão Đại sẽ chuẩn bị cho ta.</w:t>
      </w:r>
      <w:r>
        <w:br w:type="textWrapping"/>
      </w:r>
      <w:r>
        <w:br w:type="textWrapping"/>
      </w:r>
      <w:r>
        <w:t xml:space="preserve">Sự thật quả thật như thế, bên trong đúng là quần áo, áo lam sắc, quần lam sắc, giầy tất lam sắc, áo lót lam sắc, chờ một chút… Toàn bộ Tấn Vương phủ, có loại thưởng thức lừa đảo thế này, hình như chỉ có một người.</w:t>
      </w:r>
      <w:r>
        <w:br w:type="textWrapping"/>
      </w:r>
      <w:r>
        <w:br w:type="textWrapping"/>
      </w:r>
      <w:r>
        <w:t xml:space="preserve">… Tấn tra ngươi như vậy mà được sao? Bận trăm công nghìn việc vẫn chuẩn bị cả quần lót cho ta ta thực hoảng a!</w:t>
      </w:r>
      <w:r>
        <w:br w:type="textWrapping"/>
      </w:r>
      <w:r>
        <w:br w:type="textWrapping"/>
      </w:r>
      <w:r>
        <w:t xml:space="preserve">Cũng phải nói lại rằng ta phát hiện hắn gần đây dường như có khuynh hướng mình thích cái gì thì liền xếp đống gửi cho ta, lần trước là cháo, lần này là quần áo… Rốt cuộc thì hắn yêu thích phẩm vị lam sắc này đến nhường nào quả thật ta phải cám ơn hắn a, ta cũng không phải Xì Trum a.</w:t>
      </w:r>
      <w:r>
        <w:br w:type="textWrapping"/>
      </w:r>
      <w:r>
        <w:br w:type="textWrapping"/>
      </w:r>
      <w:r>
        <w:t xml:space="preserve">Ta đang yên lặng mà thổ tào, đột nhiên phát hiện bên trong đống lam sắc này còn có một bọc vải, mở ra, bên trong vậy mà là một cái mặt nạ, hoa văn chế tác giống hệt cái trước đó, duy nhất bất đồng là thiếu một chữ “Tấn”.</w:t>
      </w:r>
      <w:r>
        <w:br w:type="textWrapping"/>
      </w:r>
      <w:r>
        <w:br w:type="textWrapping"/>
      </w:r>
      <w:r>
        <w:t xml:space="preserve">Chẳng lẽ hôm nay Tấn Vương rốt cục nhớ phải uống thuốc rồi?</w:t>
      </w:r>
      <w:r>
        <w:br w:type="textWrapping"/>
      </w:r>
      <w:r>
        <w:br w:type="textWrapping"/>
      </w:r>
      <w:r>
        <w:t xml:space="preserve">Ta vui đến nỗi chảy xuống hai hàng lệ trong veo, lật mặt nạ tới lui nhìn thật kĩ.</w:t>
      </w:r>
      <w:r>
        <w:br w:type="textWrapping"/>
      </w:r>
      <w:r>
        <w:br w:type="textWrapping"/>
      </w:r>
      <w:r>
        <w:t xml:space="preserve">… Chữ “Tấn” trước kia quả thật không có, đằng trước lại dùng chữ Hành viết ba chữ lớn “Của nhà ta “, dễ thấy, đó gọi là quá phi thường.</w:t>
      </w:r>
      <w:r>
        <w:br w:type="textWrapping"/>
      </w:r>
      <w:r>
        <w:br w:type="textWrapping"/>
      </w:r>
      <w:r>
        <w:t xml:space="preserve">Tuy rằng sẽ không tiết lộ thân phận, nhưng mang thứ này trên mặt quả thực chính là làm mất thể diện dân chơi của đông đảo đồng bào xuyên không biết chưa.</w:t>
      </w:r>
      <w:r>
        <w:br w:type="textWrapping"/>
      </w:r>
      <w:r>
        <w:br w:type="textWrapping"/>
      </w:r>
      <w:r>
        <w:t xml:space="preserve">Đờ mờ ta sớm nên nghĩ đến, Tấn tra có thể uống thuốc thì heo mẹ cũng có thể lên cây a.</w:t>
      </w:r>
      <w:r>
        <w:br w:type="textWrapping"/>
      </w:r>
      <w:r>
        <w:br w:type="textWrapping"/>
      </w:r>
      <w:r>
        <w:t xml:space="preserve">Ta rất muốn không cẩn thận ( cố ý) bóp nát cái mặt nạ làm mất thể diện dân chơi này, nhưng ám ảnh không biết đang ngồi xổm ở góc tường nào đâu. Cuối cùng ta cũng chỉ đành nghẹn khuất đeo thứ quỷ này lên trên mặt, an ủi bản thân rằng dù sao người quen biết ta đều biết IQ và phẩm vị của ta không có nửa mao tiền quan hệ với cái mặt nạ này, người không quen biết không nhìn thấy mặt ta cũng không biết rốt cuộc ta là ai.</w:t>
      </w:r>
      <w:r>
        <w:br w:type="textWrapping"/>
      </w:r>
      <w:r>
        <w:br w:type="textWrapping"/>
      </w:r>
      <w:r>
        <w:t xml:space="preserve">Hơn nữa mang cái mặt nạ này cũng không phải chỉ toàn chỗ xấu, ít nhất ba chữ lớn tâm thần mất trí kia trung hòa lãnh khí của ta rất tốt, khiến phần lớn quần chúng nhân dân thân cận với ta rất nhiều, duy nhất một người nhìn thấy ta lại run run, đó cũng là do nghẹn cười quá mà ra.</w:t>
      </w:r>
      <w:r>
        <w:br w:type="textWrapping"/>
      </w:r>
      <w:r>
        <w:br w:type="textWrapping"/>
      </w:r>
      <w:r>
        <w:t xml:space="preserve">Đương nhiên sau khi ta đánh cho cái tên run quá lợi hại kia một trận treo ngược lên xà nhà, ý cười của mọi người càng được đề cao rộng rãi.</w:t>
      </w:r>
      <w:r>
        <w:br w:type="textWrapping"/>
      </w:r>
      <w:r>
        <w:br w:type="textWrapping"/>
      </w:r>
      <w:r>
        <w:t xml:space="preserve">Ta vừa lòng ngồi xuống, gọi cho mình một bát mì sườn lợn.</w:t>
      </w:r>
      <w:r>
        <w:br w:type="textWrapping"/>
      </w:r>
      <w:r>
        <w:br w:type="textWrapping"/>
      </w:r>
      <w:r>
        <w:t xml:space="preserve">” Trước kia ta đã từng nói ngươi ngu xuẩn chưa?” Lô Định Vân ngồi ở trước mặt ta, hỏi nghiêm túc.</w:t>
      </w:r>
      <w:r>
        <w:br w:type="textWrapping"/>
      </w:r>
      <w:r>
        <w:br w:type="textWrapping"/>
      </w:r>
      <w:r>
        <w:t xml:space="preserve">Ta nhìn y, không hiểu gì chỉ gật đầu đáp một tiếng.</w:t>
      </w:r>
      <w:r>
        <w:br w:type="textWrapping"/>
      </w:r>
      <w:r>
        <w:br w:type="textWrapping"/>
      </w:r>
      <w:r>
        <w:t xml:space="preserve">“Ta sai rồi.” Lô Định Vân đánh giá ta từ trên xuống dưới một lượt, cuối cùng tầm mắt dừng lại trên mặt ta, mở miệng nói: “Giờ phút này ta cảm thấy bản thân mình vô cùng có lỗi với cái từ ngu xuẩn này.”</w:t>
      </w:r>
      <w:r>
        <w:br w:type="textWrapping"/>
      </w:r>
      <w:r>
        <w:br w:type="textWrapping"/>
      </w:r>
      <w:r>
        <w:t xml:space="preserve">Ta: …</w:t>
      </w:r>
      <w:r>
        <w:br w:type="textWrapping"/>
      </w:r>
      <w:r>
        <w:br w:type="textWrapping"/>
      </w:r>
      <w:r>
        <w:t xml:space="preserve">No zuo no die why you try? you try you die don ‘t ask why.</w:t>
      </w:r>
      <w:r>
        <w:br w:type="textWrapping"/>
      </w:r>
      <w:r>
        <w:br w:type="textWrapping"/>
      </w:r>
      <w:r>
        <w:t xml:space="preserve">(*) nôm na là “không làm thì không chết, tại sao chế lại thử? Chế thử thì chế chết đừng có hỏi tại sao” =)))))))))) từ “zuo” của tiếng Trung nhé, nghĩa là “làm”, TA của bạn Huyền cao siêu thật =)))))</w:t>
      </w:r>
      <w:r>
        <w:br w:type="textWrapping"/>
      </w:r>
      <w:r>
        <w:br w:type="textWrapping"/>
      </w:r>
      <w:r>
        <w:t xml:space="preserve">Ta vốn đang định lưu thủ, hiện tại ta quyết định rồi, chút nữa sẽ khiến tên hỗn đản này chết đi sống lại, sống không bằng chết.</w:t>
      </w:r>
      <w:r>
        <w:br w:type="textWrapping"/>
      </w:r>
      <w:r>
        <w:br w:type="textWrapping"/>
      </w:r>
      <w:r>
        <w:t xml:space="preserve">Sau đó ta đứng dậy, ra ngoài, mua một bao ba đậu (*) thật lớn.</w:t>
      </w:r>
      <w:r>
        <w:br w:type="textWrapping"/>
      </w:r>
      <w:r>
        <w:br w:type="textWrapping"/>
      </w:r>
    </w:p>
    <w:p>
      <w:pPr>
        <w:pStyle w:val="Heading2"/>
      </w:pPr>
      <w:bookmarkStart w:id="61" w:name="chương-38-ảnh-vệ-và-cật-hóa"/>
      <w:bookmarkEnd w:id="61"/>
      <w:r>
        <w:t xml:space="preserve">38. Chương 38: Ảnh Vệ Và Cật Hóa</w:t>
      </w:r>
    </w:p>
    <w:p>
      <w:pPr>
        <w:pStyle w:val="Compact"/>
      </w:pPr>
      <w:r>
        <w:br w:type="textWrapping"/>
      </w:r>
      <w:r>
        <w:br w:type="textWrapping"/>
      </w:r>
      <w:r>
        <w:t xml:space="preserve">(*)  cật hóa:  tham ăn</w:t>
      </w:r>
      <w:r>
        <w:br w:type="textWrapping"/>
      </w:r>
      <w:r>
        <w:br w:type="textWrapping"/>
      </w:r>
      <w:r>
        <w:t xml:space="preserve">*****</w:t>
      </w:r>
      <w:r>
        <w:br w:type="textWrapping"/>
      </w:r>
      <w:r>
        <w:br w:type="textWrapping"/>
      </w:r>
      <w:r>
        <w:t xml:space="preserve">Ám sát, ta rất chuyên nghiệp, nhưng Lô Định Vân tiện thì tiện một chút, dù sao vẫn là nhi tử của Lô Thạch, thật sự chết rồi thì ai cũng sẽ không có quả ngon mà ăn, quả nhiên cứ tùy tiện giáo huấn một chút là được. Tuy rằng ta đã rất nhiều năm không đọc tiểu thuyết, nhưng nếu muốn giáo huấn ai, thứ đầu tiên xuất hiện trong đầu chính là ba đậu —— từ ba phương diện thân – tâm – cúc hoa tổng hợp lại đả kích địch nhân, vương bài thuốc xổ, chúng ta nên có.</w:t>
      </w:r>
      <w:r>
        <w:br w:type="textWrapping"/>
      </w:r>
      <w:r>
        <w:br w:type="textWrapping"/>
      </w:r>
      <w:r>
        <w:t xml:space="preserve">Đúng lúc nghe nói Lô Định Vân và cha y cãi nhau ầm ĩ, lần này ra ngoài gọn nhẹ hơn nhiều, chỉ dẫn theo một mình tiểu tư Lô Hải, bây giờ  giống như một chú dê béo tắm rửa sạch sẽ đợi xuống tay làm thịt, đêm đó ta hạ dược vào ngay trong bữa ăn khuya của y, im lặng ngồi trên xà nhà đợi nghiệm thu thành quả.</w:t>
      </w:r>
      <w:r>
        <w:br w:type="textWrapping"/>
      </w:r>
      <w:r>
        <w:br w:type="textWrapping"/>
      </w:r>
      <w:r>
        <w:t xml:space="preserve">Cháo đậu đỏ trong nồi được hầm nóng hổi, từng làn hương khí dụ dỗ người đến ăn, đầu bếp mở nắp vung ra, đang chuẩn bị đổ vào bát, ngoài cửa bỗng nhiên có một cái đầu thò vào, đúng là Lô Hải.</w:t>
      </w:r>
      <w:r>
        <w:br w:type="textWrapping"/>
      </w:r>
      <w:r>
        <w:br w:type="textWrapping"/>
      </w:r>
      <w:r>
        <w:t xml:space="preserve">“Hắc hắc hắc hắc, cháo nấu xong chưa vậy?” Lô Hải xoa xoa tay lảo đảo tiến vào, vươn cổ bất động thanh sắc liếc vào nồi một cái, nuốt một hơi nước miếng.</w:t>
      </w:r>
      <w:r>
        <w:br w:type="textWrapping"/>
      </w:r>
      <w:r>
        <w:br w:type="textWrapping"/>
      </w:r>
      <w:r>
        <w:t xml:space="preserve">Đầu bếp tốt tính cười cười: “Xong rồi xong rồi, đang chuẩn bị đưa qua đây.”</w:t>
      </w:r>
      <w:r>
        <w:br w:type="textWrapping"/>
      </w:r>
      <w:r>
        <w:br w:type="textWrapping"/>
      </w:r>
      <w:r>
        <w:t xml:space="preserve">“Không vội, ta lấy qua đó luôn cho thiếu gia.” Tròng mắt Lô Hải đảo một vòng, mở miệng nói: “Trời đã trễ thế này, ngươi cứ đi ngủ đi.”</w:t>
      </w:r>
      <w:r>
        <w:br w:type="textWrapping"/>
      </w:r>
      <w:r>
        <w:br w:type="textWrapping"/>
      </w:r>
      <w:r>
        <w:t xml:space="preserve">Đầu bếp đương nhiên không có gì hoài nghi, nghe xong lời này liền bước đi. Lô Hải nhìn nhìn ngoài cửa sổ, thấy ông đã đi khuất bóng, liền quay đầu lại thật cẩn thận đóng cửa lại, nhẹ thở một hơi, vô cùng vui vẻ múc một muôi, cũng không sợ nóng, nuốt luôn xuống bụng.</w:t>
      </w:r>
      <w:r>
        <w:br w:type="textWrapping"/>
      </w:r>
      <w:r>
        <w:br w:type="textWrapping"/>
      </w:r>
      <w:r>
        <w:t xml:space="preserve">Lô Hải: “Ai nha ăn ngon thật!”</w:t>
      </w:r>
      <w:r>
        <w:br w:type="textWrapping"/>
      </w:r>
      <w:r>
        <w:br w:type="textWrapping"/>
      </w:r>
      <w:r>
        <w:t xml:space="preserve">Ta: …</w:t>
      </w:r>
      <w:r>
        <w:br w:type="textWrapping"/>
      </w:r>
      <w:r>
        <w:br w:type="textWrapping"/>
      </w:r>
      <w:r>
        <w:t xml:space="preserve">Lô Hải: “Ai nha thật muốn ăn nữa?”</w:t>
      </w:r>
      <w:r>
        <w:br w:type="textWrapping"/>
      </w:r>
      <w:r>
        <w:br w:type="textWrapping"/>
      </w:r>
      <w:r>
        <w:t xml:space="preserve">Ta: …</w:t>
      </w:r>
      <w:r>
        <w:br w:type="textWrapping"/>
      </w:r>
      <w:r>
        <w:br w:type="textWrapping"/>
      </w:r>
      <w:r>
        <w:t xml:space="preserve">Cật hóa quả nhiên phải có tính mạo hiểm, thường đi ở ven đường sao có thể không ẩm giày? Trôi nổi ở đời vẫn phải tồn tại, coi như ngày nào đó không cẩn thận ăn phải thứ không tốt tiêu chảy mà chết, thì cũng chỉ là đám thực vật đang phòng vệ chính đáng mà thô.</w:t>
      </w:r>
      <w:r>
        <w:br w:type="textWrapping"/>
      </w:r>
      <w:r>
        <w:br w:type="textWrapping"/>
      </w:r>
      <w:r>
        <w:t xml:space="preserve">Cho nên vì thế, chuyện này không thể trách ta, đúng không.</w:t>
      </w:r>
      <w:r>
        <w:br w:type="textWrapping"/>
      </w:r>
      <w:r>
        <w:br w:type="textWrapping"/>
      </w:r>
      <w:r>
        <w:t xml:space="preserve">Có điều vì để bù đắp lại ngộ thương, người thiện lương như ta vẫn tốt bụng đến nỗi vào thời điểm hắn đau bụng đến chết đi sống lại, đứng bên ngoài cửa gỗ yên lặng đưa lên một xấp giấy vệ sinh, sau đó không nói một lời phiêu bồng lướt đi —— lúc hắn kích động hỏi ta là ai ta cũng không lên tiếng, aiz, các ngươi xem ta làm việc tốt cũng không phải để nổi danh, huynh đệ ta cũng chỉ có thể giúp hắn đến đây.</w:t>
      </w:r>
      <w:r>
        <w:br w:type="textWrapping"/>
      </w:r>
      <w:r>
        <w:br w:type="textWrapping"/>
      </w:r>
      <w:r>
        <w:t xml:space="preserve">Nhưng các ngươi cho rằng ta cứ khuất phục như vậy sao? Quá ngây thơ rồi. Trải qua trận này, ta cơ trí tổng kết ra rất nhiều kinh nghiệm giáo huấn, lấy thắng lợi vĩ đại của hành động tiếp theo làm nền tảng vững chắc.</w:t>
      </w:r>
      <w:r>
        <w:br w:type="textWrapping"/>
      </w:r>
      <w:r>
        <w:br w:type="textWrapping"/>
      </w:r>
      <w:r>
        <w:t xml:space="preserve">Lô Hải bởi vì ăn vụng mà chột dạ, không dám đem việc này nói cho Lô Định Vân. Vì thế hai ngày sau, ta thấy mọi chuyện có vẻ đã lắng xuống, lại bắt đầu ra tay.</w:t>
      </w:r>
      <w:r>
        <w:br w:type="textWrapping"/>
      </w:r>
      <w:r>
        <w:br w:type="textWrapping"/>
      </w:r>
      <w:r>
        <w:t xml:space="preserve">Thân thể Lô Định Vân rất yếu, mỗi ngày đều phải uống một chén trung dược bổ dưỡng để điều dưỡng thân thể, ta liền thần không biết quỷ không hay đem bột ba đậu trộn vào trong dược, sau đó làm như không có việc gì luyện kiếm ở phía hậu viện, đồng thời trộm chú ý tình huống trong nhà bếp.</w:t>
      </w:r>
      <w:r>
        <w:br w:type="textWrapping"/>
      </w:r>
      <w:r>
        <w:br w:type="textWrapping"/>
      </w:r>
      <w:r>
        <w:t xml:space="preserve">Một đại thẩm (bác gái lớn tuổi) cần cù cầm một cái quạt hương bồ lớn trông coi lò lửa, dược cũng sắp hầm xong rồi.</w:t>
      </w:r>
      <w:r>
        <w:br w:type="textWrapping"/>
      </w:r>
      <w:r>
        <w:br w:type="textWrapping"/>
      </w:r>
      <w:r>
        <w:t xml:space="preserve">Lô Hải đang đi tản bộ liền lắc lư đến đây, giả vờ không thèm để ý quét mắt liếc vào bát sứ kia một cái, khịt khịt mũi nói: “Đại thẩm, làm món gì ngon vậy?”</w:t>
      </w:r>
      <w:r>
        <w:br w:type="textWrapping"/>
      </w:r>
      <w:r>
        <w:br w:type="textWrapping"/>
      </w:r>
      <w:r>
        <w:t xml:space="preserve">Đại thẩm không hiểu gì nhìn nhìn hắn: “Không phải đang sắc thuốc sao.”</w:t>
      </w:r>
      <w:r>
        <w:br w:type="textWrapping"/>
      </w:r>
      <w:r>
        <w:br w:type="textWrapping"/>
      </w:r>
      <w:r>
        <w:t xml:space="preserve">“A ——” Lô Hải gật gật đầu, dịch từng bước đến ngồi xổm trước bát sứ, mắt sáng long lanh hỏi han: “Ta có thể nếm thử chút không?”</w:t>
      </w:r>
      <w:r>
        <w:br w:type="textWrapping"/>
      </w:r>
      <w:r>
        <w:br w:type="textWrapping"/>
      </w:r>
      <w:r>
        <w:t xml:space="preserve">Đại thẩm: …</w:t>
      </w:r>
      <w:r>
        <w:br w:type="textWrapping"/>
      </w:r>
      <w:r>
        <w:br w:type="textWrapping"/>
      </w:r>
      <w:r>
        <w:t xml:space="preserve">Ta: …</w:t>
      </w:r>
      <w:r>
        <w:br w:type="textWrapping"/>
      </w:r>
      <w:r>
        <w:br w:type="textWrapping"/>
      </w:r>
      <w:r>
        <w:t xml:space="preserve">Cật hóa, cật hóa nhà ngươi là vô địch! Thiếu gia nhà ngươi gầy như vậy nhất định là bị ngươi bỏ đói, có đúng hay không!</w:t>
      </w:r>
      <w:r>
        <w:br w:type="textWrapping"/>
      </w:r>
      <w:r>
        <w:br w:type="textWrapping"/>
      </w:r>
      <w:r>
        <w:t xml:space="preserve">Không để cho bi kịch lần trước xảy ra lần thứ hai, ta bước nhanh đến, muốn cản Lô Hải lại. Lô Hải vô cùng vui vẻ bưng bát lên đang định hớp một ngụm nhỏ, nhìn thấy  ta hùng hổ đi về phía hắn, giật mình, tay run lên liền uống cả bát dược vào bụng.</w:t>
      </w:r>
      <w:r>
        <w:br w:type="textWrapping"/>
      </w:r>
      <w:r>
        <w:br w:type="textWrapping"/>
      </w:r>
      <w:r>
        <w:t xml:space="preserve">Hắn ngốc lăng chớp chớp đôi mắt, sau đó trong lòng run sợ dấu tay cầm chén ở phía sau, lắp bắp nói: “Chiến, Chiến Huyền? Ngươi có chuyện gì không? Ta không hề làm cái gì a!”</w:t>
      </w:r>
      <w:r>
        <w:br w:type="textWrapping"/>
      </w:r>
      <w:r>
        <w:br w:type="textWrapping"/>
      </w:r>
      <w:r>
        <w:t xml:space="preserve">Ta tắc nghẽn trả lời: “Không có việc gì.”</w:t>
      </w:r>
      <w:r>
        <w:br w:type="textWrapping"/>
      </w:r>
      <w:r>
        <w:br w:type="textWrapping"/>
      </w:r>
      <w:r>
        <w:t xml:space="preserve">“Ta đây nói cho ngươi biết, chuyện của ông đây không tới phiên ngươi quản!” Hắn nghẹn đỏ mặt, còn đang muốn nói gì đó, bỗng nhiên ợ một cái, chột dạ che miệng lại, ngượng ngùng nói: “Ta mới uống một chút…”</w:t>
      </w:r>
      <w:r>
        <w:br w:type="textWrapping"/>
      </w:r>
      <w:r>
        <w:br w:type="textWrapping"/>
      </w:r>
      <w:r>
        <w:t xml:space="preserve">Lô Hải bỗng nhiên ngừng nói chuyện.</w:t>
      </w:r>
      <w:r>
        <w:br w:type="textWrapping"/>
      </w:r>
      <w:r>
        <w:br w:type="textWrapping"/>
      </w:r>
      <w:r>
        <w:t xml:space="preserve">Ta: …</w:t>
      </w:r>
      <w:r>
        <w:br w:type="textWrapping"/>
      </w:r>
      <w:r>
        <w:br w:type="textWrapping"/>
      </w:r>
      <w:r>
        <w:t xml:space="preserve">Lô Hải: “… Ai nha cảm giác thật quen thuộc?”</w:t>
      </w:r>
      <w:r>
        <w:br w:type="textWrapping"/>
      </w:r>
      <w:r>
        <w:br w:type="textWrapping"/>
      </w:r>
      <w:r>
        <w:t xml:space="preserve">Nói xong hắn liền ngao một tiếng chạy đến nhà xí.</w:t>
      </w:r>
      <w:r>
        <w:br w:type="textWrapping"/>
      </w:r>
      <w:r>
        <w:br w:type="textWrapping"/>
      </w:r>
      <w:r>
        <w:t xml:space="preserve">Ta yên lặng nhìn theo bóng lưng của hắn, cõi lòng đầy bi thương.</w:t>
      </w:r>
      <w:r>
        <w:br w:type="textWrapping"/>
      </w:r>
      <w:r>
        <w:br w:type="textWrapping"/>
      </w:r>
      <w:r>
        <w:t xml:space="preserve">Vì sao mỗi lần Lô cật hóa tìm đường chết đều có thể làm đúng lúc như vậy?</w:t>
      </w:r>
      <w:r>
        <w:br w:type="textWrapping"/>
      </w:r>
      <w:r>
        <w:br w:type="textWrapping"/>
      </w:r>
      <w:r>
        <w:t xml:space="preserve">MN ngốc thật hay giả ngốc a?!</w:t>
      </w:r>
      <w:r>
        <w:br w:type="textWrapping"/>
      </w:r>
      <w:r>
        <w:br w:type="textWrapping"/>
      </w:r>
      <w:r>
        <w:t xml:space="preserve">Lô Định Vân lướt qua, nhìn thấy Lô Hải phóng qua, nghi hoặc nói: “Kỳ quái, vận khí của hắn luôn rất tốt, gặp cái gì cũng đều có thể hóa hiểm vi di (biến nguy thành an), sao lại liên tiếp hai lần ăn phải đồ hỏng?”</w:t>
      </w:r>
      <w:r>
        <w:br w:type="textWrapping"/>
      </w:r>
      <w:r>
        <w:br w:type="textWrapping"/>
      </w:r>
      <w:r>
        <w:t xml:space="preserve">Y vừa dứt lời, Lô Hải trong nhà xí yếu ớt trả lời: “Ta phải nguyền rủa cái tên hại ta thành như vậy cả đời không có cô nương nào thích, đoạn tử tuyệt tôn, tất cả thù hận của ta đều trút hết lên hắn!”</w:t>
      </w:r>
      <w:r>
        <w:br w:type="textWrapping"/>
      </w:r>
      <w:r>
        <w:br w:type="textWrapping"/>
      </w:r>
      <w:r>
        <w:t xml:space="preserve">Ta: …</w:t>
      </w:r>
      <w:r>
        <w:br w:type="textWrapping"/>
      </w:r>
      <w:r>
        <w:br w:type="textWrapping"/>
      </w:r>
      <w:r>
        <w:t xml:space="preserve">Giận luôn cả ba đậu.</w:t>
      </w:r>
      <w:r>
        <w:br w:type="textWrapping"/>
      </w:r>
      <w:r>
        <w:br w:type="textWrapping"/>
      </w:r>
      <w:r>
        <w:t xml:space="preserve">Là giả đi!</w:t>
      </w:r>
      <w:r>
        <w:br w:type="textWrapping"/>
      </w:r>
      <w:r>
        <w:br w:type="textWrapping"/>
      </w:r>
      <w:r>
        <w:t xml:space="preserve">Bị mê tín phong kiến khiến cho thân tâm đều mệt mỏi, liên tiếp vài ngày ta đều không động thủ, nhóm ám ảnh vậy mà cũng không có thúc ta. Đoàn người chúng ta cứ hòa bình hòa thuận hài hòa như vậy mà đến địa giới Phần Châu.</w:t>
      </w:r>
      <w:r>
        <w:br w:type="textWrapping"/>
      </w:r>
      <w:r>
        <w:br w:type="textWrapping"/>
      </w:r>
      <w:r>
        <w:t xml:space="preserve">Vĩnh Khang là một huyện lớn, cách khu bị nạn lại khá xa, cho nên vẫn có chút sức sống, người đến người đi, rộn ràng nhốn nháo. Ta cùng với mấy người Chiến Bạch kỵ mã, vây quanh trái phải hai chiếc xe của Lương Văn Hạo và Lô Định Vân, không nhanh không chậm đi trên quan đạo.</w:t>
      </w:r>
      <w:r>
        <w:br w:type="textWrapping"/>
      </w:r>
      <w:r>
        <w:br w:type="textWrapping"/>
      </w:r>
      <w:r>
        <w:t xml:space="preserve">Không giống như đường xá thời hiện đại, quan đạo của Đại Khánh không phải ai cũng có thể đi. Vì thế nhìn thấy một nam tử đứng một mình trên đường cái, một thân lụa trắng, ta liền hơi ngẩn người.</w:t>
      </w:r>
      <w:r>
        <w:br w:type="textWrapping"/>
      </w:r>
      <w:r>
        <w:br w:type="textWrapping"/>
      </w:r>
      <w:r>
        <w:t xml:space="preserve">Nam tử kia đã qua tuổi ba mươi, không có khí phách phấn chấn của người tuổi trẻ, mà trong cử chỉ lại nhiều hơn một phần lão thành cẩn trọng. Hắn không có buộc đai lưng, một đầu ô phát (tóc đen) dùng trâm trúc tùy tiện cài lên, gió thổi qua tay áo, lãng nhuận thanh hoa, chưa lên tiếng nhưng đã ngầm chưa ba phần tươi cười, tựa như một đạo thanh tuyền bên trong khe núi, toát ra cảm giác mát lạnh trong lành giữa ngày hè chói chang này.</w:t>
      </w:r>
      <w:r>
        <w:br w:type="textWrapping"/>
      </w:r>
      <w:r>
        <w:br w:type="textWrapping"/>
      </w:r>
      <w:r>
        <w:t xml:space="preserve">Cái gì cũng không cần làm, người này chỉ cần đứng vậy, liền có thể làm cho lòng người sinh ra ý niệm vui mừng muốn thân cận.</w:t>
      </w:r>
      <w:r>
        <w:br w:type="textWrapping"/>
      </w:r>
      <w:r>
        <w:br w:type="textWrapping"/>
      </w:r>
      <w:r>
        <w:t xml:space="preserve">Ta ghìm ngựa lại, đang muốn hỏi, đã thấy Lương Văn Hạo từ trên xe nhảy xuống, lắc lư cái đuôi thân thân thiết thiết chạy đến, kêu lên lấy lòng: “Quân sư phụ!”</w:t>
      </w:r>
      <w:r>
        <w:br w:type="textWrapping"/>
      </w:r>
      <w:r>
        <w:br w:type="textWrapping"/>
      </w:r>
      <w:r>
        <w:t xml:space="preserve">“Văn Hạo, đúng lúc ta đang du lịch vùng này, liền nghĩ đến gặp ngươi một chút.” Quân Mặc Thanh rất tự nhiên vươn tay vỗ vỗ bả vai Lương Văn Hạo, cười nhạt nói: “Tự ngươi đi biên cương, ta vẫn luôn không yên lòng, hiện giờ nhìn ngươi tinh thần như vậy, cuối cùng cũng nhẹ nhõm rồi.”</w:t>
      </w:r>
      <w:r>
        <w:br w:type="textWrapping"/>
      </w:r>
      <w:r>
        <w:br w:type="textWrapping"/>
      </w:r>
      <w:r>
        <w:t xml:space="preserve">“Ta đang lo lắng chuyện ở Phần Châu chỉ dựa vào mình sẽ ứng phó không được, Quân sư phụ đã tới, đây chẳng phải thiên ý sao?” Lương Văn Hạo cười to nói: “Ha ha ha, ngài nếu đã đến thì chớ đi, đợi khi về Ninh An, học trò sẽ thỉnh ngài ăn cơm ở Mãn Nguyệt Lâu.”</w:t>
      </w:r>
      <w:r>
        <w:br w:type="textWrapping"/>
      </w:r>
      <w:r>
        <w:br w:type="textWrapping"/>
      </w:r>
      <w:r>
        <w:t xml:space="preserve">“Ta đương nhiên là phải giúp ngươi.” Quân Mặc Thanh cong môi cười khẽ, biểu cảm sâu trong đôi mắt lại khó mà nắm bắt: “Vị đứng ở phía sau kia, chính là năm nay vừa thi đã đoạt giải nhất Lô Định Vân Lô công tử đi.”</w:t>
      </w:r>
      <w:r>
        <w:br w:type="textWrapping"/>
      </w:r>
      <w:r>
        <w:br w:type="textWrapping"/>
      </w:r>
      <w:r>
        <w:t xml:space="preserve">Ta vốn tưởng rằng với tính cách của Lô Định Vân, đối với ai đều phải sặc ra vài câu trước đã. Không nghĩ tới y lại tiến lên vài bước, vái chào Quân Mặc Thanh, thành tâm thực lòng nói: “Vãn sinh Lô Định Vân bái kiến Quân tiên sinh. Quân tiên sinh trác tuyệt chi năng, thất bước chi tài (*), vãn sinh ngưỡng mộ đã lâu.”</w:t>
      </w:r>
      <w:r>
        <w:br w:type="textWrapping"/>
      </w:r>
      <w:r>
        <w:br w:type="textWrapping"/>
      </w:r>
      <w:r>
        <w:t xml:space="preserve">(*) trác tuyệt chi năng, thất bước chi tài: người tài năng, giỏi giang, học vấn sâu rộng; “thất bước chi tài” xuất phát từ câu chuyện đi bảy bước làm được một bài thơ của Tào Thực và tên bài thơ đó là “Thất bộ thi” nghĩa là “thơ bảy bước”. Tìm hiểu thêm tại đây: link.</w:t>
      </w:r>
      <w:r>
        <w:br w:type="textWrapping"/>
      </w:r>
      <w:r>
        <w:br w:type="textWrapping"/>
      </w:r>
      <w:r>
        <w:t xml:space="preserve">Ngẩng đầu, đôi mắt y nhìn thẳng về phía Quân Mặc Thanh, hai gò má tái nhợt hơi hồng lên, cả người trong nháy mắt giống như tươi sáng hơn rất nhiều.</w:t>
      </w:r>
      <w:r>
        <w:br w:type="textWrapping"/>
      </w:r>
      <w:r>
        <w:br w:type="textWrapping"/>
      </w:r>
      <w:r>
        <w:t xml:space="preserve">Quân Mặc Thanh ôn nhuận mỉm cười, nhẹ nhàng bâng quơ nói: “Lô công tử quá khen.”</w:t>
      </w:r>
      <w:r>
        <w:br w:type="textWrapping"/>
      </w:r>
      <w:r>
        <w:br w:type="textWrapping"/>
      </w:r>
      <w:r>
        <w:t xml:space="preserve">Lô Định Vân lắc đầu, bỗng nhiên nói: “Tiên sinh sao lại một mình đến vậy?”</w:t>
      </w:r>
      <w:r>
        <w:br w:type="textWrapping"/>
      </w:r>
      <w:r>
        <w:br w:type="textWrapping"/>
      </w:r>
      <w:r>
        <w:t xml:space="preserve">“Giờ phút này ta chẳng qua chỉ mặc một bộ bố y (quần áo vài bình dân), đương nhiên không cần quá nhiều tôi tớ.” Quân Mặc Thanh trả lời: “Đoán rằng các ngươi có lẽ sắp đến, liền thử nhờ vào vận khí (vận may), không ngờ lại thật gặp.”</w:t>
      </w:r>
      <w:r>
        <w:br w:type="textWrapping"/>
      </w:r>
      <w:r>
        <w:br w:type="textWrapping"/>
      </w:r>
      <w:r>
        <w:t xml:space="preserve">Lương Văn Hạo không chịu yên lặng vội vàng xen mồm: “Quân sư phụ, người ở chỗ nào rồi, không bằng ở cùng chúng ta luôn đi?”</w:t>
      </w:r>
      <w:r>
        <w:br w:type="textWrapping"/>
      </w:r>
      <w:r>
        <w:br w:type="textWrapping"/>
      </w:r>
      <w:r>
        <w:t xml:space="preserve">Con mắt Quân Mặc Thanh chuyển động, tựa hồ có chút khó xử nói: “Nhưng mà hành lý của ta vẫn còn ở chỗ khác. Hay là thôi đi, sách mang theo đều là những bản đơn lẻ (sách chỉ còn một bản vì bị thất lạc) trân quý, không muốn mượn tay thô nhân khuân vác…”</w:t>
      </w:r>
      <w:r>
        <w:br w:type="textWrapping"/>
      </w:r>
      <w:r>
        <w:br w:type="textWrapping"/>
      </w:r>
      <w:r>
        <w:t xml:space="preserve">Lô Định Vân: “Vãn sinh đi!”</w:t>
      </w:r>
      <w:r>
        <w:br w:type="textWrapping"/>
      </w:r>
      <w:r>
        <w:br w:type="textWrapping"/>
      </w:r>
      <w:r>
        <w:t xml:space="preserve">Quân Mặc Thanh cau mày nói: “Đồ vật hơi có nặng chút, thân thể Lô công tử sợ là… Nhưng mà nơi này quả thật cũng chỉ có Lô công tử mới có thể khiến ta yên tâm…”</w:t>
      </w:r>
      <w:r>
        <w:br w:type="textWrapping"/>
      </w:r>
      <w:r>
        <w:br w:type="textWrapping"/>
      </w:r>
      <w:r>
        <w:t xml:space="preserve">Lô Định Vân vừa nghe, sung sướng như sắp bay lên, lập tức tỏ vẻ nhất định sẽ hoàn thành nhiệm vụ tổ chức giao cho y, mừng như điên lao đi.</w:t>
      </w:r>
      <w:r>
        <w:br w:type="textWrapping"/>
      </w:r>
      <w:r>
        <w:br w:type="textWrapping"/>
      </w:r>
      <w:r>
        <w:t xml:space="preserve">Quân Mặc Thanh mỉm cười nhìn y rời đi, xoay người đi theo Lương Văn Hạo vào thành, khi đi qua bên cạnh ta, dùng âm lượng chỉ có hai người nghe được, nhẹ giọng nói: “Chiến Huyền, ngươi xem ta đây mới gọi là khi dễ người đó.”</w:t>
      </w:r>
      <w:r>
        <w:br w:type="textWrapping"/>
      </w:r>
      <w:r>
        <w:br w:type="textWrapping"/>
      </w:r>
      <w:r>
        <w:t xml:space="preserve">Ta: …</w:t>
      </w:r>
      <w:r>
        <w:br w:type="textWrapping"/>
      </w:r>
      <w:r>
        <w:br w:type="textWrapping"/>
      </w:r>
      <w:r>
        <w:t xml:space="preserve">Vỏ quýt dày có móng tay nhọn, thượng thiên nào bỏ qua cho ai.</w:t>
      </w:r>
      <w:r>
        <w:br w:type="textWrapping"/>
      </w:r>
      <w:r>
        <w:br w:type="textWrapping"/>
      </w:r>
      <w:r>
        <w:t xml:space="preserve">Độc mồm độc miệng đã là gì, gặp phải phúc hắc như hắn thì đều phải quỳ xuống.</w:t>
      </w:r>
      <w:r>
        <w:br w:type="textWrapping"/>
      </w:r>
      <w:r>
        <w:br w:type="textWrapping"/>
      </w:r>
    </w:p>
    <w:p>
      <w:pPr>
        <w:pStyle w:val="Heading2"/>
      </w:pPr>
      <w:bookmarkStart w:id="62" w:name="chương-39-ảnh-vệ-rất-cô-đơn"/>
      <w:bookmarkEnd w:id="62"/>
      <w:r>
        <w:t xml:space="preserve">39. Chương 39: Ảnh Vệ Rất Cô Đơn</w:t>
      </w:r>
    </w:p>
    <w:p>
      <w:pPr>
        <w:pStyle w:val="Compact"/>
      </w:pPr>
      <w:r>
        <w:br w:type="textWrapping"/>
      </w:r>
      <w:r>
        <w:br w:type="textWrapping"/>
      </w:r>
      <w:r>
        <w:t xml:space="preserve">Không hổ là lão sư (thầy) của Tấn tra, tổ tông của phúc hắc, cho dù bề ngoài là nhân tài xuất chúng nho nhã, thực tế so với người khiêm tốn còn kém hơn vạn dặm, Lô Định Vân xem ra phải tự mình cầu phúc nhiều hơn.</w:t>
      </w:r>
      <w:r>
        <w:br w:type="textWrapping"/>
      </w:r>
      <w:r>
        <w:br w:type="textWrapping"/>
      </w:r>
      <w:r>
        <w:t xml:space="preserve">Nhưng rất kỳ quái, Quân Mặc Thanh không biết Lô Định Vân, vốn không có lý do vừa gặp mặt đã làm khó y.</w:t>
      </w:r>
      <w:r>
        <w:br w:type="textWrapping"/>
      </w:r>
      <w:r>
        <w:br w:type="textWrapping"/>
      </w:r>
      <w:r>
        <w:t xml:space="preserve">Cũng phải nói, Quân Mặc Thanh cũng không biết ta, nhưng lại trực tiếp báo ra tên của ta rất là quen thuộc.</w:t>
      </w:r>
      <w:r>
        <w:br w:type="textWrapping"/>
      </w:r>
      <w:r>
        <w:br w:type="textWrapping"/>
      </w:r>
      <w:r>
        <w:t xml:space="preserve">Người không thích Lô Định Vân lại quen biết ta và Quân Mặc Thanh …</w:t>
      </w:r>
      <w:r>
        <w:br w:type="textWrapping"/>
      </w:r>
      <w:r>
        <w:br w:type="textWrapping"/>
      </w:r>
      <w:r>
        <w:t xml:space="preserve">Ta hí mắt nghĩ nghĩ.</w:t>
      </w:r>
      <w:r>
        <w:br w:type="textWrapping"/>
      </w:r>
      <w:r>
        <w:br w:type="textWrapping"/>
      </w:r>
      <w:r>
        <w:t xml:space="preserve">Quả nhiên đây là an bài của Tấn Vương đi.</w:t>
      </w:r>
      <w:r>
        <w:br w:type="textWrapping"/>
      </w:r>
      <w:r>
        <w:br w:type="textWrapping"/>
      </w:r>
      <w:r>
        <w:t xml:space="preserve">Hắn có lẽ vẫn lo lắng Lương Văn Hạo, liền nhờ lão sư của mình đến giúp đỡ, thuận tiện giáo huấn một chút cái tên Lô Định Vân nhìn không vừa mắt… Đương nhiên cũng có thể là ngược lại… Khụ khụ, bất kể mục đích là cái gì, Quân Mặc Thanh đều là người của Tấn Vương, ừm, đều đến từ cùng một ổ lang (sói) đuôi to.</w:t>
      </w:r>
      <w:r>
        <w:br w:type="textWrapping"/>
      </w:r>
      <w:r>
        <w:br w:type="textWrapping"/>
      </w:r>
      <w:r>
        <w:t xml:space="preserve">“A Huyền.” Chiến Bạch dắt ngựa cùng ta, song song đi chầm chập ở phía sau Lương Văn Hạo và Quân Mặc Thanh, bỗng nhiên tò mò quơ quơ tay trước mắt: “Ngươi đang nghĩ cái gì vậy, nhập tâm như thế.”</w:t>
      </w:r>
      <w:r>
        <w:br w:type="textWrapping"/>
      </w:r>
      <w:r>
        <w:br w:type="textWrapping"/>
      </w:r>
      <w:r>
        <w:t xml:space="preserve">Kháo (f*ck), khuôn mặt băng sơn mặt lại đeo mặt nạ của ta vậy mà ngươi có thể nhìn ra được ta đang thất thần, tâm hữu linh tê (*) như vậy chúng ta giảo cơ (làm gay) đi được không.</w:t>
      </w:r>
      <w:r>
        <w:br w:type="textWrapping"/>
      </w:r>
      <w:r>
        <w:br w:type="textWrapping"/>
      </w:r>
      <w:r>
        <w:t xml:space="preserve">(*) tâm đầu ý hợp, có thể ngầm hiểu ý của nhau.</w:t>
      </w:r>
      <w:r>
        <w:br w:type="textWrapping"/>
      </w:r>
      <w:r>
        <w:br w:type="textWrapping"/>
      </w:r>
      <w:r>
        <w:t xml:space="preserve">Thấy ta không trả lời, Chiến Bạch cũng không có cảm giác gì, theo thói quen lắc cái đầu có chút ước ao độc thoại: “Quân Mặc Thanh nghe nói là lão sư của chủ tử và Tiểu Hầu gia, có phải vô cùng, ừm gì nhỉ, học phú ngũ xe (*) hay không? Học vấn chắc là hơn Tiểu Hầu gia nhỉ.”</w:t>
      </w:r>
      <w:r>
        <w:br w:type="textWrapping"/>
      </w:r>
      <w:r>
        <w:br w:type="textWrapping"/>
      </w:r>
      <w:r>
        <w:t xml:space="preserve">(*) chỉ người học rộng tài cao, học thức phong phú uyên bác.</w:t>
      </w:r>
      <w:r>
        <w:br w:type="textWrapping"/>
      </w:r>
      <w:r>
        <w:br w:type="textWrapping"/>
      </w:r>
      <w:r>
        <w:t xml:space="preserve">Lương Văn Hạo xuất thân quân lữ, nhĩ lực hơn người, vừa nghe lão bà có dấu hiệu sắp bị bắt cóc, lập tức quay đầu, tiến đến bên người Chiến Bạch, gạt ta sang một bên, nhẹ giọng nói: “Hậu sinh khả úy trò giỏi hơn thầy, học vấn của ta bây giờ có thể giỏi hơn y nhiều. Không nói cái khác, y đọc qua sách không nhiều hơn ta đâu.”</w:t>
      </w:r>
      <w:r>
        <w:br w:type="textWrapping"/>
      </w:r>
      <w:r>
        <w:br w:type="textWrapping"/>
      </w:r>
      <w:r>
        <w:t xml:space="preserve">Chiến Bạch có chút ngoài ý muốn chớp chớp đôi mắt: “Thật sao? Nói thí dụ như?”</w:t>
      </w:r>
      <w:r>
        <w:br w:type="textWrapping"/>
      </w:r>
      <w:r>
        <w:br w:type="textWrapping"/>
      </w:r>
      <w:r>
        <w:t xml:space="preserve">Lương Văn Hạo ho khan vài tiếng, nhìn lên trời, một lúc lâu nghẹn ra một câu: “Y sao có thể đọc qua đông cung đồ chứ.”</w:t>
      </w:r>
      <w:r>
        <w:br w:type="textWrapping"/>
      </w:r>
      <w:r>
        <w:br w:type="textWrapping"/>
      </w:r>
      <w:r>
        <w:t xml:space="preserve">Ta: …</w:t>
      </w:r>
      <w:r>
        <w:br w:type="textWrapping"/>
      </w:r>
      <w:r>
        <w:br w:type="textWrapping"/>
      </w:r>
      <w:r>
        <w:t xml:space="preserve">Chiến Bạch: …</w:t>
      </w:r>
      <w:r>
        <w:br w:type="textWrapping"/>
      </w:r>
      <w:r>
        <w:br w:type="textWrapping"/>
      </w:r>
      <w:r>
        <w:t xml:space="preserve">“Đông cung đồ vi sư quả thật chưa từng xem được mấy quyển.” Quân Mặc Thanh đi đến bên cạnh, mỉm cười nhu hòa: “Không bằng Văn Hạo ngươi cho ta mượn một ít, để ta cũng có thể được đọc một chút… Ta còn nhớ rõ, ngươi hình như cất giấu bản mà mình vô cùng yêu thích dưới sàng (giường) thì phải?”</w:t>
      </w:r>
      <w:r>
        <w:br w:type="textWrapping"/>
      </w:r>
      <w:r>
        <w:br w:type="textWrapping"/>
      </w:r>
      <w:r>
        <w:t xml:space="preserve">Lương Văn Hạo không cốt khí mà cười gượng vài tiếng, bỗng nhiên nghĩ gì liền lớn tiếng nói: “Uống rượu! Quân sư phụ, đã lâu không gặp ta đây xin mời ngài uống một ly, ở tửu lâu tốt nhất Vĩnh Khang!”</w:t>
      </w:r>
      <w:r>
        <w:br w:type="textWrapping"/>
      </w:r>
      <w:r>
        <w:br w:type="textWrapping"/>
      </w:r>
      <w:r>
        <w:t xml:space="preserve">Quân Mặc Thanh tươi cười không thay đổi, thản nhiên nói: “Thật ra cũng không cần ngươi phải làm chủ.”</w:t>
      </w:r>
      <w:r>
        <w:br w:type="textWrapping"/>
      </w:r>
      <w:r>
        <w:br w:type="textWrapping"/>
      </w:r>
      <w:r>
        <w:t xml:space="preserve">Lương Văn Hạo nghe vậy ngẩn ra, đang muốn hỏi y có ý gì, tiếng bước chân dồn dập lại cắt ngang câu chuyện của hắn. Chúng ta nhìn xa xa, liền thấy đoàn người chậm rãi nghênh đón đến đây, dẫn đầu đúng là y quan chỉnh tề tri phủ Hoa Vi Nhiên.</w:t>
      </w:r>
      <w:r>
        <w:br w:type="textWrapping"/>
      </w:r>
      <w:r>
        <w:br w:type="textWrapping"/>
      </w:r>
      <w:r>
        <w:t xml:space="preserve">Ngoại trừ Thừa tuyên bố chính sử ti Cát Hiên Đồng ra, thì hầu hết các quan viên chủ sự của Phần Châu đều có mặt, giống như đám ruồi bọ ngửi thấy mùi thơm liền trơ mặt vây quanh Lương Tiểu Hầu gia.</w:t>
      </w:r>
      <w:r>
        <w:br w:type="textWrapping"/>
      </w:r>
      <w:r>
        <w:br w:type="textWrapping"/>
      </w:r>
      <w:r>
        <w:t xml:space="preserve">“Tiểu Hầu gia, hạ quan không có từ xa tiếp đón.” Hoa Vi Nhiên khom người chắp tay tha thiết nói: “Hạ quan đã chuẩn bị một bạc yến ở Tụ Hiền Lâu, rất hân hạnh được đón tiếp Tiểu Hầu gia.”</w:t>
      </w:r>
      <w:r>
        <w:br w:type="textWrapping"/>
      </w:r>
      <w:r>
        <w:br w:type="textWrapping"/>
      </w:r>
      <w:r>
        <w:t xml:space="preserve">“Ngươi nghênh đón đến cũng đủ xa a.” Lông mày Lương Văn Hạo nhíu nhíu, bỗng nhiên ha ha mỉm cười, liền chuyển hướng sang Quân Mặc Thanh: “Quân sư phụ, rượu và thức ăn của Tụ Hiền Lâu như thế nào?”</w:t>
      </w:r>
      <w:r>
        <w:br w:type="textWrapping"/>
      </w:r>
      <w:r>
        <w:br w:type="textWrapping"/>
      </w:r>
      <w:r>
        <w:t xml:space="preserve">Quân Mặc Thanh chậm rãi nói: ” Nổi tiếng gần xa, thật là không tồi.”</w:t>
      </w:r>
      <w:r>
        <w:br w:type="textWrapping"/>
      </w:r>
      <w:r>
        <w:br w:type="textWrapping"/>
      </w:r>
      <w:r>
        <w:t xml:space="preserve">Lương Văn Hạo tựa như vui đùa vỗ tay than thở với Hoa Vi Nhiên: “Ta ngốc ở đại mạc cái nơi chim không thèm đẻ trứng đó cũng khá lâu rồi, ngay cả sống phóng túng như thế nào cũng sắp quên mất, đúng lúc đi theo ngươi vị tri phủ Phần Châu giàu đến chảy mỡ để được mở mang tầm mắt.”</w:t>
      </w:r>
      <w:r>
        <w:br w:type="textWrapping"/>
      </w:r>
      <w:r>
        <w:br w:type="textWrapping"/>
      </w:r>
      <w:r>
        <w:t xml:space="preserve">Lương Văn Hạo ở Ninh An có hai điểm rất nổi danh, một là hắn nhị, hai là hắn vô cùng nhị (ngu ngốc).</w:t>
      </w:r>
      <w:r>
        <w:br w:type="textWrapping"/>
      </w:r>
      <w:r>
        <w:br w:type="textWrapping"/>
      </w:r>
      <w:r>
        <w:t xml:space="preserve">Nhưng lúc này, hắn nói những lời này vẫn là không thể không khiến người khác phải nghĩ nhiều. Phần Châu đang gặp tai, nhưng quan phụ mẫu bản địa giàu có đến chảy dầu chảy mỡ, cả ngày ăn uống phóng túng, lời này của Lương Văn Hạo nửa thật nửa giả, làm như thuận miệng, nhưng lại như là châm chọc.</w:t>
      </w:r>
      <w:r>
        <w:br w:type="textWrapping"/>
      </w:r>
      <w:r>
        <w:br w:type="textWrapping"/>
      </w:r>
      <w:r>
        <w:t xml:space="preserve">Hoa Vi Nhiên bởi vì không nắm bắt được hắn, tuy là cúi đầu khúm núm đáp lời, nhưng  trong lòng lại cảm thấy rất giật mình, giờ phút này ngay cả tươi cười cũng mang vài phần miễn cưỡng, chỉ âm thầm phỏng đoán.</w:t>
      </w:r>
      <w:r>
        <w:br w:type="textWrapping"/>
      </w:r>
      <w:r>
        <w:br w:type="textWrapping"/>
      </w:r>
      <w:r>
        <w:t xml:space="preserve">Sao cái tên Lương Tiểu Hầu gia vô dụng trong đồn đãi, vậy mà lại là nhân vật lợi hại đến vậy?</w:t>
      </w:r>
      <w:r>
        <w:br w:type="textWrapping"/>
      </w:r>
      <w:r>
        <w:br w:type="textWrapping"/>
      </w:r>
      <w:r>
        <w:t xml:space="preserve">Kỳ thật không chỉ hắn, ta và các đồng chí kia cũng đều sợ ngây người. Đại nhị hóa nhà ta cư nhiên có phong phạm boss như vậy!</w:t>
      </w:r>
      <w:r>
        <w:br w:type="textWrapping"/>
      </w:r>
      <w:r>
        <w:br w:type="textWrapping"/>
      </w:r>
      <w:r>
        <w:t xml:space="preserve">“Ha ha ha ha vậy còn chờ gì nữa, ta đã muốn ăn nhũ cáp (bồ câu sữa, bồ câu non) nướng của Phần Châu đã lâu rồi.” Giây tiếp theo Lương Văn Hạo lại làm ra vẻ huynh đệ hảo hữu khoác vai Hoa Vi Nhiên, vô tư tới vô tâm mà cười nói: “Tính ra chúng ta vẫn là thân thích, ngươi cũng không thể keo kiệt, ít nhất cũng phải tám bàn mười bàn a.”</w:t>
      </w:r>
      <w:r>
        <w:br w:type="textWrapping"/>
      </w:r>
      <w:r>
        <w:br w:type="textWrapping"/>
      </w:r>
      <w:r>
        <w:t xml:space="preserve">Ta: …</w:t>
      </w:r>
      <w:r>
        <w:br w:type="textWrapping"/>
      </w:r>
      <w:r>
        <w:br w:type="textWrapping"/>
      </w:r>
      <w:r>
        <w:t xml:space="preserve">Phong phạm boss của Lương nhị hóa cái m* gì, mới được bao lâu a liền trở lại hệt ban đầu.</w:t>
      </w:r>
      <w:r>
        <w:br w:type="textWrapping"/>
      </w:r>
      <w:r>
        <w:br w:type="textWrapping"/>
      </w:r>
      <w:r>
        <w:t xml:space="preserve">Hoa Vi Nhiên hơi hơi nhẹ nhàng thở ra, lập tức ra hiệu cho người bên cạnh, lập tức cười với Lương Văn Hạo: “Tiểu Hầu gia yên tâm, mỹ thực đương nhiên là không thiếu được,  nhũ cáp của Tụ Hiền Lâu này chính là nhất tuyệt, vả lại phía sau chính là Xà Sơn, tựa lan trông xa, cảnh núi hoa thảo thơm mát, mỹ thực mỹ cảnh chính là có phong vị rất riêng.”</w:t>
      </w:r>
      <w:r>
        <w:br w:type="textWrapping"/>
      </w:r>
      <w:r>
        <w:br w:type="textWrapping"/>
      </w:r>
      <w:r>
        <w:t xml:space="preserve">Lương Văn Hạo vừa lòng gật đầu, chúng ta liền đi theo Hoa Vi Nhiên đến Tụ Hiền Lâu.</w:t>
      </w:r>
      <w:r>
        <w:br w:type="textWrapping"/>
      </w:r>
      <w:r>
        <w:br w:type="textWrapping"/>
      </w:r>
      <w:r>
        <w:t xml:space="preserve">Sự thật chứng minh, tri phủ Phần Châu là một người khá đáng tin, nói có mỹ thực mỹ cảnh thì tuyệt không sai, mà còn mua hai tặng một, tặng thêm cả mỹ nhân nhu nhu nhược nhược đánh đàn ca hát bên bàn cơm.</w:t>
      </w:r>
      <w:r>
        <w:br w:type="textWrapping"/>
      </w:r>
      <w:r>
        <w:br w:type="textWrapping"/>
      </w:r>
      <w:r>
        <w:t xml:space="preserve">Ta cùng với Chiến Bạch cứ theo thói quen tìm một chỗ âm u ít người chú ý để đứng, thấy Lương Văn Hạo dành vị trí trên cho Quân Mặc Thanh, còn mình thoải mái mà tìm một vị trí ngồi xuống, nghiêng đầu liếc mỹ nhân một cái, cười sang sảng nói: “Ngươi cũng thật có lòng, biết ta thích mỹ nhân, chờ về Ninh An, ta tất nhiên sẽ nói thêm vài lời hay về ngươi trước mặt lão gia tử.”</w:t>
      </w:r>
      <w:r>
        <w:br w:type="textWrapping"/>
      </w:r>
      <w:r>
        <w:br w:type="textWrapping"/>
      </w:r>
      <w:r>
        <w:t xml:space="preserve">Trên mặt Hoa Vi Nhiên rất hợp với tình hình mà nổi lên một tầng sắc vui mừng, cười mở miệng: “Tiểu Hầu gia thích là được rồi.”</w:t>
      </w:r>
      <w:r>
        <w:br w:type="textWrapping"/>
      </w:r>
      <w:r>
        <w:br w:type="textWrapping"/>
      </w:r>
      <w:r>
        <w:t xml:space="preserve">Sắc mặt Lương Văn Hạo đột nhiên ngừng lại, ngón tay gõ nhẹ vài cái trên mặt bàn, thản nhiên nói: “Ngươi đoán tâm tư ta thì  không sao, nhưng nếu đoán sai sẽ không tốt đâu.”</w:t>
      </w:r>
      <w:r>
        <w:br w:type="textWrapping"/>
      </w:r>
      <w:r>
        <w:br w:type="textWrapping"/>
      </w:r>
      <w:r>
        <w:t xml:space="preserve">Vẻ mặt Hoa Vi Nhiên cứng đờ, mồ hôi lạnh từ trán đổ ra, run run liền muốn đứng lên: “Tiểu Hầu gia, hạ quan…”</w:t>
      </w:r>
      <w:r>
        <w:br w:type="textWrapping"/>
      </w:r>
      <w:r>
        <w:br w:type="textWrapping"/>
      </w:r>
      <w:r>
        <w:t xml:space="preserve">Lương Văn Hạo đè hắn lại, ánh mắt sắc bén nhìn một đám người đang ngồi, nhìn đến  khi tất cả mọi người phải cúi đầu, lúc này mới lại nhẹ nhàng cười nói: ” Nhưng Hoa đại nhân đã đoán sai, ta thích, không phải nữ nhân, mà là nam nhân.”</w:t>
      </w:r>
      <w:r>
        <w:br w:type="textWrapping"/>
      </w:r>
      <w:r>
        <w:br w:type="textWrapping"/>
      </w:r>
      <w:r>
        <w:t xml:space="preserve">Tất cả quỷ dị mà an tĩnh ước chừng nửa chén trà nhỏ.</w:t>
      </w:r>
      <w:r>
        <w:br w:type="textWrapping"/>
      </w:r>
      <w:r>
        <w:br w:type="textWrapping"/>
      </w:r>
      <w:r>
        <w:t xml:space="preserve">Qua một lúc lâu, Hoa Vi Nhiên mới lau mồ hôi, do do dự dự nói: “Vậy… Hạ quan đi đổi một nam, nam nhân lên?”</w:t>
      </w:r>
      <w:r>
        <w:br w:type="textWrapping"/>
      </w:r>
      <w:r>
        <w:br w:type="textWrapping"/>
      </w:r>
      <w:r>
        <w:t xml:space="preserve">“Nào cần phiền toái như vậy.” Lương Văn Hạo chỉ vào một bạch diện thư sinh đứng bên cạnh Hoa Vi Nhiên: “Người này bộ dạng cũng khá được, y đi.”</w:t>
      </w:r>
      <w:r>
        <w:br w:type="textWrapping"/>
      </w:r>
      <w:r>
        <w:br w:type="textWrapping"/>
      </w:r>
      <w:r>
        <w:t xml:space="preserve">Hoa Vi Nhiên: “… Đây là phụ tá của hạ quan Du Tử Di, sợ có chút lớn tuổi.”</w:t>
      </w:r>
      <w:r>
        <w:br w:type="textWrapping"/>
      </w:r>
      <w:r>
        <w:br w:type="textWrapping"/>
      </w:r>
      <w:r>
        <w:t xml:space="preserve">Lương Văn Hạo không thèm để ý chút nào mà phất phất tay: ” Mỹ nhân trung lão niên cũng là mỹ nhân, đối với mỹ nhân thì phải khoan dung.”</w:t>
      </w:r>
      <w:r>
        <w:br w:type="textWrapping"/>
      </w:r>
      <w:r>
        <w:br w:type="textWrapping"/>
      </w:r>
      <w:r>
        <w:t xml:space="preserve">Hoa Vi Nhiên: “Nghe nói Yêu Nguyệt công tử của Hoa Nguyệt lâu…”</w:t>
      </w:r>
      <w:r>
        <w:br w:type="textWrapping"/>
      </w:r>
      <w:r>
        <w:br w:type="textWrapping"/>
      </w:r>
      <w:r>
        <w:t xml:space="preserve">Lương Văn Hạo nghiêm túc nói: “Ngươi đã từng nghe qua cái gọi là nhược thủy tam thiên chích thủ nhất biều ẩm (*) hay chưa?”</w:t>
      </w:r>
      <w:r>
        <w:br w:type="textWrapping"/>
      </w:r>
      <w:r>
        <w:br w:type="textWrapping"/>
      </w:r>
      <w:r>
        <w:t xml:space="preserve">(*) nghĩa đen: nước dù có nhiều, có đầy đến đâu thì cũng chỉ dùng đến một cái muôi/gáo để uống mà thôi; nghĩa bóng: chỉ sự thủy chung, sắt son một lòng của đôi lứa</w:t>
      </w:r>
      <w:r>
        <w:br w:type="textWrapping"/>
      </w:r>
      <w:r>
        <w:br w:type="textWrapping"/>
      </w:r>
      <w:r>
        <w:t xml:space="preserve">Đệ nhất phụ tá đương nhiên không thể cứ như vậy mà giao ra, Hoa Vi Nhiên đành phải hướng ánh mắt xin giúp đỡ sang hướng Quân Mặc Thanh: “Việc này, Quân tiên sinh…”</w:t>
      </w:r>
      <w:r>
        <w:br w:type="textWrapping"/>
      </w:r>
      <w:r>
        <w:br w:type="textWrapping"/>
      </w:r>
      <w:r>
        <w:t xml:space="preserve">“Việc này quả thật không hợp với lý.” Quân Mặc Thanh lạnh nhạt mỉm cười: “Nhưng Quân mỗ vốn chỉ giúp người thân mà không giúp tình lý.”</w:t>
      </w:r>
      <w:r>
        <w:br w:type="textWrapping"/>
      </w:r>
      <w:r>
        <w:br w:type="textWrapping"/>
      </w:r>
      <w:r>
        <w:t xml:space="preserve">Hoa Vi Nhiên: …</w:t>
      </w:r>
      <w:r>
        <w:br w:type="textWrapping"/>
      </w:r>
      <w:r>
        <w:br w:type="textWrapping"/>
      </w:r>
      <w:r>
        <w:t xml:space="preserve">Hắn còn đang muốn nói tiếp, Du Tử Di lại bất động thanh sắc mà nhéo nhéo cánh tay hắn, sau đó đứng dậy châm một ly rượu, đi đến trước mặt Lương Văn Hạo, quả thật cong khóe miệng cố làm ra một nụ cười quyến rũ: “Nào, mời Tiểu Hầu gia.”</w:t>
      </w:r>
      <w:r>
        <w:br w:type="textWrapping"/>
      </w:r>
      <w:r>
        <w:br w:type="textWrapping"/>
      </w:r>
      <w:r>
        <w:t xml:space="preserve">Lương Văn Hạo tự làm bậy: …</w:t>
      </w:r>
      <w:r>
        <w:br w:type="textWrapping"/>
      </w:r>
      <w:r>
        <w:br w:type="textWrapping"/>
      </w:r>
      <w:r>
        <w:t xml:space="preserve">Hắn ho nhẹ vài tiếng nhận lấy rượu, sau đó bày ra một khuôn mặt ngả ngớn tươi cười, vô cùng không có tiết tháo mở miệng nói: “Ngươi vẫn là không cần cười đâu, nào, để gia cười một cái cho ngươi.”</w:t>
      </w:r>
      <w:r>
        <w:br w:type="textWrapping"/>
      </w:r>
      <w:r>
        <w:br w:type="textWrapping"/>
      </w:r>
      <w:r>
        <w:t xml:space="preserve">“…” Đang đứng xem ta quay đầu, có chút lo lắng nhìn Chiến Bạch: “Ngươi…”</w:t>
      </w:r>
      <w:r>
        <w:br w:type="textWrapping"/>
      </w:r>
      <w:r>
        <w:br w:type="textWrapping"/>
      </w:r>
      <w:r>
        <w:t xml:space="preserve">Chiến Bạch ngẩng đầu ưỡn ngực thờ ơ nói rằng: “Ta không sao.”</w:t>
      </w:r>
      <w:r>
        <w:br w:type="textWrapping"/>
      </w:r>
      <w:r>
        <w:br w:type="textWrapping"/>
      </w:r>
      <w:r>
        <w:t xml:space="preserve">Ta trầm mặc một hồi, trong lòng thầm than.</w:t>
      </w:r>
      <w:r>
        <w:br w:type="textWrapping"/>
      </w:r>
      <w:r>
        <w:br w:type="textWrapping"/>
      </w:r>
      <w:r>
        <w:t xml:space="preserve">Kỳ thật ta hiểu, rất nhiều người nói không sao, phần lớn chính là hy vọng có người có thể từ trong cặp mắt đỏ lên kia nhìn ra y kỳ thật có vấn đề, sau đó ôm chặt lấy y, ôn nhu ghé vào lỗ tai y nói với y: tiền cứ tha hồ tiêu thẻ cứ mặc sức quẹt không sao đâu ta giúp ngươi xử lý tên xấu xa kia.</w:t>
      </w:r>
      <w:r>
        <w:br w:type="textWrapping"/>
      </w:r>
      <w:r>
        <w:br w:type="textWrapping"/>
      </w:r>
      <w:r>
        <w:t xml:space="preserve">Vì thế ôm cảm giác sứ mệnh vô cùng nặng nề, ta kiên trì mở miệng nói: “Chiến Bạch, ta…”</w:t>
      </w:r>
      <w:r>
        <w:br w:type="textWrapping"/>
      </w:r>
      <w:r>
        <w:br w:type="textWrapping"/>
      </w:r>
      <w:r>
        <w:t xml:space="preserve">“Hắc hắc hắc hắc.” Chiến Bạch không nghe ta nói gì, một mình đè thấp thanh âm xoa xoa tay cười trộm: “Hắn sớm đã thương lượng với ta, vì chuyện này mà tối hôm nay hắn sẽ ở bên dưới ta.”</w:t>
      </w:r>
      <w:r>
        <w:br w:type="textWrapping"/>
      </w:r>
      <w:r>
        <w:br w:type="textWrapping"/>
      </w:r>
      <w:r>
        <w:t xml:space="preserve">Ta: …</w:t>
      </w:r>
      <w:r>
        <w:br w:type="textWrapping"/>
      </w:r>
      <w:r>
        <w:br w:type="textWrapping"/>
      </w:r>
      <w:r>
        <w:t xml:space="preserve">Một chút ơn huệ nhỏ nhoi cứ vậy mà mua chuộc được như thế thật sự được sao? Có chút tinh thần chuyên nghiệp giảo cơ đi a Chiến Bạch! Ta không thèm chơi với bọn họ nữa ta muốn về nhà bán thiết cao (*).</w:t>
      </w:r>
      <w:r>
        <w:br w:type="textWrapping"/>
      </w:r>
      <w:r>
        <w:br w:type="textWrapping"/>
      </w:r>
      <w:r>
        <w:t xml:space="preserve">“A, ta quên mất chủ tử không ở đây, A Huyền buổi tối ngươi phải phòng không gối chiếc rồi.” Chiến Bạch bỗng nhiên nghĩ tới điều gì, chột dạ mà liếc ta một cái, vỗ hai má nói: “Thực xin lỗi ta không phải cố ý kích thích ngươi đâu.”</w:t>
      </w:r>
      <w:r>
        <w:br w:type="textWrapping"/>
      </w:r>
      <w:r>
        <w:br w:type="textWrapping"/>
      </w:r>
      <w:r>
        <w:t xml:space="preserve">Này cũng không có gì, Tấn Vương có ở đây thì không phải ta vẫn một mình một phòng sao? Đã quen rồi biết hay không.</w:t>
      </w:r>
      <w:r>
        <w:br w:type="textWrapping"/>
      </w:r>
      <w:r>
        <w:br w:type="textWrapping"/>
      </w:r>
      <w:r>
        <w:t xml:space="preserve">“Trước kia chủ tử còn có nhiều nam sủng như vậy.”</w:t>
      </w:r>
      <w:r>
        <w:br w:type="textWrapping"/>
      </w:r>
      <w:r>
        <w:br w:type="textWrapping"/>
      </w:r>
      <w:r>
        <w:t xml:space="preserve">Cũng tàm tạm, hiện tại không phải cũng đã phát tiền cho thôi việc rồi hay sao không cần phải so đo.</w:t>
      </w:r>
      <w:r>
        <w:br w:type="textWrapping"/>
      </w:r>
      <w:r>
        <w:br w:type="textWrapping"/>
      </w:r>
      <w:r>
        <w:t xml:space="preserve">“A Huyền.” Chiến Bạch khụt khịt mũi, dừng một lúc, bỗng nhiên mở miệng hỏi: “Ngươi đời này có phải cũng không thể ở phía trên hay không?”</w:t>
      </w:r>
      <w:r>
        <w:br w:type="textWrapping"/>
      </w:r>
      <w:r>
        <w:br w:type="textWrapping"/>
      </w:r>
      <w:r>
        <w:t xml:space="preserve">Ta: …</w:t>
      </w:r>
      <w:r>
        <w:br w:type="textWrapping"/>
      </w:r>
      <w:r>
        <w:br w:type="textWrapping"/>
      </w:r>
      <w:r>
        <w:t xml:space="preserve">Ta vẫn luôn cố gắng kiên cường an ủi tâm hồn bị thương của đồng nghiệp mình, cho đến khi đầu gối của ta trúng một mũi tên.</w:t>
      </w:r>
      <w:r>
        <w:br w:type="textWrapping"/>
      </w:r>
      <w:r>
        <w:br w:type="textWrapping"/>
      </w:r>
      <w:r>
        <w:t xml:space="preserve">Ảnh vệ Chiến Huyền của Tấn Vương phủ, hôm nay vẫn cứ cô đơn lạc lõng như vậy…</w:t>
      </w:r>
      <w:r>
        <w:br w:type="textWrapping"/>
      </w:r>
      <w:r>
        <w:br w:type="textWrapping"/>
      </w:r>
    </w:p>
    <w:p>
      <w:pPr>
        <w:pStyle w:val="Heading2"/>
      </w:pPr>
      <w:bookmarkStart w:id="63" w:name="chương-40-ảnh-vệ-tính-kế"/>
      <w:bookmarkEnd w:id="63"/>
      <w:r>
        <w:t xml:space="preserve">40. Chương 40: Ảnh Vệ Tính Kế</w:t>
      </w:r>
    </w:p>
    <w:p>
      <w:pPr>
        <w:pStyle w:val="Compact"/>
      </w:pPr>
      <w:r>
        <w:br w:type="textWrapping"/>
      </w:r>
      <w:r>
        <w:br w:type="textWrapping"/>
      </w:r>
      <w:r>
        <w:t xml:space="preserve">Tư duy của Lương Tiểu Hầu gia quá mức huyền diệu, Hoa Vi Nhiên nôn nóng đến độ mồ hôi tuôn như mưa, nhưng đến cuối cùng cũng không nghĩ ra biện pháp ứng phó. Phụ tá Du Tử Di nhà hắn vẫn cứ vân đạm phong khinh mà tới, hiện tại đang ngồi im lặng ở tiền thính, tư thái nhàn nhã một mình uống trà nóng.</w:t>
      </w:r>
      <w:r>
        <w:br w:type="textWrapping"/>
      </w:r>
      <w:r>
        <w:br w:type="textWrapping"/>
      </w:r>
      <w:r>
        <w:t xml:space="preserve">Chiến Bạch hôm nay nghỉ ngơi, đến phiên ta đang làm nhiệm vụ.</w:t>
      </w:r>
      <w:r>
        <w:br w:type="textWrapping"/>
      </w:r>
      <w:r>
        <w:br w:type="textWrapping"/>
      </w:r>
      <w:r>
        <w:t xml:space="preserve">Nơi chúng ta đang ở bây giờ chính là thuộc tài sản của Hoa Vi Nhiên, cũng không phải vô cùng xa hoa, nhưng đặc biệt ở chỗ tinh xảo độc đáo, ngoài viện có tường trắng bao quanh, đường vào quanh co khúc khuỷu, đi thêm mấy trăm bước, có thể thấy trước sau chỉ có hai khu nhà chính và năm sáu phòng đơn. Bên trong đình viện u tĩnh rộng rãi thoáng mát kỳ thảo tiên đằng mọc qua lớp đá quấn quanh mát hiên, lớp lớp rủ xuống vô cùng đẹp mắt. Giữa đám cỏ cây xanh um lại có dòng suối, uốn lượn bên dưới cây cầu đá phiến trắng, lách mình men theo khu nhà ở tới hậu viện. Đúng là lưu tuyền phát thanh vận, cổ hòe lộng thanh phong, yên tĩnh mà lịch sự tao nhã (*).</w:t>
      </w:r>
      <w:r>
        <w:br w:type="textWrapping"/>
      </w:r>
      <w:r>
        <w:br w:type="textWrapping"/>
      </w:r>
      <w:r>
        <w:t xml:space="preserve">(*) lưu tuyền phát thanh vận, cổ hòe lộng thanh phong: suối chảy phát ra âm thanh tựa như tiếng nhạc; cây hòe cổ thụ đưa gió mát.</w:t>
      </w:r>
      <w:r>
        <w:br w:type="textWrapping"/>
      </w:r>
      <w:r>
        <w:br w:type="textWrapping"/>
      </w:r>
      <w:r>
        <w:t xml:space="preserve">Ngay đến một chốn dừng chân cũng cần kiệm đơn sơ như thế nhưng rồi khắp nơi lại lộ ra sự chăm chút tỉ mỉ, ta phỏng đoán Hoa Vi Nhiên vì tiếp đãi khách quý Lương Văn Hạo từ Ninh An tới, có lẽ tóc cũng sầu đến bạc mất mấy sợi rồi.</w:t>
      </w:r>
      <w:r>
        <w:br w:type="textWrapping"/>
      </w:r>
      <w:r>
        <w:br w:type="textWrapping"/>
      </w:r>
      <w:r>
        <w:t xml:space="preserve">Đáng tiếc tâm tư của Lương Tiểu Hầu gia cũng không ở đây.</w:t>
      </w:r>
      <w:r>
        <w:br w:type="textWrapping"/>
      </w:r>
      <w:r>
        <w:br w:type="textWrapping"/>
      </w:r>
      <w:r>
        <w:t xml:space="preserve">Vừa đến hắn liền kéo Quân Mặc Thanh vào một gian phòng, đắc ý nói: “Chiến Huyền không phải nói Du Tử Di kia là phụ tá đắc lực của Hoa Vi Nhiên sao, ta tóm được y về tay, khiến y không đưa ra được chủ ý, một bụng đầy ý nghĩ xấu nghẹn chết y đi.”</w:t>
      </w:r>
      <w:r>
        <w:br w:type="textWrapping"/>
      </w:r>
      <w:r>
        <w:br w:type="textWrapping"/>
      </w:r>
      <w:r>
        <w:t xml:space="preserve">“Y là người đa mưu túc trí, cũng không phải là người tâm phúc, ngươi động vào không phải là căn cơ của Hoa Vi Nhiên, uổng phí khiến cho hắn cảnh giác mà thôi.” Quân Mặc Thanh ủ tay vào trong tay áo, nhàn nhàn thở dài: “Vi sư đã dạy ngươi như thế nào? Chỉ động vào Hoa Vi Nhiên, cũng không có bất luận ích lợi gì đối với thời cục ở Phần Châu.”</w:t>
      </w:r>
      <w:r>
        <w:br w:type="textWrapping"/>
      </w:r>
      <w:r>
        <w:br w:type="textWrapping"/>
      </w:r>
      <w:r>
        <w:t xml:space="preserve">Lương Văn Hạo câm nín, sau đó lại hừ hừ vài tiếng, khó chịu nói: “Vậy Quân sư phụ ngồi ở đó sao không ngăn cản ta?”</w:t>
      </w:r>
      <w:r>
        <w:br w:type="textWrapping"/>
      </w:r>
      <w:r>
        <w:br w:type="textWrapping"/>
      </w:r>
      <w:r>
        <w:t xml:space="preserve">“Mặc dù ta là sư phụ của ngươi, suy cho cùng ngươi mới là chính kinh Giám sát Ngự Sử, trước mặt rất nhiều người ta không tiện bác mặt mũi của ngươi.” Quân Mặc Thanh nói tiếp: “Hơn nữa ta cũng có lời muốn nói riêng cho Hoa Vi Nhiên, việc này do ngươi nói ra, so với ta nói ra sẽ tự nhiên hơn nhiều, sẽ không khiến cho bọn họ có quá nhiều ngờ vực vô căn cứ.”</w:t>
      </w:r>
      <w:r>
        <w:br w:type="textWrapping"/>
      </w:r>
      <w:r>
        <w:br w:type="textWrapping"/>
      </w:r>
      <w:r>
        <w:t xml:space="preserve">“Bởi vì ta đã quen không mặt không mũi làm bừa làm ẩu rồi?” Lương Văn Hạo giật giật khóe miệng.</w:t>
      </w:r>
      <w:r>
        <w:br w:type="textWrapping"/>
      </w:r>
      <w:r>
        <w:br w:type="textWrapping"/>
      </w:r>
      <w:r>
        <w:t xml:space="preserve">Quân Mặc Thanh nâng chén trà lên hớp một hơi, mặt mày cong cong, cười mà không nói.</w:t>
      </w:r>
      <w:r>
        <w:br w:type="textWrapping"/>
      </w:r>
      <w:r>
        <w:br w:type="textWrapping"/>
      </w:r>
      <w:r>
        <w:t xml:space="preserve">Lương Văn Hạo: “… Quân sư phụ, cho dù là gạt ta, ngài dù sao cũng phản bác lại một chút a!”</w:t>
      </w:r>
      <w:r>
        <w:br w:type="textWrapping"/>
      </w:r>
      <w:r>
        <w:br w:type="textWrapping"/>
      </w:r>
      <w:r>
        <w:t xml:space="preserve">Quân Mặc Thanh lắc đầu thở dài: “Ngươi từ nhỏ chỉ có hứng thú với luyện võ, nếu lúc nào đó có thể giống như Chính Hàm tiến bộ thêm chút, ta cũng liền an tâm.”</w:t>
      </w:r>
      <w:r>
        <w:br w:type="textWrapping"/>
      </w:r>
      <w:r>
        <w:br w:type="textWrapping"/>
      </w:r>
      <w:r>
        <w:t xml:space="preserve">Lương Văn Hạo không quá để ý phất phất tay: “Bày mưu tính kế không phải đã có các ngươi sao? Ta cứ vậy làm theo là được.”</w:t>
      </w:r>
      <w:r>
        <w:br w:type="textWrapping"/>
      </w:r>
      <w:r>
        <w:br w:type="textWrapping"/>
      </w:r>
      <w:r>
        <w:t xml:space="preserve">Nghe vậy Quân Mặc Thanh tươi cười không thay đổi, mâu sắc lại chuyển thành sâu thẳm, đáy mắt xẹt qua một chút che lấp, chỉ rũ mi thản nhiên nói: “Ngươi nói không sai.”</w:t>
      </w:r>
      <w:r>
        <w:br w:type="textWrapping"/>
      </w:r>
      <w:r>
        <w:br w:type="textWrapping"/>
      </w:r>
      <w:r>
        <w:t xml:space="preserve">Ta nằm ở trên xà nhà, vừa chú ý động tĩnh chung quanh, vừa nhìn vào bên trong qua khe hở trên cửa, nghe đến đó trong lòng khẽ động, như có gì đó từ trong đầu hiện ra, bỗng nhiên lại không thấy chút tăm tích.</w:t>
      </w:r>
      <w:r>
        <w:br w:type="textWrapping"/>
      </w:r>
      <w:r>
        <w:br w:type="textWrapping"/>
      </w:r>
      <w:r>
        <w:t xml:space="preserve">Trước khi đi Tấn Vương đẫ dặn dò ta “Văn Hạo là người Lương gia “ rốt cuộc là có ý gì? Lương Văn Hạo dù có là người Lương gia, nhưng hắn chẳng phải cũng là tâm phúc của Tấn Vương sao?</w:t>
      </w:r>
      <w:r>
        <w:br w:type="textWrapping"/>
      </w:r>
      <w:r>
        <w:br w:type="textWrapping"/>
      </w:r>
      <w:r>
        <w:t xml:space="preserve">Suy cho cùng ta cũng chỉ là một dân thường, cho dù có sống lâu mấy chục năm, cũng là sống vô tri vô giác, không có biện pháp làm rõ ràng những thứ rối rắm phức tạp này, cũng nhìn không ra Tấn Vương rốt cuộc dự  định làm những gì.</w:t>
      </w:r>
      <w:r>
        <w:br w:type="textWrapping"/>
      </w:r>
      <w:r>
        <w:br w:type="textWrapping"/>
      </w:r>
      <w:r>
        <w:t xml:space="preserve">Nhưng mà ở trong mắt ta, qua nhiều năm như vậy Tấn Vương cũng chỉ trước mặt Lương Văn Hạo mới có thể không chút cố kỵ vui đùa tức giận mắng mỏ, ta cảm thấy, người bằng hữu từ nhỏ cùng nhau lớn lên này, với hắn mà nói, cuối cùng hẳn là vẫn có chỗ bất đồng.</w:t>
      </w:r>
      <w:r>
        <w:br w:type="textWrapping"/>
      </w:r>
      <w:r>
        <w:br w:type="textWrapping"/>
      </w:r>
      <w:r>
        <w:t xml:space="preserve">Bằng không người sống cả đời này, lúc tới vô ưu vô bận, lúc đi một thân một mình, vậy thì lăn lộn một chuyến ở đời còn có ý nghĩa gì đâu?</w:t>
      </w:r>
      <w:r>
        <w:br w:type="textWrapping"/>
      </w:r>
      <w:r>
        <w:br w:type="textWrapping"/>
      </w:r>
      <w:r>
        <w:t xml:space="preserve">Chi bằng làm một con cá muối còn có thể thể hiện một chút giá trị, ba văn tiền một cân đấy.</w:t>
      </w:r>
      <w:r>
        <w:br w:type="textWrapping"/>
      </w:r>
      <w:r>
        <w:br w:type="textWrapping"/>
      </w:r>
      <w:r>
        <w:t xml:space="preserve">Lương Văn Hạo tuy rằng tùy tiện, nhưng không phải ngu ngốc, thất vọng của Quân Mặc Thanh hắn đều thu vào trong mắt, liền nhịn không được ngượng ngùng hỏi: “Quân sư phụ, ngài rất thất vọng về ta phải không a.”</w:t>
      </w:r>
      <w:r>
        <w:br w:type="textWrapping"/>
      </w:r>
      <w:r>
        <w:br w:type="textWrapping"/>
      </w:r>
      <w:r>
        <w:t xml:space="preserve">Quân Mặc Thanh hí mắt: “A?”</w:t>
      </w:r>
      <w:r>
        <w:br w:type="textWrapping"/>
      </w:r>
      <w:r>
        <w:br w:type="textWrapping"/>
      </w:r>
      <w:r>
        <w:t xml:space="preserve">Lương Văn Hạo nháy mắt mồ hôi rơi tí tách: “Quân sư phụ ngài mỗi lần định phạt ta có vẻ mặt này—— đừng như vậy ta sắp hai mươi lăm rồi tuyệt đối đừng bắt đội Đạo Đức Kinh chạy mười vòng trên thao trường nữa!”</w:t>
      </w:r>
      <w:r>
        <w:br w:type="textWrapping"/>
      </w:r>
      <w:r>
        <w:br w:type="textWrapping"/>
      </w:r>
      <w:r>
        <w:t xml:space="preserve">Quân Mặc Thanh: …</w:t>
      </w:r>
      <w:r>
        <w:br w:type="textWrapping"/>
      </w:r>
      <w:r>
        <w:br w:type="textWrapping"/>
      </w:r>
      <w:r>
        <w:t xml:space="preserve">Người quá ngốc thì chính là vô địch, Quân Mặc Thanh nhu nhu ấn đường, cuối cùng quyết định không thèm so đo với Lương nhị hóa, liền đem chén trà để qua một bên, đứng lên sửa sang lại vạt áo, mở miệng nói: “Đi thôi, đi xem vị mỹ nhân mới đến kia của ngươi.”</w:t>
      </w:r>
      <w:r>
        <w:br w:type="textWrapping"/>
      </w:r>
      <w:r>
        <w:br w:type="textWrapping"/>
      </w:r>
      <w:r>
        <w:t xml:space="preserve">Lương Văn Hạo không nhúc nhích tí nào: “Ta cũng chẳng hứng thú gì với y.”</w:t>
      </w:r>
      <w:r>
        <w:br w:type="textWrapping"/>
      </w:r>
      <w:r>
        <w:br w:type="textWrapping"/>
      </w:r>
      <w:r>
        <w:t xml:space="preserve">Ánh mắt sâu thẳm của Quân Mặc Thanh nhìn hắn một cái, âm thầm thở dài, liền mở miệng kêu: “Chiến Huyền, ngươi đi cùng ta đi.”</w:t>
      </w:r>
      <w:r>
        <w:br w:type="textWrapping"/>
      </w:r>
      <w:r>
        <w:br w:type="textWrapping"/>
      </w:r>
      <w:r>
        <w:t xml:space="preserve">Ta hơi ngẩn ra, liền kịp phản ứng hắn đang gọi ta, lập tức xoay người hạ xuống hành lang, đẩy cửa đi đến trước mặt hai người bọn họ.</w:t>
      </w:r>
      <w:r>
        <w:br w:type="textWrapping"/>
      </w:r>
      <w:r>
        <w:br w:type="textWrapping"/>
      </w:r>
      <w:r>
        <w:t xml:space="preserve">Hai mắt Lương Văn Hạo sáng lên, hưng trí bừng bừng: “Rơi xuống đất không tiếng động, khinh công của ngươi còn cao hơn Chiến Bạch, lúc nào hai chúng ta luận bàn một chút đi.”</w:t>
      </w:r>
      <w:r>
        <w:br w:type="textWrapping"/>
      </w:r>
      <w:r>
        <w:br w:type="textWrapping"/>
      </w:r>
      <w:r>
        <w:t xml:space="preserve">“Vẫn là miễn đi.” Quân Mặc Thanh cong khóe môi, ở bên cạnh không mặn không nhạt nói: “Ngươi luận bàn với y sợ là không tốt.”</w:t>
      </w:r>
      <w:r>
        <w:br w:type="textWrapping"/>
      </w:r>
      <w:r>
        <w:br w:type="textWrapping"/>
      </w:r>
      <w:r>
        <w:t xml:space="preserve">Lương Văn Hạo nghi hoặc nói: “Sao vậy?”</w:t>
      </w:r>
      <w:r>
        <w:br w:type="textWrapping"/>
      </w:r>
      <w:r>
        <w:br w:type="textWrapping"/>
      </w:r>
      <w:r>
        <w:t xml:space="preserve">Quân Mặc Thanh cười cười: “Ngươi muốn nghe nói thật hay nói dối?”</w:t>
      </w:r>
      <w:r>
        <w:br w:type="textWrapping"/>
      </w:r>
      <w:r>
        <w:br w:type="textWrapping"/>
      </w:r>
      <w:r>
        <w:t xml:space="preserve">Lương Văn Hạo: “Đương nhiên là nói thật.”</w:t>
      </w:r>
      <w:r>
        <w:br w:type="textWrapping"/>
      </w:r>
      <w:r>
        <w:br w:type="textWrapping"/>
      </w:r>
      <w:r>
        <w:t xml:space="preserve">Quân Mặc Thanh: “Võ công của ngươi không tốt, sẽ bị y không cẩn thận đánh chết.”</w:t>
      </w:r>
      <w:r>
        <w:br w:type="textWrapping"/>
      </w:r>
      <w:r>
        <w:br w:type="textWrapping"/>
      </w:r>
      <w:r>
        <w:t xml:space="preserve">Lương Văn Hạo: “… Vậy nói dối?”</w:t>
      </w:r>
      <w:r>
        <w:br w:type="textWrapping"/>
      </w:r>
      <w:r>
        <w:br w:type="textWrapping"/>
      </w:r>
      <w:r>
        <w:t xml:space="preserve">Quân Mặc Thanh: “Võ công của ngươi không tốt, không đến mức bị đánh chết, nhưng sẽ bị y không cẩn thận đánh cho tàn phế.”</w:t>
      </w:r>
      <w:r>
        <w:br w:type="textWrapping"/>
      </w:r>
      <w:r>
        <w:br w:type="textWrapping"/>
      </w:r>
      <w:r>
        <w:t xml:space="preserve">Lương Văn Hạo: …</w:t>
      </w:r>
      <w:r>
        <w:br w:type="textWrapping"/>
      </w:r>
      <w:r>
        <w:br w:type="textWrapping"/>
      </w:r>
      <w:r>
        <w:t xml:space="preserve">“Ngươi học thức không đủ, võ công lại không tốt, biển học vô bờ, cho dù già hay trẻ, ngươi cũng phải hăng hái tiến về phía trước.” Quân Mặc Thanh cười đến hòa ái dễ gần: “Nào, vi sư nơi này có một bản Đạo Đức Kinh, ngươi đội trên đầu chạy vòng quanh khu nhà này mười vòng, chạy đến khi mệt thì lấy xuống xem, vừa rèn luyện thân thể, lại nâng cao học thức.”</w:t>
      </w:r>
      <w:r>
        <w:br w:type="textWrapping"/>
      </w:r>
      <w:r>
        <w:br w:type="textWrapping"/>
      </w:r>
      <w:r>
        <w:t xml:space="preserve">Lương Văn Hạo: “… Quân sư phụ người lòng dạ hẹp hòi như vậy nhất định là học của tiểu tử Chính Hàm kia đi.”</w:t>
      </w:r>
      <w:r>
        <w:br w:type="textWrapping"/>
      </w:r>
      <w:r>
        <w:br w:type="textWrapping"/>
      </w:r>
      <w:r>
        <w:t xml:space="preserve">“Ngươi nói ngược rồi …” Quân Mặc Thanh cười khẽ lắc đầu: “Aiz, cũng không phải ta làm khó dễ ngươi, chỉ là trong ổ hồ ly chúng ta lại lòi ra con thỏ trắng nhà ngươi, vi sư thật sự là chỉ tiếc rèn sắt không thành thép (*) a. Có học trò như ngươi, người khác chẳng phải đều hiểu lầm Quân Mặc Thanh ta là một người tốt sao?”</w:t>
      </w:r>
      <w:r>
        <w:br w:type="textWrapping"/>
      </w:r>
      <w:r>
        <w:br w:type="textWrapping"/>
      </w:r>
      <w:r>
        <w:t xml:space="preserve">(*) ví với việc yêu cầu nghiêm khắc đối với người khác, mong muốn họ tốt hơn.</w:t>
      </w:r>
      <w:r>
        <w:br w:type="textWrapping"/>
      </w:r>
      <w:r>
        <w:br w:type="textWrapping"/>
      </w:r>
      <w:r>
        <w:t xml:space="preserve">Nói xong hắn liền làm bộ làm tịch mà thở dài, chắp tay sau lưng đi ra ngoài.</w:t>
      </w:r>
      <w:r>
        <w:br w:type="textWrapping"/>
      </w:r>
      <w:r>
        <w:br w:type="textWrapping"/>
      </w:r>
      <w:r>
        <w:t xml:space="preserve">Lương Văn Hạo lệ rơi đầy mặt quay đầu nói với ta: “Chiến Huyền ngươi biết vì sao ta lại thích A Bạch nhỉ.”</w:t>
      </w:r>
      <w:r>
        <w:br w:type="textWrapping"/>
      </w:r>
      <w:r>
        <w:br w:type="textWrapping"/>
      </w:r>
      <w:r>
        <w:t xml:space="preserve">Ta: …</w:t>
      </w:r>
      <w:r>
        <w:br w:type="textWrapping"/>
      </w:r>
      <w:r>
        <w:br w:type="textWrapping"/>
      </w:r>
      <w:r>
        <w:t xml:space="preserve">Bên cạnh đều là tiểu hồ ly đại hồ ly lão hồ ly như thế, Lương Tiểu Hầu gia kỳ thật cũng rất vất vả, trách không được nhất kiến chung tình với Chiến Bạch. Ngốc manh phối nhị hóa, Vương bát phối đậu xanh (*), chỉ có Chiến Bạch mới hiểu lòng của ngươi…</w:t>
      </w:r>
      <w:r>
        <w:br w:type="textWrapping"/>
      </w:r>
      <w:r>
        <w:br w:type="textWrapping"/>
      </w:r>
      <w:r>
        <w:t xml:space="preserve">(*) vương bát chính là con rùa, mắt rùa màu đen vừa nhỏ vừa tròn, giống như hạt đậu nên cũng được gọi là ‘mắt đậu xanh’; nghĩa bóng chỉ hai người vô cùng hợp nhau lại yêu mến nhau, chính là trời sinh một cặp a </w:t>
      </w:r>
      <w:r>
        <w:br w:type="textWrapping"/>
      </w:r>
      <w:r>
        <w:br w:type="textWrapping"/>
      </w:r>
      <w:r>
        <w:t xml:space="preserve">Vì sợ bị không cẩn thận ngộ thương, ta vô tình bỏ lại Lương Tiểu Hầu gia đang thất ý thoát lực quỳ dưới đất, vô cùng nghe lời đi sau Quân Mặc Thanh ra tiền thính.</w:t>
      </w:r>
      <w:r>
        <w:br w:type="textWrapping"/>
      </w:r>
      <w:r>
        <w:br w:type="textWrapping"/>
      </w:r>
      <w:r>
        <w:t xml:space="preserve">Du Tử Di nhìn thấy Quân Mặc Thanh, lập tức đứng dậy, cung kính chắp tay hành lễ: “Quân tiên sinh, một bài Thanh ngọc án năm đó của ngài danh chấn thiên hạ, vãn sinh liền nghĩa nên làm thế nào để kinh tài ái mộ một nhân vật như vậy, hôm nay vừa gặp, quả nhiên khiêm khiêm quân tử, sắt hề giản hề, hách hề tuyên hề (1), khiến người ta thán phục.”</w:t>
      </w:r>
      <w:r>
        <w:br w:type="textWrapping"/>
      </w:r>
      <w:r>
        <w:br w:type="textWrapping"/>
      </w:r>
      <w:r>
        <w:t xml:space="preserve">Sắc mặt y giống như Lô Định Vân đều trắng bệch, nhưng mang đến cảm giác cho người khác lại hoàn toàn không giống —— ánh mắt rất lợi, cho dù cúi đầu xuống, những dã tâm dấu ở trong lòng dường như cũng muốn từ trong thân thể tràn ra.</w:t>
      </w:r>
      <w:r>
        <w:br w:type="textWrapping"/>
      </w:r>
      <w:r>
        <w:br w:type="textWrapping"/>
      </w:r>
      <w:r>
        <w:t xml:space="preserve">Quân Mặc Thanh cười cười, nâng y dậy cùng ngồi xuống, mở miệng nói: “Chẳng qua chỉ là hư danh mà thôi. Ta ngược lại cảm thấy Tử Di trong lòng có khâu hách (*), làm cho người ta phải chú ý. Ta nghe người ta nói ngươi cũng rất có tài danh, vì sao không đi tham gia ân cử (**), lại đành phải như thế?”</w:t>
      </w:r>
      <w:r>
        <w:br w:type="textWrapping"/>
      </w:r>
      <w:r>
        <w:br w:type="textWrapping"/>
      </w:r>
      <w:r>
        <w:t xml:space="preserve">(*) khâu: gò đất, hách: hang hốc, khe núi, nơi hiểm trở…. ý chỉ có tư tâm, dự tính riêng trong lòng dù nhưng không nói ra.</w:t>
      </w:r>
      <w:r>
        <w:br w:type="textWrapping"/>
      </w:r>
      <w:r>
        <w:br w:type="textWrapping"/>
      </w:r>
      <w:r>
        <w:t xml:space="preserve">(**) ân cử: kì thi do triều đình mở ra để tuyển chọn người tài trong cả nước.</w:t>
      </w:r>
      <w:r>
        <w:br w:type="textWrapping"/>
      </w:r>
      <w:r>
        <w:br w:type="textWrapping"/>
      </w:r>
      <w:r>
        <w:t xml:space="preserve">Du Tử Di hơi hơi hí mắt, cẩn thận nói: “Sĩ vi tri kỷ giả tử (*), Hoa đại nhân ở trên hết lòng đối đãi ta, ta đương nhiên dốc hết toàn lực hồi báo.”</w:t>
      </w:r>
      <w:r>
        <w:br w:type="textWrapping"/>
      </w:r>
      <w:r>
        <w:br w:type="textWrapping"/>
      </w:r>
      <w:r>
        <w:t xml:space="preserve">(*) Sĩ vi tri kỷ giả tử: kẻ sĩ (người trí thức) có thể chết vì tri kỉ</w:t>
      </w:r>
      <w:r>
        <w:br w:type="textWrapping"/>
      </w:r>
      <w:r>
        <w:br w:type="textWrapping"/>
      </w:r>
      <w:r>
        <w:t xml:space="preserve">“Lưng dựa đại thụ sẽ được bóng mát…” Quân Mặc Thanh lại cười cười, nhìn chằm chằm vào mắt Du Tử Di không nhanh không chậm nói: “Nhưng đại thụ này, nếu như có một ngày đổ xuống thì sao?”</w:t>
      </w:r>
      <w:r>
        <w:br w:type="textWrapping"/>
      </w:r>
      <w:r>
        <w:br w:type="textWrapping"/>
      </w:r>
      <w:r>
        <w:t xml:space="preserve">Đồng tử Du Tử Di đột nhiên phóng đại, lại co rụt lại: “Quân tiên sinh có ý gì?”</w:t>
      </w:r>
      <w:r>
        <w:br w:type="textWrapping"/>
      </w:r>
      <w:r>
        <w:br w:type="textWrapping"/>
      </w:r>
      <w:r>
        <w:t xml:space="preserve">“Thánh Thượng biết được chuyện Phần Châu, thiên nhan tức giận, nói vậy Hoa đại nhân đã biết được tin tức. Nhưng Ngự Sử là Lương Tiểu Hầu gia, các ngươi liền nghĩ muốn bưng bít đi qua, có phải thế không?” Quân Mặc Thanh nhìn chằm chằm vào mắt y, ngữ thanh dần dần chuyển sang trầm thấp: “Nếu một giọt máu cũng không rơi liền muốn gạt chuyện đi, ta chỉ có bốn chữ, tuyệt không khả năng.”</w:t>
      </w:r>
      <w:r>
        <w:br w:type="textWrapping"/>
      </w:r>
      <w:r>
        <w:br w:type="textWrapping"/>
      </w:r>
      <w:r>
        <w:t xml:space="preserve">Ngón trỏ Du Tử Di hơi giật giật, sắc mặt lại trầm tĩnh như trước: ” Ý của Quân tiên sinh là…”</w:t>
      </w:r>
      <w:r>
        <w:br w:type="textWrapping"/>
      </w:r>
      <w:r>
        <w:br w:type="textWrapping"/>
      </w:r>
      <w:r>
        <w:t xml:space="preserve">Quân Mặc Thanh nhẹ nhàng mỉm cười: “Hoa đại nhân cùng Lương gia ở rất gần nhau, Tiểu Hầu gia đương nhiên là đứng ở phía các ngươi. Điều này cũng không chỉ là ý của ta.”</w:t>
      </w:r>
      <w:r>
        <w:br w:type="textWrapping"/>
      </w:r>
      <w:r>
        <w:br w:type="textWrapping"/>
      </w:r>
      <w:r>
        <w:t xml:space="preserve">Lông mày Du Tử Di khẽ cau lại: “Còn mong Quân tiên sinh chỉ ra đường sáng.”</w:t>
      </w:r>
      <w:r>
        <w:br w:type="textWrapping"/>
      </w:r>
      <w:r>
        <w:br w:type="textWrapping"/>
      </w:r>
      <w:r>
        <w:t xml:space="preserve">“Hoa đại nhân cũng nên hiểu rằng, thứ hắn chân chính muốn bảo vệ là cái gì.” Quân Mặc Thanh dùng nước trà dính đầu ngón tay, ở trên bàn viết một chữ “Xa” (xe).</w:t>
      </w:r>
      <w:r>
        <w:br w:type="textWrapping"/>
      </w:r>
      <w:r>
        <w:br w:type="textWrapping"/>
      </w:r>
      <w:r>
        <w:t xml:space="preserve">Thí tốt giữ xe.</w:t>
      </w:r>
      <w:r>
        <w:br w:type="textWrapping"/>
      </w:r>
      <w:r>
        <w:br w:type="textWrapping"/>
      </w:r>
      <w:r>
        <w:t xml:space="preserve">Du Tử Di bỗng nhiên đứng dậy, cúi đầu với Quân Mặc Thanh: ” Ý của Quân tiên sinh, vãn sinh hiểu được.”</w:t>
      </w:r>
      <w:r>
        <w:br w:type="textWrapping"/>
      </w:r>
      <w:r>
        <w:br w:type="textWrapping"/>
      </w:r>
      <w:r>
        <w:t xml:space="preserve">“Sắc trời đã tối, ngươi cứ nghỉ lại đi.” Quân Mặc Thanh cũng không tiếp lời y, thản nhiên nói: “Không cần sốt ruột, hảo hảo ngẫm lại, sau đó cho ta câu trả lời thuyết phục.”</w:t>
      </w:r>
      <w:r>
        <w:br w:type="textWrapping"/>
      </w:r>
      <w:r>
        <w:br w:type="textWrapping"/>
      </w:r>
      <w:r>
        <w:t xml:space="preserve">Du Tử Di nâng mắt, do dự nói: “Vậy còn chỗ Tiểu Hầu gia…”</w:t>
      </w:r>
      <w:r>
        <w:br w:type="textWrapping"/>
      </w:r>
      <w:r>
        <w:br w:type="textWrapping"/>
      </w:r>
      <w:r>
        <w:t xml:space="preserve">“Sao, ngươi còn muốn đi hầu hạ hắn phải không?” Quân Mặc Thanh cười nói: “Tử Di an tâm, Văn Hạo chẳng qua chỉ đùa ngươi một chút thôi, không cần coi là thật. Ta biết ngươi luôn luôn giữ mình trong sạch, hắn hồ nháo quen rồi, tổn hại thanh danh của ngươi, ta thay hắn nhận lỗi với ngươi.”</w:t>
      </w:r>
      <w:r>
        <w:br w:type="textWrapping"/>
      </w:r>
      <w:r>
        <w:br w:type="textWrapping"/>
      </w:r>
      <w:r>
        <w:t xml:space="preserve">Du Tử Di giật mình, liên tục xua tay: “Quân tiên sinh không cần, vãn sinh không đảm đương nổi. Vậy vãn sinh này xin cáo lui.”</w:t>
      </w:r>
      <w:r>
        <w:br w:type="textWrapping"/>
      </w:r>
      <w:r>
        <w:br w:type="textWrapping"/>
      </w:r>
      <w:r>
        <w:t xml:space="preserve">Quân Mặc Thanh gật đầu, y liền vội vàng lui ra ngoài.</w:t>
      </w:r>
      <w:r>
        <w:br w:type="textWrapping"/>
      </w:r>
      <w:r>
        <w:br w:type="textWrapping"/>
      </w:r>
      <w:r>
        <w:t xml:space="preserve">Ta đang ngoan ngoãn đảm nhiệm vai trò làm phông nền di chuyển của mình, Quân Mặc Thanh lại bỗng nhiên xoay đầu lại thản nhiên cười với ta một cái, nói: “Chiến Huyền, ngươi có tin không, chờ khi đến Thượng Dung (*), không cần chúng ta phải động thủ, Hoa Vi Nhiên sẽ chuẩn bị tốt một phần đại lễ cho chúng ta.”</w:t>
      </w:r>
      <w:r>
        <w:br w:type="textWrapping"/>
      </w:r>
      <w:r>
        <w:br w:type="textWrapping"/>
      </w:r>
      <w:r>
        <w:t xml:space="preserve">(*) Thượng Dung là một địa danh thời cổ đại, nay thuộc phía Đông Nam huyện Trúc Sơn, tỉnh Hồ Bắc, TQ.</w:t>
      </w:r>
      <w:r>
        <w:br w:type="textWrapping"/>
      </w:r>
      <w:r>
        <w:br w:type="textWrapping"/>
      </w:r>
    </w:p>
    <w:p>
      <w:pPr>
        <w:pStyle w:val="Heading2"/>
      </w:pPr>
      <w:bookmarkStart w:id="64" w:name="chương-41-ảnh-vệ-bị-chuốc-rượu"/>
      <w:bookmarkEnd w:id="64"/>
      <w:r>
        <w:t xml:space="preserve">41. Chương 41: Ảnh Vệ Bị Chuốc Rượu</w:t>
      </w:r>
    </w:p>
    <w:p>
      <w:pPr>
        <w:pStyle w:val="Compact"/>
      </w:pPr>
      <w:r>
        <w:br w:type="textWrapping"/>
      </w:r>
      <w:r>
        <w:br w:type="textWrapping"/>
      </w:r>
      <w:r>
        <w:t xml:space="preserve">*****</w:t>
      </w:r>
      <w:r>
        <w:br w:type="textWrapping"/>
      </w:r>
      <w:r>
        <w:br w:type="textWrapping"/>
      </w:r>
      <w:r>
        <w:t xml:space="preserve">Lão hồ ly đều sẽ nói như vậy, ta đương nhiên là rất tin tưởng. Tấm lòng kính nể của ta đối với hắn quả thực như nước sông cuồn cuộn tuôn trào chảy xiết không ngừng luôn rồi.</w:t>
      </w:r>
      <w:r>
        <w:br w:type="textWrapping"/>
      </w:r>
      <w:r>
        <w:br w:type="textWrapping"/>
      </w:r>
      <w:r>
        <w:t xml:space="preserve">Quân Mặc Thanh nhìn chằm chằm ta một hồi, cười lắc lắc đầu: “Ta tự cảm thấy mình đã kinh qua vô số người, lại nhìn không ra dưới khuôn mặt lạnh của ngươi rốt cuộc ẩn dấu những thứ gì, sợ là phải khiến cho Chính Hàm thất vọng rồi.”</w:t>
      </w:r>
      <w:r>
        <w:br w:type="textWrapping"/>
      </w:r>
      <w:r>
        <w:br w:type="textWrapping"/>
      </w:r>
      <w:r>
        <w:t xml:space="preserve">Ta: …</w:t>
      </w:r>
      <w:r>
        <w:br w:type="textWrapping"/>
      </w:r>
      <w:r>
        <w:br w:type="textWrapping"/>
      </w:r>
      <w:r>
        <w:t xml:space="preserve">Không hổ là sư đồ, đều có thói quen thích đoán tâm tư người khác. Dung lượng bộ não người cũng giống như phần cứng đều có hạn, để sách để nhạc giấu phim XXX đều được, có thể không cần tốn thời gian đi nghiên cứu nội dung một trăm lẻ một câu thổ tào của mặt than hay không a.</w:t>
      </w:r>
      <w:r>
        <w:br w:type="textWrapping"/>
      </w:r>
      <w:r>
        <w:br w:type="textWrapping"/>
      </w:r>
      <w:r>
        <w:t xml:space="preserve">Quân Mặc Thanh bỗng nhiên đề nghị: “Chính sự cũng đã làm xong, hai chúng ta soi đèn nói chuyện đêm thì sao nhỉ?”</w:t>
      </w:r>
      <w:r>
        <w:br w:type="textWrapping"/>
      </w:r>
      <w:r>
        <w:br w:type="textWrapping"/>
      </w:r>
      <w:r>
        <w:t xml:space="preserve">Ta kỳ thật cảm thấy không tốt cho lắm, tiểu viện này thanh u lịch sự tao nhã, nguyệt hắc phong cao ban đêm cũng có giết người cướp của, đi ngủ nằm mơ, nói chuyện yêu đương vân vân đủ thứ chuyện, chúng ta lại cố tình soi đèn tâm sự đêm, đây quả thực là phung phí của trời được chứ.</w:t>
      </w:r>
      <w:r>
        <w:br w:type="textWrapping"/>
      </w:r>
      <w:r>
        <w:br w:type="textWrapping"/>
      </w:r>
      <w:r>
        <w:t xml:space="preserve">Nhưng thế lực quân địch quá cường đại, ta cũng chỉ đành thức thời gật đầu.</w:t>
      </w:r>
      <w:r>
        <w:br w:type="textWrapping"/>
      </w:r>
      <w:r>
        <w:br w:type="textWrapping"/>
      </w:r>
      <w:r>
        <w:t xml:space="preserve">Quân Mặc Thanh không biết từ đâu dọn ra một vò rượu, rót đầy một ly cho ta: “Chính Hàm từ nhỏ đã không thích thân cận với người khác, ta vẫn không thể tưởng tượng được một ngày hắn lại thích một ai đó. Hắn mở rộng lòng với người khác, đây là chuyện tốt, ta muốn cảm ơn ngươi.” Nói xong liền đưa rượu tới bên tay ta.</w:t>
      </w:r>
      <w:r>
        <w:br w:type="textWrapping"/>
      </w:r>
      <w:r>
        <w:br w:type="textWrapping"/>
      </w:r>
      <w:r>
        <w:t xml:space="preserve">Ta có chút do dự, nghiệp vụ uống rượu này ta thật sự là không quen, nếu như chút nữa say ta ôm Quân Mặc Thanh múa cột thì biết làm thế nào?</w:t>
      </w:r>
      <w:r>
        <w:br w:type="textWrapping"/>
      </w:r>
      <w:r>
        <w:br w:type="textWrapping"/>
      </w:r>
      <w:r>
        <w:t xml:space="preserve">“Không cần lo lắng, rượu trái cây rất nhạt, uống hai ba vò cũng không đến mức luống cuống.” Nói xong Quân Mặc Thanh liền tự mình uống cạn một ly trước, sau đó mắt sáng quắc nhìn chằm chằm ta.</w:t>
      </w:r>
      <w:r>
        <w:br w:type="textWrapping"/>
      </w:r>
      <w:r>
        <w:br w:type="textWrapping"/>
      </w:r>
      <w:r>
        <w:t xml:space="preserve">Thế này ta cũng không tiện từ chối, đành phải cầm lấy chén nhấp một hơi, phát hiện rượu này quả thật độ không cao, vị cũng không khác nước hoa quả có ga cho lắm, nhất thời yên lòng.</w:t>
      </w:r>
      <w:r>
        <w:br w:type="textWrapping"/>
      </w:r>
      <w:r>
        <w:br w:type="textWrapping"/>
      </w:r>
      <w:r>
        <w:t xml:space="preserve">Thấy ta uống sạch, Quân Mặc Thanh lại hợp thời mà thay ta rót đầy một ly, mỉm cười nói: “Ngươi ở bên cạnh Chính Hàm ngốc mấy năm rồi?”</w:t>
      </w:r>
      <w:r>
        <w:br w:type="textWrapping"/>
      </w:r>
      <w:r>
        <w:br w:type="textWrapping"/>
      </w:r>
      <w:r>
        <w:t xml:space="preserve">Ta trả lời: “Mười năm.”</w:t>
      </w:r>
      <w:r>
        <w:br w:type="textWrapping"/>
      </w:r>
      <w:r>
        <w:br w:type="textWrapping"/>
      </w:r>
      <w:r>
        <w:t xml:space="preserve">Quân Mặc Thanh như có điều suy nghĩ mà rũ mắt xuống, trầm ngâm nói: “Vậy ngươi là nhóm hài tử đầu tiên Chính Hàm thu khi mới vừa lập phủ, lúc đó hắn có lẽ đã đến tuổi lập chí (15 tuổi). Tuy rằng ở cùng hắn cũng coi như lâu, nhưng sự tình khi hắn còn bé, ngươi cũng biết rất ít nhỉ.”</w:t>
      </w:r>
      <w:r>
        <w:br w:type="textWrapping"/>
      </w:r>
      <w:r>
        <w:br w:type="textWrapping"/>
      </w:r>
      <w:r>
        <w:t xml:space="preserve">Ta sửng sốt.</w:t>
      </w:r>
      <w:r>
        <w:br w:type="textWrapping"/>
      </w:r>
      <w:r>
        <w:br w:type="textWrapping"/>
      </w:r>
      <w:r>
        <w:t xml:space="preserve">Chẳng lẽ hắn tới tìm ta uống rượu, chính là vì cùng ta ngồi ở trên gò đất cao kể về những chuyện 囧 Tấn Vương đã trải qua sao?</w:t>
      </w:r>
      <w:r>
        <w:br w:type="textWrapping"/>
      </w:r>
      <w:r>
        <w:br w:type="textWrapping"/>
      </w:r>
      <w:r>
        <w:t xml:space="preserve">Đờ mờ Quân sư phụ quá là tri kỷ a.</w:t>
      </w:r>
      <w:r>
        <w:br w:type="textWrapping"/>
      </w:r>
      <w:r>
        <w:br w:type="textWrapping"/>
      </w:r>
      <w:r>
        <w:t xml:space="preserve">Vừa xúc động ta liền nhịn không được lại uống một ly, Quân Mặc Thanh nhẹ nhàng mỉm cười, lại vươn tay giúp ta châm đầy, lúc này mới tiếp tục giảng giải: “Ta nghĩ ngươi cũng biết, Chính Hàm là con trai trưởng, thân phận tôn quý. Thánh Thượng cũng chưa bao giờ lạnh nhạt  mẫu tử bọn họ, gần như mỗi ngày đều sẽ có mặt ở Từ Nguyên điện. Nhưng mà, những lời Thánh Thượng nói với Chính Hàm khi còn nhỏ tuổi, một năm cộng lại cũng không quá trăm câu…”</w:t>
      </w:r>
      <w:r>
        <w:br w:type="textWrapping"/>
      </w:r>
      <w:r>
        <w:br w:type="textWrapping"/>
      </w:r>
      <w:r>
        <w:t xml:space="preserve">Động tác của ta ngừng lại, Quân Mặc Thanh cong môi, ý bảo ta uống thêm một ly, lại đem vò rượu kia đặt bên cạnh ta: “Ngươi không cần phải kinh ngạc, Thánh Thượng không thích Chính Hàm, cũng không phải sự tình một ngày hai ngày. Nhưng Chính Hàm vừa không thể hận, cũng không thể oán, điều này không chỉ bởi vì đối phương cao cao tại thượng, càng là bởi vì, mẫu hậu hắn đối Thánh Thượng là một mảnh si tâm. Trên đời này có giả dối thì cũng có chân tình, chỉ đáng thương chân tình giao ra toàn bộ của Ôn Mộng như dòng nước chảy…”</w:t>
      </w:r>
      <w:r>
        <w:br w:type="textWrapping"/>
      </w:r>
      <w:r>
        <w:br w:type="textWrapping"/>
      </w:r>
      <w:r>
        <w:t xml:space="preserve">Hắn bỗng nhiên dừng lại, Quân Mặc Thanh giương mắt, cười cười với ta nói: “Chẳng qua chỉ là một chút cảm khái của ta, ngươi không cần để ý.”</w:t>
      </w:r>
      <w:r>
        <w:br w:type="textWrapping"/>
      </w:r>
      <w:r>
        <w:br w:type="textWrapping"/>
      </w:r>
      <w:r>
        <w:t xml:space="preserve">Ta nhìn hắn bằng ánh mắt phức tạp, không nói tiếp nữa.</w:t>
      </w:r>
      <w:r>
        <w:br w:type="textWrapping"/>
      </w:r>
      <w:r>
        <w:br w:type="textWrapping"/>
      </w:r>
      <w:r>
        <w:t xml:space="preserve">Quân Mặc Thanh lại tự mình nói tiếp: “Cũng bởi vậy, sau khi Chính Hàm vào học liền nghẹn một hơi, chỗ nào cũng muốn lấn át Ngụy Vương Cao Chính Ung. Khi đó đội quân áo giáp của Đại Khánh vừa đánh một trận đã đuổi Nhung địch (*) tới phía Bắc, thanh thế Lương gia như mặt trời ban trưa.</w:t>
      </w:r>
      <w:r>
        <w:br w:type="textWrapping"/>
      </w:r>
      <w:r>
        <w:br w:type="textWrapping"/>
      </w:r>
      <w:r>
        <w:t xml:space="preserve">(*) người Nhung: cách Trung Quốc thời xưa gọi người Phương Tây</w:t>
      </w:r>
      <w:r>
        <w:br w:type="textWrapping"/>
      </w:r>
      <w:r>
        <w:br w:type="textWrapping"/>
      </w:r>
      <w:r>
        <w:t xml:space="preserve">Cứ vậy qua một năm, hoàng hậu qua đời. Tra ra phía sau là một phi tử ghen tị ân sủng của nàng, liền lén hạ độc trong đồ ăn. Thánh Thượng giận dữ, đem phi tử kia lăng trì xử tử, lại hảo hảo trấn an Lương gia một phen —— nhưng sự thật như thế, rốt cuộc có ai biết được? Có điều đây chẳng qua chỉ là một cái khởi đầu, từ đó Thánh Thượng liền đi thêm bước nữa bắt tay chèn ép Lương gia, giúp đỡ Ngụy Vương…”</w:t>
      </w:r>
      <w:r>
        <w:br w:type="textWrapping"/>
      </w:r>
      <w:r>
        <w:br w:type="textWrapping"/>
      </w:r>
      <w:r>
        <w:t xml:space="preserve">Nói tới đây, Quân Mặc Thanh hơi hít một hơi, đem vò rượu kia đẩy sang chỗ ta: “Hạo thiên hoa nguyệt (*) như thế này, không nên nói những tục sự mất hứng này. Nào, Chiến Huyền, cùng ta uống một ly.”</w:t>
      </w:r>
      <w:r>
        <w:br w:type="textWrapping"/>
      </w:r>
      <w:r>
        <w:br w:type="textWrapping"/>
      </w:r>
      <w:r>
        <w:t xml:space="preserve">(*) hạo thiên hoa nguyệt: đại loại cũng như câu trăng thanh gió mát -&gt; cảnh đẹp ban đêm</w:t>
      </w:r>
      <w:r>
        <w:br w:type="textWrapping"/>
      </w:r>
      <w:r>
        <w:br w:type="textWrapping"/>
      </w:r>
      <w:r>
        <w:t xml:space="preserve">Ta chỉ đành cầm lấy vò rượu uống mấy ngụm to, thiếu chút nữa bị sặc mới buông xuống, nhẹ ho khan vài tiếng, cảm thấy mí mắt tựa hồ có một chút nặng nề.</w:t>
      </w:r>
      <w:r>
        <w:br w:type="textWrapping"/>
      </w:r>
      <w:r>
        <w:br w:type="textWrapping"/>
      </w:r>
      <w:r>
        <w:t xml:space="preserve">“Chiến Huyền, Chiến Huyền?” Quân Mặc Thanh gọi ta vài tiếng, có chút lo lắng hỏi han: “Ngươi đang say sao?”</w:t>
      </w:r>
      <w:r>
        <w:br w:type="textWrapping"/>
      </w:r>
      <w:r>
        <w:br w:type="textWrapping"/>
      </w:r>
      <w:r>
        <w:t xml:space="preserve">Ta quét mắt nhìn hắn một cái, lắc đầu.</w:t>
      </w:r>
      <w:r>
        <w:br w:type="textWrapping"/>
      </w:r>
      <w:r>
        <w:br w:type="textWrapping"/>
      </w:r>
      <w:r>
        <w:t xml:space="preserve">Quân Mặc Thanh liền đưa thứ gì đó cho ta, ôn nhu nói: “Nào, uống chút cho tỉnh rượu.”</w:t>
      </w:r>
      <w:r>
        <w:br w:type="textWrapping"/>
      </w:r>
      <w:r>
        <w:br w:type="textWrapping"/>
      </w:r>
      <w:r>
        <w:t xml:space="preserve">Ta cầm lấy uống liền một hơi, một lúc lâu mới kịp phản ứng… Chờ một chút, hình như sai rồi đi cái này hình như chính là rượu a.</w:t>
      </w:r>
      <w:r>
        <w:br w:type="textWrapping"/>
      </w:r>
      <w:r>
        <w:br w:type="textWrapping"/>
      </w:r>
      <w:r>
        <w:t xml:space="preserve">Ta đang muốn nghi ngờ, đầu óc lại giống như đã không còn là của mình, như đống sắt gỉ xoay chuyển không ngừng. Chỉ thấy Quân Mặc Thanh đỡ ta ngồi cẩn thận, dù bận vẫn ung dung cười cười, mở miệng nói: “Ta nói nhiều như vậy, Chiến Huyền ngươi có phải cũng nên có đi có lại không?” Hắn như mê hoặc nhẹ giọng hỏi: “Nào, nói cho ta biết, ngươi thấy Chính Hàm thế nào.”</w:t>
      </w:r>
      <w:r>
        <w:br w:type="textWrapping"/>
      </w:r>
      <w:r>
        <w:br w:type="textWrapping"/>
      </w:r>
      <w:r>
        <w:t xml:space="preserve">Ta nâng mắt, cố gắng tự hỏi một chút, hồi đáp: “Tấn Vương đẹp như vậy, hấp dẫn vô số anh hùng ganh đua phủ phục.”</w:t>
      </w:r>
      <w:r>
        <w:br w:type="textWrapping"/>
      </w:r>
      <w:r>
        <w:br w:type="textWrapping"/>
      </w:r>
      <w:r>
        <w:t xml:space="preserve">Mày Quân Mặc Thanh nhướn lên: “… Vậy ngươi có thích hắn không?”</w:t>
      </w:r>
      <w:r>
        <w:br w:type="textWrapping"/>
      </w:r>
      <w:r>
        <w:br w:type="textWrapping"/>
      </w:r>
      <w:r>
        <w:t xml:space="preserve">“Tấn Vương?” Ta không cần nghĩ ngợi mà đáp: “Hắn kỳ thật là một người tốt.”</w:t>
      </w:r>
      <w:r>
        <w:br w:type="textWrapping"/>
      </w:r>
      <w:r>
        <w:br w:type="textWrapping"/>
      </w:r>
      <w:r>
        <w:t xml:space="preserve">Quân Mặc Thanh: …</w:t>
      </w:r>
      <w:r>
        <w:br w:type="textWrapping"/>
      </w:r>
      <w:r>
        <w:br w:type="textWrapping"/>
      </w:r>
      <w:r>
        <w:t xml:space="preserve">“Hắn nếu như có một ngày phụ ngươi, ngươi sẽ như thế nào?”</w:t>
      </w:r>
      <w:r>
        <w:br w:type="textWrapping"/>
      </w:r>
      <w:r>
        <w:br w:type="textWrapping"/>
      </w:r>
      <w:r>
        <w:t xml:space="preserve">Ta bỗng nhiên cảm thấy có chút không kiên nhẫn, liền nhíu mày đẩy hắn ra, lạnh lùng nói: “Có thể như thế nào, ai tìm mẹ người ấy, ai về nhà người ấy.”</w:t>
      </w:r>
      <w:r>
        <w:br w:type="textWrapping"/>
      </w:r>
      <w:r>
        <w:br w:type="textWrapping"/>
      </w:r>
      <w:r>
        <w:t xml:space="preserve">Quân Mặc Thanh lảo đảo vài bước, đứng tại chỗ trầm mặc thật lâu, chung quanh an tĩnh lại, chỉ có tiếng côn trùng vang lên từng trận, ý thức của ta chậm rãi mơ hồ, vừa gục xuống nhịn không được liền muốn ngủ luôn.</w:t>
      </w:r>
      <w:r>
        <w:br w:type="textWrapping"/>
      </w:r>
      <w:r>
        <w:br w:type="textWrapping"/>
      </w:r>
      <w:r>
        <w:t xml:space="preserve">Hắn nhìn ta trong chốc lát, bỗng nhiên tự giễu mà lắc lắc đầu, sau đó đến gần rồi đẩy ta.</w:t>
      </w:r>
      <w:r>
        <w:br w:type="textWrapping"/>
      </w:r>
      <w:r>
        <w:br w:type="textWrapping"/>
      </w:r>
      <w:r>
        <w:t xml:space="preserve">Nhìn khuôn mặt hắn phóng đại trước mắt, ta nhếch môi, trong đầu đang mơ mơ màng màng lại hiện lên một tia thanh minh, liền túm ống tay áo của hắn hỏi ra miệng: “Ngươi rốt cuộc, muốn làm cái gì?”</w:t>
      </w:r>
      <w:r>
        <w:br w:type="textWrapping"/>
      </w:r>
      <w:r>
        <w:br w:type="textWrapping"/>
      </w:r>
      <w:r>
        <w:t xml:space="preserve">“Ta sao?” Ánh mắt Quân Mặc Thanh hơi hơi trợn to, liền cười ra: “Chẳng qua là muốn làm hồng nương (bà mối) mà thôi. Ta không bỏ đứa bé kia xuống được, ai kêu năm đó ta đã đem một thứ, không cẩn thận bỏ quên ở chỗ mẫu hậu hắn.”</w:t>
      </w:r>
      <w:r>
        <w:br w:type="textWrapping"/>
      </w:r>
      <w:r>
        <w:br w:type="textWrapping"/>
      </w:r>
      <w:r>
        <w:t xml:space="preserve">_____</w:t>
      </w:r>
      <w:r>
        <w:br w:type="textWrapping"/>
      </w:r>
      <w:r>
        <w:br w:type="textWrapping"/>
      </w:r>
      <w:r>
        <w:t xml:space="preserve">Ngày hôm sau say rượu tỉnh lại, đầu ta vô cùng đau đớn, chuyện tối ngày hôm qua hơn phân nửa đều nhớ không rõ, bước ra ngoài, liền nhìn thấy Quân Mặc Thanh thần thanh khí sảng đứng ở trong sân cười tủm tỉm nhìn một bức họa.</w:t>
      </w:r>
      <w:r>
        <w:br w:type="textWrapping"/>
      </w:r>
      <w:r>
        <w:br w:type="textWrapping"/>
      </w:r>
      <w:r>
        <w:t xml:space="preserve">Hắn nhìn thấy ta, liền hướng về phía ta vẫy vẫy tay: “Chiến Huyền, ngươi cuối cùng đã tỉnh. Đến nhìn bức họa này chút xem sao?”</w:t>
      </w:r>
      <w:r>
        <w:br w:type="textWrapping"/>
      </w:r>
      <w:r>
        <w:br w:type="textWrapping"/>
      </w:r>
      <w:r>
        <w:t xml:space="preserve">Ta không hiểu gì chậm rãi đi qua, liếc nhìn bức họa kia một cái, phát hiện lạc khoản (*) phía dưới là ba chữ “Quân Mặc Thanh”, liền thuận miệng khích lệ: “Hảo họa.” (tranh đẹp)</w:t>
      </w:r>
      <w:r>
        <w:br w:type="textWrapping"/>
      </w:r>
      <w:r>
        <w:br w:type="textWrapping"/>
      </w:r>
      <w:r>
        <w:t xml:space="preserve">(*) lạc khoản: phần đề chữ, ghi tên tác giả trên bức vẽ</w:t>
      </w:r>
      <w:r>
        <w:br w:type="textWrapping"/>
      </w:r>
      <w:r>
        <w:br w:type="textWrapping"/>
      </w:r>
      <w:r>
        <w:t xml:space="preserve">“Tất nhiên là hảo họa, chỉ một bức họa này, đã có thể bán ra một ngàn lượng bạc.” Quân Mặc Thanh vỗ bức họa kia cười nhạt.</w:t>
      </w:r>
      <w:r>
        <w:br w:type="textWrapping"/>
      </w:r>
      <w:r>
        <w:br w:type="textWrapping"/>
      </w:r>
      <w:r>
        <w:t xml:space="preserve">Ta: “Không hổ là Quân tiên sinh…” Tự kỷ như vậy.</w:t>
      </w:r>
      <w:r>
        <w:br w:type="textWrapping"/>
      </w:r>
      <w:r>
        <w:br w:type="textWrapping"/>
      </w:r>
      <w:r>
        <w:t xml:space="preserve">Quân Mặc Thanh liếc ta một cái, tươi cười cực kỳ chắc chắn: “Bức họa này là ngày đầu tiên ta đến Vĩnh Khang, có người dùng một ngàn lượng thỉnh cầu ta, mà hôm nay lại do Hoa Vi Nhiên phái người đưa đến tay ta. Hành vi đưa hối lộ này cũng không hề có hơi tiền, Du Tử Di kia quả đúng là một nhân tài.”</w:t>
      </w:r>
      <w:r>
        <w:br w:type="textWrapping"/>
      </w:r>
      <w:r>
        <w:br w:type="textWrapping"/>
      </w:r>
      <w:r>
        <w:t xml:space="preserve">Ta nghĩ một hồi mới kịp phản ứng, tranh này hẳn là trước kia do chính Du Tử Di sai người mua về, một ngàn lượng bạc cứ như vậy phong nhã vô cùng mà vào túi Quân Mặc Thanh, mà hiện giờ lại đem tranh của về chủ cũ, đó là khéo léo chỉ rõ chút tình nghĩa nho nhỏ.</w:t>
      </w:r>
      <w:r>
        <w:br w:type="textWrapping"/>
      </w:r>
      <w:r>
        <w:br w:type="textWrapping"/>
      </w:r>
      <w:r>
        <w:t xml:space="preserve">Nếu không biết mấu chốt trong đó, ai sẽ nghĩ ra được đây là đang đút lót? Người cổ đại chỉ số thông minh thật sự là rất ngưu bức (lợi hại), ngươi nói xem ta có nên ghi chép bài vở lại không?</w:t>
      </w:r>
      <w:r>
        <w:br w:type="textWrapping"/>
      </w:r>
      <w:r>
        <w:br w:type="textWrapping"/>
      </w:r>
      <w:r>
        <w:t xml:space="preserve">Quân Mặc Thanh đem tranh cuộn tròn lại, ánh mắt càng thâm trầm: “Xem ra bọn họ quả nhiên coi ta là chủ sự.”</w:t>
      </w:r>
      <w:r>
        <w:br w:type="textWrapping"/>
      </w:r>
      <w:r>
        <w:br w:type="textWrapping"/>
      </w:r>
      <w:r>
        <w:t xml:space="preserve">Ta mở miệng hỏi: “Vậy còn Lương Tiểu Hầu gia?”</w:t>
      </w:r>
      <w:r>
        <w:br w:type="textWrapping"/>
      </w:r>
      <w:r>
        <w:br w:type="textWrapping"/>
      </w:r>
      <w:r>
        <w:t xml:space="preserve">Quân Mặc Thanh cười nói: “Thứ mà không lọt vào mắt mới có thể khiến người ta không đề phòng, không phải sao?”</w:t>
      </w:r>
      <w:r>
        <w:br w:type="textWrapping"/>
      </w:r>
      <w:r>
        <w:br w:type="textWrapping"/>
      </w:r>
      <w:r>
        <w:t xml:space="preserve">Đang nói, liền thấy một bóng dáng đơn bạc lướt qua, Lô Định Vân nhìn thấy chúng ta, liền dừng bước ngay lại, đen mặt đi thẳng tới</w:t>
      </w:r>
      <w:r>
        <w:br w:type="textWrapping"/>
      </w:r>
      <w:r>
        <w:br w:type="textWrapping"/>
      </w:r>
      <w:r>
        <w:t xml:space="preserve">Quân Mặc Thanh không chút gợn sóng nhìn y một cái, cong môi nói: “Lô công tử tới tìm ta sao?”</w:t>
      </w:r>
      <w:r>
        <w:br w:type="textWrapping"/>
      </w:r>
      <w:r>
        <w:br w:type="textWrapping"/>
      </w:r>
      <w:r>
        <w:t xml:space="preserve">Lô Định Vân hít vào một hơi, lạnh lùng nói: “Quân tiên sinh, ngài không tính toán xử trí Hoa Vi Nhiên sao?”</w:t>
      </w:r>
      <w:r>
        <w:br w:type="textWrapping"/>
      </w:r>
      <w:r>
        <w:br w:type="textWrapping"/>
      </w:r>
      <w:r>
        <w:t xml:space="preserve">Quân Mặc Thanh thản nhiên nói: “Đây không phải là chuyện ta có thể quyết định.”</w:t>
      </w:r>
      <w:r>
        <w:br w:type="textWrapping"/>
      </w:r>
      <w:r>
        <w:br w:type="textWrapping"/>
      </w:r>
      <w:r>
        <w:t xml:space="preserve">Lô Định Vân hí mắt, nâng cái cằm trơn nhẵn gầy nhọn lên, kiên trì hỏi: “Quân tiên sinh, ngài không định xử trí Hoa Vi Nhiên sao?”</w:t>
      </w:r>
      <w:r>
        <w:br w:type="textWrapping"/>
      </w:r>
      <w:r>
        <w:br w:type="textWrapping"/>
      </w:r>
      <w:r>
        <w:t xml:space="preserve">Quân Mặc Thanh trầm mặc một hồi, hỏi ngược lại: “Vậy theo ý kiến Lô công tử, phải làm như thế nào?”</w:t>
      </w:r>
      <w:r>
        <w:br w:type="textWrapping"/>
      </w:r>
      <w:r>
        <w:br w:type="textWrapping"/>
      </w:r>
      <w:r>
        <w:t xml:space="preserve">Ánh mắt Lô Định Vân cứng lại, đáy mắt lộ ra tia tàn nhẫn lạnh lùng, chỉ phun ra bốn chữ: “Vấn tội, xử trảm.”</w:t>
      </w:r>
      <w:r>
        <w:br w:type="textWrapping"/>
      </w:r>
      <w:r>
        <w:br w:type="textWrapping"/>
      </w:r>
      <w:r>
        <w:t xml:space="preserve">“Nói rất hay.” Ánh mắt Quân Mặc Thanh lạnh lẽo, bên môi hiện lên ý cười cực nhạt: “Nhưng Lô công tử, người nếu chết rồi, ai tới thay ngươi làm việc đây?”</w:t>
      </w:r>
      <w:r>
        <w:br w:type="textWrapping"/>
      </w:r>
      <w:r>
        <w:br w:type="textWrapping"/>
      </w:r>
      <w:r>
        <w:t xml:space="preserve">Lô Định Vân hừ lạnh một tiếng: ” Đại Khánh ta chẳng lẽ không có người nào sao?”</w:t>
      </w:r>
      <w:r>
        <w:br w:type="textWrapping"/>
      </w:r>
      <w:r>
        <w:br w:type="textWrapping"/>
      </w:r>
      <w:r>
        <w:t xml:space="preserve">“Nhưng thế lực Phần Châu rắc rối khó gỡ, mạng lưới quan hệ của Hoa Vi Nhiên đã mấy chục năm, ai vừa mới đến đều có thể ứng phó sao? Huống hồ cho dù có, cũng cần một phen xao động, nhưng tình hình thiên tai ở Phần Châu còn có thể kéo dài thêm sao?” Quân Mặc Thanh nghiêm khắc: “Chúng ta đến đây, là vì cứu người, không phải để giết người!”</w:t>
      </w:r>
      <w:r>
        <w:br w:type="textWrapping"/>
      </w:r>
      <w:r>
        <w:br w:type="textWrapping"/>
      </w:r>
      <w:r>
        <w:t xml:space="preserve">Thân thể Lô Định Vân chấn động, không nói được một lời mở to hai mắt nhìn: “Nhưng…”</w:t>
      </w:r>
      <w:r>
        <w:br w:type="textWrapping"/>
      </w:r>
      <w:r>
        <w:br w:type="textWrapping"/>
      </w:r>
      <w:r>
        <w:t xml:space="preserve">“Không có nhưng.” Quân Mặc Thanh lạnh nhạt nói: “Ta vốn cho rằng Lô công tử lúc này mới tới tìm ta, là đã nghĩ thông suốt, không ngờ lại vẫn là như thế, thật khiến Quân mỗ vô cùng thất vọng.”</w:t>
      </w:r>
      <w:r>
        <w:br w:type="textWrapping"/>
      </w:r>
      <w:r>
        <w:br w:type="textWrapping"/>
      </w:r>
      <w:r>
        <w:t xml:space="preserve">Lô Định Vân nheo mắt, mặt không đổi sắc cúi đầu, thấp giọng nói: “Vốn dĩ buổi tối đã muốn tìm đến, nhưng mà viện tử quá lớn, không biết Quân tiên sinh ngài ở phòng nào.”</w:t>
      </w:r>
      <w:r>
        <w:br w:type="textWrapping"/>
      </w:r>
      <w:r>
        <w:br w:type="textWrapping"/>
      </w:r>
      <w:r>
        <w:t xml:space="preserve">Ta: …</w:t>
      </w:r>
      <w:r>
        <w:br w:type="textWrapping"/>
      </w:r>
      <w:r>
        <w:br w:type="textWrapping"/>
      </w:r>
      <w:r>
        <w:t xml:space="preserve">Lộ tiểu si (ngu ngốc), ngươi sao lại có thể lạc đường một lần nữa ở cái viện nhỏ xíu này, quả thực chính là kỹ năng mù đường a đờ mờ!</w:t>
      </w:r>
      <w:r>
        <w:br w:type="textWrapping"/>
      </w:r>
      <w:r>
        <w:br w:type="textWrapping"/>
      </w:r>
      <w:r>
        <w:t xml:space="preserve">Lô Định Vân rối rắm trong chốc lát, nâng mắt giọng điệu như thường nói: “Vãn sinh cảm thấy Quân tiên sinh nói rất có đạo lý. Nhưng có tội hay không và có dùng hay không là hai việc khác nhau, ta vẫn không thể tiếp thu. Cho nên ta sẽ không ngăn cản ngài làm việc, nhưng từ hôm nay trở đi ta không muốn để ý đến ngài nữa.”</w:t>
      </w:r>
      <w:r>
        <w:br w:type="textWrapping"/>
      </w:r>
      <w:r>
        <w:br w:type="textWrapping"/>
      </w:r>
      <w:r>
        <w:t xml:space="preserve">Nói xong liền ngẩng đầu ưỡn ngực, rất có khí thế mà đi về phía hậu viện.</w:t>
      </w:r>
      <w:r>
        <w:br w:type="textWrapping"/>
      </w:r>
      <w:r>
        <w:br w:type="textWrapping"/>
      </w:r>
      <w:r>
        <w:t xml:space="preserve">Quân Mặc Thanh đứng yên trầm mặc một hồi, mở miệng hỏi: “Hắn vốn dĩ, dự định về phòng có phải không?”</w:t>
      </w:r>
      <w:r>
        <w:br w:type="textWrapping"/>
      </w:r>
      <w:r>
        <w:br w:type="textWrapping"/>
      </w:r>
      <w:r>
        <w:t xml:space="preserve">Ta: …</w:t>
      </w:r>
      <w:r>
        <w:br w:type="textWrapping"/>
      </w:r>
      <w:r>
        <w:br w:type="textWrapping"/>
      </w:r>
      <w:r>
        <w:t xml:space="preserve">Có vài người bại đã bại rồi, có vài người bại xong nhưng vẫn ngưu bức như cũ, bởi vì bản thân bọn họ tồn tại chính là một kỳ tích.</w:t>
      </w:r>
      <w:r>
        <w:br w:type="textWrapping"/>
      </w:r>
      <w:r>
        <w:br w:type="textWrapping"/>
      </w:r>
    </w:p>
    <w:p>
      <w:pPr>
        <w:pStyle w:val="Heading2"/>
      </w:pPr>
      <w:bookmarkStart w:id="65" w:name="chương-42-ảnh-vệ-và-ruốc-thịt"/>
      <w:bookmarkEnd w:id="65"/>
      <w:r>
        <w:t xml:space="preserve">42. Chương 42: Ảnh Vệ Và Ruốc Thịt</w:t>
      </w:r>
    </w:p>
    <w:p>
      <w:pPr>
        <w:pStyle w:val="Compact"/>
      </w:pPr>
      <w:r>
        <w:br w:type="textWrapping"/>
      </w:r>
      <w:r>
        <w:br w:type="textWrapping"/>
      </w:r>
      <w:r>
        <w:t xml:space="preserve">Như Quân Mặc Thanh sở liệu, khi chúng ta đến Thượng Dung, Hoa Vi Nhiên liền đem một phần chứng cứ phạm tội của Vệ Đình tri châu Điền Châu Vũ trình lên, cũng tiền trảm hậu tấu sớm đã nhốt người vào đại lao.</w:t>
      </w:r>
      <w:r>
        <w:br w:type="textWrapping"/>
      </w:r>
      <w:r>
        <w:br w:type="textWrapping"/>
      </w:r>
      <w:r>
        <w:t xml:space="preserve">Lương nhị hóa vui mừng quá đỗi, định sẽ tỏ rõ oai phong đi thẩm án một lần, ai dè người ta tùy tùy tiện tiện sợ tội mà tự mình thắt cổ chết. Vì thế Tiểu Hầu gia tỏa ra loại khí u ám phiền muộn, yên lặng kéo tay Chiến Bạch tiếp tục du sơn ngoạn thủy trồng nấm đả tương du.</w:t>
      </w:r>
      <w:r>
        <w:br w:type="textWrapping"/>
      </w:r>
      <w:r>
        <w:br w:type="textWrapping"/>
      </w:r>
      <w:r>
        <w:t xml:space="preserve">(*) đả tương du: đi mua nước tương/nước mắm -&gt; ý chỉ người đi ngang qua, không quan tâm đến những gì đang xảy ra bên cạnh mình. Ở TQ trước đây, khi muốn mua xì dầu ngta phải mang chai đến cửa tiệm để mua. Cụm từ này phát sinh trong một trường hợp như sau: Có một người MC thực hiện chương trình truyền hình trực tiếp, trong quá trình cần phỏng vấn 1 số người dân, khi MC đó gọi 1 người qua đường và phỏng vấn thì nhận đc câu trả lời là “Đả tương du” rồi người này liền đi mất, ý nói là người đó chỉ đi mua xì dầu mà thôi, ko quan tâm đến việc khác. (nguồn: Tiểu Diệp Thảo)</w:t>
      </w:r>
      <w:r>
        <w:br w:type="textWrapping"/>
      </w:r>
      <w:r>
        <w:br w:type="textWrapping"/>
      </w:r>
      <w:r>
        <w:t xml:space="preserve">Ngược lại Quân Mặc Thanh và những nạn dân đều rất vui vẻ, tịch biên nhà của Điền Châu Vũ thu được một đống vàng bạc châu báu tất cả đều sung công, nghe nói mua không ít lương thực chở hết đến vùng bị nạn.</w:t>
      </w:r>
      <w:r>
        <w:br w:type="textWrapping"/>
      </w:r>
      <w:r>
        <w:br w:type="textWrapping"/>
      </w:r>
      <w:r>
        <w:t xml:space="preserve">“Trọng điểm không phải là cái này.” Quân phúc hắc nói cười chầm chậm, tiện tay đưa cho ta một cái bọc, mười ngón tay đan chéo đặt trên mặt bàn nói tiếp: “Mà là cứ như vậy để dư lại hai tên tri châu Hàn Quảng Kiệt và Vương Đan là có thể hiểu được, tức là Hoa Vi Nhiên vì tự bảo vệ mình thì cái gì cũng đều có thể làm ra. Một tấm sắt nguyên bản từ nay về sau đã có khe hở, nếu muốn động thủ lần nữa sẽ dễ dàng hơn nhiều, chúng ta chỉ cần chờ bọn họ chó cắn chó mà thôi.”</w:t>
      </w:r>
      <w:r>
        <w:br w:type="textWrapping"/>
      </w:r>
      <w:r>
        <w:br w:type="textWrapping"/>
      </w:r>
      <w:r>
        <w:t xml:space="preserve">Ta cái hiểu cái không gật đầu, sau đó cầm cái bọc kia không rõ hỏi: “Đây là cái gì?”</w:t>
      </w:r>
      <w:r>
        <w:br w:type="textWrapping"/>
      </w:r>
      <w:r>
        <w:br w:type="textWrapping"/>
      </w:r>
      <w:r>
        <w:t xml:space="preserve">“Ta nói với hắn ngươi gần đây gầy đi, Chính Hàm liền sai người mang tới.” Quân Mặc Thanh lộ ra một cái mỉm cười vô thanh: “Ngươi mở ra nhìn xem, là cái gì.”</w:t>
      </w:r>
      <w:r>
        <w:br w:type="textWrapping"/>
      </w:r>
      <w:r>
        <w:br w:type="textWrapping"/>
      </w:r>
      <w:r>
        <w:t xml:space="preserve">Dưới ánh mắt chờ mong đầy từ ái của hắn, ta không biết sao lại có chút nơm nớp lo sợ khó hiểu, vì thế lặng lẽ nuốt một ngụm nước miếng, chậm rãi mở lớp vải bên ngoài, chỉ thấy bên trong là một thực hạp (hộp đựng thức ăn) sứ men xanh hình vuông, lại mở tiếp, bên trong tràn đầy một hộp… … Ruốc thịt.</w:t>
      </w:r>
      <w:r>
        <w:br w:type="textWrapping"/>
      </w:r>
      <w:r>
        <w:br w:type="textWrapping"/>
      </w:r>
      <w:r>
        <w:t xml:space="preserve">Nó, cư nhiên, là, đầy một hộp, ruốc thịt!</w:t>
      </w:r>
      <w:r>
        <w:br w:type="textWrapping"/>
      </w:r>
      <w:r>
        <w:br w:type="textWrapping"/>
      </w:r>
      <w:r>
        <w:t xml:space="preserve">Ta: …</w:t>
      </w:r>
      <w:r>
        <w:br w:type="textWrapping"/>
      </w:r>
      <w:r>
        <w:br w:type="textWrapping"/>
      </w:r>
      <w:r>
        <w:t xml:space="preserve">Trong lòng ta thật sự quá khó chịu, MN cách thức yêu đương này tuyệt đối có vấn đề rồi, có tên thổ hào nào ngàn dặm xa xôi đưa một hộp ruốc thịt lại đây không a, bệnh thần kinh a! Ta tuy rằng vô cùng cảm động nhưng ta vẫn muốn đem thứ này úp vào mặt Tấn tra a!</w:t>
      </w:r>
      <w:r>
        <w:br w:type="textWrapping"/>
      </w:r>
      <w:r>
        <w:br w:type="textWrapping"/>
      </w:r>
      <w:r>
        <w:t xml:space="preserve">Vẻ mặt Quân Mặc Thanh có chút phức tạp nhìn qua: “Chiến Huyền, ngươi rất thích ăn cái này sao?”</w:t>
      </w:r>
      <w:r>
        <w:br w:type="textWrapping"/>
      </w:r>
      <w:r>
        <w:br w:type="textWrapping"/>
      </w:r>
      <w:r>
        <w:t xml:space="preserve">Ta kiên định lắc lắc đầu.</w:t>
      </w:r>
      <w:r>
        <w:br w:type="textWrapping"/>
      </w:r>
      <w:r>
        <w:br w:type="textWrapping"/>
      </w:r>
      <w:r>
        <w:t xml:space="preserve">Không khí ngưng trệ một hồi, hai chúng ta nhìn nhau không nói gì, thiên ngôn vạn ngữ đều nằm trong vô thanh.</w:t>
      </w:r>
      <w:r>
        <w:br w:type="textWrapping"/>
      </w:r>
      <w:r>
        <w:br w:type="textWrapping"/>
      </w:r>
      <w:r>
        <w:t xml:space="preserve">“Ta cũng không có cách nào.” Giáo sư nhân sinh cố vấn tình yêu Quân Mặc Thanh cuối cùng u buồn đỡ lấy thái dương, thở dài vô cùng phiền muộn mà nói rằng: “Làm lão sư của hắn thật sự là rất khó khăn.”</w:t>
      </w:r>
      <w:r>
        <w:br w:type="textWrapping"/>
      </w:r>
      <w:r>
        <w:br w:type="textWrapping"/>
      </w:r>
      <w:r>
        <w:t xml:space="preserve">Ta: …</w:t>
      </w:r>
      <w:r>
        <w:br w:type="textWrapping"/>
      </w:r>
      <w:r>
        <w:br w:type="textWrapping"/>
      </w:r>
      <w:r>
        <w:t xml:space="preserve">Để không tiếp tục làm thương tổn lòng tự trọng làm lão sư của hắn, ta quyết định ra ngoài lượn lờ, thuận tiện tiêu diệt hết chỗ ruốc thịt bực mình này.</w:t>
      </w:r>
      <w:r>
        <w:br w:type="textWrapping"/>
      </w:r>
      <w:r>
        <w:br w:type="textWrapping"/>
      </w:r>
      <w:r>
        <w:t xml:space="preserve">Thượng Dung là trung tâm của Phần Châu, tình hình tai ương mặc dù nghiêm trọng nhưng vẫn chưa bị ảnh hưởng quá lớn. Hoa Vi Nhiên ngăn những lưu dân bên ngoài bức tường thành cao sững, bên kia di hài chất đầy bên đường, tiếng kêu than dậy khắp trời đất, tiêu điều ngay trước mắt, bên này vung tiền như đất bùn, ăn chơi đàng điếm, thực ngày vạn tiền (*).</w:t>
      </w:r>
      <w:r>
        <w:br w:type="textWrapping"/>
      </w:r>
      <w:r>
        <w:br w:type="textWrapping"/>
      </w:r>
      <w:r>
        <w:t xml:space="preserve">(*) chỉ sự xa hoa phung phí, bữa ăn mỗi ngày giá vạn lượng</w:t>
      </w:r>
      <w:r>
        <w:br w:type="textWrapping"/>
      </w:r>
      <w:r>
        <w:br w:type="textWrapping"/>
      </w:r>
      <w:r>
        <w:t xml:space="preserve">Mấy ngày nay Quân Mặc Thanh dựa vào gốc đại thụ Lương gia, mượn đông phong (*) của Lương Tiểu Hầu gia, sấm rền gió cuốn trừng trị một đám tham quan ô lại, lại bắt tri châu Điền Châu Vũ, tiến thêm một bước xao sơn chấn hổ (**). Lại tụ tập những cường hào (người giàu có) địa phương ăn bữa cơm, vừa ban ân vừa ra oai khiến bọn hắn phun ra không ít bạc.</w:t>
      </w:r>
      <w:r>
        <w:br w:type="textWrapping"/>
      </w:r>
      <w:r>
        <w:br w:type="textWrapping"/>
      </w:r>
      <w:r>
        <w:t xml:space="preserve">(*) đông phong: khí thế, lực lượng, thuận lợi</w:t>
      </w:r>
      <w:r>
        <w:br w:type="textWrapping"/>
      </w:r>
      <w:r>
        <w:br w:type="textWrapping"/>
      </w:r>
      <w:r>
        <w:t xml:space="preserve">(**) xao sơn chấn hổ: rung cây dọa khỉ</w:t>
      </w:r>
      <w:r>
        <w:br w:type="textWrapping"/>
      </w:r>
      <w:r>
        <w:br w:type="textWrapping"/>
      </w:r>
      <w:r>
        <w:t xml:space="preserve">Có tiền thì mọi chuyện dễ làm hơn nhiều, chưa được mấy ngày Lương Văn Hạo liền hạ chiếu lệnh, lão yếu phụ nữ và trẻ em có thể lĩnh cháo, nhưng nam tử trên mười lăm dưới bốn mươi tuổi phải đến bờ sông Hoài tập trung tu sửa đê, Thừa tuyên bố chính sử ti Cát Hiên Đồng lo cơm nước.</w:t>
      </w:r>
      <w:r>
        <w:br w:type="textWrapping"/>
      </w:r>
      <w:r>
        <w:br w:type="textWrapping"/>
      </w:r>
      <w:r>
        <w:t xml:space="preserve">Đến bây giờ tình hình thiên tai đã cơ bản được khống chế, ngay cả sắc mặt Lô Định Vân cũng ngày càng tốt hơn, đối với Quân Mặc Thanh vốn từ hờ hững, cũng trở thành nguyện ý hừ một tiếng với hắn.</w:t>
      </w:r>
      <w:r>
        <w:br w:type="textWrapping"/>
      </w:r>
      <w:r>
        <w:br w:type="textWrapping"/>
      </w:r>
      <w:r>
        <w:t xml:space="preserve">Việc này cũng không dễ dàng gì, phải biết là nam thần của Lô Định Vân đã sớm từ Quân Mặc Thanh biến thành Cát Hiên Đồng râu ria, tiểu thiếu gia yếu đuối này cả ngày chạy qua chạy lại trên công trường ở sông Hoài, không thể gánh đất làm việc, liền mặt không đổi sắc ngồi ở một bên nấu nước uống cho Cát Hiên Đồng, mỗi ngày đều cảm thấy cuộc sống vô cùng mỹ mãn phong phú.</w:t>
      </w:r>
      <w:r>
        <w:br w:type="textWrapping"/>
      </w:r>
      <w:r>
        <w:br w:type="textWrapping"/>
      </w:r>
      <w:r>
        <w:t xml:space="preserve">Cho tới sau này, lúc lão bà của Cát Hiên Đồng nhìn Lô Định Vân mặt đều xanh lè, sợ tiểu bạch kiểm tuổi trẻ mỹ mạo này sẽ đoạt mất nam nhân của mình…</w:t>
      </w:r>
      <w:r>
        <w:br w:type="textWrapping"/>
      </w:r>
      <w:r>
        <w:br w:type="textWrapping"/>
      </w:r>
      <w:r>
        <w:t xml:space="preserve">Đương nhiên ta biết được rõ ràng như vậy không phải là bởi vì ta bát quái, mà là bởi vì tin tức bát quái của tổ chức ám ảnh đều là thông qua ta chuyển đến chỗ Lương Văn Hạo và Quân Mặc Thanh. Trải qua rất nhiều ngày, ngay cả là ta cũng chỉ đụng đến một góc của tòa núi băng tổ chức này, bọn họ dường như không chỗ nào không có, mỗi lần đều có thể xuất hiện đúng lúc bên cạnh ta.</w:t>
      </w:r>
      <w:r>
        <w:br w:type="textWrapping"/>
      </w:r>
      <w:r>
        <w:br w:type="textWrapping"/>
      </w:r>
      <w:r>
        <w:t xml:space="preserve">Tỷ như có một lần ta đi nhà xí quên lấy giấy, trong khe cửa liền có một bàn tay từ từ đưa vào, làm nữ quỷ mang lòng giúp người, thân thiết hỏi ta muốn giấy cứng chút hay là giấy mềm chút.</w:t>
      </w:r>
      <w:r>
        <w:br w:type="textWrapping"/>
      </w:r>
      <w:r>
        <w:br w:type="textWrapping"/>
      </w:r>
      <w:r>
        <w:t xml:space="preserve">Ta lúc ấy bị dọa đến thiếu chút nữa sinh hoạt không thể tự gánh vác, run run phản xạ có điều kiện rút chủy thủ liền trở tay đâm qua.</w:t>
      </w:r>
      <w:r>
        <w:br w:type="textWrapping"/>
      </w:r>
      <w:r>
        <w:br w:type="textWrapping"/>
      </w:r>
      <w:r>
        <w:t xml:space="preserve">Ám ảnh kia ngao một tiếng chạy mất, sau đó bọn họ không dám minh mục trương đảm (lộ liễu, công khai) xuất hiện tại trước mặt ta nữa.</w:t>
      </w:r>
      <w:r>
        <w:br w:type="textWrapping"/>
      </w:r>
      <w:r>
        <w:br w:type="textWrapping"/>
      </w:r>
      <w:r>
        <w:t xml:space="preserve">Có điều từ đó về sau ta lại cảm giác trong đám thị nữ đi qua bên cạnh mình, tiểu tư,  khất cái, hoặc là lão hán luôn tản ra một loại khí tức kỳ quái, tuy rằng dáng người, quần áo, thân phận cùng diện mạo của bọn họ bất đồng, nhưng lại có chung một cái tên —— người xa lạ quen thuộc nhất.</w:t>
      </w:r>
      <w:r>
        <w:br w:type="textWrapping"/>
      </w:r>
      <w:r>
        <w:br w:type="textWrapping"/>
      </w:r>
      <w:r>
        <w:t xml:space="preserve">… Không thể không nói, nhóm ám ảnh quả thực thần thông.</w:t>
      </w:r>
      <w:r>
        <w:br w:type="textWrapping"/>
      </w:r>
      <w:r>
        <w:br w:type="textWrapping"/>
      </w:r>
      <w:r>
        <w:t xml:space="preserve">Ra khỏi cửa lớn quẹo trái, ta đi vào một ngõ nhỏ tương đối yên lặng, một lão khất cái tóc trắng xoá đang ngồi dựa tường trong ngõ, nhắm mắt ngủ gà ngủ gật, bên chân đặt một cái chén bể, bên trong trơ trụi mấy miếng tiền đồng.</w:t>
      </w:r>
      <w:r>
        <w:br w:type="textWrapping"/>
      </w:r>
      <w:r>
        <w:br w:type="textWrapping"/>
      </w:r>
      <w:r>
        <w:t xml:space="preserve">Ta đi qua đi, dán vào hắn ngồi xuống.</w:t>
      </w:r>
      <w:r>
        <w:br w:type="textWrapping"/>
      </w:r>
      <w:r>
        <w:br w:type="textWrapping"/>
      </w:r>
      <w:r>
        <w:t xml:space="preserve">Thân thể lão khất cái run lên, chầm chậm mở mắt ra liếc ta một cái, nhếch môi cười một cái vô cùng khó coi, dùng thanh âm khàn khàn mở miệng nói: “Xin thương xót, lão nhân đã nhiều ngày chưa ăn cơm, đại gia tiện tay cho ít đi.”</w:t>
      </w:r>
      <w:r>
        <w:br w:type="textWrapping"/>
      </w:r>
      <w:r>
        <w:br w:type="textWrapping"/>
      </w:r>
      <w:r>
        <w:t xml:space="preserve">Ta không nói một lời ném thực hạp trong tay cho hắn, lại vét mấy đồng tiền vẻn vẹn trong cái chén bể. Lão khất cái luống cuống tay chân nhào qua một tay đoạt lấy thực hạp vào trong lòng, mở ra nhìn, mặt mày hớn hở: “Tạ ơn đại gia thưởng.”</w:t>
      </w:r>
      <w:r>
        <w:br w:type="textWrapping"/>
      </w:r>
      <w:r>
        <w:br w:type="textWrapping"/>
      </w:r>
      <w:r>
        <w:t xml:space="preserve">Ta trong lòng đầy xem thường, thản nhiên nói: “Còn giả bộ cái gì?”</w:t>
      </w:r>
      <w:r>
        <w:br w:type="textWrapping"/>
      </w:r>
      <w:r>
        <w:br w:type="textWrapping"/>
      </w:r>
      <w:r>
        <w:t xml:space="preserve">Lão khất cái sửng sốt, ngơ ngác ngây ngốc mà nhìn ta: “Đại gia có ý gì?”</w:t>
      </w:r>
      <w:r>
        <w:br w:type="textWrapping"/>
      </w:r>
      <w:r>
        <w:br w:type="textWrapping"/>
      </w:r>
      <w:r>
        <w:t xml:space="preserve">Ta mở tay, lộ ra tiền đồng bên trong: “Nếu ngươi là khất cái bình thường, dưới tình thế cấp bách như thế sao lại không quan tâm đến những đồng tiền vất vả gom góp được, mà đi bắt lấy một cái hộp người xa lạ ném tới không biết là cái gì?”</w:t>
      </w:r>
      <w:r>
        <w:br w:type="textWrapping"/>
      </w:r>
      <w:r>
        <w:br w:type="textWrapping"/>
      </w:r>
      <w:r>
        <w:t xml:space="preserve">Nghe xong lời này, tên khất cái kia há to miệng nhìn chằm chằm ta, bỗng nhiên liền cười, vuốt ve thực hạp nói với ta: “Không hổ là Chiến Huyền đại nhân, ta sơ suất quá. Nhưng đây dù sao cũng là chủ tử đặc biệt phân phó bảo chúng ta mang tới, ngài tùy tay ném đi như vậy chỉ sợ không tốt.”</w:t>
      </w:r>
      <w:r>
        <w:br w:type="textWrapping"/>
      </w:r>
      <w:r>
        <w:br w:type="textWrapping"/>
      </w:r>
      <w:r>
        <w:t xml:space="preserve">Đám tay sai của Tấn Vương…</w:t>
      </w:r>
      <w:r>
        <w:br w:type="textWrapping"/>
      </w:r>
      <w:r>
        <w:br w:type="textWrapping"/>
      </w:r>
      <w:r>
        <w:t xml:space="preserve">Ta khinh bỉ nhìn nhìn hắn, mở miệng nói: “Trả cho ngươi.”</w:t>
      </w:r>
      <w:r>
        <w:br w:type="textWrapping"/>
      </w:r>
      <w:r>
        <w:br w:type="textWrapping"/>
      </w:r>
      <w:r>
        <w:t xml:space="preserve">Mộ Dung Cẩu Đản động tác ngừng lại, không dám tin mà nhìn về phía ta: “Thật, thật sao? Đây chính là chủ tử ban cho, ngài đừng có hối hận!”</w:t>
      </w:r>
      <w:r>
        <w:br w:type="textWrapping"/>
      </w:r>
      <w:r>
        <w:br w:type="textWrapping"/>
      </w:r>
      <w:r>
        <w:t xml:space="preserve">Hắn vừa nói như vậy, vừa trộm đem thực hạp giấu vào trong ngực, sợ ta đoạt lại: “Chiến Huyền đại nhân nhất ngôn cửu đỉnh, yên tâm đi, việc này ta sẽ không nói cho chủ tử biết.”</w:t>
      </w:r>
      <w:r>
        <w:br w:type="textWrapping"/>
      </w:r>
      <w:r>
        <w:br w:type="textWrapping"/>
      </w:r>
      <w:r>
        <w:t xml:space="preserve">Ta thấy hắn như cất giấu vật trân quý cả đời, nhịn không được nhắc nhở: “Đừng để quá lâu, sẽ thiu hỏng mất.”</w:t>
      </w:r>
      <w:r>
        <w:br w:type="textWrapping"/>
      </w:r>
      <w:r>
        <w:br w:type="textWrapping"/>
      </w:r>
      <w:r>
        <w:t xml:space="preserve">Mộ Dung Cẩu Đản vui sướng vô cùng trả lời: “Không sao, ta cũng không phải dùng để ăn.”</w:t>
      </w:r>
      <w:r>
        <w:br w:type="textWrapping"/>
      </w:r>
      <w:r>
        <w:br w:type="textWrapping"/>
      </w:r>
      <w:r>
        <w:t xml:space="preserve">Không để ăn, chẳng lẽ để giải quyết sinh lý sao? Có cần phải khẩu vị nặng như vậy không a. Ta đứng trong gió lòng đầy ngổn ngang, lặng lẽ đứng lên nghĩ về cái tên gia hỏa cách đây khá xa.</w:t>
      </w:r>
      <w:r>
        <w:br w:type="textWrapping"/>
      </w:r>
      <w:r>
        <w:br w:type="textWrapping"/>
      </w:r>
      <w:r>
        <w:t xml:space="preserve">Vẻ mặt Mộ Dung Cẩu Đản lại biến đổi: “Đó là Tần Phong.”</w:t>
      </w:r>
      <w:r>
        <w:br w:type="textWrapping"/>
      </w:r>
      <w:r>
        <w:br w:type="textWrapping"/>
      </w:r>
      <w:r>
        <w:t xml:space="preserve">Ta sợ run một cái, mới kịp phản ứng Tần Phong chính là nữ chính trong chuyện tình yêu năm góc kia, nhất thời tinh thần phấn chấn nhìn theo tầm mắt của hắn.</w:t>
      </w:r>
      <w:r>
        <w:br w:type="textWrapping"/>
      </w:r>
      <w:r>
        <w:br w:type="textWrapping"/>
      </w:r>
      <w:r>
        <w:t xml:space="preserve">Vốn dĩ  nói có một nữ nhân có thể khiến nhiều nam nhân mê mẩn không phân biệt được Nam Bắc như vậy, ta không tin, nhưng hiện tại nhìn thấy, Tần Phong quả thật có năng lực này, khuôn mặt của nàng tròn trịa đẹp đẽ, dáng người vô cùng tốt, nhưng đó cũng không phải là quan trọng nhất. Điểm đặc biệt của nàng, là ở  tư thái phong lưu nói không nên lời, giơ tay nhấc chân đều là mềm mại dịu dàng, khóe mắt đuôi lông mày đều rất xinh đẹp, dù có là bách luyện cương (*), gặp được nàng sợ cũng thành nhiễu chỉ nhu (*).</w:t>
      </w:r>
      <w:r>
        <w:br w:type="textWrapping"/>
      </w:r>
      <w:r>
        <w:br w:type="textWrapping"/>
      </w:r>
      <w:r>
        <w:t xml:space="preserve">(*) bách luyện cương: thép đã tôi luyện trăm ngày vô cùng cứng rắn, nhiễu chỉ nhu: mềm mại đến nỗi có thể quấn quanh ngón tay</w:t>
      </w:r>
      <w:r>
        <w:br w:type="textWrapping"/>
      </w:r>
      <w:r>
        <w:br w:type="textWrapping"/>
      </w:r>
      <w:r>
        <w:t xml:space="preserve">Thật  là người gặp người thích, hoa gặp hoa nở, nàng cứ như vậy thướt tha quanh quẩn cùng một thị nữ  ở nơi hẻo lánh thế này, lưu manh bên đường không đùa giỡn nàng một chút quả thực là quá có lỗi với tố chất chuyên nghiệp của mình.</w:t>
      </w:r>
      <w:r>
        <w:br w:type="textWrapping"/>
      </w:r>
      <w:r>
        <w:br w:type="textWrapping"/>
      </w:r>
      <w:r>
        <w:t xml:space="preserve">Theo truyền thống quang vinh cần sắc đẹp không cần mạng sống từ xưa đến nay, hai tên hỗn đản ăn mặc loè loẹt ra chặn đường Tần Phong lại, một tên trong đó đánh giá người một phen, vuốt cằm hắc hắc cười nói: “Tiểu mỹ nhân đi đâu thế a, chơi với ca một lúc đi.”</w:t>
      </w:r>
      <w:r>
        <w:br w:type="textWrapping"/>
      </w:r>
      <w:r>
        <w:br w:type="textWrapping"/>
      </w:r>
      <w:r>
        <w:t xml:space="preserve">Tần Phong che mặt kinh hô một tiếng, đôi mắt thủy quang lấp lánh nhìn sang phía ta.</w:t>
      </w:r>
      <w:r>
        <w:br w:type="textWrapping"/>
      </w:r>
      <w:r>
        <w:br w:type="textWrapping"/>
      </w:r>
      <w:r>
        <w:t xml:space="preserve">Ta còn đang do dự có nên gặp chuyện bất bình rút dao tương trợ hay không, Mộ Dung Cẩu Đản bên cạnh liền mang tạo hình Hồng Thất Công (*) anh dũng can đảm xông lên.</w:t>
      </w:r>
      <w:r>
        <w:br w:type="textWrapping"/>
      </w:r>
      <w:r>
        <w:br w:type="textWrapping"/>
      </w:r>
      <w:r>
        <w:t xml:space="preserve">(*) Hồng Thất Công (洪七公) là nhân vật trong tiểu thuyết Anh Hùng Xạ Điêu của Kim Dung. Ông là bang chủ thứ mười tám của Cái Bang, danh xưng Bắc Cái (biệt hiệu Cửu Chỉ Thần Cái, Lão ăn mày..), sau này đã truyền võ công cho cặp đôi Quách Tĩnh – Hoàng Dung…</w:t>
      </w:r>
      <w:r>
        <w:br w:type="textWrapping"/>
      </w:r>
      <w:r>
        <w:br w:type="textWrapping"/>
      </w:r>
      <w:r>
        <w:t xml:space="preserve">Mấy tên lưu manh kia vốn nhìn thấy ta vẫn có chút sợ, lui lại mấy bước tính toán chạy đi bất cứ lúc nào, hiện tại thấy ta vẫn không nhúc nhích, một lão khất cái lại liều chết xông lên lên, trong lòng bình tĩnh lại, nhịn không được cười nhạo một tiếng.</w:t>
      </w:r>
      <w:r>
        <w:br w:type="textWrapping"/>
      </w:r>
      <w:r>
        <w:br w:type="textWrapping"/>
      </w:r>
      <w:r>
        <w:t xml:space="preserve">“Thối khiếu hóa tử (*), muốn chết sao?”</w:t>
      </w:r>
      <w:r>
        <w:br w:type="textWrapping"/>
      </w:r>
      <w:r>
        <w:br w:type="textWrapping"/>
      </w:r>
      <w:r>
        <w:t xml:space="preserve">(*) khiếu hóa tử = ăn mày, khất cái</w:t>
      </w:r>
      <w:r>
        <w:br w:type="textWrapping"/>
      </w:r>
      <w:r>
        <w:br w:type="textWrapping"/>
      </w:r>
      <w:r>
        <w:t xml:space="preserve">Vừa dứt lời, trong góc phòng liền có ba bốn tên khất cái vừa già lại vừa xấu chui ra, cũng không nói lời nào, cứ nhìn chằm chằm thẳng vào bọn gã.</w:t>
      </w:r>
      <w:r>
        <w:br w:type="textWrapping"/>
      </w:r>
      <w:r>
        <w:br w:type="textWrapping"/>
      </w:r>
      <w:r>
        <w:t xml:space="preserve">Hai tên lưu manh cười nghiêng cười ngả, giọng điệu đầy vẻ đáng khinh muốn tìm cái chết: “Sao nào mấy lão gia hỏa sắp xuống mồ các ngươi còn muốn anh hùng cứu mỹ nhân sao? Cẩn thận đừng tự làm gãy thắt lưng mình nha!”</w:t>
      </w:r>
      <w:r>
        <w:br w:type="textWrapping"/>
      </w:r>
      <w:r>
        <w:br w:type="textWrapping"/>
      </w:r>
      <w:r>
        <w:t xml:space="preserve">Mộ Dung Cẩu Đản rất là khinh thường ngước mắt lên nhìn bọn gã, bình tĩnh mở miệng: “Thiết Trụ, thả chó.”</w:t>
      </w:r>
      <w:r>
        <w:br w:type="textWrapping"/>
      </w:r>
      <w:r>
        <w:br w:type="textWrapping"/>
      </w:r>
      <w:r>
        <w:t xml:space="preserve">Lưu manh: “… Hửm?”</w:t>
      </w:r>
      <w:r>
        <w:br w:type="textWrapping"/>
      </w:r>
      <w:r>
        <w:br w:type="textWrapping"/>
      </w:r>
      <w:r>
        <w:t xml:space="preserve">Vượng Tài (*): “… Gâu!”</w:t>
      </w:r>
      <w:r>
        <w:br w:type="textWrapping"/>
      </w:r>
      <w:r>
        <w:br w:type="textWrapping"/>
      </w:r>
      <w:r>
        <w:t xml:space="preserve">(*) tên của con chó =)))) cái tên Vượng Tài thường được dùng đặt tên cho chó =))</w:t>
      </w:r>
      <w:r>
        <w:br w:type="textWrapping"/>
      </w:r>
      <w:r>
        <w:br w:type="textWrapping"/>
      </w:r>
      <w:r>
        <w:t xml:space="preserve">Lưu manh: “CMN áu —— “</w:t>
      </w:r>
      <w:r>
        <w:br w:type="textWrapping"/>
      </w:r>
      <w:r>
        <w:br w:type="textWrapping"/>
      </w:r>
      <w:r>
        <w:t xml:space="preserve">Gâu —— áu —— gâu —— áu —— gâu —— cứu mạng a a a a a a!</w:t>
      </w:r>
      <w:r>
        <w:br w:type="textWrapping"/>
      </w:r>
      <w:r>
        <w:br w:type="textWrapping"/>
      </w:r>
      <w:r>
        <w:t xml:space="preserve">Ta: …</w:t>
      </w:r>
      <w:r>
        <w:br w:type="textWrapping"/>
      </w:r>
      <w:r>
        <w:br w:type="textWrapping"/>
      </w:r>
      <w:r>
        <w:t xml:space="preserve">Một trận chó sủa lưu manh gào, ta rốt cục nhịn không được đập ngất hai tên lưu manh xui xẻo bị Vượng Tài đè dưới đất, trong ngõ hẻm lần nữa khôi phục yên tĩnh.</w:t>
      </w:r>
      <w:r>
        <w:br w:type="textWrapping"/>
      </w:r>
      <w:r>
        <w:br w:type="textWrapping"/>
      </w:r>
      <w:r>
        <w:t xml:space="preserve">Cảm giác bảo vệ hòa bình thế giới thật sự là quá tốt.</w:t>
      </w:r>
      <w:r>
        <w:br w:type="textWrapping"/>
      </w:r>
      <w:r>
        <w:br w:type="textWrapping"/>
      </w:r>
      <w:r>
        <w:t xml:space="preserve">Tần Phong may mắn thoát hiểm đi lên trước vài bước, phấn mặt hàm xuân, cúi đầu nhẹ nhàng với ta: “Đa tạ công tử cứu giúp.”</w:t>
      </w:r>
      <w:r>
        <w:br w:type="textWrapping"/>
      </w:r>
      <w:r>
        <w:br w:type="textWrapping"/>
      </w:r>
      <w:r>
        <w:t xml:space="preserve">Ta im lặng không lên tiếng nhìn nàng, trong lòng tỏ vẻ nghi hoặc.</w:t>
      </w:r>
      <w:r>
        <w:br w:type="textWrapping"/>
      </w:r>
      <w:r>
        <w:br w:type="textWrapping"/>
      </w:r>
      <w:r>
        <w:t xml:space="preserve">Em gái à ngươi nhìn cho rõ chứ, cứu ngươi không phải là ta, cắn người cũng không phải ta a.</w:t>
      </w:r>
      <w:r>
        <w:br w:type="textWrapping"/>
      </w:r>
      <w:r>
        <w:br w:type="textWrapping"/>
      </w:r>
      <w:r>
        <w:t xml:space="preserve">Tần Phong ngẩng đầu, thản nhiên mỉm cười phong tình vạn chủng, uyển chuyển dịu dàng nói: “Công tử đã cứu ta, không bằng ta thỉnh công tử uống rượu được không?”</w:t>
      </w:r>
      <w:r>
        <w:br w:type="textWrapping"/>
      </w:r>
      <w:r>
        <w:br w:type="textWrapping"/>
      </w:r>
      <w:r>
        <w:t xml:space="preserve">Ta cau mày nói: “Không cần.”</w:t>
      </w:r>
      <w:r>
        <w:br w:type="textWrapping"/>
      </w:r>
      <w:r>
        <w:br w:type="textWrapping"/>
      </w:r>
      <w:r>
        <w:t xml:space="preserve">Tần Phong liền cười rộ lên, dùng một bàn tay ngọc ngà mềm mại xoa lên cánh tay trái ta không nhẹ không nặng nhéo một cái: “Vậy, không bằng công tử mời ta uống một ly?”</w:t>
      </w:r>
      <w:r>
        <w:br w:type="textWrapping"/>
      </w:r>
      <w:r>
        <w:br w:type="textWrapping"/>
      </w:r>
      <w:r>
        <w:t xml:space="preserve">Bị động tác mị hoặc của nàng tác động, ta suýt nữa muốn đáp ứng.</w:t>
      </w:r>
      <w:r>
        <w:br w:type="textWrapping"/>
      </w:r>
      <w:r>
        <w:br w:type="textWrapping"/>
      </w:r>
      <w:r>
        <w:t xml:space="preserve">Nhưng nghĩ lại nghĩ, ta rất nghèo a, một tháng mới được năm lạng bạc, mời người uống rượu rất xa xỉ, vì thế chần chừ trong chốc lát, thử thăm dò mở miệng hỏi: “Ngươi ăn ruốc thịt không?”</w:t>
      </w:r>
      <w:r>
        <w:br w:type="textWrapping"/>
      </w:r>
      <w:r>
        <w:br w:type="textWrapping"/>
      </w:r>
    </w:p>
    <w:p>
      <w:pPr>
        <w:pStyle w:val="Heading2"/>
      </w:pPr>
      <w:bookmarkStart w:id="66" w:name="chương-43-ảnh-vệ-bị-ép-hỏi"/>
      <w:bookmarkEnd w:id="66"/>
      <w:r>
        <w:t xml:space="preserve">43. Chương 43: Ảnh Vệ Bị Ép Hỏi</w:t>
      </w:r>
    </w:p>
    <w:p>
      <w:pPr>
        <w:pStyle w:val="Compact"/>
      </w:pPr>
      <w:r>
        <w:br w:type="textWrapping"/>
      </w:r>
      <w:r>
        <w:br w:type="textWrapping"/>
      </w:r>
      <w:r>
        <w:t xml:space="preserve">Ta vừa nói dứt lời, tay Tần Phong đang kéo ta liền cứng đờ. Nhưng nàng còn chưa kịp nói gì, Mộ Dung Cẩu Đản đã không vui, hắn vội vội vàng vàng giấu thực hạp càng sâu vào bên trong, sau đó lẩm bẩm bên cạnh xen mồm vào nói: “Vị cô nương này, một khối băng lớn như vậy ngươi cũng dám chạm vào, cũng không sợ đông chết sao?”</w:t>
      </w:r>
      <w:r>
        <w:br w:type="textWrapping"/>
      </w:r>
      <w:r>
        <w:br w:type="textWrapping"/>
      </w:r>
      <w:r>
        <w:t xml:space="preserve">Tần Phong kịp phản ứng, che miệng nhẹ nhàng cười nói: “Vị công tử này cứu người trong nguy nan, vừa rồi lại cùng ta nói giỡn, tất nhiên là một người mặt lạnh tâm nóng.”</w:t>
      </w:r>
      <w:r>
        <w:br w:type="textWrapping"/>
      </w:r>
      <w:r>
        <w:br w:type="textWrapping"/>
      </w:r>
      <w:r>
        <w:t xml:space="preserve">Mộ Dung Cẩu Đản trợn to mắt xem thường, phối với khuôn mặt nhem nhuốc bẩn thỉu của hắn, khiến người nhìn vào vô cùng tức giận.</w:t>
      </w:r>
      <w:r>
        <w:br w:type="textWrapping"/>
      </w:r>
      <w:r>
        <w:br w:type="textWrapping"/>
      </w:r>
      <w:r>
        <w:t xml:space="preserve">“Cô nương ——” hắn kéo dài thanh âm, chỉ mặt nạ của ta nói: “Ngươi không thấy y đã là hoa có chủ rồi sao? Ngươi không phải không biết chữ đấy chứ, có cần ta đọc cho ngươi nghe hay không? Ngươi nói coi ngươi một mỹ nhân đã hết thời, đong đưa cái gì chứ?”</w:t>
      </w:r>
      <w:r>
        <w:br w:type="textWrapping"/>
      </w:r>
      <w:r>
        <w:br w:type="textWrapping"/>
      </w:r>
      <w:r>
        <w:t xml:space="preserve">Ta: …</w:t>
      </w:r>
      <w:r>
        <w:br w:type="textWrapping"/>
      </w:r>
      <w:r>
        <w:br w:type="textWrapping"/>
      </w:r>
      <w:r>
        <w:t xml:space="preserve">Việc trên mặt có ba chữ lớn “Của nhà ta” mất thể diện như thế không cần lớn tiếng nói ra, ta đã rất cố gắng mà quên đi việc lừa đảo này, nhân gian bất sách (*) hiểu hay không, còn có nhân tính hay không, giờ mà có một cái lỗ để ta chui xuống thì tốt biết bao.</w:t>
      </w:r>
      <w:r>
        <w:br w:type="textWrapping"/>
      </w:r>
      <w:r>
        <w:br w:type="textWrapping"/>
      </w:r>
      <w:r>
        <w:t xml:space="preserve">(*) nhân gian bất sách: cuộc đời đã khó khăn, khổ sở như thế, có một số chuyện cũng không nhất thiết phải bóc trần</w:t>
      </w:r>
      <w:r>
        <w:br w:type="textWrapping"/>
      </w:r>
      <w:r>
        <w:br w:type="textWrapping"/>
      </w:r>
      <w:r>
        <w:t xml:space="preserve">Tần Phong chưa bao giờ bị người đối mặt chẹn họng như vậy, sắc mặt nháy mắt trở nên rất khó coi, nàng nhíu mày liếc Mộ Dung Cẩu Đản một cái, lại nhìn nhìn ta, cắn môi oán hận nói: “Phi, ta thèm lắm sao? Y là một khối băng không chút thú vị như vậy, cư nhiên cũng có người thích sao?”</w:t>
      </w:r>
      <w:r>
        <w:br w:type="textWrapping"/>
      </w:r>
      <w:r>
        <w:br w:type="textWrapping"/>
      </w:r>
      <w:r>
        <w:t xml:space="preserve">“Ngươi một phụ đạo nhân gia (*) sao lại có thể xen vào chúng ta… phẩm vị (**)?” Mộ Dung Cẩu Đản bắt đầu tỏa ra sát khí: “Lạnh như băng thì làm sao, mặt đẹp, hết thảy đều tốt.”</w:t>
      </w:r>
      <w:r>
        <w:br w:type="textWrapping"/>
      </w:r>
      <w:r>
        <w:br w:type="textWrapping"/>
      </w:r>
      <w:r>
        <w:t xml:space="preserve">(*) phụ đạo nhân gia: chỉ người phụ nữ luôn tuân thủ chuẩn mực đạo đức và đã có chồng</w:t>
      </w:r>
      <w:r>
        <w:br w:type="textWrapping"/>
      </w:r>
      <w:r>
        <w:br w:type="textWrapping"/>
      </w:r>
      <w:r>
        <w:t xml:space="preserve">(**) đoạn “…” này là bạn Cẩu Đản định suýt nữa nói “ phẩm vị của chủ tử chúng ta” nhưng đã kịp nuốt lại không thì lộ mất =))))</w:t>
      </w:r>
      <w:r>
        <w:br w:type="textWrapping"/>
      </w:r>
      <w:r>
        <w:br w:type="textWrapping"/>
      </w:r>
      <w:r>
        <w:t xml:space="preserve">Ta không lời gì để nói nhìn trời.</w:t>
      </w:r>
      <w:r>
        <w:br w:type="textWrapping"/>
      </w:r>
      <w:r>
        <w:br w:type="textWrapping"/>
      </w:r>
      <w:r>
        <w:t xml:space="preserve">Mộ Dung Cẩu Đản ngươi là do Tấn tra phái tới để hắc ta sao!</w:t>
      </w:r>
      <w:r>
        <w:br w:type="textWrapping"/>
      </w:r>
      <w:r>
        <w:br w:type="textWrapping"/>
      </w:r>
      <w:r>
        <w:t xml:space="preserve">“Không nói cái này nữa.” Mộ Dung Cẩu Đản đen mặt thu lại tức giận, thản nhiên nói: “Tần Phong, đúng lúc Quân tiên sinh muốn tìm ngươi, ngươi liền đi một chuyến đi.”</w:t>
      </w:r>
      <w:r>
        <w:br w:type="textWrapping"/>
      </w:r>
      <w:r>
        <w:br w:type="textWrapping"/>
      </w:r>
      <w:r>
        <w:t xml:space="preserve">Chân mày Tần Phong cau lại: “Quân Mặc Thanh? Hắn tìm ta làm gì.”</w:t>
      </w:r>
      <w:r>
        <w:br w:type="textWrapping"/>
      </w:r>
      <w:r>
        <w:br w:type="textWrapping"/>
      </w:r>
      <w:r>
        <w:t xml:space="preserve">“Ngươi đi tự nhiên sẽ biết.”</w:t>
      </w:r>
      <w:r>
        <w:br w:type="textWrapping"/>
      </w:r>
      <w:r>
        <w:br w:type="textWrapping"/>
      </w:r>
      <w:r>
        <w:t xml:space="preserve">“Ta nếu không đi thì sao?” Tần Phong dán vào bên tai Mộ Dung Cẩu Đản nhẹ nhàng thổi một hơi, khiêu khích nói.</w:t>
      </w:r>
      <w:r>
        <w:br w:type="textWrapping"/>
      </w:r>
      <w:r>
        <w:br w:type="textWrapping"/>
      </w:r>
      <w:r>
        <w:t xml:space="preserve">“Thế thì càng dễ làm.” Mộ Dung Cẩu Đản mỉm cười âm trầm, vươn tay nhanh gọn đánh ngất xỉu nàng. Tần Phong ngay cả hừ cũng chưa kịp hừ một tiếng, đã giống như cái bao tải bị vác trên vai.</w:t>
      </w:r>
      <w:r>
        <w:br w:type="textWrapping"/>
      </w:r>
      <w:r>
        <w:br w:type="textWrapping"/>
      </w:r>
      <w:r>
        <w:t xml:space="preserve">Ta sững sờ tại chỗ, ngây ngốc nhìn mọi chuyện phát triển, hơi có chút phản ứng không kịp. Sặc, đây không phải là anh hùng cứu mỹ nhân sao sao nội dung vở kịch vừa chuyển chúng ta liền biến thành người xấu rồi? Kế tiếp làm thế nào đây, mang tiểu mỹ nhân đi chơi đùa a chơi đùa sao?</w:t>
      </w:r>
      <w:r>
        <w:br w:type="textWrapping"/>
      </w:r>
      <w:r>
        <w:br w:type="textWrapping"/>
      </w:r>
      <w:r>
        <w:t xml:space="preserve">Mộ Dung Cẩu Đản quay đầu lại nhìn ta, nghiêm túc nói: “Chiến Huyền đại nhân ngài cũng đừng đi lung tung bên ngoài, còn trêu hoa ghẹo nguyệt, gây chuyện khắp nơi nữa chúng ta trở về cũng khó bẩm báo với chủ tử.”</w:t>
      </w:r>
      <w:r>
        <w:br w:type="textWrapping"/>
      </w:r>
      <w:r>
        <w:br w:type="textWrapping"/>
      </w:r>
      <w:r>
        <w:t xml:space="preserve">… Ngươi là mất trí nhớ sao, gây chuyện khắp nơi chính là ngươi a bạn Cẩu Đản.</w:t>
      </w:r>
      <w:r>
        <w:br w:type="textWrapping"/>
      </w:r>
      <w:r>
        <w:br w:type="textWrapping"/>
      </w:r>
      <w:r>
        <w:t xml:space="preserve">Ôm dục vọng muốn thổ tào liên tục không ngừng, ta im lặng không nói gì cùng Cẩu Đản quay về nơi ở. Quân Mặc Thanh đang nằm nghiêng trên tháp quý phi, quảng tụ trường bào (*),một đầu tóc đen lỏng lẻo bộ dạng lười nhác nằm xem sách, thấy chúng ta tiến vào, liền mang theo chút ý cười nâng mắt lên: “Không hổ là ám ảnh, nhanh như vậy đã đem người đến đây?”</w:t>
      </w:r>
      <w:r>
        <w:br w:type="textWrapping"/>
      </w:r>
      <w:r>
        <w:br w:type="textWrapping"/>
      </w:r>
      <w:r>
        <w:t xml:space="preserve">(*) tay áo rộng, thân áo dài</w:t>
      </w:r>
      <w:r>
        <w:br w:type="textWrapping"/>
      </w:r>
      <w:r>
        <w:br w:type="textWrapping"/>
      </w:r>
      <w:r>
        <w:t xml:space="preserve">Lúc ở cùng ta hoàn toàn khác, giờ phút này Mộ Dung Cẩu Đản mang khuôn mặt như khúc gỗ, giống một con rối gỗ không có cảm tình, đặt Tần Phong lên ghế bên cạnh liền không nói một lời xoay người đi, tấm lưng kia muốn bao nhiêu khốc có bấy nhiêu khốc.</w:t>
      </w:r>
      <w:r>
        <w:br w:type="textWrapping"/>
      </w:r>
      <w:r>
        <w:br w:type="textWrapping"/>
      </w:r>
      <w:r>
        <w:t xml:space="preserve">Quân Mặc Thanh như là đã quá quen, cũng không thèm để ý, đứng dậy nắm cằm Tần Phong, vân đạm phong khinh hỏi han: “Các ngươi sao lại gặp được nàng?”</w:t>
      </w:r>
      <w:r>
        <w:br w:type="textWrapping"/>
      </w:r>
      <w:r>
        <w:br w:type="textWrapping"/>
      </w:r>
      <w:r>
        <w:t xml:space="preserve">Ta đem những chuyện đã trải qua kể lại, hắn im lặng suy nghĩ một lát, tựa tiếu phi tiếu nói: “Không nghĩ tới nàng vậy mà lại để bụng chuyện Du Tử Di.”</w:t>
      </w:r>
      <w:r>
        <w:br w:type="textWrapping"/>
      </w:r>
      <w:r>
        <w:br w:type="textWrapping"/>
      </w:r>
      <w:r>
        <w:t xml:space="preserve">Nói xong lấy từ cổ tay áo ra một bình thanh lộ, mở ra quơ quơ trước chóp mũi Tần Phong. Tần Phong rên nhẹ một tiếng, dần dần tỉnh lại, đột nhiên nhìn thấy Quân Mặc Thanh, mặt đỏ bừng, lui về phía sau, đánh giá xung quanh hỏi: “Đây là nơi nào?”</w:t>
      </w:r>
      <w:r>
        <w:br w:type="textWrapping"/>
      </w:r>
      <w:r>
        <w:br w:type="textWrapping"/>
      </w:r>
      <w:r>
        <w:t xml:space="preserve">“Tần cô nương chớ hoảng sợ, tòa trạch tử này nói ra vẫn là của phu quân nàng Hoa đại nhân đó.” Quân Mặc Thanh ôn nhu mở miệng, vẻ mặt ôn hòa khiến người ta vừa thấy liền có thể an tâm: “Ta chỉ muốn mời cô nương qua phủ một lần, cũng không có ác ý, không ngờ thủ hạ lại quá mức thô bạo như vậy, ta đã trách phạt hắn, bây giờ xin lỗi cô nương một tiếng.”</w:t>
      </w:r>
      <w:r>
        <w:br w:type="textWrapping"/>
      </w:r>
      <w:r>
        <w:br w:type="textWrapping"/>
      </w:r>
      <w:r>
        <w:t xml:space="preserve">Hắn biết Tần Phong và Hoa Vi Nhiên không bằng mặt cũng chẳng bằng lòng, mở miệng liền gọi nàng một tiếng cô nương mà không phải phu nhân, vô hình trung khiến cho trong lòng Tần Phong thư thái hơn rất nhiều.</w:t>
      </w:r>
      <w:r>
        <w:br w:type="textWrapping"/>
      </w:r>
      <w:r>
        <w:br w:type="textWrapping"/>
      </w:r>
      <w:r>
        <w:t xml:space="preserve">“Cổ ta bây giờ vẫn có chút đau này…” Quả nhiên Tần Phong không bỏ lỡ dịp trộm phiêu Quân Mặc Thanh một cái, cúi đầu hờn dỗi nói: “Ngươi chẳng lẽ chính là vị Quân tiên sinh kia?”</w:t>
      </w:r>
      <w:r>
        <w:br w:type="textWrapping"/>
      </w:r>
      <w:r>
        <w:br w:type="textWrapping"/>
      </w:r>
      <w:r>
        <w:t xml:space="preserve">Quân Mặc Thanh cười khẽ: “Không sai, Tần cô nương thanh khiết thông minh.”</w:t>
      </w:r>
      <w:r>
        <w:br w:type="textWrapping"/>
      </w:r>
      <w:r>
        <w:br w:type="textWrapping"/>
      </w:r>
      <w:r>
        <w:t xml:space="preserve">Sắc mặt Tần Phong càng thêm đỏ hồng, sóng mắt lấp lánh, quả nhiên là quốc sắc thiên hương.</w:t>
      </w:r>
      <w:r>
        <w:br w:type="textWrapping"/>
      </w:r>
      <w:r>
        <w:br w:type="textWrapping"/>
      </w:r>
      <w:r>
        <w:t xml:space="preserve">Quân Mặc Thanh nhìn vào trong mắt, cười tủm tỉm nhẹ vuốt tóc nàng, nhẹ nhàng thở dài: ” Hình dáng nhân phẩm của cô nương như thế, thật sự là đáng tiếc …”</w:t>
      </w:r>
      <w:r>
        <w:br w:type="textWrapping"/>
      </w:r>
      <w:r>
        <w:br w:type="textWrapping"/>
      </w:r>
      <w:r>
        <w:t xml:space="preserve">Tần Phong giật mình, đột nhiên ngẩng đầu lên: “… Quân tiên sinh có ý gì?”</w:t>
      </w:r>
      <w:r>
        <w:br w:type="textWrapping"/>
      </w:r>
      <w:r>
        <w:br w:type="textWrapping"/>
      </w:r>
      <w:r>
        <w:t xml:space="preserve">“Hoa Vi Nhiên sụp đổ chỉ là chuyện ngày một ngày hai, phúc sào chi hạ, yên hữu hoàn noãn (*)?”</w:t>
      </w:r>
      <w:r>
        <w:br w:type="textWrapping"/>
      </w:r>
      <w:r>
        <w:br w:type="textWrapping"/>
      </w:r>
      <w:r>
        <w:t xml:space="preserve">(*) tổ chim rơi xuống thì trứng trong tổ sao có thể còn nguyên vẹn.</w:t>
      </w:r>
      <w:r>
        <w:br w:type="textWrapping"/>
      </w:r>
      <w:r>
        <w:br w:type="textWrapping"/>
      </w:r>
      <w:r>
        <w:t xml:space="preserve">Nghe vậy thân mình Tần Phong run lên, như là không có người tâm phúc, đứng lên khom người bái lạy, được Quân Mặc Thanh nhẹ nâng dậy, chỉ đành đứng lên, vẻ mặt muốn nói lại thôi nhìn về phía hắn.</w:t>
      </w:r>
      <w:r>
        <w:br w:type="textWrapping"/>
      </w:r>
      <w:r>
        <w:br w:type="textWrapping"/>
      </w:r>
      <w:r>
        <w:t xml:space="preserve">Bên môi Quân Mặc Thanh vẫn còn lưu lại một tia tiếu văn (nếp nhăn trên mặt khi cười), lẳng lặng nhìn Tần Phong, nói: “Nếu ta đoán không sai, người cô nương lo lắng nhất, kỳ thật không phải Hoa Vi Nhiên, mà là một người khác đi. Hôm nay dùng đến mỹ nhân kế này, cũng chẳng qua muốn vì hắn mà cạy ra chút gì đó hữu dụng từ miệng Chiến Huyền. Nhưng một nữ hài tử thanh bạch (trong sáng) trân quý, hành vi độc đoán này của nàng cũng không được ổn thỏa, về sau vẫn là đừng làm nữa.”</w:t>
      </w:r>
      <w:r>
        <w:br w:type="textWrapping"/>
      </w:r>
      <w:r>
        <w:br w:type="textWrapping"/>
      </w:r>
      <w:r>
        <w:t xml:space="preserve">“Ta cũng chỉ có thân này là của mình, không dùng đến trong sạch, còn có thể dùng được cái gì đây?” Khuôn mặt tươi cười của Tần Phong hơi chuyển trắng, thần sắc ảm đạm, thấp giọng cầu xin: “Tần Phong không có mong muốn gì, chỉ mong Quân tiên sinh cứu Tử Di một mạng.”</w:t>
      </w:r>
      <w:r>
        <w:br w:type="textWrapping"/>
      </w:r>
      <w:r>
        <w:br w:type="textWrapping"/>
      </w:r>
      <w:r>
        <w:t xml:space="preserve">Độ cong khóe miệng Quân Mặc Thanh càng thêm sâu: “Lương Tiểu Hầu gia vốn rất tán thưởng Du Tử Di, y chính là phụ tá của Hoa Vi Nhiên, cũng không đến nỗi bị liên lụy. Việc này qua đi, Tiểu Hầu gia lại muốn thu y để mình dùng.”</w:t>
      </w:r>
      <w:r>
        <w:br w:type="textWrapping"/>
      </w:r>
      <w:r>
        <w:br w:type="textWrapping"/>
      </w:r>
      <w:r>
        <w:t xml:space="preserve">Hô hấp Tần Phong đình trệ, vội vàng hỏi: “Việc này thật sao?”</w:t>
      </w:r>
      <w:r>
        <w:br w:type="textWrapping"/>
      </w:r>
      <w:r>
        <w:br w:type="textWrapping"/>
      </w:r>
      <w:r>
        <w:t xml:space="preserve">Quân Mặc Thanh cười mà không nói, cho đến khi Tần Phong gấp đến độ khóe mắt đỏ lên, mới không nhanh không chậm nói: “Ngươi cũng biết trong tay Hoa Vi Nhiên có một quyển sổ sách?”</w:t>
      </w:r>
      <w:r>
        <w:br w:type="textWrapping"/>
      </w:r>
      <w:r>
        <w:br w:type="textWrapping"/>
      </w:r>
      <w:r>
        <w:t xml:space="preserve">Tần Phong sửng sốt, lập tức cắn môi dưới quay đầu đi.</w:t>
      </w:r>
      <w:r>
        <w:br w:type="textWrapping"/>
      </w:r>
      <w:r>
        <w:br w:type="textWrapping"/>
      </w:r>
      <w:r>
        <w:t xml:space="preserve">Quân Mặc Thanh thản nhiên nói: “Ngươi cũng nên vì tương lai của mình mà suy tính một phen, nếu chuyện giữa ngươi và Du Tử Di bại lộ, ngươi sẽ như thế nào? Du Tử Di sẽ như thế nào? Ba hài tử tuổi còn nhỏ kia của ngươi sẽ như thế nào?”</w:t>
      </w:r>
      <w:r>
        <w:br w:type="textWrapping"/>
      </w:r>
      <w:r>
        <w:br w:type="textWrapping"/>
      </w:r>
      <w:r>
        <w:t xml:space="preserve">Tần Phong mở to hai mắt, tay đang nắm chặt ống tay áo Quân Mặc Thanh lại buông ra, một lúc lâu rốt cục quay đầu lại: “Ta muốn trở về thương lượng cùng Tử Di một chút”</w:t>
      </w:r>
      <w:r>
        <w:br w:type="textWrapping"/>
      </w:r>
      <w:r>
        <w:br w:type="textWrapping"/>
      </w:r>
      <w:r>
        <w:t xml:space="preserve">Quân Mặc Thanh cười lạnh một tiếng: “Ngươi đã không tin ta, thì cũng không cần trông cậy vào ta vươn tay kéo các ngươi lên. Chiến Huyền —— “</w:t>
      </w:r>
      <w:r>
        <w:br w:type="textWrapping"/>
      </w:r>
      <w:r>
        <w:br w:type="textWrapping"/>
      </w:r>
      <w:r>
        <w:t xml:space="preserve">“Không phải!” Dưới tình thế cấp bách, Tần Phong hoảng sợ nhìn ta một cái, bật thốt ra: “Ta tin ngươi, sổ sách ở Khuê Văn Các!”</w:t>
      </w:r>
      <w:r>
        <w:br w:type="textWrapping"/>
      </w:r>
      <w:r>
        <w:br w:type="textWrapping"/>
      </w:r>
      <w:r>
        <w:t xml:space="preserve">Cả người nàng xụi lơ, giống như quả bóng bị xì hết hơi, chỉ cắn răng nói: “Việc này ngoại trừ Hoa Vi Nhiên và ta, ngay cả Tử Di cũng không biết. Nhưng vị trí cụ thể của sổ sách ta cũng không rõ ràng lắm, đó là mệnh căn của hắn, hắn giấu rất kĩ.”</w:t>
      </w:r>
      <w:r>
        <w:br w:type="textWrapping"/>
      </w:r>
      <w:r>
        <w:br w:type="textWrapping"/>
      </w:r>
      <w:r>
        <w:t xml:space="preserve">“Không sao.” Quân Mặc Thanh lộ ra ý cười có chút áy náy, vỗ tay gọi một thị nữ tới, hòa nhã nói: “Khiến cô nương bị sợ hãi rồi. Sắc trời đã muộn, không bằng cô nương cứ nghỉ tạm ở đây một đêm đi.”</w:t>
      </w:r>
      <w:r>
        <w:br w:type="textWrapping"/>
      </w:r>
      <w:r>
        <w:br w:type="textWrapping"/>
      </w:r>
      <w:r>
        <w:t xml:space="preserve">Tần Phong nhấp nhấp môi, cũng không phản kháng, theo kia thị nữ đi vào nội thất.</w:t>
      </w:r>
      <w:r>
        <w:br w:type="textWrapping"/>
      </w:r>
      <w:r>
        <w:br w:type="textWrapping"/>
      </w:r>
      <w:r>
        <w:t xml:space="preserve">Đợi nàng đi xa, Quân Mặc Thanh thâm trầm lẩm bẩm: “Khuê Văn Các? Cùng tin tức lúc trước cũng không khác lắm. Xem ra vị trí chuẩn xác là vẫn chưa moi ra được.”</w:t>
      </w:r>
      <w:r>
        <w:br w:type="textWrapping"/>
      </w:r>
      <w:r>
        <w:br w:type="textWrapping"/>
      </w:r>
      <w:r>
        <w:t xml:space="preserve">Ta cũng không phải suốt ngày ở bên cạnh hắn, có một số việc cũng không rõ ràng, giờ phút này liền mở miệng hỏi: “Sổ sách?”</w:t>
      </w:r>
      <w:r>
        <w:br w:type="textWrapping"/>
      </w:r>
      <w:r>
        <w:br w:type="textWrapping"/>
      </w:r>
      <w:r>
        <w:t xml:space="preserve">Quân Mặc Thanh trả lời: “Hàn Quảng Kiệt bốn ngày trước nói cho ta biết, Hoa Vi Nhiên đem toàn bộ lương bổng cứu tế thiên tai ghi chép hết vào một cuốn sổ.”</w:t>
      </w:r>
      <w:r>
        <w:br w:type="textWrapping"/>
      </w:r>
      <w:r>
        <w:br w:type="textWrapping"/>
      </w:r>
      <w:r>
        <w:t xml:space="preserve">“Việc này ngươi vì sao không trực tiếp tìm Du Tử Di?”</w:t>
      </w:r>
      <w:r>
        <w:br w:type="textWrapping"/>
      </w:r>
      <w:r>
        <w:br w:type="textWrapping"/>
      </w:r>
      <w:r>
        <w:t xml:space="preserve">Quân Mặc Thanh cười cười: “Tần Phong rất dễ lừa, nhưng Du Tử Di không dễ gạt. Tiểu nhân khó dưỡng, nếu không cần thiết, ta cũng không muốn trêu chọc một người như vậy. Chỉ là như vậy, chúng ta sợ là phải dạ thám (thăm dò ban đêm) Hoa phủ. Đây là việc khó, cần phải dựa vào Chiến Huyền ngươi.”</w:t>
      </w:r>
      <w:r>
        <w:br w:type="textWrapping"/>
      </w:r>
      <w:r>
        <w:br w:type="textWrapping"/>
      </w:r>
      <w:r>
        <w:t xml:space="preserve">Ta chấp nhận gật đầu: “Hoa phủ quả thật canh phòng nghiêm ngặt.”</w:t>
      </w:r>
      <w:r>
        <w:br w:type="textWrapping"/>
      </w:r>
      <w:r>
        <w:br w:type="textWrapping"/>
      </w:r>
      <w:r>
        <w:t xml:space="preserve">“Đây cũng không phải việc lớn.” Quân Mặc Thanh hơi nheo mắt: “Khó chính là ngươi cần một sự giúp đỡ… Ngươi có nắm chắc mượn được Chiến Bạch từ chỗ Lương Tiểu Hầu gia không?”</w:t>
      </w:r>
      <w:r>
        <w:br w:type="textWrapping"/>
      </w:r>
      <w:r>
        <w:br w:type="textWrapping"/>
      </w:r>
      <w:r>
        <w:t xml:space="preserve">Ta: …</w:t>
      </w:r>
      <w:r>
        <w:br w:type="textWrapping"/>
      </w:r>
      <w:r>
        <w:br w:type="textWrapping"/>
      </w:r>
      <w:r>
        <w:t xml:space="preserve">… Cái này dường như thật đúng là không có.</w:t>
      </w:r>
      <w:r>
        <w:br w:type="textWrapping"/>
      </w:r>
      <w:r>
        <w:br w:type="textWrapping"/>
      </w:r>
      <w:r>
        <w:t xml:space="preserve">Lương Văn Hạo gần đây dính chặt lấy Chiến Bạch không tha, ai đoạt liền cắn người ấy, Chiến Bạch vậy mà còn cảm thấy hắn thực đáng yêu, một đôi phu phu nhị hóa mỗi ngày dính dấp một chỗ, ân ân ái ái lên tận trời, bầu không khí lập lòe phát sáng đó không phải chỗ người khác có thể chen vào được.</w:t>
      </w:r>
      <w:r>
        <w:br w:type="textWrapping"/>
      </w:r>
      <w:r>
        <w:br w:type="textWrapping"/>
      </w:r>
      <w:r>
        <w:t xml:space="preserve">Quân Mặc Thanh nhìn ta một cái đầy sâu sắc, đem quyển sách vừa rồi đang xem đặt vào trong tay ta, mở miệng nói: “Nếu ngươi quả thật là khó xử, không bằng cứ nói với Chiến Bạch, trên sách viết —— tiểu biệt thắng tân hôn (*).”</w:t>
      </w:r>
      <w:r>
        <w:br w:type="textWrapping"/>
      </w:r>
      <w:r>
        <w:br w:type="textWrapping"/>
      </w:r>
      <w:r>
        <w:t xml:space="preserve">(*) thường chỉ chuyện ân ái của vợ chồng, sau khi tạm chia xa một thời gian lúc gặp lại tình cảm còn “mãnh liệt, mặn nồng” hơn cả đêm tân hôn:”&gt;</w:t>
      </w:r>
      <w:r>
        <w:br w:type="textWrapping"/>
      </w:r>
      <w:r>
        <w:br w:type="textWrapping"/>
      </w:r>
      <w:r>
        <w:t xml:space="preserve">Ta sửng sốt, nhịn không được hỏi hắn đó là sách gì mà còn viết cái này.</w:t>
      </w:r>
      <w:r>
        <w:br w:type="textWrapping"/>
      </w:r>
      <w:r>
        <w:br w:type="textWrapping"/>
      </w:r>
      <w:r>
        <w:t xml:space="preserve">“Thoại bản (*) nói về tài tử giai nhân, tình tình ái ái, hôm nay sau khi nhìn thấy đồ Chính Hàm đưa tới liền sai người đi mua.” Quân Mặc Thanh nhướn mày, khẽ thở dài: “Ta già rồi, cần phải hảo hảo nỗ lực mà học tập, bằng không nếu muốn đuổi kịp suy nghĩ của mấy thanh niên các ngươi, thật sự là rất khó khăn…”</w:t>
      </w:r>
      <w:r>
        <w:br w:type="textWrapping"/>
      </w:r>
      <w:r>
        <w:br w:type="textWrapping"/>
      </w:r>
      <w:r>
        <w:t xml:space="preserve">(*) thoại bản: một hình thức tiểu thuyết Bạch thoại phát triển từ thời Tống, chủ yếu kể chuyện lịch sử và đời sống xã hội đương thời, thường dùng làm cốt truyện cho các nghệ nhân sau này.</w:t>
      </w:r>
      <w:r>
        <w:br w:type="textWrapping"/>
      </w:r>
      <w:r>
        <w:br w:type="textWrapping"/>
      </w:r>
    </w:p>
    <w:p>
      <w:pPr>
        <w:pStyle w:val="Heading2"/>
      </w:pPr>
      <w:bookmarkStart w:id="67" w:name="chương-44-ảnh-vệ-ở-hoa-phủ"/>
      <w:bookmarkEnd w:id="67"/>
      <w:r>
        <w:t xml:space="preserve">44. Chương 44: Ảnh Vệ Ở Hoa Phủ</w:t>
      </w:r>
    </w:p>
    <w:p>
      <w:pPr>
        <w:pStyle w:val="Compact"/>
      </w:pPr>
      <w:r>
        <w:br w:type="textWrapping"/>
      </w:r>
      <w:r>
        <w:br w:type="textWrapping"/>
      </w:r>
      <w:r>
        <w:t xml:space="preserve">Sau đó ta vẫn không kéo Chiến Bạch theo, Chiến Bạch lại rất vui lòng, nhưng vẻ mặt Lương nhị hóa thì rất u oán, ta thật chịu không nổi. Tác dụng duy nhất gần đây của hắn chính là giống như vật biểu tượng lộ diện khắp nơi, nhàm chán quả thực như sắp mọc cỏ, vừa nghe Chiến Bạch cũng có chuyện để làm, liền cảm thấy một mình mình bị gạt ra ngoài nhất định sẽ bị ghét bỏ, vì thế ngồi xổm ở góc tường bắt đầu lẩm bẩm kháng nghị, ra vẻ Chiến Bạch bỏ rơi hắn quả thực là tội ác tày trời, tội phải làm ấm giường.</w:t>
      </w:r>
      <w:r>
        <w:br w:type="textWrapping"/>
      </w:r>
      <w:r>
        <w:br w:type="textWrapping"/>
      </w:r>
      <w:r>
        <w:t xml:space="preserve">Chiến Bạch nổi đầy gân xanh, quay đầu đánh nhau với hắn một trận. Nhưng Lương Văn Hạo lúc này lại kiên trì hiếm thấy, thân thủ của hắn vốn ở trên Chiến Bạch, trước kia chưa bao giờ đánh trả, nhưng lần này lại giận tái mặt chính diện tiếp được nắm tay Chiến Bạch, một tay ấn người vào trong lòng, rầu rĩ nói: “Không cho đi, đến nơi ta không nhìn thấy, nhỡ xảy ra chuyện gì thì làm như thế nào?”</w:t>
      </w:r>
      <w:r>
        <w:br w:type="textWrapping"/>
      </w:r>
      <w:r>
        <w:br w:type="textWrapping"/>
      </w:r>
      <w:r>
        <w:t xml:space="preserve">Chiến Bạch cứng người đứng sững tại chỗ, một lát sau mới thử thăm dò đẩy Lương Văn Hạo ra, phát giác đẩy không được, liền cúi đầu chớp chớp đôi mắt nhỏ giọng nói: “Ta là ảnh vệ, nào có sợ chết? Mạng này vốn là ngày nào đó vẫn phải trả lại cho chủ tử.”</w:t>
      </w:r>
      <w:r>
        <w:br w:type="textWrapping"/>
      </w:r>
      <w:r>
        <w:br w:type="textWrapping"/>
      </w:r>
      <w:r>
        <w:t xml:space="preserve">Lương Văn Hạo liền dùng cằm cọ cọ đỉnh đầu y, xị mặt cường điệu, vẻ mặt mang theo chút khiêu khích: “Ngươi bây giờ là của ta, không phải là của Chính Hàm.”</w:t>
      </w:r>
      <w:r>
        <w:br w:type="textWrapping"/>
      </w:r>
      <w:r>
        <w:br w:type="textWrapping"/>
      </w:r>
      <w:r>
        <w:t xml:space="preserve">Chiến Bạch ngoài ý muốn trừng mắt thật lớn, bả vai run lên một cái vô cùng nhẹ. Y dường như không biết làm thế nào mím môi nghĩ nghĩ, liền ngửa đầu lộ ra một nụ cười sáng lạn, kiễng chân cọ cọ lên mặt Lương Văn Hạo, ừ một tiếng, sau đó nhẹ nhàng nói: “Là người của ngươi.”</w:t>
      </w:r>
      <w:r>
        <w:br w:type="textWrapping"/>
      </w:r>
      <w:r>
        <w:br w:type="textWrapping"/>
      </w:r>
      <w:r>
        <w:t xml:space="preserve">Hai mắt Lương Văn Hạo sáng lên, cúi người xuống điều chỉnh tư thế một chút, vùi đầu vào hõm vai Chiến Bạch, cẩn cẩn thận thận cũng cọ theo, ngốc hồ hồ cười lên, thở dài: “Ta thích ngươi, A Bạch, ta thích ngươi nhất.”</w:t>
      </w:r>
      <w:r>
        <w:br w:type="textWrapping"/>
      </w:r>
      <w:r>
        <w:br w:type="textWrapping"/>
      </w:r>
      <w:r>
        <w:t xml:space="preserve">Sau đó hai người liền cứ  như vậy trước mặt ta, dính sát vào nhau buồn nôn mà ngươi cọ ta một chút, ta cọ ngươi một cái, bộ dáng hạnh phúc thỏa mãn kia, thật giống như đôi đại cẩu mới vừa được uống canh thịt, kề sát bên nhau lười biếng nằm phơi nắng, bầu không khí ngọt ngào mật nùng cứ như Đặc Luân Tô (*).</w:t>
      </w:r>
      <w:r>
        <w:br w:type="textWrapping"/>
      </w:r>
      <w:r>
        <w:br w:type="textWrapping"/>
      </w:r>
      <w:r>
        <w:t xml:space="preserve">(*) Đặc Luân Tô trong tiếng Mông Cổ nghĩa là “loại sữa tốt nhất”, cũng là tên một nhãn hiệu sữa của Tập đoàn sữa Mông Ngưu thuộc khu tự trị Nội Mông Cổ, TQ. Nó được sản xuất tại khu trung tâm chế xuất sữa Hòa Lâm Cách Nhĩ TQ, chất lượng tốt và nguyên chất đã được cả thế giới công nhận, cung cấp cho thị trường vốn đang khan hiếm loại sữa chất chất lượng cao và nguyên chất. (theo: baike)</w:t>
      </w:r>
      <w:r>
        <w:br w:type="textWrapping"/>
      </w:r>
      <w:r>
        <w:br w:type="textWrapping"/>
      </w:r>
      <w:r>
        <w:t xml:space="preserve">———- dính nhau nửa khắc sau, Chiến Bạch nheo mắt lại, trộm ngắm đối phương một cái, nhìn Lương Văn Hạo đã buông xuống lòng cảnh giác liền đột nhiên giơ tay lên dứt khoát gọn gàng đập vào sau gáy hắn, Lương Văn Hạo không chú ý, ngay cả hừ cũng không kịp hừ một tiếng, vô thanh vô tức ngã vào trong lòng y.</w:t>
      </w:r>
      <w:r>
        <w:br w:type="textWrapping"/>
      </w:r>
      <w:r>
        <w:br w:type="textWrapping"/>
      </w:r>
      <w:r>
        <w:t xml:space="preserve">“Ai nha ôm quả nhiên nóng thật.”</w:t>
      </w:r>
      <w:r>
        <w:br w:type="textWrapping"/>
      </w:r>
      <w:r>
        <w:br w:type="textWrapping"/>
      </w:r>
      <w:r>
        <w:t xml:space="preserve">Không chút để ý ném người lên trên ghế, Chiến Bạch phủi phủi quần áo, thở phào một cái nhìn về phía ta nói: “Được rồi, phiền toái cuối cùng đã xử lý xong, A Huyền chúng ta đi thôi.”</w:t>
      </w:r>
      <w:r>
        <w:br w:type="textWrapping"/>
      </w:r>
      <w:r>
        <w:br w:type="textWrapping"/>
      </w:r>
      <w:r>
        <w:t xml:space="preserve">Ta: …</w:t>
      </w:r>
      <w:r>
        <w:br w:type="textWrapping"/>
      </w:r>
      <w:r>
        <w:br w:type="textWrapping"/>
      </w:r>
      <w:r>
        <w:t xml:space="preserve">Chiến Bạch: …</w:t>
      </w:r>
      <w:r>
        <w:br w:type="textWrapping"/>
      </w:r>
      <w:r>
        <w:br w:type="textWrapping"/>
      </w:r>
      <w:r>
        <w:t xml:space="preserve">Hai chúng ta nhìn nhau không biết nói gì.</w:t>
      </w:r>
      <w:r>
        <w:br w:type="textWrapping"/>
      </w:r>
      <w:r>
        <w:br w:type="textWrapping"/>
      </w:r>
      <w:r>
        <w:t xml:space="preserve">Ta trầm mặc một hồi, rốt cục nhịn không được hỏi: “Ngươi làm vậy với Tiểu Hầu gia, có phải không tốt lắm hay không?”</w:t>
      </w:r>
      <w:r>
        <w:br w:type="textWrapping"/>
      </w:r>
      <w:r>
        <w:br w:type="textWrapping"/>
      </w:r>
      <w:r>
        <w:t xml:space="preserve">Phim tình cảm một giây đồng hồ sau liền trở thành phim điệp chiến (*), ngươi không cảm thấy phương pháp xử người yêu như thế, hơi có chỗ nào không quá đúng sao?</w:t>
      </w:r>
      <w:r>
        <w:br w:type="textWrapping"/>
      </w:r>
      <w:r>
        <w:br w:type="textWrapping"/>
      </w:r>
      <w:r>
        <w:t xml:space="preserve">(*) phim điệp chiến: là một thể loại phim chủ yếu nói về hoạt động gián điệp, trong đó bao gồm các yếu tố như nằm vùng, đặc vụ, trao đổi tình báo, tình yêu, tra tấn bạo lực…</w:t>
      </w:r>
      <w:r>
        <w:br w:type="textWrapping"/>
      </w:r>
      <w:r>
        <w:br w:type="textWrapping"/>
      </w:r>
      <w:r>
        <w:t xml:space="preserve">“Nha?” Chiến Bạch nghi hoặc lại vô tội mà nghiêng đầu: “Không sao đâu, trước kia lão Đại dỗ ta đi ngủ, không phải cũng đều làm như vậy sao?”</w:t>
      </w:r>
      <w:r>
        <w:br w:type="textWrapping"/>
      </w:r>
      <w:r>
        <w:br w:type="textWrapping"/>
      </w:r>
      <w:r>
        <w:t xml:space="preserve">Ta yên lặng quay đầu đi, không lời gì để nói nhìn trời.</w:t>
      </w:r>
      <w:r>
        <w:br w:type="textWrapping"/>
      </w:r>
      <w:r>
        <w:br w:type="textWrapping"/>
      </w:r>
      <w:r>
        <w:t xml:space="preserve">Lão Đại có chỗ nào là đang dỗ ngươi đi ngủ a thân ái, lão Đại đó rõ ràng là bản thân muốn ngủ chê ngươi rất phiền, liền thuận tay đánh ngất ngươi a thân ái. Quả nhiên giáo dục gia đình quan trọng nhưng chỗ này không cần học a Chiến Bạch… Kỳ thật ngươi đang cố ý đi, tuyệt đối là cố ý đi ngươi là đồ xấu xa tự nhiên.</w:t>
      </w:r>
      <w:r>
        <w:br w:type="textWrapping"/>
      </w:r>
      <w:r>
        <w:br w:type="textWrapping"/>
      </w:r>
      <w:r>
        <w:t xml:space="preserve">Quá ngược tâm … Vốn là nếu có lựa chọn ta cũng không muốn tới quấy rầy đôi nhị hóa này, nhưng mà ám ảnh và chúng ta từ trước tới nay phân công bất đồng, bọn họ thường làm công tác tình báo, mà ảnh vệ thì phụ trách thi hành cụ thể. Chưa từng hợp tác nên không đủ thân quen, dễ dàng xảy ra sự cố, như thế nào vẫn là tìm Chiến Bạch tốt hơn.</w:t>
      </w:r>
      <w:r>
        <w:br w:type="textWrapping"/>
      </w:r>
      <w:r>
        <w:br w:type="textWrapping"/>
      </w:r>
      <w:r>
        <w:t xml:space="preserve">… Cho nên… Lương nhị hóa có lỗi với ngươi rồi ngươi cứ an tâm mà đi đi thôi… Ừm, thi thể của ngươi cứ lót trên con đường bá nghiệp bằng phẳng của bọn ta đi… A-men.</w:t>
      </w:r>
      <w:r>
        <w:br w:type="textWrapping"/>
      </w:r>
      <w:r>
        <w:br w:type="textWrapping"/>
      </w:r>
      <w:r>
        <w:t xml:space="preserve">Nhìn Lương Tiểu Hầu gia thắm thiết một lần cuối cùng vì hắn mà thắp một nén nhang, ta gạt đi lương tâm thản nhiên mở miệng nói: “Ngươi nói rất đúng, chúng ta đi thôi.”</w:t>
      </w:r>
      <w:r>
        <w:br w:type="textWrapping"/>
      </w:r>
      <w:r>
        <w:br w:type="textWrapping"/>
      </w:r>
      <w:r>
        <w:t xml:space="preserve">Chiến Bạch liền nhanh chóng bỏ lại Lương Tiểu Hầu gia đang hôn mê, không chút do dự chạy đi theo ta.</w:t>
      </w:r>
      <w:r>
        <w:br w:type="textWrapping"/>
      </w:r>
      <w:r>
        <w:br w:type="textWrapping"/>
      </w:r>
      <w:r>
        <w:t xml:space="preserve">Làm chuyện xấu thời gian thích hợp nhất là vào giờ Tí, màn trời không trăng không sao tối đen như vực sâu. Trong bóng đêm dày đặc, ta cùng Chiến Bạch lặng yên không một tiếng động ẩn vào Hoa phủ.</w:t>
      </w:r>
      <w:r>
        <w:br w:type="textWrapping"/>
      </w:r>
      <w:r>
        <w:br w:type="textWrapping"/>
      </w:r>
      <w:r>
        <w:t xml:space="preserve">Nơi này ban ngày chỉ thấy rường cột chạm trổ, phi lâu sáp không (*), nhưng hiện tại trong ánh đèn mờ mịt lay lắt, cũng chẳng qua chỉ là chút gỗ đá xây đắp mà thành, hình thù kỳ quái không chút thu hút trong bóng đen mà thôi. Hoa Vi Nhiên tâm thần mất trí mà vơ vét của cải như vậy, nhưng ở một nơi có nguy nga tráng lệ hơn nữa cũng có ý nghĩa gì? Khi gã đang sống, điều chân chính cần chẳng qua là một cái giường, sau khi gã trăm tuổi, nhà này không phải cũng thành đất sao, chính là biến thành đơn vị bảo hộ di sản văn hóa, đâu ra còn có phần của gã…</w:t>
      </w:r>
      <w:r>
        <w:br w:type="textWrapping"/>
      </w:r>
      <w:r>
        <w:br w:type="textWrapping"/>
      </w:r>
      <w:r>
        <w:t xml:space="preserve">(*) phi lâu sáp không: miêu tả nhà cửa xây cao như chọc thẳng lên trời</w:t>
      </w:r>
      <w:r>
        <w:br w:type="textWrapping"/>
      </w:r>
      <w:r>
        <w:br w:type="textWrapping"/>
      </w:r>
      <w:r>
        <w:t xml:space="preserve">Trăm phương ngàn kế, nóng vội mưu cầu, thật là hà cớ gì chứ?</w:t>
      </w:r>
      <w:r>
        <w:br w:type="textWrapping"/>
      </w:r>
      <w:r>
        <w:br w:type="textWrapping"/>
      </w:r>
      <w:r>
        <w:t xml:space="preserve">Ta âm thầm lắc lắc đầu, ra hiệu với Chiến Bạch, liền cùng y tách ra, một mình tìm đến nhà chính. Sổ sách do Chiến Bạch phụ trách đi tìm, mà ta thì phải đi nhìn xem động tĩnh của Hoa Vi Nhiên.</w:t>
      </w:r>
      <w:r>
        <w:br w:type="textWrapping"/>
      </w:r>
      <w:r>
        <w:br w:type="textWrapping"/>
      </w:r>
      <w:r>
        <w:t xml:space="preserve">Trước khi đi chúng ta đã thuộc lòng bản đồ của Hoa phủ, phòng ngủ của Hoa Vi Nhiên cũng không khó tìm. Ta tìm một góc vắng lặng, nhảy lên, một chân đạp trên vách tường mượn lực xoay người bay lên, chỉ một cú đã lên đến xà nhà nhẹ nhàng cúi người xuống, chọc thủng lớp giấy cửa sổ bên dưới từ trên cao nhìn xuống bên trong.</w:t>
      </w:r>
      <w:r>
        <w:br w:type="textWrapping"/>
      </w:r>
      <w:r>
        <w:br w:type="textWrapping"/>
      </w:r>
      <w:r>
        <w:t xml:space="preserve">Hoa Vi Nhiên mấy ngày gần đây cảm thấy có Lương Tiểu Hầu gia làm chỗ dựa núi, chuyện tham ô khoản lương thực cứu tế thiên tai này cho dù từng bị bóc trần, đã sớm an bài tư tưởng, lúc này vẫn còn nhàn hạ thoải mái ôm một cô nương xinh đẹp thong thả thoải mái, ngáy khò khè say giấc nồng.</w:t>
      </w:r>
      <w:r>
        <w:br w:type="textWrapping"/>
      </w:r>
      <w:r>
        <w:br w:type="textWrapping"/>
      </w:r>
      <w:r>
        <w:t xml:space="preserve">Tìm một quyển sổ sách ở Khuê Văn Các có thể nói là mò kim đáy bể, nhưng với lỗi tư duy quen thuộc của con người, chỗ có thể giấu đồ tóm lại cũng không ngoài mấy nơi, với năng lực của Chiến Bạch, có lẽ chỉ nửa canh giờ là có thể tìm được sổ sách.</w:t>
      </w:r>
      <w:r>
        <w:br w:type="textWrapping"/>
      </w:r>
      <w:r>
        <w:br w:type="textWrapping"/>
      </w:r>
      <w:r>
        <w:t xml:space="preserve">Ta dịch người sát vào chỗ tối, điều chỉnh khí tức càng thêm nhẹ nhàng, đang định tìm một tư thế trốn cẩn thận chờ tín hiệu của Chiến Bạch cho ta, lại phát hiện một người vội vã từ đàng xa chạy tới, đẩy ra thị vệ ngăn trở, đâm trái đâm phải vào nội viện, la lớn: “Hoa đại nhân, Du mỗ có việc muốn báo!”</w:t>
      </w:r>
      <w:r>
        <w:br w:type="textWrapping"/>
      </w:r>
      <w:r>
        <w:br w:type="textWrapping"/>
      </w:r>
      <w:r>
        <w:t xml:space="preserve">Hoa Vi Nhiên đang ngủ say, đột nhiên nghe thấy bên ngoài có người cao giọng kêu la, trong mơ mơ màng màng giật bắn mình từ trên giường lăn xuống đất, hít vào một hơi thẹn quá thành giận đứng lên, phủ thêm kiện quần áo ra cửa vẫy lui người khác, nhíu mày nhìn Du Tử Di, nổi giận đùng đùng nói: “Tử Di, ngươi đêm khuya đến đây, rốt cục là có chuyện gì?”</w:t>
      </w:r>
      <w:r>
        <w:br w:type="textWrapping"/>
      </w:r>
      <w:r>
        <w:br w:type="textWrapping"/>
      </w:r>
      <w:r>
        <w:t xml:space="preserve">Thần sắc Du Tử Di vô cùng lo lắng, cúi đầu qua loa nhân tiện nói: “Ta nghe nói tiểu thiếp Tần Phong của đại nhân cả đêm chưa về?”</w:t>
      </w:r>
      <w:r>
        <w:br w:type="textWrapping"/>
      </w:r>
      <w:r>
        <w:br w:type="textWrapping"/>
      </w:r>
      <w:r>
        <w:t xml:space="preserve">“Ta đã phái người đi tìm.” Hoa Vi Nhiên không để ý lắm: “Việc nhỏ này cũng đáng cho ngươi lo như thế?”</w:t>
      </w:r>
      <w:r>
        <w:br w:type="textWrapping"/>
      </w:r>
      <w:r>
        <w:br w:type="textWrapping"/>
      </w:r>
      <w:r>
        <w:t xml:space="preserve">“Aiz, Tần Phong biết chuyện sổ sách a!” Du Tử Di dậm chân: “Hiện nay Quân Mặc Thanh đã xử lí xong những chuyện và những người cần phải xử lý, ta sợ hắn sắp bắt đầu hạ thủ với đại nhân, không thể không phòng a!”</w:t>
      </w:r>
      <w:r>
        <w:br w:type="textWrapping"/>
      </w:r>
      <w:r>
        <w:br w:type="textWrapping"/>
      </w:r>
      <w:r>
        <w:t xml:space="preserve">Hoa Vi Nhiên sửng sốt, vẫn cứ không kịp phản ứng. Du Tử Di tiến lên nhìn chằm chằm ánh mắt của gã, vội vàng nói: “Hoa đại nhân, sổ sách đến tột cùng ở nơi nào?”</w:t>
      </w:r>
      <w:r>
        <w:br w:type="textWrapping"/>
      </w:r>
      <w:r>
        <w:br w:type="textWrapping"/>
      </w:r>
      <w:r>
        <w:t xml:space="preserve">Hoa Vi Nhiên quét sang Du Tử Di, nhìn thấy thần sắc lo lắng dưới đáy mắt y không giống làm bộ, rốt cục biến sắc, ngay cả quần áo cũng không thay, liền hấp tấp đi thẳng về phía Khuê Văn Các.</w:t>
      </w:r>
      <w:r>
        <w:br w:type="textWrapping"/>
      </w:r>
      <w:r>
        <w:br w:type="textWrapping"/>
      </w:r>
      <w:r>
        <w:t xml:space="preserve">Trong lòng ta giật mình, lập tức lấy từ trong lòng ngực ra trùng kiển (kén sâu) (*) bóp chặt lấy, thông tri Chiến Bạch lui lại, liền dựa vào hắc ám che lấp thần không biết quỷ không hay mà đi theo.</w:t>
      </w:r>
      <w:r>
        <w:br w:type="textWrapping"/>
      </w:r>
      <w:r>
        <w:br w:type="textWrapping"/>
      </w:r>
      <w:r>
        <w:t xml:space="preserve">(*) cái kén sâu này mọi người vẫn còn nhớ từ những chương đầu chứ ạ, chuyên dùng để liên lạc ra hiệu giữa các ảnh vệ đấy; 2 bên sẽ giữ mỗi người một con, lúc gặp nguy hiểm hay chuyện đột xuất sẽ bóp vỡ cái kén để báo cho bên kia và loại ám hiệu này chỉ được dùng một lần.</w:t>
      </w:r>
      <w:r>
        <w:br w:type="textWrapping"/>
      </w:r>
      <w:r>
        <w:br w:type="textWrapping"/>
      </w:r>
      <w:r>
        <w:t xml:space="preserve">… Đây thật ra là một cơ hội.</w:t>
      </w:r>
      <w:r>
        <w:br w:type="textWrapping"/>
      </w:r>
      <w:r>
        <w:br w:type="textWrapping"/>
      </w:r>
      <w:r>
        <w:t xml:space="preserve">Chúng ta tìm không thấy chỗ cất sổ sách, Hoa Vi Nhiên lòng nóng như lửa đốt lại trực tiếp mang ta đi đến đó. Đó là một kế sách đã dùng nát ra rồi, nhưng dù sao Hoa Vi Nhiên không giống như ta từng đọc rất nhiều tiểu thuyết, điểm mù của tư duy không phải dễ vượt qua như vậy.</w:t>
      </w:r>
      <w:r>
        <w:br w:type="textWrapping"/>
      </w:r>
      <w:r>
        <w:br w:type="textWrapping"/>
      </w:r>
      <w:r>
        <w:t xml:space="preserve">Khuê Văn Các tổng cộng có ba tầng, tầng cao nhất là thư phòng của Hoa Vi Nhiên, không tính là quá lớn, mấy chục thị vệ canh giữ nơi này chật như nêm cối. Hoa Vi Nhiên vọt tới trước cửa, đẩy lão nhân trông cửa vẫn còn buồn ngủ ra, vào phòng một lúc lâu mới đi ra, sắc mặt âm trầm đến đáng sợ: “Sợi chỉ đã đứt, đã có người đi vào.”</w:t>
      </w:r>
      <w:r>
        <w:br w:type="textWrapping"/>
      </w:r>
      <w:r>
        <w:br w:type="textWrapping"/>
      </w:r>
      <w:r>
        <w:t xml:space="preserve">Du Tử Di cúi đầu không nói, thần sắc khó phân biệt.</w:t>
      </w:r>
      <w:r>
        <w:br w:type="textWrapping"/>
      </w:r>
      <w:r>
        <w:br w:type="textWrapping"/>
      </w:r>
      <w:r>
        <w:t xml:space="preserve">“Nhưng mà chỉ đứt có một sợi, người vẫn còn ở bên trong chưa đi ra.” Hoa Vi Nhiên cau mày nói với Du Tử Di: “Ngươi mang vài người cùng ta vào xem.”</w:t>
      </w:r>
      <w:r>
        <w:br w:type="textWrapping"/>
      </w:r>
      <w:r>
        <w:br w:type="textWrapping"/>
      </w:r>
      <w:r>
        <w:t xml:space="preserve">“Không được.” Du Tử Di đột nhiên ngẩng đầu, phủ định nói: “Có thể đi vào đến bên trong chứng tỏ thân thủ người này không tồi, bây giờ đi vào quá nhiều người ngược lại dễ dàng khiến hắn thừa dịp loạn hỗn chạy ra, thậm chí đi theo sau đại nhân thừa cơ cướp đoạt sổ sách.”</w:t>
      </w:r>
      <w:r>
        <w:br w:type="textWrapping"/>
      </w:r>
      <w:r>
        <w:br w:type="textWrapping"/>
      </w:r>
      <w:r>
        <w:t xml:space="preserve">Vẻ mặt Hoa Vi Nhiên nghiêm túc: “Vậy ngươi nói như thế nào?”</w:t>
      </w:r>
      <w:r>
        <w:br w:type="textWrapping"/>
      </w:r>
      <w:r>
        <w:br w:type="textWrapping"/>
      </w:r>
      <w:r>
        <w:t xml:space="preserve">Du Tử Di cười lạnh một tiếng, thản nhiên nói: “Vây quanh Khuê Văn Các, phóng hỏa, đốt! Thà rằng đốt rụi, cũng không có thể để cho bọn họ lấy được đồ.”</w:t>
      </w:r>
      <w:r>
        <w:br w:type="textWrapping"/>
      </w:r>
      <w:r>
        <w:br w:type="textWrapping"/>
      </w:r>
      <w:r>
        <w:t xml:space="preserve">Cảm giác run rẩy theo sống lưng bò lên, ta nắm chặt nắm tay, suýt nữa liền muốn lao ra.</w:t>
      </w:r>
      <w:r>
        <w:br w:type="textWrapping"/>
      </w:r>
      <w:r>
        <w:br w:type="textWrapping"/>
      </w:r>
      <w:r>
        <w:t xml:space="preserve">Chiến Bạch vẫn còn ở bên trong? Chiến Bạch còn ở bên trong!</w:t>
      </w:r>
      <w:r>
        <w:br w:type="textWrapping"/>
      </w:r>
      <w:r>
        <w:br w:type="textWrapping"/>
      </w:r>
      <w:r>
        <w:t xml:space="preserve">Trùng kiển kia đã bị bóp vỡ, ta không có biện pháp tiếp tục báo cho Chiến Bạch nữa. Công phu dù tốt, cũng là một tay khó địch bốn tay, huống chi vừa rồi ầm ĩ như vậy, Hoa Vi Nhiên đã phân phó cung tiễn thủ mai phục ở xung quanh, những thị vệ gia đinh khác cũng đang liên tục kéo đến đây, hiện tại đi ra ngoài, ta và Chiến Bạch chỉ sợ một người cũng không đi nổi.</w:t>
      </w:r>
      <w:r>
        <w:br w:type="textWrapping"/>
      </w:r>
      <w:r>
        <w:br w:type="textWrapping"/>
      </w:r>
      <w:r>
        <w:t xml:space="preserve">Đang lúc suy tư, bọn thị vệ đã bắt đầu động thủ đốt lửa. Ta nhìn xa xa, ra quyết định, chui qua bụi hoa ven đường đến nơi không quá nhiều người phía sau, đánh ngất một thị vệ, thay y phục của hắn, lặng lẽ trà trộn vào trong đám người.</w:t>
      </w:r>
      <w:r>
        <w:br w:type="textWrapping"/>
      </w:r>
      <w:r>
        <w:br w:type="textWrapping"/>
      </w:r>
      <w:r>
        <w:t xml:space="preserve">Nếu không hoàn thành được nhiệm vụ, vậy thì ít nhất cũng phải đem Chiến Bạch nguyên nguyên vẹn vẹn mà cứu ra. Ta là một người tiếc mạng, nhưng vì lão Đại, Chiến Bạch hoặc là Chiến Thanh, liều mạng một lần cũng không sao.</w:t>
      </w:r>
      <w:r>
        <w:br w:type="textWrapping"/>
      </w:r>
      <w:r>
        <w:br w:type="textWrapping"/>
      </w:r>
      <w:r>
        <w:t xml:space="preserve">Chúng ta từ nhỏ đã cùng nhau lớn lên dưới đao thương.</w:t>
      </w:r>
      <w:r>
        <w:br w:type="textWrapping"/>
      </w:r>
      <w:r>
        <w:br w:type="textWrapping"/>
      </w:r>
    </w:p>
    <w:p>
      <w:pPr>
        <w:pStyle w:val="Heading2"/>
      </w:pPr>
      <w:bookmarkStart w:id="68" w:name="chương-45-ảnh-vệ-được-yêu-thầm"/>
      <w:bookmarkEnd w:id="68"/>
      <w:r>
        <w:t xml:space="preserve">45. Chương 45: Ảnh Vệ Được Yêu Thầm</w:t>
      </w:r>
    </w:p>
    <w:p>
      <w:pPr>
        <w:pStyle w:val="Compact"/>
      </w:pPr>
      <w:r>
        <w:br w:type="textWrapping"/>
      </w:r>
      <w:r>
        <w:br w:type="textWrapping"/>
      </w:r>
      <w:r>
        <w:t xml:space="preserve">Hoa Vi Nhiên lo lắng vụ lộn xộn sẽ ảnh hưởng đến mình, lúc này liền đứng ở khá xa, chỉ lạnh lùng nhìn về phía Khuê Văn Các, da mặt bên gò má giật từng hồi, trên trán chảy ra đều là mồ hôi lạnh, sắc mặt cực kỳ u ám. Du Tử Di đứng ở bên cạnh gã, hơi cúi đầu, ánh mắt không có tiêu cự, không biết đang nghĩ những gì.</w:t>
      </w:r>
      <w:r>
        <w:br w:type="textWrapping"/>
      </w:r>
      <w:r>
        <w:br w:type="textWrapping"/>
      </w:r>
      <w:r>
        <w:t xml:space="preserve">Thị vệ Hoa phủ dù sao cũng chưa từng được huấn luyện chính quy, cho nên đối mặt với loại tình huống này vẫn là khuyết thiếu kinh nghiệm, mệnh lệnh Hoa Vi Nhiên vừa hạ, đó là dùng củi để lấy củi, dùng lửa để đốt lửa, nhất thời rối ren vô cùng.</w:t>
      </w:r>
      <w:r>
        <w:br w:type="textWrapping"/>
      </w:r>
      <w:r>
        <w:br w:type="textWrapping"/>
      </w:r>
      <w:r>
        <w:t xml:space="preserve">Nhưng mặc dù như vậy, nếu ta muốn trà trộn vào kỳ thật vẫn rất khó khăn. Dù sao ta vốn băng sơn mặt than bệnh án đã mười năm, những người tiếp xúc mỗi ngày trừ bỏ bệnh thần kinh thì chính là bệnh tâm thần, bây giờ mà muốn thay đổi triệt để, một lần nữa dung nhập vào trong đại dương mênh mông biển rộng của quần chúng nhân dân, thì quả thực chính là việc khó khăn mà sinh mệnh không thể thừa nhận.</w:t>
      </w:r>
      <w:r>
        <w:br w:type="textWrapping"/>
      </w:r>
      <w:r>
        <w:br w:type="textWrapping"/>
      </w:r>
      <w:r>
        <w:t xml:space="preserve">Cũng may bởi vì ta đã tháo mặt nạ mà Tấn Vương đưa mà cảm thấy có chút chột dạ, liền tùy tiện làm một cái mặt nạ da người dán trên mặt che bớt đi khí phách hơn người lộ ra ngoài của ta, lại ẩn núp ở chỗ tối tăm, nhờ có nhân hoảng mã loạn chung quanh mới không bại lộ.</w:t>
      </w:r>
      <w:r>
        <w:br w:type="textWrapping"/>
      </w:r>
      <w:r>
        <w:br w:type="textWrapping"/>
      </w:r>
      <w:r>
        <w:t xml:space="preserve">Nhưng Chiến Bạch tuyệt đối không thể làm theo được như vậy, gần đây y luôn ngốc ở bên cạnh Lương Tiểu Hầu Gia, chỉ sợ đã bị rất nhiều người hữu tâm nhớ kỹ diện mạo, đừng nói không có biện pháp thay quần áo, kể cả có thay đổi quần áo, dưới tình huống tất cả mọi người đang cao độ cảnh giác chỉ cần từ bên trong xuất hiện phỏng chừng sẽ bị tóm ngay.</w:t>
      </w:r>
      <w:r>
        <w:br w:type="textWrapping"/>
      </w:r>
      <w:r>
        <w:br w:type="textWrapping"/>
      </w:r>
      <w:r>
        <w:t xml:space="preserve">—— trừ phi có người có thể giúp y hấp dẫn đi chú ý của mọi người.</w:t>
      </w:r>
      <w:r>
        <w:br w:type="textWrapping"/>
      </w:r>
      <w:r>
        <w:br w:type="textWrapping"/>
      </w:r>
      <w:r>
        <w:t xml:space="preserve">Có mấy nơi đã đốt lửa, thế lửa mạnh dần, cho dù không quá nắm chắc ta cũng không thể đợi thêm nữa. Nghĩ đến đây, ta liền cố gắng di chuyển đến phòng ốc phía sau nơi tầm mắt Hoa Vi Nhiên không quét tới, làm bộ hỗ trợ tiếp nhận một bó củi gỗ đắp đống dưới cửa sổ từ trong tay một thị vệ, đồng thời bất động thanh sắc lấy mấy viên đạn màu nâu đen hình cầu lớn nhỏ trong tay áo nhét lẫn vào trong đó.</w:t>
      </w:r>
      <w:r>
        <w:br w:type="textWrapping"/>
      </w:r>
      <w:r>
        <w:br w:type="textWrapping"/>
      </w:r>
      <w:r>
        <w:t xml:space="preserve">Đó là đạn khói ảnh vệ thường xuyên dùng lúc rút lui, ném thật mạnh xuống đất là có thể phát ra âm thanh nổ tung cực lớn, đồng thời toát ra làn khói dày đặc khiến người khác bị sặc, giống như nguyên lý của loại pháo ném mà hồi nhỏ ta hay chơi, bởi vậy lúc bị đốt cháy đương nhiên cũng có thể sinh ra hiệu quả tương tự.</w:t>
      </w:r>
      <w:r>
        <w:br w:type="textWrapping"/>
      </w:r>
      <w:r>
        <w:br w:type="textWrapping"/>
      </w:r>
      <w:r>
        <w:t xml:space="preserve">Cùng đám thị vệ lui lại ra xa năm mươi bước, ta ngửa đầu nhìn tòa lầu các tinh mỹ lung lay sắp đổ bên trong liệt hỏa, toàn bộ tâm trí đều tập trung hết sức, chỉ còn chờ phản ứng của Chiến Bạch. Trùng kiển đã bị hủy, hai chúng ta không có bất cứ phương pháp trao đổi nào, duy nhất có thể dựa vào, là sự ăn ý lẫn nhau qua nhiều năm bồi dưỡng ra.</w:t>
      </w:r>
      <w:r>
        <w:br w:type="textWrapping"/>
      </w:r>
      <w:r>
        <w:br w:type="textWrapping"/>
      </w:r>
      <w:r>
        <w:t xml:space="preserve">Thập, cửu, bát, thất… Tam, nhị, nhất —— nổ, khói bốc!</w:t>
      </w:r>
      <w:r>
        <w:br w:type="textWrapping"/>
      </w:r>
      <w:r>
        <w:br w:type="textWrapping"/>
      </w:r>
      <w:r>
        <w:t xml:space="preserve">Động tĩnh đột nhiên xảy ra khiến mọi người đều giật mình, đám thị vệ được võ trang đầy đủ nhanh chóng chạy đến nơi làn khói dày đặc đang bốc lên. Phía trước bởi vậy mà xuất hiện khe hổng. Giữa điện quang hỏa thạch (tình hình hỗn loạn), một bóng dáng che mặt phá cửa sổ mà ra, lộn người vài cái liền rơi xuống đất. Chiến Bạch bật ngửa người nhảy lên, thuận tay bẻ gẫy cánh tay hai thị vệ đang lao tới, đang muốn tiếp tục vận khởi khinh công, đồng tử lại đột nhiên co rút lại.</w:t>
      </w:r>
      <w:r>
        <w:br w:type="textWrapping"/>
      </w:r>
      <w:r>
        <w:br w:type="textWrapping"/>
      </w:r>
      <w:r>
        <w:t xml:space="preserve">Chỉ thấy làn sóng tên nhọn đầu tiên phút chốc đã lao tới, cung tiễn thủ mai phục trước đó vậy mà vẫn chưa bị trận giả che mắt. Chiến Bạch không dám chần chờ, lập tức từ bên hông rút ra một thanh nhuyễn kiếm, hét lớn một tiếng, ngăn lại một mũi tên đang nhằm thẳng vào yết hầu mình, lại nghiêng người né tránh một mũi tên nữa, đồng thời nhấc mạnh chân đạp về hướng ngược lại, tức thì chân kia chấm đất cũng bay lên trời, đạp bay màn mưa tên dày đặc.</w:t>
      </w:r>
      <w:r>
        <w:br w:type="textWrapping"/>
      </w:r>
      <w:r>
        <w:br w:type="textWrapping"/>
      </w:r>
      <w:r>
        <w:t xml:space="preserve">Nhưng khí thế làn mưa tên đến ào ạt, liên tiếp nhau không có một khe hở, hiển nhiên không lấy được tính mạng Chiến Bạch không muốn bỏ qua. Chiến Bạch vừa đánh vừa lui, động tác hơi chút trì trệ cánh tay trái liền bị thương, trường kiếm rời tay, rơi ở dưới chân. Y đành phải gập đầu ngón tay làm vuốt, tay không tiếp được một cây vũ tiễn xé gió lao đến, thoát lực quỳ xuống đất, đó là nỏ mạnh đã hết đà.</w:t>
      </w:r>
      <w:r>
        <w:br w:type="textWrapping"/>
      </w:r>
      <w:r>
        <w:br w:type="textWrapping"/>
      </w:r>
      <w:r>
        <w:t xml:space="preserve">Trong chớp mắt đó, ta đem chủy thủ tùy thân đặt trên cổ Hoa Vi Nhiên, lạnh giọng quát: “Dừng tay!”</w:t>
      </w:r>
      <w:r>
        <w:br w:type="textWrapping"/>
      </w:r>
      <w:r>
        <w:br w:type="textWrapping"/>
      </w:r>
      <w:r>
        <w:t xml:space="preserve">Không sai, đạn khói là mồi, Chiến Bạch đồng dạng cũng là mồi nhử, bắt giặc phải bắt vua trước, bắt lấy Hoa Vi Nhiên mới là mục đích thực sự của ta.</w:t>
      </w:r>
      <w:r>
        <w:br w:type="textWrapping"/>
      </w:r>
      <w:r>
        <w:br w:type="textWrapping"/>
      </w:r>
      <w:r>
        <w:t xml:space="preserve">“Tất cả mọi người lui ra.” Ta mặt không đổi sắc nhìn mọi người chung quanh, đem lưỡi đao trên cổ Hoa Vi Nhiên lại dí sát vào vài phần.</w:t>
      </w:r>
      <w:r>
        <w:br w:type="textWrapping"/>
      </w:r>
      <w:r>
        <w:br w:type="textWrapping"/>
      </w:r>
      <w:r>
        <w:t xml:space="preserve">“Ngươi muốn làm gì! Ngươi, ngươi muốn mưu hại mệnh quan triều đình sao?” Hoa Vi Nhiên rốt cục cũng tỉnh lại từ cực độ kinh ngạc, mặt kìm nén đến mức đỏ bừng, ngoài mạnh trong yếu giãy dụa kịch liệt, ngay cả thanh âm cũng run rẩy.</w:t>
      </w:r>
      <w:r>
        <w:br w:type="textWrapping"/>
      </w:r>
      <w:r>
        <w:br w:type="textWrapping"/>
      </w:r>
      <w:r>
        <w:t xml:space="preserve">Ta ghì chặt lấy cái cổ thô ngắn của gã che ở trước người mình, sau đó một đao cắm xuống cánh tay trái của gã, nhìn Du Tử Di thản nhiên nói: “Thả người kia rời đi, ta không nói lần thứ hai.”</w:t>
      </w:r>
      <w:r>
        <w:br w:type="textWrapping"/>
      </w:r>
      <w:r>
        <w:br w:type="textWrapping"/>
      </w:r>
      <w:r>
        <w:t xml:space="preserve">Trong mắt Du Tử Di hiện lên một tia sáng cực nhỏ, nhếch miệng hỏi: “Sổ sách đã rơi vào trong tay của các ngươi?”</w:t>
      </w:r>
      <w:r>
        <w:br w:type="textWrapping"/>
      </w:r>
      <w:r>
        <w:br w:type="textWrapping"/>
      </w:r>
      <w:r>
        <w:t xml:space="preserve">Ta không nói chuyện, trong lòng lại phỏng đoán có lẽ Chiến Bạch quả thật đã lấy được sổ sách. Y tuổi còn nhỏ, quá trình tẩy não ở Vương phủ ảnh hưởng sâu nhất với y. Đối Chiến Bạch mà nói, nhiệm vụ là số một, bởi vậy y mới có thể không quan tâm đến tín hiệu ta báo cho y rút lui, kiên trì phải tìm được sổ sách mới rời đi. Nhưng đương nhiên không thể nói thật cho Du Tử Di, mà ta nói không lấy được y cũng sẽ không tin, bởi vậy ta đơn giản ngậm miệng không nói, để cho y tự đi đoán được rồi.</w:t>
      </w:r>
      <w:r>
        <w:br w:type="textWrapping"/>
      </w:r>
      <w:r>
        <w:br w:type="textWrapping"/>
      </w:r>
      <w:r>
        <w:t xml:space="preserve">Thấy ta không nói lời nào, Du Tử Di tựa hồ đã có phán đoán của mình, y hơi trầm ngâm, nhìn về phía Hoa Vi Nhiên đang kêu rên xin chỉ thị: “Hoa đại nhân, giờ phút này tình thế nguy cấp, vẫn là tính mạng đại nhân quan trọng hơn, không bằng…”</w:t>
      </w:r>
      <w:r>
        <w:br w:type="textWrapping"/>
      </w:r>
      <w:r>
        <w:br w:type="textWrapping"/>
      </w:r>
      <w:r>
        <w:t xml:space="preserve">Hoa Vi Nhiên cho tới bây giờ đều sống an nhàn sung sướng, nào đã từng chịu đau khổ như vậy, huống chi sổ sách mặc dù là lợi khí đã dùng để khống chế đại bộ phận quan viên Phần Châu, nhưng rốt cuộc vẫn không quan trọng bằng mạng mình, thoáng do dự một khắc, đến khi bả đao của ta lại cắt vào miệng vết thương, liền lập tức đồng ý yêu cầu của ta.</w:t>
      </w:r>
      <w:r>
        <w:br w:type="textWrapping"/>
      </w:r>
      <w:r>
        <w:br w:type="textWrapping"/>
      </w:r>
      <w:r>
        <w:t xml:space="preserve">Chiến Bạch cũng không nhăn nhó, chỉ nhìn ta thật sâu một cái sau đó trèo tường mà đi. Lấy thân thủ của y, thoát khỏi vòng vây cung tiễn thủ chính đó cá nhập giang hải (cá về với biển lớn).</w:t>
      </w:r>
      <w:r>
        <w:br w:type="textWrapping"/>
      </w:r>
      <w:r>
        <w:br w:type="textWrapping"/>
      </w:r>
      <w:r>
        <w:t xml:space="preserve">Chạy thoát được một người chính là một người, ta thở nhẹ một hơi, nhìn Chiến Bạch đi được xa, mới xách Hoa Vi Nhiên lên định rút lui, lại phát hiện một hiện thực chết người.</w:t>
      </w:r>
      <w:r>
        <w:br w:type="textWrapping"/>
      </w:r>
      <w:r>
        <w:br w:type="textWrapping"/>
      </w:r>
      <w:r>
        <w:t xml:space="preserve">Trên thực tế, bất luận phương tiện giao thông nào cũng đều có mức tải trọng giới hạn, khinh công tuy rằng huyền diệu, suy cho cùng vẫn không thoát khỏi sự trói buộc lực vạn vật hấp dẫn của Newton… Đơn giản mà nói, Hoa Vi Nhiên rất nặng, bảo ta một đường mang theo gã chạy thoát thân, bất kể là ôm chạy, khiêng chạy, cõng chạy hay là kẹp nách chạy, hình như đều là lực bất tòng tâm.</w:t>
      </w:r>
      <w:r>
        <w:br w:type="textWrapping"/>
      </w:r>
      <w:r>
        <w:br w:type="textWrapping"/>
      </w:r>
      <w:r>
        <w:t xml:space="preserve">Loại sinh vật bi kịch mang tên mập mạp này, ngay cả bị bắt cóc cũng sẽ bị ghét bỏ a… Chẳng lẽ ta phải cắt đi hơn mười cân thịt của gã rồi mới mang đi? Chậc chậc có phải quá hung tàn hay không a.</w:t>
      </w:r>
      <w:r>
        <w:br w:type="textWrapping"/>
      </w:r>
      <w:r>
        <w:br w:type="textWrapping"/>
      </w:r>
      <w:r>
        <w:t xml:space="preserve">Đang lúc ta rối rắm, Hoa Vi Nhiên bắt lấy cơ hội, bỗng nhiên giãy mạnh lên, ta giật mình một cái, đặt đao ngang cổ gã, đồng thời phản xạ có điều kiện chế trụ khớp xương bả vai của gã kéo về sau một cái.</w:t>
      </w:r>
      <w:r>
        <w:br w:type="textWrapping"/>
      </w:r>
      <w:r>
        <w:br w:type="textWrapping"/>
      </w:r>
      <w:r>
        <w:t xml:space="preserve">Chỉ nghe rắc một tiếng, cánh tay phải khỏe mạnh của Hoa Vi Nhiên liền trật khớp.</w:t>
      </w:r>
      <w:r>
        <w:br w:type="textWrapping"/>
      </w:r>
      <w:r>
        <w:br w:type="textWrapping"/>
      </w:r>
      <w:r>
        <w:t xml:space="preserve">Ta: …</w:t>
      </w:r>
      <w:r>
        <w:br w:type="textWrapping"/>
      </w:r>
      <w:r>
        <w:br w:type="textWrapping"/>
      </w:r>
      <w:r>
        <w:t xml:space="preserve">Cái này quả thật không phải ta cố ý đâu, chậc, cánh tay quá giòn, không thể oán trách xã hội a.</w:t>
      </w:r>
      <w:r>
        <w:br w:type="textWrapping"/>
      </w:r>
      <w:r>
        <w:br w:type="textWrapping"/>
      </w:r>
      <w:r>
        <w:t xml:space="preserve">Sắc mặt Du Tử Di trắng bệch tiến lên một bước, nỗ lực nhẫn nại, đứng ở tại chỗ nhìn chằm chằm vào ta nói: “Lũ chuột bọ sống dưới cống rãnh không nhìn thấy ánh sáng sẽ có bộ dáng của loài chuột bọ, mau thả Hoa đại nhân ra, có lẽ đại nhân còn có thể nhắm một mắt mở một mắt, tha cho ngươi một mạng.”</w:t>
      </w:r>
      <w:r>
        <w:br w:type="textWrapping"/>
      </w:r>
      <w:r>
        <w:br w:type="textWrapping"/>
      </w:r>
      <w:r>
        <w:t xml:space="preserve">Ta không để ý đến Du Tử Di, chỉ một mực gắt gao chế trụ Hoa Vi Nhiên đang nước mắt nước mũi giàn giụa chửi ầm lên, đau đến muốn lăn lộn, bỗng cảm thấy sốt ruột vô cùng, 206 đoạn xương cốt trên người, gãy có một cái cũng không có gì đi —— ta cũng từng bị thương đâu cảm thấy như vậy a, gã đường đường một đại nam nhân đến nỗi thế sao.</w:t>
      </w:r>
      <w:r>
        <w:br w:type="textWrapping"/>
      </w:r>
      <w:r>
        <w:br w:type="textWrapping"/>
      </w:r>
      <w:r>
        <w:t xml:space="preserve">Mặc dù có chút nóng nảy, nhưng ta vẫn mềm lòng a, ta là một thanh niên tốt thế kỷ hai mươi mốt, hơn nữa gã lộn xộn như vậy ta càng không thể mang gã đi ra ngoài, vì thế ta nghĩ, vẫn là ôn nhu an ủi gã: “Xương cốt trên người ngươi đâu chỉ có một đoạn này.”</w:t>
      </w:r>
      <w:r>
        <w:br w:type="textWrapping"/>
      </w:r>
      <w:r>
        <w:br w:type="textWrapping"/>
      </w:r>
      <w:r>
        <w:t xml:space="preserve">Hoa Vi Nhiên nghe vậy đột nhiên cứng đờ, nơm nớp lo sợ mà ngửa đầu nhìn ta một cái, như là nghĩ tới điều gì, mồ hôi thấm ướt áo gấm, cơ hồ đứng không vững, thế nhưng không lên tiếng nữa. Ta nhìn dáng vẻ của gã, hơi nhíu mày một cái, Hoa Vi Nhiên vốn mất máu quá nhiều, toàn thân bỗng nhiên run rẩy kịch liệt, hai mắt trắng dã, trực tiếp liền ngất luôn.</w:t>
      </w:r>
      <w:r>
        <w:br w:type="textWrapping"/>
      </w:r>
      <w:r>
        <w:br w:type="textWrapping"/>
      </w:r>
      <w:r>
        <w:t xml:space="preserve">Ta: … Gì?</w:t>
      </w:r>
      <w:r>
        <w:br w:type="textWrapping"/>
      </w:r>
      <w:r>
        <w:br w:type="textWrapping"/>
      </w:r>
      <w:r>
        <w:t xml:space="preserve">“Tặc nhân!” Du Tử Di thấy thế mặt trầm như nước, hít vào một hơi thật sâu, cười khẽ vài tiếng nói: “Không thả ngươi đi, ngươi liền muốn bóp nát từng đoạn xương của Hoa đại nhân sao? Quả nhiên là hung ác cực điểm, mất sạch nhân tính… Bỏ đi, người tới, chuẩn bị xa cho hắn, để hắn ra khỏi thành.”</w:t>
      </w:r>
      <w:r>
        <w:br w:type="textWrapping"/>
      </w:r>
      <w:r>
        <w:br w:type="textWrapping"/>
      </w:r>
      <w:r>
        <w:t xml:space="preserve">Ta bị kinh hoàng.</w:t>
      </w:r>
      <w:r>
        <w:br w:type="textWrapping"/>
      </w:r>
      <w:r>
        <w:br w:type="textWrapping"/>
      </w:r>
      <w:r>
        <w:t xml:space="preserve">Chờ một chút các ngươi sao lại sinh ra hiểu lầm đáng sợ thế này? Ta nào có tâm thần mất trí bẻ gãy từng đoạn từng đoạn xương cốt của người ta như vậy chứ —— ta lười lắm biết không.</w:t>
      </w:r>
      <w:r>
        <w:br w:type="textWrapping"/>
      </w:r>
      <w:r>
        <w:br w:type="textWrapping"/>
      </w:r>
      <w:r>
        <w:t xml:space="preserve">Thấy ta không có phản ứng, Du Tử Di nhướn mày, phất tay kêu đội nhân mã lui ra ngoài trăm bước, lại lạnh lùng bổ sung: “Yên tâm, chúng ta sẽ không phái người đuổi theo, miễn cho ngươi hạ độc thủ lần nữa với đại nhân. Có điều đến khi ra khỏi thành đến không người chỗ, ngươi phải thả Hoa đại nhân ra, tự động rời đi nên trở về chỗ nào thì về chỗ ấy.”</w:t>
      </w:r>
      <w:r>
        <w:br w:type="textWrapping"/>
      </w:r>
      <w:r>
        <w:br w:type="textWrapping"/>
      </w:r>
      <w:r>
        <w:t xml:space="preserve">Ta vô cùng kinh hoàng.</w:t>
      </w:r>
      <w:r>
        <w:br w:type="textWrapping"/>
      </w:r>
      <w:r>
        <w:br w:type="textWrapping"/>
      </w:r>
      <w:r>
        <w:t xml:space="preserve">Tình huống gì đây, không chỉ chuẩn bị xe ngựa cho ta, còn ngay cả quá trình chạy trốn cũng bày giúp ta luôn sao?</w:t>
      </w:r>
      <w:r>
        <w:br w:type="textWrapping"/>
      </w:r>
      <w:r>
        <w:br w:type="textWrapping"/>
      </w:r>
      <w:r>
        <w:t xml:space="preserve">Chẳng lẽ là đây là làm bừa trong truyền thuyết, vầng hào quang của nhân vật chính sao?</w:t>
      </w:r>
      <w:r>
        <w:br w:type="textWrapping"/>
      </w:r>
      <w:r>
        <w:br w:type="textWrapping"/>
      </w:r>
      <w:r>
        <w:t xml:space="preserve">Hạnh phúc đến quá nhanh ta thật sự là thực không thích ứng kịp… Chẳng lẽ ta cuối cùng cũng phải trở thành nam nhân tự mang BGM (*) sao? Du Tử Di chính là tiểu thiên sứ mà tác giả mẫu thân phái tới cứu vớt ta sao? Che dấu kín kẽ như vậy thật sự là vất vả y.</w:t>
      </w:r>
      <w:r>
        <w:br w:type="textWrapping"/>
      </w:r>
      <w:r>
        <w:br w:type="textWrapping"/>
      </w:r>
      <w:r>
        <w:t xml:space="preserve">(*) BGM = Background Music (nhạc nền), trong manga hoặc trong các bộ phim, đều có đặc điểm chung là khi một nhân vật xuất hiện đều sẽ vang lên một đoạn nhạc của riêng hắn, như thế gọi là “nam nhân tự mang BGM” (theo: baidu)</w:t>
      </w:r>
      <w:r>
        <w:br w:type="textWrapping"/>
      </w:r>
      <w:r>
        <w:br w:type="textWrapping"/>
      </w:r>
      <w:r>
        <w:t xml:space="preserve">Ta thập phần vạn phần mười hai vạn phần (*) khiếp sợ. Ta cảm thấy trên mặt mình bây giờ nhất định là dán đầy dấu chấm lửng (!) cho xem.</w:t>
      </w:r>
      <w:r>
        <w:br w:type="textWrapping"/>
      </w:r>
      <w:r>
        <w:br w:type="textWrapping"/>
      </w:r>
      <w:r>
        <w:t xml:space="preserve">(*) vạn phần = rất, quá, hết sức, vô cùng… “vạn phần mười hai phần” chỉ là cách nói tăng tiến =))</w:t>
      </w:r>
      <w:r>
        <w:br w:type="textWrapping"/>
      </w:r>
      <w:r>
        <w:br w:type="textWrapping"/>
      </w:r>
      <w:r>
        <w:t xml:space="preserve">Ngay thời điểm ta sững sờ, Du Tử Di đã chuẩn bị xong một chiếc xe ngựa mộc mạc không thu hút với hiệu suất kinh người, ta ngồi vào, phát hiện bên trong còn rất tri kỷ mà chuẩn bị cả đệm mềm.</w:t>
      </w:r>
      <w:r>
        <w:br w:type="textWrapping"/>
      </w:r>
      <w:r>
        <w:br w:type="textWrapping"/>
      </w:r>
      <w:r>
        <w:t xml:space="preserve">“Đại nhân bị thương, không thể chịu được chấn động.” Du Tử Di liếc ta một cái, làm như không có việc gì mà nhẹ giọng lại cường điệu thêm một lần: “Sau khi ra khỏi thành ngươi tùy tiện chọn một nơi mà đi, đến khi đủ khoảng cách thì cứ để người và xe ném ở đó, quay về thành sẽ không ai có thể tìm được ngươi. Mục đích của ngươi vốn cũng không phải Hoa đại nhân, nếu đã được an toàn, thì đừng có tiếp tục làm những chuyện vô vị, thương tổn đến Hoa đại nhân.”</w:t>
      </w:r>
      <w:r>
        <w:br w:type="textWrapping"/>
      </w:r>
      <w:r>
        <w:br w:type="textWrapping"/>
      </w:r>
      <w:r>
        <w:t xml:space="preserve">Ta sửng sốt, nhất thời cảm thấy cái nhìn kia của y đặc biệt thâm thúy, tựa hồ muốn nói lại thôi, tựa hồ có thâm ý khác.</w:t>
      </w:r>
      <w:r>
        <w:br w:type="textWrapping"/>
      </w:r>
      <w:r>
        <w:br w:type="textWrapping"/>
      </w:r>
      <w:r>
        <w:t xml:space="preserve">Ta đã từng nhìn thấy ánh mắt này ở rất nhiều nơi, trên TV, trong phim, manga…</w:t>
      </w:r>
      <w:r>
        <w:br w:type="textWrapping"/>
      </w:r>
      <w:r>
        <w:br w:type="textWrapping"/>
      </w:r>
      <w:r>
        <w:t xml:space="preserve">Loại ánh mắt này, có lẽ, e là, không, phải nói chỉ có thể là… Đại danh liếc mắt đưa tình, nhũ danh phao mị nhãn đi?</w:t>
      </w:r>
      <w:r>
        <w:br w:type="textWrapping"/>
      </w:r>
      <w:r>
        <w:br w:type="textWrapping"/>
      </w:r>
      <w:r>
        <w:t xml:space="preserve">Ta đương nhiên không cách nào đáp lại y a, mang đầy bụng tâm sự mà đi.</w:t>
      </w:r>
      <w:r>
        <w:br w:type="textWrapping"/>
      </w:r>
      <w:r>
        <w:br w:type="textWrapping"/>
      </w:r>
      <w:r>
        <w:t xml:space="preserve">Giơ roi đập một cái giòn vang giữa không trung, xe lộc cộc chuyển động, tiếng móng ngựa trong bóng đêm truyền ra rất xa, bánh xe lăn trên mặt đường đá bản, tro bụi tung bay, mờ ảo không rõ trong ánh sáng ảm đạm.</w:t>
      </w:r>
      <w:r>
        <w:br w:type="textWrapping"/>
      </w:r>
      <w:r>
        <w:br w:type="textWrapping"/>
      </w:r>
      <w:r>
        <w:t xml:space="preserve">Ta lặng lẽ quay đầu, để lại Hoa phủ cùng Du Tử Di đang nhìn theo ta rời đi phía sau.</w:t>
      </w:r>
      <w:r>
        <w:br w:type="textWrapping"/>
      </w:r>
      <w:r>
        <w:br w:type="textWrapping"/>
      </w:r>
      <w:r>
        <w:t xml:space="preserve">Aiz, quá ngược tâm, tình thâm thâm vũ mênh mông, quả thực vậy.</w:t>
      </w:r>
      <w:r>
        <w:br w:type="textWrapping"/>
      </w:r>
      <w:r>
        <w:br w:type="textWrapping"/>
      </w:r>
      <w:r>
        <w:t xml:space="preserve">Nhưng cũng không có cách nào a, bỏ qua Tấn tra không nói, tính cách chúng ta không hợp lại ở trận doanh đối địch, là tuyệt đối không thể ở bên nhau …</w:t>
      </w:r>
      <w:r>
        <w:br w:type="textWrapping"/>
      </w:r>
      <w:r>
        <w:br w:type="textWrapping"/>
      </w:r>
      <w:r>
        <w:t xml:space="preserve">…</w:t>
      </w:r>
      <w:r>
        <w:br w:type="textWrapping"/>
      </w:r>
      <w:r>
        <w:br w:type="textWrapping"/>
      </w:r>
      <w:r>
        <w:t xml:space="preserve">…</w:t>
      </w:r>
      <w:r>
        <w:br w:type="textWrapping"/>
      </w:r>
      <w:r>
        <w:br w:type="textWrapping"/>
      </w:r>
      <w:r>
        <w:t xml:space="preserve">Đương nhiên chủ yếu vẫn là bởi vì bộ dạng của y rất xấu.</w:t>
      </w:r>
      <w:r>
        <w:br w:type="textWrapping"/>
      </w:r>
      <w:r>
        <w:br w:type="textWrapping"/>
      </w:r>
    </w:p>
    <w:p>
      <w:pPr>
        <w:pStyle w:val="Heading2"/>
      </w:pPr>
      <w:bookmarkStart w:id="69" w:name="chương-46-ảnh-vệ-an-toàn-rồi"/>
      <w:bookmarkEnd w:id="69"/>
      <w:r>
        <w:t xml:space="preserve">46. Chương 46: Ảnh Vệ An Toàn Rồi</w:t>
      </w:r>
    </w:p>
    <w:p>
      <w:pPr>
        <w:pStyle w:val="Compact"/>
      </w:pPr>
      <w:r>
        <w:br w:type="textWrapping"/>
      </w:r>
      <w:r>
        <w:br w:type="textWrapping"/>
      </w:r>
      <w:r>
        <w:t xml:space="preserve">Mở ra bàn tay vàng (*) cũng không giống vậy, quá trình ta trở về thuận lợi đến khác thường, dựa theo tình hình này không chừng còn kịp cả giờ điểm tâm. Nghĩ đến đây, chỉ số tình cảm của ta tăng lên mười mấy phần trăm, từ đầu tường phi thân xuống, ta thậm chí còn có tâm tình gật đầu hữu nghị với  Quân Mặc Thanh đang đứng một mình trong hoa viên.</w:t>
      </w:r>
      <w:r>
        <w:br w:type="textWrapping"/>
      </w:r>
      <w:r>
        <w:br w:type="textWrapping"/>
      </w:r>
      <w:r>
        <w:t xml:space="preserve">(*) bàn tay vàng: chỉ việc nhân vật được tác giả dành cho sự “nâng đỡ tốt đến đặc biệt”, như nhảy lầu không chết, tai nạn xe không chết, mua vé số thì sẽ trúng giải lớn…. Hoặc là dành cho nhân vật năng lực cường đại, tài năng xuất chúng… thường thấy trong các thể loại trùng sinh hoặc xuyên không, như kiếp trước nhân vật không biết nấu ăn, sau khi xuyên qua/sống lại bàn tay vàng là trở thành một đầu bếp giỏi; kiếp trước nghèo khổ, kiếp này có bàn tay vàng là trở thành người giàu có hạnh phúc…. (baidu)</w:t>
      </w:r>
      <w:r>
        <w:br w:type="textWrapping"/>
      </w:r>
      <w:r>
        <w:br w:type="textWrapping"/>
      </w:r>
      <w:r>
        <w:t xml:space="preserve">Quân Mặc Thanh từ trong trầm tư bừng tỉnh, lập tức lui về phía sau vài bước, đang muốn cao giọng gọi người, ngẩng đầu mới phát hiện ra là ta, động tác ngừng lại, nửa khắc sau bước nhanh đến túm lấy bả vai ta đánh giá từ trên xuống dưới một lượt, sầu lo trong mắt mới chợt tan hết, ôn hòa cười nói: “Ngươi không sao là tốt rồi.”</w:t>
      </w:r>
      <w:r>
        <w:br w:type="textWrapping"/>
      </w:r>
      <w:r>
        <w:br w:type="textWrapping"/>
      </w:r>
      <w:r>
        <w:t xml:space="preserve">Ta: “Ừm.”</w:t>
      </w:r>
      <w:r>
        <w:br w:type="textWrapping"/>
      </w:r>
      <w:r>
        <w:br w:type="textWrapping"/>
      </w:r>
      <w:r>
        <w:t xml:space="preserve">“Với bản lĩnh của ngươi, có lẽ cũng sẽ không xảy ra chuyện gì, là ta quá lo lắng.” Hắn vẫn lắc lắc đầu, lại như biết trước mà trả lời nghi vấn ta chưa nói ra: “Trên lưng, trên cánh tay Chiến Bạch, có vết bỏng rất nhỏ, chắc phải tĩnh dưỡng ba, bốn tháng, sẽ lưu sẹo, nhưng không ảnh hưởng đến tính mạng. Y vốn kiên trì muốn đứng ở cửa chờ ngươi trở về, khiến Lương Tiểu Hầu gia phải khiêng vào trong phòng, giờ này đại phu đang khám chữa cho y.”</w:t>
      </w:r>
      <w:r>
        <w:br w:type="textWrapping"/>
      </w:r>
      <w:r>
        <w:br w:type="textWrapping"/>
      </w:r>
      <w:r>
        <w:t xml:space="preserve">Ta: “Ừm.”</w:t>
      </w:r>
      <w:r>
        <w:br w:type="textWrapping"/>
      </w:r>
      <w:r>
        <w:br w:type="textWrapping"/>
      </w:r>
      <w:r>
        <w:t xml:space="preserve">Quân Mặc Thanh cười cười: “Cả quá trình ta đã nghe Chiến Bạch nói, ngươi muốn thoát thân cũng không dễ dàng, chắc là được ai đó âm thầm trợ giúp. A, ta đoán là Du Tử Di? Trải qua một đêm này, ngươi chắc hẳn hơi mệt rồi.”</w:t>
      </w:r>
      <w:r>
        <w:br w:type="textWrapping"/>
      </w:r>
      <w:r>
        <w:br w:type="textWrapping"/>
      </w:r>
      <w:r>
        <w:t xml:space="preserve">Ta: “Ừm…”</w:t>
      </w:r>
      <w:r>
        <w:br w:type="textWrapping"/>
      </w:r>
      <w:r>
        <w:br w:type="textWrapping"/>
      </w:r>
      <w:r>
        <w:t xml:space="preserve">Quân Mặc Thanh như là đoán được tâm tư của ta, giống như đối với vãn bối càn quấy mà bất đắc dĩ  lại bao dung thở dài, mở miệng nói: “Ngươi không thấy Chiến Bạch chắc không muốn đi nghỉ sao? Aiz, đi theo ta.”</w:t>
      </w:r>
      <w:r>
        <w:br w:type="textWrapping"/>
      </w:r>
      <w:r>
        <w:br w:type="textWrapping"/>
      </w:r>
      <w:r>
        <w:t xml:space="preserve">Ta: …</w:t>
      </w:r>
      <w:r>
        <w:br w:type="textWrapping"/>
      </w:r>
      <w:r>
        <w:br w:type="textWrapping"/>
      </w:r>
      <w:r>
        <w:t xml:space="preserve">Đờ mờ, quả thực quá thần thông vậy mà có thể nhìn ra suy nghĩ của ta chỉ từ một đơn âm hắn sao lại làm được điều mà đến chính ta cũng không làm được a, ta kinh ngạc đến mức ngay cả dấu phẩy cũng sẽ không dùng a, đây là lão yêu quái sống bao nhiêu năm a ngươi sẽ không phải là người ngoài hành tinh đấy chứ, lại có thuật đọc tâm a, mẹ ta sẽ không bao giờ phải lo lắng ta chướng ngại giao tiếp nữa nha!</w:t>
      </w:r>
      <w:r>
        <w:br w:type="textWrapping"/>
      </w:r>
      <w:r>
        <w:br w:type="textWrapping"/>
      </w:r>
      <w:r>
        <w:t xml:space="preserve">Ôm lòng cảm kích, ta đi theo Quân Mặc Thanh dọc theo hành lang dài đến một gian khách phòng ở Đông sương, bên trong cũng không có nhiều người, ngoại trừ Lương Văn Hạo cùng Chiến Bạch, thì chỉ có một lão đại phu râu tóc bạc trắng và một thị nữ để sai bảo.</w:t>
      </w:r>
      <w:r>
        <w:br w:type="textWrapping"/>
      </w:r>
      <w:r>
        <w:br w:type="textWrapping"/>
      </w:r>
      <w:r>
        <w:t xml:space="preserve">Lương Văn Hạo ngồi ở bên giường đang kích động tóm lấy Chiến Bạch, giống như cái trống bỏi lắc qua lắc lại, vừa lắc vừa hô: “A Bạch, ngươi cảm thấy thế nào, có còn đau không, đau chỗ nào, ngươi không thoải mái nhất định phải nói ra a a a!”</w:t>
      </w:r>
      <w:r>
        <w:br w:type="textWrapping"/>
      </w:r>
      <w:r>
        <w:br w:type="textWrapping"/>
      </w:r>
      <w:r>
        <w:t xml:space="preserve">Đại phu vội vàng ngăn hắn lại, lo lắng khuyên nhủ: “Tiểu Hầu gia, người bệnh vừa mới đắp dược, không nên bị lắc lư kịch liệt.”</w:t>
      </w:r>
      <w:r>
        <w:br w:type="textWrapping"/>
      </w:r>
      <w:r>
        <w:br w:type="textWrapping"/>
      </w:r>
      <w:r>
        <w:t xml:space="preserve">Vì thế Lương Văn Hạo biết nghe lời buông Chiến Bạch ra, bắt lấy vị đại phu vô tội bắt đầu ra sức lắc: “Đại phu, nghe nói y thuật của ngươi rất cao, được Quân sư phụ vô cùng tín nhiệm, đại phu, Chiến Bạch rất quan trọng với ta, ngươi nhất định phải cứu y a, ngươi nhất định phải cứu cứu y a a a!”</w:t>
      </w:r>
      <w:r>
        <w:br w:type="textWrapping"/>
      </w:r>
      <w:r>
        <w:br w:type="textWrapping"/>
      </w:r>
      <w:r>
        <w:t xml:space="preserve">Quân Mặc Thanh: …</w:t>
      </w:r>
      <w:r>
        <w:br w:type="textWrapping"/>
      </w:r>
      <w:r>
        <w:br w:type="textWrapping"/>
      </w:r>
      <w:r>
        <w:t xml:space="preserve">Ta: …</w:t>
      </w:r>
      <w:r>
        <w:br w:type="textWrapping"/>
      </w:r>
      <w:r>
        <w:br w:type="textWrapping"/>
      </w:r>
      <w:r>
        <w:t xml:space="preserve">Sự tích về Lương nhị hóa não tàn quả thực cũng có thể viết vào sách giáo khoa luôn rồi, vô cùng thích hợp.</w:t>
      </w:r>
      <w:r>
        <w:br w:type="textWrapping"/>
      </w:r>
      <w:r>
        <w:br w:type="textWrapping"/>
      </w:r>
      <w:r>
        <w:t xml:space="preserve">Nhìn thấy đại phu xui xẻo trúng đạn sắp biến thành mắt nhang muỗi rồi, Chiến Bạch rốt cục không nhìn tiếp được, vươn tay cho đầu Lương Văn Hạo ăn một bàn tay: “Ta đây không sao a, bình thường bị phạt còn bị thương nặng hơn như thế này đấy.”</w:t>
      </w:r>
      <w:r>
        <w:br w:type="textWrapping"/>
      </w:r>
      <w:r>
        <w:br w:type="textWrapping"/>
      </w:r>
      <w:r>
        <w:t xml:space="preserve">Lương Văn Hạo đứng vọt lên, hai mắt đỏ hoe nhìn y, vẻ mặt thậm chí có chút đáng sợ: “Đây là ngươi nói không sao thì không có việc gì sao? Vì một quyển sổ sách, ngươi có thể đánh bạc cả tính mệnh sao?”</w:t>
      </w:r>
      <w:r>
        <w:br w:type="textWrapping"/>
      </w:r>
      <w:r>
        <w:br w:type="textWrapping"/>
      </w:r>
      <w:r>
        <w:t xml:space="preserve">Chiến Bạch kỳ quái mà nhìn hắn, không để ý nói: “Ảnh vệ vì nhiệm vụ mà đánh bạc tính mệnh, không phải là chuyện rất bình thường sao?”</w:t>
      </w:r>
      <w:r>
        <w:br w:type="textWrapping"/>
      </w:r>
      <w:r>
        <w:br w:type="textWrapping"/>
      </w:r>
      <w:r>
        <w:t xml:space="preserve">Trong con ngươi sâu thẳm của Lương Văn Hạo dần hiện lên cơn tức giận cuộn trào mãnh liệt, rồi lại cực lực đè xuống: “Ngươi còn nhớ rõ trên sách ta đưa cho ngươi nói như thế nào không —— Tử sinh khế khoát, dữ tử thành thuyết, chấp tử chi thủ, dữ tử giai lão (*). Ta sống, ngươi cũng phải còn sống.”</w:t>
      </w:r>
      <w:r>
        <w:br w:type="textWrapping"/>
      </w:r>
      <w:r>
        <w:br w:type="textWrapping"/>
      </w:r>
      <w:r>
        <w:t xml:space="preserve">(*) đây là những câu thơ trong bài Kích Cổ thuộc Kinh Thi của Khổng Tử, nghĩa là: dù sống chết hay chia xa, xin cùng người thề nguyện, nắm tay cả đời, bên nhau đến già. (Tàng thư viện)</w:t>
      </w:r>
      <w:r>
        <w:br w:type="textWrapping"/>
      </w:r>
      <w:r>
        <w:br w:type="textWrapping"/>
      </w:r>
      <w:r>
        <w:t xml:space="preserve">“Vậy chẳng lẽ không phải là ta chết, ngươi cũng cùng chết sao?” Chiến Bạch lập tức phủ nhận, nói tới đây sắc mặt bỗng nhiên thay đổi, xoay đầu sang một bên, một lát sau uốn uốn éo éo buồn rầu nói: “Những thứ trên sách ngươi đưa đều là giả, ta đã sớm biết rồi. Ta không cần ngươi phải ở bên ta đến chết… Còn sống là tốt rồi.”</w:t>
      </w:r>
      <w:r>
        <w:br w:type="textWrapping"/>
      </w:r>
      <w:r>
        <w:br w:type="textWrapping"/>
      </w:r>
      <w:r>
        <w:t xml:space="preserve">Trên người Lương Văn Hạo không hề dự triệu đột nhiên toát ra sát khí hung ác, dọa cho thị nữ và đại phu kia sợ tới mức rùng mình mấy cái, bão nổi lên.</w:t>
      </w:r>
      <w:r>
        <w:br w:type="textWrapping"/>
      </w:r>
      <w:r>
        <w:br w:type="textWrapping"/>
      </w:r>
      <w:r>
        <w:t xml:space="preserve">Quân Mặc Thanh hơi hơi hí mắt, như là không bị ảnh hưởng tiến lên vài bước, đặt tay lên trên vai Lương Văn Hạo, tươi cười nhẹ nhàng nhu hòa, ho nhẹ một tiếng nói: “Bây giờ không phải lúc tranh chấp, trên người Chiến Bạch còn bị thương.”</w:t>
      </w:r>
      <w:r>
        <w:br w:type="textWrapping"/>
      </w:r>
      <w:r>
        <w:br w:type="textWrapping"/>
      </w:r>
      <w:r>
        <w:t xml:space="preserve">Lương Văn Hạo nhìn thật sâu vào Chiến Bạch một cái, hai tay nắm tay rũ xuống bên người, móng tay đâm sâu vào da thịt mà không hay, đứng thẳng bất động một hồi, mới thu hồi sát khí quay đầu rời đi, tức giận đập cửa rầm một cái.</w:t>
      </w:r>
      <w:r>
        <w:br w:type="textWrapping"/>
      </w:r>
      <w:r>
        <w:br w:type="textWrapping"/>
      </w:r>
      <w:r>
        <w:t xml:space="preserve">Quân Mặc Thanh âm thầm lắc lắc đầu, trên mặt mang theo biểu cảm không rõ, lập tức mở miệng giải thích với Chiến Bạch: “Học trò của ta, tính tình từ nhỏ đã vậy, vẫn mong ngươi thông cảm.”</w:t>
      </w:r>
      <w:r>
        <w:br w:type="textWrapping"/>
      </w:r>
      <w:r>
        <w:br w:type="textWrapping"/>
      </w:r>
      <w:r>
        <w:t xml:space="preserve">Chiến Bạch kéo cao chăn mỏng lên một chút, cả người co vào trong giường, chớp chớp mắt mở miệng trả lời: “Tính tình là tồi tệ, nhưng mà cũng không có cách nào, ai kêu tiểu gia (ông đây) coi trọng hắn chứ?”</w:t>
      </w:r>
      <w:r>
        <w:br w:type="textWrapping"/>
      </w:r>
      <w:r>
        <w:br w:type="textWrapping"/>
      </w:r>
      <w:r>
        <w:t xml:space="preserve">Ta yên lặng quay đầu.</w:t>
      </w:r>
      <w:r>
        <w:br w:type="textWrapping"/>
      </w:r>
      <w:r>
        <w:br w:type="textWrapping"/>
      </w:r>
      <w:r>
        <w:t xml:space="preserve">Ái tình nói trắng ra, chính là một người nguyện đánh một người nguyện chịu. Vương bát phối đậu xanh, đây là trời sinh một đôi, có lẽ khác nhau quá lớn, đó cũng có thể là nhất pháo mẫn ân cừu (*). Loại sinh vật nhị hóa này, ngọt ngào có thể thèm chết ngươi.</w:t>
      </w:r>
      <w:r>
        <w:br w:type="textWrapping"/>
      </w:r>
      <w:r>
        <w:br w:type="textWrapping"/>
      </w:r>
      <w:r>
        <w:t xml:space="preserve">(*) nhất pháo mẫn ân cừu: lên giường với nhau một lần, tất cả mọi ân ân oán oán đều biến mất hết (baidu)</w:t>
      </w:r>
      <w:r>
        <w:br w:type="textWrapping"/>
      </w:r>
      <w:r>
        <w:br w:type="textWrapping"/>
      </w:r>
      <w:r>
        <w:t xml:space="preserve">Lúc này một người giống như tiểu tư tiến vào, khom người chào Quân Mặc Thanh thông báo: “Quân tiên sinh, Du Tử Di đến bái phỏng, hiện nay đang đợi ở chính đường.”</w:t>
      </w:r>
      <w:r>
        <w:br w:type="textWrapping"/>
      </w:r>
      <w:r>
        <w:br w:type="textWrapping"/>
      </w:r>
      <w:r>
        <w:t xml:space="preserve">Quân Mặc Thanh nhướn mày, nhoẻn miệng cười: “Vậy sao, Du Tử Di quả nhiên sẽ đến, tới còn khá sớm.” Hắn nhìn sang ta: “Chiến Huyền, ngươi thay đổi y phục đi, cùng ta ra đó.”</w:t>
      </w:r>
      <w:r>
        <w:br w:type="textWrapping"/>
      </w:r>
      <w:r>
        <w:br w:type="textWrapping"/>
      </w:r>
      <w:r>
        <w:t xml:space="preserve">Ta ngẩn người. Loại thời điểm này, chẳng lẽ ta không nên ẩn đi để tránh hiềm nghi sao, còn nghênh ngang đi ra ngoài cho người ta tóm? Nhưng Quân Mặc Thanh trên cơ bản vẫn là rất đáng tin, chỉ thoáng do dự, ta liền làm theo hắn.</w:t>
      </w:r>
      <w:r>
        <w:br w:type="textWrapping"/>
      </w:r>
      <w:r>
        <w:br w:type="textWrapping"/>
      </w:r>
      <w:r>
        <w:t xml:space="preserve">Du Tử Di vẫn là bộ dáng như cũ, rõ ràng sổ sách bị trộm ( hoặc là nói bị đoạt) nhưng không có nửa điểm thần sắc vô cùng lo lắng, vân đạm phong khinh nâng một chén trà ngụm có ngụm không thưởng thức.</w:t>
      </w:r>
      <w:r>
        <w:br w:type="textWrapping"/>
      </w:r>
      <w:r>
        <w:br w:type="textWrapping"/>
      </w:r>
      <w:r>
        <w:t xml:space="preserve">Ta và Quân Mặc Thanh đẩy cửa vào, Quân Mặc Thanh chần chừ  nhìn y một lúc, bên môi lộ ra mỉm cười, mở miệng nói: “Không biết Tử Di lúc này đến gặp, là có gì việc gấp?”</w:t>
      </w:r>
      <w:r>
        <w:br w:type="textWrapping"/>
      </w:r>
      <w:r>
        <w:br w:type="textWrapping"/>
      </w:r>
      <w:r>
        <w:t xml:space="preserve">Du Tử Di bình thản đứng dậy, cúi người thi lễ, giọng điệu bình tĩnh nói: “Quân tiên sinh chắc là đa biết rồi.”</w:t>
      </w:r>
      <w:r>
        <w:br w:type="textWrapping"/>
      </w:r>
      <w:r>
        <w:br w:type="textWrapping"/>
      </w:r>
      <w:r>
        <w:t xml:space="preserve">Quân Mặc Thanh nhưng cười không nói.</w:t>
      </w:r>
      <w:r>
        <w:br w:type="textWrapping"/>
      </w:r>
      <w:r>
        <w:br w:type="textWrapping"/>
      </w:r>
      <w:r>
        <w:t xml:space="preserve">Trong mắt Du Tử Di che dấu lại một tia dị sắc, lạnh nhạt nói: “Tại hạ không tìm thấy hộp đựng sổ sách trong đống tro tàn, nghĩ rằng đồ đã vào tay tiên sinh? Nhưng Quân tiên sinh không cần đề phòng như thế, tại hạ mặc dù là Hoa đại nhân phái tới, hiện nay lại không phải vì cầu tình cho hắn mà đến.”</w:t>
      </w:r>
      <w:r>
        <w:br w:type="textWrapping"/>
      </w:r>
      <w:r>
        <w:br w:type="textWrapping"/>
      </w:r>
      <w:r>
        <w:t xml:space="preserve">Quân Mặc Thanh nhẹ nhàng nói: “A?”</w:t>
      </w:r>
      <w:r>
        <w:br w:type="textWrapping"/>
      </w:r>
      <w:r>
        <w:br w:type="textWrapping"/>
      </w:r>
      <w:r>
        <w:t xml:space="preserve">Du Tử Di ngẩng đầu, cắn răng một cái nói trắng ra: “Tại hạ nguyện vì Quân tiên sinh hiệu khuyển mã chi lao (chịu sự sai bảo).”</w:t>
      </w:r>
      <w:r>
        <w:br w:type="textWrapping"/>
      </w:r>
      <w:r>
        <w:br w:type="textWrapping"/>
      </w:r>
      <w:r>
        <w:t xml:space="preserve">Quân Mặc Thanh từ chối cho ý kiến, đưa tay tỏ rõ: “Tử Di mời ngồi, sắc trời còn sớm, để  khách nhân đứng như vậy cũng  không phải là đạo đãi khách.”</w:t>
      </w:r>
      <w:r>
        <w:br w:type="textWrapping"/>
      </w:r>
      <w:r>
        <w:br w:type="textWrapping"/>
      </w:r>
      <w:r>
        <w:t xml:space="preserve">Du Tử Di không định tính toán với hắn lời nói sắc bén này, ánh mắt nhìn thẳng vào Quân Mặc Thanh, mở miệng nói: “Trận tai hoạ này, Hoa đại nhân sợ là trốn không thoát. Từ ngày đầu tiên Quân tiên sinh tới nơi này tại hạ đã đoán được kết quả này, sau lưng ngài, có lẽ là vị điện hạ kia đi. Đương kim Thánh Thượng thích nghi kỵ, bởi vì Lương gia vẫn luôn có điều bất mãn với vị điện hạ còn lại, hiện giờ lại trực tiếp ra tay với chuyện ở Phần Châu. Bởi vậy vị điện hạ kia mới đơn giản tráng sĩ đoạn cổ tay (*), theo ý tứ của Thánh Thượng làm suy yếu thế lực Lương gia, thầm mượn cơ hội đem người của Lương gia đều thay thành thân tín chân chính của mình.</w:t>
      </w:r>
      <w:r>
        <w:br w:type="textWrapping"/>
      </w:r>
      <w:r>
        <w:br w:type="textWrapping"/>
      </w:r>
      <w:r>
        <w:t xml:space="preserve">Tại hạ đã từng để ý —— cái vị Cát Hiên Đồng Cát đại nhân không hiện sơn dấu thủy kia, chỉ sợ chính là người của điện hạ đi. Nếu không tại Phần Châu thế lực rắc rối phức tạp, hắn làm sao lại có thể chỉ lo thân mình, còn bò đến địa vị Thừa tuyên bố chính sử ti chứ?”</w:t>
      </w:r>
      <w:r>
        <w:br w:type="textWrapping"/>
      </w:r>
      <w:r>
        <w:br w:type="textWrapping"/>
      </w:r>
      <w:r>
        <w:t xml:space="preserve">(*) tráng sĩ đoạn cổ tay: xuất hiện từ điển cố tráng sĩ bị rắn độc cắn vào cổ tay, ngay lập tức phải cắt bỏ để tránh độc tính xâm nhập toàn thân. So sánh với việc khi làm bất cứ chuyện gì đều phải quyết đoán, không thể chần chừ do dự.</w:t>
      </w:r>
      <w:r>
        <w:br w:type="textWrapping"/>
      </w:r>
      <w:r>
        <w:br w:type="textWrapping"/>
      </w:r>
      <w:r>
        <w:t xml:space="preserve">Ánh mắt Quân Mặc Thanh lóe lên, cười lạnh nói: “Ngươi tự tiện phỏng đoán như thế, chính là đại nghịch bất đạo.”</w:t>
      </w:r>
      <w:r>
        <w:br w:type="textWrapping"/>
      </w:r>
      <w:r>
        <w:br w:type="textWrapping"/>
      </w:r>
      <w:r>
        <w:t xml:space="preserve">Du Tử Di lãnh tĩnh mà nhìn lại: “Lời này trời biết đất biết, nếu tại hạ là người của ngài, thì cũng không bị coi là đại nghịch bất đạo.”</w:t>
      </w:r>
      <w:r>
        <w:br w:type="textWrapping"/>
      </w:r>
      <w:r>
        <w:br w:type="textWrapping"/>
      </w:r>
      <w:r>
        <w:t xml:space="preserve">Quân Mặc Thanh nhìn chăm chú y một hồi, bỗng nhiên không tiếng động cười rộ lên, trong mắt đầy vẻ hứng thú, không nhanh không chậm hồi đáp: “Không tồi, đáng tiếc Quân mỗ không cần người vô dụng.”</w:t>
      </w:r>
      <w:r>
        <w:br w:type="textWrapping"/>
      </w:r>
      <w:r>
        <w:br w:type="textWrapping"/>
      </w:r>
      <w:r>
        <w:t xml:space="preserve">Trên mặt Du Tử Di vẫn tươi cười, trong mắt hiện lên một đạo ánh sáng, thẳng người nói đầy thách thức: “Ta mặc dù một giới bố y (quần áo vải bình thường), cũng đã lăn lộn trong cảnh quyền lực nhiều năm, mặc dù không có tài năng động trời động đất, nhưng trong bụng cũng ít nhiều có chút học thức mưu kế, huống chi Quân tiên sinh tuy rằng đã lấy được sổ sách, nhưng sổ sách này, trừ bỏ dâng lên Thánh Thượng, còn có chút càng vài cách dùng càng hữu ích hơn đi. Tiên sinh nếu là lật đổ Hoa Vi Nhiên để Cát Hiên Đồng thế vào vị trí đó, có ta là đủ.”</w:t>
      </w:r>
      <w:r>
        <w:br w:type="textWrapping"/>
      </w:r>
      <w:r>
        <w:br w:type="textWrapping"/>
      </w:r>
      <w:r>
        <w:t xml:space="preserve">Quân Mặc Thanh chậm rãi rũ mi mắt xuống, trầm ngâm một khắc, lại hỏi một vấn đề không chút liên quan nào: “Ngươi thích Tần Phong sao?”</w:t>
      </w:r>
      <w:r>
        <w:br w:type="textWrapping"/>
      </w:r>
      <w:r>
        <w:br w:type="textWrapping"/>
      </w:r>
      <w:r>
        <w:t xml:space="preserve">Lông mày Du Tử Di bất giác cau lại: “Quân tiên sinh đây là ý gì?”</w:t>
      </w:r>
      <w:r>
        <w:br w:type="textWrapping"/>
      </w:r>
      <w:r>
        <w:br w:type="textWrapping"/>
      </w:r>
      <w:r>
        <w:t xml:space="preserve">Quân Mặc Thanh cười cười: “Từ xưa anh hùng cũng khó qua ải mỹ nhân, ta chẳng qua là sợ Tử Di quanh co ở chỗ này.”</w:t>
      </w:r>
      <w:r>
        <w:br w:type="textWrapping"/>
      </w:r>
      <w:r>
        <w:br w:type="textWrapping"/>
      </w:r>
      <w:r>
        <w:t xml:space="preserve">Tầm mắt Du Tử Di thoáng rung động, lại quay về sự bình tĩnh: “Ta và nàng, ngày sau tuyệt không có bất luận quan hệ gì.”</w:t>
      </w:r>
      <w:r>
        <w:br w:type="textWrapping"/>
      </w:r>
      <w:r>
        <w:br w:type="textWrapping"/>
      </w:r>
      <w:r>
        <w:t xml:space="preserve">Quân Mặc Thanh vừa lòng mà cong lên khóe môi, gật gật đầu nói: “Như thế rất tốt, khi nào muốn dùng đến Tử Di, tự ta sẽ phái người liên lạc với ngươi. Ngươi cứ đi về trước đi.”</w:t>
      </w:r>
      <w:r>
        <w:br w:type="textWrapping"/>
      </w:r>
      <w:r>
        <w:br w:type="textWrapping"/>
      </w:r>
      <w:r>
        <w:t xml:space="preserve">Du Tử Di ngẩng đầu vẻ mặt đầy vui mừng, đôi con ngươi như dấy lên lửa cháy sáng quắc, hành lễ theo đủ cấp bậc lễ nghĩa chu toàn, liền xoay người dứt khoát rời đi.</w:t>
      </w:r>
      <w:r>
        <w:br w:type="textWrapping"/>
      </w:r>
      <w:r>
        <w:br w:type="textWrapping"/>
      </w:r>
      <w:r>
        <w:t xml:space="preserve">Quân Mặc Thanh nhìn bóng lưng của y, vươn tay đè thái dương, cười khẽ một tiếng: “Tục ngữ nói một ngày vợ chồng trăm ngày ân, vị Tần Phong xuất thân thanh lâu kia ngược lại trọng tình trọng nghĩa, vì y cam nguyện mạo hiểm tới tìm ngươi, mà Du Tử Di lại có thể bỏ qua nàng nhẹ nhàng như vậy, mà ngay cả chuyện về sau của nàng cũng không hỏi nhiều hơn một câu.”</w:t>
      </w:r>
      <w:r>
        <w:br w:type="textWrapping"/>
      </w:r>
      <w:r>
        <w:br w:type="textWrapping"/>
      </w:r>
      <w:r>
        <w:t xml:space="preserve">Việc này thật sự là bình thường vô cùng, rất nhiều người bán linh hồn đều xem thường người bán thân thể.</w:t>
      </w:r>
      <w:r>
        <w:br w:type="textWrapping"/>
      </w:r>
      <w:r>
        <w:br w:type="textWrapping"/>
      </w:r>
      <w:r>
        <w:t xml:space="preserve">Ta trầm ngâm một hồi, vẫn là mở miệng hỏi: “Muốn dùng y?”</w:t>
      </w:r>
      <w:r>
        <w:br w:type="textWrapping"/>
      </w:r>
      <w:r>
        <w:br w:type="textWrapping"/>
      </w:r>
      <w:r>
        <w:t xml:space="preserve">“Không, Du Tử Di người này có thể lợi dụng, lại không thể dùng.” Ánh mắt Quân Mặc Thanh cứng lại, hơi nghiêng đầu nhìn ra không trung phía ngoài cửa sổ, cười nhạt thở dài nói: “Thiên hạ tranh đấu đều vì cái lợi, thiên hạ nhốn nháo cũng đều bởi chữ lợi. Vậy thì một người chung quy phải có điểm điểm mấu chốt, nếu như bất luận ai hắn cũng có thể bán ra, thì sao cam đoan hắn sẽ không đâm ngươi một đao vào ngày nào đó chứ?”</w:t>
      </w:r>
      <w:r>
        <w:br w:type="textWrapping"/>
      </w:r>
      <w:r>
        <w:br w:type="textWrapping"/>
      </w:r>
      <w:r>
        <w:t xml:space="preserve">Ta không nói.</w:t>
      </w:r>
      <w:r>
        <w:br w:type="textWrapping"/>
      </w:r>
      <w:r>
        <w:br w:type="textWrapping"/>
      </w:r>
      <w:r>
        <w:t xml:space="preserve">Quân Mặc Thanh quay đầu lại nhìn ta, ôn hòa mỉm cười: “Chính Hàm làm việc, luôn tránh không được dùng chút thủ đoạn, ngươi nghe xong, có phải có chút thất vọng?”</w:t>
      </w:r>
      <w:r>
        <w:br w:type="textWrapping"/>
      </w:r>
      <w:r>
        <w:br w:type="textWrapping"/>
      </w:r>
      <w:r>
        <w:t xml:space="preserve">Những thủ đoạn này cũng không có gì, hiện tại xem ra ngoại trừ những tên tham quan ô lại kia, ai cũng không bị làm hại tới đi.</w:t>
      </w:r>
      <w:r>
        <w:br w:type="textWrapping"/>
      </w:r>
      <w:r>
        <w:br w:type="textWrapping"/>
      </w:r>
      <w:r>
        <w:t xml:space="preserve">Ta kiên định mà lắc đầu.</w:t>
      </w:r>
      <w:r>
        <w:br w:type="textWrapping"/>
      </w:r>
      <w:r>
        <w:br w:type="textWrapping"/>
      </w:r>
      <w:r>
        <w:t xml:space="preserve">Quân Mặc Thanh thở dài thật sâu nói: “Ngươi bây giờ không trách hắn, là bởi vì không thấy rõ hắn rốt cuộc đang làm những gì.”</w:t>
      </w:r>
      <w:r>
        <w:br w:type="textWrapping"/>
      </w:r>
      <w:r>
        <w:br w:type="textWrapping"/>
      </w:r>
      <w:r>
        <w:t xml:space="preserve">Ta: …</w:t>
      </w:r>
      <w:r>
        <w:br w:type="textWrapping"/>
      </w:r>
      <w:r>
        <w:br w:type="textWrapping"/>
      </w:r>
      <w:r>
        <w:t xml:space="preserve">Quân Mặc Thanh: “Nhưng Chính Hàm ở mặtbên ngoài làm việc ngoan tuyệt (tàn nhẫn, nghiêm khắc, dứt khoát), đối với người để ý, kỳ thật sẽ lưu lại chỗ trống. Phần tâm tư này người khác chưa hẳn phát hiện được, nhưng ta vẫn hy vọng, ít nhất ngươi có thể hiểu được.”</w:t>
      </w:r>
      <w:r>
        <w:br w:type="textWrapping"/>
      </w:r>
      <w:r>
        <w:br w:type="textWrapping"/>
      </w:r>
      <w:r>
        <w:t xml:space="preserve">Năm tháng không lưu lại dấu vết trên mặt Quân Mặc Thanh, lại lắng đọng trong ánh mắt của hắn, bị ánh mắt cơ trí bình thản kia nhìn vào, cho dù là ta, cũng hiếm có dục vọng dốc bầu tâm sự với vị trưởng giả này.</w:t>
      </w:r>
      <w:r>
        <w:br w:type="textWrapping"/>
      </w:r>
      <w:r>
        <w:br w:type="textWrapping"/>
      </w:r>
      <w:r>
        <w:t xml:space="preserve">Hắn quả thực chính là tin mừng của bện nhân chướng ngại giao tiếp mạn tính a!</w:t>
      </w:r>
      <w:r>
        <w:br w:type="textWrapping"/>
      </w:r>
      <w:r>
        <w:br w:type="textWrapping"/>
      </w:r>
      <w:r>
        <w:t xml:space="preserve">Do dự một chút, ta ngẩng đầu, nhịn không được mở miệng nói: “Ta không hiểu được chủ tử.”</w:t>
      </w:r>
      <w:r>
        <w:br w:type="textWrapping"/>
      </w:r>
      <w:r>
        <w:br w:type="textWrapping"/>
      </w:r>
      <w:r>
        <w:t xml:space="preserve">“Ngươi muốn biết?” Quân Mặc Thanh mặt mày hơi động, mỉm cười nói: “Kỳ thật Chính Hàm đơn giản vô cùng, chỉ cần vài từ là có thể khái quát…”</w:t>
      </w:r>
      <w:r>
        <w:br w:type="textWrapping"/>
      </w:r>
      <w:r>
        <w:br w:type="textWrapping"/>
      </w:r>
      <w:r>
        <w:t xml:space="preserve">Ta chờ mong mà gật đầu.</w:t>
      </w:r>
      <w:r>
        <w:br w:type="textWrapping"/>
      </w:r>
      <w:r>
        <w:br w:type="textWrapping"/>
      </w:r>
      <w:r>
        <w:t xml:space="preserve">Quân Mặc Thanh ngửa đầu như đang suy tư: “Chính Hàm là tài năng ẩn giấu, và hắn…”</w:t>
      </w:r>
      <w:r>
        <w:br w:type="textWrapping"/>
      </w:r>
      <w:r>
        <w:br w:type="textWrapping"/>
      </w:r>
      <w:r>
        <w:t xml:space="preserve">Ta:?</w:t>
      </w:r>
      <w:r>
        <w:br w:type="textWrapping"/>
      </w:r>
      <w:r>
        <w:br w:type="textWrapping"/>
      </w:r>
      <w:r>
        <w:t xml:space="preserve">Quân Mặc Thanh mỉm cười nhẹ nhàng ấm áp, tuôn ra khỏi miệng: “Bác học đa tài, phong độ nhẹ nhàng, túc trí đa mưu, tư duy nhanh nhẹn, tang hồ bồng thỉ (*), võ nghệ bất phàm, hạc trong bầy gà…”</w:t>
      </w:r>
      <w:r>
        <w:br w:type="textWrapping"/>
      </w:r>
      <w:r>
        <w:br w:type="textWrapping"/>
      </w:r>
      <w:r>
        <w:t xml:space="preserve">(*) tang hồ bồng thỉ: Thời xưa khi sinh con trai, gia đình làm cung bằng gỗ dâu, tên bằng cỏ bồng, bắn đi sáu mũi tên: bốn mũi bắn đi bốn hướng, một mũi lên trời và một mũi xuống đất. Mong muốn đứa trẻ lớn lên sẽ tung hoành khắp nơi</w:t>
      </w:r>
      <w:r>
        <w:br w:type="textWrapping"/>
      </w:r>
      <w:r>
        <w:br w:type="textWrapping"/>
      </w:r>
      <w:r>
        <w:t xml:space="preserve">Ta: …</w:t>
      </w:r>
      <w:r>
        <w:br w:type="textWrapping"/>
      </w:r>
      <w:r>
        <w:br w:type="textWrapping"/>
      </w:r>
      <w:r>
        <w:t xml:space="preserve">Đây là lão sư ngu ngốc từ đâu chạy tới vậy… Quân tiên sinh thừa nhận đi ngươi tuyệt đối là thiếu tiền Tấn tra, còn là khoảng mấy nghìn vạn… Đã vậy còn quá cần cù thật thà khen hắn, MN lật từ điển cũng tìm không thấy nhiều tính từ nghĩa tốt như vậy a phắc!</w:t>
      </w:r>
      <w:r>
        <w:br w:type="textWrapping"/>
      </w:r>
      <w:r>
        <w:br w:type="textWrapping"/>
      </w:r>
      <w:r>
        <w:t xml:space="preserve">Ta thấy Quân Mặc Thanh thao thao bất tuyệt, căn bản dừng không được, trầm mặc một hồi, rốt cục xen vào lời hắn: “Vẫn là bỏ đi, ta không muốn biết.”</w:t>
      </w:r>
      <w:r>
        <w:br w:type="textWrapping"/>
      </w:r>
      <w:r>
        <w:br w:type="textWrapping"/>
      </w:r>
      <w:r>
        <w:t xml:space="preserve">Quân Mặc Thanh ý do vị tẫn dừng lại, liếc ta một cái, cười lạnh, lắc đầu nói: “Ngươi nếu đã đáp ứng bầu bạn với Chính Hàm cả đời, nhất định phải biết những điều này.”</w:t>
      </w:r>
      <w:r>
        <w:br w:type="textWrapping"/>
      </w:r>
      <w:r>
        <w:br w:type="textWrapping"/>
      </w:r>
      <w:r>
        <w:t xml:space="preserve">Ta bỗng cảm thấy áp lực nặng nề: “Bởi vì chủ tử để ý ta?”</w:t>
      </w:r>
      <w:r>
        <w:br w:type="textWrapping"/>
      </w:r>
      <w:r>
        <w:br w:type="textWrapping"/>
      </w:r>
      <w:r>
        <w:t xml:space="preserve">“Không.” Quân Mặc Thanh khẽ cong môi: “Bởi vì ngươi để ý hắn.”</w:t>
      </w:r>
      <w:r>
        <w:br w:type="textWrapping"/>
      </w:r>
      <w:r>
        <w:br w:type="textWrapping"/>
      </w:r>
    </w:p>
    <w:p>
      <w:pPr>
        <w:pStyle w:val="Heading2"/>
      </w:pPr>
      <w:bookmarkStart w:id="70" w:name="chương-47-ảnh-vệ-quay-về-ninh-an"/>
      <w:bookmarkEnd w:id="70"/>
      <w:r>
        <w:t xml:space="preserve">47. Chương 47: Ảnh Vệ Quay Về Ninh An</w:t>
      </w:r>
    </w:p>
    <w:p>
      <w:pPr>
        <w:pStyle w:val="Compact"/>
      </w:pPr>
      <w:r>
        <w:br w:type="textWrapping"/>
      </w:r>
      <w:r>
        <w:br w:type="textWrapping"/>
      </w:r>
      <w:r>
        <w:t xml:space="preserve">Có Du Tử Di trợ giúp, Hoa Vi Nhiên quả nhiên sụp đổ, ở nơi mình đã lăn lộn nhiều năm vậy mà ngay cả chút biến cố cũng không thể trở tay, gông xiềng đeo trên tội y (quần áo của kẻ có tội), sắc mặt vô cùng thảm đạm.</w:t>
      </w:r>
      <w:r>
        <w:br w:type="textWrapping"/>
      </w:r>
      <w:r>
        <w:br w:type="textWrapping"/>
      </w:r>
      <w:r>
        <w:t xml:space="preserve">Gã dù sao cũng là một tri phủ, xử trí cụ thể như thế nào vẫn phải báo lên triều đình, nhưng mất đi giá trị lợi dụng, kết cục của gã đã định ra rồi.</w:t>
      </w:r>
      <w:r>
        <w:br w:type="textWrapping"/>
      </w:r>
      <w:r>
        <w:br w:type="textWrapping"/>
      </w:r>
      <w:r>
        <w:t xml:space="preserve">Ta phải nói, đáng lắm, ai kêu gã tham ô nhận hối lộ, ức hiếp dân chúng, giết người phóng hỏa, chỗ nào cũng ra tay, làm loạn quan hệ nam nữ, đại đại tiểu tiểu chuyện xấu gì cũng từng làm, dùng sự thật đanh thép đầy đủ chứng minh gã chính là nhân tra trong nhân tra.</w:t>
      </w:r>
      <w:r>
        <w:br w:type="textWrapping"/>
      </w:r>
      <w:r>
        <w:br w:type="textWrapping"/>
      </w:r>
      <w:r>
        <w:t xml:space="preserve">Việc ở Phần Châu rốt cục tạm xong một phần, thời điểm chúng ta quay về Ninh An, dân chúng sắp hàng hai bên đường đưa tiễn, được hoan nghênh nhất  là Lô Định Vân, ta cũng nhìn thấy vài tiểu cô nương liếc mắt đưa tình với y.</w:t>
      </w:r>
      <w:r>
        <w:br w:type="textWrapping"/>
      </w:r>
      <w:r>
        <w:br w:type="textWrapping"/>
      </w:r>
      <w:r>
        <w:t xml:space="preserve">Có điều Lô Định Vân đã gia nhập Cát Hiên Đồng giáo phái, quả thực chính là cả đời không cưới muốn làm Đạt-ma pháp sư, ánh mắt cũng không liếc ngang dọc chút nào, cao quý lãnh diễm vô cùng. Ta nghe thấy y đã từng lén lút bày tỏ với Cát Hiên Đồng về phiền não có quá nhiều fan, hỏi người ta phải làm như thế nào mới có thể khiến đám em gái chán ghét y, Cát Hiên Đồng bình tĩnh trả lời: ngươi cứ biểu hiện như bình thường đi.</w:t>
      </w:r>
      <w:r>
        <w:br w:type="textWrapping"/>
      </w:r>
      <w:r>
        <w:br w:type="textWrapping"/>
      </w:r>
      <w:r>
        <w:t xml:space="preserve">… Nhất châm kiến huyết biết không.</w:t>
      </w:r>
      <w:r>
        <w:br w:type="textWrapping"/>
      </w:r>
      <w:r>
        <w:br w:type="textWrapping"/>
      </w:r>
      <w:r>
        <w:t xml:space="preserve">Mà Quân Mặc Thanh cũng không đồng hành cùng chúng ta, vẫn ở lại Phần Châu làm nhàn vân dã hạc của hắn (*). Chiến Bạch bị thương chưa khỏe, liền bị Quân Mặc Thanh giữ lại thêm vài ngày.</w:t>
      </w:r>
      <w:r>
        <w:br w:type="textWrapping"/>
      </w:r>
      <w:r>
        <w:br w:type="textWrapping"/>
      </w:r>
      <w:r>
        <w:t xml:space="preserve">(*) Nhàn vân dã hạc: mây thảnh thơi nhàn rỗi, hạc hoang dã tự do.</w:t>
      </w:r>
      <w:r>
        <w:br w:type="textWrapping"/>
      </w:r>
      <w:r>
        <w:br w:type="textWrapping"/>
      </w:r>
      <w:r>
        <w:t xml:space="preserve">Hiếm khi Lương Văn Hạo không kiên trì mang Chiến Bạch đi, chỉ trừ bỏ vẻ mặt có chút cô đơn.</w:t>
      </w:r>
      <w:r>
        <w:br w:type="textWrapping"/>
      </w:r>
      <w:r>
        <w:br w:type="textWrapping"/>
      </w:r>
      <w:r>
        <w:t xml:space="preserve">Chuyến đi này hắn tựa hồ đảm đương vai trò bối cảnh, đầu tầu gương mẫu, kỳ thật lưng mang áp lực cũng là lớn nhất. Tấn vương trước khi đi nói với ta “Văn Hạo dù sao cũng là người Lương gia “, có lẽ chính là ý này, xuất thân thế gia, tất nhiên sẽ vì gia tộc mà cống hiến, nhất cử nhất động đều liên lụy thật lớn, vỗn dĩ  không có tự do, không có thiện ác. Nhưng mà hắn vẫn giống như một tên ngốc, được ăn cả ngã về không mà đi làm chuyện không hề có ích đối với mình như vậy.</w:t>
      </w:r>
      <w:r>
        <w:br w:type="textWrapping"/>
      </w:r>
      <w:r>
        <w:br w:type="textWrapping"/>
      </w:r>
      <w:r>
        <w:t xml:space="preserve">Lúc tới hắn ngồi xe, lúc về lại cùng Lô Định Vân song song kỵ mã đi đầu tiên của đội ngũ, gió to thổi đến, liền khiến cho trường phát buộc ở sau đầu hắn tung bay, Lương Tiểu Hầu gia hiếm khi nghiêm túc nhìn thẳng về con đường phái trước, không nói một lời, cũng không biết đang suy nghĩ cái gì.</w:t>
      </w:r>
      <w:r>
        <w:br w:type="textWrapping"/>
      </w:r>
      <w:r>
        <w:br w:type="textWrapping"/>
      </w:r>
      <w:r>
        <w:t xml:space="preserve">Lô Định Vân liếc nhìn hắn, giọng điệu gượng gạo đánh vỡ trầm mặc: “Những chuyện ngươi làm, rất nhiều người đều không hiểu, nhưng ngươi quả thật đã làm chuyện tốt.”</w:t>
      </w:r>
      <w:r>
        <w:br w:type="textWrapping"/>
      </w:r>
      <w:r>
        <w:br w:type="textWrapping"/>
      </w:r>
      <w:r>
        <w:t xml:space="preserve">Y vậy mà còn có lòng đi an ủi người khác, Lương Văn Hạo hơi có chút kinh ngạc, từ trong thế giới của mình đi ra quay đầu nhìn y, thụ sủng nhược kinh nói: “Để ta đếm xem, đây là câu thứ mấy ngươi nói với ta nhỉ?”</w:t>
      </w:r>
      <w:r>
        <w:br w:type="textWrapping"/>
      </w:r>
      <w:r>
        <w:br w:type="textWrapping"/>
      </w:r>
      <w:r>
        <w:t xml:space="preserve">Lô Định Vân không lưu tình chút nào lườm hắn: “Cái bộ mặt mây đen mù sương kia của ngươi khiến ta đau mắt, chuyện ở Ninh An đã có Tấn vương  lo liệu, ngươi sợ cái gì.”</w:t>
      </w:r>
      <w:r>
        <w:br w:type="textWrapping"/>
      </w:r>
      <w:r>
        <w:br w:type="textWrapping"/>
      </w:r>
      <w:r>
        <w:t xml:space="preserve">Lương Văn Hạo hơi sững sờ, lại cười thật nhẹ, mở miệng nói: “Mẫu thân của ta tin Phật, ta lại không tin, nhưng mà hai chữ Nhân – Quả của Phật gia có chút thần kỳ. Tuy rằng ta lý giải không sâu, nhưng cũng hiểu được trồng dưa thì được dưa, trồng đậu thì được đậu, có nhân liền có quả, có quả liền có nhân. Tự mình đi đến Phần Châu, có một số việc chính là đã định trước. Nhưng mà đại trượng phu lập vu thiên địa,  không thẹn với lương tâm của mình, ta nếu đã biết mình đang làm những gì, thì tuyệt đối không có lý do hối hận.”</w:t>
      </w:r>
      <w:r>
        <w:br w:type="textWrapping"/>
      </w:r>
      <w:r>
        <w:br w:type="textWrapping"/>
      </w:r>
      <w:r>
        <w:t xml:space="preserve">Tiếng móng ngựa như mưa, Lô Định Vân cùng Lương Văn Hạo đều ăn ý lặng im. Thật lâu sau, Lương Văn Hạo lắc lắc đầu, một bàn tay nới lỏng hơi nắm lấy cương ngựa, một tay khác khoác lên bả vai Lô Định Vân, giống như người không có chuyện gì gạt đề tài kia sang một bên, thần thái sáng láng nói: “Ta bỗng nhiên cảm thấy ngươi người này không tồi, được, bằng hữu nhà ngươi tiểu gia coi như là đã kết giao.”</w:t>
      </w:r>
      <w:r>
        <w:br w:type="textWrapping"/>
      </w:r>
      <w:r>
        <w:br w:type="textWrapping"/>
      </w:r>
      <w:r>
        <w:t xml:space="preserve">Lô Định Vân hí mắt, vô cùng ghét bỏ đẩy tay hắn ra, hừ lạnh một tiếng.</w:t>
      </w:r>
      <w:r>
        <w:br w:type="textWrapping"/>
      </w:r>
      <w:r>
        <w:br w:type="textWrapping"/>
      </w:r>
      <w:r>
        <w:t xml:space="preserve">Lương Văn Hạo cũng không thèm để ý, ngửa đầu cao giọng cười ha hả, trong tiếng cười kia có tiêu sái nói không nên lời, khiến người nghe không khỏi nghĩ đến ánh tà dương trên đại mạc, tựa hồ trọc khí (khí bẩn) làm tắc nghẽn thế gian này bỗng bị quét sạch sáng sủa, ngay đến lòng dạ cũng theo đó trở nên trong sáng cởi mở hơn.</w:t>
      </w:r>
      <w:r>
        <w:br w:type="textWrapping"/>
      </w:r>
      <w:r>
        <w:br w:type="textWrapping"/>
      </w:r>
      <w:r>
        <w:t xml:space="preserve">“Đi, chờ đến Ninh An, ta mời ngươi uống một ly rượu!”</w:t>
      </w:r>
      <w:r>
        <w:br w:type="textWrapping"/>
      </w:r>
      <w:r>
        <w:br w:type="textWrapping"/>
      </w:r>
      <w:r>
        <w:t xml:space="preserve">“Hừ.” Lô Định Vân mặt âm trầm cự tuyệt: “Không đi.”</w:t>
      </w:r>
      <w:r>
        <w:br w:type="textWrapping"/>
      </w:r>
      <w:r>
        <w:br w:type="textWrapping"/>
      </w:r>
      <w:r>
        <w:t xml:space="preserve">“… Tên mọt sách nhà ngươi đúng là không biết hưởng thụ.” Lương Văn Hạo làm bộ làm tịch mà thở dài, nghiêm túc cảm khái: “Ngươi coi như là tội nghiệp ta đi a, lâu rồi không đi Mãn Nguyệt Lâu, ta sắp không nhớ nổi rượu nơi đó vốn có mùi vị như thế nào rồi.”</w:t>
      </w:r>
      <w:r>
        <w:br w:type="textWrapping"/>
      </w:r>
      <w:r>
        <w:br w:type="textWrapping"/>
      </w:r>
      <w:r>
        <w:t xml:space="preserve">Lô Định Vân liếc hắn một cái, nói xa xăm: “Không cần sốt ruột, đường về rất dài, ngươi cứ từ từ nghĩ sẽ nhớ lại thôi.”</w:t>
      </w:r>
      <w:r>
        <w:br w:type="textWrapping"/>
      </w:r>
      <w:r>
        <w:br w:type="textWrapping"/>
      </w:r>
      <w:r>
        <w:t xml:space="preserve">Lương Văn Hạo: …</w:t>
      </w:r>
      <w:r>
        <w:br w:type="textWrapping"/>
      </w:r>
      <w:r>
        <w:br w:type="textWrapping"/>
      </w:r>
      <w:r>
        <w:t xml:space="preserve">Ta ở bên cạnh đồng tình mà nhìn Lương Văn Hạo.</w:t>
      </w:r>
      <w:r>
        <w:br w:type="textWrapping"/>
      </w:r>
      <w:r>
        <w:br w:type="textWrapping"/>
      </w:r>
      <w:r>
        <w:t xml:space="preserve">Vẫn là buông tha đi, ngươi xem bọn họ thổ hào căn bản là không cần bằng hữu.</w:t>
      </w:r>
      <w:r>
        <w:br w:type="textWrapping"/>
      </w:r>
      <w:r>
        <w:br w:type="textWrapping"/>
      </w:r>
      <w:r>
        <w:t xml:space="preserve">Có điều nói đến về Ninh An, trong lòng ta cư nhiên cũng có một chút chờ mong, ngẫm lại đều là bị cuộc nói chuyện như lọt vào trong sương mù với Quân Mặc Thanh ảnh hưởng tới. Sau ngày đó, ta vuốt mặt nạ, nhớ tới những bộ y phục không chút thưởng thức, nhớ tới những bát cháo và ruốc thịt mạc danh kì diệu (không hiểu ra làm sao), chợt phát hiện những cái đó không đủ khen ngợi, giữa bất tri bất giác đã tích sa thành tháp (*) tụ thành một mảnh chân tình, muốn nói nhất quyết không sa vào, nhưng ta cảm thấy, nói không chừng ta đã có thể cùng hắn trải qua cả đời.</w:t>
      </w:r>
      <w:r>
        <w:br w:type="textWrapping"/>
      </w:r>
      <w:r>
        <w:br w:type="textWrapping"/>
      </w:r>
      <w:r>
        <w:t xml:space="preserve">(*) tích sa thành tháp: tích trữ cát để xây thành tháp = tích tiểu thành đại</w:t>
      </w:r>
      <w:r>
        <w:br w:type="textWrapping"/>
      </w:r>
      <w:r>
        <w:br w:type="textWrapping"/>
      </w:r>
      <w:r>
        <w:t xml:space="preserve">Cả đời, nói dài cũng không dài, bảo ngắn cũng không ngắn, nhưng ta là người đã từng sống một lần, thì từng giây từng phút cũng không muốn lãng phí, nghĩ như vậy, đột nhiên lại có chút gì đó như là nỗi nhớ nhà dâng lên.</w:t>
      </w:r>
      <w:r>
        <w:br w:type="textWrapping"/>
      </w:r>
      <w:r>
        <w:br w:type="textWrapping"/>
      </w:r>
      <w:r>
        <w:t xml:space="preserve">Hơn một tháng sau đến Ninh An, nhìn cửa thành màu đỏ thắm nạm mười hai khối đồng đinh trong nắng sớm từ từ mở ra, ta cố gắng cong khóe miệng, thử lộ ra một cái mỉm cười.</w:t>
      </w:r>
      <w:r>
        <w:br w:type="textWrapping"/>
      </w:r>
      <w:r>
        <w:br w:type="textWrapping"/>
      </w:r>
      <w:r>
        <w:t xml:space="preserve">Lương Văn Hạo thấy thế cả người lẫn ngựa đều nhảy lùi lại một bước, hãi hùng chỉa vào người ta nói: “Ngươi lại có thể cười, mặt trời không phải là sắp mọc phía tây đấy chứ?”</w:t>
      </w:r>
      <w:r>
        <w:br w:type="textWrapping"/>
      </w:r>
      <w:r>
        <w:br w:type="textWrapping"/>
      </w:r>
      <w:r>
        <w:t xml:space="preserve">Lô Định Vân thân thể yếu ớt, nửa đường bắt đầu lui vào trong xe, không thấy một màn như vậy, lộ đầu ra, mặt không đổi sắc mà nhìn ta, ánh mắt lại sáng lấp lánh.</w:t>
      </w:r>
      <w:r>
        <w:br w:type="textWrapping"/>
      </w:r>
      <w:r>
        <w:br w:type="textWrapping"/>
      </w:r>
      <w:r>
        <w:t xml:space="preserve">Lương Văn Hạo liền lấy roi ngựa nâng cằm ta lên: “Nào nào, cười lại cho đại gia một cái.”</w:t>
      </w:r>
      <w:r>
        <w:br w:type="textWrapping"/>
      </w:r>
      <w:r>
        <w:br w:type="textWrapping"/>
      </w:r>
      <w:r>
        <w:t xml:space="preserve">Sau đó bị ta một cước đá xuống lưng ngựa.</w:t>
      </w:r>
      <w:r>
        <w:br w:type="textWrapping"/>
      </w:r>
      <w:r>
        <w:br w:type="textWrapping"/>
      </w:r>
      <w:r>
        <w:t xml:space="preserve">“Ngươi đến mức như vậy là thẹn quá thành giận đi.” Lương Văn Hạo một tay vịn vào càng xe, xoa thắt lưng đứng lên, gãi gãi phần ót như có điều suy nghĩ: “Này tiểu biệt thắng tân hôn, thoạt nhìn rất có đạo lý a, chậc chậc, nếu không ta chậm thêm vài ngày rồi mới chạy tới đón A Bạch?”</w:t>
      </w:r>
      <w:r>
        <w:br w:type="textWrapping"/>
      </w:r>
      <w:r>
        <w:br w:type="textWrapping"/>
      </w:r>
      <w:r>
        <w:t xml:space="preserve">Con ngựa đỏ thẫm hắn nuôi từ nhỏ đến lớn phát ra tiếng phì phì trong mũi, cùng Lô Định Vân vô cùng ghét bỏ mà bỏ lại hắn rời đi.</w:t>
      </w:r>
      <w:r>
        <w:br w:type="textWrapping"/>
      </w:r>
      <w:r>
        <w:br w:type="textWrapping"/>
      </w:r>
      <w:r>
        <w:t xml:space="preserve">Lương Văn Hạo ngượng ngùng cùng đi lên, đang muốn trêu ghẹo ta thêm vài câu, tầm mắt lại ngưng tụ nhìn về xa xa. Ta quay đầu nhìn lại, chỉ thấy dòng người không biết lúc nào đã bị tách ra, vài thị vệ hung thần ác sát mang đao đứng ở cửa thành, vây quanh một lục y tiểu thái giám cười tủm tỉm ở giữa, trong tay dễ thấy vô cùng nâng một phần thánh chỉ.</w:t>
      </w:r>
      <w:r>
        <w:br w:type="textWrapping"/>
      </w:r>
      <w:r>
        <w:br w:type="textWrapping"/>
      </w:r>
      <w:r>
        <w:t xml:space="preserve">Chúng ta không biết ý gì, đều xoay người xuống ngựa, quỳ chuẩn bị tiếp chỉ.</w:t>
      </w:r>
      <w:r>
        <w:br w:type="textWrapping"/>
      </w:r>
      <w:r>
        <w:br w:type="textWrapping"/>
      </w:r>
      <w:r>
        <w:t xml:space="preserve">Tiểu thái giám kia khách khách khí khí tiến lên một bước, mở thánh chỉ ra, dùng giọng lanh lảnh đọc. Toàn là thể văn ngôn (*) viết đến viết đi, chi, hồ, giả, dã (**),  ta quỳ sấp dưới đất, chỉ nghe hiểu một câu: “Lương Văn Hạo cấu kết tri phủ Phần Châu Hoa Vi Nhiên, xao lãng nhiệm vụ, nhận hối lộ trái pháp luật, lập tức tước vị, đưa vào trong ngục đợi thẩm tra.”</w:t>
      </w:r>
      <w:r>
        <w:br w:type="textWrapping"/>
      </w:r>
      <w:r>
        <w:br w:type="textWrapping"/>
      </w:r>
      <w:r>
        <w:t xml:space="preserve">(*) thể văn ngôn: tác phẩm văn cổ (tác phẩm viết bằng ngôn ngữ sách vở cổ của Trung Quốc.</w:t>
      </w:r>
      <w:r>
        <w:br w:type="textWrapping"/>
      </w:r>
      <w:r>
        <w:br w:type="textWrapping"/>
      </w:r>
      <w:r>
        <w:t xml:space="preserve">(**) chi, hồ, giả, dã: trợ từ dùng trong văn ngôn, để diễn tả bài văn hoặc lời nói không rõ ràng.</w:t>
      </w:r>
      <w:r>
        <w:br w:type="textWrapping"/>
      </w:r>
      <w:r>
        <w:br w:type="textWrapping"/>
      </w:r>
      <w:r>
        <w:t xml:space="preserve">Trong lòng ta chợt lạnh. Lương gia thế lực đã suy yếu như Thánh Thượng mong muốn, huống hồ lại có Tấn vương hoạt động ở Ninh An, sao còn tới tình trạng này?</w:t>
      </w:r>
      <w:r>
        <w:br w:type="textWrapping"/>
      </w:r>
      <w:r>
        <w:br w:type="textWrapping"/>
      </w:r>
      <w:r>
        <w:t xml:space="preserve">Tiểu thái giám đem thánh chỉ hai tay giao cho Lương Văn Hạo, cung kính nói: “Lương công tử, ngài cũng đừng trách Thánh Thượng tuyệt tình, thật sự là chứng cớ Ngụy vương điện hạ trình lên  vô cùng xác thực, mà nhóm ngôn quan (*) đều sôi nổi tố cáo lên trên, sự tình càng nháo càng lớn áp chế không được. Xin yên tâm, Lương đại nhân chưa xảy ra chuyện gì, ngài không bằng cứ tạm ủy khuất trước vài ngày, nói không chừng tình thế thay đổi, Thánh Thượng hết giận, cũng liền phóng xuất ngài thôi.”</w:t>
      </w:r>
      <w:r>
        <w:br w:type="textWrapping"/>
      </w:r>
      <w:r>
        <w:br w:type="textWrapping"/>
      </w:r>
      <w:r>
        <w:t xml:space="preserve">(*) ngôn quan: là một bộ phận quan viên rất quan trọng thời phong kiến cổ đại, bọn họ chủ yếu phụ trách giám sát và can gián thánh thượng. Quyền lợi của ngôn quan khá lớn. Ngôn quan xuất hiện nhiều nhất thời Minh, bọn họ thậm chí còn khiến Hoàng đế không biết phải làm thế nào. (baike)</w:t>
      </w:r>
      <w:r>
        <w:br w:type="textWrapping"/>
      </w:r>
      <w:r>
        <w:br w:type="textWrapping"/>
      </w:r>
      <w:r>
        <w:t xml:space="preserve">“Được.” Lương Văn Hạo lại như là đã sớm liệu đến, trên mặt không có nửa điểm kinh hoảng, đứng lên phủi phủi vạt áo, quét qua những thị vệ kia một cái, tự giễu mà cười cười: “Vậy chúng ta đi thôi.”</w:t>
      </w:r>
      <w:r>
        <w:br w:type="textWrapping"/>
      </w:r>
      <w:r>
        <w:br w:type="textWrapping"/>
      </w:r>
      <w:r>
        <w:t xml:space="preserve">Lô Định Vân đứng phắt lên, che ở trước người hắn, nhíu mày không nói.</w:t>
      </w:r>
      <w:r>
        <w:br w:type="textWrapping"/>
      </w:r>
      <w:r>
        <w:br w:type="textWrapping"/>
      </w:r>
      <w:r>
        <w:t xml:space="preserve">Lương Văn Hạo lại không để ý tới y, chỉ nhìn ta nói: “Chiến Huyền, kỳ thật vốn là ta đi Phần Châu, không định  mang theo ngươi, nhưng lão gia tử kiên trì, nói có ngươi ở chỗ ta, hắn ít nhiều sẽ có chút cố kỵ, không đến mức làm quá tuyệt. Ta lúc ấy không cho là đúng, nhưng ta sai rồi, lão gia tử đương nhiên cũng sai rồi. Nhưng mà ngươi chuyển tới hắn, hắn nếu là huynh đệ của ta, ta sẽ không đến mức hận hắn, chỉ mong hắn có thể chiếu cố A Bạch thật tốt, đừng sai y lại đi làm những việc quá nguy hiểm.”</w:t>
      </w:r>
      <w:r>
        <w:br w:type="textWrapping"/>
      </w:r>
      <w:r>
        <w:br w:type="textWrapping"/>
      </w:r>
      <w:r>
        <w:t xml:space="preserve">Ta lăng lăng nhìn Lương Văn Hạo, nhất thời có chút phản ứng không kịp hắn rốt cuộc đang nói cái gì, ngẩng đầu mờ mịt mà nhìn về phía ba trượng tường thành nguy nga hùng tráng của thành Ninh An dưới bầu trời đỏ rực, trong đầu hiện lên chút hoa lửa, bỗng nhiên liền mơ mơ hồ hồ mà hiểu ra những thứ gì đó.</w:t>
      </w:r>
      <w:r>
        <w:br w:type="textWrapping"/>
      </w:r>
      <w:r>
        <w:br w:type="textWrapping"/>
      </w:r>
      <w:r>
        <w:t xml:space="preserve">Lương Văn Hạo nhúng tay vào chuyện Phần Châu, không chỉ khiến Lương gia tổn thất một phần thế lực, quan trọng hơn là trong lúc vô tình đã biểu đạt một loại thái độ —— Lương gia có thể sẽ không, hoặc là nói không thể tiếp tục che chở đám quan viên lớn nhỏ trong mạng lưới quan hệ. Mà Lương gia sở dĩ cường đại, đơn giản bởi vì nó đại biểu cho một đoàn thể lợi ích khổng lồ, nhưng mà việc này lại khiến cho cái đoàn thể nhìn như chặt chẽ này có một một vết rách, châm vào một sợi dây dẫn lửa.</w:t>
      </w:r>
      <w:r>
        <w:br w:type="textWrapping"/>
      </w:r>
      <w:r>
        <w:br w:type="textWrapping"/>
      </w:r>
      <w:r>
        <w:t xml:space="preserve">Vì thế hoàng đế Đại Khánh, đương kim Thánh Thượng, muốn chân chính bắt đầu đối phó với cái họa tâm phúc đã nhiều năm qua này từ phía sau. Lương gia dù sao đã cắm rễ nhiều năm trong triều đình, bởi vậy Thánh Thượng liền mượn tay Ngụy vương, trước lựa chọn Lương tiểu công tử đơn truyền ba đời làm điểm đột phá, biểu đạt một tin tức rõ ràng cho Lương gia.</w:t>
      </w:r>
      <w:r>
        <w:br w:type="textWrapping"/>
      </w:r>
      <w:r>
        <w:br w:type="textWrapping"/>
      </w:r>
      <w:r>
        <w:t xml:space="preserve">Hoặc là chết, hoặc là biến mất.</w:t>
      </w:r>
      <w:r>
        <w:br w:type="textWrapping"/>
      </w:r>
      <w:r>
        <w:br w:type="textWrapping"/>
      </w:r>
      <w:r>
        <w:t xml:space="preserve">Đây là chuyện đương nhiên, ngày nào đó Thánh Thượng không tìm Lương gia gây phiền toái mới là kỳ quái. Khiến ta lạnh cả người, lại là một chuyện khác.</w:t>
      </w:r>
      <w:r>
        <w:br w:type="textWrapping"/>
      </w:r>
      <w:r>
        <w:br w:type="textWrapping"/>
      </w:r>
      <w:r>
        <w:t xml:space="preserve">Lô Thạch làm Tả Đô Ngự Sử, phần lớn ngôn quan đều coi ông như Thiên Lôi sai đâu đánh đó. Người này nhìn như công bằng vô tư, lại bởi vì quan hệ của Lô Định Vân mà luôn luôn bị nói là thuộc phe phát Ngụy vương.</w:t>
      </w:r>
      <w:r>
        <w:br w:type="textWrapping"/>
      </w:r>
      <w:r>
        <w:br w:type="textWrapping"/>
      </w:r>
      <w:r>
        <w:t xml:space="preserve">Nhưng mà trên thực tế, lão hồ ly này cũng sớm đã thành người của Tấn vương.</w:t>
      </w:r>
      <w:r>
        <w:br w:type="textWrapping"/>
      </w:r>
      <w:r>
        <w:br w:type="textWrapping"/>
      </w:r>
      <w:r>
        <w:t xml:space="preserve">Như vậy, vì sao trong lúc nguy cấp này hắn không ra tay kéo Lương Văn Hạo một phen, ngược lại còn muốn bỏ đá xuống giếng? Chuyện này, rốt cục là ý của ai?</w:t>
      </w:r>
      <w:r>
        <w:br w:type="textWrapping"/>
      </w:r>
      <w:r>
        <w:br w:type="textWrapping"/>
      </w:r>
    </w:p>
    <w:p>
      <w:pPr>
        <w:pStyle w:val="Heading2"/>
      </w:pPr>
      <w:bookmarkStart w:id="71" w:name="chương-48-ảnh-vệ-bị-đâm"/>
      <w:bookmarkEnd w:id="71"/>
      <w:r>
        <w:t xml:space="preserve">48. Chương 48: Ảnh Vệ Bị Đâm</w:t>
      </w:r>
    </w:p>
    <w:p>
      <w:pPr>
        <w:pStyle w:val="Compact"/>
      </w:pPr>
      <w:r>
        <w:br w:type="textWrapping"/>
      </w:r>
      <w:r>
        <w:br w:type="textWrapping"/>
      </w:r>
      <w:r>
        <w:t xml:space="preserve">Nói thật chứ tiểu công nhà khác làm gì có kiểu cứ mãi ỡm ờ giữa trung, tra, trung, tra (*) vô hạn tuần hoàn như hắn. Mang tên Cao Chính Hàm thì cứ nghĩ bản thân là hàm sin. Cái tính rảnh rỗi sinh nông nổi này liệu có khá lên được không?</w:t>
      </w:r>
      <w:r>
        <w:br w:type="textWrapping"/>
      </w:r>
      <w:r>
        <w:br w:type="textWrapping"/>
      </w:r>
      <w:r>
        <w:t xml:space="preserve">(*) “trung” trong “trung khuyển”, “tra” trong “tra công”</w:t>
      </w:r>
      <w:r>
        <w:br w:type="textWrapping"/>
      </w:r>
      <w:r>
        <w:br w:type="textWrapping"/>
      </w:r>
      <w:r>
        <w:t xml:space="preserve">Hắn làm như vậy, không cẩn thận một cái là Chiến Bạch phải thủ tiết ngay, vậy cũng quên đi, cùng lắm thì chúng ta góp tiền tìm cho y một em gái hệ trị thương (*) để chăm sóc sức khoẻ.</w:t>
      </w:r>
      <w:r>
        <w:br w:type="textWrapping"/>
      </w:r>
      <w:r>
        <w:br w:type="textWrapping"/>
      </w:r>
      <w:r>
        <w:t xml:space="preserve">(*) cái này nếu bạn nào hay đọc võng du hay chơi game online sẽ hiểu rất rõ, chính là các môn phái có nhiệm vụ chuyên buff máu hay trị thương trong đoàn đội, hay thấy nhất là phái Nga My đó </w:t>
      </w:r>
      <w:r>
        <w:br w:type="textWrapping"/>
      </w:r>
      <w:r>
        <w:br w:type="textWrapping"/>
      </w:r>
      <w:r>
        <w:t xml:space="preserve">Vấn đề là gần đây Lương nhị hóa đã biết ngoan hơn rồi, đem tất cả đống xuân cung đồ đều đổi thành đủ loại tiểu thuyết, bất hạnh thay trong đó chỉ cần kết cục BE thì đều là đủ loại nội dung trung nhị (*) đến chết như “Mười năm sau, trúc xanh xào xạc, mưa lạnh tháng tư, ai kia hoài niệm ngày đó chạy nhảy dưới ánh chiều tà, đó là thanh xuân đã đi qua cuộc đời hai người bọn họ, rồi mỉm cười, kết thúc… Năm mươi năm sau, trúc xanh xào xạc, mưa lạnh tháng tư, ai đó hoài niệm ngày ấy chạy nhảy dưới ánh chiều tà, đó là thanh xuân đã đi qua cuộc đời hai người bọn họ, rồi mỉm cười, hết…”, đáng sợ nhất chính là có một quyển còn viết “Trên mũi kiếm dính máu mấy ngàn người, y ngẩng đầu, cảm nhận mưa bụi chảy xuống hai gò má, nở nụ cười ấm áp đầu tiên kể từ khi người kia chết. Nhìn đi, người ấy cũng đã không còn nữa, các ngươi còn sống làm gì chứ?” —— Những tác phẩm văn học ưu tú này nâng cao khả năng giả ngu của Chiến Bạch tới cực điểm. Ta rất lo lắng, rằng cuối cùng y sẽ kéo bản thân hoặc cả thế giới này bồi táng cùng Lương nhị hóa; từ đó cứ hùng dũng tiến bước trên con đường Ma Vương quân lâm thế gian (đứng đầu thế giới), hát vang bài ca Lucifer – Chiến – Trung nhị – Bạch a.</w:t>
      </w:r>
      <w:r>
        <w:br w:type="textWrapping"/>
      </w:r>
      <w:r>
        <w:br w:type="textWrapping"/>
      </w:r>
      <w:r>
        <w:t xml:space="preserve">(*) Trung nhị (中二) Xuất phát từ cụm từ “bệnh trung nhị” (gọi là chứng mồng hai) là tục ngữ của người Nhật Bản – chỉ sơ trung năm hai (tương đương với lớp 8 bên mình), thanh thiếu niên ý thức về cái tôi quá lớn đặc biệt là trong lời nói và hành động, tự tưởng coi mình là trung tâm. Mặc dù gọi là “bệnh” nhưng nó không cần thiết phải chữa, y học cũng không cho vào “bệnh tật”. Ở Việt Nam, “bệnh trung nhị” có tên gọi khác là “bệnh tuổi dậy thì”. (satoshibelieve.wordpress.com)</w:t>
      </w:r>
      <w:r>
        <w:br w:type="textWrapping"/>
      </w:r>
      <w:r>
        <w:br w:type="textWrapping"/>
      </w:r>
      <w:r>
        <w:t xml:space="preserve">Nhìn thấu lo âu tiều tụy của ta, Lô Định Vân mặt gỗ nhìn vào mặt nạ ta, sau khi băn khoăn xong, tầm mắt liền dừng ở ba chữ “Của nhà ta “, giống như muốn cẩn thận nghiên cứu mà nhìn thật lâu: “Ngươi và người tên Chiến Bạch kia quan hệ rất tốt, có phải không?”</w:t>
      </w:r>
      <w:r>
        <w:br w:type="textWrapping"/>
      </w:r>
      <w:r>
        <w:br w:type="textWrapping"/>
      </w:r>
      <w:r>
        <w:t xml:space="preserve">Không đợi ta trả lời, y lại hỏi: “Ngươi thích chủ tử nhà ngươi, có phải không?”</w:t>
      </w:r>
      <w:r>
        <w:br w:type="textWrapping"/>
      </w:r>
      <w:r>
        <w:br w:type="textWrapping"/>
      </w:r>
      <w:r>
        <w:t xml:space="preserve">Hỏi cái này để làm gì?</w:t>
      </w:r>
      <w:r>
        <w:br w:type="textWrapping"/>
      </w:r>
      <w:r>
        <w:br w:type="textWrapping"/>
      </w:r>
      <w:r>
        <w:t xml:space="preserve">Ta nhất thời không kịp phản ứng, chỉ vừa do dự như vậy, Lô Định Vân như đã hiểu được gì đó, mày hơi nhọn lên, khóe miệng lộ ra một nụ cười thương hại, lắc lắc đầu thản nhiên nói: “Ngươi không cần lo lắng cho Lương Văn Hạo, bởi vì ngươi còn phải đáng thương đáng tiếc hơn so với hắn nhiều lắm. Hai đầu khó xử, ngươi kẹp ở giữa biết chọn cái nào đây? Có điều ta khuyên ngươi đừng có ôm ảo tưởng đối với vị chủ tử kia của ngươi, có thể bức ngươi đến hoàn cảnh này, đã nói lên hắn căn bản là không quan tâm đến ngươi.”</w:t>
      </w:r>
      <w:r>
        <w:br w:type="textWrapping"/>
      </w:r>
      <w:r>
        <w:br w:type="textWrapping"/>
      </w:r>
      <w:r>
        <w:t xml:space="preserve">Ta: …</w:t>
      </w:r>
      <w:r>
        <w:br w:type="textWrapping"/>
      </w:r>
      <w:r>
        <w:br w:type="textWrapping"/>
      </w:r>
      <w:r>
        <w:t xml:space="preserve">Chiều hướng hình như có chút không đúng a. Thanh niên mù đường đến cái nơi to bằng lòng bàn tay cũng có thể lạc được, chẳng lẽ là định làm ngọn hải đăng soi rọi trên con đường nhân sinh của ta sao? Thể loại CMN nguy hiểm thế này sẽ bị dìm xuống cống đó biết không!</w:t>
      </w:r>
      <w:r>
        <w:br w:type="textWrapping"/>
      </w:r>
      <w:r>
        <w:br w:type="textWrapping"/>
      </w:r>
      <w:r>
        <w:t xml:space="preserve">Còn có thể vui vẻ mà chơi với nhau được nữa không? Ta gian nan mở miệng, cứng rắn dời đi đề tài: “Ta muốn về Vương phủ phục mệnh… Việc này ta cũng sẽ hỏi chủ tử rõ ràng.”</w:t>
      </w:r>
      <w:r>
        <w:br w:type="textWrapping"/>
      </w:r>
      <w:r>
        <w:br w:type="textWrapping"/>
      </w:r>
      <w:r>
        <w:t xml:space="preserve">“Hỏi rõ ràng? A… Tuy rằng không thấy được vẻ mặt của ngươi, nhưng ta đã khi nào nghe thấy giọng điệu như vậy của ngươi?” Khuôn mặt trắng bệch đến gần như trong suốt của Lô Định Vân mang theo thần sắc hàm xúc nói không nên lời nào đó, yên lặng nhìn ta, trào phúng một lúc lâu, chậm rãi nhẹ giọng nói: “Tất cả đều giấu ở trong lòng như ngươi… Ngươi đã đeo lên mặt một chiếc mặt nạ, hà tất trong lòng lại đeo lên một bộ nữa? Ngươi bức chính mình như vậy, sớm muộn gì cũng sẽ có một ngày phát điên.”</w:t>
      </w:r>
      <w:r>
        <w:br w:type="textWrapping"/>
      </w:r>
      <w:r>
        <w:br w:type="textWrapping"/>
      </w:r>
      <w:r>
        <w:t xml:space="preserve">Đậu má, ta là trời sinh có khí tràng khổ bức hay sao thế? Một tên hai tên đều não bổ (ảo tượng, tưởng tượng thái quá) ta đang chịu khổ, nội tâm tang thương a, ngươi nói coi đám người sao Hỏa xuất chúng các ngươi lúc giả bộ có thể đừng đội cho ta cái mũ ngu ngốc được không!</w:t>
      </w:r>
      <w:r>
        <w:br w:type="textWrapping"/>
      </w:r>
      <w:r>
        <w:br w:type="textWrapping"/>
      </w:r>
      <w:r>
        <w:t xml:space="preserve">Ta rất có nguyên tắc mà kiên trì chỉnh lời y cho đúng: “Sẽ không điên.”</w:t>
      </w:r>
      <w:r>
        <w:br w:type="textWrapping"/>
      </w:r>
      <w:r>
        <w:br w:type="textWrapping"/>
      </w:r>
      <w:r>
        <w:t xml:space="preserve">“Chỉ hy vọng như thế.” Lô Định Vân nhắm mắt lại, xoay người rời đi không hề quay đầu lại, chỉ phiêu dật lưu lại một câu: ” Ngươi ngày nào đó không chịu đựng được, cứ tới tìm ta.”</w:t>
      </w:r>
      <w:r>
        <w:br w:type="textWrapping"/>
      </w:r>
      <w:r>
        <w:br w:type="textWrapping"/>
      </w:r>
      <w:r>
        <w:t xml:space="preserve">Ta mặt than mặt đứng tại chỗ, yên lặng không biết nói gì nhìn theo Lô Định Vân chậm rãi đi xa.</w:t>
      </w:r>
      <w:r>
        <w:br w:type="textWrapping"/>
      </w:r>
      <w:r>
        <w:br w:type="textWrapping"/>
      </w:r>
      <w:r>
        <w:t xml:space="preserve">Lô Hải nhanh chóng tìm một chiếc ô trên từ trên mã xa, chạy chậm đuổi theo, thật cẩn thận giúp y che thái dương, nhíu mày, bộ dáng muốn nói lại thôi.</w:t>
      </w:r>
      <w:r>
        <w:br w:type="textWrapping"/>
      </w:r>
      <w:r>
        <w:br w:type="textWrapping"/>
      </w:r>
      <w:r>
        <w:t xml:space="preserve">Ta nghĩ hắn có thể là đang lo lắng Lô Định Vân sầu lo quá nặng, chuẩn bị khuyên nhủ vài câu; cũng có có thể là muốn nói với thiếu gia nhà mình, bọn họ đã đi nhầm hướng rồi, con đường đó có phải không hướng về Lô phủ, mà là thông đến một con phố chuyên hành nghề gì đó nổi tiếng của Ninh An hay không…</w:t>
      </w:r>
      <w:r>
        <w:br w:type="textWrapping"/>
      </w:r>
      <w:r>
        <w:br w:type="textWrapping"/>
      </w:r>
      <w:r>
        <w:t xml:space="preserve">Y đi rồi, ta cũng nên chuẩn bị trở về Tấn Vương phủ. Ta tin Tấn Vương làm vậy đều có mưu kế của mình, hắn tuy rằng hay hãm hại, nhưng cho tới bây giờ chỉ hại đối thủ, không hại đội hữu, chút cơ trí này nhân dân quần chúng đều biết, nhưng ta cảm thấy hắn vẫn phải giải thích một chút về mọi chuyện kế tiếp sẽ phát triển như thế nào, những lời này, ta cần phải thay Chiến Bạch tới hỏi.</w:t>
      </w:r>
      <w:r>
        <w:br w:type="textWrapping"/>
      </w:r>
      <w:r>
        <w:br w:type="textWrapping"/>
      </w:r>
      <w:r>
        <w:t xml:space="preserve">Từ cửa ngầm đi vào trong phủ, ta vốn tưởng rằng vào thời điểm bất thường này Tấn Vương có lẽ là đang xử lý công vụ, nhấc chân liền định trực tiếp, không nghĩ tới lại bị người ngăn lại.</w:t>
      </w:r>
      <w:r>
        <w:br w:type="textWrapping"/>
      </w:r>
      <w:r>
        <w:br w:type="textWrapping"/>
      </w:r>
      <w:r>
        <w:t xml:space="preserve">“Chiến Huyền đại nhân, sao ngươi lại ở chỗ này?”</w:t>
      </w:r>
      <w:r>
        <w:br w:type="textWrapping"/>
      </w:r>
      <w:r>
        <w:br w:type="textWrapping"/>
      </w:r>
      <w:r>
        <w:t xml:space="preserve">Ta nhíu mày nhìn sang Mộ Dung Cẩu Đản không biết từ góc nào chui ra, phát hiện sự kinh ngạc trong mắt hắn không giống như là giả bộ, liền hỏi ngược lại: “Có ý gì?”</w:t>
      </w:r>
      <w:r>
        <w:br w:type="textWrapping"/>
      </w:r>
      <w:r>
        <w:br w:type="textWrapping"/>
      </w:r>
      <w:r>
        <w:t xml:space="preserve">Mộ Dung Cẩu Đản vẫn do dự một phen nói: “Chủ tử phân phó xuống dưới, kêu ngươi cùng Chiến Bạch đều ở lại Phần Châu. Quân Mặc Thanh cũng thật sự là thần thông quảng đại, vậy mà có thể giấu diếm được ám ảnh chúng ta, vẫn cứ để ngươi xen lẫn trong đội ngũ đưa trở về, rốt cuộc là muốn làm cái gì…”</w:t>
      </w:r>
      <w:r>
        <w:br w:type="textWrapping"/>
      </w:r>
      <w:r>
        <w:br w:type="textWrapping"/>
      </w:r>
      <w:r>
        <w:t xml:space="preserve">Làm một nhân tài đánh nhau chuyên nghiệp tứ chi phát triển, IQ khiếm khuyết, mấy chuyện quanh quanh quẩn quẩn của bọn họ ta đều không hề tham dự vào, hơn nữa tâm tư của Quân Mặc Thanh ta cũng lười đoán, không để ý tới hắn độc thoại, nói thẳng: “Chủ tử hiện nay đang ở nơi nào?”</w:t>
      </w:r>
      <w:r>
        <w:br w:type="textWrapping"/>
      </w:r>
      <w:r>
        <w:br w:type="textWrapping"/>
      </w:r>
      <w:r>
        <w:t xml:space="preserve">Mộ Dung Cẩu Đản bị khí lạnh của ta đông cứng, ngây ngốc mở miệng: “Hoa Thanh Các.”</w:t>
      </w:r>
      <w:r>
        <w:br w:type="textWrapping"/>
      </w:r>
      <w:r>
        <w:br w:type="textWrapping"/>
      </w:r>
      <w:r>
        <w:t xml:space="preserve">Ta xoay người đang định đi, Mộ Dung Cẩu Đản phục hồi lại tinh thần, phi lên một cái giữ chặt lấy ta, kiên định nói: “Ngươi không thể đi, hôm qua chủ tử mời Lô Thạch đến phủ bàn chuyện, Lô Thạch không tới, chủ tử tự rót tự uống cả một buổi tối, hiện vẫn đang ngủ.”</w:t>
      </w:r>
      <w:r>
        <w:br w:type="textWrapping"/>
      </w:r>
      <w:r>
        <w:br w:type="textWrapping"/>
      </w:r>
      <w:r>
        <w:t xml:space="preserve">Ta quét mắt nhìn hắn một cái, lạnh lùng nói: “Buông ra.”</w:t>
      </w:r>
      <w:r>
        <w:br w:type="textWrapping"/>
      </w:r>
      <w:r>
        <w:br w:type="textWrapping"/>
      </w:r>
      <w:r>
        <w:t xml:space="preserve">Mộ Dung Cẩu Đản không nghe không bỏ qua nắm chặt lấy ống tay áo ta: “Không buông!”</w:t>
      </w:r>
      <w:r>
        <w:br w:type="textWrapping"/>
      </w:r>
      <w:r>
        <w:br w:type="textWrapping"/>
      </w:r>
      <w:r>
        <w:t xml:space="preserve">“Buông ra.”</w:t>
      </w:r>
      <w:r>
        <w:br w:type="textWrapping"/>
      </w:r>
      <w:r>
        <w:br w:type="textWrapping"/>
      </w:r>
      <w:r>
        <w:t xml:space="preserve">“Không buông!”</w:t>
      </w:r>
      <w:r>
        <w:br w:type="textWrapping"/>
      </w:r>
      <w:r>
        <w:br w:type="textWrapping"/>
      </w:r>
      <w:r>
        <w:t xml:space="preserve">Ta yên lặng nhìn hắn một hồi, thầm vận nội lực, bàn tay vừa lật liền thành một kích, hai mắt Mộ Dung Cẩu Đản hơi trừng lớn, thân hình vừa lui lại, chưởng phong hơi  xẹt qua chóp mũi hắn, đánh vào một thân cây hương chương phía sau, thân cây theo đó gãy đoạn.</w:t>
      </w:r>
      <w:r>
        <w:br w:type="textWrapping"/>
      </w:r>
      <w:r>
        <w:br w:type="textWrapping"/>
      </w:r>
      <w:r>
        <w:t xml:space="preserve">Động tĩnh quá lớn, không đến một chén trà nhỏ, liền có ba, bốn hắc y nhân xuất hiện ở chung quanh, không phải là ảnh vệ, mà là ám ảnh, vây quanh ta và Mộ Dung Cẩu Đản vào giữa.</w:t>
      </w:r>
      <w:r>
        <w:br w:type="textWrapping"/>
      </w:r>
      <w:r>
        <w:br w:type="textWrapping"/>
      </w:r>
      <w:r>
        <w:t xml:space="preserve">Vẻ mặt Mộ Dung Cẩu Đản nghiêm túc: “Nhanh, thừa dịp tên hỗn đản Chiến Xích vẫn chưa tới, trước mời Chiến Huyền đại nhân đến hậu viện trông giữ một thời gian.”</w:t>
      </w:r>
      <w:r>
        <w:br w:type="textWrapping"/>
      </w:r>
      <w:r>
        <w:br w:type="textWrapping"/>
      </w:r>
      <w:r>
        <w:t xml:space="preserve">Nhóm ám ảnh cùng đáp: “Vâng!”</w:t>
      </w:r>
      <w:r>
        <w:br w:type="textWrapping"/>
      </w:r>
      <w:r>
        <w:br w:type="textWrapping"/>
      </w:r>
      <w:r>
        <w:t xml:space="preserve">Ta vừa thấy không đúng a, võ công của ta dù tốt cũng không chịu được bọn họ nhiều người a, một chút liền luống cuống, cuống lên là bắt đầu nói không lựa từ, thốt ra: ” Ruốc thịt do chính chủ tử ban thưởng, các ngươi nhận được không?”</w:t>
      </w:r>
      <w:r>
        <w:br w:type="textWrapping"/>
      </w:r>
      <w:r>
        <w:br w:type="textWrapping"/>
      </w:r>
      <w:r>
        <w:t xml:space="preserve">Nhóm ám ảnh hai mặt nhìn nhau, một lát sau nghi hoặc lại chờ mong mà nhìn về phía ta.</w:t>
      </w:r>
      <w:r>
        <w:br w:type="textWrapping"/>
      </w:r>
      <w:r>
        <w:br w:type="textWrapping"/>
      </w:r>
      <w:r>
        <w:t xml:space="preserve">Ta liền chỉ vào Mộ Dung Cẩu Đản nói: “Chỗ ta không có, hắn tư chiếm (chiếm làm của riêng) rồi.”</w:t>
      </w:r>
      <w:r>
        <w:br w:type="textWrapping"/>
      </w:r>
      <w:r>
        <w:br w:type="textWrapping"/>
      </w:r>
      <w:r>
        <w:t xml:space="preserve">Nhóm ám ảnh nhao nhao sửng sốt, sau đó dùng ánh mắt không thể tin nhìn về phía Mộ Dung Cẩu Đản: “Thập Nhất, này có thật không?”</w:t>
      </w:r>
      <w:r>
        <w:br w:type="textWrapping"/>
      </w:r>
      <w:r>
        <w:br w:type="textWrapping"/>
      </w:r>
      <w:r>
        <w:t xml:space="preserve">Mộ Dung Cẩu Đản toát mồ hôi: “… Xin nghe ta giải thích.”</w:t>
      </w:r>
      <w:r>
        <w:br w:type="textWrapping"/>
      </w:r>
      <w:r>
        <w:br w:type="textWrapping"/>
      </w:r>
      <w:r>
        <w:t xml:space="preserve">Nhóm ám ảnh: “Ha hả, giải thích hữu dụng, còn cần đao làm gì?”</w:t>
      </w:r>
      <w:r>
        <w:br w:type="textWrapping"/>
      </w:r>
      <w:r>
        <w:br w:type="textWrapping"/>
      </w:r>
      <w:r>
        <w:t xml:space="preserve">“…” Mộ Dung Cẩu Đản lập tức ngồi xổm xuống lạnh run co tròn người lại: “Đừng đánh vào mặt!”</w:t>
      </w:r>
      <w:r>
        <w:br w:type="textWrapping"/>
      </w:r>
      <w:r>
        <w:br w:type="textWrapping"/>
      </w:r>
      <w:r>
        <w:t xml:space="preserve">Kế tiếp thật sự là thảm kịch nhân gian a, ta không đành lòng nhìn tiếp, đang chuẩn bị chậm rãi rời đi trong tiếng kêu cứu của Mộ Dung Cẩu Đản, công và danh quan hệ mật thiết, nhưng vận mệnh luôn sẽ vào lúc ngươi lơ đãng và đâm vào tiểu cúc hoa của ngươi, vô số các tiền bối đã ngã xuống nói rất hay, làm chuyện hại người, đều là phải hoàn trả lại …</w:t>
      </w:r>
      <w:r>
        <w:br w:type="textWrapping"/>
      </w:r>
      <w:r>
        <w:br w:type="textWrapping"/>
      </w:r>
      <w:r>
        <w:t xml:space="preserve">“Ha?” Không biết đứng ở phía sau đã bao lâu, Tấn Vương từ dưới bóng râm của một đại thụ chậm rãi đi ra, tươi cười đạm mạc, mắt phượng nheo lại, tiếng nói trầm thấp như mây đen áp đỉnh: “Thứ ta cho ngươi, ngươi vừa quay đầu liền tặng cho người khác?”</w:t>
      </w:r>
      <w:r>
        <w:br w:type="textWrapping"/>
      </w:r>
      <w:r>
        <w:br w:type="textWrapping"/>
      </w:r>
      <w:r>
        <w:t xml:space="preserve">Ta: …</w:t>
      </w:r>
      <w:r>
        <w:br w:type="textWrapping"/>
      </w:r>
      <w:r>
        <w:br w:type="textWrapping"/>
      </w:r>
      <w:r>
        <w:t xml:space="preserve">Nhịn xuống xúc động muốn bỏ chạy, ta toát mồ hôi nói: “… Xin nghe ta giải thích.”</w:t>
      </w:r>
      <w:r>
        <w:br w:type="textWrapping"/>
      </w:r>
      <w:r>
        <w:br w:type="textWrapping"/>
      </w:r>
      <w:r>
        <w:t xml:space="preserve">“Ta cũng không nghe giải thích.” Tấn Vương hạ mắt, cảnh cáo liếc Mộ Dung Cẩu Đản một cái, mỉm cười sâu không lường được, sau đó chuyển hướng sang ta lạnh lùng nói: “Theo ta lại đây.”</w:t>
      </w:r>
      <w:r>
        <w:br w:type="textWrapping"/>
      </w:r>
      <w:r>
        <w:br w:type="textWrapping"/>
      </w:r>
      <w:r>
        <w:t xml:space="preserve">Sắp chết rồi nhưng mà không đi nhất định sẽ chết.</w:t>
      </w:r>
      <w:r>
        <w:br w:type="textWrapping"/>
      </w:r>
      <w:r>
        <w:br w:type="textWrapping"/>
      </w:r>
      <w:r>
        <w:t xml:space="preserve">Ta bởi vì chột dạ, vì thế không nói được một lời mà đi theo hắn, ngay từ đầu còn tưởng đi hình phòng (phòng chịu phạt), kết quả lại thấy hướng đi không đúng, có vẻ muốn đến phòng ngủ.</w:t>
      </w:r>
      <w:r>
        <w:br w:type="textWrapping"/>
      </w:r>
      <w:r>
        <w:br w:type="textWrapping"/>
      </w:r>
      <w:r>
        <w:t xml:space="preserve">Đương nhiên phòng ngủ thỉnh thoảng cũng có thể dùng làm hình phòng… “Phạt” trong phòng ngủ làm niềm vui, có lợi cho cả thân thể và tinh thần.</w:t>
      </w:r>
      <w:r>
        <w:br w:type="textWrapping"/>
      </w:r>
      <w:r>
        <w:br w:type="textWrapping"/>
      </w:r>
      <w:r>
        <w:t xml:space="preserve">…</w:t>
      </w:r>
      <w:r>
        <w:br w:type="textWrapping"/>
      </w:r>
      <w:r>
        <w:br w:type="textWrapping"/>
      </w:r>
      <w:r>
        <w:t xml:space="preserve">… Ta thương lượng một chút, có thể ai chịu đòn roi ăn chút thịt heo xào ớt xanh coi như xong được không? Loại nghiệp vụ làm chuyện phóng túng cùng đủ hình thức chiến đấu gì đó lúc ban ngày ban mặt thế này ta thật sự không quen a. Ta vẫn còn là một hoàng hoa thiếu nam (*) đấy biết không! Ngươi xem ta đã sợ đến ngây người rồi biết không!</w:t>
      </w:r>
      <w:r>
        <w:br w:type="textWrapping"/>
      </w:r>
      <w:r>
        <w:br w:type="textWrapping"/>
      </w:r>
      <w:r>
        <w:t xml:space="preserve">(*) xuất phát từ câu “hoàng hoa khuê nữ” chỉ thiếu nữ vẫn còn trong trắng, ở đây là thiếu nam vẫn còn dzin =))))</w:t>
      </w:r>
      <w:r>
        <w:br w:type="textWrapping"/>
      </w:r>
      <w:r>
        <w:br w:type="textWrapping"/>
      </w:r>
      <w:r>
        <w:t xml:space="preserve">Có thể được hay không, còn cứ tiếp tục như vậy ta còn có thể nắm tay hắn bên nhau đến khi già càng thêm già hay không đây?</w:t>
      </w:r>
      <w:r>
        <w:br w:type="textWrapping"/>
      </w:r>
      <w:r>
        <w:br w:type="textWrapping"/>
      </w:r>
      <w:r>
        <w:t xml:space="preserve">Ta quyết định, đến lúc đó Tấn Vương vừa động thủ, ta trước hết sẽ lấy chủy thủ đâm mình một đao, nếu là ta đều bị thương hắn còn tâm thần mất trí mà tiếp tục động thủ, ta sẽ thấy lấy chủy thủ cho hắn một đao, đâm xong sẽ bỏ chạy, khinh công của hắn không tốt như ra, hẳn là sẽ không đuổi kịp được ta.</w:t>
      </w:r>
      <w:r>
        <w:br w:type="textWrapping"/>
      </w:r>
      <w:r>
        <w:br w:type="textWrapping"/>
      </w:r>
      <w:r>
        <w:t xml:space="preserve">Tưởng tượng như vậy ta an tâm hơn rất nhiều, đến nơi, Tấn Vương liền vươn tay siết cổ ta, lúc ấn ta lên cửa, vẻ mặt của cũng không có bao nhiêu biến hóa.</w:t>
      </w:r>
      <w:r>
        <w:br w:type="textWrapping"/>
      </w:r>
      <w:r>
        <w:br w:type="textWrapping"/>
      </w:r>
      <w:r>
        <w:t xml:space="preserve">Dùng động tác gần như mềm nhẹ gỡ xuống mặt nạ trên mặt ta, Tấn Vương cánh tay dùng thon dài hình thành một vòng gông cùm xiềng xiếc vây ta trong đó. Hắn chậm rãi vuốt ve hai gò má ta, tóc đen rũ xuống che lại tất cả biểu cảm của hắn, nhưng đôi mắt lại lấp lánh hàn quang, thân trầm không đáy.</w:t>
      </w:r>
      <w:r>
        <w:br w:type="textWrapping"/>
      </w:r>
      <w:r>
        <w:br w:type="textWrapping"/>
      </w:r>
      <w:r>
        <w:t xml:space="preserve">Cảm nhận được hô hấp nhẹ nhàng mỏng manh bên gáy, ta lui không được, đành phải mở miệng gọi: “Chủ tử…”</w:t>
      </w:r>
      <w:r>
        <w:br w:type="textWrapping"/>
      </w:r>
      <w:r>
        <w:br w:type="textWrapping"/>
      </w:r>
      <w:r>
        <w:t xml:space="preserve">Tấn Vương hơi nheo mắt lại, hàn băng trong mắt tụ lại, phút chốc hóa thành ý cười  hơi trào phúng: “Ngươi bất chấp sự ngăn cản của Quân sư phụ, thật sự muốn gấp gáp trở về, có phải có điều muốn hỏi ta hay không?”</w:t>
      </w:r>
      <w:r>
        <w:br w:type="textWrapping"/>
      </w:r>
      <w:r>
        <w:br w:type="textWrapping"/>
      </w:r>
      <w:r>
        <w:t xml:space="preserve">Dưới loại tình huống này nghi ngờ hắn, sẽ không bị giết chết chứ…</w:t>
      </w:r>
      <w:r>
        <w:br w:type="textWrapping"/>
      </w:r>
      <w:r>
        <w:br w:type="textWrapping"/>
      </w:r>
      <w:r>
        <w:t xml:space="preserve">Ta ngẩng đầu, thoáng do dự một chút, vẫn là mở miệng nói: “Ngươi vì sao lại bỏ đá xuống giếng (*) với Lương Văn Hạo?”</w:t>
      </w:r>
      <w:r>
        <w:br w:type="textWrapping"/>
      </w:r>
      <w:r>
        <w:br w:type="textWrapping"/>
      </w:r>
      <w:r>
        <w:t xml:space="preserve">(*) giậu đổ bìm leo; thấy người gặp nguy, thừa cơ hãm hại</w:t>
      </w:r>
      <w:r>
        <w:br w:type="textWrapping"/>
      </w:r>
      <w:r>
        <w:br w:type="textWrapping"/>
      </w:r>
      <w:r>
        <w:t xml:space="preserve">Tấn Vương cong khóe miệng, tươi cười càng thêm rực rỡ, tiến đến bên tai ta, ngôn ngữ mềm nhẹ nói: “Hắn nếu là bằng hữu của ta, thì nên có giác ngộ vì ta mà chết, không phải sao?”</w:t>
      </w:r>
      <w:r>
        <w:br w:type="textWrapping"/>
      </w:r>
      <w:r>
        <w:br w:type="textWrapping"/>
      </w:r>
      <w:r>
        <w:t xml:space="preserve">Ta sửng sốt, đột nhiên quay đầu lại nhưng lại đụng vào một mảnh băng hàn trong mắt hắn, trong lòng run lên: “Nếu như ta cầu ngươi thì sao?”</w:t>
      </w:r>
      <w:r>
        <w:br w:type="textWrapping"/>
      </w:r>
      <w:r>
        <w:br w:type="textWrapping"/>
      </w:r>
      <w:r>
        <w:t xml:space="preserve">Tấn Vương cười lạnh một tiếng, dựa vào càng gần, há miệng nhẹ liếm vào phần gáy của ta một chút, sau đó nặng nề cắn xuống. Ta bị đau liền giơ tay đẩy hắn ra, lại bị hắn túm được cổ tay thuận thế kéo lên trên giường. Tấn Vương chống tay hai bên sườn ta, từ trên cao nhìn xuống ta, cười vô cùng ôn nhu: “Ngươi nói xem, vốn là người chỉ có thể dựa vào hơi thở của người khác mà sống, khẩn cầu của người đó, lại có mấy phần giá trị chứ?”</w:t>
      </w:r>
      <w:r>
        <w:br w:type="textWrapping"/>
      </w:r>
      <w:r>
        <w:br w:type="textWrapping"/>
      </w:r>
      <w:r>
        <w:t xml:space="preserve">Ta kinh ngạc mà mở to hai mắt, nghe thấy câu tiếp theo của hắn: “Thân là ảnh vệ lại dám can đảm cãi lời mệnh lệnh của chủ tử, A Huyền, ta nên phạt ngươi như thế nào mới được đây?”</w:t>
      </w:r>
      <w:r>
        <w:br w:type="textWrapping"/>
      </w:r>
      <w:r>
        <w:br w:type="textWrapping"/>
      </w:r>
    </w:p>
    <w:p>
      <w:pPr>
        <w:pStyle w:val="Heading2"/>
      </w:pPr>
      <w:bookmarkStart w:id="72" w:name="chương-49-ảnh-vệ-gặp-chiến-thanh"/>
      <w:bookmarkEnd w:id="72"/>
      <w:r>
        <w:t xml:space="preserve">49. Chương 49: Ảnh Vệ Gặp Chiến Thanh</w:t>
      </w:r>
    </w:p>
    <w:p>
      <w:pPr>
        <w:pStyle w:val="Compact"/>
      </w:pPr>
      <w:r>
        <w:br w:type="textWrapping"/>
      </w:r>
      <w:r>
        <w:br w:type="textWrapping"/>
      </w:r>
      <w:r>
        <w:t xml:space="preserve">Tấn Vương một tay túm lấy cổ tay ta, một tay chống ở mép giường, gần như nửa nằm trên người ta. Ánh nắng xuyên qua những ô cửa sổ chạm rỗng loang lổ chiếu vào phòng, vẽ lên sườn mặt hắn một bóng ngược, khiến cho vẻ mặt của hắn càng thêm âm u không rõ. Đôi mắt đen kịt phản chiếu thứ ánh sáng yếu ớt, ẩn bên dưới là vẻ tức giận mãnh liệt.</w:t>
      </w:r>
      <w:r>
        <w:br w:type="textWrapping"/>
      </w:r>
      <w:r>
        <w:br w:type="textWrapping"/>
      </w:r>
      <w:r>
        <w:t xml:space="preserve">Hô hấp của chúng ta giao hòa, ta mím môi nhìn chằm chằm hắn, cảm thấy trong lòng dâng lên một chút chua xót gần như không thể phát hiện ra, nhưng mà chua xót này dần tản đi theo tứ chi xương cốt, đi qua nơi nào nơi ấy chỉ còn lại một mảnh lạnh lẽo.</w:t>
      </w:r>
      <w:r>
        <w:br w:type="textWrapping"/>
      </w:r>
      <w:r>
        <w:br w:type="textWrapping"/>
      </w:r>
      <w:r>
        <w:t xml:space="preserve">Cho dù là Chiến Bạch nhanh nhẹn không tuân thủ quy củ nhất trong đám ảnh vệ, cũng có thể đặt nhiệm vụ ở trước tính mạng của mình, mà ta từ đầu đến cuối lại vẫn không thể làm được điều này. Bởi vì ta luôn cảm thấy, nếu đã không có ai đối tốt với ta, vậy thì ta đây nên tự mình đối xử với mình tốt hơn một chút, nếu như không có ai để ý đến sự tồn tại của ta, vậy chí ít ta cũng muốn tự coi trọng bản thân mình. Nhưng những đấu tranh đến nực cười này ở hiện thực trước mắt có lẽ chẳng thấm vào đâu, Tấn Vương lại một lần nữa nhắc nhở ta, ta không hề là một cá nhân độc lập, mà là Chiến Huyền, trong mắt người khác, đầu tiên ta là một ảnh vệ, sau đó mới là một con người.</w:t>
      </w:r>
      <w:r>
        <w:br w:type="textWrapping"/>
      </w:r>
      <w:r>
        <w:br w:type="textWrapping"/>
      </w:r>
      <w:r>
        <w:t xml:space="preserve">Lúc người ta gặp khó khăn còn bị hủy hoại, ta cảm thấy vô cùng phẫn nộ, cho nên ta ngay lập tức quyết định, cho tên hỗn đản này một đao, đâm chết luôn cho rảnh nợ. Ngón tay sờ xuống chuôi chủy thủ dưới sườn chân, ta đang định đâm thân đao qua, Tấn Vương lại kìm chặt một bàn tay ta áp lên đỉnh đầu, cúi người xuống, dùng sức nắm hàm dưới ta nhẹ giọng cười nói: “A Huyền, ngươi đang nghĩ cái gì?”</w:t>
      </w:r>
      <w:r>
        <w:br w:type="textWrapping"/>
      </w:r>
      <w:r>
        <w:br w:type="textWrapping"/>
      </w:r>
      <w:r>
        <w:t xml:space="preserve">Ta thoáng chốc chạm vào lệ khí (lệ = ác độc, tàn nhẫn) bỗng dâng tràn trong mắt hắn, động tác ngừng lại, bỗng nhiên chợt nghĩ, con người ta sống mấy đời cũng không thoát khỏi công danh lợi lộc, nhưng mà thấp hơn một bậc cũng được, cao cao tại thượng cũng thế, phàm nhân cả đời chẳng qua cũng chỉ sống bảy, tám mươi năm, thứ vận mệnh này cho tới bây giờ đều là ngạo kiều thụ, nào có ai có thể chân chính nắm nó ở trong tay đâu? Những luồn cúi xu nịnh cứ kéo đến kia, cả ngày gây khó dễ cho mình, thì tính toán làm gì nữa?</w:t>
      </w:r>
      <w:r>
        <w:br w:type="textWrapping"/>
      </w:r>
      <w:r>
        <w:br w:type="textWrapping"/>
      </w:r>
      <w:r>
        <w:t xml:space="preserve">Nhịn không được liền mở miệng hỏi: “Ngươi làm như vậy, ngay cả cuối cùng có đăng Hoàng vị (ngôi vị hoàng đế), thì có ý nghĩ gì sao?”</w:t>
      </w:r>
      <w:r>
        <w:br w:type="textWrapping"/>
      </w:r>
      <w:r>
        <w:br w:type="textWrapping"/>
      </w:r>
      <w:r>
        <w:t xml:space="preserve">Tấn Vương giống như là đã nghe được chuyện gì thật nực cười liền cười rộ lên, lẩm bẩm nói: “A Huyền, nếu như ta nói, ta đối ngôi vị hoàng đế nửa điểm hứng thú cũng không có, ngươi tin không?”</w:t>
      </w:r>
      <w:r>
        <w:br w:type="textWrapping"/>
      </w:r>
      <w:r>
        <w:br w:type="textWrapping"/>
      </w:r>
      <w:r>
        <w:t xml:space="preserve">Ta sửng sốt, cũng không nói gì.</w:t>
      </w:r>
      <w:r>
        <w:br w:type="textWrapping"/>
      </w:r>
      <w:r>
        <w:br w:type="textWrapping"/>
      </w:r>
      <w:r>
        <w:t xml:space="preserve">“Đúng vậy, lời này ai cũng sẽ không tin, phụ hoàng không tin, mẫu hậu không tin, huynh trưởng của ta không tin, hiện giờ ngươi cũng không tin.” Tấn Vương mở miệng, nhẹ nhàng mà nói chuyện, dưới tay lại càng dùng sức, bóp chặt cổ tay ta hằn lên vết xanh, trên mặt lại vẫn mang theo ý cười không chút sứt mẻ, như là đang lầm bầm lầu bầu độc thoại nói: “Ngươi xem, vì thế ngay cả chính bản thân ta, cũng không tin.”</w:t>
      </w:r>
      <w:r>
        <w:br w:type="textWrapping"/>
      </w:r>
      <w:r>
        <w:br w:type="textWrapping"/>
      </w:r>
      <w:r>
        <w:t xml:space="preserve">Lời này của hắn như là đã chần chừ trong ngực hồi lâu, hiện giờ nói ra, tựa như tất cả những phẫn uất không cam lòng năm xưa đều hao mòn không còn lại gì, giọng điệu bình tĩnh nghe vô cùng quỷ dị.</w:t>
      </w:r>
      <w:r>
        <w:br w:type="textWrapping"/>
      </w:r>
      <w:r>
        <w:br w:type="textWrapping"/>
      </w:r>
      <w:r>
        <w:t xml:space="preserve">Nhưng ta lại nghe ra một tia sát ý trong lời nói Tấn Vương, gần như ngay khi tay hắn chuyển từ hàm dưới của ta sang cổ, ta liền đem chủy thủ đặt ở phía sau lưng hắn, thanh chủy thủ kia sắc bén vô cùng, có thể dễ dàng xuyên qua máu thịt hắn.</w:t>
      </w:r>
      <w:r>
        <w:br w:type="textWrapping"/>
      </w:r>
      <w:r>
        <w:br w:type="textWrapping"/>
      </w:r>
      <w:r>
        <w:t xml:space="preserve">Tấn Vương nhẹ nhàng bâng quơ mà nhìn ta một cái, độ cong bên môi lớn hơn, qua một lát lại càng thêm chân thực, cười lên vô cùng khiếp người, mặc kệ lưỡi đao dán trên sống lưng mình, nghiêng đầu nhẹ nhàng cắn vành tai ta dây dưa không ngừng, sau đó bỗng nhiên ra sức cắn mạnh một cái. Ta bị đau liền ra tay càng thêm nặng, không chút chần chừ thêm nữa, đâm chủy thủ về phía trước, đâm xuyên qua bờ vai của hắn không chút do dự, thanh âm máu nhỏ giọt đột nhiên vô cùng rõ ràng.</w:t>
      </w:r>
      <w:r>
        <w:br w:type="textWrapping"/>
      </w:r>
      <w:r>
        <w:br w:type="textWrapping"/>
      </w:r>
      <w:r>
        <w:t xml:space="preserve">Tấn Vương kêu rên một tiếng, ý cười lần thứ hai lộ ra, cũng dần dần lớn hơn, ta cảm thấy có thứ gì đó hơi rung động trong lồng ngực hắn, quả thực là trăm mối ngổn ngang —— ta đâm chính là bờ vai của hắn, cũng không phải đầu óc a.</w:t>
      </w:r>
      <w:r>
        <w:br w:type="textWrapping"/>
      </w:r>
      <w:r>
        <w:br w:type="textWrapping"/>
      </w:r>
      <w:r>
        <w:t xml:space="preserve">Tay ta run lên liền dịch chuyển chủy thủ thêm một chút, máu tươi theo nửa lưỡi đao chảy xuôi xuống, nhỏ xuống mặt ta dần đọng lại, mùi máu tươi gay mũi nháy mắt tràn ngập chung quanh không khí, chảy ngược vào trong phế tạng của ta, cơn sặc khiến ta gần như không thể hô hấp.</w:t>
      </w:r>
      <w:r>
        <w:br w:type="textWrapping"/>
      </w:r>
      <w:r>
        <w:br w:type="textWrapping"/>
      </w:r>
      <w:r>
        <w:t xml:space="preserve">Bị thương chính là hắn, nhưng ta so với hắn càng thêm chật vật.</w:t>
      </w:r>
      <w:r>
        <w:br w:type="textWrapping"/>
      </w:r>
      <w:r>
        <w:br w:type="textWrapping"/>
      </w:r>
      <w:r>
        <w:t xml:space="preserve">Vào lúc ta đang cứng đờ, Tấn Vương buông tay, đầu lưỡi từng chút liếm theo những giọt máu vẫn chưa khô trên hai má ta, nặng nề hôn ta, sau đó đột nhiên xông thẳng vào, môi răng giao triền, mùi máu nồng nặc theo kẽ môi lan tràn tới yết hầu, có thứ gì đó trong đầu ta ầm ầm nổ tung, đồng tử ta co rút lại, đột nhiên nâng cao đầu gối, đụng mạnh vào bụng hắn, nhân lúc Tấn Vương buông lỏng áp chế liền lăn một vòng sang bên cạnh, mang theo hắn cùng nhau lăn xuống khỏi giường.</w:t>
      </w:r>
      <w:r>
        <w:br w:type="textWrapping"/>
      </w:r>
      <w:r>
        <w:br w:type="textWrapping"/>
      </w:r>
      <w:r>
        <w:t xml:space="preserve">Thành giường đập mạnh vào miệng vết thương Tấn Vương, nhân cơ hội này ta dùng khuỷu tay chống trên ngực hắn, tung người xuống, kéo ra một khoảng cách, mới hơi nhẹ nhàng thở ra.</w:t>
      </w:r>
      <w:r>
        <w:br w:type="textWrapping"/>
      </w:r>
      <w:r>
        <w:br w:type="textWrapping"/>
      </w:r>
      <w:r>
        <w:t xml:space="preserve">Tấn Vương chống ở mép giường chầm chập đứng lên, không chút để ý nhẹ liếm những giọt máu đang chảy xuống theo ngón tay, khóe môi lưu lại một màu đỏ sẫm làm người ta run sợ trong lòng, thong dong cười nói: “A Huyền, để ta nghĩ xem, phải làm thế nào để ngươi càng thêm chán ghét ta nhỉ… Đúng rồi, ngươi không cảm đã lâu rồi không gặp Chiến Thanh sao?”</w:t>
      </w:r>
      <w:r>
        <w:br w:type="textWrapping"/>
      </w:r>
      <w:r>
        <w:br w:type="textWrapping"/>
      </w:r>
      <w:r>
        <w:t xml:space="preserve">Ta hơi mở to hai mắt, bàn tay dưới ống tay áo đã không nhịn được nắm thành nắm đấm: “Ngươi có ý gì?”</w:t>
      </w:r>
      <w:r>
        <w:br w:type="textWrapping"/>
      </w:r>
      <w:r>
        <w:br w:type="textWrapping"/>
      </w:r>
      <w:r>
        <w:t xml:space="preserve">“Chẳng lẽ ngươi thật sự cho rằng ta sẽ dễ dàng tha cho hắn như vậy sao?” Tấn Vương nhướng mày cười khẽ.</w:t>
      </w:r>
      <w:r>
        <w:br w:type="textWrapping"/>
      </w:r>
      <w:r>
        <w:br w:type="textWrapping"/>
      </w:r>
      <w:r>
        <w:t xml:space="preserve">“Chiến Thanh ở đâu?” Ta cố gắng áp chế nỗi kinh sợ trong lòng xuống, ra vẻ vô cùng bình tĩnh mở miệng.</w:t>
      </w:r>
      <w:r>
        <w:br w:type="textWrapping"/>
      </w:r>
      <w:r>
        <w:br w:type="textWrapping"/>
      </w:r>
      <w:r>
        <w:t xml:space="preserve">“Ngươi yên tâm, ta chưa giết hắn, ta còn có thể mang ngươi đi gặp hắn.” Tấn Vương nhẹ giọng nói: “A Huyền, đỡ ta một chút, ta không đứng lên nổi.”</w:t>
      </w:r>
      <w:r>
        <w:br w:type="textWrapping"/>
      </w:r>
      <w:r>
        <w:br w:type="textWrapping"/>
      </w:r>
      <w:r>
        <w:t xml:space="preserve">Ra khỏi viện tử, kỳ thật ta đã biết Chiến Thanh ở đâu, hướng đi này thông với địa lao của Tấn Vương phủ, âm u ẩm ướt, có vào mà không có ra, đẩy cánh cửa nhỏ đi vào, lối đi chật chội và luồng tà khí phả vào mặt ngăn cách với bên ngoài dần lộ ra, giống như đường xuống hoàng tuyền quỷ dị u trầm.</w:t>
      </w:r>
      <w:r>
        <w:br w:type="textWrapping"/>
      </w:r>
      <w:r>
        <w:br w:type="textWrapping"/>
      </w:r>
      <w:r>
        <w:t xml:space="preserve">Đám quản ngục như cảm nhận được thất ý của Tấn Vương, nhao nhao thối lui, có điều sắc mặt đều lộ vẻ kỳ quái, muốn nói lại thôi.</w:t>
      </w:r>
      <w:r>
        <w:br w:type="textWrapping"/>
      </w:r>
      <w:r>
        <w:br w:type="textWrapping"/>
      </w:r>
      <w:r>
        <w:t xml:space="preserve">Điều này cũng khó trách, dù sao hiện giờ Tấn Vương sắc mặt tái nhợt, cả người cứ như không xương cốt treo trên người ta.</w:t>
      </w:r>
      <w:r>
        <w:br w:type="textWrapping"/>
      </w:r>
      <w:r>
        <w:br w:type="textWrapping"/>
      </w:r>
      <w:r>
        <w:t xml:space="preserve">Nhưng ta không lòng dạ nào quan tâm những chi tiết râu ria đó.</w:t>
      </w:r>
      <w:r>
        <w:br w:type="textWrapping"/>
      </w:r>
      <w:r>
        <w:br w:type="textWrapping"/>
      </w:r>
      <w:r>
        <w:t xml:space="preserve">Bởi vì Mộ Vân đã chết ở  trong đó, địa lao từ ngày ấy liền cho ta một loại cảm giác vô cùng xấu.</w:t>
      </w:r>
      <w:r>
        <w:br w:type="textWrapping"/>
      </w:r>
      <w:r>
        <w:br w:type="textWrapping"/>
      </w:r>
      <w:r>
        <w:t xml:space="preserve">Ta vừa đi, một vừa cảm thấy trong lòng ngày càng hăng hái hơn, cũng không quan tâm Tấn Vương không duy trì đứng vững nổi, cước bộ càng lúc càng nhanh.</w:t>
      </w:r>
      <w:r>
        <w:br w:type="textWrapping"/>
      </w:r>
      <w:r>
        <w:br w:type="textWrapping"/>
      </w:r>
      <w:r>
        <w:t xml:space="preserve">Tấn Vương nhẹ nhàng cười lên, thoải mái nói: “Ta vốn đã đáp ứng ngươi không động vào Chiến Thanh, bởi vậy bất cứ cực hình nào cũng không dùng với hắn, có điều bị nhốt mấy tháng ở nơi không thấy ánh sáng này, hắn biến thành dạng gì cũng không liên quan đến ta.”</w:t>
      </w:r>
      <w:r>
        <w:br w:type="textWrapping"/>
      </w:r>
      <w:r>
        <w:br w:type="textWrapping"/>
      </w:r>
      <w:r>
        <w:t xml:space="preserve">Ta dừng bước lại quay đầu, ấn mạnh xuống vết thương của hắn một cái, lạnh lùng nói: “Câm miệng.”</w:t>
      </w:r>
      <w:r>
        <w:br w:type="textWrapping"/>
      </w:r>
      <w:r>
        <w:br w:type="textWrapping"/>
      </w:r>
      <w:r>
        <w:t xml:space="preserve">Tấn Vương lại chỉ liếc ta một cái, mặt không đổi sắc lắc đầu: “A, đã lột mặt nạ xuống, liền ngay cả giả bộ cũng không muốn giả bộ nữa sao? Ngươi gấp cái gì, Chiến Thanh ở ngay phía trước.”</w:t>
      </w:r>
      <w:r>
        <w:br w:type="textWrapping"/>
      </w:r>
      <w:r>
        <w:br w:type="textWrapping"/>
      </w:r>
      <w:r>
        <w:t xml:space="preserve">Vừa dứt lời, liền nghe thấy phía trước mơ hồ có thanh âm truyền đến, nghe ra quả nhiên là Chiến Thanh đã lâu không thấy.</w:t>
      </w:r>
      <w:r>
        <w:br w:type="textWrapping"/>
      </w:r>
      <w:r>
        <w:br w:type="textWrapping"/>
      </w:r>
      <w:r>
        <w:t xml:space="preserve">Lòng ta liền an tâm, đang muốn xông lên, lại phát hiện nội dung nói chuyện bên đó tựa hồ có chút kỳ quái… Kỳ quái?</w:t>
      </w:r>
      <w:r>
        <w:br w:type="textWrapping"/>
      </w:r>
      <w:r>
        <w:br w:type="textWrapping"/>
      </w:r>
      <w:r>
        <w:t xml:space="preserve">Chiến Thanh có vẻ tinh thần không tồi, đây là chuyện tốt, nhưng trong lời của hắn vậy mà còn hơi mang theo giọng điệu vênh mặt hất hàm sai khiến, như là đang phân phó người nào đó làm việc.</w:t>
      </w:r>
      <w:r>
        <w:br w:type="textWrapping"/>
      </w:r>
      <w:r>
        <w:br w:type="textWrapping"/>
      </w:r>
      <w:r>
        <w:t xml:space="preserve">“Ngươi, trong vòng một nén nhang đi làm chút chân gà cho ta ăn.”</w:t>
      </w:r>
      <w:r>
        <w:br w:type="textWrapping"/>
      </w:r>
      <w:r>
        <w:br w:type="textWrapping"/>
      </w:r>
      <w:r>
        <w:t xml:space="preserve">Thanh âm của một đại thúc liền có chút chần chờ mà hồi đáp: “Việc này, Chiến Xích đại nhân đã phân phó, bảo ngài hảo hảo ở trong này suy nghĩ, không cho phép ngài ăn thịt, cách một ngày hắn sẽ đến xem ngài…”</w:t>
      </w:r>
      <w:r>
        <w:br w:type="textWrapping"/>
      </w:r>
      <w:r>
        <w:br w:type="textWrapping"/>
      </w:r>
      <w:r>
        <w:t xml:space="preserve">Chiến Thanh a một tiếng, ra vẻ tò mò hỏi han: “Bị phát hiện rồi, lão Đại sẽ làm gì ngươi?”</w:t>
      </w:r>
      <w:r>
        <w:br w:type="textWrapping"/>
      </w:r>
      <w:r>
        <w:br w:type="textWrapping"/>
      </w:r>
      <w:r>
        <w:t xml:space="preserve">Đại thúc nuốt một ngụm nước miếng nơm nớp lo sợ nói: “Chiến Xích đại nhân nói, dám cho ngài thêm đồ ăn, phát hiện một lần đánh gãy một chân ta.”</w:t>
      </w:r>
      <w:r>
        <w:br w:type="textWrapping"/>
      </w:r>
      <w:r>
        <w:br w:type="textWrapping"/>
      </w:r>
      <w:r>
        <w:t xml:space="preserve">“Thì ra là thế.” Chiến Thanh cười lạnh một tiếng, thản nhiên nói: “Vậy ngươi hiện tại nếu không lấy chân gà cho ta, ta liền nói với lão Đại, ngươi vì để được thưởng tiền, lén lút mỗi ngày đều thêm đồ ăn cho ta, để hắn đánh gãy ba cái chân chó của ngươi!”</w:t>
      </w:r>
      <w:r>
        <w:br w:type="textWrapping"/>
      </w:r>
      <w:r>
        <w:br w:type="textWrapping"/>
      </w:r>
      <w:r>
        <w:t xml:space="preserve">Đại thúc: “… … Chân gà ngài là muốn ăn kho, hay là hấp ạ?”</w:t>
      </w:r>
      <w:r>
        <w:br w:type="textWrapping"/>
      </w:r>
      <w:r>
        <w:br w:type="textWrapping"/>
      </w:r>
      <w:r>
        <w:t xml:space="preserve">Tấn Vương: …</w:t>
      </w:r>
      <w:r>
        <w:br w:type="textWrapping"/>
      </w:r>
      <w:r>
        <w:br w:type="textWrapping"/>
      </w:r>
      <w:r>
        <w:t xml:space="preserve">Ta: …</w:t>
      </w:r>
      <w:r>
        <w:br w:type="textWrapping"/>
      </w:r>
      <w:r>
        <w:br w:type="textWrapping"/>
      </w:r>
      <w:r>
        <w:t xml:space="preserve">Chờ một chút, này không khoa học chút nào, sao bảo bị ta liên lụy, chịu đủ tàn phá cơ mà? Chú cảnh sát à phong cách của tên này và địa lao không hợp chút nào a! Chiến Thanh ngươi là đến ngồi tù hay đi nghỉ phép thế, ta sao lại cứ cảm thấy ngươi sống trong địa lao còn dễ chịu hơn cả ta vậy? Hóa ra vẻ mặt muốn nói lại thôi của đám quản ngục ngoài cửa là vì lý do này, kén ăn ngươi muội a, chân gà ngươi muội a, ngươi tâm thần mất trí như vậy đại thúc ngục tốt sắp khóc đến nơi rồi biết không.</w:t>
      </w:r>
      <w:r>
        <w:br w:type="textWrapping"/>
      </w:r>
      <w:r>
        <w:br w:type="textWrapping"/>
      </w:r>
      <w:r>
        <w:t xml:space="preserve">Tấn Vương ở bên cạnh thần sắc biến ảo bất định, mày nhíu lại, lạnh giọng nói: “Ngô Duy.”</w:t>
      </w:r>
      <w:r>
        <w:br w:type="textWrapping"/>
      </w:r>
      <w:r>
        <w:br w:type="textWrapping"/>
      </w:r>
      <w:r>
        <w:t xml:space="preserve">Địa lao nháy mắt im phăng phắc. Một lúc lâu truyền đến một trận tiếng bước chân dồn dập, đại thúc tên Ngô Duy kia quỳ rạp xuống đất, cả người run run, huyết sắc trên mặt trút hết, ngay cả đầu cũng không dám nâng lên một chút.</w:t>
      </w:r>
      <w:r>
        <w:br w:type="textWrapping"/>
      </w:r>
      <w:r>
        <w:br w:type="textWrapping"/>
      </w:r>
      <w:r>
        <w:t xml:space="preserve">“Được, được lắm.” Tấn Vương ngay cả liếc cũng không thèm liếc hắn, lạnh lùng phân phó một đám quản ngục vừa vội vàng chạy tới: “Nhốt cả ba tên này lại, cũng không cần các ngươi nữa, địa lao kêu Thập Nhất tới trông coi.” Dừng một chút lại như là nhớ tới cái gì, hung tợn bổ sung: “Không cho ăn cơm, bỏ đói cả ba tên này cho ta.”</w:t>
      </w:r>
      <w:r>
        <w:br w:type="textWrapping"/>
      </w:r>
      <w:r>
        <w:br w:type="textWrapping"/>
      </w:r>
      <w:r>
        <w:t xml:space="preserve">Ta: …</w:t>
      </w:r>
      <w:r>
        <w:br w:type="textWrapping"/>
      </w:r>
      <w:r>
        <w:br w:type="textWrapping"/>
      </w:r>
      <w:r>
        <w:t xml:space="preserve">Aiz,</w:t>
      </w:r>
      <w:r>
        <w:br w:type="textWrapping"/>
      </w:r>
      <w:r>
        <w:br w:type="textWrapping"/>
      </w:r>
      <w:r>
        <w:t xml:space="preserve">Tấn tra,</w:t>
      </w:r>
      <w:r>
        <w:br w:type="textWrapping"/>
      </w:r>
      <w:r>
        <w:br w:type="textWrapping"/>
      </w:r>
      <w:r>
        <w:t xml:space="preserve">Tên của ngươi,</w:t>
      </w:r>
      <w:r>
        <w:br w:type="textWrapping"/>
      </w:r>
      <w:r>
        <w:br w:type="textWrapping"/>
      </w:r>
      <w:r>
        <w:t xml:space="preserve">Gọi là thẹn quá thành giận đi.</w:t>
      </w:r>
      <w:r>
        <w:br w:type="textWrapping"/>
      </w:r>
      <w:r>
        <w:br w:type="textWrapping"/>
      </w:r>
      <w:r>
        <w:t xml:space="preserve">Lãnh đạo tự mình phân phó, bọn thủ hạ làm việc đương nhiên hiệu suất cực cao, không lâu sau ta liền cùng Chiến Thanh mắt to trừng mắt nhỏ ngồi xổm trong địa lao, phòng giam một người nháy mắt liền biến thành phòng ba người.</w:t>
      </w:r>
      <w:r>
        <w:br w:type="textWrapping"/>
      </w:r>
      <w:r>
        <w:br w:type="textWrapping"/>
      </w:r>
      <w:r>
        <w:t xml:space="preserve">Thấy Tấn Vương cũng không quay đầu lại mà đi mất, Chiến Thanh nhìn ta, cau mày mở miệng: “Ngươi xảy ra chuyện gì vậy? Ta ngốc ở trong này tốt vô cùng, chủ tử vốn đã sắp quên mất ta… Ngươi làm cái gì có thể đừng liên lụy đến ta được không?”</w:t>
      </w:r>
      <w:r>
        <w:br w:type="textWrapping"/>
      </w:r>
      <w:r>
        <w:br w:type="textWrapping"/>
      </w:r>
      <w:r>
        <w:t xml:space="preserve">Ta có chút chột dạ khó hiểu: “… Xin lỗi.”</w:t>
      </w:r>
      <w:r>
        <w:br w:type="textWrapping"/>
      </w:r>
      <w:r>
        <w:br w:type="textWrapping"/>
      </w:r>
      <w:r>
        <w:t xml:space="preserve">Chiến Thanh khinh thường nói: “Ta muốn ngươi xin lỗi làm cái gì, ta muốn chính là giải thích, ngươi lại gây ra chuyện gì rồi? Nói ra để ta cũng được vui vẻ cùng a.”</w:t>
      </w:r>
      <w:r>
        <w:br w:type="textWrapping"/>
      </w:r>
      <w:r>
        <w:br w:type="textWrapping"/>
      </w:r>
      <w:r>
        <w:t xml:space="preserve">Ta: …</w:t>
      </w:r>
      <w:r>
        <w:br w:type="textWrapping"/>
      </w:r>
      <w:r>
        <w:br w:type="textWrapping"/>
      </w:r>
      <w:r>
        <w:t xml:space="preserve">Với trạng thái hiện tại này của chúng ta, chuyện của Chiến Bạch vẫn là trước đừng cho hắn biết.</w:t>
      </w:r>
      <w:r>
        <w:br w:type="textWrapping"/>
      </w:r>
      <w:r>
        <w:br w:type="textWrapping"/>
      </w:r>
      <w:r>
        <w:t xml:space="preserve">Chiến Thanh liếc trắng ta một cái, đứng dậy, nhìn ta từ trên cao xuống, mở miệng nói: “Ngươi không nói đúng không, ngươi có biết chúng ta sắp bị đói rất lâu không?”</w:t>
      </w:r>
      <w:r>
        <w:br w:type="textWrapping"/>
      </w:r>
      <w:r>
        <w:br w:type="textWrapping"/>
      </w:r>
      <w:r>
        <w:t xml:space="preserve">Ta ngẩng đầu, không hiểu gì nhìn hắn.</w:t>
      </w:r>
      <w:r>
        <w:br w:type="textWrapping"/>
      </w:r>
      <w:r>
        <w:br w:type="textWrapping"/>
      </w:r>
      <w:r>
        <w:t xml:space="preserve">Chiến Thanh xoay người, từ dưới chiếc giường gạch xây sát tường cạy ra một hòn đã, lấy một cái bọc dược dấu bên trong, mở ra, bên trong  là một đống cải củ sấy khô.</w:t>
      </w:r>
      <w:r>
        <w:br w:type="textWrapping"/>
      </w:r>
      <w:r>
        <w:br w:type="textWrapping"/>
      </w:r>
      <w:r>
        <w:t xml:space="preserve">“Lão Đại để lại cho ta, nói ăn không quen cơm trong lao thì nếm một chút, hắn cho rằng ai cũng thích nhai cái thứ này sao?” Chiến Thanh đầy thù hận nhìn cái đống kia, sau đó nhàn nhàn liếc ta, cười lạnh một tiếng: “Đương nhiên Chiến Huyền, ngươi nếu không mở miệng, thì ngay cả cái này cũng không được ăn.”</w:t>
      </w:r>
      <w:r>
        <w:br w:type="textWrapping"/>
      </w:r>
      <w:r>
        <w:br w:type="textWrapping"/>
      </w:r>
      <w:r>
        <w:t xml:space="preserve">Ta: …</w:t>
      </w:r>
      <w:r>
        <w:br w:type="textWrapping"/>
      </w:r>
      <w:r>
        <w:br w:type="textWrapping"/>
      </w:r>
      <w:r>
        <w:t xml:space="preserve">Chiến Thanh, này, ngươi không biết là lấy cải củ sấy khô, còn bày ra loại tư thế khí phách này uy hiếp người khác rất thẹn thùng hay không?</w:t>
      </w:r>
      <w:r>
        <w:br w:type="textWrapping"/>
      </w:r>
      <w:r>
        <w:br w:type="textWrapping"/>
      </w:r>
    </w:p>
    <w:p>
      <w:pPr>
        <w:pStyle w:val="Heading2"/>
      </w:pPr>
      <w:bookmarkStart w:id="73" w:name="chương-50-ảnh-vệ-vượt-ngục"/>
      <w:bookmarkEnd w:id="73"/>
      <w:r>
        <w:t xml:space="preserve">50. Chương 50: Ảnh Vệ Vượt Ngục</w:t>
      </w:r>
    </w:p>
    <w:p>
      <w:pPr>
        <w:pStyle w:val="Compact"/>
      </w:pPr>
      <w:r>
        <w:br w:type="textWrapping"/>
      </w:r>
      <w:r>
        <w:br w:type="textWrapping"/>
      </w:r>
      <w:r>
        <w:t xml:space="preserve">Ta sau đó vẫn phải khuất phục dưới thế lực tà ác, chủ yếu là bởi vì ánh mắt sáng quắc cứ nhìn chằm chằm vào chỗ cải củ sấy khô kia của vị đại thúc tên Ngô Duy, khiến ta bỗng có ý thức cạnh tranh.</w:t>
      </w:r>
      <w:r>
        <w:br w:type="textWrapping"/>
      </w:r>
      <w:r>
        <w:br w:type="textWrapping"/>
      </w:r>
      <w:r>
        <w:t xml:space="preserve">… Ta hoài nghi nghiêm trọng y chính là một vật làm nền.</w:t>
      </w:r>
      <w:r>
        <w:br w:type="textWrapping"/>
      </w:r>
      <w:r>
        <w:br w:type="textWrapping"/>
      </w:r>
      <w:r>
        <w:t xml:space="preserve">Vì thế chúng ta bị nhốt cùng một chỗ, ngồi ở phần cuối giường chìm trong bóng tối gặm củ cải khô. Căn cứ vào tình báo của Ngô Duy, nơi này chính là một góc chết, bên ngoài không dễ dàng nhìn thấy được.Chiến Thanh khoanh chân ngồi giữa chúng ra, nghe xong lời của ta, dùng ngón tay gõ vài cái trên đầu gối, như có điều suy nghĩ nói: “Ám ảnh trông coi nơi này tuy rằng chỉ có một, nhưng một khi có động tĩnh, sẽ có ùn ùn không ngừng người chạy tới. Với võ công của ngươi,  cứ cho là chỉ có một cái thông đạo nếu muốn chạy ra khỏi địa lao cũng không phải chuyện khó khăn, nhưng nếu muốn thoát ra khỏi Tấn Vương phủ lại tuyệt đối không thể. Lương lão gia tử hiện nay không có bất kì động tác gì, tất nhiên đã có giao dịch gì đó với chủ tử, nhưng ông ta chưa hẳn đã biết ý định thật sự của chủ tử, nếu nói sự thực cho ông ta biết, chuyện của Lương Văn Hạo có lẽ sẽ có bước ngoặt tốt. Ta hỏi ngươi, ngươi muốn ra ngoài không?”</w:t>
      </w:r>
      <w:r>
        <w:br w:type="textWrapping"/>
      </w:r>
      <w:r>
        <w:br w:type="textWrapping"/>
      </w:r>
      <w:r>
        <w:t xml:space="preserve">Ta sửng sốt, không biết hắn nói lời này là có ý gì. Ngô Duy cũng giật mình, phản xạ có điều kiện rụt người ra sau, trên mặt đều viết hai chữ hối hận.</w:t>
      </w:r>
      <w:r>
        <w:br w:type="textWrapping"/>
      </w:r>
      <w:r>
        <w:br w:type="textWrapping"/>
      </w:r>
      <w:r>
        <w:t xml:space="preserve">Chiến Thanh liếc xéo y một cái, cười lạnh, tùy tay bốc một miếng cải củ khô bắn bay ra ngoài, xuyên qua con muỗi vẫn luôn vo ve ong ong kêu chung quanh trong không trung dính trên tường, ngay cả toàn thây cũng không còn, sau đó thản nhiên nói: “Ngươi có biết con muỗi kia vì sao bị chết thảm như vậy không?”</w:t>
      </w:r>
      <w:r>
        <w:br w:type="textWrapping"/>
      </w:r>
      <w:r>
        <w:br w:type="textWrapping"/>
      </w:r>
      <w:r>
        <w:t xml:space="preserve">Ngô Duy yên lặng mà lắc đầu.</w:t>
      </w:r>
      <w:r>
        <w:br w:type="textWrapping"/>
      </w:r>
      <w:r>
        <w:br w:type="textWrapping"/>
      </w:r>
      <w:r>
        <w:t xml:space="preserve">Chiến Thanh: “Bởi vì nó biết quá nhiều, lại thích nói nhiều.”</w:t>
      </w:r>
      <w:r>
        <w:br w:type="textWrapping"/>
      </w:r>
      <w:r>
        <w:br w:type="textWrapping"/>
      </w:r>
      <w:r>
        <w:t xml:space="preserve">Ngô Duy: …</w:t>
      </w:r>
      <w:r>
        <w:br w:type="textWrapping"/>
      </w:r>
      <w:r>
        <w:br w:type="textWrapping"/>
      </w:r>
      <w:r>
        <w:t xml:space="preserve">Chiến Thanh lại nhìn về phía ta, không kiên nhẫn nói: “Việc này cũng chỉ có ngươi đi làm, chủ tử có lẽ đối với ngươi còn có thể nương tay một chút. Một câu thôi, nói mau.”</w:t>
      </w:r>
      <w:r>
        <w:br w:type="textWrapping"/>
      </w:r>
      <w:r>
        <w:br w:type="textWrapping"/>
      </w:r>
      <w:r>
        <w:t xml:space="preserve">Ta nhìn sang con muỗi chết không toàn thây kia, khóe miệng giật giật, sau đó mở miệng nói: “Muốn.”</w:t>
      </w:r>
      <w:r>
        <w:br w:type="textWrapping"/>
      </w:r>
      <w:r>
        <w:br w:type="textWrapping"/>
      </w:r>
      <w:r>
        <w:t xml:space="preserve">“Đi.” Chiến Thanh rõ ràng dứt khoát mà đứng dậy, đi đến bên cạnh phòng giam đá uỵch uỵch vào song cửa gỗ.</w:t>
      </w:r>
      <w:r>
        <w:br w:type="textWrapping"/>
      </w:r>
      <w:r>
        <w:br w:type="textWrapping"/>
      </w:r>
      <w:r>
        <w:t xml:space="preserve">Mộ Dung Cẩu Đản vẻ mặt uể oải từ chỗ tối đi ra, nhấc mí mắt nhìn chúng ta một cái, ỉu xìu nói: “Các ngươi muốn làm gì?”</w:t>
      </w:r>
      <w:r>
        <w:br w:type="textWrapping"/>
      </w:r>
      <w:r>
        <w:br w:type="textWrapping"/>
      </w:r>
      <w:r>
        <w:t xml:space="preserve">“Ngươi chính là Mộ Dung Cẩu Đản?” Chiến Thanh đánh giá hắn vài lần, sau đó hất cằm: “Ta muốn đi ra ngoài.”</w:t>
      </w:r>
      <w:r>
        <w:br w:type="textWrapping"/>
      </w:r>
      <w:r>
        <w:br w:type="textWrapping"/>
      </w:r>
      <w:r>
        <w:t xml:space="preserve">“Mới  có ban ngày ban mặt sao có thể mộng được a.” Mộ Dung Cẩu Đản nhe răng với Chiến Thanh: “Mộ Dung Cẩu Đản cũng là để ngươi gọi sao? Lão tử là Thập Nhất.”</w:t>
      </w:r>
      <w:r>
        <w:br w:type="textWrapping"/>
      </w:r>
      <w:r>
        <w:br w:type="textWrapping"/>
      </w:r>
      <w:r>
        <w:t xml:space="preserve">Chiến Thanh cười nhạo: “Ngươi cũng đã bị chủ tử đuổi từ bên người ra ngoài rồi, còn dám tự xưng Thập Nhất?”</w:t>
      </w:r>
      <w:r>
        <w:br w:type="textWrapping"/>
      </w:r>
      <w:r>
        <w:br w:type="textWrapping"/>
      </w:r>
      <w:r>
        <w:t xml:space="preserve">Mộ Dung Cẩu Đản chán nản: “Ngươi!”</w:t>
      </w:r>
      <w:r>
        <w:br w:type="textWrapping"/>
      </w:r>
      <w:r>
        <w:br w:type="textWrapping"/>
      </w:r>
      <w:r>
        <w:t xml:space="preserve">Chiến Thanh lại ngắt lời hắn nói: “Được, có chuyện tốt kêu ngươi đi làm đây. Ngươi biết ta vì sao lại bị nhốt vào đây nhỉ. Khi trước chủ tử bị tức giận ngập đầu, nhốt ta và Chiến Huyền cùng một chỗ, có lẽ lúc này đã suy nghĩ cẩn thận, nhưng lại không tiện ra mặt. Ngươi bây giờ mà đi góp lời, đó là cho hắn một bậc thang đi xuống (cho một lối thoát), nói không chừng hắn mà vui vẻ, liền triệu hồi ngươi về ấy chứ?”</w:t>
      </w:r>
      <w:r>
        <w:br w:type="textWrapping"/>
      </w:r>
      <w:r>
        <w:br w:type="textWrapping"/>
      </w:r>
      <w:r>
        <w:t xml:space="preserve">Mộ Dung Cẩu Đản nghe vậy ánh mắt chợt lóe, há mồm vừa định đáp ứng, rồi lại đóng miệng lại, căng khóe miệng nói: “Thôi đi, có quan hệ với ảnh vệ các ngươi, ta liền sống không tốt đẹp gì, đồ ngốc mới nghe gió lại nghĩ là mưa ý (sợ bóng sợ gió, thần hồn nát thần tính).”</w:t>
      </w:r>
      <w:r>
        <w:br w:type="textWrapping"/>
      </w:r>
      <w:r>
        <w:br w:type="textWrapping"/>
      </w:r>
      <w:r>
        <w:t xml:space="preserve">Chiến Thanh ngoài ý muốn nhướng mày, trầm ngâm một hồi, quay đầu chỉ vào ta, mở miệng nói: “Ngươi nhìn thấy vết máu trên mặt Chiến Huyền không?”</w:t>
      </w:r>
      <w:r>
        <w:br w:type="textWrapping"/>
      </w:r>
      <w:r>
        <w:br w:type="textWrapping"/>
      </w:r>
      <w:r>
        <w:t xml:space="preserve">Mộ Dung Cẩu Đản nghi hoặc mà nhìn hắn.</w:t>
      </w:r>
      <w:r>
        <w:br w:type="textWrapping"/>
      </w:r>
      <w:r>
        <w:br w:type="textWrapping"/>
      </w:r>
      <w:r>
        <w:t xml:space="preserve">Chiến Thanh cong môi: “Đó là máu của chủ tử. Ta cũng đã bị nhốt rất nhiều ngày, hiện tại chủ tử đang cần nhân thủ, lại không muốn để ta và Chiến Huyền cùng ngồi ngốc trong địa lao, nếu lão Đại và quản gia cùng nói tốt vài câu cho ta, thì chuyện được thả ra ngoài cũng không phải chuyện khó khăn gì. Ngươi nếu nghĩ biện pháp giúp ta chuyển lời cho lão Đại, máu trên mặt Chiến Huyền ta liền hớt xuống một ít cho ngươi.”</w:t>
      </w:r>
      <w:r>
        <w:br w:type="textWrapping"/>
      </w:r>
      <w:r>
        <w:br w:type="textWrapping"/>
      </w:r>
      <w:r>
        <w:t xml:space="preserve">Ta: …</w:t>
      </w:r>
      <w:r>
        <w:br w:type="textWrapping"/>
      </w:r>
      <w:r>
        <w:br w:type="textWrapping"/>
      </w:r>
      <w:r>
        <w:t xml:space="preserve">MN chỉ cần liên quan đến Tấn Vương thì liền thành hàng quý hiếm sao! Cho dù là bị Tấn Vương ám ảnh cũng không đến mức tâm thần mất trí như vậy chứ.</w:t>
      </w:r>
      <w:r>
        <w:br w:type="textWrapping"/>
      </w:r>
      <w:r>
        <w:br w:type="textWrapping"/>
      </w:r>
      <w:r>
        <w:t xml:space="preserve">Quả nhiên Mộ Dung Cẩu Đản lắc lắc đầu, cự tuyệt nói: “Không được.”</w:t>
      </w:r>
      <w:r>
        <w:br w:type="textWrapping"/>
      </w:r>
      <w:r>
        <w:br w:type="textWrapping"/>
      </w:r>
      <w:r>
        <w:t xml:space="preserve">Chiến Thanh nhíu mày, Mộ Dung Cẩu Đản tiếp tục nói rằng: “Phải hớt nhiều một chút, Tiểu Bát, Tiểu Cửu và Tiểu Thập cũng muốn.”</w:t>
      </w:r>
      <w:r>
        <w:br w:type="textWrapping"/>
      </w:r>
      <w:r>
        <w:br w:type="textWrapping"/>
      </w:r>
      <w:r>
        <w:t xml:space="preserve">(thật sự đoạn này không thể không chen vô, xin lỗi các bạn vì đã làm phiền nhưng mình không thể ngừng cười được, đám ám ảnh là là fan cuồng của anh Tra 100% luônnn, và bạn Cẩu Đản là trưởng FC ý =]]]]]] đùa chứ, có tí máu trên mặt bạn Huyền vừa nghe thấy bảo đó là máu của chủ tử cái mà đã tranh nhau hớt rồi =]]]]]]])</w:t>
      </w:r>
      <w:r>
        <w:br w:type="textWrapping"/>
      </w:r>
      <w:r>
        <w:br w:type="textWrapping"/>
      </w:r>
      <w:r>
        <w:t xml:space="preserve">Ta: …</w:t>
      </w:r>
      <w:r>
        <w:br w:type="textWrapping"/>
      </w:r>
      <w:r>
        <w:br w:type="textWrapping"/>
      </w:r>
      <w:r>
        <w:t xml:space="preserve">Tell me, tiết tháo của ám ảnh các ngươi ở nơi nào!</w:t>
      </w:r>
      <w:r>
        <w:br w:type="textWrapping"/>
      </w:r>
      <w:r>
        <w:br w:type="textWrapping"/>
      </w:r>
      <w:r>
        <w:t xml:space="preserve">Có điều song phương giao dịch hiển nhiên không nghe thấy nội tâm hò hét của ta, hồi lâu sau, Chiến Thanh đã được người dẫn ra ngoài. Trước khi đi hắn quay đầu lại nhìn ta một cái, không lên tiếng nói một câu, nhìn hình dáng của miệng khi phát âm là “Chờ ta”.</w:t>
      </w:r>
      <w:r>
        <w:br w:type="textWrapping"/>
      </w:r>
      <w:r>
        <w:br w:type="textWrapping"/>
      </w:r>
      <w:r>
        <w:t xml:space="preserve">Nhưng kỳ thật ta không quá xem trọng hắn có thể quay lại cứu ta, bản thân hắn ốc không mang nổi mình ốc, cứ cho là không bị phạt nặng, nhưng mấy chục roi thì không thiếu được, ít nhất cũng phải nằm trên giường vài ngày mới có thể đứng đến được.</w:t>
      </w:r>
      <w:r>
        <w:br w:type="textWrapping"/>
      </w:r>
      <w:r>
        <w:br w:type="textWrapping"/>
      </w:r>
      <w:r>
        <w:t xml:space="preserve">Cho nên ba ngày sau lúc nhìn thấy người phụng mệnh đến đưa cơm, ta vô cùng kinh ngạc.</w:t>
      </w:r>
      <w:r>
        <w:br w:type="textWrapping"/>
      </w:r>
      <w:r>
        <w:br w:type="textWrapping"/>
      </w:r>
      <w:r>
        <w:t xml:space="preserve">“Ngươi…”</w:t>
      </w:r>
      <w:r>
        <w:br w:type="textWrapping"/>
      </w:r>
      <w:r>
        <w:br w:type="textWrapping"/>
      </w:r>
      <w:r>
        <w:t xml:space="preserve">Chiến Thanh đem mặt nạ da người đeo lại lên mặt, dựng thẳng một ngón tay đặt ở miệng, ý bảo ta chớ có lên tiếng, lại đưa cái giỏ trong tay cho ta, mở miệng nói: “Chủ tử tóm lại sẽ không mắt mở trừng trừng nhìn ngươi đói chết, nhanh ăn đi.”</w:t>
      </w:r>
      <w:r>
        <w:br w:type="textWrapping"/>
      </w:r>
      <w:r>
        <w:br w:type="textWrapping"/>
      </w:r>
      <w:r>
        <w:t xml:space="preserve">Ta liếc sang Ngô Duy bị đánh ngất xỉu ngã một bên, thuận theo tiếp nhận giỏ trúc, nhìn vào bên trong, cảm thấy nhất thời hiểu rõ. Nhưng làm như vậy là phiêu lưu quá lớn với Chiến Thanh, Tấn Vương có thể bỏ qua cho ta, lại chưa chắc sẽ bỏ qua cho hắn. Huống chi có lẽ người khác nhìn không ra, nhưng ta lại biết giờ phút này cước bộ của hắn bất ổn, trên người nhất định còn mang theo vết thương rất nặng.</w:t>
      </w:r>
      <w:r>
        <w:br w:type="textWrapping"/>
      </w:r>
      <w:r>
        <w:br w:type="textWrapping"/>
      </w:r>
      <w:r>
        <w:t xml:space="preserve">Chiến Thanh một mình thu thập xong mọi thứ, quay đầu yên lặng nhìn về phía ta, giơ tay lên  muốn xoa hai má ta, động tác đến một nửa rồi lại thu về, chỉ cười nhẹ một cái, hít một hơi thật sâu mùi không khí ẩm thấp trong địa lao, dùng thanh âm khàn khàn cố ý giả bộ để che dấu tai mắt người khác kiên định nói: “Chiến Huyền đại nhân, nhanh ăn đi.”</w:t>
      </w:r>
      <w:r>
        <w:br w:type="textWrapping"/>
      </w:r>
      <w:r>
        <w:br w:type="textWrapping"/>
      </w:r>
      <w:r>
        <w:t xml:space="preserve">Ta chỉ biết, không cần ta nói thêm gì nữa, hắn cũng sẽ không muốn nghe.</w:t>
      </w:r>
      <w:r>
        <w:br w:type="textWrapping"/>
      </w:r>
      <w:r>
        <w:br w:type="textWrapping"/>
      </w:r>
      <w:r>
        <w:t xml:space="preserve">Chiến Thanh hiện tại đã liều lĩnh mạo hiểm, ta vào thời khắc này còn ưỡn à ưỡn ẹo, tranh chấp với hắn, chi bằng dứt khoát liều mạng cùng hắn đi.</w:t>
      </w:r>
      <w:r>
        <w:br w:type="textWrapping"/>
      </w:r>
      <w:r>
        <w:br w:type="textWrapping"/>
      </w:r>
      <w:r>
        <w:t xml:space="preserve">Bất tri bất giác, thời gian hai chén trà nhỏ trôi qua, tất cả chuẩn bị đã sắp xếp xong, Chiến Thanh đứng lên, gõ gõ cửa lao. Một quản ngục lảo đảo lại mở cửa, để hắn đi qua, nhưng chỉ một khắc liền vô thanh vô tức  ngã xuống mặt đất. Ta lập tức phát lực, lướt qua hai người bọn họ, dùng tốc độ nhanh nhất bình sinh phá vây ra ngoài.</w:t>
      </w:r>
      <w:r>
        <w:br w:type="textWrapping"/>
      </w:r>
      <w:r>
        <w:br w:type="textWrapping"/>
      </w:r>
      <w:r>
        <w:t xml:space="preserve">Ngay một khắc ta muốn lao ra địa lao, từ chỗ tối bỗng nhiên xuất hiện một thanh kiếm lao nghiêng đến, một bóng dáng như quỷ mỵ theo đó nhẹ nhàng lao ra đánh úp về phía giữa lưng ta. Đây là lần đầu tiên ta thấy Mộ Dung Cẩu Đản chân chính ra tay. Con đường võ công của hắn hoàn toàn khác với chúng ta, không có nửa điểm hư chiêu, mỗi một kiếm đều là nhằm vào nơi yếu hại, tàn nhẫn vô cùng, nhưng mà bởi vì không thể giết ta, cho nên có chút bị quản chế. Tuy là như thế, ta cũng phải ứng đối có chút cố hết sức, sau mấy trăm chiêu ta có thể thắng hắn, nhưng đến lúc đó chỉ sợ có càng nhiều hơn ám ảnh sẽ đến.</w:t>
      </w:r>
      <w:r>
        <w:br w:type="textWrapping"/>
      </w:r>
      <w:r>
        <w:br w:type="textWrapping"/>
      </w:r>
      <w:r>
        <w:t xml:space="preserve">Bởi vậy ta cũng không có suy nghĩ đánh bại hắn, mà là vừa giao đấu, vừa lui dần ra bên ngoài, Mộ Dung Cẩu Đản theo đi ra, ta nghiêng người né được một đạo kiếm quang, thuận thế bắt lấy cánh tay cầm kiếm của hắn vặn ra sau, cánh tay hắn rung lên, nhưng nội lực lại vô cùng mạnh mẽ, trực tiếp đánh văng tay ta ra, nhảy lùi lại kéo ra khoảng cách, sau đó nhấc chân quét ngang lại đây. Ta đạp lên cẳng chân hắn mượn lực bay lên trời, thân hình ước chừng bay ra ngoài khoảng năm trượng.</w:t>
      </w:r>
      <w:r>
        <w:br w:type="textWrapping"/>
      </w:r>
      <w:r>
        <w:br w:type="textWrapping"/>
      </w:r>
      <w:r>
        <w:t xml:space="preserve">Lúc này ngoài cửa đột nhiên lại lao ra một đạo bóng đen, lao nhanh theo một hướng khác. Mộ Dung Cẩu Đản thầm mắng một tiếng, không quan tâm hắn, vẫn giơ kiếm đuổi theo ta.</w:t>
      </w:r>
      <w:r>
        <w:br w:type="textWrapping"/>
      </w:r>
      <w:r>
        <w:br w:type="textWrapping"/>
      </w:r>
      <w:r>
        <w:t xml:space="preserve">Ta thở nhẹ một hơi, xoay người liền vận khởi khinh công chạy về phía trước. Mộ Dung Cẩu Đản đuổi theo vài bước, ánh mắt nheo lại bỗng nhiên đứng lại, từ phía sau lấy ra một cung nỏ tạo hình kỳ lạ nhắm thẳng vào ta. Tiếng xé gió truyền đến, ta nghiêng người giữa không trung muốn né tránh, lại chỉ có thể miễn cưỡng tránh được nơi yếu hại, khí lực vừa hết, liền ngã mạnh xuống mặt đất toàn bùn.</w:t>
      </w:r>
      <w:r>
        <w:br w:type="textWrapping"/>
      </w:r>
      <w:r>
        <w:br w:type="textWrapping"/>
      </w:r>
      <w:r>
        <w:t xml:space="preserve">Mộ Dung Cẩu Đản một cước đạp trên bụng ta, cúi xuống xem xét, có chút căm giận nói: “Các ngươi gạt ta, quả nhiên có quan hệ cới ảnh vệ liền không có chuyện gì tốt.”</w:t>
      </w:r>
      <w:r>
        <w:br w:type="textWrapping"/>
      </w:r>
      <w:r>
        <w:br w:type="textWrapping"/>
      </w:r>
      <w:r>
        <w:t xml:space="preserve">Không đến thời gian một chén trà nhỏ. Ám ảnh đã chạy tới, xong.</w:t>
      </w:r>
      <w:r>
        <w:br w:type="textWrapping"/>
      </w:r>
      <w:r>
        <w:br w:type="textWrapping"/>
      </w:r>
      <w:r>
        <w:t xml:space="preserve">Cảm nhận miệng vết thương đau nhức, ta cười với hắn, sau đó đem mặt nạ da người trên mặt xé  xuống.</w:t>
      </w:r>
      <w:r>
        <w:br w:type="textWrapping"/>
      </w:r>
      <w:r>
        <w:br w:type="textWrapping"/>
      </w:r>
      <w:r>
        <w:t xml:space="preserve">“Ngươi…” Sắc mặt Mộ Dung Cẩu Đản bỗng nhiên biến đổi: “Ngươi là Chiến Thanh!”</w:t>
      </w:r>
      <w:r>
        <w:br w:type="textWrapping"/>
      </w:r>
      <w:r>
        <w:br w:type="textWrapping"/>
      </w:r>
      <w:r>
        <w:t xml:space="preserve">Hắn nhanh chóng quay đầu lại nhìn thoáng qua, bóng dáng lúc nãy đã không biết chạy tới nơi nào rồi. Do dự một hồi, Mộ Dung Cẩu Đản buông ta ra, xoay người đuổi theo phương hướng kia.</w:t>
      </w:r>
      <w:r>
        <w:br w:type="textWrapping"/>
      </w:r>
      <w:r>
        <w:br w:type="textWrapping"/>
      </w:r>
      <w:r>
        <w:t xml:space="preserve">Ta từ mặt đất đứng lên, nhìn hắn chạy đủ xa, sờ sờ trên mặt vẫn còn dư lại một tầng mặt nạ, nghe ngóng ồn ào náo động bên kia Chiến Thanh đang cố ý dẫn dụ, khẽ thở dài một cái, đang muốn lặng yên không một tiếng động lui vào một góc tối, thân hình lại đột nhiên ngừng lại.</w:t>
      </w:r>
      <w:r>
        <w:br w:type="textWrapping"/>
      </w:r>
      <w:r>
        <w:br w:type="textWrapping"/>
      </w:r>
      <w:r>
        <w:t xml:space="preserve">Sau tán cây, Tấn Vương một mình từng bước đi ra, mi mắt rũ xuống, biểu cảm khó có thể nhìn ra, một cỗ áp lực vô hình lại mơ hồ truyền đến. Ngay cả ta dù biết với võ công của hắn không ngăn được ta, ta thậm chí có thể tóm hắn làm con tin, nhưng phía sau lưng cũng đã bị mồ hôi lạnh thấm ướt, gió đêm thổi tới liền mang theo một tia hàn ý như có như không.</w:t>
      </w:r>
      <w:r>
        <w:br w:type="textWrapping"/>
      </w:r>
      <w:r>
        <w:br w:type="textWrapping"/>
      </w:r>
      <w:r>
        <w:t xml:space="preserve">“A Huyền.” Hắn mở miệng, trên môi thế nhưng còn mang theo chút ý cười, âm trầm nói rằng: “Đây là lần thứ hai ngươi chạy đi.”</w:t>
      </w:r>
      <w:r>
        <w:br w:type="textWrapping"/>
      </w:r>
      <w:r>
        <w:br w:type="textWrapping"/>
      </w:r>
      <w:r>
        <w:t xml:space="preserve">Lúc ta mười ba tuổi, cảm thấy võ công của mình cũng không tồi, liền nghĩ không cần phải cả đời cứ gò bó ở nơi chướng khí mù mịt như vậy, mượn việc đi làm nhiệm vụ, liền trộm chạy thoát ra ngoài —— kết quả đương nhiên là bị bắt về. Tấn Vương phủ này giống như một tấm lưới thật lớn, càng giãy dụa sẽ càng lún sâu, ai muốn trốn ra ngoài, chẳng qua đều là không biết lượng sức. Nhưng mà không biết tại sao, khi đó Tấn Vương không có xử phạt ta, nhẹ nhàng bâng quơ bỏ qua chuyện này, sau đó ngoại trừ cứ luôn thích làm khó ta ở nơi kỳ quái, thì dường như coi như chuyện này chưa từng xảy ra.</w:t>
      </w:r>
      <w:r>
        <w:br w:type="textWrapping"/>
      </w:r>
      <w:r>
        <w:br w:type="textWrapping"/>
      </w:r>
      <w:r>
        <w:t xml:space="preserve">Bây giờ hắn nhắc tới việc này, nhìn thế nào cũng thấy mang ý đòi nợ. Ta vực lại tinh thần, đang định tiên hạ thủ vi cường (ra tay trước thì chiếm được lợi thế), Tấn Vương lại gập tay lại, hơi nghiêng đầu, giống như đang vô cũng thản nhiên nói về chuyện nhà: “Ngươi rất giống ta, nhưng điểm ấy lại không giống, trước kia ta cảm thấy thú vị, nhưng bây giờ ngẫm lại, nếu một mình ngươi thoát ra ngoài, để lại ta ở trong này, vậy chẳng phải là cô đơn lắm sao? Chi bằng đơn giản cứ giết ngươi đi…” Hắn vẫn cười cười, mở miệng nói: “Nhưng ta lại không nỡ.”</w:t>
      </w:r>
      <w:r>
        <w:br w:type="textWrapping"/>
      </w:r>
      <w:r>
        <w:br w:type="textWrapping"/>
      </w:r>
      <w:r>
        <w:t xml:space="preserve">Nói tới đây, ánh mắt Tấn Vương lạnh xuống: “A Huyền, lần này nếu ngươi đi, ta không ngăn cản ngươi, dù sao ngươi cuối cùng vẫn phải trở về thôi.”</w:t>
      </w:r>
      <w:r>
        <w:br w:type="textWrapping"/>
      </w:r>
      <w:r>
        <w:br w:type="textWrapping"/>
      </w:r>
      <w:r>
        <w:t xml:space="preserve">Ta thử thăm dò lui về phía sau một bước, phát hiện hắn thật sự không có ý muốn cản ý lại, lập tức nhẹ nhàng thở ra, xoay người lên xuống vài cái đã quảng hắn ra phía sau, nhịn không được lại quay đầu nhìn thoáng qua.</w:t>
      </w:r>
      <w:r>
        <w:br w:type="textWrapping"/>
      </w:r>
      <w:r>
        <w:br w:type="textWrapping"/>
      </w:r>
      <w:r>
        <w:t xml:space="preserve">Tấn Vương đang ngẩng đầu, ánh mắt không có tiêu cự nhìn lên bầu trời đêm tử lam sắc, vài sợ tóc đen phân tán dính trên hai gò má tái nhợt của hắn, xa xa đèn đuốc sáng trưng, người qua lại ồn ào huyên náo, hắn lại một mình đứng trong bóng tối sâu thẳm, bóng dáng cao lớn lạnh lùng lại cô tịch, giống như một pho  tượng đá vô huyết vô lệ, nặng trĩu giống như gió thổi suốt đêm cũng không thể thổi nghiêng.</w:t>
      </w:r>
      <w:r>
        <w:br w:type="textWrapping"/>
      </w:r>
      <w:r>
        <w:br w:type="textWrapping"/>
      </w:r>
      <w:r>
        <w:t xml:space="preserve">Ta thu hồi tầm mắt, thầm thở dài trong lòng.</w:t>
      </w:r>
      <w:r>
        <w:br w:type="textWrapping"/>
      </w:r>
      <w:r>
        <w:br w:type="textWrapping"/>
      </w:r>
      <w:r>
        <w:t xml:space="preserve">Đứng ở trên mọi người vẫn không đủ, nhất định phải đứng ở trên thi thể mới có thể an tâm. Đều nói Tấn Vương tâm như bàn thạch, thích ngược người, kỳ thật thứ hắn thích ngược nhất, lại là chính mình.</w:t>
      </w:r>
      <w:r>
        <w:br w:type="textWrapping"/>
      </w:r>
      <w:r>
        <w:br w:type="textWrapping"/>
      </w:r>
      <w:r>
        <w:t xml:space="preserve">Làm đến mức như vậy, có thể thấy thật sự là một tên bệnh thần kinh…</w:t>
      </w:r>
      <w:r>
        <w:br w:type="textWrapping"/>
      </w:r>
      <w:r>
        <w:br w:type="textWrapping"/>
      </w:r>
    </w:p>
    <w:p>
      <w:pPr>
        <w:pStyle w:val="Heading2"/>
      </w:pPr>
      <w:bookmarkStart w:id="74" w:name="chương-51-ảnh-vệ-làm-rõ-hiểu-lầm"/>
      <w:bookmarkEnd w:id="74"/>
      <w:r>
        <w:t xml:space="preserve">51. Chương 51: Ảnh Vệ Làm Rõ Hiểu Lầm</w:t>
      </w:r>
    </w:p>
    <w:p>
      <w:pPr>
        <w:pStyle w:val="Compact"/>
      </w:pPr>
      <w:r>
        <w:br w:type="textWrapping"/>
      </w:r>
      <w:r>
        <w:br w:type="textWrapping"/>
      </w:r>
      <w:r>
        <w:t xml:space="preserve">Biên tập: Lam Ying</w:t>
      </w:r>
      <w:r>
        <w:br w:type="textWrapping"/>
      </w:r>
      <w:r>
        <w:br w:type="textWrapping"/>
      </w:r>
      <w:r>
        <w:t xml:space="preserve">Từ Tấn Vương phủ đi ra, nơi đầu tiên ta đến là Lương phủ. Với tình thế trước mắt, ta có thể khẳng định sẽ thật lòng thật dạ cứu Lương Văn Hạo, cũng như cha của hắn. Tuy rằng từng theo Tấn Vương đến đó mấy lần, nhưng địa hình Lương phủ ta vẫn chưa quen thuộc lắm, để tìm được Lương lão gia tử không biết đang ở chỗ nào, ta cũng chỉ đành đâm bừa, có viện thì vào có phòng thì chui, trước khi tìm đến lòi mắt cuối cùng cũng thấy Lương Vân Hạc đang nhàn nhã uống trà.</w:t>
      </w:r>
      <w:r>
        <w:br w:type="textWrapping"/>
      </w:r>
      <w:r>
        <w:br w:type="textWrapping"/>
      </w:r>
      <w:r>
        <w:t xml:space="preserve">Ông xuất thân quân lữ, nhiều năm chinh chiến, già rồi nhưng vẫn vô cùng khí thế, nhưng lại trầm ổn như đồi núi, lúc ánh mắt rất có thâm ý liếc qua ta, liền khiến trong lòng ta run lên, nháy mắt liền hạ một quyết định —— có chết cũng không thể đem chuyện ta vừa rồi không cẩn thận nhìn thấy tiểu thiếp của ông đang tắm rửa nói ra.</w:t>
      </w:r>
      <w:r>
        <w:br w:type="textWrapping"/>
      </w:r>
      <w:r>
        <w:br w:type="textWrapping"/>
      </w:r>
      <w:r>
        <w:t xml:space="preserve">May mắn Lương lão gia tử nhìn vài lần vẫn không nhìn ra ta đang chột dạ, vì thế bưng chén trà lên nhấp một hơi, cười đầy ý vị sâu sa, mở miệng nói: “Ngươi là Chiến Huyền?”</w:t>
      </w:r>
      <w:r>
        <w:br w:type="textWrapping"/>
      </w:r>
      <w:r>
        <w:br w:type="textWrapping"/>
      </w:r>
      <w:r>
        <w:t xml:space="preserve">Từ đời trước đến giờ, ta liền phát hiện bất kể là đại lão nào, khi bàn chuyện đều thích bưng một ly trà, thỉnh thoảng nhấp một hơi, hiệu quả cũng không khác gì Mafia thời hiện tại ngậm xì gà, giá trị uy vũ hùng tráng bỗng chốc tăng lên đáng kể. Nếu trong miệng ông ngậm một cái bánh quẩy hay cái gì đó thì ta cũng không sợ như vậy, nhưng ông lại khoan thai đặt chén trà lên trên bàn, sau đó báo ra tên của ta chuẩn xác vô cùng, ta liền bị khí chất thần côn (*) của ông dọa cho sợ nhất thời không nói ra lời.</w:t>
      </w:r>
      <w:r>
        <w:br w:type="textWrapping"/>
      </w:r>
      <w:r>
        <w:br w:type="textWrapping"/>
      </w:r>
      <w:r>
        <w:t xml:space="preserve">(*) thần côn: giả thần giả quỷ, ra vẻ, oai phong</w:t>
      </w:r>
      <w:r>
        <w:br w:type="textWrapping"/>
      </w:r>
      <w:r>
        <w:br w:type="textWrapping"/>
      </w:r>
      <w:r>
        <w:t xml:space="preserve">Thấy ta không đáp lời, Lương lão gia tử thanh thanh yết hầu, thản nhiên giải thích: “Đến thời điểm này, Thánh Thượng và Ngụy Vương đều không đến mức phái người ám sát ta, cho nên ngươi có lẽ là người của Tấn Vương. Bản lĩnh như vậy, không phải ám ảnh của hắn thì chính là ảnh vệ của hắn, nhưng người mà hắn vốn sẽ không phái đến, một mình xuất phủ mà vẫn có thể giữ lại một cái mạng, trừ bỏ Chiến Huyền ngươi ra còn ai vào đây?”</w:t>
      </w:r>
      <w:r>
        <w:br w:type="textWrapping"/>
      </w:r>
      <w:r>
        <w:br w:type="textWrapping"/>
      </w:r>
      <w:r>
        <w:t xml:space="preserve">Quá ngầu, một khắc kia ta dường như đã thấy được hy vọng của nhân loại, lòng sùng kính của ta đối với Lương lão gia tử quả thực như nước chảy cuồn cuộn tuôn trào không dứt, ta tràn đầy cảm động mở miệng nói: “Đúng.”</w:t>
      </w:r>
      <w:r>
        <w:br w:type="textWrapping"/>
      </w:r>
      <w:r>
        <w:br w:type="textWrapping"/>
      </w:r>
      <w:r>
        <w:t xml:space="preserve">… … Ta thật sự là hận chết năng lực biểu đạt ngôn ngữ của mình.</w:t>
      </w:r>
      <w:r>
        <w:br w:type="textWrapping"/>
      </w:r>
      <w:r>
        <w:br w:type="textWrapping"/>
      </w:r>
      <w:r>
        <w:t xml:space="preserve">“A, đối với ta cũng là thái độ như vậy, ngươi quả nhiên có chút ngạo khí như Văn Hạo đã nói.” May mắn Lương lão gia tử đánh giá ta một cái, nhưng cũng không buồn bực, bình thản ung dung nhìn ra khóm hoa Tử Dương đang nở rộ ngoài cửa sổ, hỏi: “Ngươi đến tìm ta, là vì chuyện của Văn Hạo?”</w:t>
      </w:r>
      <w:r>
        <w:br w:type="textWrapping"/>
      </w:r>
      <w:r>
        <w:br w:type="textWrapping"/>
      </w:r>
      <w:r>
        <w:t xml:space="preserve">Ta kinh ngạc: “Ngài đã dự liệu được toàn bộ rồi?”</w:t>
      </w:r>
      <w:r>
        <w:br w:type="textWrapping"/>
      </w:r>
      <w:r>
        <w:br w:type="textWrapping"/>
      </w:r>
      <w:r>
        <w:t xml:space="preserve">“Một nửa một nửa.”</w:t>
      </w:r>
      <w:r>
        <w:br w:type="textWrapping"/>
      </w:r>
      <w:r>
        <w:br w:type="textWrapping"/>
      </w:r>
      <w:r>
        <w:t xml:space="preserve">Ta trầm mặc một lúc lâu, thẳng thắn nói: “Ta không phải vì hắn, mà là vì Chiến Bạch.”</w:t>
      </w:r>
      <w:r>
        <w:br w:type="textWrapping"/>
      </w:r>
      <w:r>
        <w:br w:type="textWrapping"/>
      </w:r>
      <w:r>
        <w:t xml:space="preserve">Vẻ mặt sâu không lường được của Lương lão gia tử rạn nứt: “Chuyện này có liên quan gì đến Chiến Bạch?”</w:t>
      </w:r>
      <w:r>
        <w:br w:type="textWrapping"/>
      </w:r>
      <w:r>
        <w:br w:type="textWrapping"/>
      </w:r>
      <w:r>
        <w:t xml:space="preserve">Ta: …</w:t>
      </w:r>
      <w:r>
        <w:br w:type="textWrapping"/>
      </w:r>
      <w:r>
        <w:br w:type="textWrapping"/>
      </w:r>
      <w:r>
        <w:t xml:space="preserve">Lương lão gia tử: ” Tên tiểu tử Văn Hạo kia không phải trộm thích ngươi đã rất lâu, đi Phần Châu cũng sống chết muốn dẫn ngươi theo, để tránh hiềm nghi Tấn Vương tức giận, mới mang theo cả Chiến Bạch sao?”</w:t>
      </w:r>
      <w:r>
        <w:br w:type="textWrapping"/>
      </w:r>
      <w:r>
        <w:br w:type="textWrapping"/>
      </w:r>
      <w:r>
        <w:t xml:space="preserve">Ta: …</w:t>
      </w:r>
      <w:r>
        <w:br w:type="textWrapping"/>
      </w:r>
      <w:r>
        <w:br w:type="textWrapping"/>
      </w:r>
      <w:r>
        <w:t xml:space="preserve">Lương lão gia tử nheo mắt lại, vết đao trên trán giật giật, thở ra đứng phắt lên, chắp tay sau lưng đi loanh quanh trong phòng vài bước, cười lạnh một tiếng: “Được lắm, tiểu tử này ngay cả họa thủy đông dẫn (*) và ám độ trần thương (**) cũng đều học được, giỏi lắm, giỏi lắm.”</w:t>
      </w:r>
      <w:r>
        <w:br w:type="textWrapping"/>
      </w:r>
      <w:r>
        <w:br w:type="textWrapping"/>
      </w:r>
      <w:r>
        <w:t xml:space="preserve">(*) họa thủy đông dẫn: nôm na là dời lực chú ý, dời mũi nhọn của đối phương sang phía khác để bảo toàn bản thân. Xuất phát từ điển tích: thời thế chiến thứ 2, các nước tư bản chủ nghĩa như Anh, Pháp, Mỹ… vì để tránh cho mình gặp tổn thất mà đã áp dụng chính sách bình định (không chống cự cũng không thỏa hiệp) và chính sách trung lập, không ngăn cản hành vi cố ý gây chiến tranh của Phát xít Đức, ngược lại tuyên dương bài xích chủ nghĩa xa hội (chủ yếu là Xô Viết); dời lực chú ý của Phát xít Đức lên lực lượng Xô Viết đối chiến. Bởi vì vị trí địa lý của châu Âu ở phía Tây, mà Xô Viết ở phía Đông, cho nên mới gọi phương pháp này là ‘họa thủy đông dẫn’ – dẫn nguồn nước nguy hiểm tai họa về phía Đông. (baike)</w:t>
      </w:r>
      <w:r>
        <w:br w:type="textWrapping"/>
      </w:r>
      <w:r>
        <w:br w:type="textWrapping"/>
      </w:r>
      <w:r>
        <w:t xml:space="preserve">(**) ám độ trần thương: hoạt động bí mật; hoạt động ngầm</w:t>
      </w:r>
      <w:r>
        <w:br w:type="textWrapping"/>
      </w:r>
      <w:r>
        <w:br w:type="textWrapping"/>
      </w:r>
      <w:r>
        <w:t xml:space="preserve">Ta cảm thấy tình cảnh này dường như có chút vi diệu, lại nghĩ vẫn là đã quá xem nhẹ cái vấn đề khiến người ta đau dạ dày này, vì thế cẩn thận mở miệng nói: “Lương đại nhân, làm thế nào để cứu Lương Văn Hạo, trong lòng ngài đã nắm chắc chưa?”</w:t>
      </w:r>
      <w:r>
        <w:br w:type="textWrapping"/>
      </w:r>
      <w:r>
        <w:br w:type="textWrapping"/>
      </w:r>
      <w:r>
        <w:t xml:space="preserve">“Phi (*), thằng nhãi con dám lừa lão tử ta, nên ở trong lao MN ngốc mười ngày nửa tháng đi.” Lương lão gia tử hung tợn phun một hơi, sau đó tức đến khó thở trừng ta quát: “Nhìn cái gì, ngươi cũng không phải tức phụ (vợ, con dâu) của con ta, ta còn làm bộ cái rắm ý.”</w:t>
      </w:r>
      <w:r>
        <w:br w:type="textWrapping"/>
      </w:r>
      <w:r>
        <w:br w:type="textWrapping"/>
      </w:r>
      <w:r>
        <w:t xml:space="preserve">(*) phi: từ này trong tiếng Trung phát âm có khẩu hình giống như hành động nhổ nước bọt, mang nghĩa khinh thường/khinh bỉ, mình giữ nguyên nhá </w:t>
      </w:r>
      <w:r>
        <w:br w:type="textWrapping"/>
      </w:r>
      <w:r>
        <w:br w:type="textWrapping"/>
      </w:r>
      <w:r>
        <w:t xml:space="preserve">… Trước còn cảm thấy một lão cáo già lại sinh ra một con Husky (*), chẳng lẽ là là đột biến gien, hiện tại xem ra, quả nhiên vẫn là thân sinh … Không hổ là người cầm chổi đuổi theo nhi tử nhà mình cả một con phố. Trầm ổn như núi ngươi muội a, không hề bận tâm ngươi muội a, thế giới quan của ta lại một lần nữa bị F5 (**) một cách vô tình biết không.</w:t>
      </w:r>
      <w:r>
        <w:br w:type="textWrapping"/>
      </w:r>
      <w:r>
        <w:br w:type="textWrapping"/>
      </w:r>
      <w:r>
        <w:t xml:space="preserve">(*) Husky: giống chó nổi tiếng đẹp nhưng “ngu” =))))</w:t>
      </w:r>
      <w:r>
        <w:br w:type="textWrapping"/>
      </w:r>
      <w:r>
        <w:br w:type="textWrapping"/>
      </w:r>
      <w:r>
        <w:t xml:space="preserve">(**) F5: hiểu là ‘làm mới’, ‘đổi mới’ hoàn toàn  =)))))</w:t>
      </w:r>
      <w:r>
        <w:br w:type="textWrapping"/>
      </w:r>
      <w:r>
        <w:br w:type="textWrapping"/>
      </w:r>
      <w:r>
        <w:t xml:space="preserve">May mà Lương lão gia tử hung bạo một hồi liền phát hiện mình luống cuống, trợn trừng mắt ngồi xuống lần nữa, đi thẳng vào vấn đề: ” Mục đích ngươi đến đây ta cũng biết, ngươi nói thẳng ra ngươi bây giờ biết được những gì đi.”</w:t>
      </w:r>
      <w:r>
        <w:br w:type="textWrapping"/>
      </w:r>
      <w:r>
        <w:br w:type="textWrapping"/>
      </w:r>
      <w:r>
        <w:t xml:space="preserve">Ta cố gắng sắp xếp tin tức một chút, chắt lọc ra những thứ quan trọng nhất: “Chủ tử định mượn tay Thánh Thượng và Ngụy Vương để khuấy đục tình hình, sau đó dùng người của mình để thay thế hoàn toàn thế lực Lương gia, Lương Văn Hạo lần này chỉ sợ dữ nhiều lành ít.”</w:t>
      </w:r>
      <w:r>
        <w:br w:type="textWrapping"/>
      </w:r>
      <w:r>
        <w:br w:type="textWrapping"/>
      </w:r>
      <w:r>
        <w:t xml:space="preserve">Vùng lông mày Lương lão gia hơi nhướn lên, sắc mặt có chút cổ quái mà nhìn ta, hỏi: “Việc này, ngươi đều tin?”</w:t>
      </w:r>
      <w:r>
        <w:br w:type="textWrapping"/>
      </w:r>
      <w:r>
        <w:br w:type="textWrapping"/>
      </w:r>
      <w:r>
        <w:t xml:space="preserve">Ta sửng sốt, có chút ngoài ý muốn hỏi ngược lại: “Có ý gì?”</w:t>
      </w:r>
      <w:r>
        <w:br w:type="textWrapping"/>
      </w:r>
      <w:r>
        <w:br w:type="textWrapping"/>
      </w:r>
      <w:r>
        <w:t xml:space="preserve">Lương lão gia tử sờ phần râu mép hoa râm của ông, trong mắt hiện lên một đạo tinh quang, bỗng nhiên mở miệng nói: “Những lời này ngươi nghe Tấn Vương chính mồm thừa nhận, hay là ngươi tự mình suy xét ra?”</w:t>
      </w:r>
      <w:r>
        <w:br w:type="textWrapping"/>
      </w:r>
      <w:r>
        <w:br w:type="textWrapping"/>
      </w:r>
      <w:r>
        <w:t xml:space="preserve">Cái suy luận này sớm nhất là từ trong miệng phụ tá Du Tử Di của Hoa Vi Nhiên nói ra, Quân Mặc Thanh không phủ định, sau đó lại được Lương Văn Hạo gián tiếp chứng thật…</w:t>
      </w:r>
      <w:r>
        <w:br w:type="textWrapping"/>
      </w:r>
      <w:r>
        <w:br w:type="textWrapping"/>
      </w:r>
      <w:r>
        <w:t xml:space="preserve">Chứng cứ chủ yếu, chính là việc Lô Thạch lấy tư cách người của Tấn Vương, nhưng lại dựa vào Lương gia một mình đóng góp không ít.</w:t>
      </w:r>
      <w:r>
        <w:br w:type="textWrapping"/>
      </w:r>
      <w:r>
        <w:br w:type="textWrapping"/>
      </w:r>
      <w:r>
        <w:t xml:space="preserve">Thấy ta không nói, Lương lão gia tử cười hắc hắc, cái đuôi hồ ly vô hình phía sau đưa qua đưa lại: “Nếu người Văn Hạo thích không phải là ngươi, ta cũng không cần che giấu nữa  —— rõ ràng với tính cách của Tấn Vương, làm chuyện như vậy, nhất định sẽ không để cho ngươi biết, chuyện cho tới bây giờ, ngươi không cảm thấy có chút kỳ quái sao? Ta đến hiện tại một chút động tĩnh cũng không có, ngoan ngoãn nhàn hạ, ngươi không cảm thấy kỳ quái sao? Học trò mà mình thương yêu nhất cùng với Lương gia quyền khuynh triều dã thề sống chết một phen, Quân Mặc Thanh lại yên tâm thoải mái mà ngốc ở Phần Châu, ngươi không cảm thấy rất kỳ quái sao?”</w:t>
      </w:r>
      <w:r>
        <w:br w:type="textWrapping"/>
      </w:r>
      <w:r>
        <w:br w:type="textWrapping"/>
      </w:r>
      <w:r>
        <w:t xml:space="preserve">Ngón tay ta không tự chủ run lên một cái, trong lòng có suy đoán nhưng lại không muốn thừa nhận, mím môi, qua một hồi lâu mới chậm rãi mở miệng hỏi: “Có ý gì?”</w:t>
      </w:r>
      <w:r>
        <w:br w:type="textWrapping"/>
      </w:r>
      <w:r>
        <w:br w:type="textWrapping"/>
      </w:r>
      <w:r>
        <w:t xml:space="preserve">Ánh mắt Lương lão gia tử hơi mở to một chút, bỗng nhiên ngồi thẳng người dậy, nhìn ta thật sâu: “Bằng này tuổi mà đã có sát khí như vậy…” Ông nhăn đầu mày, trên khuôn mặt đao khắc rìu đục (*) lộ ra chút cảm xúc khác biệt, giống như tôn kính, lại giống như xin lỗi, như có điều suy nghĩ mà mở miệng nói: “Nếu chỉ coi ngươi là một hạ nô (kẻ hầu, người dưới) là quá coi thường ngươi, thảo nào tiểu tử Chính Hàm kia coi trọng ngươi, là ta và Quân Mặc Thanh đã tính sai rồi.”</w:t>
      </w:r>
      <w:r>
        <w:br w:type="textWrapping"/>
      </w:r>
      <w:r>
        <w:br w:type="textWrapping"/>
      </w:r>
      <w:r>
        <w:t xml:space="preserve">(*) chỉ người từng trải, cuộc đời nhiều phong sương</w:t>
      </w:r>
      <w:r>
        <w:br w:type="textWrapping"/>
      </w:r>
      <w:r>
        <w:br w:type="textWrapping"/>
      </w:r>
      <w:r>
        <w:t xml:space="preserve">Ông ngẩng đầu, thản nhiên nói với ta: “Trước khi các ngươi đi Phần Châu, Tấn Vương đã sớm sai người trao đổi qua với ta, việc này là ta tự nguyện. Hơn nữa ta cũng đã quyết định chủ ý, muốn từ chức Đại tướng quân hồi hương dưỡng lão.”</w:t>
      </w:r>
      <w:r>
        <w:br w:type="textWrapping"/>
      </w:r>
      <w:r>
        <w:br w:type="textWrapping"/>
      </w:r>
      <w:r>
        <w:t xml:space="preserve">“Vì sao?” Ta thốt ra: ” Thế lực Lương gia như mặt trời ban trưa (*)!”</w:t>
      </w:r>
      <w:r>
        <w:br w:type="textWrapping"/>
      </w:r>
      <w:r>
        <w:br w:type="textWrapping"/>
      </w:r>
      <w:r>
        <w:t xml:space="preserve">(*) giữa lúc mạnh mẽ, cực kì hưng thịnh nhất</w:t>
      </w:r>
      <w:r>
        <w:br w:type="textWrapping"/>
      </w:r>
      <w:r>
        <w:br w:type="textWrapping"/>
      </w:r>
      <w:r>
        <w:t xml:space="preserve">“Đó chẳng qua chỉ là cái thùng rỗng mà thôi.” Lương lão gia tử lắc lắc đầu, cười tự giễu, thanh âm hơi có chút khàn khàn: “Từ ngày gia phụ qua đời, Lương gia ngày càng lụn bại, có thêm chuyện của Ôn Mộng (1), ý  của Thánh Thượng chẳng lẽ còn chưa rõ ràng sao? Chờ hắn rút dao mổ ra, chi bằng tự mình giã từ sự nghiệp khi đang trên đỉnh vinh quang, còn có thể lưu lại chút vốn ban đầu cho Tấn Vương.”</w:t>
      </w:r>
      <w:r>
        <w:br w:type="textWrapping"/>
      </w:r>
      <w:r>
        <w:br w:type="textWrapping"/>
      </w:r>
      <w:r>
        <w:t xml:space="preserve">Ta không hiểu: “Khoanh tay chịu chết chỉ càng cho Ngụy Vương cơ hội, huống chi một khi đã như vậy, vì sao không mượn lời của ngôn quan phản bác vài câu, kéo lại tình thế, có lẽ còn có thể cứu Lương Văn Hạo ra, ngược lại còn muốn để Tả đô Ngự sử Lô Thạch lửa cháy đổ thêm dầu?”</w:t>
      </w:r>
      <w:r>
        <w:br w:type="textWrapping"/>
      </w:r>
      <w:r>
        <w:br w:type="textWrapping"/>
      </w:r>
      <w:r>
        <w:t xml:space="preserve">“Khoanh tay chịu chết?” Tầm mắt Lương lão gia tử bỗng nhiên sáng lên, trên khuôn mặt tiêm gầy nhiễm một tầng ngạo khí, như là một thanh kiếm huyền thiết cổ sơ, bị năm tháng che dấu ánh sáng rực rỡ ban đầu, nhưng lại vẫn là chí cương chí cường, ra khỏi vỏ liền có thể tung hoành thiên hạ.</w:t>
      </w:r>
      <w:r>
        <w:br w:type="textWrapping"/>
      </w:r>
      <w:r>
        <w:br w:type="textWrapping"/>
      </w:r>
      <w:r>
        <w:t xml:space="preserve">“Hắc, trong lòng Lương Vân Hạc ta vốn chưa từng có bốn chữ khoanh tay chịu chết. Chuyện ở Phần Châu thoạt nhìn chúng ta tạm ở thế hạ phong, nhưng mà chỉ cần bắt lấy một điểm làm mấu chốt, liền có thể tử chiến đến cùng, tuyệt địa phùng sinh, Ngụy Vương muốn đụng đến ta, đương nhiên phải làm tốt chuẩn bị sẽ bị ta cắn rớt máu thịt.”</w:t>
      </w:r>
      <w:r>
        <w:br w:type="textWrapping"/>
      </w:r>
      <w:r>
        <w:br w:type="textWrapping"/>
      </w:r>
      <w:r>
        <w:t xml:space="preserve">Ông hừ lạnh một tiếng nói tiếp: “Thánh Thượng đa nghi mọi người đều biết, hắn muốn tiêu diệt Lương gia cũng không phải một ngày hai ngày, nhưng rốt cuộc vẫn là tính toán lập cái đền thờ (ra vẻ nhân từ), không muốn tự mình ra tay, liền đem chuyện này giao cho Ngụy Vương làm —— đây là sơ hở. Ngươi ngẫm lại xem, một hoàng tử lại ra tay đối với thân đệ đệ của gã, triều đình lớn như vậy nhưng lại không có một người dám nói không đúng… Lương gia dễ dàng bị Ngụy Vương lật đổ, điều đó đối Thánh Thượng mà nói, gã và Lương gia có gì khác nhau đâu? Chỉ cần Mạnh công công đã theo hầu nhiều năm nhắc nhở bên tai một câu, ngươi cảm thấy Thánh Thượng sẽ làm như thế nào?”</w:t>
      </w:r>
      <w:r>
        <w:br w:type="textWrapping"/>
      </w:r>
      <w:r>
        <w:br w:type="textWrapping"/>
      </w:r>
      <w:r>
        <w:t xml:space="preserve">—— hắn sẽ chèn ép Ngụy Vương, giúp đỡ Tấn Vương, thậm chí mượn sức Lương gia, dù sao ở biên quan, còn có đội quân giáp sắt của Lương gia.</w:t>
      </w:r>
      <w:r>
        <w:br w:type="textWrapping"/>
      </w:r>
      <w:r>
        <w:br w:type="textWrapping"/>
      </w:r>
      <w:r>
        <w:t xml:space="preserve">Ta sửng sốt, chỉ cảm thấy một luồng khí lạnh chạy dọc sống lưng, vốn tưởng rằng ta là người của mấy ngàn năm sau, binh pháp Tôn Tử cũng đã đọc, tiểu thuyết cũng xem đủ loại, ít nhiều cũng có thể hiểu được chuyện cung đấu ngươi lừa ta gạt trong triều đình một ít, ba mươi sáu kế trong lòng liền tự cho là một nhân tài, cảm thấy cái gọi là trí kế mưu lược, bản chất chẳng qua là đùa bỡn nhân tâm, hiểu thấu cũng chẳng qua chỉ có như vậy, lại không nghĩ đến lòng người gian xảo.</w:t>
      </w:r>
      <w:r>
        <w:br w:type="textWrapping"/>
      </w:r>
      <w:r>
        <w:br w:type="textWrapping"/>
      </w:r>
      <w:r>
        <w:t xml:space="preserve">Đại Khánh hoàng đế tự cho là chấp tử chi nhân (người nắm giữ toàn bộ), kỳ thật lại bị người khác đùa bỡn trong lòng bàn tay mà không hay biết…</w:t>
      </w:r>
      <w:r>
        <w:br w:type="textWrapping"/>
      </w:r>
      <w:r>
        <w:br w:type="textWrapping"/>
      </w:r>
      <w:r>
        <w:t xml:space="preserve">Định mệnh, ngựa quen đường cũ mà giở mánh khóe lừa gạt lẫn nhau như vậy, cả đám phúc hắc, lòng tín nhiệm cơ bản nhất giữ người với người ở nơi nào a, bảo nhưng người IQ thiếu hụt như chúng ta phải sống thế nào a!</w:t>
      </w:r>
      <w:r>
        <w:br w:type="textWrapping"/>
      </w:r>
      <w:r>
        <w:br w:type="textWrapping"/>
      </w:r>
      <w:r>
        <w:t xml:space="preserve">Ta ở trong lòng gào thét xong, có chút bị đè nén khó hiểu, quét mắt sang Lương lão gia tử một cái, lại rũ mắt xuống thản nhiên nói: “Chuyện ngài có thể nói ra, chủ tử vì sao không nói cho ta?”</w:t>
      </w:r>
      <w:r>
        <w:br w:type="textWrapping"/>
      </w:r>
      <w:r>
        <w:br w:type="textWrapping"/>
      </w:r>
      <w:r>
        <w:t xml:space="preserve">Ta nói xong liền bắt đầu hối hận, giọng điệu này sao nghe cứ không được tự nhiên vậy, chứng chướng ngại giao lưu ngôn ngữ của ta nhất định đã phát triển đến giai đoạn cuối rồi.</w:t>
      </w:r>
      <w:r>
        <w:br w:type="textWrapping"/>
      </w:r>
      <w:r>
        <w:br w:type="textWrapping"/>
      </w:r>
      <w:r>
        <w:t xml:space="preserve">Lương lão gia tử phiêu mắt nhìn ta, bắt đầu cười: “Ta và Quân Mặc Thanh bắt đầu hiểu lầm ngươi và Văn Hạo từ Phần Châu, Tấn Vương dù nói ngươi cũng chưa chắc sẽ tin. Huống chi tiểu tử kia sao? Hắc, chỉ cần ngươi đi chất vấn hắn một câu, hắn chính là tự mình nghẹn chết cũng sẽ không chính miệng nói ra toàn bộ. Nói cho cùng, tiểu hồ ly này đấu với ta và Quân Mặc Thanh, vẫn còn non lắm.”</w:t>
      </w:r>
      <w:r>
        <w:br w:type="textWrapping"/>
      </w:r>
      <w:r>
        <w:br w:type="textWrapping"/>
      </w:r>
      <w:r>
        <w:t xml:space="preserve">Ta: …</w:t>
      </w:r>
      <w:r>
        <w:br w:type="textWrapping"/>
      </w:r>
      <w:r>
        <w:br w:type="textWrapping"/>
      </w:r>
      <w:r>
        <w:t xml:space="preserve">Ta bỗng nhiên có một loại xúc động tung một quyền vào mặt lão.</w:t>
      </w:r>
      <w:r>
        <w:br w:type="textWrapping"/>
      </w:r>
      <w:r>
        <w:br w:type="textWrapping"/>
      </w:r>
      <w:r>
        <w:t xml:space="preserve">Thấy ta lại bắt đầu nổi lên sát khí, Lương lão gia tử tươi cười ngừng lại, không được tự nhiên thay đổi, ho khan một tiếng, lúng túng nói: “Ta chỉ là một lão nhân gần đất xa trời, ngươi so đo cái gì với ta chứ? Chuyện này dù sao cũng hung hiểm, vậy thì cứ bình an mà sống tiếp đi, ta cũng không có khả năng cứ mãi ngồi ở vị trí này, con đường làm quan của Văn Hạo chỉ sợ cũng đã bị liên lụy. Tuy nói con cháu đều có phúc của con cháu, nhưng từ nhỏ đến lớn ta cũng chưa từng trông nom được nó, lần này trước khi chết, ta liền muốn làm chút chuyện cho nó, nếu không với bản lãnh của nó, muốn giãy khỏi Chính Hàm chỉ sợ là huyễn hoặc… Aiz, lão nhân ta xin lỗi ngươi nha.”</w:t>
      </w:r>
      <w:r>
        <w:br w:type="textWrapping"/>
      </w:r>
      <w:r>
        <w:br w:type="textWrapping"/>
      </w:r>
      <w:r>
        <w:t xml:space="preserve">Đờ mờ, lão gia tử này rất biết nghĩ, ta không thể chống đỡ được một lời.</w:t>
      </w:r>
      <w:r>
        <w:br w:type="textWrapping"/>
      </w:r>
      <w:r>
        <w:br w:type="textWrapping"/>
      </w:r>
      <w:r>
        <w:t xml:space="preserve">Có điều Quân Mặc Thanh ở Phần Châu nhìn Lương Văn Hạo và Chiến Bạch ân ái nhiều ngày như vậy, không thể không biết người Lương Văn Hạo thích rốt cuộc là ai a?</w:t>
      </w:r>
      <w:r>
        <w:br w:type="textWrapping"/>
      </w:r>
      <w:r>
        <w:br w:type="textWrapping"/>
      </w:r>
      <w:r>
        <w:t xml:space="preserve">Ta còn đang nghi hoặc, liền nghe thấy có người báo lại. Theo cách ăn mặc của gia nhân nọ, lại có thể đi vào nơi này, nghĩ đến là thân tín của Lương lão gia tử.</w:t>
      </w:r>
      <w:r>
        <w:br w:type="textWrapping"/>
      </w:r>
      <w:r>
        <w:br w:type="textWrapping"/>
      </w:r>
      <w:r>
        <w:t xml:space="preserve">Vừa lúc có người chuyển hướng chú ý của ta, lão gia tử có vẻ hết sức cao hứng, đứng lên đi vài bước đến gần người nọ, hỏi: “Chuyện gì bẩm báo?”</w:t>
      </w:r>
      <w:r>
        <w:br w:type="textWrapping"/>
      </w:r>
      <w:r>
        <w:br w:type="textWrapping"/>
      </w:r>
      <w:r>
        <w:t xml:space="preserve">Gia bộc kia mở miệng trả lời: “Lô Định Vân bị Lô đại nhân nhốt mấy ngày, hôm nay từ trong nhà lén chuồn ra ngoài, đi theo hướng vào trong cung.”</w:t>
      </w:r>
      <w:r>
        <w:br w:type="textWrapping"/>
      </w:r>
      <w:r>
        <w:br w:type="textWrapping"/>
      </w:r>
      <w:r>
        <w:t xml:space="preserve">Lương lão gia tử khẽ nhíu mày, hơi suy nghĩ một chút bỗng nhiên sắc mặt đại biến: “Không xong, sự tình chỉ sợ có biến, mau, phái người ngăn Lô Định Vân lại.”</w:t>
      </w:r>
      <w:r>
        <w:br w:type="textWrapping"/>
      </w:r>
      <w:r>
        <w:br w:type="textWrapping"/>
      </w:r>
      <w:r>
        <w:t xml:space="preserve">Hết chương 51.</w:t>
      </w:r>
      <w:r>
        <w:br w:type="textWrapping"/>
      </w:r>
      <w:r>
        <w:br w:type="textWrapping"/>
      </w:r>
      <w:r>
        <w:t xml:space="preserve">____________________</w:t>
      </w:r>
      <w:r>
        <w:br w:type="textWrapping"/>
      </w:r>
      <w:r>
        <w:br w:type="textWrapping"/>
      </w:r>
      <w:r>
        <w:t xml:space="preserve">(1) Ôn Mộng: chắc mọi người vẫn nhớ đây là mẹ anh Tấn, đã nhắc đến ở chương 41 khi A Huyền bị Quân Mặc Thanh chuốc rượu.</w:t>
      </w:r>
      <w:r>
        <w:br w:type="textWrapping"/>
      </w:r>
      <w:r>
        <w:br w:type="textWrapping"/>
      </w:r>
      <w:r>
        <w:t xml:space="preserve">Quan hệ của mấy người này có thể tóm gọn như sau để mọi người hiểu:</w:t>
      </w:r>
      <w:r>
        <w:br w:type="textWrapping"/>
      </w:r>
      <w:r>
        <w:br w:type="textWrapping"/>
      </w:r>
      <w:r>
        <w:t xml:space="preserve">Mẹ anh Tấn – Ôn Mộng là em gái của Lương lão gia tử → Tấn Vương và Lương nhị hóa là anh em họ.</w:t>
      </w:r>
      <w:r>
        <w:br w:type="textWrapping"/>
      </w:r>
      <w:r>
        <w:br w:type="textWrapping"/>
      </w:r>
      <w:r>
        <w:t xml:space="preserve">Lương gia là nhà ngoại anh Tấn, và đa số trong các bộ cung đấu thì thường các ông vua luôn lo ngại thế lực bên nhà vợ (không làm đại tướng quân thì cũng là tể tướng hay chức quan gì đó rất to), đúng với câu ‘quyền khuynh triều dã’, cho nên đến lúc cảm thấy bị nguy hại (luôn là lúc thế lực bên nhà vợ ở thời kì hưng thịnh nhất) sẽ tìm đủ cách để tiêu giảm, thậm chí triệt tiêu, thu lại binh quyền của nhà vợ, bộ này cũng không ngoại lệ.</w:t>
      </w:r>
      <w:r>
        <w:br w:type="textWrapping"/>
      </w:r>
      <w:r>
        <w:br w:type="textWrapping"/>
      </w:r>
      <w:r>
        <w:t xml:space="preserve">Ngụy Vương và Tấn Vương là con của hai cung phi khác nhau (anh em cùng cha khác mẹ) trong đó Ngụy vương là Hoàng huynh. Và thế là sẽ có một cuộc chiến tranh ngôi báu như thường lệ, trong đó ông vua cha luôn là kẻ đầu trò gây chiến tranh, khiến anh em trở mặt ==</w:t>
      </w:r>
      <w:r>
        <w:br w:type="textWrapping"/>
      </w:r>
      <w:r>
        <w:br w:type="textWrapping"/>
      </w:r>
      <w:r>
        <w:t xml:space="preserve">Còn một điều nữa là, Quân Mặc Thanh yêu mẹ của Tấn Vương ạ</w:t>
      </w:r>
      <w:r>
        <w:br w:type="textWrapping"/>
      </w:r>
      <w:r>
        <w:br w:type="textWrapping"/>
      </w:r>
    </w:p>
    <w:p>
      <w:pPr>
        <w:pStyle w:val="Heading2"/>
      </w:pPr>
      <w:bookmarkStart w:id="75" w:name="chương-52-ảnh-vệ-chặn-mã-xa-xe-ngựa"/>
      <w:bookmarkEnd w:id="75"/>
      <w:r>
        <w:t xml:space="preserve">52. Chương 52: Ảnh Vệ Chặn Mã Xa (xe Ngựa)</w:t>
      </w:r>
    </w:p>
    <w:p>
      <w:pPr>
        <w:pStyle w:val="Compact"/>
      </w:pPr>
      <w:r>
        <w:br w:type="textWrapping"/>
      </w:r>
      <w:r>
        <w:br w:type="textWrapping"/>
      </w:r>
      <w:r>
        <w:t xml:space="preserve">Biên tập  : Lam Ying</w:t>
      </w:r>
      <w:r>
        <w:br w:type="textWrapping"/>
      </w:r>
      <w:r>
        <w:br w:type="textWrapping"/>
      </w:r>
      <w:r>
        <w:t xml:space="preserve">Lô Thạch mặt ngoài vẫn luôn ra vẻ trung lập, nhưng mà Lô Định Vân lại chán ghét Lương gia làm ngoại thích nắm giữ triều chính, bởi thế vẫn luôn thiên hướng Ngụy Vương, cho nên người khác mới có thể cảm thấy Lô gia dù không phải là của đảng Ngụy Vương, cũng tuyệt đối không thuộc đảng Tấn Vương.</w:t>
      </w:r>
      <w:r>
        <w:br w:type="textWrapping"/>
      </w:r>
      <w:r>
        <w:br w:type="textWrapping"/>
      </w:r>
      <w:r>
        <w:t xml:space="preserve">Tin tức y đi gặp mặt Thánh Thượng vừa truyền đến, Lương lão gia tử liền biến sắc, lập tức sai người đuổi theo.</w:t>
      </w:r>
      <w:r>
        <w:br w:type="textWrapping"/>
      </w:r>
      <w:r>
        <w:br w:type="textWrapping"/>
      </w:r>
      <w:r>
        <w:t xml:space="preserve">Bởi vì Lô Định Vân lần này đi, tất nhiên là muốn cầu tình cho Lương Văn Hạo, y nếu cầu tình, lập trường của Lô gia liền sẽ thay đổi, với cá tính của Thánh Thượng tất nhiên sẽ khả nghi. Nếu chuyện Lô Thạch trên thực tế thiên hướng Tấn Vương bộc lộ, những tính toán trước đây toàn bộ đều thành công cốc. Tuy rằng với chức quan của Lô Định Vân, chưa hẳn đã có thể gặp được Thánh Thượng, nhưng mà không sợ nhất vạn chỉ sợ vạn nhất (*), cho nên Lương lão gia tử mới có thể cứ như vậy cấp.</w:t>
      </w:r>
      <w:r>
        <w:br w:type="textWrapping"/>
      </w:r>
      <w:r>
        <w:br w:type="textWrapping"/>
      </w:r>
      <w:r>
        <w:t xml:space="preserve">(*) nhắc nhở làm việc cẩn trọng, đề phòng những việc không hay, khó lường trước xảy ra, “nhất vạn” chỉ việc gì đó có khả năng xảy ra cao/ nhiều lần, “vạn nhất” nghĩa là “lỡ như, chẳng may,..”.</w:t>
      </w:r>
      <w:r>
        <w:br w:type="textWrapping"/>
      </w:r>
      <w:r>
        <w:br w:type="textWrapping"/>
      </w:r>
      <w:r>
        <w:t xml:space="preserve">Ta tới gần một bước, hỏi gia bộc kia: “Lô Định Vân lúc này đến đâu rồi?”</w:t>
      </w:r>
      <w:r>
        <w:br w:type="textWrapping"/>
      </w:r>
      <w:r>
        <w:br w:type="textWrapping"/>
      </w:r>
      <w:r>
        <w:t xml:space="preserve">Người nọ do dự nhìn Lương lão gia tử một cái, thấy ông không phản đối, liền trả lời: “Đường phía Đông, nơi đó người đi đường không nhiều lắm. Chạy ra ngoài chỉ có y và tiểu tư Lô Hải bên người, bọn họ ngồi xe ngựa.”</w:t>
      </w:r>
      <w:r>
        <w:br w:type="textWrapping"/>
      </w:r>
      <w:r>
        <w:br w:type="textWrapping"/>
      </w:r>
      <w:r>
        <w:t xml:space="preserve">Lương lão gia tử lập tức hiểu được ý của ta, quay đầu hỏi ta: “Ngươi cũng muốn đuổi theo?”</w:t>
      </w:r>
      <w:r>
        <w:br w:type="textWrapping"/>
      </w:r>
      <w:r>
        <w:br w:type="textWrapping"/>
      </w:r>
      <w:r>
        <w:t xml:space="preserve">Ta gật đầu, thản nhiên đáp: “Khinh công của ta tốt, người của ngài lại không tiện ra mặt.”</w:t>
      </w:r>
      <w:r>
        <w:br w:type="textWrapping"/>
      </w:r>
      <w:r>
        <w:br w:type="textWrapping"/>
      </w:r>
      <w:r>
        <w:t xml:space="preserve">“Cũng được, ngươi đi tiện hơn.” Lương lão gia tử gật gật đầu, trầm mặc một hồi, đột nhiên hỏi: “Ngươi còn có gì để ý ở Tấn Vương phủ không?”</w:t>
      </w:r>
      <w:r>
        <w:br w:type="textWrapping"/>
      </w:r>
      <w:r>
        <w:br w:type="textWrapping"/>
      </w:r>
      <w:r>
        <w:t xml:space="preserve">Ta sợ run một cái, nhìn chằm chằm vào ông, lại thấy đôi con ngươi ông hoàn toàn vô tư, trong lòng hơi vừa động, liền mở miệng nói: “Chiến Thanh… Hắn vì cứu ta ra ngoài, chỉ sợ đã bị liên lụy, cầu Lương đại nhân cứu hắn.”</w:t>
      </w:r>
      <w:r>
        <w:br w:type="textWrapping"/>
      </w:r>
      <w:r>
        <w:br w:type="textWrapping"/>
      </w:r>
      <w:r>
        <w:t xml:space="preserve">Lương lão gia tử chầm chậm ngồi xuống, dựa vào lưng ghế, bỗng nhiên cười có chút phiền muộn, vẻ mặt cũng dần nhu hòa hơn.</w:t>
      </w:r>
      <w:r>
        <w:br w:type="textWrapping"/>
      </w:r>
      <w:r>
        <w:br w:type="textWrapping"/>
      </w:r>
      <w:r>
        <w:t xml:space="preserve">“Ngươi là một hài tử không tồi, đời này không thể sống tùy tâm sở dục (tùy theo ý mình mong muốn), dù sao cũng nên có cơ hội để chính mình có thể lựa chọn. Ta sẽ giúp ngươi giải quyết việc này, ngươi đi đi.”</w:t>
      </w:r>
      <w:r>
        <w:br w:type="textWrapping"/>
      </w:r>
      <w:r>
        <w:br w:type="textWrapping"/>
      </w:r>
      <w:r>
        <w:t xml:space="preserve">Lựa chọn cơ hội?</w:t>
      </w:r>
      <w:r>
        <w:br w:type="textWrapping"/>
      </w:r>
      <w:r>
        <w:br w:type="textWrapping"/>
      </w:r>
      <w:r>
        <w:t xml:space="preserve">Mấy chữ này đánh vào trái tim ta, ta bỗng nhiên ý thức được, ông là muốn giúp ta rời khỏi Tấn Vương phủ, hoàn toàn thoát khỏi thân phận ảnh vệ trở thành một người dân bình thường.</w:t>
      </w:r>
      <w:r>
        <w:br w:type="textWrapping"/>
      </w:r>
      <w:r>
        <w:br w:type="textWrapping"/>
      </w:r>
      <w:r>
        <w:t xml:space="preserve">… Từ nay về sau không ai quản ta, muốn đi chỗ nào liền đi chỗ nấy, muốn ngủ bao lâu liền ngủ bấy lâu, muốn ăn bánh màn thầu thì không cần húp cháo.</w:t>
      </w:r>
      <w:r>
        <w:br w:type="textWrapping"/>
      </w:r>
      <w:r>
        <w:br w:type="textWrapping"/>
      </w:r>
      <w:r>
        <w:t xml:space="preserve">Ta đem ý tưởng này lẩm nhẩm mấy lần ở trên miệng, gần như không nỡ nuốt xuống. Một khắc đó, cho dù giới tính không đúng tuổi cũng không giống, nhưng Lương lão gia tử ở trong mắt ta cũng vẫn là thánh mẫu Maria sáng lấp lánh, ôn nhu như thế, thiện giải nhân ý như vậy (hiểu lòng người), quang mang vạn trượng như vậy (ánh hào quang tỏa ra xa), liếc mắt một cái là không thể bỏ qua biết không.</w:t>
      </w:r>
      <w:r>
        <w:br w:type="textWrapping"/>
      </w:r>
      <w:r>
        <w:br w:type="textWrapping"/>
      </w:r>
      <w:r>
        <w:t xml:space="preserve">Ta hạ người cúi đầu với ông, Lương lão gia tử ngẩn người, không được tự nhiên mà quay đầu đi, lại không nhịn được mở miệng nhắc nhở: “Ta có thể thả ngươi, nhưng không đảm bảo Tấn Vương sẽ không  bắt ngươi về, ngươi tự mình tự giải quyết cho tốt.”</w:t>
      </w:r>
      <w:r>
        <w:br w:type="textWrapping"/>
      </w:r>
      <w:r>
        <w:br w:type="textWrapping"/>
      </w:r>
      <w:r>
        <w:t xml:space="preserve">Mí mắt ta giật giật.</w:t>
      </w:r>
      <w:r>
        <w:br w:type="textWrapping"/>
      </w:r>
      <w:r>
        <w:br w:type="textWrapping"/>
      </w:r>
      <w:r>
        <w:t xml:space="preserve">Đờ mờ, không đáng tin a, lão gia tử ngươi phải phụ trách cả chuyện về sau nữa a, như vậy mà cũng có thể được sao.</w:t>
      </w:r>
      <w:r>
        <w:br w:type="textWrapping"/>
      </w:r>
      <w:r>
        <w:br w:type="textWrapping"/>
      </w:r>
      <w:r>
        <w:t xml:space="preserve">“Kỳ thật không chạy cũng được, ngươi sao không lấy đao vẽ trên mặt mấy cái? Ta biết ngươi là người cứng cỏi, không muốn dùng phương thức như thế để thỏa hiệp Tấn Vương, nhưng đây là phương pháp tốt nhất để khiến hắn mất đi hứng thú với ngươi.” Lương lão gia tử lại nghĩ, sau đó vô cùng thâm trầm bổ sung: “Nhân sinh trên đời, không biết xấu hổ kỳ thật rất quan trọng.”</w:t>
      </w:r>
      <w:r>
        <w:br w:type="textWrapping"/>
      </w:r>
      <w:r>
        <w:br w:type="textWrapping"/>
      </w:r>
      <w:r>
        <w:t xml:space="preserve">Ta: …</w:t>
      </w:r>
      <w:r>
        <w:br w:type="textWrapping"/>
      </w:r>
      <w:r>
        <w:br w:type="textWrapping"/>
      </w:r>
      <w:r>
        <w:t xml:space="preserve">Lời này sử dụng thủ pháp một câu hai ý nghĩa, ý vị sâu xa, biểu hiện hình tượng sinh động sự cơ trí và bệnh thần kinh của một lão nhân nhiều năm bị nhị hóa lây nhiễm…</w:t>
      </w:r>
      <w:r>
        <w:br w:type="textWrapping"/>
      </w:r>
      <w:r>
        <w:br w:type="textWrapping"/>
      </w:r>
      <w:r>
        <w:t xml:space="preserve">MN ta coi như hiểu được Lương Văn Hạo vì cái m* gì có thể ngốc vượt trời đất, ngốc đạt cảnh giới mới rồi.</w:t>
      </w:r>
      <w:r>
        <w:br w:type="textWrapping"/>
      </w:r>
      <w:r>
        <w:br w:type="textWrapping"/>
      </w:r>
      <w:r>
        <w:t xml:space="preserve">Té ra là truyền thống gia tộc, di truyền a.</w:t>
      </w:r>
      <w:r>
        <w:br w:type="textWrapping"/>
      </w:r>
      <w:r>
        <w:br w:type="textWrapping"/>
      </w:r>
      <w:r>
        <w:t xml:space="preserve">Ta kiên định cự tuyệt cái đề nghị này, hủy dung nếu hữu dụng thì ta đã sớm lấy gạch đập vào mặt mình rồi, đáng tiếc thế giới này tuy rằng không có kỹ thuật phẫu thuật thẩm mỹ của đất nước Hàn Quốc, nhưng đã có mặt nạ da người siêu cấp sát khí không cần kĩ thuật cao của ta, chỉ cần đừng quá hung tàn, cơ bản đều có thể cứu về được, còn có Hoàn phì Yến sấu (*) tha hồ mà lựa chọn ôi chao.</w:t>
      </w:r>
      <w:r>
        <w:br w:type="textWrapping"/>
      </w:r>
      <w:r>
        <w:br w:type="textWrapping"/>
      </w:r>
      <w:r>
        <w:t xml:space="preserve">(*) Hoàn phì Yến sấu: chỉ vẻ đẹp nghiêng nước nghiêng thành, ở đây cụ thể là vẻ đẹp đẩy đà của Dương Ngọc Hoàn, trong khi Triệu Phi Yến (hoàng hậu thứ 2 của Hán Thành Đế triều đại nhà Hán) được biết đến với thân hình nhẹ nhàng, uyển chuyển.</w:t>
      </w:r>
      <w:r>
        <w:br w:type="textWrapping"/>
      </w:r>
      <w:r>
        <w:br w:type="textWrapping"/>
      </w:r>
      <w:r>
        <w:t xml:space="preserve">Lương lão gia tử nghe xong nhân sinh quan liền bị F5 refresh một lần, bừng tỉnh đại ngộ bỗng than một câu “Trách không được mười sáu phu nhân da mặt có chút chảy xệ”, quay đầu liền hấp tấp đi về phía hậu viện.</w:t>
      </w:r>
      <w:r>
        <w:br w:type="textWrapping"/>
      </w:r>
      <w:r>
        <w:br w:type="textWrapping"/>
      </w:r>
      <w:r>
        <w:t xml:space="preserve">… Mỗi khi vào thời điểm này, ta đều cảm thấy trình độ chữa bệnh của cổ đại quá thấp kém, ngay cả bệnh viện tâm thần cũng không có, quá nguy hiểm.</w:t>
      </w:r>
      <w:r>
        <w:br w:type="textWrapping"/>
      </w:r>
      <w:r>
        <w:br w:type="textWrapping"/>
      </w:r>
      <w:r>
        <w:t xml:space="preserve">Lũ bệnh thần kinh đang chạy đầy đất kìa, có biết không! Thân là một người bình thường áp lực của ta vô cùng lớn, có biết không!</w:t>
      </w:r>
      <w:r>
        <w:br w:type="textWrapping"/>
      </w:r>
      <w:r>
        <w:br w:type="textWrapping"/>
      </w:r>
      <w:r>
        <w:t xml:space="preserve">Ta đứng ở tại chỗ trầm mặc một hồi, cuối cùng kiên cường bừng tỉnh, sau đó được một phó tòng cũng đang trầm mặc dẫn ra ngoài theo hướng cửa hông. Bốn bề vắng lặng, ta liền dứt khoát phi thân lên trong ngỏ tắt nhỏ, dễ dàng nhảy lên nóc nhà, trực tiếp đi về phía đông đường cái, bởi vì giảm đi rất nhiều lối rẽ, quả nhiên nhanh hơn Lô Định Vân đang ngồi xe ngựa.</w:t>
      </w:r>
      <w:r>
        <w:br w:type="textWrapping"/>
      </w:r>
      <w:r>
        <w:br w:type="textWrapping"/>
      </w:r>
      <w:r>
        <w:t xml:space="preserve">Gió nhẹ lướt qua, bố liêm (rèm/mành vải) trên xe ngựa kia theo đó nhẹ nhàng bay lên một góc, trong khoẳng khắc đó ta phóng người bay lên, giống như chim yến bay vút qua đoàn người tốp ba tốp năm, thuận tay điểm huyệt đạo Lô Hải, yên lặng chui vào thùng xe.</w:t>
      </w:r>
      <w:r>
        <w:br w:type="textWrapping"/>
      </w:r>
      <w:r>
        <w:br w:type="textWrapping"/>
      </w:r>
      <w:r>
        <w:t xml:space="preserve">Lô Định Vân đã viết xong gì đó, đang cầm một trang giấy mỏng manh nhẹ nhàng thổi nét mực, nhìn thấy ta liền sững người, ngay sau đó lại phản ứng lại, mặt không đổi sắc hừ lạnh một tiếng nói: ” Ảnh vệ của Tấn Vương đến đây, có cái gì chỉ giáo?”</w:t>
      </w:r>
      <w:r>
        <w:br w:type="textWrapping"/>
      </w:r>
      <w:r>
        <w:br w:type="textWrapping"/>
      </w:r>
      <w:r>
        <w:t xml:space="preserve">“Không cần kéo dài thời gian.” Ta trả lời: “Quay đầu, về Lô phủ.”</w:t>
      </w:r>
      <w:r>
        <w:br w:type="textWrapping"/>
      </w:r>
      <w:r>
        <w:br w:type="textWrapping"/>
      </w:r>
      <w:r>
        <w:t xml:space="preserve">Lô Định Vân liếc ta một cái, bình tĩnh mà nói rằng: “Ta dựa vào cái gì phải nghe lời ngươi? Ngươi không thể làm gì được ta, cứ cho là ngươi áp tải ta đi, sớm muộn gì ta cũng sẽ quay lại, các ngươi không ngăn được ta đâu.”</w:t>
      </w:r>
      <w:r>
        <w:br w:type="textWrapping"/>
      </w:r>
      <w:r>
        <w:br w:type="textWrapping"/>
      </w:r>
      <w:r>
        <w:t xml:space="preserve">Sớm muộn gì cũng sẽ quay lại cái m* gì, ngươi là sói xám (*) sao?</w:t>
      </w:r>
      <w:r>
        <w:br w:type="textWrapping"/>
      </w:r>
      <w:r>
        <w:br w:type="textWrapping"/>
      </w:r>
      <w:r>
        <w:t xml:space="preserve">(*) Sói xám: hay còn biết đến với cái tên Hôi thái lang, Sói xám là nhân vật trong bộ phim hoạt hình Cừu vui vẻ và sói xám của TQ. Cùng với các Cừu học sinh, một con cừu đực trẻ mang tên “Vui vẻ” luôn tìm cách phá kế hoạch của Sói xám và cứu lấy bầy cừu. Với nỗ lực của cừu vui vẻ và những người bạn, Sói xám không bao giờ bắt được cừu. Ở cuối mỗi tập phim, Sói xám luôn hẹn sẽ trở lại lần sau.</w:t>
      </w:r>
      <w:r>
        <w:br w:type="textWrapping"/>
      </w:r>
      <w:r>
        <w:br w:type="textWrapping"/>
      </w:r>
      <w:r>
        <w:t xml:space="preserve">Ta không nói gì chỉ nhìn Lô Định Vân, nghĩ nghĩ, định khuyên nhủ thuyết phục y: “Với lập trường của ngươi, không nên đi.”</w:t>
      </w:r>
      <w:r>
        <w:br w:type="textWrapping"/>
      </w:r>
      <w:r>
        <w:br w:type="textWrapping"/>
      </w:r>
      <w:r>
        <w:t xml:space="preserve">Lô Định Vân nhẹ nhàng bâng quơ nói: “Lập trường cũng có thể thay đổi, không làm thuộc hạ của Tấn Vương, cũng chưa chắc muốn cùng Ngụy Vương đứng chung một chỗ. Không giống với người, những việc ta làm, đều là ý muốn của bản thân mà thôi.”</w:t>
      </w:r>
      <w:r>
        <w:br w:type="textWrapping"/>
      </w:r>
      <w:r>
        <w:br w:type="textWrapping"/>
      </w:r>
      <w:r>
        <w:t xml:space="preserve">Y chính khí hào hùng như vậy, ta bắt đầu cảm thấy mình mới là sói xám … CMN ta đây tân tân khổ khổ chạy tới cũng không phải để diễn nhân vật phản diện a, thanh niên quá cứng sẽ dễ gãy hiểu không, thức thời thì nên thông suốt đi hiểu không, cỏ xanh ngàn năm có dầm sương tuyết thì cũng không thể làm trụ cột hiểu không, càng quan trọng hơn là ngươi đang có lòng tốt đi làm chuyện xấu ngươi biết không.</w:t>
      </w:r>
      <w:r>
        <w:br w:type="textWrapping"/>
      </w:r>
      <w:r>
        <w:br w:type="textWrapping"/>
      </w:r>
      <w:r>
        <w:t xml:space="preserve">Một đống câu chữ tích tụ trong cổ họng ta như muốn nhảy ra, ta thấy y vừa hé miệng, liền nhớ lại kế hoạch của Tấn Vương không thể tùy tùy tiện tiện nói cho người khác nghe. Vì thế logic tám ngàn chữ rõ ràng, có thể đem đi làm luận văn bảo vệ lập tức nằm lại bụng, ta chỉ đành nhạt nhẽo phun ra một câu: “Ngươi không cần sốt ruột, Lương Văn Hạo ở trong lao đã có người quan tâm, không có việc gì.”</w:t>
      </w:r>
      <w:r>
        <w:br w:type="textWrapping"/>
      </w:r>
      <w:r>
        <w:br w:type="textWrapping"/>
      </w:r>
      <w:r>
        <w:t xml:space="preserve">Lô Định Vân thản nhiên nói: “Có lẽ như thế, nhưng ta chỉ biết, người vô tội căn bản là không nên ngốc ở trong lao.”</w:t>
      </w:r>
      <w:r>
        <w:br w:type="textWrapping"/>
      </w:r>
      <w:r>
        <w:br w:type="textWrapping"/>
      </w:r>
      <w:r>
        <w:t xml:space="preserve">Làm một người bệnh chướng ngại giao tiếp nghiêm trọng, ta trầm mặc một hồi, mới phát huy hơn hẳn bình thường, mở miệng đấu tranh nói: “Không có ngươi, Lương Văn Hạo cũng có thể từ lao trong đi ra.”</w:t>
      </w:r>
      <w:r>
        <w:br w:type="textWrapping"/>
      </w:r>
      <w:r>
        <w:br w:type="textWrapping"/>
      </w:r>
      <w:r>
        <w:t xml:space="preserve">“Thì sao đây?” Lô Định Vân lại thản nhiên nâng cằm: “Chuyện ta làm có thể tạo ra được tác dụng gì, đây không phải điều ta có thể khống chế, nhưng có làm hay không, lại do ta nói mà thôi.”</w:t>
      </w:r>
      <w:r>
        <w:br w:type="textWrapping"/>
      </w:r>
      <w:r>
        <w:br w:type="textWrapping"/>
      </w:r>
      <w:r>
        <w:t xml:space="preserve">Ta không còn gì để chống đối.</w:t>
      </w:r>
      <w:r>
        <w:br w:type="textWrapping"/>
      </w:r>
      <w:r>
        <w:br w:type="textWrapping"/>
      </w:r>
      <w:r>
        <w:t xml:space="preserve">… Sặc, mồm mép cả đám đều lợi hại như vậy thật sự là xấu xa không biết xấu hổ, ta cũng sắp bị y thuyết phục rồi đó!</w:t>
      </w:r>
      <w:r>
        <w:br w:type="textWrapping"/>
      </w:r>
      <w:r>
        <w:br w:type="textWrapping"/>
      </w:r>
      <w:r>
        <w:t xml:space="preserve">Còn có thể chơi với nhau vui vẻ nữa không đây?</w:t>
      </w:r>
      <w:r>
        <w:br w:type="textWrapping"/>
      </w:r>
      <w:r>
        <w:br w:type="textWrapping"/>
      </w:r>
      <w:r>
        <w:t xml:space="preserve">Lô Định Vân dùng một loại tư thái của người thắng cuộc nhìn ta, trào phúng nói: “Ngươi không còn gì để nói sao?”</w:t>
      </w:r>
      <w:r>
        <w:br w:type="textWrapping"/>
      </w:r>
      <w:r>
        <w:br w:type="textWrapping"/>
      </w:r>
      <w:r>
        <w:t xml:space="preserve">Ta tỏ vẻ còn gì nói, sau đó liền vươn tay đánh y ngất xỉu.</w:t>
      </w:r>
      <w:r>
        <w:br w:type="textWrapping"/>
      </w:r>
      <w:r>
        <w:br w:type="textWrapping"/>
      </w:r>
      <w:r>
        <w:t xml:space="preserve">Sự thật chứng minh, quyền tự do ngôn luận và công phu bẻm mép không nhất định có liên quan đến nhau, quyền tự do ngôn luận thường do người cứng đầu nắm giữ.</w:t>
      </w:r>
      <w:r>
        <w:br w:type="textWrapping"/>
      </w:r>
      <w:r>
        <w:br w:type="textWrapping"/>
      </w:r>
      <w:r>
        <w:t xml:space="preserve">Đẩy Lô Hải ra, ta đang định đem xe ngựa quay lại, đã thấy một người phóng ngựa bay vút đến, khi đến nơi động tác nhẹ nhàng lưu loát như mây bay nước chảy đột nhiên ghìm cương ngựa lại, từ trên yên ngựa nhảy xuống, ôm quyền nói với ta: “Chiến Huyền đại nhân, tại hạ là quản sự của Lô phủ Lô Ngọc Nghĩa, đặc biệt tới đón tiểu thiếu gia hồi phủ.”</w:t>
      </w:r>
      <w:r>
        <w:br w:type="textWrapping"/>
      </w:r>
      <w:r>
        <w:br w:type="textWrapping"/>
      </w:r>
      <w:r>
        <w:t xml:space="preserve">Ta liếc mắt nhìn hắn, giải huyệt đạo Lô Hải, liền thấy Lô Hải oa một tiếng khóc ra, xông lên ôm đùi Lô Ngọc Nghĩa, nước mũi nước mắt lên án ta đánh ngất xỉu Lô Định Vân. (ngửi thấy mùi JQ =]]]]]])</w:t>
      </w:r>
      <w:r>
        <w:br w:type="textWrapping"/>
      </w:r>
      <w:r>
        <w:br w:type="textWrapping"/>
      </w:r>
      <w:r>
        <w:t xml:space="preserve">Lô Ngọc Nghĩa: “Không sao, lão gia đã nói, giữ lại mạng là được.”</w:t>
      </w:r>
      <w:r>
        <w:br w:type="textWrapping"/>
      </w:r>
      <w:r>
        <w:br w:type="textWrapping"/>
      </w:r>
      <w:r>
        <w:t xml:space="preserve">Lô Hải: …</w:t>
      </w:r>
      <w:r>
        <w:br w:type="textWrapping"/>
      </w:r>
      <w:r>
        <w:br w:type="textWrapping"/>
      </w:r>
      <w:r>
        <w:t xml:space="preserve">Ta: …</w:t>
      </w:r>
      <w:r>
        <w:br w:type="textWrapping"/>
      </w:r>
      <w:r>
        <w:br w:type="textWrapping"/>
      </w:r>
      <w:r>
        <w:t xml:space="preserve">Là thân sinh sao, nhặt trong thùng rác đi.</w:t>
      </w:r>
      <w:r>
        <w:br w:type="textWrapping"/>
      </w:r>
      <w:r>
        <w:br w:type="textWrapping"/>
      </w:r>
      <w:r>
        <w:t xml:space="preserve">Có chút không yên lòng, ta mở miệng nhắc nhở: “Lô công tử chưa hết hy vọng, có thể sẽ vẫn chạy đến.”</w:t>
      </w:r>
      <w:r>
        <w:br w:type="textWrapping"/>
      </w:r>
      <w:r>
        <w:br w:type="textWrapping"/>
      </w:r>
      <w:r>
        <w:t xml:space="preserve">Lông mày Lô Ngọc Nghĩa nhăn lại, tỏ vẻ chút chuyện nhỏ hoàn toàn không có vấn đề a: “Lão gia nói, chạy bao nhiêu lần, đánh gãy bấy nhiêu chân.”</w:t>
      </w:r>
      <w:r>
        <w:br w:type="textWrapping"/>
      </w:r>
      <w:r>
        <w:br w:type="textWrapping"/>
      </w:r>
      <w:r>
        <w:t xml:space="preserve">Ta: …</w:t>
      </w:r>
      <w:r>
        <w:br w:type="textWrapping"/>
      </w:r>
      <w:r>
        <w:br w:type="textWrapping"/>
      </w:r>
      <w:r>
        <w:t xml:space="preserve">Tuy rằng đã hỏi một lần nhưng ta vẫn muốn hỏi a, thật sự là thân sinh sao, không phải là hàng tặng kèm đấy chứ!</w:t>
      </w:r>
      <w:r>
        <w:br w:type="textWrapping"/>
      </w:r>
      <w:r>
        <w:br w:type="textWrapping"/>
      </w:r>
      <w:r>
        <w:t xml:space="preserve">Sự tình xong xuôi, ta đang định rời đi, Lô Ngọc Nghĩa lại gọi ta lại, hỏi ta có muốn nhờ xe về Tấn Vương phủ hay không.</w:t>
      </w:r>
      <w:r>
        <w:br w:type="textWrapping"/>
      </w:r>
      <w:r>
        <w:br w:type="textWrapping"/>
      </w:r>
      <w:r>
        <w:t xml:space="preserve">Giấc mộng của ta vẫn luôn là ngao du khắp tam sơn ngũ nhạc, ăn hết đồ ăn của các vùng miền, kết ba, bốn người bằng hữu, sau đó tìm một người thuận mắt làm bạn, hảo hảo mà sống, hảo hảo mà qua cả đời, cho nên ta hẳn là không chút do dự cự tuyệt hắn, sau đó có thể chạy xa bao nhiêu thì chạy xa bấy nhiêu.</w:t>
      </w:r>
      <w:r>
        <w:br w:type="textWrapping"/>
      </w:r>
      <w:r>
        <w:br w:type="textWrapping"/>
      </w:r>
      <w:r>
        <w:t xml:space="preserve">Nhưng trong nháy mắt ta lại chần chờ.</w:t>
      </w:r>
      <w:r>
        <w:br w:type="textWrapping"/>
      </w:r>
      <w:r>
        <w:br w:type="textWrapping"/>
      </w:r>
      <w:r>
        <w:t xml:space="preserve">Rất nhiều chuyện, rất nhiều người giống như đã mọc rễ trong lòng ta, đâm rất sâu, nếu muốn rút lên sẽ rất đau. Ta không chắc mình mất đi mấy thứ này, còn có thể hối hận vào một ngày nào đó hay không.</w:t>
      </w:r>
      <w:r>
        <w:br w:type="textWrapping"/>
      </w:r>
      <w:r>
        <w:br w:type="textWrapping"/>
      </w:r>
      <w:r>
        <w:t xml:space="preserve">Ta sẽ không thể ở nơi nào gặp được một lão Đại, một Chiến Thanh, một Chiến Bạch, cùng với một… Tấn Vương.</w:t>
      </w:r>
      <w:r>
        <w:br w:type="textWrapping"/>
      </w:r>
      <w:r>
        <w:br w:type="textWrapping"/>
      </w:r>
      <w:r>
        <w:t xml:space="preserve">Ta đi rồi, thì sẽ không thể quay đầu lại.</w:t>
      </w:r>
      <w:r>
        <w:br w:type="textWrapping"/>
      </w:r>
      <w:r>
        <w:br w:type="textWrapping"/>
      </w:r>
      <w:r>
        <w:t xml:space="preserve">Một thân một mình.</w:t>
      </w:r>
      <w:r>
        <w:br w:type="textWrapping"/>
      </w:r>
      <w:r>
        <w:br w:type="textWrapping"/>
      </w:r>
      <w:r>
        <w:t xml:space="preserve">…</w:t>
      </w:r>
      <w:r>
        <w:br w:type="textWrapping"/>
      </w:r>
      <w:r>
        <w:br w:type="textWrapping"/>
      </w:r>
      <w:r>
        <w:t xml:space="preserve">…</w:t>
      </w:r>
      <w:r>
        <w:br w:type="textWrapping"/>
      </w:r>
      <w:r>
        <w:br w:type="textWrapping"/>
      </w:r>
      <w:r>
        <w:t xml:space="preserve">Mà trên người còn không có mang tiền.</w:t>
      </w:r>
      <w:r>
        <w:br w:type="textWrapping"/>
      </w:r>
      <w:r>
        <w:br w:type="textWrapping"/>
      </w:r>
      <w:r>
        <w:t xml:space="preserve">Hết chương 52.</w:t>
      </w:r>
      <w:r>
        <w:br w:type="textWrapping"/>
      </w:r>
      <w:r>
        <w:br w:type="textWrapping"/>
      </w:r>
    </w:p>
    <w:p>
      <w:pPr>
        <w:pStyle w:val="Heading2"/>
      </w:pPr>
      <w:bookmarkStart w:id="76" w:name="chương-53-ảnh-vệ-bị-bắt"/>
      <w:bookmarkEnd w:id="76"/>
      <w:r>
        <w:t xml:space="preserve">53. Chương 53: Ảnh Vệ Bị Bắt</w:t>
      </w:r>
    </w:p>
    <w:p>
      <w:pPr>
        <w:pStyle w:val="Compact"/>
      </w:pPr>
      <w:r>
        <w:br w:type="textWrapping"/>
      </w:r>
      <w:r>
        <w:br w:type="textWrapping"/>
      </w:r>
      <w:r>
        <w:t xml:space="preserve">Biên tập: Lam Ying</w:t>
      </w:r>
      <w:r>
        <w:br w:type="textWrapping"/>
      </w:r>
      <w:r>
        <w:br w:type="textWrapping"/>
      </w:r>
      <w:r>
        <w:t xml:space="preserve">Người khác xuyên qua đều là làm nhân vật chính, còn ta lại ngàn dặm xa xôi đến đây làm một tên tay sai cho nhà nhân vật phản diện. Sự thật chứng minh, thế giới sẽ không bởi vì ngươi thay đổi một thân xác khác mà mỉm cười với ngươi, nên khổ sở vẫn cứ khổ sở, nên xui xẻo thì vẫn cứ nên xui xẻo —— đương nhiên thế giới hẳn là cũng không phải cố ý gây khó dễ cho ta, dù sao thật ra nó không quen ta.</w:t>
      </w:r>
      <w:r>
        <w:br w:type="textWrapping"/>
      </w:r>
      <w:r>
        <w:br w:type="textWrapping"/>
      </w:r>
      <w:r>
        <w:t xml:space="preserve">Nhưng vô luận như thế nào, ta vẫn không sao tin vào giá trị nhân phẩm của mình, lúc trước ta xếp hàng mua đồ vĩnh viễn đều là thuộc đội đi vào chậm nhất biết không!</w:t>
      </w:r>
      <w:r>
        <w:br w:type="textWrapping"/>
      </w:r>
      <w:r>
        <w:br w:type="textWrapping"/>
      </w:r>
      <w:r>
        <w:t xml:space="preserve">Cho nên ta đau lòng, ta lựa chọn chướng ngại, ta rối rắm a, trước kia luôn vội vàng đến chết đi sống lại, lên núi đao xuống biển lửa, cũng không rảnh rỗi đi nghiên cứu về nghiệp vụ trốn chạy này, đây là một thực tiễn quá khó khăn.</w:t>
      </w:r>
      <w:r>
        <w:br w:type="textWrapping"/>
      </w:r>
      <w:r>
        <w:br w:type="textWrapping"/>
      </w:r>
      <w:r>
        <w:t xml:space="preserve">Trước kia ta chỉ vì mỗi chuyện mua sữa vị chuối hay sữa vị dâu mà cũng có thể đứng ở quầy hàng trong siêu thị mười phút, đừng nói tới chọn lựa quan trọng liên quan đến cả đời người rốt cuộc chạy hay không chạy lúc này, chọn sai thì chính là “Thiếu hiệp mời đến lần sau” đó nha.</w:t>
      </w:r>
      <w:r>
        <w:br w:type="textWrapping"/>
      </w:r>
      <w:r>
        <w:br w:type="textWrapping"/>
      </w:r>
      <w:r>
        <w:t xml:space="preserve">Các ngươi xem ta còn đặc biệt không mang tiền.</w:t>
      </w:r>
      <w:r>
        <w:br w:type="textWrapping"/>
      </w:r>
      <w:r>
        <w:br w:type="textWrapping"/>
      </w:r>
      <w:r>
        <w:t xml:space="preserve">Chính là làm người phải có chút khí phách, trước kia còn chưa tính, lần này có cơ hội còn không chạy, đây không phải là ngốc thì chính là tiện a, ngốc tiện ngốc tiện a biết không.</w:t>
      </w:r>
      <w:r>
        <w:br w:type="textWrapping"/>
      </w:r>
      <w:r>
        <w:br w:type="textWrapping"/>
      </w:r>
      <w:r>
        <w:t xml:space="preserve">Cho nên ta nghĩ, cảm thấy hẳn là nên cho mình thời gian nửa nén hương để tự hỏi xem rốt cuộc có chạy hay không, lại dùng nửa nén hương còn lại để quyết định rốt cuộc nên chạy theo hướng nào, tranh thủ chạy có chất lượng, chạy có trình độ.</w:t>
      </w:r>
      <w:r>
        <w:br w:type="textWrapping"/>
      </w:r>
      <w:r>
        <w:br w:type="textWrapping"/>
      </w:r>
      <w:r>
        <w:t xml:space="preserve">Ta đang trầm lắng tự hỏi nhân sinh, cân nhắc xem sau này đi nơi nào, liền có một trung niên nam nhân quần áo tả tơi chen đến bên cạnh ta, cầm cái chén bể chọc không ngừng vào mặt ta.</w:t>
      </w:r>
      <w:r>
        <w:br w:type="textWrapping"/>
      </w:r>
      <w:r>
        <w:br w:type="textWrapping"/>
      </w:r>
      <w:r>
        <w:t xml:space="preserve">“Công tử, xin cho chút gì ăn đi, ta đã không nhớ rõ lần trước mình ăn cơm no là lúc nào rồi.”</w:t>
      </w:r>
      <w:r>
        <w:br w:type="textWrapping"/>
      </w:r>
      <w:r>
        <w:br w:type="textWrapping"/>
      </w:r>
      <w:r>
        <w:t xml:space="preserve">… Đại ca phong cách của ngươi có chút không đúng, trong nháy mắt liền hạ thấp phong độ của ta rồi a đờ mờ.</w:t>
      </w:r>
      <w:r>
        <w:br w:type="textWrapping"/>
      </w:r>
      <w:r>
        <w:br w:type="textWrapping"/>
      </w:r>
      <w:r>
        <w:t xml:space="preserve">Ta ngẩng đầu, đang định nói cho hắn biết sự thật ta còn bi thảm hơn hắn nhiều, liền bị sợ ngây người.</w:t>
      </w:r>
      <w:r>
        <w:br w:type="textWrapping"/>
      </w:r>
      <w:r>
        <w:br w:type="textWrapping"/>
      </w:r>
      <w:r>
        <w:t xml:space="preserve">Bởi vì vị đại ca khất cái này, thật là đặc biệt, đặc biệt, đặc biệt… Phắc, cho rằng dán chút râu mép là có thể che khuất hai cái cằm lồi lõm của ngươi sao? Vẻ mặt sầu khổ một chút là có thể làm bộ mình mấy ngày chưa ăn cơm sao? Bộ dạng khỏe mạnh như vậy còn đến xin cơm, có đạo đức nghề nghiệp hay không a? Đặc biệt là sao mẹ ngươi không nói cho ngươi biết trước khi đi giả mạo thì phải giảm béo à?</w:t>
      </w:r>
      <w:r>
        <w:br w:type="textWrapping"/>
      </w:r>
      <w:r>
        <w:br w:type="textWrapping"/>
      </w:r>
      <w:r>
        <w:t xml:space="preserve">“Nhiều ít gì cũng cho ít tiền đi.” Thấy ta thật lâu không nói lời nào, khất cái liếc ta một cái, có chút hồ nghi mà mở miệng hỏi: “Ngươi sẽ không nghèo đến mức một đồng tiền cũng không lấy ra được đấy chứ?”</w:t>
      </w:r>
      <w:r>
        <w:br w:type="textWrapping"/>
      </w:r>
      <w:r>
        <w:br w:type="textWrapping"/>
      </w:r>
      <w:r>
        <w:t xml:space="preserve">Ta: …</w:t>
      </w:r>
      <w:r>
        <w:br w:type="textWrapping"/>
      </w:r>
      <w:r>
        <w:br w:type="textWrapping"/>
      </w:r>
      <w:r>
        <w:t xml:space="preserve">Đại ca ngươi nhất định phải nhất châm kiến huyết như vậy sao.</w:t>
      </w:r>
      <w:r>
        <w:br w:type="textWrapping"/>
      </w:r>
      <w:r>
        <w:br w:type="textWrapping"/>
      </w:r>
      <w:r>
        <w:t xml:space="preserve">Có điều cũng phải nói việc này có chút kỳ quái, với khí tràng của ta đáng lẽ không có người vô duyên vô cớ mà tìm đến gần ta a, chẳng lẽ ta không phải mặc định là người lạ chớ gần, vừa thấy liền biết không phải người tốt sao? Tháo cái mặt nạ mà thôi ta cũng không phải chỉnh dung.</w:t>
      </w:r>
      <w:r>
        <w:br w:type="textWrapping"/>
      </w:r>
      <w:r>
        <w:br w:type="textWrapping"/>
      </w:r>
      <w:r>
        <w:t xml:space="preserve">Ta đang ngoài ý muốn, tên khất cái kia liền đến lôi kéo ống tay áo ta, ta khẽ nhíu mày, nghiêng người né qua, lại bởi vì góc độ biến hóa, nhìn thấy một người lách mình đi vào ngõ nhỏ đối diện, không khỏi sửng sốt.</w:t>
      </w:r>
      <w:r>
        <w:br w:type="textWrapping"/>
      </w:r>
      <w:r>
        <w:br w:type="textWrapping"/>
      </w:r>
      <w:r>
        <w:t xml:space="preserve">Đó là một người không hề nghĩ đến được, nếu ta không lùi lại một bước vừa rồi, căn bản sẽ không chú ý tới y.</w:t>
      </w:r>
      <w:r>
        <w:br w:type="textWrapping"/>
      </w:r>
      <w:r>
        <w:br w:type="textWrapping"/>
      </w:r>
      <w:r>
        <w:t xml:space="preserve">—— Mộc Phàm.</w:t>
      </w:r>
      <w:r>
        <w:br w:type="textWrapping"/>
      </w:r>
      <w:r>
        <w:br w:type="textWrapping"/>
      </w:r>
      <w:r>
        <w:t xml:space="preserve">Y vẫn một thân bạch y như cũ, sắc mặt lại càng thêm tiều tụy, tóc lộn xộn rủ trên vai, ở cằm thậm chí có một chút râu màu xanh, chính là điển hình của tiến hóa từ tiểu thụ hóa tiểu thú (*).</w:t>
      </w:r>
      <w:r>
        <w:br w:type="textWrapping"/>
      </w:r>
      <w:r>
        <w:br w:type="textWrapping"/>
      </w:r>
      <w:r>
        <w:t xml:space="preserve">(*) tiểu thụ và tiểu thú đọc giống nhau /xiaoshou/, chỗ này bạn Huyền chê bạn Phàm tơi tả như thú =))))))))</w:t>
      </w:r>
      <w:r>
        <w:br w:type="textWrapping"/>
      </w:r>
      <w:r>
        <w:br w:type="textWrapping"/>
      </w:r>
      <w:r>
        <w:t xml:space="preserve">Trước đây lão Đại lo lắng lưu y lại sẽ bất lợi cho Tấn Vương ( đương nhiên ta cảm thấy Mộc Phàm thật sự tới báo thù, Tấn Vương hẳn là rất sung sướng  ), bởi vậy âm thầm sục sạo khắp Ninh An để tìm hành tung của y, kết quả không thu hoạch được gì, có thể ẩn nấp tung tích ngay trong tầm mắt ảnh vệ…</w:t>
      </w:r>
      <w:r>
        <w:br w:type="textWrapping"/>
      </w:r>
      <w:r>
        <w:br w:type="textWrapping"/>
      </w:r>
      <w:r>
        <w:t xml:space="preserve">Hôm nay y xuất hiện ở đây, rốt cuộc đơn thuần là không đủ cẩn thận, hay là cố ý gây sự chú ý của ta?</w:t>
      </w:r>
      <w:r>
        <w:br w:type="textWrapping"/>
      </w:r>
      <w:r>
        <w:br w:type="textWrapping"/>
      </w:r>
      <w:r>
        <w:t xml:space="preserve">Thấy ta không để ý đến hắn, khất cái rốt cục bỏ đi, cười nhạo nói: “Phi, keo kiệt đến nước này. Ngươi nhìn chằm chằm người nọ, chẳng lẽ là coi trọng người ta? Hắc hắc, đáng tiếc bộ dáng của y còn tạm được, nhưng lại là một phế nhân, cả ngày mày ủ mặt ê, có gì thú vị. Ngươi tìm y? Còn không bằng tìm ta đi.”</w:t>
      </w:r>
      <w:r>
        <w:br w:type="textWrapping"/>
      </w:r>
      <w:r>
        <w:br w:type="textWrapping"/>
      </w:r>
      <w:r>
        <w:t xml:space="preserve">Ta quyết định xem nhẹ câu nói sau cùng, mở miệng hỏi hắn: “Y có chỗ nào kỳ quái sao?”</w:t>
      </w:r>
      <w:r>
        <w:br w:type="textWrapping"/>
      </w:r>
      <w:r>
        <w:br w:type="textWrapping"/>
      </w:r>
      <w:r>
        <w:t xml:space="preserve">Khất cái nhìn chằm chằm ta trong chốc lát, cười lạnh một tiếng, bỗng nhiên vươn ra một bàn tay, lòng bàn ngửa lên trên đưa đến trước mặt ta: “Một lượng bạc.”</w:t>
      </w:r>
      <w:r>
        <w:br w:type="textWrapping"/>
      </w:r>
      <w:r>
        <w:br w:type="textWrapping"/>
      </w:r>
      <w:r>
        <w:t xml:space="preserve">Ta nói rõ ràng: “Ngũ lượng, nói.”</w:t>
      </w:r>
      <w:r>
        <w:br w:type="textWrapping"/>
      </w:r>
      <w:r>
        <w:br w:type="textWrapping"/>
      </w:r>
      <w:r>
        <w:t xml:space="preserve">Thấy ta trả tiền sảng khoái, hai mắt khất cái sáng lên, được một tấc lại muốn tiến một thước nói: “Mỗi câu một lượng.”</w:t>
      </w:r>
      <w:r>
        <w:br w:type="textWrapping"/>
      </w:r>
      <w:r>
        <w:br w:type="textWrapping"/>
      </w:r>
      <w:r>
        <w:t xml:space="preserve">Ta gật đầu, tên khất cái kia lập tức thay đổi thái độ, chà xát tay, mở miệng chậm rãi nói: “Người trẻ tuổi kia tới từ bảy ngày trước, bộ dáng bẩn thỉu sắp chết đói, chậc chậc, da bọc xương a, thật sự là sắp chết đói a, nếu không có người cứu kia nhất định là sẽ chết đói, chậc chậc…”</w:t>
      </w:r>
      <w:r>
        <w:br w:type="textWrapping"/>
      </w:r>
      <w:r>
        <w:br w:type="textWrapping"/>
      </w:r>
      <w:r>
        <w:t xml:space="preserve">Ta yên lặng mà rút chủy thủ ra.</w:t>
      </w:r>
      <w:r>
        <w:br w:type="textWrapping"/>
      </w:r>
      <w:r>
        <w:br w:type="textWrapping"/>
      </w:r>
      <w:r>
        <w:t xml:space="preserve">Khất cái nhanh chóng tăng tốc: “Sau đó y được quán rượu trước mặt thu lưu. Lão bản chính là người tốt a, không rõ chi tiết cũng dám nhận người, có điều quán rượu kia mở đã nhiều năm, cũng là tài đại khí thô (*), không sợ cái gì. Sau đó người nọ liền xin lão bản tại trong quán rượu một chuyện, xướng khúc cho khách nhân. Đừng nói, y một đại nam nhân thế nhưng còn nổi bật hơn cả đám tiểu cô nương trong quán rượu, liền cứ như vậy được giữ lại. Y xướng ca rất hay, cái gì phượng hoàng a, nước chảy a, quân tử hảo cầu a, mở miệng liền ra, nha, ngài có cơ hội cũng nên đi nghe một chút.”</w:t>
      </w:r>
      <w:r>
        <w:br w:type="textWrapping"/>
      </w:r>
      <w:r>
        <w:br w:type="textWrapping"/>
      </w:r>
      <w:r>
        <w:t xml:space="preserve">(*) tài đại khí thô: chỉ người có nhiều tiền tài, của cải, khí thế tài giỏi hoặc chỉ người dựa vào có nhiều tiền tài mà ức hiếp người khác.</w:t>
      </w:r>
      <w:r>
        <w:br w:type="textWrapping"/>
      </w:r>
      <w:r>
        <w:br w:type="textWrapping"/>
      </w:r>
      <w:r>
        <w:t xml:space="preserve">Ta ngắt lời hắn: “Kể trọng điểm.”</w:t>
      </w:r>
      <w:r>
        <w:br w:type="textWrapping"/>
      </w:r>
      <w:r>
        <w:br w:type="textWrapping"/>
      </w:r>
      <w:r>
        <w:t xml:space="preserve">“Aiz.” Khất cái liếc ta một cái: “Ngài biết Tấn Vương phủ đi, y mỗi sáng đều phải đi một vòng qua Tấn Vương phủ kia.”</w:t>
      </w:r>
      <w:r>
        <w:br w:type="textWrapping"/>
      </w:r>
      <w:r>
        <w:br w:type="textWrapping"/>
      </w:r>
      <w:r>
        <w:t xml:space="preserve">Ta nhíu mày: “Đi làm gì?”</w:t>
      </w:r>
      <w:r>
        <w:br w:type="textWrapping"/>
      </w:r>
      <w:r>
        <w:br w:type="textWrapping"/>
      </w:r>
      <w:r>
        <w:t xml:space="preserve">Khất cái có chút cổ quái mà cười cười: “Tìm người.”</w:t>
      </w:r>
      <w:r>
        <w:br w:type="textWrapping"/>
      </w:r>
      <w:r>
        <w:br w:type="textWrapping"/>
      </w:r>
      <w:r>
        <w:t xml:space="preserve">Chẳng lẽ lâu như vậy, Mộc Phàm vẫn chờ Mộ Vân trở về?</w:t>
      </w:r>
      <w:r>
        <w:br w:type="textWrapping"/>
      </w:r>
      <w:r>
        <w:br w:type="textWrapping"/>
      </w:r>
      <w:r>
        <w:t xml:space="preserve">Trong lòng ta không biết là tư vị gì, liền nhịn không được hỏi: “Ai?”</w:t>
      </w:r>
      <w:r>
        <w:br w:type="textWrapping"/>
      </w:r>
      <w:r>
        <w:br w:type="textWrapping"/>
      </w:r>
      <w:r>
        <w:t xml:space="preserve">“Lão bản của tửu quán.”</w:t>
      </w:r>
      <w:r>
        <w:br w:type="textWrapping"/>
      </w:r>
      <w:r>
        <w:br w:type="textWrapping"/>
      </w:r>
      <w:r>
        <w:t xml:space="preserve">Ta: …</w:t>
      </w:r>
      <w:r>
        <w:br w:type="textWrapping"/>
      </w:r>
      <w:r>
        <w:br w:type="textWrapping"/>
      </w:r>
      <w:r>
        <w:t xml:space="preserve">Tuyệt đối có chỗ nào đó không đúng đúng không a!</w:t>
      </w:r>
      <w:r>
        <w:br w:type="textWrapping"/>
      </w:r>
      <w:r>
        <w:br w:type="textWrapping"/>
      </w:r>
      <w:r>
        <w:t xml:space="preserve">Thấy ta trừng hắn, khất cái vội vàng giải thích: “Lão bản kia cũng rất kỳ quái, hắn rõ ràng mở quán rượu của riêng mình, lại cố tình cứ muốn chạy đến Mãn Nguyệt Lâu gần đó uống rượu, lần nào uống cũng say mèm, người trẻ tuổi kia vừa đến liền tìm hắn về, giống như bà quản gia, ngươi nói có kỳ quái hay không?” Khất cái rung đùi đắc ý nói xong mấy câu nói đó, lần nữa vươn tay ra: “Tổng cộng ba mươi ba lượng, trả tiền đi.</w:t>
      </w:r>
      <w:r>
        <w:br w:type="textWrapping"/>
      </w:r>
      <w:r>
        <w:br w:type="textWrapping"/>
      </w:r>
      <w:r>
        <w:t xml:space="preserve">Đờ mờ có tí tin tức như vậy liền muốn nhiều tiền đến thế, thật sự là rất không biết xấu hổ.</w:t>
      </w:r>
      <w:r>
        <w:br w:type="textWrapping"/>
      </w:r>
      <w:r>
        <w:br w:type="textWrapping"/>
      </w:r>
      <w:r>
        <w:t xml:space="preserve">… Nhưng mà không biết xấu hổ sao bằng được ta.</w:t>
      </w:r>
      <w:r>
        <w:br w:type="textWrapping"/>
      </w:r>
      <w:r>
        <w:br w:type="textWrapping"/>
      </w:r>
      <w:r>
        <w:t xml:space="preserve">Ta quét mắt nhìn hắn một cái, kiên quyết mở miệng: “Ta không có tiền.”</w:t>
      </w:r>
      <w:r>
        <w:br w:type="textWrapping"/>
      </w:r>
      <w:r>
        <w:br w:type="textWrapping"/>
      </w:r>
      <w:r>
        <w:t xml:space="preserve">“Gì? Nhãi con nhà ngươi…” Khất cái trừng mắt xắn tay áo định xông lên.</w:t>
      </w:r>
      <w:r>
        <w:br w:type="textWrapping"/>
      </w:r>
      <w:r>
        <w:br w:type="textWrapping"/>
      </w:r>
      <w:r>
        <w:t xml:space="preserve">Ta liền đem hắn đánh ngất xỉu.</w:t>
      </w:r>
      <w:r>
        <w:br w:type="textWrapping"/>
      </w:r>
      <w:r>
        <w:br w:type="textWrapping"/>
      </w:r>
      <w:r>
        <w:t xml:space="preserve">Phàm nhân ngu xuẩn a, thời buổi này vũ lực có thể làm thẻ rút tiền a.</w:t>
      </w:r>
      <w:r>
        <w:br w:type="textWrapping"/>
      </w:r>
      <w:r>
        <w:br w:type="textWrapping"/>
      </w:r>
      <w:r>
        <w:t xml:space="preserve">Đem người an trí ở góc tường, ta liền đi đến tửu quán hắn nói kia. Chuyện Mộc Phàm, không làm rõ ràng ta vẫn không thể yên tâm, dù sao nghe trộm cũng không tốn mất bao nhiêu thời gian.</w:t>
      </w:r>
      <w:r>
        <w:br w:type="textWrapping"/>
      </w:r>
      <w:r>
        <w:br w:type="textWrapping"/>
      </w:r>
      <w:r>
        <w:t xml:space="preserve">Không có biện pháp, ai bảo trong lòng mỗi tên tra công đều ẩn núp thuộc tính bệnh thần kinh máu M, mà mỗi ngày còn trêu mèo ghẹo chó, sự nghiệp vĩ đại vất vả nỗ lực tìm chết, dùng tính mạng lập ra lý luận cơ bản no zuo no die chứ? Tấn Vương chính mình không lo lắng, ta cũng chỉ đành thay hắn lo lắng, phải biết con mồi dù bé nhỏ yếu đuối nhưng nóng nảy lên cũng sẽ cắn người, dù không chết, rách da cũng sẽ chảy máu đi, cũng rất đau đi, cũng phải đi tiêm vắc-xin phòng bệnh chó dại đi, ta đây một thanh niên tốt ngũ giảng tứ mỹ (*) sao có thể bỏ hắn không quan tâm?</w:t>
      </w:r>
      <w:r>
        <w:br w:type="textWrapping"/>
      </w:r>
      <w:r>
        <w:br w:type="textWrapping"/>
      </w:r>
      <w:r>
        <w:t xml:space="preserve">(*) ngũ giảng tứ mỹ (đầy đủ là còn có thêm ‘tam nhiệt ái’): là một hoạt động của đoàn thanh niên cộng sản TQ dưới sự dẫn dắt của Đảng CS TQ, là hoạt động mang tính quần chúng sáng lập trong thời đại lịch sử mới. Ngũ giảng (giảng = nói, kể, bàn về): giảng văn minh, giảng lễ phép, giảng vệ sinh, giảng trật tự, giảng đạo đức. Tứ mỹ (mỹ = đẹp): tâm hồn đẹp, ngôn  ngữ đẹp, hành vi đẹp, hoàn cảnh đẹp. Tam nhiệt ái (nhiệt ái = nhiệt tình, yêu): yêu Tổ quốc, nhiệt tình với xã hội chủ nghĩa, nhiệt tình với Đảng CS TQ. (theo: baike)</w:t>
      </w:r>
      <w:r>
        <w:br w:type="textWrapping"/>
      </w:r>
      <w:r>
        <w:br w:type="textWrapping"/>
      </w:r>
      <w:r>
        <w:t xml:space="preserve">…</w:t>
      </w:r>
      <w:r>
        <w:br w:type="textWrapping"/>
      </w:r>
      <w:r>
        <w:br w:type="textWrapping"/>
      </w:r>
      <w:r>
        <w:t xml:space="preserve">…</w:t>
      </w:r>
      <w:r>
        <w:br w:type="textWrapping"/>
      </w:r>
      <w:r>
        <w:br w:type="textWrapping"/>
      </w:r>
      <w:r>
        <w:t xml:space="preserve">Được rồi, lão tử thừa nhận ta chính là đang lo lắng cho tên nhãi Tấn Vương kia đấy! Hỗn đản khi yêu đương sẽ có di chứng, đầu óc ta nhất định là bởi vì áp lực quá nặng nề cho nên mới làm chuyện điên rồ vậy.</w:t>
      </w:r>
      <w:r>
        <w:br w:type="textWrapping"/>
      </w:r>
      <w:r>
        <w:br w:type="textWrapping"/>
      </w:r>
      <w:r>
        <w:t xml:space="preserve">Ta lảm nhảm trong lòng, đồng thời vút qua xà nhà, nhẹ nhàng vạch ra một mảnh ngói, nín thở tập trung nhìn xuống, chỉ thấy một gian phòng ngủ hơi có vẻ đơn sơ bên trong chỉ đặt một cái giường gỗ, bên cạnh là một cái bàn vuông, trong phòng sương khói lượn lờ, dường như đang đốt thứ hương gì đó hiếm thấy, Mộc Phàm ngồi ngay ngắn ở bên cạnh bàn, động tác thong thả, chậm rãi rót hai chén trà.</w:t>
      </w:r>
      <w:r>
        <w:br w:type="textWrapping"/>
      </w:r>
      <w:r>
        <w:br w:type="textWrapping"/>
      </w:r>
      <w:r>
        <w:t xml:space="preserve">Chẳng lẽ là có khách nhân nào sắp tới đây?</w:t>
      </w:r>
      <w:r>
        <w:br w:type="textWrapping"/>
      </w:r>
      <w:r>
        <w:br w:type="textWrapping"/>
      </w:r>
      <w:r>
        <w:t xml:space="preserve">Ta còn đang nghi hoặc, Mộc Phàm lại thản nhiên nâng cao giọng: “Trốn trốn tránh tránh làm gì? Chi bằng ngươi xuống đây uống chén nước trà cùng ta đi.”</w:t>
      </w:r>
      <w:r>
        <w:br w:type="textWrapping"/>
      </w:r>
      <w:r>
        <w:br w:type="textWrapping"/>
      </w:r>
      <w:r>
        <w:t xml:space="preserve">Ta âm thầm kinh hãi, lập tức phóng nhẹ hô hấp, giữa điện quang hỏa thạch (nguy cấp, bất ngờ) lại lấy từ trong lòng ngực ra một quả cầu sắt nhỏ, cong ngón tay bắn ra một chỗ hơi xa, sau đó cong người lật thân sang hướng khác, lần nữa cúi người xuống, lúc này mới áp tai nghe ngóng động tĩnh của Mộc Phàm bên dưới.</w:t>
      </w:r>
      <w:r>
        <w:br w:type="textWrapping"/>
      </w:r>
      <w:r>
        <w:br w:type="textWrapping"/>
      </w:r>
      <w:r>
        <w:t xml:space="preserve">Mộc Phàm lại khe khẽ thở dài, tự giễu cười nói: “Ngươi so với ta mạnh hơn gấp ngàn lần, ngươi sợ cái gì? Khi đó còn chịu ngồi xuống ăn bát hoành thánh, bây giờ lại ngay cả ngụm nước cũng không muốn uống. Ngươi xuống đây đi, ta chỉ là có mấy câu muốn nói với ngươi thôi.”</w:t>
      </w:r>
      <w:r>
        <w:br w:type="textWrapping"/>
      </w:r>
      <w:r>
        <w:br w:type="textWrapping"/>
      </w:r>
      <w:r>
        <w:t xml:space="preserve">Y thế nhưng biết thân phận của ta! Chuông báo động trong lòng ta lập tức kêu to, đang cong thắt lưng định lui lại, lại nghe thấy Mộc Phàm tiếp tục nói: “Tiểu Vân đã không còn, có phải không?”</w:t>
      </w:r>
      <w:r>
        <w:br w:type="textWrapping"/>
      </w:r>
      <w:r>
        <w:br w:type="textWrapping"/>
      </w:r>
      <w:r>
        <w:t xml:space="preserve">Chuyện này, có lẽ ta cũng phải chịu một nửa trách nhiệm.</w:t>
      </w:r>
      <w:r>
        <w:br w:type="textWrapping"/>
      </w:r>
      <w:r>
        <w:br w:type="textWrapping"/>
      </w:r>
      <w:r>
        <w:t xml:space="preserve">Ta đã từng nghĩ, Mộc Phàm biết chuyện này có lẽ sẽ không muốn tin tưởng, có lẽ sẽ cuồng loạn, nhưng giờ phút này Mộc Phàm lại nói những lời này quá mức bình tĩnh, thậm chí có cảm giác như một việc không liên quan đến mình… Nếu ngay cả khi nhắc tới Mộ Vân, y cũng không có chờ mong, không có hận ý, vậy y còn lại những gì?</w:t>
      </w:r>
      <w:r>
        <w:br w:type="textWrapping"/>
      </w:r>
      <w:r>
        <w:br w:type="textWrapping"/>
      </w:r>
      <w:r>
        <w:t xml:space="preserve">Một người cái gì cũng không còn, sẽ biến thành dạng gì?</w:t>
      </w:r>
      <w:r>
        <w:br w:type="textWrapping"/>
      </w:r>
      <w:r>
        <w:br w:type="textWrapping"/>
      </w:r>
      <w:r>
        <w:t xml:space="preserve">Trầm mặc một hồi, ta từ chỗ ẩn thân nhảy xuống, nhẹ nhàng gõ gõ trên cửa sổ.</w:t>
      </w:r>
      <w:r>
        <w:br w:type="textWrapping"/>
      </w:r>
      <w:r>
        <w:br w:type="textWrapping"/>
      </w:r>
      <w:r>
        <w:t xml:space="preserve">Trong phòng truyền đến tiếng bước chân, Mộc Phàm mở ra cửa sổ từ bên trong, lạnh nhạt liếc ta một cái, vẫn cứ dùng giọng điệu gợn sóng không sợ hãi kia: “Không tiến vào sao?”</w:t>
      </w:r>
      <w:r>
        <w:br w:type="textWrapping"/>
      </w:r>
      <w:r>
        <w:br w:type="textWrapping"/>
      </w:r>
      <w:r>
        <w:t xml:space="preserve">Ta lắc đầu.</w:t>
      </w:r>
      <w:r>
        <w:br w:type="textWrapping"/>
      </w:r>
      <w:r>
        <w:br w:type="textWrapping"/>
      </w:r>
      <w:r>
        <w:t xml:space="preserve">Mộc Phàm hiển nhiên là đang cố ý chờ ta, tuy rằng quyết định đem chuyện Mộ Vân nói rõ ràng với y, nhưng ta cũng không định ngốc nghếch chui vào trong phòng khi không rõ tình huống.</w:t>
      </w:r>
      <w:r>
        <w:br w:type="textWrapping"/>
      </w:r>
      <w:r>
        <w:br w:type="textWrapping"/>
      </w:r>
      <w:r>
        <w:t xml:space="preserve">Mộc Phàm cũng không miễn cưỡng, chỉ rủ mắt xuống, yên lặng nhìn chén trà trong tay, mở miệng nói: “Tiểu Vân trước khi chết, có lưu lại lời gì không?”</w:t>
      </w:r>
      <w:r>
        <w:br w:type="textWrapping"/>
      </w:r>
      <w:r>
        <w:br w:type="textWrapping"/>
      </w:r>
      <w:r>
        <w:t xml:space="preserve">Ta nhìn y, bỗng nhiên không biết nên mở miệng như thế nào, đành đứng tại chỗ không nói được một lời.</w:t>
      </w:r>
      <w:r>
        <w:br w:type="textWrapping"/>
      </w:r>
      <w:r>
        <w:br w:type="textWrapping"/>
      </w:r>
      <w:r>
        <w:t xml:space="preserve">Mộc Phàm ngước lên, cười khẽ: “Kỳ thật ta biết y nói gì. Y kêu ta báo thù —— “</w:t>
      </w:r>
      <w:r>
        <w:br w:type="textWrapping"/>
      </w:r>
      <w:r>
        <w:br w:type="textWrapping"/>
      </w:r>
      <w:r>
        <w:t xml:space="preserve">“Không phải.” Ta đang muốn phản bác, lại bỗng nhiên cảm thấy một trận choáng váng hoa mắt, gần như đứng không vững: “Mê dược? Lúc nào?”</w:t>
      </w:r>
      <w:r>
        <w:br w:type="textWrapping"/>
      </w:r>
      <w:r>
        <w:br w:type="textWrapping"/>
      </w:r>
      <w:r>
        <w:t xml:space="preserve">Mộc Phàm lui về phía sau một bước, nhấp một ngụm nước trà, thản nhiên cười nói: “Ngươi nghĩ rằng ta và ngươi nói nhiều lời vô nghĩa như vậy là vì cái gì? Huân hương trong phòng này chính là mê dược, ngươi chỉ cần hít phải một lúc, tự nhiên trúng chiêu.”</w:t>
      </w:r>
      <w:r>
        <w:br w:type="textWrapping"/>
      </w:r>
      <w:r>
        <w:br w:type="textWrapping"/>
      </w:r>
      <w:r>
        <w:t xml:space="preserve">Vậy y ngốc ở trong phòng, chẳng lẽ không phải hít vào càng nhiều mê dược sao? Nếu nói thứ duy nhất y khác với ta, chính là…</w:t>
      </w:r>
      <w:r>
        <w:br w:type="textWrapping"/>
      </w:r>
      <w:r>
        <w:br w:type="textWrapping"/>
      </w:r>
      <w:r>
        <w:t xml:space="preserve">Ta ngưng tụ lại một chút tỉnh táo cuối cùng, dứt khoát nhào về phía trước, ra một hư chiêu trước mặt Mộc Phàm, liền đoạt đi chén trà trong tay y, Mộc Phàm không biết võ công, dễ dàng đã bị ta đoạt được.</w:t>
      </w:r>
      <w:r>
        <w:br w:type="textWrapping"/>
      </w:r>
      <w:r>
        <w:br w:type="textWrapping"/>
      </w:r>
      <w:r>
        <w:t xml:space="preserve">Ta một tay chống vào tường, một tay định đưa chén trà lên miệng uống, động tác đột nhiên ngừng lại.</w:t>
      </w:r>
      <w:r>
        <w:br w:type="textWrapping"/>
      </w:r>
      <w:r>
        <w:br w:type="textWrapping"/>
      </w:r>
      <w:r>
        <w:t xml:space="preserve">—— trong chén căn bản là trống không.</w:t>
      </w:r>
      <w:r>
        <w:br w:type="textWrapping"/>
      </w:r>
      <w:r>
        <w:br w:type="textWrapping"/>
      </w:r>
      <w:r>
        <w:t xml:space="preserve">Ta rốt cục kiên trì không nổi nữa, trượt người theo tường xuống, một chân cong lại, vô cùng khó khăn quay đầu nhìn về phía Mộc Phàm.</w:t>
      </w:r>
      <w:r>
        <w:br w:type="textWrapping"/>
      </w:r>
      <w:r>
        <w:br w:type="textWrapping"/>
      </w:r>
      <w:r>
        <w:t xml:space="preserve">“Ngươi rất thất vọng?” Mộc Phàm thong thả ung dung đẩy cửa đi ra, mặt không đổi sắc nhìn ta, âm thanh lạnh lùng nói: “Ngươi sao thất vọng bằng ta khi đó? Ta chính là học được từ vị chủ tử kia của ngươi a. Lấy cách của người trị lại người, nào, nói xem, ngươi hiện tại cảm thấy như thế nào?”</w:t>
      </w:r>
      <w:r>
        <w:br w:type="textWrapping"/>
      </w:r>
      <w:r>
        <w:br w:type="textWrapping"/>
      </w:r>
      <w:r>
        <w:t xml:space="preserve">Ta: …</w:t>
      </w:r>
      <w:r>
        <w:br w:type="textWrapping"/>
      </w:r>
      <w:r>
        <w:br w:type="textWrapping"/>
      </w:r>
      <w:r>
        <w:t xml:space="preserve">… Ta muốn nói, một mình Tấn tra CMN là đã đủ rồi, ta kiên quyết yêu cầu chống lại sách lậu!!!!</w:t>
      </w:r>
      <w:r>
        <w:br w:type="textWrapping"/>
      </w:r>
      <w:r>
        <w:br w:type="textWrapping"/>
      </w:r>
      <w:r>
        <w:t xml:space="preserve">Hết chương 53.</w:t>
      </w:r>
      <w:r>
        <w:br w:type="textWrapping"/>
      </w:r>
      <w:r>
        <w:br w:type="textWrapping"/>
      </w:r>
    </w:p>
    <w:p>
      <w:pPr>
        <w:pStyle w:val="Heading2"/>
      </w:pPr>
      <w:bookmarkStart w:id="77" w:name="chương-54-ảnh-vệ-bị-cho-ăn-dược"/>
      <w:bookmarkEnd w:id="77"/>
      <w:r>
        <w:t xml:space="preserve">54. Chương 54: Ảnh Vệ Bị Cho Ăn Dược</w:t>
      </w:r>
    </w:p>
    <w:p>
      <w:pPr>
        <w:pStyle w:val="Compact"/>
      </w:pPr>
      <w:r>
        <w:br w:type="textWrapping"/>
      </w:r>
      <w:r>
        <w:br w:type="textWrapping"/>
      </w:r>
      <w:r>
        <w:t xml:space="preserve">Biên tập: Điềm + Lam Ying</w:t>
      </w:r>
      <w:r>
        <w:br w:type="textWrapping"/>
      </w:r>
      <w:r>
        <w:br w:type="textWrapping"/>
      </w:r>
      <w:r>
        <w:t xml:space="preserve">Làm cái nghề ảnh vệ này với kinh nghiệm hơn mười năm, ta biết rõ là Mộc Phàm có vấn đề, nhưng vẫn để bị chụp bẫy, đây là cái thể loại bệnh tâm thần giề hả?</w:t>
      </w:r>
      <w:r>
        <w:br w:type="textWrapping"/>
      </w:r>
      <w:r>
        <w:br w:type="textWrapping"/>
      </w:r>
      <w:r>
        <w:t xml:space="preserve">Quả nhiên làm người tốt không dễ, trong thế giới bạc bẽo này, nếu muốn làm người tốt, đầu tiên phải là một kẻ có tinh thần thép, mới có thể đảm bảo cho bản thân không bị cám dỗ mê hoặc ở bất kỳ tình huống nào.</w:t>
      </w:r>
      <w:r>
        <w:br w:type="textWrapping"/>
      </w:r>
      <w:r>
        <w:br w:type="textWrapping"/>
      </w:r>
      <w:r>
        <w:t xml:space="preserve">Trong lòng đang u buồn, nhắm mắt hơi chút động đậy, phát hiện tay chân quả thực bị trói chặt rồi, không thấy tung tích lưỡi dao trong tay áo đâu.</w:t>
      </w:r>
      <w:r>
        <w:br w:type="textWrapping"/>
      </w:r>
      <w:r>
        <w:br w:type="textWrapping"/>
      </w:r>
      <w:r>
        <w:t xml:space="preserve">Kỳ thật vào lúc này, có lẽ hẳn là nên nuốt viên độc dược trong miệng tự sát, nhưng bởi vì đã từng tự tử một lần nên ta càng thêm quý trùng sinh mệnh của mình, chưa đến giây phút cuối cùng, ta không muốn mình mơ mơ hồ hồ kết liễu cuộc đời. Nhưng quan trọng hơn là, người khác ta không biết thế nào, dù sao thì cái gói thuốc bột kia ta đã sớm lừa gạt lão Đại trộm đánh tráo rồi, trừ lúc chấp hành nhiệm vụ, trong miệng ta đều là một gói bột mì nhỏ.</w:t>
      </w:r>
      <w:r>
        <w:br w:type="textWrapping"/>
      </w:r>
      <w:r>
        <w:br w:type="textWrapping"/>
      </w:r>
      <w:r>
        <w:t xml:space="preserve">Đùa à, loại đồ vật này để trong miệng, bình thường lại không có tác dụng thực tế gì, vạn nhất không cẩn thận cắn vỡ ra ta chết oan uổng biết bao a.</w:t>
      </w:r>
      <w:r>
        <w:br w:type="textWrapping"/>
      </w:r>
      <w:r>
        <w:br w:type="textWrapping"/>
      </w:r>
      <w:r>
        <w:t xml:space="preserve">Trong lòng đang oán thầm, liền thấy có người đá đá vào bụng ta, một giọng nói của nam hơi khàn khàn vang lên, nghe có chút quen tai.</w:t>
      </w:r>
      <w:r>
        <w:br w:type="textWrapping"/>
      </w:r>
      <w:r>
        <w:br w:type="textWrapping"/>
      </w:r>
      <w:r>
        <w:t xml:space="preserve">“Ngươi tỉnh rồi chứ gì, tỉnh rồi thì đừng giả bộ, ngồi dậy cho lão tử.”</w:t>
      </w:r>
      <w:r>
        <w:br w:type="textWrapping"/>
      </w:r>
      <w:r>
        <w:br w:type="textWrapping"/>
      </w:r>
      <w:r>
        <w:t xml:space="preserve">Ta đành bất đắc dĩ mà mở mắt ra, nhưng lại thấy tên khất cái lúc trước đang nửa ngồi xổm, cười như không cười cúi đầu nhìn ta, trên người đã thay một bộ quần áo, vậy mà trông còn có chút nhân mô cẩu dạng (*).</w:t>
      </w:r>
      <w:r>
        <w:br w:type="textWrapping"/>
      </w:r>
      <w:r>
        <w:br w:type="textWrapping"/>
      </w:r>
      <w:r>
        <w:t xml:space="preserve">(*) thân phận là người nhưng hành động, cử chỉ lại như loài cẩu, thường dùng để châm biếm</w:t>
      </w:r>
      <w:r>
        <w:br w:type="textWrapping"/>
      </w:r>
      <w:r>
        <w:br w:type="textWrapping"/>
      </w:r>
      <w:r>
        <w:t xml:space="preserve">Sau lưng của hắn chính là cửa phòng, đang đóng chặt, cửa sổ gỗ hoa văn chạm trổ phía sau ta lộ ra mấy tia sáng, chiếu vào trong mắt hắn ánh lên màu hổ phách — màu mắt hắn so với người bình thường nhạt hơn rất nhiều.</w:t>
      </w:r>
      <w:r>
        <w:br w:type="textWrapping"/>
      </w:r>
      <w:r>
        <w:br w:type="textWrapping"/>
      </w:r>
      <w:r>
        <w:t xml:space="preserve">Trong lòng ta vừa động, lại không kịp ngẫm nghĩ nữa, đã bị tên khất cái kia một tay nắm lấy tóc, bị cưỡng ép xách từ dưới đất đứng lên. Ý thù địch thật nhiều a, cũng may mắn thể chất của ta tốt, chân tóc khỏe mạnh, cho nên tóc mới không bị hắn dựt xuống một nhúm, aizz, xài bồ kết, tự tin vô cùng.</w:t>
      </w:r>
      <w:r>
        <w:br w:type="textWrapping"/>
      </w:r>
      <w:r>
        <w:br w:type="textWrapping"/>
      </w:r>
      <w:r>
        <w:t xml:space="preserve">“Hắc, không nghĩ tới ngươi vẫn thật sự ngu như vậy mà theo đến đây, ngươi và Mộc Phàm rốt cuộc là quan hệ như thế nào?” Hắn thích thú lắc lư trước mặt ta, mở miệng nói: “Tiểu tử kia vậy mà còn liều chết không cho ta động vào ngươi, lầu đầu ta thấy bộ dạng đó của y.”</w:t>
      </w:r>
      <w:r>
        <w:br w:type="textWrapping"/>
      </w:r>
      <w:r>
        <w:br w:type="textWrapping"/>
      </w:r>
      <w:r>
        <w:t xml:space="preserve">Ta yên lặng mà nhìn hắn một cái.</w:t>
      </w:r>
      <w:r>
        <w:br w:type="textWrapping"/>
      </w:r>
      <w:r>
        <w:br w:type="textWrapping"/>
      </w:r>
      <w:r>
        <w:t xml:space="preserve">Cái cảm giác khó chịu nhìn được mà không ăn được này ta hiểu, đồng nghiệp mặt lạnh cơ tình (gay) tràn lan, ngươi nghi hoặc đi, đã có cơ tình sao còn hãm hại, ngươi tò mò đi, phụ tình đòi nợ ngược luyến tình thâm, ngươi não bổ đi (ảo tưởng), ta hiểu, ta đều hiểu cả.</w:t>
      </w:r>
      <w:r>
        <w:br w:type="textWrapping"/>
      </w:r>
      <w:r>
        <w:br w:type="textWrapping"/>
      </w:r>
      <w:r>
        <w:t xml:space="preserve">—— cơ mà liên quan quái gì tới ta!</w:t>
      </w:r>
      <w:r>
        <w:br w:type="textWrapping"/>
      </w:r>
      <w:r>
        <w:br w:type="textWrapping"/>
      </w:r>
      <w:r>
        <w:t xml:space="preserve">Không nói một lời mà nghiêng đầu sang chỗ khác, ta kiên quyết áp dụng thái độ phi bạo lực bất hợp tác.</w:t>
      </w:r>
      <w:r>
        <w:br w:type="textWrapping"/>
      </w:r>
      <w:r>
        <w:br w:type="textWrapping"/>
      </w:r>
      <w:r>
        <w:t xml:space="preserve">“Quên đi, quan tâm cái này làm chi.” Khất cái nhìn ta một hồi, lắc lắc đầu nói: “Dù sao ngươi cũng sắp chết rồi.”</w:t>
      </w:r>
      <w:r>
        <w:br w:type="textWrapping"/>
      </w:r>
      <w:r>
        <w:br w:type="textWrapping"/>
      </w:r>
      <w:r>
        <w:t xml:space="preserve">Ta: …</w:t>
      </w:r>
      <w:r>
        <w:br w:type="textWrapping"/>
      </w:r>
      <w:r>
        <w:br w:type="textWrapping"/>
      </w:r>
      <w:r>
        <w:t xml:space="preserve">Chờ, chờ một chút, đâu có nghiêm hình bức cung đâu, đâu có âm mưu lợi dụng đâu? Gọn gàng dứt khoát nói giết là giết, ngươi như vậy là lãng phí tài nguyên con tin của chủ tử nhà ngươi đấy biết không!</w:t>
      </w:r>
      <w:r>
        <w:br w:type="textWrapping"/>
      </w:r>
      <w:r>
        <w:br w:type="textWrapping"/>
      </w:r>
      <w:r>
        <w:t xml:space="preserve">Mắt thấy đối phương muốn động thủ, ta chỉ đành chủ động mở miệng kéo dài thời gian: “Ta còn có giá trị khác nữa.”</w:t>
      </w:r>
      <w:r>
        <w:br w:type="textWrapping"/>
      </w:r>
      <w:r>
        <w:br w:type="textWrapping"/>
      </w:r>
      <w:r>
        <w:t xml:space="preserve">Khất cái dừng động tác, nheo mắt hỏi một câu: “Ngươi vừa mới nói gì đó ta không nghe rõ, lặp lại lần nữa.”</w:t>
      </w:r>
      <w:r>
        <w:br w:type="textWrapping"/>
      </w:r>
      <w:r>
        <w:br w:type="textWrapping"/>
      </w:r>
      <w:r>
        <w:t xml:space="preserve">Ta kiên nhẫn mà hé miệng, chậm rãi nói: “Ta còn có…”</w:t>
      </w:r>
      <w:r>
        <w:br w:type="textWrapping"/>
      </w:r>
      <w:r>
        <w:br w:type="textWrapping"/>
      </w:r>
      <w:r>
        <w:t xml:space="preserve">Ba.</w:t>
      </w:r>
      <w:r>
        <w:br w:type="textWrapping"/>
      </w:r>
      <w:r>
        <w:br w:type="textWrapping"/>
      </w:r>
      <w:r>
        <w:t xml:space="preserve">Thừa dịp ta mở miệng, khất cái mau tay nhanh mắt mà đem thứ gì đó ném vào miệng ta, lại bóp cằm ta ngửa lên trên, vật kia liền thuận lợi bị ta nuốt xuống.</w:t>
      </w:r>
      <w:r>
        <w:br w:type="textWrapping"/>
      </w:r>
      <w:r>
        <w:br w:type="textWrapping"/>
      </w:r>
      <w:r>
        <w:t xml:space="preserve">Ta: …</w:t>
      </w:r>
      <w:r>
        <w:br w:type="textWrapping"/>
      </w:r>
      <w:r>
        <w:br w:type="textWrapping"/>
      </w:r>
      <w:r>
        <w:t xml:space="preserve">“Ha ha ha ha, đây chính là độc dược đặc chế ở Tấn Vương phủ các ngươi, vốn ở ngay trong miệng ngươi, coi như là vật về với chủ.” Khất cái đứng lên, vỗ tay cười, đắc ý nói: “Chờ Mộc Phàm đến, ta liền nói không biết ngươi còn giấu độc dược ở đâu mà tự vẫn, y cũng không thể ầm ĩ với ta. Ngươi đã vô dụng rồi, liền ngoan ngoãn đi chết đi.”</w:t>
      </w:r>
      <w:r>
        <w:br w:type="textWrapping"/>
      </w:r>
      <w:r>
        <w:br w:type="textWrapping"/>
      </w:r>
      <w:r>
        <w:t xml:space="preserve">“Dừng tay!” Vừa dứt lời, Mộc Phàm liền một cước đá văng cửa, xông thẳng vào, mắt trừng lớn dữ tợn túm lấy vạt áo trước của tên khất cái, vừa quýnh lên liền nặng nề ho khan: “Khụ khụ, lão Sở, ngươi sao dám!?”</w:t>
      </w:r>
      <w:r>
        <w:br w:type="textWrapping"/>
      </w:r>
      <w:r>
        <w:br w:type="textWrapping"/>
      </w:r>
      <w:r>
        <w:t xml:space="preserve">Lão Sở không vui gạt tay y ra, hừ lạnh một tiếng nói: “Bị ngươi bắt gặp cũng không sao. Ta chính là đã giết hắn đấy, thì làm sao? Đừng tưởng rằng chủ tử mù quáng tin ngươi mà đắc ý vểnh đuôi lên trời đi, tên này vốn là không có ích gì. Ta không quan tâm ngươi muốn làm gì, ngươi cũng đừng trách ta độc ác, chúng ta sao có thể vì việc riêng cá nhân mà phá hủy việc của chủ tử chứ?”</w:t>
      </w:r>
      <w:r>
        <w:br w:type="textWrapping"/>
      </w:r>
      <w:r>
        <w:br w:type="textWrapping"/>
      </w:r>
      <w:r>
        <w:t xml:space="preserve">Mộc Phàm cắn răng nói: “Người là ta nghĩ cách bắt tới, nếu vô dụng, nên trả lại ta. Hắn sao có thể chết nhẹ nhàng như vậy? Hắn chết như vậy, ta làm sao bây giờ, ta dựa vào cái gì mà sống tiếp đây?”</w:t>
      </w:r>
      <w:r>
        <w:br w:type="textWrapping"/>
      </w:r>
      <w:r>
        <w:br w:type="textWrapping"/>
      </w:r>
      <w:r>
        <w:t xml:space="preserve">Lão Sở sửa lại cổ áo, liếc mắt nhìn y, khoan thai chỉa vào người ta nói: “Dù sao hắn cũng đã chết…”</w:t>
      </w:r>
      <w:r>
        <w:br w:type="textWrapping"/>
      </w:r>
      <w:r>
        <w:br w:type="textWrapping"/>
      </w:r>
      <w:r>
        <w:t xml:space="preserve">Ta yên lặng mà ngồi ở tại chỗ, cùng hắn bốn mắt nhìn nhau.</w:t>
      </w:r>
      <w:r>
        <w:br w:type="textWrapping"/>
      </w:r>
      <w:r>
        <w:br w:type="textWrapping"/>
      </w:r>
      <w:r>
        <w:t xml:space="preserve">Lão Sở: …</w:t>
      </w:r>
      <w:r>
        <w:br w:type="textWrapping"/>
      </w:r>
      <w:r>
        <w:br w:type="textWrapping"/>
      </w:r>
      <w:r>
        <w:t xml:space="preserve">Ta: …</w:t>
      </w:r>
      <w:r>
        <w:br w:type="textWrapping"/>
      </w:r>
      <w:r>
        <w:br w:type="textWrapping"/>
      </w:r>
      <w:r>
        <w:t xml:space="preserve">Mộc Phàm: …</w:t>
      </w:r>
      <w:r>
        <w:br w:type="textWrapping"/>
      </w:r>
      <w:r>
        <w:br w:type="textWrapping"/>
      </w:r>
      <w:r>
        <w:t xml:space="preserve">Lão Sở tại chỗ nhảy dựng lên, dùng giọng điệu tam quan sụp đổ kêu lên: “Ngươi sao vẫn chưa chết! Dược không phải đã cho ngươi ăn rồi sao?”</w:t>
      </w:r>
      <w:r>
        <w:br w:type="textWrapping"/>
      </w:r>
      <w:r>
        <w:br w:type="textWrapping"/>
      </w:r>
      <w:r>
        <w:t xml:space="preserve">Hắn làm ra cái bộ dáng như thể ta đây dối gạt tình cảm, vô trách nhiệm làm bụng hắn sưng lên vậy. Ta cũng rất xấu hổ, cũng không phải cố ý không chết a, cái việc này, tất cả mọi người đều không muốn mà.</w:t>
      </w:r>
      <w:r>
        <w:br w:type="textWrapping"/>
      </w:r>
      <w:r>
        <w:br w:type="textWrapping"/>
      </w:r>
      <w:r>
        <w:t xml:space="preserve">“Ta biết rồi, lúc ném dược vào miệng ngươi, ta quên xé vỏ bao ở ngoài.” Lão Sở ảo não: “Muốn nó tan ra sợ rằng cần một chút thời gian, bởi vậy độc dược cực mạnh liền trở thành độc dược mạn tính.” Mộc Phàm thời dài nhẹ nhõm, nghe vậy sắc mặt lại ngưng trọng, vẻ mặt tái nhợt mà chuyển hướng hỏi ta: “Ngươi biết mình còn có thể sống mấy ngày nữa không?”</w:t>
      </w:r>
      <w:r>
        <w:br w:type="textWrapping"/>
      </w:r>
      <w:r>
        <w:br w:type="textWrapping"/>
      </w:r>
      <w:r>
        <w:t xml:space="preserve">Ta trầm mặc một hồi, nói ra khoảng thời gian không dài không ngắn: “… Sáu, bảy ngày.”</w:t>
      </w:r>
      <w:r>
        <w:br w:type="textWrapping"/>
      </w:r>
      <w:r>
        <w:br w:type="textWrapping"/>
      </w:r>
      <w:r>
        <w:t xml:space="preserve">Mộc Phàm nhíu mày, đối với bên ngoài hô: “Lâm Ưu!”</w:t>
      </w:r>
      <w:r>
        <w:br w:type="textWrapping"/>
      </w:r>
      <w:r>
        <w:br w:type="textWrapping"/>
      </w:r>
      <w:r>
        <w:t xml:space="preserve">Lão Sở xem thường, đang muốn nói gì đó thì một thân hình trẻ tuổi cao ngất thon dài từ bên ngoài cất bước vào, thần sắc hờ hững, sắc mặt hơi có vẻ tái nhợt, đôi con ngươi lạnh lùng lấp lánh, tuấn mỹ dị thường, cả người lại giống như được đúc thành từ khối băng, như thể chỉ cần vươn tay đụng vào ngay lập tức sẽ bị đông cứng.</w:t>
      </w:r>
      <w:r>
        <w:br w:type="textWrapping"/>
      </w:r>
      <w:r>
        <w:br w:type="textWrapping"/>
      </w:r>
      <w:r>
        <w:t xml:space="preserve">Khóe miệng Mộc Phàm cong lên cười một cái, lạnh lùng nói: “Chiến Huyền, ngươi nhìn xem, người này giống ai?”</w:t>
      </w:r>
      <w:r>
        <w:br w:type="textWrapping"/>
      </w:r>
      <w:r>
        <w:br w:type="textWrapping"/>
      </w:r>
      <w:r>
        <w:t xml:space="preserve">… Tựa hồ, hình như, cũng có lẽ là giống ta?</w:t>
      </w:r>
      <w:r>
        <w:br w:type="textWrapping"/>
      </w:r>
      <w:r>
        <w:br w:type="textWrapping"/>
      </w:r>
      <w:r>
        <w:t xml:space="preserve">Đậu má, thật đẹp trai a!</w:t>
      </w:r>
      <w:r>
        <w:br w:type="textWrapping"/>
      </w:r>
      <w:r>
        <w:br w:type="textWrapping"/>
      </w:r>
      <w:r>
        <w:t xml:space="preserve">A không đúng, hiểu nhầm rồi, ta trầm ngâm một hồi, mở miệng nói: “Mặt nạ da người?”</w:t>
      </w:r>
      <w:r>
        <w:br w:type="textWrapping"/>
      </w:r>
      <w:r>
        <w:br w:type="textWrapping"/>
      </w:r>
      <w:r>
        <w:t xml:space="preserve">“Không sai, đây là mặt nạ da người đặc chế, chúng ta bắt ngươi đến, chính là vì làm ra cái này, bộ dáng hiện tại của Lâm Ưu, không khác ngươi chút nào, ngay cả viết sẹo trên người ngươi, chúng ta cũng đều mô phỏng từng cái một. Chỉ sợ là Tấn Vương kia, cũng nhìn không ra nửa điểm khác nhau…”</w:t>
      </w:r>
      <w:r>
        <w:br w:type="textWrapping"/>
      </w:r>
      <w:r>
        <w:br w:type="textWrapping"/>
      </w:r>
      <w:r>
        <w:t xml:space="preserve">“Mộc Phàm!” Lão Sở ngắt lời y.</w:t>
      </w:r>
      <w:r>
        <w:br w:type="textWrapping"/>
      </w:r>
      <w:r>
        <w:br w:type="textWrapping"/>
      </w:r>
      <w:r>
        <w:t xml:space="preserve">Mộc Phàm vẫn không chút để ý mỉm cười: “Ngươi lo lắng cái gì, dù sao hắn cũng sẽ chết, cho dù không chết, cũng không có khả năng chạy khỏi đây.”</w:t>
      </w:r>
      <w:r>
        <w:br w:type="textWrapping"/>
      </w:r>
      <w:r>
        <w:br w:type="textWrapping"/>
      </w:r>
      <w:r>
        <w:t xml:space="preserve">Lão Sở nghẹn họng, hung tợn trừng y, không thèm quản y nữa, kéo Lâm Ưu ra cửa đi mất.</w:t>
      </w:r>
      <w:r>
        <w:br w:type="textWrapping"/>
      </w:r>
      <w:r>
        <w:br w:type="textWrapping"/>
      </w:r>
      <w:r>
        <w:t xml:space="preserve">Mộc Phàm ngay cả một ánh mắt cũng không nhìn hắn, mà vẫn duy trì vẻ mặt không thèm quan tâm kia, thản nhiên nhìn ta nói: “Ngươi biết chúng ta muốn làm cái gì không?”</w:t>
      </w:r>
      <w:r>
        <w:br w:type="textWrapping"/>
      </w:r>
      <w:r>
        <w:br w:type="textWrapping"/>
      </w:r>
      <w:r>
        <w:t xml:space="preserve">Ta có một loại dự cảm không tốt: “Các ngươi muốn cho hắn trà trộn vào Tấn Vương phủ?”</w:t>
      </w:r>
      <w:r>
        <w:br w:type="textWrapping"/>
      </w:r>
      <w:r>
        <w:br w:type="textWrapping"/>
      </w:r>
      <w:r>
        <w:t xml:space="preserve">“Ngươi chính là người Tấn Vương để ý nhất, muốn hại người, cứ thế mà xuống tay đánh vào sự uy hiếp của hắn.” Mộc Phàm cười cười: “Vốn còn muốn chuẩn bị thêm một thời gian nữa, sau đó tìm người dẫn dụ ngươi ra khỏi Tấn Vương phủ, không nghĩ tới ngươi vậy mà lại tự mình nghênh ngang xuất hiện, chúng ta đương nhiên phải hảo hảo lợi dụng. Với quan hệ  của ngươi và Tấn Vương, nói không chừng Lâm Ưu còn có thể giết chết Tấn Vương ở trên giường đi. Ngươi đoán coi, chờ Tấn Vương phát hiện ngươi phản bội hắn, có thương tâm lắm không?”</w:t>
      </w:r>
      <w:r>
        <w:br w:type="textWrapping"/>
      </w:r>
      <w:r>
        <w:br w:type="textWrapping"/>
      </w:r>
      <w:r>
        <w:t xml:space="preserve">ĐM, âm hiểm đến vậy.</w:t>
      </w:r>
      <w:r>
        <w:br w:type="textWrapping"/>
      </w:r>
      <w:r>
        <w:br w:type="textWrapping"/>
      </w:r>
      <w:r>
        <w:t xml:space="preserve">Có điều ta lại ngoài ý muốn không lo lắng cho lắm.</w:t>
      </w:r>
      <w:r>
        <w:br w:type="textWrapping"/>
      </w:r>
      <w:r>
        <w:br w:type="textWrapping"/>
      </w:r>
      <w:r>
        <w:t xml:space="preserve">Bởi vì, ta vừa mới trốn ra từ Tấn Vương phủ, trước khi trốn còn đâm cho hắn một đao đấy, Tấn Vương hẳn là rất tức giận đi, roi trong phủ hình như được đổi mới sang một cây khác nhiều xước măng rô hơn rồi đó…</w:t>
      </w:r>
      <w:r>
        <w:br w:type="textWrapping"/>
      </w:r>
      <w:r>
        <w:br w:type="textWrapping"/>
      </w:r>
      <w:r>
        <w:t xml:space="preserve">Êy, Lâm Ưu huynh, xin bảo trọng a.</w:t>
      </w:r>
      <w:r>
        <w:br w:type="textWrapping"/>
      </w:r>
      <w:r>
        <w:br w:type="textWrapping"/>
      </w:r>
      <w:r>
        <w:t xml:space="preserve">“Ngươi không lo sao?” Sắc mặt Mộc Phàm bỗng nhiên trầm xuống, âm điệu đề cao, giọng điệu ác liệt quát lên: “Ngươi sao có thể không sốt ruột, chuyện cho tới bây giờ trên mặt ngươi sao không có cảm xúc gì hết thế? Ngươi biết không, Tấn Vương kia sẽ chết trong tay của ngươi, đều là bởi vì ngươi, ngươi là tên đầu sỏ, hắn có chết cũng sẽ không tha thứ cho ngươi, mà ngươi cũng sẽ không có cơ hội giải thích! Ngươi và hắn đều sẽ gặp báo ứng, các ngươi sẽ thống khổ đến chết, các người đều nên chết hết đi!”</w:t>
      </w:r>
      <w:r>
        <w:br w:type="textWrapping"/>
      </w:r>
      <w:r>
        <w:br w:type="textWrapping"/>
      </w:r>
      <w:r>
        <w:t xml:space="preserve">Ta: “… Ưm.”</w:t>
      </w:r>
      <w:r>
        <w:br w:type="textWrapping"/>
      </w:r>
      <w:r>
        <w:br w:type="textWrapping"/>
      </w:r>
      <w:r>
        <w:t xml:space="preserve">Mộc Phàm tỉ mỉ nhìn biểu cảm của ta, sắc mặt bỗng nhiên trở nên trắng bệch: “Ngươi cũng chỉ có một chữ này muốn nói? Ta thật sự là đã nhìn lầm ngươi rồi, kỳ thật so với Tấn Vương máu lạnh hơn chính là ngươi đi. Trong mắt ngươi, có phải tính mệnh của ai cũng đều không quan trọng hay không? Cho nên, cảm xúc khi đã ăn dược cũng không có chút gì dao động? Đến tính mạng mình còn không màng quan tâm thì nói gì đến mạng của người khác.”</w:t>
      </w:r>
      <w:r>
        <w:br w:type="textWrapping"/>
      </w:r>
      <w:r>
        <w:br w:type="textWrapping"/>
      </w:r>
      <w:r>
        <w:t xml:space="preserve">… Biết sao được ta đã rất cố gắng biểu hiện ra nỗi bi thương khiếp sợ rồi ngươi biết không! Nhưng ta chỉ có tổng cộng 2×2 tổ hợp hoán vị trạng thái cơ mặt là mở miệng không mở miệng, nhíu mày và không nhíu mày mà thôi, ôm chân người khác khóc lóc độ khó và độ nhục nhã ti tiện quá lớn như vậy thật sự làm không được a.</w:t>
      </w:r>
      <w:r>
        <w:br w:type="textWrapping"/>
      </w:r>
      <w:r>
        <w:br w:type="textWrapping"/>
      </w:r>
      <w:r>
        <w:t xml:space="preserve">Huống chi dưới sự tàn phá của Tấn Vương, những lời này của ngươi với ta mà nói chả là cái trym (*) gì, làm người xấu cũng là phải có thiên phú a, anh bạn trẻ à con đường tu luyện cách mạng của ngươi vẫn còn dài lắm.</w:t>
      </w:r>
      <w:r>
        <w:br w:type="textWrapping"/>
      </w:r>
      <w:r>
        <w:br w:type="textWrapping"/>
      </w:r>
      <w:r>
        <w:t xml:space="preserve">(*) chỗ này tác giả dùng từ “Điểu” = “chim” thật nhá, không phải mình cố tình đâu =))))))</w:t>
      </w:r>
      <w:r>
        <w:br w:type="textWrapping"/>
      </w:r>
      <w:r>
        <w:br w:type="textWrapping"/>
      </w:r>
      <w:r>
        <w:t xml:space="preserve">Mộc Phàm lại giống như đã tự hạ kết luận, y lui về phía sau vài bước, nhẹ giọng lẩm bẩm nói: “Không được, không được, ngươi nếu không hận thì ta đây tốn công vô ích à? Ngươi nhất định phải hận, ngươi nhất định phải trả giá!”</w:t>
      </w:r>
      <w:r>
        <w:br w:type="textWrapping"/>
      </w:r>
      <w:r>
        <w:br w:type="textWrapping"/>
      </w:r>
      <w:r>
        <w:t xml:space="preserve">Y nắm lấy quần áo của ta, kéo ta từ dưới đất lên, hỏi thần kinh: “Nói cho ta biết, ngươi sợ cái gì, nói cho ta biết!”</w:t>
      </w:r>
      <w:r>
        <w:br w:type="textWrapping"/>
      </w:r>
      <w:r>
        <w:br w:type="textWrapping"/>
      </w:r>
      <w:r>
        <w:t xml:space="preserve">Ta nghiêm túc mà tự hỏi trong chốc lát, nói cho y: “Ta sợ gián.”</w:t>
      </w:r>
      <w:r>
        <w:br w:type="textWrapping"/>
      </w:r>
      <w:r>
        <w:br w:type="textWrapping"/>
      </w:r>
      <w:r>
        <w:t xml:space="preserve">Hết chương 54.</w:t>
      </w:r>
      <w:r>
        <w:br w:type="textWrapping"/>
      </w:r>
      <w:r>
        <w:br w:type="textWrapping"/>
      </w:r>
    </w:p>
    <w:p>
      <w:pPr>
        <w:pStyle w:val="Heading2"/>
      </w:pPr>
      <w:bookmarkStart w:id="78" w:name="chương-55-ảnh-vệ-thật-gặp-ảnh-vệ-giả"/>
      <w:bookmarkEnd w:id="78"/>
      <w:r>
        <w:t xml:space="preserve">55. Chương 55: Ảnh Vệ Thật Gặp Ảnh Vệ Giả</w:t>
      </w:r>
    </w:p>
    <w:p>
      <w:pPr>
        <w:pStyle w:val="Compact"/>
      </w:pPr>
      <w:r>
        <w:br w:type="textWrapping"/>
      </w:r>
      <w:r>
        <w:br w:type="textWrapping"/>
      </w:r>
      <w:r>
        <w:t xml:space="preserve">Biên tập: Điềm + Lam Ying</w:t>
      </w:r>
      <w:r>
        <w:br w:type="textWrapping"/>
      </w:r>
      <w:r>
        <w:br w:type="textWrapping"/>
      </w:r>
      <w:r>
        <w:t xml:space="preserve">Mộc Phàm quay đầu đi rồi, có thể là cảm thấy bệnh thần kinh của ta nặng quá không thèm để ý đến ta, cũng có có thể là đi xung quanh quanh tìm gián rồi a.</w:t>
      </w:r>
      <w:r>
        <w:br w:type="textWrapping"/>
      </w:r>
      <w:r>
        <w:br w:type="textWrapping"/>
      </w:r>
      <w:r>
        <w:t xml:space="preserve">Mấy ngày qua, ta đã trải qua rất nhiều chuyện, suy nghĩ rất nhiều điều, rời khỏi một số người, lại gặp một số người, trưởng thành, chín chắn  —— chỉ duy nhất, bi thảm đến muốn rơi lệ là vẫn như cũ.</w:t>
      </w:r>
      <w:r>
        <w:br w:type="textWrapping"/>
      </w:r>
      <w:r>
        <w:br w:type="textWrapping"/>
      </w:r>
      <w:r>
        <w:t xml:space="preserve">Quả thực không tốt lắm.</w:t>
      </w:r>
      <w:r>
        <w:br w:type="textWrapping"/>
      </w:r>
      <w:r>
        <w:br w:type="textWrapping"/>
      </w:r>
      <w:r>
        <w:t xml:space="preserve">Mộc Phàm đi làm gì ta không ý kiến, chỉ hy vọng y đừng trở về quá sớm. Không sai, ta định bỏ trốn, xui xẻo như vậy mà không tự cứu lấy mình, liệu có còn đường sống nào không? Dù sao mấy ngày nay cũng rảnh không có gì làm, vẻ vang mà trốn chạy, về mặt này ta có thừa tự tin và rất có kinh nghiệm.</w:t>
      </w:r>
      <w:r>
        <w:br w:type="textWrapping"/>
      </w:r>
      <w:r>
        <w:br w:type="textWrapping"/>
      </w:r>
      <w:r>
        <w:t xml:space="preserve">Lúc này ta không khát cũng không đói bụng, hiển nhiên là hôn mê không bao lâu, nơi này tất nhiên còn ở trong thành Ninh An, có khả năng nhất chính là tửu lâu kia. Ta chỉ cần từ nơi này đi ra ngoài, là nắm chắc có thể liên lạc được với ám ảnh, tuy rằng tránh không được thể nào cũng bị mang về Tấn Vương phủ, nhưng dưới loại tình huống này cũng không còn cách nào khác</w:t>
      </w:r>
      <w:r>
        <w:br w:type="textWrapping"/>
      </w:r>
      <w:r>
        <w:br w:type="textWrapping"/>
      </w:r>
      <w:r>
        <w:t xml:space="preserve">Trước đó lão Sở luôn miệng chủ tử, sau lưng lại có một tổ chức tội phạm lại càng thích hợp, hơn nữa màu mắt hắn làm ta nghĩ đến Nhung địch (*). Tuy rằng ta không tin bọn họ có thể chiếm được tiện nghi từ tay Tấn Vương phúc hắc, nhưng mọi việc thì đều có cái ‘ngộ nhỡ’. Ta có thể sai lầm, nhưng sai lầm của ta tuyệt đối không thể làm liên lụy tới người khác, phúc sào chi hạ vô hoàn trứng (**), cho dù ta không quan tâm tới Tấn Vương nhưng cũng không thể mặc kệ bọn lão Đại.</w:t>
      </w:r>
      <w:r>
        <w:br w:type="textWrapping"/>
      </w:r>
      <w:r>
        <w:br w:type="textWrapping"/>
      </w:r>
      <w:r>
        <w:t xml:space="preserve">(*) Nhung là cách người TQ xưa gọi người phương Tây</w:t>
      </w:r>
      <w:r>
        <w:br w:type="textWrapping"/>
      </w:r>
      <w:r>
        <w:br w:type="textWrapping"/>
      </w:r>
      <w:r>
        <w:t xml:space="preserve">(**) Phúc sào chi hạ vô hoàn trứng: nghĩa trên mặt chữ là “tổ chim nếu đã rơi xuống thì trứng cũng sẽ bị vỡ hết”, ví von một người đứng đầu nếu bị tổn hại thì cả tập thể sẽ không tránh khỏi bị liên lụy.</w:t>
      </w:r>
      <w:r>
        <w:br w:type="textWrapping"/>
      </w:r>
      <w:r>
        <w:br w:type="textWrapping"/>
      </w:r>
      <w:r>
        <w:t xml:space="preserve">Có điều bọn hắn dám để ta một mình trong căn phòng trống không này cũng có nguyên nhân, dây thừng cũng buộc thật chặt, thứ gì trên người ta cũng đều bị lục soát sạch sẽ, ngay cả quần áo cũng bị thay đổi, căn bản không cách gì hay.</w:t>
      </w:r>
      <w:r>
        <w:br w:type="textWrapping"/>
      </w:r>
      <w:r>
        <w:br w:type="textWrapping"/>
      </w:r>
      <w:r>
        <w:t xml:space="preserve">Vì thế ta đành phải nằm xuống, dễ dàng cuộn thành một cục lăn đến góc tường khuất tầm mắt, sau đó nhẹ nhàng hít một hơi, hạ quyết tâm, dùng một chút lực liền bẻ gãy cổ tay mình, sau đó dùng một góc độ cực kỳ xảo quyệt thoát khỏi dây thừng.</w:t>
      </w:r>
      <w:r>
        <w:br w:type="textWrapping"/>
      </w:r>
      <w:r>
        <w:br w:type="textWrapping"/>
      </w:r>
      <w:r>
        <w:t xml:space="preserve">Tráng sĩ đoạn cổ tay (*), ta đây quả nhiên là tráng sĩ, chỉ tiếc là không có ai đến xem màn hy sinh anh dũng này a.</w:t>
      </w:r>
      <w:r>
        <w:br w:type="textWrapping"/>
      </w:r>
      <w:r>
        <w:br w:type="textWrapping"/>
      </w:r>
      <w:r>
        <w:t xml:space="preserve">(*) xem lại chú thích chương 46</w:t>
      </w:r>
      <w:r>
        <w:br w:type="textWrapping"/>
      </w:r>
      <w:r>
        <w:br w:type="textWrapping"/>
      </w:r>
      <w:r>
        <w:t xml:space="preserve">Lúc này cửa kêu lên một tiếng mở ra, ánh sáng cứ thế mà chiếu rọi vào cả những nơi u tối, ta thiếu chút nữa mà nghẹn họng không nói lên lời. Sớm không tới muộn không tới chọn ngay lúc này, lão thiên gia ngươi muốn đùa ta à, vẫn đang đùa giỡn ta sao, còn là liên tục đùa giỡn ta phải không? Ta sai rồi ta tuyệt đối không muốn cho người khác xem màn anh hùng rơm này đâu. Bình thường ta nói muốn gà nướng mà sao không linh nghệm như thế a!</w:t>
      </w:r>
      <w:r>
        <w:br w:type="textWrapping"/>
      </w:r>
      <w:r>
        <w:br w:type="textWrapping"/>
      </w:r>
      <w:r>
        <w:t xml:space="preserve">Gắng gượng đem dây thừng quấn lại vào cổ tay, ta ngẩng đầu, mặt không đổi sắc mà nhìn về phía người tới, lại phát hiện là Lâm Ưu. Hắn tiến vào cũng không nói lời nào, cùng ta mắt to trừng mắt nhỏ nhìn nhau, ta nhất thời có một loại cảm giác kỳ diệu như đang soi gương, toàn thân trên dưới  nhất thời đều có điểm không quá thoải mái.</w:t>
      </w:r>
      <w:r>
        <w:br w:type="textWrapping"/>
      </w:r>
      <w:r>
        <w:br w:type="textWrapping"/>
      </w:r>
      <w:r>
        <w:t xml:space="preserve">Nhìn chăm chú một lúc, Lâm Ưu bỗng nhiên cười, hắn ngồi xuống bên cạnh ta, một chân tùy ý cong lên, nghiêng đầu nhìn ta, mở miệng nói: “Học theo ngươi thật mệt, ngươi cái gì cũng không nói, vẫn luôn nghẹn như vậy, cứ thế không nghẹn thành bệnh sao?”</w:t>
      </w:r>
      <w:r>
        <w:br w:type="textWrapping"/>
      </w:r>
      <w:r>
        <w:br w:type="textWrapping"/>
      </w:r>
      <w:r>
        <w:t xml:space="preserve">Nghẹn nói cũng không phải nghẹn nước tiểu, có thể nghẹn thành cái bệnh gì a. Ta khinh thường mà nhìn hắn, trong lòng lại nghĩ, hóa ra khi ta cười lên là cái dạng này, rất đẹp trai nha, Tấn Vương thấy được, có lẽ sẽ rất vui.</w:t>
      </w:r>
      <w:r>
        <w:br w:type="textWrapping"/>
      </w:r>
      <w:r>
        <w:br w:type="textWrapping"/>
      </w:r>
      <w:r>
        <w:t xml:space="preserve">Lâm Ưu thấy ta không phản ứng, cũng không bực mình, chỉ lấy tay gối đầu, tự mình nằm xuống nói: “Ta là người Trung Nguyên, lại được một người Hồ (*) phương Bắc nuôi lớn, hắn thường xuyên đánh ta mắng ta, nhưng cũng dạy ta đây một cái nghề nuôi thân. Ngươi nhìn xem, ta làm cái mặt nạ da người này có phải rất giống không? Lúc này cho dù là ta, cũng không thể tháo nó xuống.”</w:t>
      </w:r>
      <w:r>
        <w:br w:type="textWrapping"/>
      </w:r>
      <w:r>
        <w:br w:type="textWrapping"/>
      </w:r>
      <w:r>
        <w:t xml:space="preserve">(*) Người Hồ: Trung Quốc cổ đại gọi những dân tộc ở phương Bắc hoặc Tây Vực</w:t>
      </w:r>
      <w:r>
        <w:br w:type="textWrapping"/>
      </w:r>
      <w:r>
        <w:br w:type="textWrapping"/>
      </w:r>
      <w:r>
        <w:t xml:space="preserve">Ta không tiếp lời hắn, trực tiếp hỏi: “Ngươi có chuyện gì?”</w:t>
      </w:r>
      <w:r>
        <w:br w:type="textWrapping"/>
      </w:r>
      <w:r>
        <w:br w:type="textWrapping"/>
      </w:r>
      <w:r>
        <w:t xml:space="preserve">Hắn tựa hồ là rất vui vẻ cười rộ lên, ôm ngực uể oải nói: “Ta là nên bán mạng cho người Hồ, nhưng chuyện cho tới bây giờ, ta lại muốn sống.”</w:t>
      </w:r>
      <w:r>
        <w:br w:type="textWrapping"/>
      </w:r>
      <w:r>
        <w:br w:type="textWrapping"/>
      </w:r>
      <w:r>
        <w:t xml:space="preserve">Ta không hiểu cho nên nhìn hắn.</w:t>
      </w:r>
      <w:r>
        <w:br w:type="textWrapping"/>
      </w:r>
      <w:r>
        <w:br w:type="textWrapping"/>
      </w:r>
      <w:r>
        <w:t xml:space="preserve">Lâm Ưu liền cười: “Ngươi chẳng lẽ cho rằng ta đã đến Tấn Vương phủ, còn có thể sống quay về? Chỗ kia, dù không phải là đầm rồng hang hổ, thì cũng chẳng khác là bao.”</w:t>
      </w:r>
      <w:r>
        <w:br w:type="textWrapping"/>
      </w:r>
      <w:r>
        <w:br w:type="textWrapping"/>
      </w:r>
      <w:r>
        <w:t xml:space="preserve">Ta khẽ nhíu mày: “Liên quan gì tới ta?”</w:t>
      </w:r>
      <w:r>
        <w:br w:type="textWrapping"/>
      </w:r>
      <w:r>
        <w:br w:type="textWrapping"/>
      </w:r>
      <w:r>
        <w:t xml:space="preserve">“Bởi vì ngươi cũng muốn sống.” Lâm Ưu chậm rãi nói: “Lúc ngươi bị bắt, kỳ thật ta cũng ở đó. Mộc Phàm và lão Sở võ công không đủ để nhìn ra, ta lại biết, trước khi ngất xỉu là ngươi có thể uống thuốc tự sát, nhưng ngươi lại không làm như vậy —— có thể thấy được trong lòng ngươi, sinh mệnh của bản thân so với chủ tử còn quan trọng hơn. Ta đoán khối dược kia cũng là giả đi, ngươi căn bản sẽ không chết.”</w:t>
      </w:r>
      <w:r>
        <w:br w:type="textWrapping"/>
      </w:r>
      <w:r>
        <w:br w:type="textWrapping"/>
      </w:r>
      <w:r>
        <w:t xml:space="preserve">Ta híp mắt, nhìn thẳng vào hai mắt hắn, sau đó thản nhiên nói: “Ta sợ chết.”</w:t>
      </w:r>
      <w:r>
        <w:br w:type="textWrapping"/>
      </w:r>
      <w:r>
        <w:br w:type="textWrapping"/>
      </w:r>
      <w:r>
        <w:t xml:space="preserve">Lâm Ưu không nghĩ tới ta cứ thế mà thừa nhận, nhất thời sửng sốt, lại nhanh chóng kịp phản ứng, cười ngặt nghẽo: “Thật không tồi, chúng ta quả nhiên là đồng đạo, vậy bây giờ vào chuyện chính đi.”</w:t>
      </w:r>
      <w:r>
        <w:br w:type="textWrapping"/>
      </w:r>
      <w:r>
        <w:br w:type="textWrapping"/>
      </w:r>
      <w:r>
        <w:t xml:space="preserve">Hắn bỗng nhiên ngừng cười, nhìn ta nghiêm mặt nói: “Chiến Huyền, ta có thể thuyết phục bọn họ thả ngươi, thậm chí cho ngươi vinh hoa phú quý, chỉ cần ngươi giúp chúng ta làm việc. Dù sao hàng thật cũng tốt hơn hàng giả.”</w:t>
      </w:r>
      <w:r>
        <w:br w:type="textWrapping"/>
      </w:r>
      <w:r>
        <w:br w:type="textWrapping"/>
      </w:r>
      <w:r>
        <w:t xml:space="preserve">Đờ mờ, dù là tình hình tài chính có nghèo nàn thì ta vẫn luôn giữ gìn nhân cách cao thượng,  đừng cho tiền tài có thể ăn mòn linh hồn của ta a.</w:t>
      </w:r>
      <w:r>
        <w:br w:type="textWrapping"/>
      </w:r>
      <w:r>
        <w:br w:type="textWrapping"/>
      </w:r>
      <w:r>
        <w:t xml:space="preserve">Ta liền hỏi hắn: “Là ý của ai?”</w:t>
      </w:r>
      <w:r>
        <w:br w:type="textWrapping"/>
      </w:r>
      <w:r>
        <w:br w:type="textWrapping"/>
      </w:r>
      <w:r>
        <w:t xml:space="preserve">“Ngươi hà tất để ý cái này? Quá trình không trọng yếu, quan trọng là kết quả. Ta hiện tại chỉ hỏi ngươi một câu, có làm hay không?”</w:t>
      </w:r>
      <w:r>
        <w:br w:type="textWrapping"/>
      </w:r>
      <w:r>
        <w:br w:type="textWrapping"/>
      </w:r>
      <w:r>
        <w:t xml:space="preserve">Ta nhíu mày suy nghĩ.</w:t>
      </w:r>
      <w:r>
        <w:br w:type="textWrapping"/>
      </w:r>
      <w:r>
        <w:br w:type="textWrapping"/>
      </w:r>
      <w:r>
        <w:t xml:space="preserve">Kỳ thật, điều này có lẽ cũng là cơ hội tốt a. Trước cứ đáp ứng hắn, chờ đến lúc vào Tấn Vương phủ, còn không phải tha hồ biển rộng cá nhảy, trời cao chim bay sao?</w:t>
      </w:r>
      <w:r>
        <w:br w:type="textWrapping"/>
      </w:r>
      <w:r>
        <w:br w:type="textWrapping"/>
      </w:r>
      <w:r>
        <w:t xml:space="preserve">Lâm Ưu lại như là nhìn thấu ý nghĩ của ta, trào phúng cười nói: “Ngươi cũng đừng tưởng bở linh tinh, cứ cho là ngươi về được, nếu bị khui ra đã từng đáp ứng làm mật thám cho bọn ta, ngươi cảm thấy Tấn Vương sẽ nghĩ gì? Cho dù nhất thời không tin, chuyện này vẫn sẽ là một điều vướng mắc trong lòng hắn, với sự đa nghi của hắn, ngươi sớm muộn rồi cũng phải chết. Nói thật, cho dù ngươi không đáp ứng chúng ta, từ lúc bị tóm tới đây, tất cả đều đã muộn rồi, trừ bỏ lựa chọn theo phe ta, ngươi còn có đường sống nào đây.”</w:t>
      </w:r>
      <w:r>
        <w:br w:type="textWrapping"/>
      </w:r>
      <w:r>
        <w:br w:type="textWrapping"/>
      </w:r>
      <w:r>
        <w:t xml:space="preserve">Ta nhìn tên kia tươi cười một lúc, mở miệng hỏi: “Ngươi vì cái gì phải giúp người Hồ, chuyện tới trước mắt rồi lại đổi ý?”</w:t>
      </w:r>
      <w:r>
        <w:br w:type="textWrapping"/>
      </w:r>
      <w:r>
        <w:br w:type="textWrapping"/>
      </w:r>
      <w:r>
        <w:t xml:space="preserve">Lâm Ưu cười cười: “Bởi vì ta vui.”</w:t>
      </w:r>
      <w:r>
        <w:br w:type="textWrapping"/>
      </w:r>
      <w:r>
        <w:br w:type="textWrapping"/>
      </w:r>
      <w:r>
        <w:t xml:space="preserve">Ta nói: “Ta sẽ không giúp các ngươi.”</w:t>
      </w:r>
      <w:r>
        <w:br w:type="textWrapping"/>
      </w:r>
      <w:r>
        <w:br w:type="textWrapping"/>
      </w:r>
      <w:r>
        <w:t xml:space="preserve">Lâm Ưu hỏi: “Vì sao?”</w:t>
      </w:r>
      <w:r>
        <w:br w:type="textWrapping"/>
      </w:r>
      <w:r>
        <w:br w:type="textWrapping"/>
      </w:r>
      <w:r>
        <w:t xml:space="preserve">“Bởi vì ta vui.” Ta nói xong câu đó, thừa dịp Lâm Ưu còn đang hết sức sửng sốt bỗng bổ nhào tới, chặt chẽ áp chế hắn, đồng thời rút ra đoản kiếm bên hông hắn kề lên cổ của hắn nói: “Bên ngoài có bao nhiêu thủ vệ.”</w:t>
      </w:r>
      <w:r>
        <w:br w:type="textWrapping"/>
      </w:r>
      <w:r>
        <w:br w:type="textWrapping"/>
      </w:r>
      <w:r>
        <w:t xml:space="preserve">Lâm Ưu bình thản ung dung nhìn ta, giống như lưỡi dao kề trên cổ kia không phải đao của mình, mà là một cây củ cải: “Ta không biết, có lẽ ba bốn người, có lẽ ba bốn mươi người, ngươi đi ra ngoài nhìn xem chẳng phải sẽ biết.”</w:t>
      </w:r>
      <w:r>
        <w:br w:type="textWrapping"/>
      </w:r>
      <w:r>
        <w:br w:type="textWrapping"/>
      </w:r>
      <w:r>
        <w:t xml:space="preserve">Ta lạnh lùng nhìn hắn: “Không cần cố làm ra vẻ, ngươi tiếc mạng.”</w:t>
      </w:r>
      <w:r>
        <w:br w:type="textWrapping"/>
      </w:r>
      <w:r>
        <w:br w:type="textWrapping"/>
      </w:r>
      <w:r>
        <w:t xml:space="preserve">Lâm Ưu gật đầu đồng ý, trên mặt vẫn là mang theo nét cười: “Không sai không sai, ta vô cùng sợ chết. Người sợ chết gặp phải chuyện này, một loại, đều không hề có sức phản kháng, còn một loại khác…”</w:t>
      </w:r>
      <w:r>
        <w:br w:type="textWrapping"/>
      </w:r>
      <w:r>
        <w:br w:type="textWrapping"/>
      </w:r>
      <w:r>
        <w:t xml:space="preserve">Ta bỗng cảm thấy không ổn, lập tức đưa đao lên phía trước một tấc. Lâm Ưu vốn tránh cũng không thể tránh, lại bỗng nhiên duỗi tay ra dùng hai ngón tay kẹp lấy thân đao, ta lại không thể lay động nửa phân, võ công của ta đã thuộc thượng đẳng, võ công của hắn lại còn cao hơn cả ta.</w:t>
      </w:r>
      <w:r>
        <w:br w:type="textWrapping"/>
      </w:r>
      <w:r>
        <w:br w:type="textWrapping"/>
      </w:r>
      <w:r>
        <w:t xml:space="preserve">Dưới  sự kinh ngạc, ta dứt khoát quăng đao, đồng thời xoay người như diều hâu muốn bỏ trốn, lưỡi dao hàn băng kia cũng thuận thế mà phóng tới, che lại đường lui của ta, thân hình Lâm Ưu giống như quỷ mị, nhẹ nhàng nhanh chóng đã đến bên cạnh ta, không thấy động tác hắn như thế nào, đã chế trụ mạch môn của ta, dùng đầu gối húc vào thắt lưng ta, ép mặt ta xuống mặt đất.</w:t>
      </w:r>
      <w:r>
        <w:br w:type="textWrapping"/>
      </w:r>
      <w:r>
        <w:br w:type="textWrapping"/>
      </w:r>
      <w:r>
        <w:t xml:space="preserve">“Một loại khác, đó là liều chết đánh lại. Chậc chậc, Chiến Huyền, đúng là con thỏ nóng nảy, cũng muốn cắn người, có phải hay không?” Lâm Ưu nhìn chằm chằm cái ót ta, cười đến vô cùng vui vẻ.</w:t>
      </w:r>
      <w:r>
        <w:br w:type="textWrapping"/>
      </w:r>
      <w:r>
        <w:br w:type="textWrapping"/>
      </w:r>
      <w:r>
        <w:t xml:space="preserve">Phi, ngươi là con thỏ, ta đây là cái gì, cà rốt sao?</w:t>
      </w:r>
      <w:r>
        <w:br w:type="textWrapping"/>
      </w:r>
      <w:r>
        <w:br w:type="textWrapping"/>
      </w:r>
      <w:r>
        <w:t xml:space="preserve">“Chúng ta có phải là đàm phán thất bại không?” Hắn hỏi.</w:t>
      </w:r>
      <w:r>
        <w:br w:type="textWrapping"/>
      </w:r>
      <w:r>
        <w:br w:type="textWrapping"/>
      </w:r>
      <w:r>
        <w:t xml:space="preserve">Ta không nói lời nào.</w:t>
      </w:r>
      <w:r>
        <w:br w:type="textWrapping"/>
      </w:r>
      <w:r>
        <w:br w:type="textWrapping"/>
      </w:r>
      <w:r>
        <w:t xml:space="preserve">“Ta không giết ngươi, ngươi và Tấn Vương là lý do báo thù cuối cùng của y, chuyện cho tới bây giờ y chỉ dựa vào duy nhất cỗ hận ý này mà chống đỡ. Ngươi chết rồi, ít nhất y sẽ suy sụp một nửa.” Lâm Ưu cười tiếp: “Ta chưa từng thấy y muốn chết như vậy.”</w:t>
      </w:r>
      <w:r>
        <w:br w:type="textWrapping"/>
      </w:r>
      <w:r>
        <w:br w:type="textWrapping"/>
      </w:r>
      <w:r>
        <w:t xml:space="preserve">Ta đang suy nghĩ y là ai vậy, lại một lần cứ thế mà ngất đi. Lúc tỉnh lại, là Mộc Phàm ngồi ở bên cạnh ta, dáng người nhỏ bé thực hiu quạnh, thực bi thương, thực tịch liêu.</w:t>
      </w:r>
      <w:r>
        <w:br w:type="textWrapping"/>
      </w:r>
      <w:r>
        <w:br w:type="textWrapping"/>
      </w:r>
      <w:r>
        <w:t xml:space="preserve">Y nhìn ta, ta nhìn y.</w:t>
      </w:r>
      <w:r>
        <w:br w:type="textWrapping"/>
      </w:r>
      <w:r>
        <w:br w:type="textWrapping"/>
      </w:r>
      <w:r>
        <w:t xml:space="preserve">Sau một hồi giằng co, ta mở miệng hỏi: “Lâm Ưu ở đâu?”</w:t>
      </w:r>
      <w:r>
        <w:br w:type="textWrapping"/>
      </w:r>
      <w:r>
        <w:br w:type="textWrapping"/>
      </w:r>
      <w:r>
        <w:t xml:space="preserve">Mộc Phàm thấy việc ta quan tâm Lâm Ưu hiển nhiên có chút kinh ngạc: “Ngươi vì sao nhắc đến hắn? Hắn đã vào Tấn Vương phủ rồi.”</w:t>
      </w:r>
      <w:r>
        <w:br w:type="textWrapping"/>
      </w:r>
      <w:r>
        <w:br w:type="textWrapping"/>
      </w:r>
      <w:r>
        <w:t xml:space="preserve">Vẻ mặt của y cũng khiến cho ta rất kinh ngạc: “Ngươi không lo lắng?”</w:t>
      </w:r>
      <w:r>
        <w:br w:type="textWrapping"/>
      </w:r>
      <w:r>
        <w:br w:type="textWrapping"/>
      </w:r>
      <w:r>
        <w:t xml:space="preserve">Mộc Phàm nhíu mày: “Ta vì sao phải lo lắng? Ta ngay cả bộ dáng chân chính của hắn cũng chưa từng thấy qua.”</w:t>
      </w:r>
      <w:r>
        <w:br w:type="textWrapping"/>
      </w:r>
      <w:r>
        <w:br w:type="textWrapping"/>
      </w:r>
      <w:r>
        <w:t xml:space="preserve">Ta: …</w:t>
      </w:r>
      <w:r>
        <w:br w:type="textWrapping"/>
      </w:r>
      <w:r>
        <w:br w:type="textWrapping"/>
      </w:r>
      <w:r>
        <w:t xml:space="preserve">Thì ra Lâm Ưu vẫn là tương tư đơn phương, ngươi nếu bình yên, nguyện ý trở thành bị thai đến già (*), thật là chậc chậc. Có điều cái thứ gọi là ái tình, vốn là nữ vương phối trung khuyển, tra công phối tiện thụ, chính là một người nguyện đánh một người nguyện chịu đi.</w:t>
      </w:r>
      <w:r>
        <w:br w:type="textWrapping"/>
      </w:r>
      <w:r>
        <w:br w:type="textWrapping"/>
      </w:r>
      <w:r>
        <w:t xml:space="preserve">(*) ngươi nếu bình yên, nguyện ý trở thành bị thai đến già: ‘bị thai’ là một thuật ngữ mạng, nghĩa đen là lốp xe dự bị của ôtô khi lốp chính bị hỏng có thể lấy ra thay thế, nghĩa bóng là “người dự bị” trong chuyện tình cảm, đơn giản giải thích là: một người đã có người yêu, nhưng lại đối xử rất tốt với bạn chỉ là không đến mức tình yêu; sau đó người ấy bị tổn thương đau khổ sẽ đến tìm bạn, lúc vui vẻ rồi thì lại đi tìm người yêu, còn bạn thì vẫn cứ ngốc nghếch cho rằng người ấy thích bạn, tiếp tục đợi chờ người ấy hồi tâm chuyển ý yêu bạn. (theo baidu).</w:t>
      </w:r>
      <w:r>
        <w:br w:type="textWrapping"/>
      </w:r>
      <w:r>
        <w:br w:type="textWrapping"/>
      </w:r>
      <w:r>
        <w:t xml:space="preserve">Với đoạn này có thể hiểu là: Mộc Phàm vốn đã yêu Mộ Vân, vì cái chết của Mộ Vân mà đến nông nỗi này, Lâm Ưu lại yêu đơn phương làm tất cả vì Mộc Phàm, nhưng cuối cùng trái tim của Mộc Phàm vẫn chỉ thuộc về Mộ Vân mà thôi.</w:t>
      </w:r>
      <w:r>
        <w:br w:type="textWrapping"/>
      </w:r>
      <w:r>
        <w:br w:type="textWrapping"/>
      </w:r>
      <w:r>
        <w:t xml:space="preserve">Nhưng mà không phải vì cái này, Mộc Phàm vì sao lại sa sút tinh thần như vậy? Cổ tay ta trật khớp, chạy trốn thất bại, ngược thân lại ngược tâm cũng không có mất mát như y.</w:t>
      </w:r>
      <w:r>
        <w:br w:type="textWrapping"/>
      </w:r>
      <w:r>
        <w:br w:type="textWrapping"/>
      </w:r>
      <w:r>
        <w:t xml:space="preserve">Ta nghi hoặc trừng y.</w:t>
      </w:r>
      <w:r>
        <w:br w:type="textWrapping"/>
      </w:r>
      <w:r>
        <w:br w:type="textWrapping"/>
      </w:r>
      <w:r>
        <w:t xml:space="preserve">Đừng nói là bởi y không tìm được con gián nào đi.</w:t>
      </w:r>
      <w:r>
        <w:br w:type="textWrapping"/>
      </w:r>
      <w:r>
        <w:br w:type="textWrapping"/>
      </w:r>
      <w:r>
        <w:t xml:space="preserve">Ánh nến chập chờn trong gió đêm, Mộc Phàm nói xong câu kia sau đó im lặng không nói nữa, chỉ dùng cây kéo gẩy gẩy bấc đèn, một lúc lâu, y bỗng nhiên nói: “Ngươi còn bao lâu nữa mới chết?”</w:t>
      </w:r>
      <w:r>
        <w:br w:type="textWrapping"/>
      </w:r>
      <w:r>
        <w:br w:type="textWrapping"/>
      </w:r>
      <w:r>
        <w:t xml:space="preserve">Ta: …</w:t>
      </w:r>
      <w:r>
        <w:br w:type="textWrapping"/>
      </w:r>
      <w:r>
        <w:br w:type="textWrapping"/>
      </w:r>
      <w:r>
        <w:t xml:space="preserve">Có cần phải hỏi trắng ra như vậy không? Với cái tính cách này rất dễ bị chém chết ở ngã tư đường đấy ngươi biết không!</w:t>
      </w:r>
      <w:r>
        <w:br w:type="textWrapping"/>
      </w:r>
      <w:r>
        <w:br w:type="textWrapping"/>
      </w:r>
      <w:r>
        <w:t xml:space="preserve">Ánh mắt Mộc Phàm có chút mê mang: “Ngươi nếu chết rồi, Tấn Vương cũng sẽ không có cái kết cục tốt đẹp gì… Việc ta làm thực sự là đúng, có phải không, có phải không?”</w:t>
      </w:r>
      <w:r>
        <w:br w:type="textWrapping"/>
      </w:r>
      <w:r>
        <w:br w:type="textWrapping"/>
      </w:r>
      <w:r>
        <w:t xml:space="preserve">Ta còn gì để nói, nhìn y một cái, chuyện mình cũng chưa đưa ra quyết định, hỏi ta thì có tác dụng gì? Ta nói phải, y có thể an lòng sao? Ta nói không phải, y có thể dừng tay sao?</w:t>
      </w:r>
      <w:r>
        <w:br w:type="textWrapping"/>
      </w:r>
      <w:r>
        <w:br w:type="textWrapping"/>
      </w:r>
      <w:r>
        <w:t xml:space="preserve">“Người khác coi ta và Tiểu Vân là côn trùng, chưa bao giờ đối xử tử tế hai người bọn ta, trừ bỏ Tiểu Vân, ai đối với ta cũng không có ý nghĩa, cho nên bọn họ chết thì sao chứ, chết thì thế nào!” Mộc Phàm hốc mắt đỏ lên, bỗng nhiên cuồng loạn, một phen gạt đổ hết tất cả đồ vật trên bàn: “Ta không có làm sai, phản quốc thì đã sao, ta đã đáp ứng Tiểu Vân sẽ bảo hộ y cả đời, nếu hộ không được, ta liền kéo tất cả những người đáng chết chết theo y!”</w:t>
      </w:r>
      <w:r>
        <w:br w:type="textWrapping"/>
      </w:r>
      <w:r>
        <w:br w:type="textWrapping"/>
      </w:r>
      <w:r>
        <w:t xml:space="preserve">Ta: …</w:t>
      </w:r>
      <w:r>
        <w:br w:type="textWrapping"/>
      </w:r>
      <w:r>
        <w:br w:type="textWrapping"/>
      </w:r>
      <w:r>
        <w:t xml:space="preserve">Sớm biết rằng sẽ gặp phải nhiều kẻ điên như vậy, cho dù có treo cổ tự tử hay là cắt cổ mà chết ta cũng phải thi lấy cái bằng bác sĩ tâm lý rồi mới xuyên (xuyên không) a.</w:t>
      </w:r>
      <w:r>
        <w:br w:type="textWrapping"/>
      </w:r>
      <w:r>
        <w:br w:type="textWrapping"/>
      </w:r>
      <w:r>
        <w:t xml:space="preserve">Hết chương 55.</w:t>
      </w:r>
      <w:r>
        <w:br w:type="textWrapping"/>
      </w:r>
      <w:r>
        <w:br w:type="textWrapping"/>
      </w:r>
    </w:p>
    <w:p>
      <w:pPr>
        <w:pStyle w:val="Heading2"/>
      </w:pPr>
      <w:bookmarkStart w:id="79" w:name="chương-56-ảnh-vệ-toi-mạng"/>
      <w:bookmarkEnd w:id="79"/>
      <w:r>
        <w:t xml:space="preserve">56. Chương 56: Ảnh Vệ Toi Mạng</w:t>
      </w:r>
    </w:p>
    <w:p>
      <w:pPr>
        <w:pStyle w:val="Compact"/>
      </w:pPr>
      <w:r>
        <w:br w:type="textWrapping"/>
      </w:r>
      <w:r>
        <w:br w:type="textWrapping"/>
      </w:r>
      <w:r>
        <w:t xml:space="preserve">Biên tập: Điềm + Lam Ying</w:t>
      </w:r>
      <w:r>
        <w:br w:type="textWrapping"/>
      </w:r>
      <w:r>
        <w:br w:type="textWrapping"/>
      </w:r>
      <w:r>
        <w:t xml:space="preserve">Mộc Phàm không thèm để ý đến ta nữa, gào thét xong liền chạy đi ra ngoài, trong lòng ta lặng lẽ thở ra một hơi. Nhưng rất nhanh sau đó ta liền biết, cái thở nhẹ nhõm này vẫn còn quá sớm.</w:t>
      </w:r>
      <w:r>
        <w:br w:type="textWrapping"/>
      </w:r>
      <w:r>
        <w:br w:type="textWrapping"/>
      </w:r>
      <w:r>
        <w:t xml:space="preserve">Bởi vì sau đó ta bị một người khác trói trong phòng, buổi trưa mỗi ngày Mộc Phàm sẽ đến một chuyến, thấy ta chưa chết, y liền an tâm, chạng vạng mỗi ngày lão Sở đến một chuyến, thấy ta sắp chết, hắn liền vui vẻ. Thực ra thì cũng không có gì, bọn họ một là không ngược đãi ta, hai là không bắt ta nhặt xà phòng, với lại không được di chuyển cũng rất nhàm chán, có người theo bồi cũng rất vui.</w:t>
      </w:r>
      <w:r>
        <w:br w:type="textWrapping"/>
      </w:r>
      <w:r>
        <w:br w:type="textWrapping"/>
      </w:r>
      <w:r>
        <w:t xml:space="preserve">Vấn đề duy nhất là —— bọn họ ngày ngày đến, mỗi ngày đến, gió thổi mưa rơi cũng không đến muộn về sớm, suốt ba ngày nay, lại không có một người nào nhớ tới cho ta ăn chút gì đó, hay uống chút gì đó…</w:t>
      </w:r>
      <w:r>
        <w:br w:type="textWrapping"/>
      </w:r>
      <w:r>
        <w:br w:type="textWrapping"/>
      </w:r>
      <w:r>
        <w:t xml:space="preserve">MN quả thực phát rồ đi được với cái thứ gọi là chủ nghĩa nhân đạo gì đó phục vụ kém cỏi như vậy về sau xem còn ai đến làm tù binh nhà các ngươi nữa a CMN có bản lĩnh tan học đừng có chạy ta mà vùng lên được ta sẽ làm thịt cả đám! (giống lưu manh học đường vậy =]]]]])</w:t>
      </w:r>
      <w:r>
        <w:br w:type="textWrapping"/>
      </w:r>
      <w:r>
        <w:br w:type="textWrapping"/>
      </w:r>
      <w:r>
        <w:t xml:space="preserve">Nhưng mà ta vùng lên được sao? Ta còn không đứng dậy nổi.</w:t>
      </w:r>
      <w:r>
        <w:br w:type="textWrapping"/>
      </w:r>
      <w:r>
        <w:br w:type="textWrapping"/>
      </w:r>
      <w:r>
        <w:t xml:space="preserve">Ta làm sao bây giờ? Ta chỉ có thể bị đói…</w:t>
      </w:r>
      <w:r>
        <w:br w:type="textWrapping"/>
      </w:r>
      <w:r>
        <w:br w:type="textWrapping"/>
      </w:r>
      <w:r>
        <w:t xml:space="preserve">Ta không biết bọn họ rốt cuộc nghĩ như thế nào, chỉ đơn thuần tiết kiệm là quốc sách, giảm bớt chút tiền cơm, hay là quyết tâm định ngược chết ta, ta chỉ có thể an ủi bản thân không có đồ ăn cũng có chỗ tốt, có lẽ đến lúc các ngươi thấy thân thể ta suy yếu, sẽ giam lỏng ta một chút, ta có thể trộm trốn ra ngoài, hơn nữa đói gầy thì chuồng chó kiểu gì ta cũng có thể chui lọt, mommy cũng không cần lo lắng ta bị kẹt ở tường nữa.</w:t>
      </w:r>
      <w:r>
        <w:br w:type="textWrapping"/>
      </w:r>
      <w:r>
        <w:br w:type="textWrapping"/>
      </w:r>
      <w:r>
        <w:t xml:space="preserve">—— nói thật, đối mặt với thế giới rộng lớn tàn nhẫn như vậy mà ta đây vẫn luôn tích cực hướng về phía trước, năng lượng tràn đầy, tự thấy bản thân quá là dã man …</w:t>
      </w:r>
      <w:r>
        <w:br w:type="textWrapping"/>
      </w:r>
      <w:r>
        <w:br w:type="textWrapping"/>
      </w:r>
      <w:r>
        <w:t xml:space="preserve">Chỉ là lúc còn đang đếm cái cái đùi gà thứ một nghìn lẻ một, mắt ta đã không thể mở nổi, vì thế chỉ đành giống như con rùa nằm bò trên mặt đất, định thôi miên bản thân kỳ thật ta đang ngủ đông vô cùng vui vẻ.</w:t>
      </w:r>
      <w:r>
        <w:br w:type="textWrapping"/>
      </w:r>
      <w:r>
        <w:br w:type="textWrapping"/>
      </w:r>
      <w:r>
        <w:t xml:space="preserve">Có lẽ là cảm thấy ta sắp chết, lão Sở lại vô cùng thích tìm ta nói mấy chuyện linh tinh, cũng không thèm quan tâm xem ta có nghe hay không.</w:t>
      </w:r>
      <w:r>
        <w:br w:type="textWrapping"/>
      </w:r>
      <w:r>
        <w:br w:type="textWrapping"/>
      </w:r>
      <w:r>
        <w:t xml:space="preserve">Bởi thế ta không cẩn thận một cái là nếm đòn đắng cay ngay.</w:t>
      </w:r>
      <w:r>
        <w:br w:type="textWrapping"/>
      </w:r>
      <w:r>
        <w:br w:type="textWrapping"/>
      </w:r>
      <w:r>
        <w:t xml:space="preserve">…. CMN chuyện nhi tử không phải do ngươi thân sinh cũng thôi đi, vì cái m* gì trĩ sang mọc mấy cục cũng phải nói với ta a ta một chút cũng không muốn nghe a ta một chút cũng không muốn bản thân đang đói bụng còn phải nghe chiến dịch ngươi cùng bệnh trĩ tham chiến đến hồi thứ một trăm lẻ tám a đồ khốn!</w:t>
      </w:r>
      <w:r>
        <w:br w:type="textWrapping"/>
      </w:r>
      <w:r>
        <w:br w:type="textWrapping"/>
      </w:r>
      <w:r>
        <w:t xml:space="preserve">Căn cứ vào kinh nghiệm sinh hoạt hàng ngày, lúc này ta hẳn là cố gắng đứng lên cho cái lão khốn nạn hai lỗ đều tiêu chảy kia một phát đạp, nhưng trước khi ta đem suy nghĩ chuyển đổi thành hành động, lão Sở đột nhiên vô cùng tang thương thở dài một hơi, lo âu nói: “Cái khối dược kia không nói đến việc nó có thật hay không, nhưng mấy ngày nay ta đã để ngươi đói bụng như vậy, ngươi sao vẫn còn chưa có chết?”</w:t>
      </w:r>
      <w:r>
        <w:br w:type="textWrapping"/>
      </w:r>
      <w:r>
        <w:br w:type="textWrapping"/>
      </w:r>
      <w:r>
        <w:t xml:space="preserve">… Ta chưa chết thật sự quá có lỗi với ngài nha.</w:t>
      </w:r>
      <w:r>
        <w:br w:type="textWrapping"/>
      </w:r>
      <w:r>
        <w:br w:type="textWrapping"/>
      </w:r>
      <w:r>
        <w:t xml:space="preserve">“Mộc Phàm cũng không biết trúng tà gì, lừa y để giết ngươi cũng không dễ. Không ngờ lòng trung thành và tận tâm của ảnh vệ trong lời đồn chẳng qua cũng chỉ là thế này, độc dược hóa ra là giả. Nhưng mà không sao, miễn là Mộc Phàm tin rằng ngươi nuốt độc thật là được. Ta không cho ngươi cơm nước, cơ thể ngươi ngày một suy yếu, y sẽ không chút nghi ngờ gì, chậc chậc … Thật không biết chủ tử coi trọng y ở điểm nào nhất. Chỉ là sợ rằng Mộc Phàm là do một tay chủ tử nuôi dưỡng từ nhỏ,  nên mới đối xử khác biệt với y.”</w:t>
      </w:r>
      <w:r>
        <w:br w:type="textWrapping"/>
      </w:r>
      <w:r>
        <w:br w:type="textWrapping"/>
      </w:r>
      <w:r>
        <w:t xml:space="preserve">Nói tới đây, lão Sở dừng một chút, sắc mặt cổ quái cúi đầu nhìn về phía ta, mở miệng hỏi: “Mà người và Tấn Vương kia rốt cuộc có quan hệ gì?”</w:t>
      </w:r>
      <w:r>
        <w:br w:type="textWrapping"/>
      </w:r>
      <w:r>
        <w:br w:type="textWrapping"/>
      </w:r>
      <w:r>
        <w:t xml:space="preserve">Những lời này vọt ra quá nhanh, CPU của ta nhất thời phản ứng không kịp, không cẩn thận bị treo máy luôn.</w:t>
      </w:r>
      <w:r>
        <w:br w:type="textWrapping"/>
      </w:r>
      <w:r>
        <w:br w:type="textWrapping"/>
      </w:r>
      <w:r>
        <w:t xml:space="preserve">… Quan hệ gì a, cẩn thận ngẫm nghĩ, có lẽ chính là tương ái tương sát hảo cơ hữu (*) nhỉ?</w:t>
      </w:r>
      <w:r>
        <w:br w:type="textWrapping"/>
      </w:r>
      <w:r>
        <w:br w:type="textWrapping"/>
      </w:r>
      <w:r>
        <w:t xml:space="preserve">(*) cặp đôi gay yêu nhau lắm cắn nhau đau =)))))))))))</w:t>
      </w:r>
      <w:r>
        <w:br w:type="textWrapping"/>
      </w:r>
      <w:r>
        <w:br w:type="textWrapping"/>
      </w:r>
      <w:r>
        <w:t xml:space="preserve">Lão Sở thông cảm liếc ta một cái: “Lâm Ưu vừa đến Tấn Vương phủ, đã trực tiếp bị mang đến trước mặt Tấn Vương.”</w:t>
      </w:r>
      <w:r>
        <w:br w:type="textWrapping"/>
      </w:r>
      <w:r>
        <w:br w:type="textWrapping"/>
      </w:r>
      <w:r>
        <w:t xml:space="preserve">Thực ra, Tấn tra tuy rằng tra thật đấy, nhưng vẫn là rất coi trọng ta nha.</w:t>
      </w:r>
      <w:r>
        <w:br w:type="textWrapping"/>
      </w:r>
      <w:r>
        <w:br w:type="textWrapping"/>
      </w:r>
      <w:r>
        <w:t xml:space="preserve">Lão Sở khoa tay múa chân, tiếp tục nói: “Sau đó Tấn Vương tự mình áp hắn đến hình phòng (phòng chịu phạt), cầm lấy roi da thô như vậy quật, quật đến chỉ còn lại một hơi thở.”</w:t>
      </w:r>
      <w:r>
        <w:br w:type="textWrapping"/>
      </w:r>
      <w:r>
        <w:br w:type="textWrapping"/>
      </w:r>
      <w:r>
        <w:t xml:space="preserve">Ta: …</w:t>
      </w:r>
      <w:r>
        <w:br w:type="textWrapping"/>
      </w:r>
      <w:r>
        <w:br w:type="textWrapping"/>
      </w:r>
      <w:r>
        <w:t xml:space="preserve">Lão Sở vẫn gật đầu: ” Nhưng mà vừa thấy người bất tỉnh, Tấn Vương lại tìm thầy phu giỏi nhất về điều trị, nhân sâm linh chi không cần biết đắt tiền đến đâu cứ thế nhét vào miệng người, cuối cùng cũng cứu được người về.”</w:t>
      </w:r>
      <w:r>
        <w:br w:type="textWrapping"/>
      </w:r>
      <w:r>
        <w:br w:type="textWrapping"/>
      </w:r>
      <w:r>
        <w:t xml:space="preserve">Vẫn, vẫn tốt, các ngươi cảm thấy đau lòng chứng minh rằng Tấn tra cũng không phải là kẻ hung tàn ác độc.</w:t>
      </w:r>
      <w:r>
        <w:br w:type="textWrapping"/>
      </w:r>
      <w:r>
        <w:br w:type="textWrapping"/>
      </w:r>
      <w:r>
        <w:t xml:space="preserve">Lão Sở: “Sau đó lấy roi da tiếp tục quật.”</w:t>
      </w:r>
      <w:r>
        <w:br w:type="textWrapping"/>
      </w:r>
      <w:r>
        <w:br w:type="textWrapping"/>
      </w:r>
      <w:r>
        <w:t xml:space="preserve">Ta: …</w:t>
      </w:r>
      <w:r>
        <w:br w:type="textWrapping"/>
      </w:r>
      <w:r>
        <w:br w:type="textWrapping"/>
      </w:r>
      <w:r>
        <w:t xml:space="preserve">“Hắc!” Lão Sở dùng sức vỗ đùi một cái, hiếu kỳ nói: “Ngươi nói các ngươi không phải là một đôi sao? Ngươi đánh hắn, mắng hắn, trộm tiền của hắn còn cho hắn đội nón xanh (cắm sừng) hả? Sao hắn lại hận ngươi như vậy?”</w:t>
      </w:r>
      <w:r>
        <w:br w:type="textWrapping"/>
      </w:r>
      <w:r>
        <w:br w:type="textWrapping"/>
      </w:r>
      <w:r>
        <w:t xml:space="preserve">Ta yên lặng quay đầu.</w:t>
      </w:r>
      <w:r>
        <w:br w:type="textWrapping"/>
      </w:r>
      <w:r>
        <w:br w:type="textWrapping"/>
      </w:r>
      <w:r>
        <w:t xml:space="preserve">Ha, ha ha, ha ha ha ha, Đều không phải —— thứ chuyện tình cảm này, rất là khó nói…</w:t>
      </w:r>
      <w:r>
        <w:br w:type="textWrapping"/>
      </w:r>
      <w:r>
        <w:br w:type="textWrapping"/>
      </w:r>
      <w:r>
        <w:t xml:space="preserve">Đang lệ rơi đầy mặt, ta chợt nghe thấy một trận rối loạn bên ngoài. Có vẻ đã xảy ra chuyện này chuyện nọ, cái gọi là ” chuyện này chuyện nọ “, chính là ——[ Ầm! Cách cách cách cách! Soạt! ]—— Chính là như vậy… Gì chứ ta cũng sắp bất tỉnh rồi nên các ngươi đừng có chạy theo mà cầu ta chi tiết nhá, dù sao một lát có người tiến đến bên cạnh lão Sở nói nói gì đó, rồi hai người liền vội vã ra ngoài.</w:t>
      </w:r>
      <w:r>
        <w:br w:type="textWrapping"/>
      </w:r>
      <w:r>
        <w:br w:type="textWrapping"/>
      </w:r>
      <w:r>
        <w:t xml:space="preserve">Chỉ khoảng chừng nửa nén hương sau, cùng với một loạt tiếng bước chân, có người đứng ở trước mặt ta, dò xét hơi thở  ta, liền nhẹ giọng hỏi: “Còn sống không?”</w:t>
      </w:r>
      <w:r>
        <w:br w:type="textWrapping"/>
      </w:r>
      <w:r>
        <w:br w:type="textWrapping"/>
      </w:r>
      <w:r>
        <w:t xml:space="preserve">Ta trầm mặc không hề cử động.</w:t>
      </w:r>
      <w:r>
        <w:br w:type="textWrapping"/>
      </w:r>
      <w:r>
        <w:br w:type="textWrapping"/>
      </w:r>
      <w:r>
        <w:t xml:space="preserve">Ghét nhất cái kiểu người vừa mở mồm ra là nói tầm xàm, nếu ta nói ta còn còn sống, lỡ như ngươi tới bổ ta một nhát thì xong đời à? Nếu ta giả bộ chết rồi, lỡ như ngươi tới là để đưa cơm ta biết làm sao? Ngươi nói trước đi ngươi tới để làm gì, ta mới chuyên tâm mà xuy xét rốt cục mình sống hay chết.</w:t>
      </w:r>
      <w:r>
        <w:br w:type="textWrapping"/>
      </w:r>
      <w:r>
        <w:br w:type="textWrapping"/>
      </w:r>
      <w:r>
        <w:t xml:space="preserve">Có điều giọng nói này, nghe có vẻ quen quen nha?</w:t>
      </w:r>
      <w:r>
        <w:br w:type="textWrapping"/>
      </w:r>
      <w:r>
        <w:br w:type="textWrapping"/>
      </w:r>
      <w:r>
        <w:t xml:space="preserve">Dùng cái bộ não có chút cứng đờ nhớ lại trong chốc lát, ta cuối cùng vẫn chầm chập mà mở mắt ra một khe nhỏ, liền nhìn thấy một khuôn mặt đang phóng đại ở phía trước, trên mặt viết bốn chữ lớn “Ta ( hạnh) rất ( tai) lo ( lạc) lắng ( họa) (*)…</w:t>
      </w:r>
      <w:r>
        <w:br w:type="textWrapping"/>
      </w:r>
      <w:r>
        <w:br w:type="textWrapping"/>
      </w:r>
      <w:r>
        <w:t xml:space="preserve">(*) hạn tai lạc họa: chỉ người không có ý tốt, thông qua việc người khác gặp tai họa mà cảm thấy vui vẻ</w:t>
      </w:r>
      <w:r>
        <w:br w:type="textWrapping"/>
      </w:r>
      <w:r>
        <w:br w:type="textWrapping"/>
      </w:r>
      <w:r>
        <w:t xml:space="preserve">Mấy ngày không gặp, Cẩu Đản nhà ngươi học xấu!</w:t>
      </w:r>
      <w:r>
        <w:br w:type="textWrapping"/>
      </w:r>
      <w:r>
        <w:br w:type="textWrapping"/>
      </w:r>
      <w:r>
        <w:t xml:space="preserve">Thấy ta tỉnh, Mộ Dung Cẩu Đản làm bộ làm tịch mà ho khan vài tiếng, sau đó đỡ ngồi dậy từ mặt đất, móc ra một túi nước cho ta uống một chút, có chút khó chịu hừ hừ vài tiếng mở miệng nói: “Ngài biết chủ tử lo lắng cho ngài nhiều như thế nào không? Chiến Huyền đại nhân, ngài chạy đi, ngài có bản lĩnh thử làm lần nữa coi.”</w:t>
      </w:r>
      <w:r>
        <w:br w:type="textWrapping"/>
      </w:r>
      <w:r>
        <w:br w:type="textWrapping"/>
      </w:r>
      <w:r>
        <w:t xml:space="preserve">Lo đến độ muốn lấy roi quật ta đúng không</w:t>
      </w:r>
      <w:r>
        <w:br w:type="textWrapping"/>
      </w:r>
      <w:r>
        <w:br w:type="textWrapping"/>
      </w:r>
      <w:r>
        <w:t xml:space="preserve">Ta không khí lực thổ tào, đành phải nhấc mí mắt lên lườm hắn một phát, cả người mềm nhũn trượt ngã lần nữa, bày ra bộ dạng của một vật thể không xác định trên mặt đất.</w:t>
      </w:r>
      <w:r>
        <w:br w:type="textWrapping"/>
      </w:r>
      <w:r>
        <w:br w:type="textWrapping"/>
      </w:r>
      <w:r>
        <w:t xml:space="preserve">Mộ Dung Cẩu Đản bĩu môi khinh bỉ, chìa ngón tay ra chọc chọc ta: “Hóa ra sau khi băng tan là có bộ dạng như thế này nha.”</w:t>
      </w:r>
      <w:r>
        <w:br w:type="textWrapping"/>
      </w:r>
      <w:r>
        <w:br w:type="textWrapping"/>
      </w:r>
      <w:r>
        <w:t xml:space="preserve">Não thủng quá lớn cũng là bệnh, phải trị!</w:t>
      </w:r>
      <w:r>
        <w:br w:type="textWrapping"/>
      </w:r>
      <w:r>
        <w:br w:type="textWrapping"/>
      </w:r>
      <w:r>
        <w:t xml:space="preserve">Ta cắn răng nghẹn họng phun một câu: “… Nếu không đi, ta sẽ chết.”</w:t>
      </w:r>
      <w:r>
        <w:br w:type="textWrapping"/>
      </w:r>
      <w:r>
        <w:br w:type="textWrapping"/>
      </w:r>
      <w:r>
        <w:t xml:space="preserve">“Sợ cái gì, chỉ là một đám ô hợp, huống hồ người bị dẫn tới tiền thính hết rồi.” Mộ Dung Cẩu Đản lúc này mới không tình nguyện mà xoay người vắt ta lên lưng, đẩy cửa sổ ra nhảy lên, rồi định sẽ nhảy xuống viện tử bên dưới, thân thể lại đột nhiên cứng đờ.</w:t>
      </w:r>
      <w:r>
        <w:br w:type="textWrapping"/>
      </w:r>
      <w:r>
        <w:br w:type="textWrapping"/>
      </w:r>
      <w:r>
        <w:t xml:space="preserve">“Hoàng mao tiểu nhi (Thằng nhãi con), khẩu khí thật lớn nha.” Lão Sở từ sau một thân chậm rãi xuất hiện, ngửa đầu cười lạnh nói: “Nếu đã tới rồi, cần gì phải vội vã đi như vậy? Như thế lại có vẻ như chúng ta tiếp đãi thật không chu toàn.”</w:t>
      </w:r>
      <w:r>
        <w:br w:type="textWrapping"/>
      </w:r>
      <w:r>
        <w:br w:type="textWrapping"/>
      </w:r>
      <w:r>
        <w:t xml:space="preserve">Cánh tay Mộ Dung Cẩu Đản đang giữ ta hơi hơi nắm chặt lại, không để ý đến lời khiêu khích của lão Sở, dùng tay không bắt lấy song cửa sổ mượn lực gần trong như nháy mắt liền xoay người lên nóc nhà, đè xuống trọng tâm bay nhanh ra phía ngoài. Lập tức có người tiến đến ngăn cản, nhưng hắn ngay cả tốc độ cũng không đổi, một cước đá người ra xa, lại từ bên hông rút ra đoản đao chống đỡ công kích của người khác, thuận thế chém ngang một nhát, liền tước mất nửa cánh tay của đối phương, máu tươi phun lên mặt ta, một trận ấm áp.</w:t>
      </w:r>
      <w:r>
        <w:br w:type="textWrapping"/>
      </w:r>
      <w:r>
        <w:br w:type="textWrapping"/>
      </w:r>
      <w:r>
        <w:t xml:space="preserve">Ta xố gắng mở to mắt, vừa lúc nhìn thấy lão Sở nôn nóng nhìn vào mặt ta, hắn nhổ ra một ngụm, lớn tiếng nói với Mộ Dung Cẩu Đản: “Ngươi đoạt người lại thì có ích lợi gì? Y đã nuốt độc dược, căn bản là chỉ sống được vài ngày!”</w:t>
      </w:r>
      <w:r>
        <w:br w:type="textWrapping"/>
      </w:r>
      <w:r>
        <w:br w:type="textWrapping"/>
      </w:r>
      <w:r>
        <w:t xml:space="preserve">Mộ Dung Cẩu Đản mới vừa đỡ được một kiếm, trong tiếng binh khí đánh nhau đột nhiên chấn động, hắn lộ vẻ kinh ngạc mở to hai mắt, há miệng như là muốn nói gì đó, thậm chí xem nhẹ lưỡi dao gần kề sau lưng. Một giây kia dường như bị  kéo dài đến vô hạn, nhưng ta lại gần như không kịp phản ứng, chỉ có thể phản xạ có điều kiện mà đẩy hắn sang bên cạnh, còn mình đột nhiên bị lực phản tác dụng ngã lăn ra ngoài, nháy mắt lăn lộn văng xa mấy mét, nặng nề ngã vào một bụi cây bên trong việc tử từ trên nóc nhà, lập tức đã bị người bao vây xung quanh.</w:t>
      </w:r>
      <w:r>
        <w:br w:type="textWrapping"/>
      </w:r>
      <w:r>
        <w:br w:type="textWrapping"/>
      </w:r>
      <w:r>
        <w:t xml:space="preserve">Phía trên Mộ Dung Cẩu Đản ổn định thân hình lảo đảo, một bên hung thần ác sát mà cùng người khác chém nhau, một bên mở to hai mắt đấu võ mồm với lão Sở: “Bà nội ngươi thả cái rắm chó ấy!”</w:t>
      </w:r>
      <w:r>
        <w:br w:type="textWrapping"/>
      </w:r>
      <w:r>
        <w:br w:type="textWrapping"/>
      </w:r>
      <w:r>
        <w:t xml:space="preserve">Lão Sở hừ lạnh một tiếng, khéo léo tránh được đòn đánh, đồng thời ra hiệu cho thủ hạ, ý bảo bọn họ vây quanh Mộ Dung Cẩu Đản: “Tình trạng hiện tại của y như thế nào, chẳng lẽ ngươi nhìn không ra sao.”</w:t>
      </w:r>
      <w:r>
        <w:br w:type="textWrapping"/>
      </w:r>
      <w:r>
        <w:br w:type="textWrapping"/>
      </w:r>
      <w:r>
        <w:t xml:space="preserve">Đừng tin hắn, cho ta ăn chút gì đi, ta có thể tại chỗ FULL máu sống lại có tin không.</w:t>
      </w:r>
      <w:r>
        <w:br w:type="textWrapping"/>
      </w:r>
      <w:r>
        <w:br w:type="textWrapping"/>
      </w:r>
      <w:r>
        <w:t xml:space="preserve">Mộ Dung Cẩu Đản nhìn thoáng qua phía ta, có lẽ là do hiệu ứng hình ảnh quá chấn động. Hắn lập tức có chút hoảng loạn, liền hô to tên ta.</w:t>
      </w:r>
      <w:r>
        <w:br w:type="textWrapping"/>
      </w:r>
      <w:r>
        <w:br w:type="textWrapping"/>
      </w:r>
      <w:r>
        <w:t xml:space="preserve">Ta còn chưa khôi phục lại, có lòng muốn đáp mà lực không đủ, ngoại trừ phát ra sóng điện tâm linh thì không còn cách nào.</w:t>
      </w:r>
      <w:r>
        <w:br w:type="textWrapping"/>
      </w:r>
      <w:r>
        <w:br w:type="textWrapping"/>
      </w:r>
      <w:r>
        <w:t xml:space="preserve">“Trách không được trước đó y nói mình muốn chết.” Mộ Dung Cẩu Đản không thể tin nói: “Thế nhưng các ngươi lại thật sự dám giết y?”</w:t>
      </w:r>
      <w:r>
        <w:br w:type="textWrapping"/>
      </w:r>
      <w:r>
        <w:br w:type="textWrapping"/>
      </w:r>
      <w:r>
        <w:t xml:space="preserve">Chờ một chút, đừng có kích động, ta đã chết đâu…</w:t>
      </w:r>
      <w:r>
        <w:br w:type="textWrapping"/>
      </w:r>
      <w:r>
        <w:br w:type="textWrapping"/>
      </w:r>
      <w:r>
        <w:t xml:space="preserve">“Y ăn dược của Tấn Vương phủ, chỉ là chưa kịp bóc ra đã nuốt mất, cho nên mới có thể chống đỡ được ít hôm như vậy.” Lão Sở: “A, chủ tử các ngươi cho dược, không phải là để cho các ngươi ăn sao? Y ăn rồi, sau đó chết, lại còn trách ai?”</w:t>
      </w:r>
      <w:r>
        <w:br w:type="textWrapping"/>
      </w:r>
      <w:r>
        <w:br w:type="textWrapping"/>
      </w:r>
      <w:r>
        <w:t xml:space="preserve">Không, cái kẻ lừa đảo thô tục đáng cút xéo là ta vẫn còn sống mà!</w:t>
      </w:r>
      <w:r>
        <w:br w:type="textWrapping"/>
      </w:r>
      <w:r>
        <w:br w:type="textWrapping"/>
      </w:r>
      <w:r>
        <w:t xml:space="preserve">Mộ Dung Cẩu Đản không nghe thấy nội tâm gào thét của ta, trên mặt lộ ra vẻ xơ xác tiêu điều, đoản đao nắm trong tay, máu từ lưỡi đao chảy xuống, rơi xuống khối thi thể không đầu bên cạnh hắn. Hắn cầm đao trong tay linh hoạt chuyển đến một độ cong, cũng không thèm nhìn tới đám người từ bốn phương tám hướng chậm rãi xúm lạ, đôi mắt chỉ nhìn chằm chằm lão Sở, nhẹ nhàng cười lạnh một tiếng: “Vận khí của ngươi không tốt rồi, y còn sống, các ngươi còn có thể được chết một cách thống khoái, y nếu đã chết, ta khuyên các ngươi tự mình cắt cổ đi.”</w:t>
      </w:r>
      <w:r>
        <w:br w:type="textWrapping"/>
      </w:r>
      <w:r>
        <w:br w:type="textWrapping"/>
      </w:r>
      <w:r>
        <w:t xml:space="preserve">“Thằng nhãi ranh, khẩu xuất cuồng ngôn!” Lão Sở nổi giận đạo: “Các ngươi còn chờ cái gì nữa, lên cho ta!”</w:t>
      </w:r>
      <w:r>
        <w:br w:type="textWrapping"/>
      </w:r>
      <w:r>
        <w:br w:type="textWrapping"/>
      </w:r>
      <w:r>
        <w:t xml:space="preserve">Ta: …</w:t>
      </w:r>
      <w:r>
        <w:br w:type="textWrapping"/>
      </w:r>
      <w:r>
        <w:br w:type="textWrapping"/>
      </w:r>
      <w:r>
        <w:t xml:space="preserve">Ta đã không nói được gì nữa, cũng chẳng buồn động đậy mà nằm trong lùm cây nhìn cả hội đánh đánh đánh, mắng mắng mắng, chạy chạy chạy, đuổi đuổi đuổi, cảm giác tim quá mệt mỏi, không thể yêu thương thêm nữa.</w:t>
      </w:r>
      <w:r>
        <w:br w:type="textWrapping"/>
      </w:r>
      <w:r>
        <w:br w:type="textWrapping"/>
      </w:r>
      <w:r>
        <w:t xml:space="preserve">Cũng không biết qua bao lâu, chợt nghe thấy có tiếng bước chân đến gần, có người ngồi xổm xuống, sờ mạch đập của ta. Ta bị thương rất nghiêm trọng, dù sao cũng không phát ra được tiếng nào, đơn giản để cho hắn tùy tiện sờ.</w:t>
      </w:r>
      <w:r>
        <w:br w:type="textWrapping"/>
      </w:r>
      <w:r>
        <w:br w:type="textWrapping"/>
      </w:r>
      <w:r>
        <w:t xml:space="preserve">Cách đó không xa lão Sở cho ai đó một bàn tay, nổi giận đùng đùng nói: “Các ngươi nhiều người như vậy mà lại để hắn trốn thoát?”</w:t>
      </w:r>
      <w:r>
        <w:br w:type="textWrapping"/>
      </w:r>
      <w:r>
        <w:br w:type="textWrapping"/>
      </w:r>
      <w:r>
        <w:t xml:space="preserve">Thanh âm Mộc Phàm chán nản ở bên tai ta vang lên: “Ít nhất hắn cũng không đạt được mục đích, không phải sao?”</w:t>
      </w:r>
      <w:r>
        <w:br w:type="textWrapping"/>
      </w:r>
      <w:r>
        <w:br w:type="textWrapping"/>
      </w:r>
      <w:r>
        <w:t xml:space="preserve">“Hừ.” Thanh âm Lão Sở dừng một chút, lại lần nữa vang lên: “Chiến Huyền thế nào rồi?”</w:t>
      </w:r>
      <w:r>
        <w:br w:type="textWrapping"/>
      </w:r>
      <w:r>
        <w:br w:type="textWrapping"/>
      </w:r>
      <w:r>
        <w:t xml:space="preserve">Mộc Phàm trả lời: “Chết.”</w:t>
      </w:r>
      <w:r>
        <w:br w:type="textWrapping"/>
      </w:r>
      <w:r>
        <w:br w:type="textWrapping"/>
      </w:r>
      <w:r>
        <w:t xml:space="preserve">“Làm sao có thể?” Lão Sở nghi hoặc nói: “Trước đấy vẫn còn thở mà.”</w:t>
      </w:r>
      <w:r>
        <w:br w:type="textWrapping"/>
      </w:r>
      <w:r>
        <w:br w:type="textWrapping"/>
      </w:r>
      <w:r>
        <w:t xml:space="preserve">“Y không phải là đã uống dược à, có thể độc phát rồi.” Thanh âm Mộc Phàm không hề gợn sóng: “Cũng không hẳn vì lý do này, từ trên cao như vậy ngã xuống cũng không khác là bao.”</w:t>
      </w:r>
      <w:r>
        <w:br w:type="textWrapping"/>
      </w:r>
      <w:r>
        <w:br w:type="textWrapping"/>
      </w:r>
      <w:r>
        <w:t xml:space="preserve">“Cũng được, dù cho y không chết, chúng ta cũng phải bổ cho y một đao. Sớm làm một nhát cũng sẽ không xảy ra chuyện như hôm nay.” Lão Sở nói: “Thi thể của y còn có thể dùng được, cứ giữ lại đã.”</w:t>
      </w:r>
      <w:r>
        <w:br w:type="textWrapping"/>
      </w:r>
      <w:r>
        <w:br w:type="textWrapping"/>
      </w:r>
      <w:r>
        <w:t xml:space="preserve">Mộc Phàm: “Toàn bộ tửu quán rộng như vậy mà không có lấy một nơi để an trí sao?”</w:t>
      </w:r>
      <w:r>
        <w:br w:type="textWrapping"/>
      </w:r>
      <w:r>
        <w:br w:type="textWrapping"/>
      </w:r>
      <w:r>
        <w:t xml:space="preserve">Lão Sở: “Vậy chôn trong hậu viện đi.”</w:t>
      </w:r>
      <w:r>
        <w:br w:type="textWrapping"/>
      </w:r>
      <w:r>
        <w:br w:type="textWrapping"/>
      </w:r>
      <w:r>
        <w:t xml:space="preserve">Chôn trong hậu viện đi... Trong hậu viện đi... Trong đi... Đi... Đi…</w:t>
      </w:r>
      <w:r>
        <w:br w:type="textWrapping"/>
      </w:r>
      <w:r>
        <w:br w:type="textWrapping"/>
      </w:r>
      <w:r>
        <w:t xml:space="preserve">Cho nên mới nói, ta sắp bởi vì mấy cái lý do lừa đảo như bọn cướp quá nghèo, giá phòng quá đắt, phòng ở quá nhỏ này mà toi mạng rồi phải không?</w:t>
      </w:r>
      <w:r>
        <w:br w:type="textWrapping"/>
      </w:r>
      <w:r>
        <w:br w:type="textWrapping"/>
      </w:r>
      <w:r>
        <w:t xml:space="preserve">Hết chương 56.</w:t>
      </w:r>
      <w:r>
        <w:br w:type="textWrapping"/>
      </w:r>
      <w:r>
        <w:br w:type="textWrapping"/>
      </w:r>
    </w:p>
    <w:p>
      <w:pPr>
        <w:pStyle w:val="Heading2"/>
      </w:pPr>
      <w:bookmarkStart w:id="80" w:name="chương-57-ảnh-vệ-bị-mang-đi"/>
      <w:bookmarkEnd w:id="80"/>
      <w:r>
        <w:t xml:space="preserve">57. Chương 57: Ảnh Vệ Bị Mang Đi</w:t>
      </w:r>
    </w:p>
    <w:p>
      <w:pPr>
        <w:pStyle w:val="Compact"/>
      </w:pPr>
      <w:r>
        <w:br w:type="textWrapping"/>
      </w:r>
      <w:r>
        <w:br w:type="textWrapping"/>
      </w:r>
      <w:r>
        <w:t xml:space="preserve">Biên tập: Điềm +Lam Ying</w:t>
      </w:r>
      <w:r>
        <w:br w:type="textWrapping"/>
      </w:r>
      <w:r>
        <w:br w:type="textWrapping"/>
      </w:r>
      <w:r>
        <w:t xml:space="preserve">Bởi vì Mộc Phàm có ý ngăn cản nên không ai biết ta vẫn còn sống. Quả nhiên ta vẫn bị đem đi chôn rồi, quan tài rộng mở lại thông khí, vô cùng friendly (thân thiện) với thi thể… Được rồi là ta nói giỡn thôi, ta hiện giờ đã hiểu rất rõ tâm tình của tụi cương thi, MN đổi thành người khác bị chôn vài chục năm ở chỗ này, thì đều là tóm được ai thì cắn tên đó, đụng phải ai thì quấy nhiễu người đó.</w:t>
      </w:r>
      <w:r>
        <w:br w:type="textWrapping"/>
      </w:r>
      <w:r>
        <w:br w:type="textWrapping"/>
      </w:r>
      <w:r>
        <w:t xml:space="preserve">Bởi vì đang trong tình cảnh hết sức đáng sợ,  trước mắt tối tăm dày đặc, không khí xung quanh bị ta hít vào thở ra ngày cảnh mong manh, ta ngay cả sức lực để nhúc nhích ngón út cũng không có, chỉ có thể gắng hết sức duy trì tình táo, nhưng dần dần ngay cả bản thân đang trợn tròn mắt, hay đang nhắm mắt cũng không rõ, rõ ràng chỉ có một mình, bên tai lại nghe thấy tiếng ma sát nhỏ vụn, như là có thứ gì đó đang nằm bên cạnh, như là thứ gì đó đang cười trộm ta.</w:t>
      </w:r>
      <w:r>
        <w:br w:type="textWrapping"/>
      </w:r>
      <w:r>
        <w:br w:type="textWrapping"/>
      </w:r>
      <w:r>
        <w:t xml:space="preserve">Mặc dù biết rằng Mộc Phàm sẽ không cứ để ta như thế này, nhưng ta vẫn bị trí tưởng tượng phong phú của bản thân dọa cho phát tè, không liên quan đến lý trí, ta hiện tại chỉ muốn lao ra khỏi đây túm lấy y phục của y mà rống lên “Lão tử có hóa thành dầu mỏ cũng sẽ không tha cho mi “.</w:t>
      </w:r>
      <w:r>
        <w:br w:type="textWrapping"/>
      </w:r>
      <w:r>
        <w:br w:type="textWrapping"/>
      </w:r>
      <w:r>
        <w:t xml:space="preserve">Ta quả thực hận mình không phải là cái xẻng sắt, làm công cụ có thể đào đất, làm vũ khí có thể đập người.</w:t>
      </w:r>
      <w:r>
        <w:br w:type="textWrapping"/>
      </w:r>
      <w:r>
        <w:br w:type="textWrapping"/>
      </w:r>
      <w:r>
        <w:t xml:space="preserve">Đồng thời ta cảm thấy có chút buồn rầu.</w:t>
      </w:r>
      <w:r>
        <w:br w:type="textWrapping"/>
      </w:r>
      <w:r>
        <w:br w:type="textWrapping"/>
      </w:r>
      <w:r>
        <w:t xml:space="preserve">Tự mình đi theo dõi Mộc Phàm, kết quả nhận được kết cục này… … Cái này liệu, có được tính là, tai nạn nghề nghiệp không?</w:t>
      </w:r>
      <w:r>
        <w:br w:type="textWrapping"/>
      </w:r>
      <w:r>
        <w:br w:type="textWrapping"/>
      </w:r>
      <w:r>
        <w:t xml:space="preserve">Tiền trợ cấp, hưởng lương nghỉ ốm, tiền thưởng công tác vân vân khẳng định là không đùa nha, tiền trợ cấp thuốc men không biết có được chi trả chút nào không nhỉ?</w:t>
      </w:r>
      <w:r>
        <w:br w:type="textWrapping"/>
      </w:r>
      <w:r>
        <w:br w:type="textWrapping"/>
      </w:r>
      <w:r>
        <w:t xml:space="preserve">… Tấn Vương tra như vậy, dự là không được đâu.</w:t>
      </w:r>
      <w:r>
        <w:br w:type="textWrapping"/>
      </w:r>
      <w:r>
        <w:br w:type="textWrapping"/>
      </w:r>
      <w:r>
        <w:t xml:space="preserve">Cho nên ta muốn làm việc tăng ca thêm giờ để thêm tiền, vậy mà không được bao lâu đã lao lực quá sức mà thành bệnh, bị ép nghỉ hưu, nợ nần chồng chất, cuối cùng tiết tháo rơi rụng, biển khổ vô bờ, bi thương đến già sao?</w:t>
      </w:r>
      <w:r>
        <w:br w:type="textWrapping"/>
      </w:r>
      <w:r>
        <w:br w:type="textWrapping"/>
      </w:r>
      <w:r>
        <w:t xml:space="preserve">Đang bi thương cào tường, lệ rơi đầy mặt, quan tài đột nhiên chấn động, cùng với tiếng gỗ gãy nứt, một khe hở chậm rãi được mở rộng, ta nhắm mắt lại, một lát sau, mới lần nữa chậm rãi mở ra. Giữa ánh trăng mờ nhạt, lọt vào tầm mắt ta là Mộc Phàm vẻ mặt không cảm xúc. Y vươn tay nhẹ nhàng vuốt lọn tóc rủ xuống của mình, cong người kéo ta từ bên trong ra, rót vào miệng ta ít chất lỏng, sau đó đứng lên, từ trên cao mà nhìn xuống ta, ánh mắt sáng lấp lánh, mở miệng hỏi: “Bị chôn mà tâm tình ngươi có vẻ không tệ lắm nhỉ?”</w:t>
      </w:r>
      <w:r>
        <w:br w:type="textWrapping"/>
      </w:r>
      <w:r>
        <w:br w:type="textWrapping"/>
      </w:r>
      <w:r>
        <w:t xml:space="preserve">Trong nước kia hình như có pha muối với đường, mùi vị trong miệng ta đang đấu tranh đến phát rồ giữa mặn không mặn, ngọt không ngọt, tạm thời không có phản ứng.</w:t>
      </w:r>
      <w:r>
        <w:br w:type="textWrapping"/>
      </w:r>
      <w:r>
        <w:br w:type="textWrapping"/>
      </w:r>
      <w:r>
        <w:t xml:space="preserve">Mộc Phàm nhíu mày, sau đó dẫm lên đầu ta một cước nặng nề. Khuôn mặt ta nháy mắt bị đám đất đá dưới đất mài thủng một lỗ, đầu óc u mê đội nhiên bị đau đớn sắc bén làm cho tỉnh hẳn.</w:t>
      </w:r>
      <w:r>
        <w:br w:type="textWrapping"/>
      </w:r>
      <w:r>
        <w:br w:type="textWrapping"/>
      </w:r>
      <w:r>
        <w:t xml:space="preserve">Đỉnh đầu truyền đến thanh âm trầm trầm của Mộc Phàm: “Chiến Huyền, ngươi thấy tốt hơn chút nào chưa?”</w:t>
      </w:r>
      <w:r>
        <w:br w:type="textWrapping"/>
      </w:r>
      <w:r>
        <w:br w:type="textWrapping"/>
      </w:r>
      <w:r>
        <w:t xml:space="preserve">Ta: …</w:t>
      </w:r>
      <w:r>
        <w:br w:type="textWrapping"/>
      </w:r>
      <w:r>
        <w:br w:type="textWrapping"/>
      </w:r>
      <w:r>
        <w:t xml:space="preserve">Cảm thấy nếu ta nói tốt, y khẳng định muốn đập ta, mà nói không tốt, vẫn là sẽ bị ăn đập. Quá khó khăn.</w:t>
      </w:r>
      <w:r>
        <w:br w:type="textWrapping"/>
      </w:r>
      <w:r>
        <w:br w:type="textWrapping"/>
      </w:r>
      <w:r>
        <w:t xml:space="preserve">Thế là ta ngất.</w:t>
      </w:r>
      <w:r>
        <w:br w:type="textWrapping"/>
      </w:r>
      <w:r>
        <w:br w:type="textWrapping"/>
      </w:r>
      <w:r>
        <w:t xml:space="preserve">Ta là mang trọng bệnh a, có quyền được xỉu.</w:t>
      </w:r>
      <w:r>
        <w:br w:type="textWrapping"/>
      </w:r>
      <w:r>
        <w:br w:type="textWrapping"/>
      </w:r>
      <w:r>
        <w:t xml:space="preserve">Mộc Phàm duy trì động tác đứng yên thật lâu, sau đó hít vào một hơi thật sâu, yên lặng ngồi xổm xuống, yên lặng giúp ta uống nước, nhắm mắt vào ta cũng có thể cảm nhận được u buồn của y.</w:t>
      </w:r>
      <w:r>
        <w:br w:type="textWrapping"/>
      </w:r>
      <w:r>
        <w:br w:type="textWrapping"/>
      </w:r>
      <w:r>
        <w:t xml:space="preserve">Thế mới bảo, tận cùng của sự yếu đuối cùng là một loại sức mạnh đấy.</w:t>
      </w:r>
      <w:r>
        <w:br w:type="textWrapping"/>
      </w:r>
      <w:r>
        <w:br w:type="textWrapping"/>
      </w:r>
      <w:r>
        <w:t xml:space="preserve">Một lúc sau, ta mới dần dần mà mở mắt, giãy dụa hỏi: “Ngươi vì sao…”</w:t>
      </w:r>
      <w:r>
        <w:br w:type="textWrapping"/>
      </w:r>
      <w:r>
        <w:br w:type="textWrapping"/>
      </w:r>
      <w:r>
        <w:t xml:space="preserve">Trước đó vốn không cảm thấy gì, nhưng vừa mở miệng ra cổ hộng  đau đớn cảm tưởng như bị rách toạc, âm thanh nói ra với giấy ráp ma sát mặt bàn không khác nhau là bao, nói được một nửa liền không thể chịu được mà ngừng lại.</w:t>
      </w:r>
      <w:r>
        <w:br w:type="textWrapping"/>
      </w:r>
      <w:r>
        <w:br w:type="textWrapping"/>
      </w:r>
      <w:r>
        <w:t xml:space="preserve">Sắc mặt Mộc Phàm lúc này mới tươi tỉnh hơn một chút: “Ngươi muốn hỏi ta vì sao muốn tới cứu ngươi? Đây không phải là việc rất đơn giản sao. Bởi vì chỉ có người sống, mới có thể cảm nhận được sự đau khổ, chết đơn giản như vậy, không phải ngươi quá được lời sao? Ta không động được vào Tấn Vương, thì cớ gì lại tha chết cho ngươi dễ dàng như vậy.”</w:t>
      </w:r>
      <w:r>
        <w:br w:type="textWrapping"/>
      </w:r>
      <w:r>
        <w:br w:type="textWrapping"/>
      </w:r>
      <w:r>
        <w:t xml:space="preserve">Dừng một chút, y lại tiếp tục nói rằng: “Lão Sở giở trò sau lưng ta, ta lại không thể vạch trần ngay trước mặt hắn—— nên ta tính lần này sẽ ngăn cản hắn, nếu hắn muốn giết ngươi cũng có những cách khác, ta khó lòng phòng bị. Chi bằng trước mắt cứ nghe theo hắn, sau rồi tìm cách trộm ngươi đem ra ngoài. Còn nghĩ rằng sẽ qua một khoảng thời gian nữa ngờ đâu hôm nay có được cơ hội. Hiện giờ lão Sở nghĩ ngươi đã chết, nên phòng giam bên đó sẽ không trông coi quá nghiêm ngặt. Chỉ cần đưa ngươi ra bên ngoài, thì ngươi sẽ thuộc về ta…”</w:t>
      </w:r>
      <w:r>
        <w:br w:type="textWrapping"/>
      </w:r>
      <w:r>
        <w:br w:type="textWrapping"/>
      </w:r>
      <w:r>
        <w:t xml:space="preserve">Mộc Phàm nói tới đây, còn cười khẽ một chút, ánh trăng chiếu vào sườn mặt tuấn tú của y, mang vẻ quỷ khí dày đặc. Y ngồi xổm xuống, dùng bàn tay không trọn vẹn vỗ vỗ mặt ta, thanh âm khàn khàn lại lộ ra chút điên cuồng: “Vì ngươi ta đã mất đi tất cả, cho nên phải cho ngươi nếm thử chút mới được, ngươi đoán xem, ta sẽ làm gì ngươi? Một đao xẻ thịt ngươi xuống thì sao nhỉ?”</w:t>
      </w:r>
      <w:r>
        <w:br w:type="textWrapping"/>
      </w:r>
      <w:r>
        <w:br w:type="textWrapping"/>
      </w:r>
      <w:r>
        <w:t xml:space="preserve">Người tốt một khi đã hóa thành kẻ ác thì ngay cả cơ hội quỳ xuống cũng không có đâu nha. Nhìn vẻ mặt “Ngươi kêu đi, ngươi gào đi, có la to đến rách họng cũng chả ma nào tới cứu ngươi” của y, ta bị cảm giác khiếp sợ khủng khiếp bao lấy, bản thân yếu ớt như thế, ta lại hôn mê.</w:t>
      </w:r>
      <w:r>
        <w:br w:type="textWrapping"/>
      </w:r>
      <w:r>
        <w:br w:type="textWrapping"/>
      </w:r>
      <w:r>
        <w:t xml:space="preserve">Mộc Phàm: …</w:t>
      </w:r>
      <w:r>
        <w:br w:type="textWrapping"/>
      </w:r>
      <w:r>
        <w:br w:type="textWrapping"/>
      </w:r>
      <w:r>
        <w:t xml:space="preserve">Tất cả uy hiếp dọa dẫm của y nghẹn ở lại ngực, không nói gì nhìn chằm chằm ta, hít vào thở ra, hít vào thở ra.</w:t>
      </w:r>
      <w:r>
        <w:br w:type="textWrapping"/>
      </w:r>
      <w:r>
        <w:br w:type="textWrapping"/>
      </w:r>
      <w:r>
        <w:t xml:space="preserve">Nửa nén hương sau, đương lúc ta cho rằng tên này sắp điên đến độ muốn xông vào bóp chết ta, cuối cùng Mộc Phàm cũng cam chịu lôi túi nước ra, vặn mở cái nắp xuống nghẹn khuất vô cùng đút ta uống.</w:t>
      </w:r>
      <w:r>
        <w:br w:type="textWrapping"/>
      </w:r>
      <w:r>
        <w:br w:type="textWrapping"/>
      </w:r>
      <w:r>
        <w:t xml:space="preserve">Tên này thật là tốt bụng mà.</w:t>
      </w:r>
      <w:r>
        <w:br w:type="textWrapping"/>
      </w:r>
      <w:r>
        <w:br w:type="textWrapping"/>
      </w:r>
      <w:r>
        <w:t xml:space="preserve">Ta đắm mình trong sát khí đang phun trào mạnh mẽ của đối phương, lúc này cảm thấy không ngất thật thì quá có lỗi với ngụm nước y đút cho ta, trong lòng đối với Mộc Phàm sinh ra chút áy náy. Vì thế để không khiến mình trở thành tên cầm thú đáng phỉ nhổ, ta nằm ở trên đùi hắn, tận chức tận trách làm một giấc, cũng ép buộc bản thân xem nhẹ một vấn đề không lớn mà đáng lẽ nên bị xem nhẹ: nơi này nhìn qua cơ bản đều là người của lão Sở, Mộc Phàm không có thủ hạ, một mình sao xách được ta ra ngoài?</w:t>
      </w:r>
      <w:r>
        <w:br w:type="textWrapping"/>
      </w:r>
      <w:r>
        <w:br w:type="textWrapping"/>
      </w:r>
      <w:r>
        <w:t xml:space="preserve">Là kéo ra ngoài, khiêng ra ngoài, cõng ra ngoài, hay là ôm ra ngoài?</w:t>
      </w:r>
      <w:r>
        <w:br w:type="textWrapping"/>
      </w:r>
      <w:r>
        <w:br w:type="textWrapping"/>
      </w:r>
      <w:r>
        <w:t xml:space="preserve">Nếu được, ta vô cùng hy vọng không phải kiểu bế công chúa…</w:t>
      </w:r>
      <w:r>
        <w:br w:type="textWrapping"/>
      </w:r>
      <w:r>
        <w:br w:type="textWrapping"/>
      </w:r>
      <w:r>
        <w:t xml:space="preserve">Nhưng sự thật chứng minh Mộc Phàm rất có thiên phú đóng vai nhân vật Boss phản diện, suy nghĩ của y ta chỉ là một diễn viên quần chúng trình độ bình thường không thể hiểu được.</w:t>
      </w:r>
      <w:r>
        <w:br w:type="textWrapping"/>
      </w:r>
      <w:r>
        <w:br w:type="textWrapping"/>
      </w:r>
      <w:r>
        <w:t xml:space="preserve">Lúc tỉnh lại, ta phát hiện mình nằm ở phía trên một cái xe đẩy bằng tay, lại rơi vào tình trạng không thể động đây, không phát được ra âm thanh, chỉ có điều trên mặt được đắp mặt nạ da người, trên người còn được đắp kín một cái chăn mỏng.</w:t>
      </w:r>
      <w:r>
        <w:br w:type="textWrapping"/>
      </w:r>
      <w:r>
        <w:br w:type="textWrapping"/>
      </w:r>
      <w:r>
        <w:t xml:space="preserve">Từ khe hở phía trên đầu chăn, ta có thể nhìn được một chút tình trạng phía bên ngoài, vừa lúc có thể nhìn thấy Mộc Phàm một tay kéo xe, một tay lau đi đám nước mắt vốn không tồn tại trên mặt.</w:t>
      </w:r>
      <w:r>
        <w:br w:type="textWrapping"/>
      </w:r>
      <w:r>
        <w:br w:type="textWrapping"/>
      </w:r>
      <w:r>
        <w:t xml:space="preserve">“Vị quân gia này, tuy nói giờ dần năm khắc mới có thể xoá bỏ lệnh cấm thông hành, nhưng Đại Khánh luật pháp quy định, bệnh cấp tính có thể ra khỏi thành. Xin thương xót cho ta một chút, cha ta bệnh thật sự rất nặng, nghe nói vùng phụ cận bên ngoài thành có một đại phu, nói không chừng có thể cứu được mạng của cha ta.”</w:t>
      </w:r>
      <w:r>
        <w:br w:type="textWrapping"/>
      </w:r>
      <w:r>
        <w:br w:type="textWrapping"/>
      </w:r>
      <w:r>
        <w:t xml:space="preserve">Ta: …</w:t>
      </w:r>
      <w:r>
        <w:br w:type="textWrapping"/>
      </w:r>
      <w:r>
        <w:br w:type="textWrapping"/>
      </w:r>
      <w:r>
        <w:t xml:space="preserve">Có thể nói ta đây là thích hợp làm cha sao?</w:t>
      </w:r>
      <w:r>
        <w:br w:type="textWrapping"/>
      </w:r>
      <w:r>
        <w:br w:type="textWrapping"/>
      </w:r>
      <w:r>
        <w:t xml:space="preserve">Mộc Phàm diễn kịch diễn đến tình thâm ý thiết, hơn nữa sắc trời đang u tối mù mịt lúc này, ngụy trang tuy rằng vụng về, nhưng cũng đủ để lừa kẻ ngoài nghề. Chỉ tiếc đại thúc trông cửa đã đứng cả một đêm, vừa mệt lại vừa nhàm chán, vô cùng quý trọng cơ hội này mà xúm lại, hưng trí bừng bừng duỗi dài cái cổ quét y vài lượt, không buông tha nói: “Thôi đi, ta chưa từng nghe thấy thầy thuốc nào như thế cả, ta thấy ngươi nôn nóng muốn ra khỏi thành như thế, hay lầ nhân dịp trời tối om om muốn đem cha ngươi ra bãi tha ma đi chôn, sau đó âm mưu chiếm lấy gia sản.”</w:t>
      </w:r>
      <w:r>
        <w:br w:type="textWrapping"/>
      </w:r>
      <w:r>
        <w:br w:type="textWrapping"/>
      </w:r>
      <w:r>
        <w:t xml:space="preserve">Mộc Phàm vùi đầu xuống sâu hơn một chút, tỉnh bơ nói: “Quan gia nói đùa. Trong nhà nghèo đến nỗi ngay cả xe còn phải đi mượn về dùng, làm gì có gia sản gì?”</w:t>
      </w:r>
      <w:r>
        <w:br w:type="textWrapping"/>
      </w:r>
      <w:r>
        <w:br w:type="textWrapping"/>
      </w:r>
      <w:r>
        <w:t xml:space="preserve">“Ta hỏi vậy thôi, ngươi chột dạ cái gì, hay là bị ta đoán trúng rồi.” Thủ vệ không vui lòng hừ một tiếng, bỗng nhiên đến gần rồi một phen xốc chăn lên, đưa tay sờ vào mặt ta.</w:t>
      </w:r>
      <w:r>
        <w:br w:type="textWrapping"/>
      </w:r>
      <w:r>
        <w:br w:type="textWrapping"/>
      </w:r>
      <w:r>
        <w:t xml:space="preserve">Mộc Phàm mặt đầy nước mắt, cả người liền bổ nhào lên người ta, ngẩng đầu run nhè nhẹ, co rúm lại nhìn về phía thủ vệ kia, như là đột nhiên bị biến cố này làm cho hoảng sợ không nhẹ, y  cắn cắn môi dưới dùng ánh mắt ướt sũng nhìn về phía thủ vệ.</w:t>
      </w:r>
      <w:r>
        <w:br w:type="textWrapping"/>
      </w:r>
      <w:r>
        <w:br w:type="textWrapping"/>
      </w:r>
      <w:r>
        <w:t xml:space="preserve">Ánh mắt tên thủ vệ nhìn trên mặt y vài lần, đầy đáng khinh sờ sờ cằm mình: “Tuy rằng tư sắc bình thường, nhưng dáng người cũng không tồi…”</w:t>
      </w:r>
      <w:r>
        <w:br w:type="textWrapping"/>
      </w:r>
      <w:r>
        <w:br w:type="textWrapping"/>
      </w:r>
      <w:r>
        <w:t xml:space="preserve">Mộc Phàm giật mình, như là bởi vì đột ngột không biết phải làm sao mà cúi đầu, có vẻ sở hãi hoảng hốt, tay phải cũng lặng lẽ mà sờ vào cái bọc nhỏ bên chân.</w:t>
      </w:r>
      <w:r>
        <w:br w:type="textWrapping"/>
      </w:r>
      <w:r>
        <w:br w:type="textWrapping"/>
      </w:r>
      <w:r>
        <w:t xml:space="preserve">Trong lúc tình hình hết sức căng thẳng, lại nghe thấy một giọng nam hồn hậu vang lên: “Lý nhị, ngươi đang làm gì đó?”</w:t>
      </w:r>
      <w:r>
        <w:br w:type="textWrapping"/>
      </w:r>
      <w:r>
        <w:br w:type="textWrapping"/>
      </w:r>
      <w:r>
        <w:t xml:space="preserve">Nụ cười Lý nhị cứng đờ, lập tức ngừng lại động tác, quay người quỳ trên mặt đất, dập cái đầu, có chút ngượng ngùng mà trả lời: “Dạ, bẩm Lương đại nhân, tiểu nhân thấy tên này khả nghi, cho nên vặn hỏi một chút.”</w:t>
      </w:r>
      <w:r>
        <w:br w:type="textWrapping"/>
      </w:r>
      <w:r>
        <w:br w:type="textWrapping"/>
      </w:r>
      <w:r>
        <w:t xml:space="preserve">Ánh mắt cùng lúc liếc qua nhìn ta với Mộc Phàm, ta dường như có thể cảm nhận Mộc Phàm đang khẩn trương —— lưỡi đao trong tay y đã vẽ trên cổ ta  một vết máu không nông không sâu. Nhưng người kia chỉ có nhìn y một lúc, vẫn chưa làm khó y, lạnh nhạt phân phó Lý nhị nói: “Nốt lần này, nếu lại để ta thấy ngươi làm khó dân thường lần nữa,  quyết không bỏ qua cho ngươi. Không có việc gì thì thả cho hắn đi.”</w:t>
      </w:r>
      <w:r>
        <w:br w:type="textWrapping"/>
      </w:r>
      <w:r>
        <w:br w:type="textWrapping"/>
      </w:r>
      <w:r>
        <w:t xml:space="preserve">Mộc Phàm thở dài nhẹ nhõm, nhân lúc ấy, ta không thèm quan tâm lưỡi dao trên cổ, dùng sức lực tích góp đã lâu, nghiêng cơ thể về một bên, cứ như vậy lăn từ trên xe đẩy xuống mặt đất, phát ra một tiếng vang thật lớn.</w:t>
      </w:r>
      <w:r>
        <w:br w:type="textWrapping"/>
      </w:r>
      <w:r>
        <w:br w:type="textWrapping"/>
      </w:r>
      <w:r>
        <w:t xml:space="preserve">Mấy người đứng đó đều bị ta làm cho hoảng sợ.</w:t>
      </w:r>
      <w:r>
        <w:br w:type="textWrapping"/>
      </w:r>
      <w:r>
        <w:br w:type="textWrapping"/>
      </w:r>
      <w:r>
        <w:t xml:space="preserve">Lông mày người họ Lương kia hơn nhăn lại, đang định bước tiếp rời đi, quay người lại liếc mắt nhìn ta một cái, vẻ mặt như đang suy ngẫm.</w:t>
      </w:r>
      <w:r>
        <w:br w:type="textWrapping"/>
      </w:r>
      <w:r>
        <w:br w:type="textWrapping"/>
      </w:r>
      <w:r>
        <w:t xml:space="preserve">Không nghĩ đến ta có thể động đậy, Mộc Phàm trong nháy mắt bị sững sờ, nhưng vẫn thừa dịp giết chết ý đồ của ta, kéo lại chăn, cứ như vậy che chắn cả người ta, sau đó không nói lời nào liền muốn đặt ta lại lên xe.</w:t>
      </w:r>
      <w:r>
        <w:br w:type="textWrapping"/>
      </w:r>
      <w:r>
        <w:br w:type="textWrapping"/>
      </w:r>
      <w:r>
        <w:t xml:space="preserve">Họ Lương cất tiếng ngăn cản: “Ngươi chờ một chút.”</w:t>
      </w:r>
      <w:r>
        <w:br w:type="textWrapping"/>
      </w:r>
      <w:r>
        <w:br w:type="textWrapping"/>
      </w:r>
      <w:r>
        <w:t xml:space="preserve">Lòng bàn tay Mộc Phàm đã ướt đẫm mồ hôi: “Đại nhân có chuyện gì?”</w:t>
      </w:r>
      <w:r>
        <w:br w:type="textWrapping"/>
      </w:r>
      <w:r>
        <w:br w:type="textWrapping"/>
      </w:r>
      <w:r>
        <w:t xml:space="preserve">Họ Lương sải bước đi tới, một phen đoạt lấy ta. Mộc Phàm nhanh chóng lui về phía sau một bước, gần như sẽ liều lĩnh ra tay.</w:t>
      </w:r>
      <w:r>
        <w:br w:type="textWrapping"/>
      </w:r>
      <w:r>
        <w:br w:type="textWrapping"/>
      </w:r>
      <w:r>
        <w:t xml:space="preserve">Y rốt cuộc vẫn còn non lắm, dù cho ta uống thuốc mê, nhưng lại quá lơ là khinh suất, người anh em ta dù sao cũng đã được huấn luyện bài bản rồi. Bây giờ kể cả thằng ngốc cũng biết là Mộc Phàm có vấn đề.</w:t>
      </w:r>
      <w:r>
        <w:br w:type="textWrapping"/>
      </w:r>
      <w:r>
        <w:br w:type="textWrapping"/>
      </w:r>
      <w:r>
        <w:t xml:space="preserve">Quả nhiên họ Lương cũng không có ý đưa ta thả về cho Mộc Phàm, mà là tự tay mình nhẹ nhàng đặt ta về xe đẩy.</w:t>
      </w:r>
      <w:r>
        <w:br w:type="textWrapping"/>
      </w:r>
      <w:r>
        <w:br w:type="textWrapping"/>
      </w:r>
      <w:r>
        <w:t xml:space="preserve">… Ế, xe đẩy?</w:t>
      </w:r>
      <w:r>
        <w:br w:type="textWrapping"/>
      </w:r>
      <w:r>
        <w:br w:type="textWrapping"/>
      </w:r>
      <w:r>
        <w:t xml:space="preserve">Chỗ này nhất định có gì đó không đúng!</w:t>
      </w:r>
      <w:r>
        <w:br w:type="textWrapping"/>
      </w:r>
      <w:r>
        <w:br w:type="textWrapping"/>
      </w:r>
      <w:r>
        <w:t xml:space="preserve">“Nhìn bộ dạng của ngươi, muốn đặt lệnh tôn về sợ là hơi vất vả, để ta giúp ngươi một tay.”</w:t>
      </w:r>
      <w:r>
        <w:br w:type="textWrapping"/>
      </w:r>
      <w:r>
        <w:br w:type="textWrapping"/>
      </w:r>
      <w:r>
        <w:t xml:space="preserve">Mộc Phàm bộ dáng không hiểu gì, ngơ ngơ ngác ngác mà mở miệng cảm ơn.</w:t>
      </w:r>
      <w:r>
        <w:br w:type="textWrapping"/>
      </w:r>
      <w:r>
        <w:br w:type="textWrapping"/>
      </w:r>
      <w:r>
        <w:t xml:space="preserve">Sau đó tên họ Lương kia đỏ mặt, thế mà thằng đó lại đỏ mặt cơ đấy.</w:t>
      </w:r>
      <w:r>
        <w:br w:type="textWrapping"/>
      </w:r>
      <w:r>
        <w:br w:type="textWrapping"/>
      </w:r>
      <w:r>
        <w:t xml:space="preserve">Ta không biết cảm giác mãnh liệt trong ta lúc này phải tả như thế nào, như thể là rất vui sướng mở túi plastic bọc bánh sủi cảo ra lại phát hiện bên trong không có túi giấm đi kèm, hay là trời nắng to phải chạy mấy km cuối cùng tìm thấy một quán nhỏ bán đồ uống lạnh giải khát thì lại được thông báo chỉ có nước ở nhiệt độ thường …</w:t>
      </w:r>
      <w:r>
        <w:br w:type="textWrapping"/>
      </w:r>
      <w:r>
        <w:br w:type="textWrapping"/>
      </w:r>
      <w:r>
        <w:t xml:space="preserve">Ta nghĩ, cái cảm giác này, nên gọi là bị sụp hố ( bị lừa đảo).</w:t>
      </w:r>
      <w:r>
        <w:br w:type="textWrapping"/>
      </w:r>
      <w:r>
        <w:br w:type="textWrapping"/>
      </w:r>
      <w:r>
        <w:t xml:space="preserve">Hết chương 57.</w:t>
      </w:r>
      <w:r>
        <w:br w:type="textWrapping"/>
      </w:r>
      <w:r>
        <w:br w:type="textWrapping"/>
      </w:r>
    </w:p>
    <w:p>
      <w:pPr>
        <w:pStyle w:val="Heading2"/>
      </w:pPr>
      <w:bookmarkStart w:id="81" w:name="chương-58-ảnh-vệ-được-cứu"/>
      <w:bookmarkEnd w:id="81"/>
      <w:r>
        <w:t xml:space="preserve">58. Chương 58: Ảnh Vệ Được Cứu</w:t>
      </w:r>
    </w:p>
    <w:p>
      <w:pPr>
        <w:pStyle w:val="Compact"/>
      </w:pPr>
      <w:r>
        <w:br w:type="textWrapping"/>
      </w:r>
      <w:r>
        <w:br w:type="textWrapping"/>
      </w:r>
      <w:r>
        <w:t xml:space="preserve">Biên tập: Điềm + Lam Ying</w:t>
      </w:r>
      <w:r>
        <w:br w:type="textWrapping"/>
      </w:r>
      <w:r>
        <w:br w:type="textWrapping"/>
      </w:r>
      <w:r>
        <w:t xml:space="preserve">Sau khi được tên họ Lương ra tay giúp đỡ, hắn và Mộc Phàm nhất kiến chung tình (vừa gặp đã yêu), trò chuyện với nhau rất vui vẻ, cảm tình nhanh chóng dâng lên. Cũng phải thôi, một đồng đội lợn, một đối thủ lợn, đồng loại gặp nhau giao lưu dĩ nhiên là không gặp trở ngại rồi.</w:t>
      </w:r>
      <w:r>
        <w:br w:type="textWrapping"/>
      </w:r>
      <w:r>
        <w:br w:type="textWrapping"/>
      </w:r>
      <w:r>
        <w:t xml:space="preserve">“Hừ, còn tưởng rằng bây giờ vẫn là lúc Lương gia có thể một tay che trời sao? Lương lão gia tử đã bị hạ bệ, cả dòng tộc Lương gia đều bị gạt ra tận biên cương, hắn chỉ là con vợ lẽ bên chi thứ dòng họ thì có gì giỏi giang chứ? Dám khoa tay múa chân với lão tử, sớm muộn gì lão tử cũng cho ngươi một trận.” Tên thủ vệ vừa kéo xe vừa đứng ở nơi hai người kia không nhìn thấy tức giận bất bình hầm hừ, hầm hừ.</w:t>
      </w:r>
      <w:r>
        <w:br w:type="textWrapping"/>
      </w:r>
      <w:r>
        <w:br w:type="textWrapping"/>
      </w:r>
      <w:r>
        <w:t xml:space="preserve">“Lý Nhị, dừng ở đây được rồi.” Tên họ Lương dừng lại trước cửa thành, bỗng nhiên mở miệng phân phó thủ vệ.</w:t>
      </w:r>
      <w:r>
        <w:br w:type="textWrapping"/>
      </w:r>
      <w:r>
        <w:br w:type="textWrapping"/>
      </w:r>
      <w:r>
        <w:t xml:space="preserve">Thủ vệ kia hoảng sợ, lập tức thu hồi bất mãn, dừng xe, thay đổi khuôn mặt sang trạng thái nịnh nọt tiến lại gần, xoa xoa tay nói: “Đại nhân, nếu không ngại thì ngài có thể bồi vị tiểu ca này thêm đoạn đường nữa, nơi này có ta, sẽ không xảy ra chuyện gì.”</w:t>
      </w:r>
      <w:r>
        <w:br w:type="textWrapping"/>
      </w:r>
      <w:r>
        <w:br w:type="textWrapping"/>
      </w:r>
      <w:r>
        <w:t xml:space="preserve">Họ Lương trừng mắt liếc nhìn hắn một cái, sau đó cẩn thận liếc qua Mộc Phàm một lượt, lại lập tức thu hồi ánh mắt, che miệng ho khan vài tiếng, làm ra bộ dáng giải quyết việc công mà nói: “Xin lỗi, chức trách của tại hạ chỉ có thể đến đây, không thể đưa xa hơn, một mình ngươi ra khỏi thành, hãy cẩn thận một chút. Về sau có chuyện gì, có thể tới đây tìm ta, ta tên Lương Hàm.”</w:t>
      </w:r>
      <w:r>
        <w:br w:type="textWrapping"/>
      </w:r>
      <w:r>
        <w:br w:type="textWrapping"/>
      </w:r>
      <w:r>
        <w:t xml:space="preserve">Mộc Phàm cười cười: “Đại nhân cùng thảo dân cũng chỉ là bèo nước gặp gỡ, thảo dân không dám yêu cầu gì nhiều hơn.”</w:t>
      </w:r>
      <w:r>
        <w:br w:type="textWrapping"/>
      </w:r>
      <w:r>
        <w:br w:type="textWrapping"/>
      </w:r>
      <w:r>
        <w:t xml:space="preserve">Lương Hàm bị nụ cười kia khiến cho sửng sốt, nhanh chóng rũ xuống mi mắt, lúng ta lúng túng nói: “Bèo nước gặp gỡ cũng là có duyên, ngươi… Ngươi tên gì?”</w:t>
      </w:r>
      <w:r>
        <w:br w:type="textWrapping"/>
      </w:r>
      <w:r>
        <w:br w:type="textWrapping"/>
      </w:r>
      <w:r>
        <w:t xml:space="preserve">Mộc Phàm cười nhạt nhìn hắn, lông mi khẽ run lên, đáy mắt hiện lên một tia u ám: “Đại nhân muốn biết tên của ta để làm gì?”</w:t>
      </w:r>
      <w:r>
        <w:br w:type="textWrapping"/>
      </w:r>
      <w:r>
        <w:br w:type="textWrapping"/>
      </w:r>
      <w:r>
        <w:t xml:space="preserve">Thân thể Lương Hàm căng thẳng một chút, nhìn lại có chút mất tự nhiên, ánh mắt của hắn liếc quanh bốn phía không mục đích, một lúc lâu, cứng ngắc phun ra một câu: “Ngươi thật đẹp.”</w:t>
      </w:r>
      <w:r>
        <w:br w:type="textWrapping"/>
      </w:r>
      <w:r>
        <w:br w:type="textWrapping"/>
      </w:r>
      <w:r>
        <w:t xml:space="preserve">“…” Mộc Phàm hơi nghiêng mặt sang một bên, thản nhiên nói: “Cái gì?”</w:t>
      </w:r>
      <w:r>
        <w:br w:type="textWrapping"/>
      </w:r>
      <w:r>
        <w:br w:type="textWrapping"/>
      </w:r>
      <w:r>
        <w:t xml:space="preserve">Ý thức được mình nói sai, Lương Hàm lập tức bối rối, nói năng lộn xộn bổ sung: “Ý của ta là, ngươi tuy rằng vừa thấp bé lại gầy yếu, thân hình đơn bạc gió thổi một cái liền đổ, đôi mắt cũng không phải quá lớn, cái mũi cũng không đủ thẳng, mặt lại rất trắng không có một chút huyết sắc… Không sao, ta không chê ngươi, ngươi có xấu thêm, ở trong mắt ta cũng rất đẹp!”</w:t>
      </w:r>
      <w:r>
        <w:br w:type="textWrapping"/>
      </w:r>
      <w:r>
        <w:br w:type="textWrapping"/>
      </w:r>
      <w:r>
        <w:t xml:space="preserve">Mộc Phàm: …</w:t>
      </w:r>
      <w:r>
        <w:br w:type="textWrapping"/>
      </w:r>
      <w:r>
        <w:br w:type="textWrapping"/>
      </w:r>
      <w:r>
        <w:t xml:space="preserve">Ta: …</w:t>
      </w:r>
      <w:r>
        <w:br w:type="textWrapping"/>
      </w:r>
      <w:r>
        <w:br w:type="textWrapping"/>
      </w:r>
      <w:r>
        <w:t xml:space="preserve">Đờ mờ người anh em này giỏi tán phét thật, quả nhiên đầu óc con cháu họ Lương đều bị thiếu dây thần kinh à?</w:t>
      </w:r>
      <w:r>
        <w:br w:type="textWrapping"/>
      </w:r>
      <w:r>
        <w:br w:type="textWrapping"/>
      </w:r>
      <w:r>
        <w:t xml:space="preserve">Nói xong một đoạn kia, Lương Hàm vẫn không cảm giác được có gì đó bất thường trong bầu không khí căng thẳng quỷ dị này, chỉ mím môi nhìn về phía Mộc Phàm, hết sức trịnh trọng hỏi han: “Ngươi tên là gì?”</w:t>
      </w:r>
      <w:r>
        <w:br w:type="textWrapping"/>
      </w:r>
      <w:r>
        <w:br w:type="textWrapping"/>
      </w:r>
      <w:r>
        <w:t xml:space="preserve">Mộc Phàm trầm mặc một hồi, trả lời như đinh đóng cột: “Ta tên Chiến Huyền.”</w:t>
      </w:r>
      <w:r>
        <w:br w:type="textWrapping"/>
      </w:r>
      <w:r>
        <w:br w:type="textWrapping"/>
      </w:r>
      <w:r>
        <w:t xml:space="preserve">Ta: …</w:t>
      </w:r>
      <w:r>
        <w:br w:type="textWrapping"/>
      </w:r>
      <w:r>
        <w:br w:type="textWrapping"/>
      </w:r>
      <w:r>
        <w:t xml:space="preserve">Dùng tên chó tên mèo gì cũng được thế m* nào lại dùng tên ta? Ngươi vừa giở trò lừa gạt liền lừa luôn hai người vậy cũng được sao? Tín nhiệm cơ bản nhất giữa người với người ở nơi đâu? Còn có tên họ Lương kia, đừng có dùng cái giọng điệu ghê tởm kia gọi tên ta chúng ta không có quen nhau tí nào đâu!</w:t>
      </w:r>
      <w:r>
        <w:br w:type="textWrapping"/>
      </w:r>
      <w:r>
        <w:br w:type="textWrapping"/>
      </w:r>
      <w:r>
        <w:t xml:space="preserve">“Chiến Huyền sao?” Lương Hàm trân trọng đọc lại mấy chữ này một lần, sau đó nói với Mộc Phàm: “Thật là một cái tên rất hay, ngươi quả nhiên là ngoài mềm trong cứng, kiên nghị quả cảm, ai có thể ở bên ngươi, nhất định là phúc khí của hắn.”</w:t>
      </w:r>
      <w:r>
        <w:br w:type="textWrapping"/>
      </w:r>
      <w:r>
        <w:br w:type="textWrapping"/>
      </w:r>
      <w:r>
        <w:t xml:space="preserve">Ngươi làm thế nào mà từ tên ta đoán ra được tính cách Mộc Phàm vậy? Ngươi là thần sao!</w:t>
      </w:r>
      <w:r>
        <w:br w:type="textWrapping"/>
      </w:r>
      <w:r>
        <w:br w:type="textWrapping"/>
      </w:r>
      <w:r>
        <w:t xml:space="preserve">Nội tâm của ta đang sấm giật đùng đùng, sóng xô mãnh liệt. Cũng may Mộc Phàm cuối cùng cũng nhớ ra ta còn đang mắc “bệnh nặng”, dứt khoát xoay người lên đường, Lương Hàm lưu luyến mà đứng ở cửa thành, treo trên mặt nụ cười ngây ngô nhìn bọn ta đi xa, miệng còn la to cái gì đó, mỗi tội tiếng gió quá lớn, ta chỉ có thể nghe được “Hủ ~~~~~”. (*)</w:t>
      </w:r>
      <w:r>
        <w:br w:type="textWrapping"/>
      </w:r>
      <w:r>
        <w:br w:type="textWrapping"/>
      </w:r>
      <w:r>
        <w:t xml:space="preserve">(*) Hủ = ‘mục rữa, thối nát’; cũng có nghĩa là ‘đậu hủ, đậu phụ’. ‘Hủ nữ’ còn được gọi là “thối nữ” là vậy =)))))</w:t>
      </w:r>
      <w:r>
        <w:br w:type="textWrapping"/>
      </w:r>
      <w:r>
        <w:br w:type="textWrapping"/>
      </w:r>
      <w:r>
        <w:t xml:space="preserve">Xét theo truyền thống ngu ngốc sến rện của họ Lương, ta nhịn không được tặng cho bản thân 32 like cho hành vi nhân lúc ngã xuống đã để ký hiệu thông tri ám ảnh trên mặt đất. Quả thật, trong cái thế giới tàn nhẫn luôn vô cớ gây sự này, chỉ có thể dựa vào chính mình mà thôi.</w:t>
      </w:r>
      <w:r>
        <w:br w:type="textWrapping"/>
      </w:r>
      <w:r>
        <w:br w:type="textWrapping"/>
      </w:r>
      <w:r>
        <w:t xml:space="preserve">Tuy rằng ta bị cái đám nhân loại ngu xuẩn này làm tức giận đến đau gan đau ruột, nhưng Mộc Phàm rõ ràng là không thể thật sự đưa ta đi gặp đại phu rồi —— y không đưa ta đi gặp Diêm Vương là còn may mắn lắm.</w:t>
      </w:r>
      <w:r>
        <w:br w:type="textWrapping"/>
      </w:r>
      <w:r>
        <w:br w:type="textWrapping"/>
      </w:r>
      <w:r>
        <w:t xml:space="preserve">Trải qua một ngày bôn ba mệt mỏi, bọn ta cuối cùng cũng đến được chỗ ẩn thân của Mộc Phàm.</w:t>
      </w:r>
      <w:r>
        <w:br w:type="textWrapping"/>
      </w:r>
      <w:r>
        <w:br w:type="textWrapping"/>
      </w:r>
      <w:r>
        <w:t xml:space="preserve">Đó là một căn nhà tranh.</w:t>
      </w:r>
      <w:r>
        <w:br w:type="textWrapping"/>
      </w:r>
      <w:r>
        <w:br w:type="textWrapping"/>
      </w:r>
      <w:r>
        <w:t xml:space="preserve">Đó là một căn nhà tranh rất tồi tàn.</w:t>
      </w:r>
      <w:r>
        <w:br w:type="textWrapping"/>
      </w:r>
      <w:r>
        <w:br w:type="textWrapping"/>
      </w:r>
      <w:r>
        <w:t xml:space="preserve">Đó là quả thật mà một căn nhà tranh vô cùng tồi tàn rách nát dường như là sắp sập đến nơi rồi.</w:t>
      </w:r>
      <w:r>
        <w:br w:type="textWrapping"/>
      </w:r>
      <w:r>
        <w:br w:type="textWrapping"/>
      </w:r>
      <w:r>
        <w:t xml:space="preserve">Ta sợ ngây người. Không ngờ Mộc Phàm nghèo như vậy, xem ra lãnh đạo nhà y không trả tiền lương rồi, y còn liều mạng như vậy, tên này chính là phần tử khủng bố điển hình, một trong mười đại nhân vật làm rung động Đại Khánh aaa.</w:t>
      </w:r>
      <w:r>
        <w:br w:type="textWrapping"/>
      </w:r>
      <w:r>
        <w:br w:type="textWrapping"/>
      </w:r>
      <w:r>
        <w:t xml:space="preserve">Mộc Phàm dây thừng trói ta lại lần nữa, sau đó nhét một viên dược vào miệng ta, rồi xoay người  gom đám cỏ khô rải rác xung quanh lại, cẩn thận làm một cái ổ rơm trên mặt đất, đặt ta lên trên, lúc này mới tự tìm một nơi ngồi xuống.</w:t>
      </w:r>
      <w:r>
        <w:br w:type="textWrapping"/>
      </w:r>
      <w:r>
        <w:br w:type="textWrapping"/>
      </w:r>
      <w:r>
        <w:t xml:space="preserve">Không biết qua bao lâu, ta cảm thấy dược hiệu trên người đã hết, cơ thể cũng không còn tê dại nữa, tuy rằng không thể hành động tự nhiên, nhưng so trước đã tốt hơn nhiều. Ta nhìn Mộc Phàm muốn nói lại thôi.</w:t>
      </w:r>
      <w:r>
        <w:br w:type="textWrapping"/>
      </w:r>
      <w:r>
        <w:br w:type="textWrapping"/>
      </w:r>
      <w:r>
        <w:t xml:space="preserve">Tuy nói ám ảnh trải rộng toàn bộ Ninh An, nhưng muốn phát hiện ký hiệu kia, lại tìm tới nơi này, ít nhất cũng cũng phải sáu, bảy canh giờ. Trong khoảng thời gian này ta có thể đặt ra câu hỏi về những điều còn thắc mắc, tỷ như thân phận chủ tử của bọn họ, tỷ như bọn họ rốt cuộc tính toán muốn làm gì. Nhưng đây không phải là trọng điểm của ta, ta thật sự không biết nên mở miệng như thế nào.</w:t>
      </w:r>
      <w:r>
        <w:br w:type="textWrapping"/>
      </w:r>
      <w:r>
        <w:br w:type="textWrapping"/>
      </w:r>
      <w:r>
        <w:t xml:space="preserve">Cảm giác được ánh mắt của ta, Mộc Phàm hơi chút hoảng hốt, rồi thản nhiên nói: “Ta biết ngươi muốn nói cái gì.”</w:t>
      </w:r>
      <w:r>
        <w:br w:type="textWrapping"/>
      </w:r>
      <w:r>
        <w:br w:type="textWrapping"/>
      </w:r>
      <w:r>
        <w:t xml:space="preserve">Aiz, nói chuyện với người thông minh thật là thích mà.</w:t>
      </w:r>
      <w:r>
        <w:br w:type="textWrapping"/>
      </w:r>
      <w:r>
        <w:br w:type="textWrapping"/>
      </w:r>
      <w:r>
        <w:t xml:space="preserve">Mộc Phàm nói tiếp: “Ngươi muốn chất vấn ta vì sao muốn gạt Lương Hàm.”</w:t>
      </w:r>
      <w:r>
        <w:br w:type="textWrapping"/>
      </w:r>
      <w:r>
        <w:br w:type="textWrapping"/>
      </w:r>
      <w:r>
        <w:t xml:space="preserve">… À cái này, kỳ thật đối với loại chuyện râu ria kia ta không chút hứng thú.</w:t>
      </w:r>
      <w:r>
        <w:br w:type="textWrapping"/>
      </w:r>
      <w:r>
        <w:br w:type="textWrapping"/>
      </w:r>
      <w:r>
        <w:t xml:space="preserve">Có điều … “Ngươi vì sao lại muốn dùng tên của ta?”</w:t>
      </w:r>
      <w:r>
        <w:br w:type="textWrapping"/>
      </w:r>
      <w:r>
        <w:br w:type="textWrapping"/>
      </w:r>
      <w:r>
        <w:t xml:space="preserve">Mộc Phàm ngẩng đầu, nhìn về phía bầu trời xanh thẳm ngoài cửa sổ, giống như xuyên qua ánh ban mai đỏ rực kia đối diện nhìn người nào đó.</w:t>
      </w:r>
      <w:r>
        <w:br w:type="textWrapping"/>
      </w:r>
      <w:r>
        <w:br w:type="textWrapping"/>
      </w:r>
      <w:r>
        <w:t xml:space="preserve">“Chẳng qua là theo bản năng thôi. Dù sao ta không biết đã bao nhiêu ngày bao nhiêu đêm rồi, nuôi hận ý nhấm nuốt tên ngươi và Tấn Vương.”</w:t>
      </w:r>
      <w:r>
        <w:br w:type="textWrapping"/>
      </w:r>
      <w:r>
        <w:br w:type="textWrapping"/>
      </w:r>
      <w:r>
        <w:t xml:space="preserve">Theo bản năng? Tuy rằng nghe thì có vẻ có lý, nhưng dùng tên Chiến Huyền này, khó đảm bảo không cẩn thận một cái là bị bại lộ. Kỳ thật ngay từ đầu hành vi của Mộc Phàm cũng rất kỳ quái, hận ta lại không muốn để ta chết, muốn đối phó với Tấn Vương nhưng lại phản bội chủ tử của mình đem ta tới nơi này, nếu ta không biết rõ chân tướng, có khi cho rằng tên này đang thầm mến mình.</w:t>
      </w:r>
      <w:r>
        <w:br w:type="textWrapping"/>
      </w:r>
      <w:r>
        <w:br w:type="textWrapping"/>
      </w:r>
      <w:r>
        <w:t xml:space="preserve">Chẳng lẽ là… Ta nhịn không được mở miệng nói: “Ngươi kỳ thật không muốn báo thù.”</w:t>
      </w:r>
      <w:r>
        <w:br w:type="textWrapping"/>
      </w:r>
      <w:r>
        <w:br w:type="textWrapping"/>
      </w:r>
      <w:r>
        <w:t xml:space="preserve">Mộc Phàm bị bất ngờ sửng sốt, sau đó phản xạ có điều kiện bỗng nhiên đứng lên, hung ác cho ta một cái vả, lửa giận trong con ngươi màu đen bỗng bùng cháy, nhưng lại vô cớ khiến người ta cảm thấy y đang sợ hãi. Y nắm chặt hai tay, khóe môi chậm rãi cong lên, hiện ra một nụ cười châm chọc, một cước đạp lên bụng ta, từ bên chân rút ra một cây đao, ánh mắt nheo lại gằn từng chữ: “Ngươi nói ta không muốn báo thù? Ta ngoài việc báo thù ra thì cái gì cũng đều không còn nữa, ta đương nhiên muốn báo thù!”</w:t>
      </w:r>
      <w:r>
        <w:br w:type="textWrapping"/>
      </w:r>
      <w:r>
        <w:br w:type="textWrapping"/>
      </w:r>
      <w:r>
        <w:t xml:space="preserve">Mặt ta gần như xanh lét, ta là kẻ bị chướng ngại giao tiếp thế quái nào vừa rồi lại đi nói lung tung? Ta chống lại khí thế hung bạo của y, trong lòng run sợ thử vãn hồi cục diện: “Ngươi đương nhiên có thể báo thù.”</w:t>
      </w:r>
      <w:r>
        <w:br w:type="textWrapping"/>
      </w:r>
      <w:r>
        <w:br w:type="textWrapping"/>
      </w:r>
      <w:r>
        <w:t xml:space="preserve">Mộc Phàm căm tức nhìn ta: “Ngươi đang khiêu khích ta, ngươi cho là ta không dám sao?”</w:t>
      </w:r>
      <w:r>
        <w:br w:type="textWrapping"/>
      </w:r>
      <w:r>
        <w:br w:type="textWrapping"/>
      </w:r>
      <w:r>
        <w:t xml:space="preserve">Nói gì cũng không thể xoa dịu nỗi hận trong lòng y, ta đành ngoan ngoãn ngậm miệng lại.</w:t>
      </w:r>
      <w:r>
        <w:br w:type="textWrapping"/>
      </w:r>
      <w:r>
        <w:br w:type="textWrapping"/>
      </w:r>
      <w:r>
        <w:t xml:space="preserve">“Không nói sao, ngươi đang khinh thường ta sao? Không hổ là ảnh vệ bên người Tấn Vương, thật sự là cứng từ trong xương.” Mộc Phàm cười đầy giận dữ, ấn ta xuống mặt đất, dùng thân đao vỗ vỗ mặt ta “Ngươi không phải không sợ chết sao?”</w:t>
      </w:r>
      <w:r>
        <w:br w:type="textWrapping"/>
      </w:r>
      <w:r>
        <w:br w:type="textWrapping"/>
      </w:r>
      <w:r>
        <w:t xml:space="preserve">Ta: …</w:t>
      </w:r>
      <w:r>
        <w:br w:type="textWrapping"/>
      </w:r>
      <w:r>
        <w:br w:type="textWrapping"/>
      </w:r>
      <w:r>
        <w:t xml:space="preserve">Ai nói, xương cốt ta một chút cũng không có cứng, ta rất sợ chết ngươi đừng dọa ta!</w:t>
      </w:r>
      <w:r>
        <w:br w:type="textWrapping"/>
      </w:r>
      <w:r>
        <w:br w:type="textWrapping"/>
      </w:r>
      <w:r>
        <w:t xml:space="preserve">Lông tóc toàn thân ta sắp dựng đứng hết cả lên, nhưng vẻ mặt vẫn không tỏ ra sứt mẻ, cố gắng ra vẻ vô cùng bình tĩnh, vô cùng cứng rắn, vô cùng thấy chết không sờn.</w:t>
      </w:r>
      <w:r>
        <w:br w:type="textWrapping"/>
      </w:r>
      <w:r>
        <w:br w:type="textWrapping"/>
      </w:r>
      <w:r>
        <w:t xml:space="preserve">Bằng chứng là sắc mặt Mộc Phàm càng ngày càng kém, độ cong khóe miệng càng ngày càng giảm. Y rốt cục dừng động tác lấy đao vỗ mặt ta, cúi người xuống, nhẹ giọng nói bên tai ta: “Ngươi có biết với bản lĩnh của Ngụy Vương, vì sao có thể ngang vai ngang vế với Tấn Vương không?”</w:t>
      </w:r>
      <w:r>
        <w:br w:type="textWrapping"/>
      </w:r>
      <w:r>
        <w:br w:type="textWrapping"/>
      </w:r>
      <w:r>
        <w:t xml:space="preserve">Bởi vì Ngụy Vương tuy rằng ngu, nhưng lại có một nhi tử mà đương kim Hoàng Thượng vô cùng yêu mến. Đương kim Thánh Thượng đối với hai người con của mình tuy không có biểu lộ gì, nhưng lại hết sức coi trọng nhóc trưởng tôn này, bởi vì phần tình cảm này, nên Thánh Thượng thường xuyên bảo hộ Ngụy Vương, ngay cả lần này Tấn Vương đã tính toán trăm phương ngàn kế, cũng không thể hoàn toàn lật đổ gã.”</w:t>
      </w:r>
      <w:r>
        <w:br w:type="textWrapping"/>
      </w:r>
      <w:r>
        <w:br w:type="textWrapping"/>
      </w:r>
      <w:r>
        <w:t xml:space="preserve">Cuộc nói chuyện bất thình lình này khiến cho ta không hiểu ra sao cả. Thánh Thượng shotacon (luyến đồng), cái kiểu bất công này, tất cả mọi người đều đã biết, nhưng thế thì sao?</w:t>
      </w:r>
      <w:r>
        <w:br w:type="textWrapping"/>
      </w:r>
      <w:r>
        <w:br w:type="textWrapping"/>
      </w:r>
      <w:r>
        <w:t xml:space="preserve">Mộc Phàm thản nhiên nói: “Cho nên hoàng trưởng tôn gặp nạn, ai được hưởng lợi nhiều nhất, Thánh Thượng sẽ nghi ngờ ai đầu tiên?”</w:t>
      </w:r>
      <w:r>
        <w:br w:type="textWrapping"/>
      </w:r>
      <w:r>
        <w:br w:type="textWrapping"/>
      </w:r>
      <w:r>
        <w:t xml:space="preserve">Ta nhíu mày: “Các ngươi không thể động đến hoàng trưởng tôn Cao Diệp Trạch.”</w:t>
      </w:r>
      <w:r>
        <w:br w:type="textWrapping"/>
      </w:r>
      <w:r>
        <w:br w:type="textWrapping"/>
      </w:r>
      <w:r>
        <w:t xml:space="preserve">“Chúng ta đương nhiên không động được, nhưng nếu chính Ngụy Vương ra tay thì sao?”</w:t>
      </w:r>
      <w:r>
        <w:br w:type="textWrapping"/>
      </w:r>
      <w:r>
        <w:br w:type="textWrapping"/>
      </w:r>
      <w:r>
        <w:t xml:space="preserve">Ta mở to hai mắt nhìn.</w:t>
      </w:r>
      <w:r>
        <w:br w:type="textWrapping"/>
      </w:r>
      <w:r>
        <w:br w:type="textWrapping"/>
      </w:r>
      <w:r>
        <w:t xml:space="preserve">Hổ dữ không ăn thịt con, làm sao có thể?</w:t>
      </w:r>
      <w:r>
        <w:br w:type="textWrapping"/>
      </w:r>
      <w:r>
        <w:br w:type="textWrapping"/>
      </w:r>
      <w:r>
        <w:t xml:space="preserve">“Cao Diệp Trạch đương nhiên sẽ không chết thật, chẳng qua phải nếm chút khổ sở thôi. Ngươi chính xác phải lo lắng cho Tấn Vương cơ.”</w:t>
      </w:r>
      <w:r>
        <w:br w:type="textWrapping"/>
      </w:r>
      <w:r>
        <w:br w:type="textWrapping"/>
      </w:r>
      <w:r>
        <w:t xml:space="preserve">Như là nhìn ra ý nghĩ của ta, Mộc Phàm sung sướng cười ra tiếng, ý vị sâu sa nói: “Kêu Lâm Ưu trộm đồ chẳng qua là tiện thể thôi, vốn là dựa theo kế hoạch của chủ tử, trước tiên giết ngươi, sau đó lấy thi thể của ngươi ngay mặt  đối chất Tấn Vương, nói là Tấn Vương phái ngươi đi hạ độc Cao Diệp Trạch. Vốn nếu như Tấn Vương không biết chuyện, lôi Lâm Ưu ra để thanh minh cho bản thân, thật là một chuyện thú vụ. Có điều cho dù hắn nhìn ra được thân phận của Lâm Ưu, cũng không phải vấn đề gì lớn, kế hoạch vẫn cứ theo lẽ thường mà tiến hành. Ngươi nói xem, chờ hắn từ trên đám mây cao cao tại thượng bị kéo xuống, sau đó ta sẽ chặt đứt tay chân, móc mắt ngươi đem ném trước mặt Tấn Vương, vậy hắn sẽ lộ ra biểu cảm như thế nào nhỉ?”</w:t>
      </w:r>
      <w:r>
        <w:br w:type="textWrapping"/>
      </w:r>
      <w:r>
        <w:br w:type="textWrapping"/>
      </w:r>
      <w:r>
        <w:t xml:space="preserve">“Ngươi nói ta sẽ lộ ra biểu cảm gì?” Ngoài cửa bỗng nhiên truyền đến một thanh âm lười biếng. Tấn Vương nhàn nhã  ung dung đẩy cửa vào, lạnh nhạt nhìn Mộc Phàm đang quỳ gối trên người của ta, khóe miệng cong lên ý cười mỉa mai: “Người đâu, giết hắn cho ta, thi thể cho chó ăn.”</w:t>
      </w:r>
      <w:r>
        <w:br w:type="textWrapping"/>
      </w:r>
      <w:r>
        <w:br w:type="textWrapping"/>
      </w:r>
      <w:r>
        <w:t xml:space="preserve">Hết chương 58.</w:t>
      </w:r>
      <w:r>
        <w:br w:type="textWrapping"/>
      </w:r>
      <w:r>
        <w:br w:type="textWrapping"/>
      </w:r>
    </w:p>
    <w:p>
      <w:pPr>
        <w:pStyle w:val="Heading2"/>
      </w:pPr>
      <w:bookmarkStart w:id="82" w:name="chương-59-ảnh-vệ-và-hiểu-lầm"/>
      <w:bookmarkEnd w:id="82"/>
      <w:r>
        <w:t xml:space="preserve">59. Chương 59: Ảnh Vệ Và Hiểu Lầm</w:t>
      </w:r>
    </w:p>
    <w:p>
      <w:pPr>
        <w:pStyle w:val="Compact"/>
      </w:pPr>
      <w:r>
        <w:br w:type="textWrapping"/>
      </w:r>
      <w:r>
        <w:br w:type="textWrapping"/>
      </w:r>
      <w:r>
        <w:t xml:space="preserve">Biên tập: Điềm + Lam Ying</w:t>
      </w:r>
      <w:r>
        <w:br w:type="textWrapping"/>
      </w:r>
      <w:r>
        <w:br w:type="textWrapping"/>
      </w:r>
      <w:r>
        <w:t xml:space="preserve">Lời Tấn Vương vừa nói ra, Mộc Phàm gần như không kịp phản ứng, đột nhiên bị ám ảnh không biết từ trong góc nào xuất hiện ấn xuống mặt đất, áp chế xương khớp không cho y động đậy.</w:t>
      </w:r>
      <w:r>
        <w:br w:type="textWrapping"/>
      </w:r>
      <w:r>
        <w:br w:type="textWrapping"/>
      </w:r>
      <w:r>
        <w:t xml:space="preserve">Cổ tay ám ảnh vừa chuyển, ánh đao chợt lóe, chủy thủ trong tay liền sượt nghiêng qua cổ y.</w:t>
      </w:r>
      <w:r>
        <w:br w:type="textWrapping"/>
      </w:r>
      <w:r>
        <w:br w:type="textWrapping"/>
      </w:r>
      <w:r>
        <w:t xml:space="preserve">Tất cả mọi việc xảy nhanh như chớp, ta giật cả mình, dưới tình thế cấp bách phải cố gắng hít một hơi, trực tiếp dùng thân người xô qua, ám ảnh mất cảnh giác, thân hình nhoáng lên một cái, lưỡi dao lướt qua ngực Mộc Phàm để lại một vệt máu.Tấn Vương cũng không ngăn cản, thờ ơ khoanh tay mà đứng một chỗ, cứ như vậy không nói một lời nhìn ta cứu Mộc Phàm.</w:t>
      </w:r>
      <w:r>
        <w:br w:type="textWrapping"/>
      </w:r>
      <w:r>
        <w:br w:type="textWrapping"/>
      </w:r>
      <w:r>
        <w:t xml:space="preserve">Sau đó, cười lạnh một tiếng.</w:t>
      </w:r>
      <w:r>
        <w:br w:type="textWrapping"/>
      </w:r>
      <w:r>
        <w:br w:type="textWrapping"/>
      </w:r>
      <w:r>
        <w:t xml:space="preserve">Ta: …</w:t>
      </w:r>
      <w:r>
        <w:br w:type="textWrapping"/>
      </w:r>
      <w:r>
        <w:br w:type="textWrapping"/>
      </w:r>
      <w:r>
        <w:t xml:space="preserve">Lại nói tiếp, ta trước đó chẳng những hiểu lầm hắn, còn cho hắn một đao rồi bỏ chạy, không chỉ có chạy mà còn gây ra việc, hiện tại hắn tự mình đến cứu ta, ta lại quang minh chính đại giúp người ngoài, à ừm, có phải hơi bị tra không? Nếu ngay cả người tra như Tấn Vương cũng cảm thấy ta tra như vậy, ta đây sao còn sống được nữa, ta chỉ có thể giương kiếm mà tự sát thôi.</w:t>
      </w:r>
      <w:r>
        <w:br w:type="textWrapping"/>
      </w:r>
      <w:r>
        <w:br w:type="textWrapping"/>
      </w:r>
      <w:r>
        <w:t xml:space="preserve">Ta thoáng cái chột dạ, vừa chột dạ vừa nghe Tấn Vương hỏi ta: “Ngươi muốn cứu hắn?”</w:t>
      </w:r>
      <w:r>
        <w:br w:type="textWrapping"/>
      </w:r>
      <w:r>
        <w:br w:type="textWrapping"/>
      </w:r>
      <w:r>
        <w:t xml:space="preserve">Không biết như thế nào mà ta lại từ câu hỏi ngắn ngủi này ngửi ra được mùi sát khí, nói thật ảnh vệ thật sự là cái nghề nguy hiểm vô cùng a, thời buổi này có ai được cứu lại so với bọn cướp còn kinh hồn bạt vía hơn, áp lực lớn như núi không, có ai không!</w:t>
      </w:r>
      <w:r>
        <w:br w:type="textWrapping"/>
      </w:r>
      <w:r>
        <w:br w:type="textWrapping"/>
      </w:r>
      <w:r>
        <w:t xml:space="preserve">Ta đuối lý, lệ rơi đầy mặt, thoát lực quỳ xuống đất.</w:t>
      </w:r>
      <w:r>
        <w:br w:type="textWrapping"/>
      </w:r>
      <w:r>
        <w:br w:type="textWrapping"/>
      </w:r>
      <w:r>
        <w:t xml:space="preserve">Ta tin chỉ cần ta nói “Không muốn”, Tấn Vương ngay lập tức có thể làm thịt Mộc Phàm; chỉ cần ta nói “Muốn cứu”, Tấn Vương ngay tức khắc có thể làm thịt ta. Tính tới tính lui, vẫn là giết ta đi, ai bảo ta mắc nợ Mộ Vân cơ? Đã nợ, cuối cùng vẫn phải trả lại, sau này mỗi đêm cũng không phải mơ thấy Mộ Vân mặt dính đầy Đại di mụ (*), vậy cũng rất tốt.</w:t>
      </w:r>
      <w:r>
        <w:br w:type="textWrapping"/>
      </w:r>
      <w:r>
        <w:br w:type="textWrapping"/>
      </w:r>
      <w:r>
        <w:t xml:space="preserve">(*) Đại di mụ [大姨妈] (Dà yímā): theo nghĩa ở đoạn truyện này thì là “máu”, nhưng cụm từ này còn một nghĩa phổ biến hơn, đó chính là chỉ “đèn đỏ” của con gái ạ, hay còn gọi Dì cả  mụ đó =))))))))))) mình đến lạy bạn Huyền =))))))))</w:t>
      </w:r>
      <w:r>
        <w:br w:type="textWrapping"/>
      </w:r>
      <w:r>
        <w:br w:type="textWrapping"/>
      </w:r>
      <w:r>
        <w:t xml:space="preserve">Tấn Vương như là đã sớm đoán được câu trả lời của ta, đôi mắt nguy hiểm nheo lại, biểu cảm ở chỗ sâu trong ánh mắt khó có thể nắm bắt. Hắn chuyển tầm nhìn sang Mộc Phàm tứ chi đang bị giam cầm, đã có chút tuyệt vọng, yên lặng nhìn trong chốc lát, bỗng nhiên mặt không đổi sắc nói: “Thả y.”</w:t>
      </w:r>
      <w:r>
        <w:br w:type="textWrapping"/>
      </w:r>
      <w:r>
        <w:br w:type="textWrapping"/>
      </w:r>
      <w:r>
        <w:t xml:space="preserve">Mệnh lệnh chủ tử là tuyệt đối, tuy rằng trong lòng còn nghi vấn, ám ảnh vẫn không hề chần chừ buông lỏng tay ra, lần nữa lùi về chỗ tối. Mộc Phàm cũng là bị biến cố này làm cho ngốc đứng tại chỗ, như là không thể tin được mình cứ như vậy được tự do. Y chật vật từ từ ngồi dậy, chậm rãi giơ tay để trước mắt, nắm chặt, lại dần buông ra, sau đó quay đầu, ngơ ngác mà nhìn ta.</w:t>
      </w:r>
      <w:r>
        <w:br w:type="textWrapping"/>
      </w:r>
      <w:r>
        <w:br w:type="textWrapping"/>
      </w:r>
      <w:r>
        <w:t xml:space="preserve">Ta vẫn đang bị trói, chút xô xát lúc nãy làm cho hoạt động lúc này của ta gặp chút khó khăn, mơ mơ màng màng cúi đầu nhìn theo tầm mắt của y, trong nháy mắt bỗng nhiên hiểu ra, y nhìn hình như không phải là ta, mà chính là thanh đao vừa rồi ta không cẩn thận làm rơi xuống đất!</w:t>
      </w:r>
      <w:r>
        <w:br w:type="textWrapping"/>
      </w:r>
      <w:r>
        <w:br w:type="textWrapping"/>
      </w:r>
      <w:r>
        <w:t xml:space="preserve">Đầu óc ta lúc ấy trống rỗng, sau đó lão Đại dùng ngôn ngữ được rèn luyện hàng ngày vô cùng hữu hạn của hắn, và chút tiết tháo không còn dư lại là mấy tuyên bố sắt đá, ta vô cùng hoảng sợ, liền ‘ngao’ một tiếng xông tới, không giống với kẻ bị để đói ba ngày, mà lại giống như con cẩu đã bị đói ba ngày cuối cùng nhìn thấy khúc xương đầy thịt.</w:t>
      </w:r>
      <w:r>
        <w:br w:type="textWrapping"/>
      </w:r>
      <w:r>
        <w:br w:type="textWrapping"/>
      </w:r>
      <w:r>
        <w:t xml:space="preserve">Mặc kệ thế nào, lúc này ta vẫn đã muộn một bước, ngay sau đó, lưỡi đao lóe lên hàn quang liền nằm ngang cổ Tấn Vương. Nhóm ám ảnh từ bốn phương tám hướng xông lên bao vây quanh Mộc Phàm, lại không có một người dám gần một bước nữa. Bởi vì Mộc Phàm đang túm chặt lấy áo Tấn Vương, hai mắt đỏ lên, tay nắm đao bất giác phát run, lưỡi đao sắc bén chỉ nhẹ một chút cũng có thể cắt qua yết hầu của đối phương.</w:t>
      </w:r>
      <w:r>
        <w:br w:type="textWrapping"/>
      </w:r>
      <w:r>
        <w:br w:type="textWrapping"/>
      </w:r>
      <w:r>
        <w:t xml:space="preserve">Tấn Vương thế mà vẫn không biến sắc, ngược lại nhìn hắn có vẻ nhàn nhã ung dung tự tại lắm.</w:t>
      </w:r>
      <w:r>
        <w:br w:type="textWrapping"/>
      </w:r>
      <w:r>
        <w:br w:type="textWrapping"/>
      </w:r>
      <w:r>
        <w:t xml:space="preserve">Tùy ý để lưỡi đao kề cổ gây thương tích cho mình, máu tươi theo cổ chảy vào vạt áo, hắn nhìn ta khóe môi cong lên, chậm rãi lộ ra một nụ cười, bình tĩnh nói: “Ngươi xem, A Huyền, ta không giết bọn chúng, bọn chúng lại muốn tới giết ta, vậy phải làm sao bây giờ?”</w:t>
      </w:r>
      <w:r>
        <w:br w:type="textWrapping"/>
      </w:r>
      <w:r>
        <w:br w:type="textWrapping"/>
      </w:r>
      <w:r>
        <w:t xml:space="preserve">Hành động như cái tên bị bệnh thần kinh, hắn coi mình giống như thể là miếng thịt đưa lên thớt của người ta, chỉ là để hỏi ta một câu như vậy?</w:t>
      </w:r>
      <w:r>
        <w:br w:type="textWrapping"/>
      </w:r>
      <w:r>
        <w:br w:type="textWrapping"/>
      </w:r>
      <w:r>
        <w:t xml:space="preserve">MN mỗi sáng thức dậy đều thấy Boss nhà mình cứ đi tìm đường chết thế này quả thực trụy tim mà chết!</w:t>
      </w:r>
      <w:r>
        <w:br w:type="textWrapping"/>
      </w:r>
      <w:r>
        <w:br w:type="textWrapping"/>
      </w:r>
      <w:r>
        <w:t xml:space="preserve">Ta chỉ cảm thấy máu thoáng cái xông thẳng lên não, máu chảy quá nhanh sinh ra cảm giác tê liệt từ đầu các ngón tay, khiến cho cơ thể ta đứng yên tại chỗ, hoàn toàn không thể nhúc nhích.</w:t>
      </w:r>
      <w:r>
        <w:br w:type="textWrapping"/>
      </w:r>
      <w:r>
        <w:br w:type="textWrapping"/>
      </w:r>
      <w:r>
        <w:t xml:space="preserve">Trong không gian yên tĩnh, ta nghe thấy thanh âm lạnh như băng của mình nói với Mộc Phàm: “Buông hắn ra, ngươi giết hắn, ta nhất định sẽ giết ngươi.”</w:t>
      </w:r>
      <w:r>
        <w:br w:type="textWrapping"/>
      </w:r>
      <w:r>
        <w:br w:type="textWrapping"/>
      </w:r>
      <w:r>
        <w:t xml:space="preserve">Bởi vì trước đó giãy dụa, búi tóc Mộc Phàm rơi rụng xuống dưới, từng sợi tóc hỗn loạn thậm chí còn dính mấy cành cỏ khô, y liếm môi, giống một dã thú bị đẩy vào đường chết, để ngoài tai lời của ta, trong đôi mắt tràn đầy điên cuồng.</w:t>
      </w:r>
      <w:r>
        <w:br w:type="textWrapping"/>
      </w:r>
      <w:r>
        <w:br w:type="textWrapping"/>
      </w:r>
      <w:r>
        <w:t xml:space="preserve">Có người giúp ta cắt đứt dây thừng, ta gần như gắng gượng chống đỡ đứng lên, trong cổ họng tràn đầy mùi máu tươi, ta bình tĩnh nuốt máu trở vào, đứng thẳng dậy, nhìn không hề chớp mắt vào đao trong tay Mộc Phàm.</w:t>
      </w:r>
      <w:r>
        <w:br w:type="textWrapping"/>
      </w:r>
      <w:r>
        <w:br w:type="textWrapping"/>
      </w:r>
      <w:r>
        <w:t xml:space="preserve">Tấn Vương hơi hơi nheo mắt lại, mâu quang (con ngươi) lưu chuyển, có cái gì đó hiện lên vụt qua, lại như là giọt nước mưa rơi xuống biển lớn liền biến mất không thấy. Hắn ngửa đầu nhìn lên nóc nhà trống không, bỗng nhiên nhẹ nhàng thở dài, sau đó thu hồi nụ cười thờ ơ, thản nhiên nói với ta: “A Huyền, không cần lo lắng, chỉ dựa vào người như y, không có khả năng giết được ta.”</w:t>
      </w:r>
      <w:r>
        <w:br w:type="textWrapping"/>
      </w:r>
      <w:r>
        <w:br w:type="textWrapping"/>
      </w:r>
      <w:r>
        <w:t xml:space="preserve">Mộc Phàm ngẩng đầu lên: “Ngươi có ý gì?”</w:t>
      </w:r>
      <w:r>
        <w:br w:type="textWrapping"/>
      </w:r>
      <w:r>
        <w:br w:type="textWrapping"/>
      </w:r>
      <w:r>
        <w:t xml:space="preserve">Tấn Vương chuyển hướng nhìn y, chân mày rất nhỏ nhướn lên, cười lạnh: “Nói vậy nghe không hiểu sao? Ngươi không thể giết ta được, vì ngươi luôn tự cho mình là người tốt.”</w:t>
      </w:r>
      <w:r>
        <w:br w:type="textWrapping"/>
      </w:r>
      <w:r>
        <w:br w:type="textWrapping"/>
      </w:r>
      <w:r>
        <w:t xml:space="preserve">Không đợi Mộc Phàm phản bác, Tấn Vương tiếp tục nói: “Chỉ vì ngươi là người tốt, không muốn vứt bỏ bất cứ điều gì, luôn tuân thủ theo cái giới hạn không chút ý nghĩa, cuối cùng là mới rơi vào kết cục như thế này. Nếu ngươi không để ý chuyện cũ mà tìm cái cớ đuổi Mộ Vân ra khỏi Ngụy Vương phủ thì ngươi sẽ không bị Mộ Vân hãm hại, như thế chủ tử ngươi giao nhiệm vụ cho ngươi cũng sẽ không thất bại; nếu ngươi phản bội lật lọng, bán đứng Mãn Nguyệt lâu với Ngụy Vương, Mộ Vân  sẽ không bị chủ tử ngươi xúi giục, một mình mạo hiểm đến Tấn Vương phủ; nếu ngươi chuyên quyền độc đoán, làm trái tâm ý Mộ Vân ép buộc y quay về, thì y sẽ không khư khư cố chấp đi vào đường cùng, đến mức chỉ có thể vung đao tự sát. Người tốt như ngươi thật buồn cười, lúc cầm được đao trong tay, chỉ sợ cũng sẽ phát run.”</w:t>
      </w:r>
      <w:r>
        <w:br w:type="textWrapping"/>
      </w:r>
      <w:r>
        <w:br w:type="textWrapping"/>
      </w:r>
      <w:r>
        <w:t xml:space="preserve">Những lời này như là đòn cảnh tỉnh, dễ dàng đánh cho Mộc Phàm choáng váng. Y dại ra nhìn Tấn Vương, đem lời của đối phương nhấm nuốt mấy lần, không biết làm sao lẩm bẩm nói: “Không phải, không đúng, chẳng sợ vạn kiếp bất phục, ta cũng sẽ vì Tiểu Vân báo thù!”</w:t>
      </w:r>
      <w:r>
        <w:br w:type="textWrapping"/>
      </w:r>
      <w:r>
        <w:br w:type="textWrapping"/>
      </w:r>
      <w:r>
        <w:t xml:space="preserve">“Báo thù?” Tấn Vương nhẹ nhàng bắt lấy tay cầm đao của y, môi răng khép mở, ngôn ngữ như đao: “Những chuyện này, lập kế hoạch là chủ tử của ngươi, làm việc là Sở Đạt Luân, ngươi chẳng qua chỉ trốn ở sau lưng bọn họ, ngươi làm được gì nào, cuối cùng thì không muốn làm dơ tay mình, điều này cũng gọi báo thù sao? Ngươi kỳ thật căn bản là không muốn báo thù, không phải sao?”</w:t>
      </w:r>
      <w:r>
        <w:br w:type="textWrapping"/>
      </w:r>
      <w:r>
        <w:br w:type="textWrapping"/>
      </w:r>
      <w:r>
        <w:t xml:space="preserve">Mộc Phàm bị những lời này làm cho giật mình mở to hai mắt, rồi lại không thể phản bác, chỉ có thể liều mạng lắc đầu: “Không phải, không phải! Ta đã quyết tâm, không thể  để Tiểu Vân chết vô ích, ta kiên quyết nhất định phải đao nhiễm máu cừu nhân, trả thù cho y!”</w:t>
      </w:r>
      <w:r>
        <w:br w:type="textWrapping"/>
      </w:r>
      <w:r>
        <w:br w:type="textWrapping"/>
      </w:r>
      <w:r>
        <w:t xml:space="preserve">“Ngươi chưa từng giết người, cũng không muốn giết người, A Huyền còn trong tay ngươi, đến lúc này ngươi vẫn chưa xuống tay, mạng của ta ở trong tay ngươi, ngươi vẫn còn do dự. Bởi vì lương tâm ngươi thời thời khắc khắc bất cứ lúc nào cũng nhắc nhở ngươi.” Tấn Vương nhìn vào mắt y, nhẹ nhàng cười: “Nhưng mà làm sao bây giờ, nếu ngươi không đi báo thù, chẳng phải là chứng minh, lương tâm của ngươi, thế mà còn quan trọng hơn Tiểu Vân sao? Ngươi vừa không muốn giết người, lại không thể từ bỏ việc báo thù, ngày qua ngày sống trong thống khổ, có ý nghĩa gì sao?”</w:t>
      </w:r>
      <w:r>
        <w:br w:type="textWrapping"/>
      </w:r>
      <w:r>
        <w:br w:type="textWrapping"/>
      </w:r>
      <w:r>
        <w:t xml:space="preserve">Mộc Phàm không thể tin nhìn hắn, như là dự cảm điều gì đó, cánh tay bị giữ dùng lực thoát ra, muốn tách xa Tấn Vương một chút.</w:t>
      </w:r>
      <w:r>
        <w:br w:type="textWrapping"/>
      </w:r>
      <w:r>
        <w:br w:type="textWrapping"/>
      </w:r>
      <w:r>
        <w:t xml:space="preserve">Nhưng mà Tấn Vương cũng không cho y cơ hội, hắn nheo mắt, từng bước ép sát tiếp tục nói: “Nhưng cái mà ngươi gọi là báo thù thật sự có ý nghĩa gì sao? Ngươi chẳng qua là đang trốn tránh thôi. Ngươi cảm thấy là ai hại chết Mộ Vân? Nếu không phải ngươi, y sẽ vào Ngụy Vương phủ, hủy đi cả đời mình sao? Nếu không phải ngươi, y sẽ như vậy tin lời người khác, vào Tấn Vương phủ, cuối cùng mất mạng sao? Ngẫm lại đi, người ngươi thật sự hận từ tận đáy lòng, rốt cuộc là ai?”</w:t>
      </w:r>
      <w:r>
        <w:br w:type="textWrapping"/>
      </w:r>
      <w:r>
        <w:br w:type="textWrapping"/>
      </w:r>
      <w:r>
        <w:t xml:space="preserve">Nhất thời yên lặng.</w:t>
      </w:r>
      <w:r>
        <w:br w:type="textWrapping"/>
      </w:r>
      <w:r>
        <w:br w:type="textWrapping"/>
      </w:r>
      <w:r>
        <w:t xml:space="preserve">Khe hở nứt toạc dưới đáy lòng không ngừng mở rộng, có gió từ trong truyền ra, gào rít thổi qua cõi lòng trống rỗng,  lãnh ý thấu xương. Mộc Phàm sợ hãi mở trừng mắt, thân thể đột nhiên run lên, buông tay, bất lực từng bước lui về phía sau, thân hình loạng choạng vấp té trên mặt đất.</w:t>
      </w:r>
      <w:r>
        <w:br w:type="textWrapping"/>
      </w:r>
      <w:r>
        <w:br w:type="textWrapping"/>
      </w:r>
      <w:r>
        <w:t xml:space="preserve">“Ngươi biết là ai.” Tấn Vương nhìn vẻ mặt y như sắp không chịu nổi, thưởng thức chủy thủ trong tay, khóe môi vẫn cong lên ba phần như trước, rõ ràng mà nhẫn tâm: ” Đầu sỏ chân chính gây tội, là ngươi.”</w:t>
      </w:r>
      <w:r>
        <w:br w:type="textWrapping"/>
      </w:r>
      <w:r>
        <w:br w:type="textWrapping"/>
      </w:r>
      <w:r>
        <w:t xml:space="preserve">“Không, không phải là ta… Ta muốn che chở cho y, nhìn y cười, nhìn y sống thật tốt, cho dù là cưới vợ sinh con… Nhưng, nhưng…” Mộc Phàm ngay cả đứng lên lần nữa khí lực cũng không có, hai tay ôm mặt, lời nói vỡ vụn bên môi dần dần biến thành nức nở, đến cuối cùng lại tê tâm liệt phế mà khóc lên: “Là ta, ta có lỗi với Tiểu Vân, y đáng lẽ nên vô ưu vô lự mà sống hết cuộc đời này, là ta hại y. Nếu không có ta, nếu không có ta… Ta vì sao còn sống!”</w:t>
      </w:r>
      <w:r>
        <w:br w:type="textWrapping"/>
      </w:r>
      <w:r>
        <w:br w:type="textWrapping"/>
      </w:r>
      <w:r>
        <w:t xml:space="preserve">Vốn là nên nhân cơ hội mà bắt lấy y, nhưng ta và nhóm ám ảnh đều đứng tại chỗ không nhúc nhích.</w:t>
      </w:r>
      <w:r>
        <w:br w:type="textWrapping"/>
      </w:r>
      <w:r>
        <w:br w:type="textWrapping"/>
      </w:r>
      <w:r>
        <w:t xml:space="preserve">Cũng không phải bởi vì đồng tình, lương tâm chúng ta đều bị cẩu tha mất nhiều năm rồi, chuyện cho tới bây giờ cũng không có cái kỹ năng này, vấn đề chân chính là —— chúng ta CMN đều sợ ngây người, toàn bộ quá trình chúng ta chỉ là quần chúng đứng xem thôi biết không.</w:t>
      </w:r>
      <w:r>
        <w:br w:type="textWrapping"/>
      </w:r>
      <w:r>
        <w:br w:type="textWrapping"/>
      </w:r>
      <w:r>
        <w:t xml:space="preserve">Vài ngày không gặp, kỹ năng nã pháo bằng miệng của Tấn tra hình như thăng cấp rồi? Với cái sức chiến đấu này, hắn còn trăm phương ngàn kế cùng Ngụy Vương đấu đá làm gì a, cứ trực tiếp pha chén trà, vào trong cung cùng cha hắn bàn chuyện nhân sinh, tăng trưởng kinh tế có đảm bảo, Hoàng vị tiền bạc đều đủ cả được không? Bạn vẫn học kỹ thuật máy móc khai thác? Bạn vẫn đang chăm chỉ tập luyện kỹ năng nấu nướng? Bạn vẫn đang cố gắng coi gội-cắt-sấy (*) là  kỹ năng sinh tồn của mình? Bạn cho rằng việc thiết kế lập trình máy tính là con đường duy nhất để vào trường đời sao? Thay vì tiếp tục làm mấy việc đó bạn nên tới đây gặp Tấn tra bái sư học nghệ đi, để cuộc đời của bạn sẽ được nâng lên một tầm cao mới! Hãy để cho tương lai của bạn tràn ngập hy vọng mới! (như  kiểu nhân viên PR, ở đây là PR cho Boss =]]]]]]])</w:t>
      </w:r>
      <w:r>
        <w:br w:type="textWrapping"/>
      </w:r>
      <w:r>
        <w:br w:type="textWrapping"/>
      </w:r>
      <w:r>
        <w:t xml:space="preserve">(*) gội cắt sấy &lt;洗剪吹&gt;: 3 công việc chủ yếu của nghề cắt tóc, mình muốn nói là, cụm từ này còn được các bạn cư dân mạng TQ dùng để gọi hot-boyband HKT bên VN mình ạ =)))))))) đúng, bạn không nhìn nhầm đâu, là HKT đấy, nổi tiếng bên TQ lắm đấy, nhiều bộ đam đã nhắc đến họ =)))) có bạn nào không biết các ộp-pa đến từ Long Giang này là ai không, google thẳng tiến để cảm xúc được thăng hoa và hiểu tại sao lại bị gọi vậy nhé =)))))</w:t>
      </w:r>
      <w:r>
        <w:br w:type="textWrapping"/>
      </w:r>
      <w:r>
        <w:br w:type="textWrapping"/>
      </w:r>
      <w:r>
        <w:t xml:space="preserve">Vua võ mồm, tà giáo giáo chủ Tấn tra khóe miệng cong lên, vô cùng quan tâm Mộc Phàm mà đưa cho y công cụ gây án.</w:t>
      </w:r>
      <w:r>
        <w:br w:type="textWrapping"/>
      </w:r>
      <w:r>
        <w:br w:type="textWrapping"/>
      </w:r>
      <w:r>
        <w:t xml:space="preserve">Mộc Phàm run run rẩy rẩy mà tiếp nhận, tóc dài màu đen che khuất nước mắt bên má y, đáy mắt như hiện lên quyết tâm nào đó, ta cuối cùng nhận ra tình hình không ổn, vội vàng nhào tới, đoạt lấy chủy thủ trong tay y.</w:t>
      </w:r>
      <w:r>
        <w:br w:type="textWrapping"/>
      </w:r>
      <w:r>
        <w:br w:type="textWrapping"/>
      </w:r>
      <w:r>
        <w:t xml:space="preserve">Mộc Phàm đẩy ta ra, lộ vẻ đau thương mỉm cười: “Ngươi đừng ép ta, ta đã suy nghĩ cẩn thận. Đến hôm nay, ta cuối cùng cũng hiểu được.”</w:t>
      </w:r>
      <w:r>
        <w:br w:type="textWrapping"/>
      </w:r>
      <w:r>
        <w:br w:type="textWrapping"/>
      </w:r>
      <w:r>
        <w:t xml:space="preserve">Bên cạnh nhà ta có một ông cụ mua đồ của AMWAY sau đó bị lừa hơn mười vạn năm đó cũng nói như vậy đấy!</w:t>
      </w:r>
      <w:r>
        <w:br w:type="textWrapping"/>
      </w:r>
      <w:r>
        <w:br w:type="textWrapping"/>
      </w:r>
      <w:r>
        <w:t xml:space="preserve">Ta gấp đến độ giữ chặt bả vai y, đang muốn nói chuyện, một búng máu vọt ra, phun thẳng vào mặt Mộc Phàm.</w:t>
      </w:r>
      <w:r>
        <w:br w:type="textWrapping"/>
      </w:r>
      <w:r>
        <w:br w:type="textWrapping"/>
      </w:r>
      <w:r>
        <w:t xml:space="preserve">Mộc Phàm: …</w:t>
      </w:r>
      <w:r>
        <w:br w:type="textWrapping"/>
      </w:r>
      <w:r>
        <w:br w:type="textWrapping"/>
      </w:r>
      <w:r>
        <w:t xml:space="preserve">Ta: …</w:t>
      </w:r>
      <w:r>
        <w:br w:type="textWrapping"/>
      </w:r>
      <w:r>
        <w:br w:type="textWrapping"/>
      </w:r>
      <w:r>
        <w:t xml:space="preserve">Vẻ mặt Tấn Vương vẫn luôn hờ hững đến thành thạo nháy mắt biến đổi, hắn lập tức nửa quỳ xuống, ôm ta vào lòng, bế bổng lên, liền đi ra ngoài.</w:t>
      </w:r>
      <w:r>
        <w:br w:type="textWrapping"/>
      </w:r>
      <w:r>
        <w:br w:type="textWrapping"/>
      </w:r>
      <w:r>
        <w:t xml:space="preserve">Mộc Phàm mờ mịt lau vết máu chưa khô trên mặt, không biết suy nghĩ cái gì.</w:t>
      </w:r>
      <w:r>
        <w:br w:type="textWrapping"/>
      </w:r>
      <w:r>
        <w:br w:type="textWrapping"/>
      </w:r>
      <w:r>
        <w:t xml:space="preserve">Ta cũng mặc kệ bị mất mặt, nhanh chóng giữ chặt ống tay áo Tấn Vương, gian nan mở miệng: “Chủ tử, mang theo Mộc Phàm về.”</w:t>
      </w:r>
      <w:r>
        <w:br w:type="textWrapping"/>
      </w:r>
      <w:r>
        <w:br w:type="textWrapping"/>
      </w:r>
      <w:r>
        <w:t xml:space="preserve">Đây là gián tiếp cầu tình. Mộc Phàm làm những việc này, thả y đi sẽ để lại hậu họa xấu vô cùng. Nhưng Mô Vân nhờ ta chăm sóc y, ta không làm được, ít nhất cũng phải giữ lại tính mạng của y.</w:t>
      </w:r>
      <w:r>
        <w:br w:type="textWrapping"/>
      </w:r>
      <w:r>
        <w:br w:type="textWrapping"/>
      </w:r>
      <w:r>
        <w:t xml:space="preserve">Tấn Vương dừng bước lại, cúi đầu không nói một lời nhìn ta, vẻ mặt lo lắng vừa rồi từng chút từng chút biến mất, thay thế vào đó là độ cong khóe môi kém dần, trên mặt không thấy nửa điểm giận dữ, đột ngột như vậy không khỏi khiến cho lông mao người khác dựng đứng.</w:t>
      </w:r>
      <w:r>
        <w:br w:type="textWrapping"/>
      </w:r>
      <w:r>
        <w:br w:type="textWrapping"/>
      </w:r>
      <w:r>
        <w:t xml:space="preserve">Sau đó, hắn dứt khoát gọn gàng ném ta xuống đất.</w:t>
      </w:r>
      <w:r>
        <w:br w:type="textWrapping"/>
      </w:r>
      <w:r>
        <w:br w:type="textWrapping"/>
      </w:r>
      <w:r>
        <w:t xml:space="preserve">Ta chưa kịp cảm nhận được đau đớn, đã bị lời nói của hắn như đóng đinh tại chỗ.</w:t>
      </w:r>
      <w:r>
        <w:br w:type="textWrapping"/>
      </w:r>
      <w:r>
        <w:br w:type="textWrapping"/>
      </w:r>
      <w:r>
        <w:t xml:space="preserve">Tấn Vương nhìn xuống ta, ý cười dần dần mở rộng, nhưng đáy mắt lại lạnh như băng: “A Huyền, nếu ngươi luôn muốn vì người khác mà chết, không bằng hiện tại vì ta, chết ở đây cũng được.”</w:t>
      </w:r>
      <w:r>
        <w:br w:type="textWrapping"/>
      </w:r>
      <w:r>
        <w:br w:type="textWrapping"/>
      </w:r>
      <w:r>
        <w:t xml:space="preserve">Hết chương 59.</w:t>
      </w:r>
      <w:r>
        <w:br w:type="textWrapping"/>
      </w:r>
      <w:r>
        <w:br w:type="textWrapping"/>
      </w:r>
    </w:p>
    <w:p>
      <w:pPr>
        <w:pStyle w:val="Heading2"/>
      </w:pPr>
      <w:bookmarkStart w:id="83" w:name="chương-60-ảnh-vệ-lam-nhan-họa-thủy"/>
      <w:bookmarkEnd w:id="83"/>
      <w:r>
        <w:t xml:space="preserve">60. Chương 60: Ảnh Vệ Lam Nhan Họa Thủy (*)</w:t>
      </w:r>
    </w:p>
    <w:p>
      <w:pPr>
        <w:pStyle w:val="Compact"/>
      </w:pPr>
      <w:r>
        <w:br w:type="textWrapping"/>
      </w:r>
      <w:r>
        <w:br w:type="textWrapping"/>
      </w:r>
      <w:r>
        <w:t xml:space="preserve">Biên tập: Lam Ying</w:t>
      </w:r>
      <w:r>
        <w:br w:type="textWrapping"/>
      </w:r>
      <w:r>
        <w:br w:type="textWrapping"/>
      </w:r>
      <w:r>
        <w:t xml:space="preserve">(*) lam nhan họa thủy: cũng giống như câu “hồng nhan họa thủy”, nhưng ‘lam nhan’ là chỉ đàn ông, còn ‘hồng nhan’ chỉ người phụ nữ; đều mang ý nghĩa người có sắc đẹp thường gây ra tai họa.</w:t>
      </w:r>
      <w:r>
        <w:br w:type="textWrapping"/>
      </w:r>
      <w:r>
        <w:br w:type="textWrapping"/>
      </w:r>
      <w:r>
        <w:t xml:space="preserve">Làm một người thuộc phái hành động nói được thì làm được, sát phạt quyết đoán ưu điểm đầy mình, Tấn Vương nói xong câu đó, liền rút đoản kiếm trên người một ảnh vệ bên cạnh định ra tay, trong con ngươi đen nhánh thế nhưng không có một tia do dự, mặt không cảm xúc, giống như đang làm một chuyện vô cùng bình thường, có vẻ giảo quyệt khó lường.</w:t>
      </w:r>
      <w:r>
        <w:br w:type="textWrapping"/>
      </w:r>
      <w:r>
        <w:br w:type="textWrapping"/>
      </w:r>
      <w:r>
        <w:t xml:space="preserve">Sự trầm mặc đằng đẵng tràn ngập trong không khí.</w:t>
      </w:r>
      <w:r>
        <w:br w:type="textWrapping"/>
      </w:r>
      <w:r>
        <w:br w:type="textWrapping"/>
      </w:r>
      <w:r>
        <w:t xml:space="preserve">Bởi vì tình trạng thân thể quá kém, ta vừa ngã cái liền không cách nào động đậy, chỉ đành ngoan ngoãn nằm trên mặt đất, đến lùi về sau cũng không thể lùi —— phía sau chính là sàn nhà, chẳng lẽ ta phải đào hố tự chôn mình xuống sao?</w:t>
      </w:r>
      <w:r>
        <w:br w:type="textWrapping"/>
      </w:r>
      <w:r>
        <w:br w:type="textWrapping"/>
      </w:r>
      <w:r>
        <w:t xml:space="preserve">Không lâu trước còn khanh khanh ta ta hoa tiền nguyệt hạ ân ân ái ái, chưa được bao lâu đã rút kiếm muốn ngươi chết ta sống, thật là còn có thể ngược hơn nữa không. Người ta một cọng rơm rạ đè chết một con lạc đà (*), cứ cho là trong lòng ta con lạc đà kia có tám khối cơ bụng, cũng không ngăn được từng bó rơm đập vào mặt a.</w:t>
      </w:r>
      <w:r>
        <w:br w:type="textWrapping"/>
      </w:r>
      <w:r>
        <w:br w:type="textWrapping"/>
      </w:r>
      <w:r>
        <w:t xml:space="preserve">(*) một câu ngạn ngữ phương Tây, có một người sở hữu một con lạc đà rất nghe lời, ông rất muốn biết rốt cục con lạc đà đó có thể chịu đựng gánh được bao nhiêu rơm rạ, liền bắt đầu đem tất cả rơm rạ chất đầy lên người nó, đến khi chỉ còn lại một cọng rơm cuối cùng. Thấy con lạc đà vẫn đứng yên bất động, ông ta liền ném nốt cọng rơm cuối cùng lên người nó, con lạc đà đã vượt quá sức chịu nặng liền bị cọng rơm cuối cùng đè ngã xuống chết.</w:t>
      </w:r>
      <w:r>
        <w:br w:type="textWrapping"/>
      </w:r>
      <w:r>
        <w:br w:type="textWrapping"/>
      </w:r>
      <w:r>
        <w:t xml:space="preserve">→ Suy rộng ra nghĩa là chuyện đã phát triển sắp đến mức cực hạn, nếu cứ tiếp tục kích thích, chỉ cần một yếu tố nhỏ thôi cũng sẽ bộc phát, phản tác dụng.</w:t>
      </w:r>
      <w:r>
        <w:br w:type="textWrapping"/>
      </w:r>
      <w:r>
        <w:br w:type="textWrapping"/>
      </w:r>
      <w:r>
        <w:t xml:space="preserve">Thảm thương hơn chính là, cho dù trong lòng ta đủ loại thổ tào đủ loại gào thét, trên mặt phỏng chừng vẫn vô cùng bình tĩnh, kết hợp với vết máu chưa khô bên môi, nhìn qua nhất định khá giống thà làm ngọc vỡ, thấy chết không sờn.</w:t>
      </w:r>
      <w:r>
        <w:br w:type="textWrapping"/>
      </w:r>
      <w:r>
        <w:br w:type="textWrapping"/>
      </w:r>
      <w:r>
        <w:t xml:space="preserve">… Kỳ thật ta cũng rất muốn khóc cho Tấn tra nhìn a, ta hận không thể khóc thành một đại dương mênh mông dìm chết đuối tên hỗn đản này a. Thế giới này đối xử thật sự là quá tàn nhẫn với mặt than a, kinh nghiệm lịch sử nói cho chúng ta biết, nói thà làm ngọc vỡ, sẽ rất dễ không cẩn thận là vỡ nát thật, thấy chết không sờn, rất dễ không cẩn thận liền là chết thật đó aaaa.</w:t>
      </w:r>
      <w:r>
        <w:br w:type="textWrapping"/>
      </w:r>
      <w:r>
        <w:br w:type="textWrapping"/>
      </w:r>
      <w:r>
        <w:t xml:space="preserve">Nếu muốn chạy trốn trong tình huống như vậy căn bản là chuyện không thể nào, ta chỉ có thể nắm giữ quyền chủ động, vào giây phút lưỡi kiếm kia chém xuống dùng bả vai đỡ trước, nói không chừng còn có thể sống sót, Tấn Vương hẳn là không đến mức thấy ta chưa chết, sẽ  bổ thêm một đao nữa đâu nhở… Có lẽ vậy.</w:t>
      </w:r>
      <w:r>
        <w:br w:type="textWrapping"/>
      </w:r>
      <w:r>
        <w:br w:type="textWrapping"/>
      </w:r>
      <w:r>
        <w:t xml:space="preserve">Nhưng cho dù kết quả thế nào, ta vẫn phải cố gắng một phen mới được. Khổ nhục kế diễn càng phiến tình càng tốt, phương diện biểu cảm trời sinh đã hết cách chữa, cũng chỉ có thể dựa vào lời kịch và hiệu quả phun máu để xoay chuyển tình thế. Ta đây đang nghiêm túc suy xét từ góc độ nào đón đao miệng vết thương to một chút, nhưng thương tổn nhỏ nhất, bên kia liền có một người bỗng nhiên quỳ xuống.</w:t>
      </w:r>
      <w:r>
        <w:br w:type="textWrapping"/>
      </w:r>
      <w:r>
        <w:br w:type="textWrapping"/>
      </w:r>
      <w:r>
        <w:t xml:space="preserve">“Chủ tử.” Đã lâu không gặp, thanh âm lão Đại lại mang theo sự mỏi mệt quá độ dẫn đến khàn khàn, thiếu chút nữa khiến ta nghe không hiểu: “Cầu ngài bỏ qua cho Chiến Huyền.”</w:t>
      </w:r>
      <w:r>
        <w:br w:type="textWrapping"/>
      </w:r>
      <w:r>
        <w:br w:type="textWrapping"/>
      </w:r>
      <w:r>
        <w:t xml:space="preserve">Ánh mắt Tấn Vương lạnh như băng thoáng gợn chút sóng, nhỏ đến gần như không để cho bất luận kẻ nào chú ý. Như là nghe thấy chuyện gì buồn cười, hắn hơi cong khóe miệng, chậm rãi nói: “A? Ngươi muốn thuyết phục ta.”</w:t>
      </w:r>
      <w:r>
        <w:br w:type="textWrapping"/>
      </w:r>
      <w:r>
        <w:br w:type="textWrapping"/>
      </w:r>
      <w:r>
        <w:t xml:space="preserve">Đầu ngón tay lão Đại khẽ run, thái dương chảy xuống một giọt mồ hôi, dưới uy áp của Tấn Vương, hắn mím chặt môi, một lúc lâu mới nói: “Thuộc hạ không dám.”</w:t>
      </w:r>
      <w:r>
        <w:br w:type="textWrapping"/>
      </w:r>
      <w:r>
        <w:br w:type="textWrapping"/>
      </w:r>
      <w:r>
        <w:t xml:space="preserve">Tấn Vương lại hơi nhíu mày, ánh mắt càng thêm thâm trầm, tiếng cười nặng nề phát ra từ cổ họng hắn: “Thú vị, ta cho ngươi cơ hội này.”</w:t>
      </w:r>
      <w:r>
        <w:br w:type="textWrapping"/>
      </w:r>
      <w:r>
        <w:br w:type="textWrapping"/>
      </w:r>
      <w:r>
        <w:t xml:space="preserve">Lão Đại đột nhiên ngẩng đầu, không thể tin mà nhìn về phía Tấn Vương.</w:t>
      </w:r>
      <w:r>
        <w:br w:type="textWrapping"/>
      </w:r>
      <w:r>
        <w:br w:type="textWrapping"/>
      </w:r>
      <w:r>
        <w:t xml:space="preserve">“Có điều, ” Tấn Vương thu lại ý cười bên môi, thản nhiên nói: “Nếu không thể thuyết phục ta, vậy ngươi cũng chết cùng A Huyền đi.”</w:t>
      </w:r>
      <w:r>
        <w:br w:type="textWrapping"/>
      </w:r>
      <w:r>
        <w:br w:type="textWrapping"/>
      </w:r>
      <w:r>
        <w:t xml:space="preserve">Ta: …</w:t>
      </w:r>
      <w:r>
        <w:br w:type="textWrapping"/>
      </w:r>
      <w:r>
        <w:br w:type="textWrapping"/>
      </w:r>
      <w:r>
        <w:t xml:space="preserve">Mua một tặng một chết một đôi, người cho là nhảy lầu bán phá giá sao? Tổ chức thành đoàn thể đi xuống địa ngục lại không có giá bán buôn, mua bán thiếu sót như thế, quyết đoán cự tuyệt a! Đây là chuyện của ta, ta tuyệt đối không muốn liên lụy lão Đại. Ta muốn sống, nhưng ta càng hy vọng lão Đại, Chiến Thanh, Chiến Bạch mỗi người đều có thể khỏe mạnh. Chút chuyện như vậy, nhưng sao lại khó đến thế?</w:t>
      </w:r>
      <w:r>
        <w:br w:type="textWrapping"/>
      </w:r>
      <w:r>
        <w:br w:type="textWrapping"/>
      </w:r>
      <w:r>
        <w:t xml:space="preserve">Cho nên nói tiềm lực của con người thật sự là vô hạn, ngay tại thời điểm mọi người đều cho rằng ta chỉ có thể nằm cứng đơ, ta thân tàn mà chí không tàn dùng tay trái cố gắng chống người dậy, từ trên mặt đất dần đứng lên, sau đó cố gắng xê dịch ra phía cửa, định bụng trước khi lão Đại dây dưa vào, ta liền đụng vào lưỡi đao của Tấn Vương trước, diễn xong khổ nhục kế rồi nói sau.</w:t>
      </w:r>
      <w:r>
        <w:br w:type="textWrapping"/>
      </w:r>
      <w:r>
        <w:br w:type="textWrapping"/>
      </w:r>
      <w:r>
        <w:t xml:space="preserve">Ta cách hắn vốn cũng rất gần, cho nên động tác tuy rằng rất chậm, nhưng lại vẫn không ai có thể kịp phản ứng. Đồng tử Tấn Vương hơi co lại, thời gian giống như ngừng lại ngay một khắc đó, thấy ta sắp thành công, lại bị một tiếng kêu tê tâm liệt phế ghìm lại tại chỗ.</w:t>
      </w:r>
      <w:r>
        <w:br w:type="textWrapping"/>
      </w:r>
      <w:r>
        <w:br w:type="textWrapping"/>
      </w:r>
      <w:r>
        <w:t xml:space="preserve">“Dừng tay!”</w:t>
      </w:r>
      <w:r>
        <w:br w:type="textWrapping"/>
      </w:r>
      <w:r>
        <w:br w:type="textWrapping"/>
      </w:r>
      <w:r>
        <w:t xml:space="preserve">… Ế, thanh âm hình như có chút không đúng cho lắm. Không phải lão Đại hay Tấn Vương?</w:t>
      </w:r>
      <w:r>
        <w:br w:type="textWrapping"/>
      </w:r>
      <w:r>
        <w:br w:type="textWrapping"/>
      </w:r>
      <w:r>
        <w:t xml:space="preserve">Cũng nghi hoặc giống như ta còn có hai người bọn họ. Chúng ta rất có ăn ý đồng thời hướng ánh mắt về phía ngoài cửa viện. Chỉ thấy một người nam nhân mặc quan phục vẻ mặt giận dữ tránh khỏi sự ngăn cản của ám ảnh, chạy vội đến phía bên này. Công phu của hắn rất không tồi, vài ám ảnh tiến đến chặn lại, nhưng đều bị hắn đẩy ngã trên mặt đất.</w:t>
      </w:r>
      <w:r>
        <w:br w:type="textWrapping"/>
      </w:r>
      <w:r>
        <w:br w:type="textWrapping"/>
      </w:r>
      <w:r>
        <w:t xml:space="preserve">Người này mặt rất quen, vừa mới gặp qua… CMN đây không phải chính là năm đó ven hồ Đại Minh trông coi cửa thành Lương Hàm kia đó sao! Chuyện quái gì đây a.</w:t>
      </w:r>
      <w:r>
        <w:br w:type="textWrapping"/>
      </w:r>
      <w:r>
        <w:br w:type="textWrapping"/>
      </w:r>
      <w:r>
        <w:t xml:space="preserve">Tấn Vương đứng yên, hơi nhăn lại đầu mày, sau đó ra hiệu với nhóm ám ảnh, kêu bọn họ lui ra, đi đến trước mặt Lương Hàm: ” Người Lương gia?”</w:t>
      </w:r>
      <w:r>
        <w:br w:type="textWrapping"/>
      </w:r>
      <w:r>
        <w:br w:type="textWrapping"/>
      </w:r>
      <w:r>
        <w:t xml:space="preserve">Lương Hàm dừng bước ở cửa, tầm mắt xẹt qua ta, dừng lại một hồi trên người Mộc Phàm đang ngơ ngác ngồi, mới hơi nhẹ nhàng thở ra, giương mắt nhìn về phía Tấn Vương: “Không biết các hạ là người nào, vì sao phải gây khó xử cho một dân chúng bình thường?”</w:t>
      </w:r>
      <w:r>
        <w:br w:type="textWrapping"/>
      </w:r>
      <w:r>
        <w:br w:type="textWrapping"/>
      </w:r>
      <w:r>
        <w:t xml:space="preserve">Mộ Dung Cẩu Đản lập tức tiến lên, khom người hạ giọng giải thích cho Tấn Vương: “Chúng ta sau khi nhìn thấy ký hiệu, đã từng hỏi người này về hướng đi của Chiến Huyền đại nhân. Không có phát hiện hắn lén theo phía sau, là bọn thuộc hạ thất trách.”</w:t>
      </w:r>
      <w:r>
        <w:br w:type="textWrapping"/>
      </w:r>
      <w:r>
        <w:br w:type="textWrapping"/>
      </w:r>
      <w:r>
        <w:t xml:space="preserve">Tấn Vương tà liếc hắn một cái, cười lạnh, ánh mắt quay lại Lương Hàm: “Ta làm cái gì, liên quan gì đến ngươi?”</w:t>
      </w:r>
      <w:r>
        <w:br w:type="textWrapping"/>
      </w:r>
      <w:r>
        <w:br w:type="textWrapping"/>
      </w:r>
      <w:r>
        <w:t xml:space="preserve">Lương Hàm mím chặt môi, lại vẫn chưa lùi bước: “Nhìn quần áo các hạ, tất là quý nhân nhà ai, các hạ hành sự ta có lẽ không có quyền xen vào. Nhưng ỷ mạnh hiếp yếu, lấy thế đè người, thực sự không phải hành vi của người quân tử, mong rằng các hạ thu tay lại đúng lúc. Như thế… Lương mỗ coi như chưa từng thấy qua việc này.”</w:t>
      </w:r>
      <w:r>
        <w:br w:type="textWrapping"/>
      </w:r>
      <w:r>
        <w:br w:type="textWrapping"/>
      </w:r>
      <w:r>
        <w:t xml:space="preserve">“Thì ra là thế… Đáng tiếc làm người tốt, quản nhàn sự, là yêu cầu vốn có.” Bên môi Tấn Vương gợi lên một góc độ hết sức châm chọc, lạnh lùng nói: “Dẫn hắn đi.”</w:t>
      </w:r>
      <w:r>
        <w:br w:type="textWrapping"/>
      </w:r>
      <w:r>
        <w:br w:type="textWrapping"/>
      </w:r>
      <w:r>
        <w:t xml:space="preserve">Đồng tử Lương Hàm co rụt lại đang muốn ra tay, trên bụng liền chịu một kích của Mộ Dung Cẩu Đản, lảo đảo, thân hình lui về phía sau như muốn né qua sự không chế của đối phương, lại bị chưởng phong của Mộ Dung Cẩu Đản quét đến, ép buộc lui về phía sau một thước, thiếu chút nữa ngã xuống đất, hai chân còn chưa đứng vững, Mộ Dung Cẩu Đản liền lập tức lao thân lên, mười ngón chụm lại liền muốn chụp vào bả vai hắn, dưới tình thế cấp bách, Lương Hàm nhìn Mộc Phàm bên trong thất thanh hô: “Chiến Huyền!”</w:t>
      </w:r>
      <w:r>
        <w:br w:type="textWrapping"/>
      </w:r>
      <w:r>
        <w:br w:type="textWrapping"/>
      </w:r>
      <w:r>
        <w:t xml:space="preserve">Tấn Vương: …</w:t>
      </w:r>
      <w:r>
        <w:br w:type="textWrapping"/>
      </w:r>
      <w:r>
        <w:br w:type="textWrapping"/>
      </w:r>
      <w:r>
        <w:t xml:space="preserve">Mộ Dung Cẩu Đản: …</w:t>
      </w:r>
      <w:r>
        <w:br w:type="textWrapping"/>
      </w:r>
      <w:r>
        <w:br w:type="textWrapping"/>
      </w:r>
      <w:r>
        <w:t xml:space="preserve">Ta: …</w:t>
      </w:r>
      <w:r>
        <w:br w:type="textWrapping"/>
      </w:r>
      <w:r>
        <w:br w:type="textWrapping"/>
      </w:r>
      <w:r>
        <w:t xml:space="preserve">Không biết vì cái gì, ta có một loại dự cảm không tốt lắm.</w:t>
      </w:r>
      <w:r>
        <w:br w:type="textWrapping"/>
      </w:r>
      <w:r>
        <w:br w:type="textWrapping"/>
      </w:r>
      <w:r>
        <w:t xml:space="preserve">“Buông hắn ra.” Tấn Vương hơi nheo mắt lại, đồng tử vốn thâm sắc hiện lên một tầng huyết sắc, thanh âm cơ hồ có thể khiến nước đóng thành băng: “Ngươi quen Chiến Huyền?”</w:t>
      </w:r>
      <w:r>
        <w:br w:type="textWrapping"/>
      </w:r>
      <w:r>
        <w:br w:type="textWrapping"/>
      </w:r>
      <w:r>
        <w:t xml:space="preserve">Lương Hàm yên lặng nắm chặt nắm tay, ngưng thần đề phòng, không nói một lời nhìn chằm chằm Tấn Vương trong chốc lát, mới mở miệng nói: “Ta mặc dù cùng Chiến Huyền bèo nước gặp gỡ, nhưng rất có hảo cảm với y, cho dù ngươi và Chiến Huyền có ân oán gì, mạng của y, ta nhất định phải cứu.”</w:t>
      </w:r>
      <w:r>
        <w:br w:type="textWrapping"/>
      </w:r>
      <w:r>
        <w:br w:type="textWrapping"/>
      </w:r>
      <w:r>
        <w:t xml:space="preserve">Ta thiếu chút nữa phun ra một búm máu, đang muốn nói gì đó để phản bác, chợt nghe thấy Tấn Vương nhẹ nhàng cười rộ lên. Hắn chậm rãi mở miệng, con ngươi lưu chuyển, trong đó lướt qua một tia sát khí sắc bén.</w:t>
      </w:r>
      <w:r>
        <w:br w:type="textWrapping"/>
      </w:r>
      <w:r>
        <w:br w:type="textWrapping"/>
      </w:r>
      <w:r>
        <w:t xml:space="preserve">“Tự biên tự diễn như thế, ngươi cũng không sợ kết quả là tự mình đa tình sao?”</w:t>
      </w:r>
      <w:r>
        <w:br w:type="textWrapping"/>
      </w:r>
      <w:r>
        <w:br w:type="textWrapping"/>
      </w:r>
      <w:r>
        <w:t xml:space="preserve">“Tự mình đa tình thì sao chứ?” Lương Hàm kiên định trả lời, từng câu từng chữ đầy khí phách: “Ta tới cứu Chiến Huyền, chỉ là bởi vì ta hy vọng y có thể sống thật tốt, vốn cũng không liên quan gì đến y, cho nên y không cần phải làm ra phản ứng gì và hồi báo gì cho ta. Chỉ cần có thể nhìn thấy Chiến Huyền hạnh phúc an khang, ta liền cảm thấy mỹ mãn. Những suy nghĩ này, ta vốn là không trông cậy người vô huyết vô lệ như ngươi cũng có thể hiểu.”</w:t>
      </w:r>
      <w:r>
        <w:br w:type="textWrapping"/>
      </w:r>
      <w:r>
        <w:br w:type="textWrapping"/>
      </w:r>
      <w:r>
        <w:t xml:space="preserve">“Suy nghĩ của ngươi, ta vì sao phải hiểu?” Tấn Vương khinh thường cong lên khóe môi, đáy mắt cũng là một mảnh lạnh như băng: ” Cái gọi là hạnh phúc an khang của A Huyền, nếu không phải do ta mang lại, thì có ý nghĩa gì? Chi bằng chết đi…”</w:t>
      </w:r>
      <w:r>
        <w:br w:type="textWrapping"/>
      </w:r>
      <w:r>
        <w:br w:type="textWrapping"/>
      </w:r>
      <w:r>
        <w:t xml:space="preserve">Lương Hàm ý thức được gì đó, sắc mặt trở nên có chút cứng ngắc, hắn không thể tin mà mở to hai mắt, sau đó cả giận nói: “Ngươi cho mình là cái gì? Ngươi cho Chiến Huyền là cái gì?”</w:t>
      </w:r>
      <w:r>
        <w:br w:type="textWrapping"/>
      </w:r>
      <w:r>
        <w:br w:type="textWrapping"/>
      </w:r>
      <w:r>
        <w:t xml:space="preserve">“Y từ nhỏ lớn lên bên cạnh ta, còn có ai hiểu rõ y hơn ta.” Tấn Vương cười lạnh: “Ngươi sao? Chỉ dựa vào một lần gặp mặt kia của ngươi?”</w:t>
      </w:r>
      <w:r>
        <w:br w:type="textWrapping"/>
      </w:r>
      <w:r>
        <w:br w:type="textWrapping"/>
      </w:r>
      <w:r>
        <w:t xml:space="preserve">Lương Hàm cố gắng khắc chế chính mình, thanh âm vốn trầm ổn lại vẫn xuất hiện một tia run rẩy: “Hiểu rõ y? Ngươi thật sự đã từng đi tìm hiểu xem, Chiến Huyền rốt cuộc là nghĩ như thế nào chưa?”</w:t>
      </w:r>
      <w:r>
        <w:br w:type="textWrapping"/>
      </w:r>
      <w:r>
        <w:br w:type="textWrapping"/>
      </w:r>
      <w:r>
        <w:t xml:space="preserve">Tấn Vương hơi ngẩn ra.</w:t>
      </w:r>
      <w:r>
        <w:br w:type="textWrapping"/>
      </w:r>
      <w:r>
        <w:br w:type="textWrapping"/>
      </w:r>
      <w:r>
        <w:t xml:space="preserve">Lương Hàm không nhìn hắn nữa, cất bước liền muốn đi vào trong phòng cỏ tranh: “Ta không thể để Chiến Huyền ở lại nơi này với ngươi, ta muốn đưa y đi.”</w:t>
      </w:r>
      <w:r>
        <w:br w:type="textWrapping"/>
      </w:r>
      <w:r>
        <w:br w:type="textWrapping"/>
      </w:r>
      <w:r>
        <w:t xml:space="preserve">Quá nhanh quá nguy hiểm, giữa điện quang hỏa thạch ta liền phát hiện mình đã mất đi thời cơ mở miệng…</w:t>
      </w:r>
      <w:r>
        <w:br w:type="textWrapping"/>
      </w:r>
      <w:r>
        <w:br w:type="textWrapping"/>
      </w:r>
      <w:r>
        <w:t xml:space="preserve">Tấn Vương rất nhanh phản ứng lại, vươn tay ngăn cản hắn. Hai người thâm tình đối mặt, lửa cháy hừng hực. Hoàn cảnh vô cùng Quỳnh Dao (sến súa, sướt mướt), cục diện vô cùng xấu hổ.</w:t>
      </w:r>
      <w:r>
        <w:br w:type="textWrapping"/>
      </w:r>
      <w:r>
        <w:br w:type="textWrapping"/>
      </w:r>
      <w:r>
        <w:t xml:space="preserve">Không có một ai dám chơi ngu đi nói chuyện phía sau, nhưng  ánh mắt mọi người nhìn ta đều mang ý vị sâu sa.</w:t>
      </w:r>
      <w:r>
        <w:br w:type="textWrapping"/>
      </w:r>
      <w:r>
        <w:br w:type="textWrapping"/>
      </w:r>
      <w:r>
        <w:t xml:space="preserve">Lão Đại đang quỳ thậm chí trộm cho ta một ngón tay cái.</w:t>
      </w:r>
      <w:r>
        <w:br w:type="textWrapping"/>
      </w:r>
      <w:r>
        <w:br w:type="textWrapping"/>
      </w:r>
      <w:r>
        <w:t xml:space="preserve">… Ngón tay cái dựng thẳng ngươi muội a mau nhặt tiết tháo lên! Đừng cho là ta không biết ngươi đang oán thầm ta lam nhan họa thủy a. Ta rõ ràng còn chưa có chính thức thông đồng với một tên nào, vì cái m* gì phải trải qua hậu cung đẫm máu cẩu huyết này a, chịu đựng khiển trách của quần chúng, ánh mắt thế tục a, ta không cẩn thận nằm cũng trúng đạn quá bất ngờ a, ta thực vô tội biết không!</w:t>
      </w:r>
      <w:r>
        <w:br w:type="textWrapping"/>
      </w:r>
      <w:r>
        <w:br w:type="textWrapping"/>
      </w:r>
      <w:r>
        <w:t xml:space="preserve">À mà, ta hiện tại đổi tên CMN còn kịp không?</w:t>
      </w:r>
      <w:r>
        <w:br w:type="textWrapping"/>
      </w:r>
      <w:r>
        <w:br w:type="textWrapping"/>
      </w:r>
    </w:p>
    <w:p>
      <w:pPr>
        <w:pStyle w:val="Heading2"/>
      </w:pPr>
      <w:bookmarkStart w:id="84" w:name="chương-61-ảnh-vệ-bị-giáo-huấn"/>
      <w:bookmarkEnd w:id="84"/>
      <w:r>
        <w:t xml:space="preserve">61. Chương 61: Ảnh Vệ Bị Giáo Huấn</w:t>
      </w:r>
    </w:p>
    <w:p>
      <w:pPr>
        <w:pStyle w:val="Compact"/>
      </w:pPr>
      <w:r>
        <w:br w:type="textWrapping"/>
      </w:r>
      <w:r>
        <w:br w:type="textWrapping"/>
      </w:r>
      <w:r>
        <w:t xml:space="preserve">Hiểu lầm là một việc rất thần kỳ, tình thế cứ như vậy loạn thành một nồi cháo, ta có cảm giác tất cả mọi người đều muốn xông lên đập ta một trận, áp lực tâm lý thật sự quá lớn, hơn nữa sau khi hai người kia dùng sát khí tàn sát bừa bãi, toàn thân ta đều bắt đầu đau. Bởi vậy rất nhanh ta không có phụ sự mong đợi của mọi người, rầm một tiếng nằm luôn tại chỗ…</w:t>
      </w:r>
      <w:r>
        <w:br w:type="textWrapping"/>
      </w:r>
      <w:r>
        <w:br w:type="textWrapping"/>
      </w:r>
      <w:r>
        <w:t xml:space="preserve">Cõ lẽ động tĩnh khá lớn, hai người kia nghe thấy, không hẹn mà cùng nhìn sang phía ta, nhưng khác với Tấn Vương, Lương Hàm chỉ đơn giản là liếc mắt một cái, rất có chức nghiệp đạo đức của tình thánh lo lắng nhìn sang Mộc Phàm vẫn đang gục đầu xuống bên kia, giống một tòa điêu khắc không hề nhúc nhích.</w:t>
      </w:r>
      <w:r>
        <w:br w:type="textWrapping"/>
      </w:r>
      <w:r>
        <w:br w:type="textWrapping"/>
      </w:r>
      <w:r>
        <w:t xml:space="preserve">Phát hiện phản ứng của hắn, đuôi lông mày Tấn Vương nhướn lên một chút gần như không thể nhận ra, nhưng nghi hoặc chỉ duy trì ngắn ngủn có vài giây, hắn rất nhanh liền nghĩ tới điều gì đó, thân thể đột nhiên cứng đờ, biểu cảm trên mặt trở nên vô cùng phấn khích.</w:t>
      </w:r>
      <w:r>
        <w:br w:type="textWrapping"/>
      </w:r>
      <w:r>
        <w:br w:type="textWrapping"/>
      </w:r>
      <w:r>
        <w:t xml:space="preserve">” Chiến Huyền mà ngươi nói, rốt cuộc là người nào?”</w:t>
      </w:r>
      <w:r>
        <w:br w:type="textWrapping"/>
      </w:r>
      <w:r>
        <w:br w:type="textWrapping"/>
      </w:r>
      <w:r>
        <w:t xml:space="preserve">Lương Hàm nghe vậy mờ mịt nhíu mày, nghi hoặc nói: “Đương nhiên là người đang ngồi bên kia rồi, chẳng lẽ còn có hai người sao?”</w:t>
      </w:r>
      <w:r>
        <w:br w:type="textWrapping"/>
      </w:r>
      <w:r>
        <w:br w:type="textWrapping"/>
      </w:r>
      <w:r>
        <w:t xml:space="preserve">Tấn Vương: …</w:t>
      </w:r>
      <w:r>
        <w:br w:type="textWrapping"/>
      </w:r>
      <w:r>
        <w:br w:type="textWrapping"/>
      </w:r>
      <w:r>
        <w:t xml:space="preserve">Ta: … →_→</w:t>
      </w:r>
      <w:r>
        <w:br w:type="textWrapping"/>
      </w:r>
      <w:r>
        <w:br w:type="textWrapping"/>
      </w:r>
      <w:r>
        <w:t xml:space="preserve">Lão Đại: … →_→</w:t>
      </w:r>
      <w:r>
        <w:br w:type="textWrapping"/>
      </w:r>
      <w:r>
        <w:br w:type="textWrapping"/>
      </w:r>
      <w:r>
        <w:t xml:space="preserve">Nhóm ám ảnh: … →_→</w:t>
      </w:r>
      <w:r>
        <w:br w:type="textWrapping"/>
      </w:r>
      <w:r>
        <w:br w:type="textWrapping"/>
      </w:r>
      <w:r>
        <w:t xml:space="preserve">Mộ Dung Cẩu Đản: Phụt ha ha khụ… Khụ khụ khụ khụ. (⊙Д⊙)!</w:t>
      </w:r>
      <w:r>
        <w:br w:type="textWrapping"/>
      </w:r>
      <w:r>
        <w:br w:type="textWrapping"/>
      </w:r>
      <w:r>
        <w:t xml:space="preserve">“A.”</w:t>
      </w:r>
      <w:r>
        <w:br w:type="textWrapping"/>
      </w:r>
      <w:r>
        <w:br w:type="textWrapping"/>
      </w:r>
      <w:r>
        <w:t xml:space="preserve">Tấn Vương hí mắt, nhìn cái tên tìm đường chết nào đó một cái đầy sâu sa, sau đó hừ lạnh một tiếng, khóe miệng hơi cong lên, áp chế cơn tức giận đang tràn ra, định nói với Lương Hàm cái gì đó, ánh mắt lại nhìn ra ngoài cửa hơi ngừng lại.</w:t>
      </w:r>
      <w:r>
        <w:br w:type="textWrapping"/>
      </w:r>
      <w:r>
        <w:br w:type="textWrapping"/>
      </w:r>
      <w:r>
        <w:t xml:space="preserve">“Chính Hàm.” Bên ngoài quả nhiên có người chậm rãi bước dưới ánh nắng rực rỡ đi vào, đúng là Quân Mặc Thanh đã lâu không thấy.</w:t>
      </w:r>
      <w:r>
        <w:br w:type="textWrapping"/>
      </w:r>
      <w:r>
        <w:br w:type="textWrapping"/>
      </w:r>
      <w:r>
        <w:t xml:space="preserve">Hắn vẫn là một thân bạch y, bộ dáng quân tử như ngọc, tóc lại dài ra không ít, mái tóc đen xõa tung trên bả vai, dài gần như chấm đất. Dưới trời quang cuối thu, hắn xòe một tán dù, mặt mang theo nụ cười nhạt, dung sắc thanh hoa, giống như tách khỏi bên ngoài hậu thế ồn ào, khuôn mặt ôn hòa vô cùng có tính chất lừa gạt.</w:t>
      </w:r>
      <w:r>
        <w:br w:type="textWrapping"/>
      </w:r>
      <w:r>
        <w:br w:type="textWrapping"/>
      </w:r>
      <w:r>
        <w:t xml:space="preserve">Ít nhất nơi này vốn đã có một tên trông mặt mà bắt hình dong.</w:t>
      </w:r>
      <w:r>
        <w:br w:type="textWrapping"/>
      </w:r>
      <w:r>
        <w:br w:type="textWrapping"/>
      </w:r>
      <w:r>
        <w:t xml:space="preserve">“Quân… đại nhân?” Lương Hàm quay đầu lại, vẻ mặt trống rỗng trong nháy mắt, sau đó như là nhìn thấy thần tượng vô ý thức thẳng sống lưng, chân tay có chút luống cuống mở miệng: “Ngài vì sao lại ở chỗ này?”</w:t>
      </w:r>
      <w:r>
        <w:br w:type="textWrapping"/>
      </w:r>
      <w:r>
        <w:br w:type="textWrapping"/>
      </w:r>
      <w:r>
        <w:t xml:space="preserve">“Ta hiện giờ đã không còn ở trong triều đình, đã đảm đương không nổi hai chữ đại nhân.” Quân Mặc Thanh có chút kinh ngạc mà nhìn hắn một cái, suy nghĩ một lúc, sau đó cười nói: “Ta nhớ rõ ngươi là người Lương gia … Lương Hàm phải không? Lương lão gia tử trước khi đi, từng cố ý nhờ ta chiếu cố ngươi. Chuyện Lương gia, xin lỗi.”</w:t>
      </w:r>
      <w:r>
        <w:br w:type="textWrapping"/>
      </w:r>
      <w:r>
        <w:br w:type="textWrapping"/>
      </w:r>
      <w:r>
        <w:t xml:space="preserve">“Ngọn ngành mọi việc đã được  làm rõ, việc này vốn là không thể tránh được, ta tuyệt không sẽ trách ngài.” Lương Hàm lắc lắc đầu, sau đó tầm mắt di động qua lại giữa Tấn Vương và Quân Mặc Thanh, muốn nói lại thôi.</w:t>
      </w:r>
      <w:r>
        <w:br w:type="textWrapping"/>
      </w:r>
      <w:r>
        <w:br w:type="textWrapping"/>
      </w:r>
      <w:r>
        <w:t xml:space="preserve">Nhìn vẻ mặt của hắn, Quân Mặc Thanh nhìn thoáng qua trong nhà tranh, mắt tiệp hơi rũ xuống, trong ánh mắt hiện lên một tia hiểu rõ, liền thản nhiên cười nói với Tấn Vương: “Sự tình đã được giải quyết thỏa đáng, ở lâu vô ích. Chính Hàm, đưa vị Lương công tử này và Mộc Phàm cùng về đi.”</w:t>
      </w:r>
      <w:r>
        <w:br w:type="textWrapping"/>
      </w:r>
      <w:r>
        <w:br w:type="textWrapping"/>
      </w:r>
      <w:r>
        <w:t xml:space="preserve">“Ngài cũng muốn cứu Mộc Phàm? Đáng tiếc muốn giết y không phải là ta, mà là chính bản thân y.” Tấn Vương vẫn luôn lạnh nhạt nhìn hai người nói chuyện, giờ phút này cũng không tán thành nhăn mày lại, cười lạnh nói: “Người yếu đuối giống như y, sống sót thì làm được gì?”</w:t>
      </w:r>
      <w:r>
        <w:br w:type="textWrapping"/>
      </w:r>
      <w:r>
        <w:br w:type="textWrapping"/>
      </w:r>
      <w:r>
        <w:t xml:space="preserve">“Ngươi chẳng lẽ muốn tranh luận với vi sư ở đây?” Tươi cười bên môi Quân Mặc Thanh lại ôn hòa vài phần: “Nơi này không nên ở lâu, huống chi thân phận chủ tử bọn họ không rõ, Mộc Phàm có lẽ còn biết nhiều điều. Mạng y hôm nay không nên tuyệt, nể tình Lương gia và vi sư, không thể tạm thời bỏ qua cho tính mạng của y sao? Hơn nữa, thân thể Chiến Huyền cũng không tiện kéo dài thêm, không phải sao?”</w:t>
      </w:r>
      <w:r>
        <w:br w:type="textWrapping"/>
      </w:r>
      <w:r>
        <w:br w:type="textWrapping"/>
      </w:r>
      <w:r>
        <w:t xml:space="preserve">Không hổ là tổ tông của phúc hắc, cưỡng bức dụ dỗ cái là đạo lý rõ ràng, trật tự phân minh. Đáng tiếc một câu cuối cùng thừa rồi a, phải biết là một nén nhang trước Tấn Vương còn tính toán tự mình xử lý ta đấy.</w:t>
      </w:r>
      <w:r>
        <w:br w:type="textWrapping"/>
      </w:r>
      <w:r>
        <w:br w:type="textWrapping"/>
      </w:r>
      <w:r>
        <w:t xml:space="preserve">Ta cho rằng Tấn Vương sẽ dứt khoát cự tuyệt, cũng không nghĩ đến hắn lại im lặng, từ góc độ này ta chỉ có thể nhìn thấy bóng lưng của hắn, cũng không thể đoán ra hắn rốt cuộc đang suy nghĩ cái gì.</w:t>
      </w:r>
      <w:r>
        <w:br w:type="textWrapping"/>
      </w:r>
      <w:r>
        <w:br w:type="textWrapping"/>
      </w:r>
      <w:r>
        <w:t xml:space="preserve">Các tác giả hành nghề cứ luôn thích dùng bóng lưng làm cửa sổ linh hồn, tuyệt đối không có suy nghĩ cho cảm thụ của đôi mắt, không chút động đậy chính là bóng lưng bi thương, bóng lưng cô đơn, bóng lưng rối rắm, nhưng giờ phút này, ta quả thật là chẳng đoán ra gì hết—— tựa như Tấn Vương cũng không thể nhìn ra ta rốt cuộc đang nghĩ gì từ khuôn mặt than của ta.</w:t>
      </w:r>
      <w:r>
        <w:br w:type="textWrapping"/>
      </w:r>
      <w:r>
        <w:br w:type="textWrapping"/>
      </w:r>
      <w:r>
        <w:t xml:space="preserve">Giữa người với người, chung quy nào có dễ dàng hiểu được nhau như vậy.</w:t>
      </w:r>
      <w:r>
        <w:br w:type="textWrapping"/>
      </w:r>
      <w:r>
        <w:br w:type="textWrapping"/>
      </w:r>
      <w:r>
        <w:t xml:space="preserve">Tấn Vương không đáp, Quân Mặc Thanh liền dứt khoát tự mình chủ trương, sắp xếp mọi chuyện, đem người bị thương là ta, Mộc Phàm ngẩn người, Lương Hàm ngoài dự liệu tất cả đều đóng gói mang về Vương phủ, cũng tìm đại phu tới trị liệu cho ta. Mọi người như là bỗng nhiên có người đáng tin cậy, ồ ạt thở nhẹ ra một hơi, nhưng ta lại vẫn cứ cảm thấy mọi chuyện vẫn chưa xong đâu.</w:t>
      </w:r>
      <w:r>
        <w:br w:type="textWrapping"/>
      </w:r>
      <w:r>
        <w:br w:type="textWrapping"/>
      </w:r>
      <w:r>
        <w:t xml:space="preserve">Sự thật chứng minh, giác quan thứ sáu đàn ông của ta vẫn là thực chính xác. Đối mặt với căn phòng như bị bão táp thổi quét qua trước mắt, ta ngốc tại chỗ, ngôn ngữ không thể hoạt động.</w:t>
      </w:r>
      <w:r>
        <w:br w:type="textWrapping"/>
      </w:r>
      <w:r>
        <w:br w:type="textWrapping"/>
      </w:r>
      <w:r>
        <w:t xml:space="preserve">Đây là phòng của ta sao?</w:t>
      </w:r>
      <w:r>
        <w:br w:type="textWrapping"/>
      </w:r>
      <w:r>
        <w:br w:type="textWrapping"/>
      </w:r>
      <w:r>
        <w:t xml:space="preserve">Ta yên lặng đi một lượt nhìn bên trong, sau đó đóng cửa lại, xoay người, động tác liền mạch lưu loát.</w:t>
      </w:r>
      <w:r>
        <w:br w:type="textWrapping"/>
      </w:r>
      <w:r>
        <w:br w:type="textWrapping"/>
      </w:r>
      <w:r>
        <w:t xml:space="preserve">Quân Mặc Thanh nhanh tay lẹ mắt giữ chặt ta: “Ngươi đi đâu vậy?”</w:t>
      </w:r>
      <w:r>
        <w:br w:type="textWrapping"/>
      </w:r>
      <w:r>
        <w:br w:type="textWrapping"/>
      </w:r>
      <w:r>
        <w:t xml:space="preserve">Ta đơ như khúc gỗ trả lời: “Ta đi nhầm, đây không phải là chỗ ở của ta.”</w:t>
      </w:r>
      <w:r>
        <w:br w:type="textWrapping"/>
      </w:r>
      <w:r>
        <w:br w:type="textWrapping"/>
      </w:r>
      <w:r>
        <w:t xml:space="preserve">Quân Mặc Thanh vẫn bình tĩnh mỉm cười: “Đây là chỗ ở của ngươi, nào, tuy rằng trong người ngươi cảm thấy không tồi, nhưng thân thể rốt cuộc vẫn chưa hoàn toàn khôi phục, mau vào nghỉ ngơi một chút đi.”</w:t>
      </w:r>
      <w:r>
        <w:br w:type="textWrapping"/>
      </w:r>
      <w:r>
        <w:br w:type="textWrapping"/>
      </w:r>
      <w:r>
        <w:t xml:space="preserve">Ta: …</w:t>
      </w:r>
      <w:r>
        <w:br w:type="textWrapping"/>
      </w:r>
      <w:r>
        <w:br w:type="textWrapping"/>
      </w:r>
      <w:r>
        <w:t xml:space="preserve">Quả nhiên vẫn là bởi vì ta gây ra những chuyện này, khiến hắn khó chịu đi. Chẳng qua chuyện này vốn là lỗi của ta, bị trẻ con trêu cợt một chút cũng không sao, hơn nữa bị tặc trộm cũng tốt hơn là bị tặc nhớ thương.</w:t>
      </w:r>
      <w:r>
        <w:br w:type="textWrapping"/>
      </w:r>
      <w:r>
        <w:br w:type="textWrapping"/>
      </w:r>
      <w:r>
        <w:t xml:space="preserve">Nghĩ đến đây, ta nuốt lại tất cả những lời phản đối vào trong bụng, ngoan ngoãn cùng hắn vào phòng, ngoan ngoãn bị hắn lôi kéo lên giường ngủ.</w:t>
      </w:r>
      <w:r>
        <w:br w:type="textWrapping"/>
      </w:r>
      <w:r>
        <w:br w:type="textWrapping"/>
      </w:r>
      <w:r>
        <w:t xml:space="preserve">Sau đó giường phát ra một tiếng kẽo kẹt thê thảm, không nể tình chút nào mà ầm ầm sập xuống.</w:t>
      </w:r>
      <w:r>
        <w:br w:type="textWrapping"/>
      </w:r>
      <w:r>
        <w:br w:type="textWrapping"/>
      </w:r>
      <w:r>
        <w:t xml:space="preserve">…</w:t>
      </w:r>
      <w:r>
        <w:br w:type="textWrapping"/>
      </w:r>
      <w:r>
        <w:br w:type="textWrapping"/>
      </w:r>
      <w:r>
        <w:t xml:space="preserve">Ta mặt không đổi sắc nằm giữa một đống xác vụn, chỉ cảm thấy trên đỉnh đầu như có tiếng sấm rền vang.</w:t>
      </w:r>
      <w:r>
        <w:br w:type="textWrapping"/>
      </w:r>
      <w:r>
        <w:br w:type="textWrapping"/>
      </w:r>
      <w:r>
        <w:t xml:space="preserve">Ngay cả Quân Mặc Thanh cũng có chút xấu hổ, hắn nhẹ ho khan vài tiếng, vén vạt áo, ngồi xuống ở bên cạnh ta.</w:t>
      </w:r>
      <w:r>
        <w:br w:type="textWrapping"/>
      </w:r>
      <w:r>
        <w:br w:type="textWrapping"/>
      </w:r>
      <w:r>
        <w:t xml:space="preserve">“Xin lỗi, nhưng ta đây làm vậy, là cố ý.”</w:t>
      </w:r>
      <w:r>
        <w:br w:type="textWrapping"/>
      </w:r>
      <w:r>
        <w:br w:type="textWrapping"/>
      </w:r>
      <w:r>
        <w:t xml:space="preserve">“…” Trầm mặc nửa ngày, ta mới tìm được vài chữ để trả lời hắn: “Ta biết.”</w:t>
      </w:r>
      <w:r>
        <w:br w:type="textWrapping"/>
      </w:r>
      <w:r>
        <w:br w:type="textWrapping"/>
      </w:r>
      <w:r>
        <w:t xml:space="preserve">“Ngươi không cảm thấy, ta làm vậy rất là kỳ lạ sao?” Quân Mặc Thanh cười rộ lên: “Ngươi phải chán ghét ta, nếu như ta ngày đó không để ngươi về Ninh An, hiểu lầm giữa ngươi và Chính Hàm có lẽ sẽ không phát triển lớn hơn đến như vậy. Trước khi đi, hắn kỳ thật từng nhắc nhở ta, bảo ta giữ ngươi ở lại Phần Châu, tránh cho ngươi cuốn vào những thị phi này.”</w:t>
      </w:r>
      <w:r>
        <w:br w:type="textWrapping"/>
      </w:r>
      <w:r>
        <w:br w:type="textWrapping"/>
      </w:r>
      <w:r>
        <w:t xml:space="preserve">Ta kinh ngạc nhìn về phía hắn. Việc này ta đã mơ mơ hồ hồ mà đoán ra từ trong thái độ của Tấn Vương từ trước, nhưng không nghĩ tới Quân Mặc Thanh vậy mà lại tự mình nhắc tới.</w:t>
      </w:r>
      <w:r>
        <w:br w:type="textWrapping"/>
      </w:r>
      <w:r>
        <w:br w:type="textWrapping"/>
      </w:r>
      <w:r>
        <w:t xml:space="preserve">Quân Mặc Thanh thu lại ý cười bên miệng, ánh mắt nghiêm túc nhìn chăm chú vào ta hỏi: “Nếu chọn lại một lần nữa, ngươi sẽ lựa chọn tin tưởng Chính Hàm sao?”</w:t>
      </w:r>
      <w:r>
        <w:br w:type="textWrapping"/>
      </w:r>
      <w:r>
        <w:br w:type="textWrapping"/>
      </w:r>
      <w:r>
        <w:t xml:space="preserve">Ta sửng sốt.</w:t>
      </w:r>
      <w:r>
        <w:br w:type="textWrapping"/>
      </w:r>
      <w:r>
        <w:br w:type="textWrapping"/>
      </w:r>
      <w:r>
        <w:t xml:space="preserve">Quân Mặc Thanh như có điều suy nghĩ nhìn ta, sau đó cười lắc đầu, tầm mắt xuyên qua những nhánh cây đã có phần xơ xác ngoài cửa sổ: “Chuyện cùng uống rượu đêm hôm đó ở Phần Châu, sợ là ngươi nhớ không được. Ngày ấy bắt đầu, ta cảm thấy hai người các ngươi nếu muốn an an ổn ổn mà đầu bạc đến lão, căn bản là chuyện không thể nào. Cho nên ta mới để ngươi trở về nhìn thấy hết thảy những chuyện xảy ra ở Ninh An, chẳng qua là muốn thử một lần, ngươi rốt cuộc sẽ làm như thế nào. Chiến Huyền, ngươi cuối cùng đã khiến ta thất vọng rồi.”</w:t>
      </w:r>
      <w:r>
        <w:br w:type="textWrapping"/>
      </w:r>
      <w:r>
        <w:br w:type="textWrapping"/>
      </w:r>
      <w:r>
        <w:t xml:space="preserve">Trong viện thu thiền (con ve) không ngừng kêu to, từng tiếng từng tiếng, không biết mệt mỏi.</w:t>
      </w:r>
      <w:r>
        <w:br w:type="textWrapping"/>
      </w:r>
      <w:r>
        <w:br w:type="textWrapping"/>
      </w:r>
      <w:r>
        <w:t xml:space="preserve">Ta tiếp tục trầm mặc.</w:t>
      </w:r>
      <w:r>
        <w:br w:type="textWrapping"/>
      </w:r>
      <w:r>
        <w:br w:type="textWrapping"/>
      </w:r>
      <w:r>
        <w:t xml:space="preserve">Thật ra ngày đó ta chẳng qua là muốn hỏi mọi chuyện thật rõ ràng, lại không nghĩ rằng kết quả sẽ phát triển trở thành như vậy. Ta vừa cảm thấy mình bị lừa gạt, vừa đi lừa người, thật sự là không biết làm thế nào. Cho dù chọn lại lần nữa, Tấn Vương đóng kịch ta giả ngốc, kết quả đến cuối cùng không phải cũng vậy sao?</w:t>
      </w:r>
      <w:r>
        <w:br w:type="textWrapping"/>
      </w:r>
      <w:r>
        <w:br w:type="textWrapping"/>
      </w:r>
      <w:r>
        <w:t xml:space="preserve">“Ngươi vẫn luôn là như thế, cái gì cũng không nói, cái gì cũng không hỏi, người bên ngoài luôn nói nhìn không thấu Chính Hàm, ta lại càng không hiểu được ngươi. Nhưng ý nghĩ của ta chung quy chỉ là râu ria…” Quân Mặc Thanh quay đầu lại, con ngươi tối đen như bóng đêm, sâu không thấy đáy: “Ngươi có biết mình tại sao lại biến thành như vậy không?”</w:t>
      </w:r>
      <w:r>
        <w:br w:type="textWrapping"/>
      </w:r>
      <w:r>
        <w:br w:type="textWrapping"/>
      </w:r>
      <w:r>
        <w:t xml:space="preserve">Ta hơi hơi quay đầu đi chỗ khác, hỏi: “Vì sao?”</w:t>
      </w:r>
      <w:r>
        <w:br w:type="textWrapping"/>
      </w:r>
      <w:r>
        <w:br w:type="textWrapping"/>
      </w:r>
      <w:r>
        <w:t xml:space="preserve">Quân Mặc Thanh lạnh giọng nói: “Bởi vì Chính Hàm đã cho rằng khi đó ngươi thật sự uống thuốc tự vẫn. Hắn không nói một lời đi ngay đến đây, bất động ngồi cả một ngày, sau đó ngay trong buổi tối ngày hôm sau, mặt không đổi sắc đập vỡ tan hết tất cả đồ vật trong phòng này. Ngươi có biết là tại sao không?”</w:t>
      </w:r>
      <w:r>
        <w:br w:type="textWrapping"/>
      </w:r>
      <w:r>
        <w:br w:type="textWrapping"/>
      </w:r>
      <w:r>
        <w:t xml:space="preserve">Ta nắm chặt nắm tay, hỏi: “Vì cái gì?”</w:t>
      </w:r>
      <w:r>
        <w:br w:type="textWrapping"/>
      </w:r>
      <w:r>
        <w:br w:type="textWrapping"/>
      </w:r>
      <w:r>
        <w:t xml:space="preserve">Quân Mặc Thanh lạnh lùng mở miệng: “Bởi vì không bảo vệ được, chi bằng hủy diệt toàn bộ.”</w:t>
      </w:r>
      <w:r>
        <w:br w:type="textWrapping"/>
      </w:r>
      <w:r>
        <w:br w:type="textWrapping"/>
      </w:r>
      <w:r>
        <w:t xml:space="preserve">Ta giật mình, liền nghe thấy Quân Mặc Thanh tiếp tục nói: “Việc này, Chính Hàm vĩnh viễn cũng sẽ không tự mình nói cho ngươi biết. Hắn cảm thấy ngươi cần phải hiểu hắn là chuyện đương nhiên, cho nên hắn cái gì cũng không nói, mà ngươi lại cảm thấy mình nói cái gì cũng không giải quyết được vấn đề gì, cho nên ngươi cũng không nói gì hết. Giữa các ngươi, chẳng qua đều tự cho là đúng, Chiến Huyền, ngươi không có sai, ngươi chùn bước, là bởi vì sợ mình bị thương thôi. Nhưng mà, ngươi thật sự đã thấy rõ sao?”</w:t>
      </w:r>
      <w:r>
        <w:br w:type="textWrapping"/>
      </w:r>
      <w:r>
        <w:br w:type="textWrapping"/>
      </w:r>
      <w:r>
        <w:t xml:space="preserve">“Chính Hàm không hiểu ngươi, ngươi cũng không hiểu hắn.” Quân Mặc Thanh thở dài nhự gần như không thể nhận ra, bỗng nhiên đứng dậy, nhìn chằm chằm mắt ta, gằn từng chữ: “Nhưng hắn quan tâm đến ngươi, ngươi quan tâm hắn sao?”</w:t>
      </w:r>
      <w:r>
        <w:br w:type="textWrapping"/>
      </w:r>
      <w:r>
        <w:br w:type="textWrapping"/>
      </w:r>
      <w:r>
        <w:t xml:space="preserve">Hết chương 61.</w:t>
      </w:r>
      <w:r>
        <w:br w:type="textWrapping"/>
      </w:r>
      <w:r>
        <w:br w:type="textWrapping"/>
      </w:r>
    </w:p>
    <w:p>
      <w:pPr>
        <w:pStyle w:val="Heading2"/>
      </w:pPr>
      <w:bookmarkStart w:id="85" w:name="chương-62-ảnh-vệ-bộc-bạch"/>
      <w:bookmarkEnd w:id="85"/>
      <w:r>
        <w:t xml:space="preserve">62. Chương 62: Ảnh Vệ Bộc Bạch (*)</w:t>
      </w:r>
    </w:p>
    <w:p>
      <w:pPr>
        <w:pStyle w:val="Compact"/>
      </w:pPr>
      <w:r>
        <w:br w:type="textWrapping"/>
      </w:r>
      <w:r>
        <w:br w:type="textWrapping"/>
      </w:r>
      <w:r>
        <w:t xml:space="preserve">(*) nói ra rõ ràng và thành thật (nỗi lòng của mình)</w:t>
      </w:r>
      <w:r>
        <w:br w:type="textWrapping"/>
      </w:r>
      <w:r>
        <w:br w:type="textWrapping"/>
      </w:r>
      <w:r>
        <w:t xml:space="preserve">*****</w:t>
      </w:r>
      <w:r>
        <w:br w:type="textWrapping"/>
      </w:r>
      <w:r>
        <w:br w:type="textWrapping"/>
      </w:r>
      <w:r>
        <w:t xml:space="preserve">Biên tập: Lam Ying</w:t>
      </w:r>
      <w:r>
        <w:br w:type="textWrapping"/>
      </w:r>
      <w:r>
        <w:br w:type="textWrapping"/>
      </w:r>
      <w:r>
        <w:t xml:space="preserve">Quân Mặc Thanh rời khỏi đây. Tịch dương phản chiếu, sắc trời tối dần, tất cả dần chìm trong bóng tối, sự yên tĩnh giống như thủy triều tràn đến, cả người ta vô lực, một mình nằm ngửa giữa đống “xác” giường, nghe tiếng gió từ ngoài cửa sổ thổi qua ào ào.</w:t>
      </w:r>
      <w:r>
        <w:br w:type="textWrapping"/>
      </w:r>
      <w:r>
        <w:br w:type="textWrapping"/>
      </w:r>
      <w:r>
        <w:t xml:space="preserve">Thế giới này xa lạ như thế, ta cố gắng giãy dụa trong đó, nhưng cho dù qua nhiều năm như vậy, ta cũng vẫn không thể chân chính thích ứng với thân phận ảnh vệ này. Ta muốn giữ vững điểm mấu chốt của mình, nhưng chính ta cũng không biết điểm mấu chốt đó ở nơi nào.</w:t>
      </w:r>
      <w:r>
        <w:br w:type="textWrapping"/>
      </w:r>
      <w:r>
        <w:br w:type="textWrapping"/>
      </w:r>
      <w:r>
        <w:t xml:space="preserve">Ta đã giết nhiều người như vậy, giơ tay chém xuống, cũng không do dự, chỉ vì ta cần phải lấy mạng bọn họ, để đổi lấy một cái mạng của ta. Mộ Vân cũng vậy, nhưng lúc y chết, cố tình đem Mộc Phàm phó thác cho ta, cố tình phải nói với ta: “Ngươi tới gặp ta một lần cuối cùng, ta rất vui.”</w:t>
      </w:r>
      <w:r>
        <w:br w:type="textWrapping"/>
      </w:r>
      <w:r>
        <w:br w:type="textWrapping"/>
      </w:r>
      <w:r>
        <w:t xml:space="preserve">Ta lại nhịn không được nhớ tới, có một hài tử lẩn vào Vương phủ làm gián điệp, mới mười ba, mười bốn tuổi, trước khi chết thì thào: “Dựa vào cái gì người sống tiếp lại là ngươi?”</w:t>
      </w:r>
      <w:r>
        <w:br w:type="textWrapping"/>
      </w:r>
      <w:r>
        <w:br w:type="textWrapping"/>
      </w:r>
      <w:r>
        <w:t xml:space="preserve">Còn có nữ tử thanh lâu mang thai cốt nhục của một vị đại quan, nhưng lại không được ngó ngàng tới, trước khi chết cầu xin: “Ít nhất để cho ta sinh hạ đứa bé này.”</w:t>
      </w:r>
      <w:r>
        <w:br w:type="textWrapping"/>
      </w:r>
      <w:r>
        <w:br w:type="textWrapping"/>
      </w:r>
      <w:r>
        <w:t xml:space="preserve">Vị đại thúc của quán cơm kia, bởi vì nghe nhiều hơn mấy câu mà cũng bị diệt khẩu, trước khi chết khóc hô: “Đừng mà, ta vẫn chưa muốn chết!”</w:t>
      </w:r>
      <w:r>
        <w:br w:type="textWrapping"/>
      </w:r>
      <w:r>
        <w:br w:type="textWrapping"/>
      </w:r>
      <w:r>
        <w:t xml:space="preserve">Có nhiều người thậm chí chưa nói được một tiếng đã chết, xương khô mộ hoang, hoàng tuyền lộ xa xăm, ta bỗng cảm thấy có tiếng kêu thảm thiết nức nở từ nơi âm tào địa phủ truyền tới…</w:t>
      </w:r>
      <w:r>
        <w:br w:type="textWrapping"/>
      </w:r>
      <w:r>
        <w:br w:type="textWrapping"/>
      </w:r>
      <w:r>
        <w:t xml:space="preserve">Ta cứ nghĩ mình đã quên, kỳ thật cho tới bây giờ đều chưa hề quên.</w:t>
      </w:r>
      <w:r>
        <w:br w:type="textWrapping"/>
      </w:r>
      <w:r>
        <w:br w:type="textWrapping"/>
      </w:r>
      <w:r>
        <w:t xml:space="preserve">Cho nên ta mới muốn cứu Mộc Phàm, chẳng sợ bản thân y căn bản là không muốn sống, chẳng sợ làm như vậy sẽ lưu lại tai hoạ ngầm cho Tấn Vương—— bởi vì ta cứu hắn, là vì mình, để loại bỏ áy náy của mình, khiến cho mình có thể dễ chịu hơn một chút.</w:t>
      </w:r>
      <w:r>
        <w:br w:type="textWrapping"/>
      </w:r>
      <w:r>
        <w:br w:type="textWrapping"/>
      </w:r>
      <w:r>
        <w:t xml:space="preserve">Quân Mặc Thanh nói đúng, ta kỳ thật ai cũng không quan tâm. Ta chỉ luôn nghĩ bảo vệ bản thân, mang theo mặt nạ, không muốn bước đi tìm hiểu người khác, cũng không muốn để cho người khác hiểu về mình, cho dù làm như vậy sẽ khiến người khác bị tổn thương.</w:t>
      </w:r>
      <w:r>
        <w:br w:type="textWrapping"/>
      </w:r>
      <w:r>
        <w:br w:type="textWrapping"/>
      </w:r>
      <w:r>
        <w:t xml:space="preserve">Ta chính là người ích kỷ như vậy.</w:t>
      </w:r>
      <w:r>
        <w:br w:type="textWrapping"/>
      </w:r>
      <w:r>
        <w:br w:type="textWrapping"/>
      </w:r>
      <w:r>
        <w:t xml:space="preserve">Có lẽ khi bị thương người ta sẽ dễ dàng sầu não, tinh thần sa sút ta cứ vậy nằm trên mặt đất, trong đêm đen tựa hồ có ngàn vạn oan hồn rục rịch, từ bốn phương tám hướng lôi kéo ta, dùng sức quá lớn, toàn bộ cơ thể của ta đau đớn, đau đến mức giống như ta sắp chết.</w:t>
      </w:r>
      <w:r>
        <w:br w:type="textWrapping"/>
      </w:r>
      <w:r>
        <w:br w:type="textWrapping"/>
      </w:r>
      <w:r>
        <w:t xml:space="preserve">Ta không muốn phản kháng, cứ  như vậy nhìn chằm chằm nóc nhà vẫn không nhúc nhích.</w:t>
      </w:r>
      <w:r>
        <w:br w:type="textWrapping"/>
      </w:r>
      <w:r>
        <w:br w:type="textWrapping"/>
      </w:r>
      <w:r>
        <w:t xml:space="preserve">Qua hồi lâu, ta cũng không có chết, cũng không có ai đã chạy tới để ý đến ta. Ta lẳng lặng ngốc một mình, cảm thấy mình đa sầu đa cảm, thật là đa sầu đa cảm, sau đó rất bất thình lình, thật là rất bất thình lình, bỗng nhiên cảm thấy mình thật ngu muội.</w:t>
      </w:r>
      <w:r>
        <w:br w:type="textWrapping"/>
      </w:r>
      <w:r>
        <w:br w:type="textWrapping"/>
      </w:r>
      <w:r>
        <w:t xml:space="preserve">Ta ở đây làm gì chứ?</w:t>
      </w:r>
      <w:r>
        <w:br w:type="textWrapping"/>
      </w:r>
      <w:r>
        <w:br w:type="textWrapping"/>
      </w:r>
      <w:r>
        <w:t xml:space="preserve">Lúc bị người chém ta không sao, bị Quân Mặc Thanh nói vài câu lại không chịu được, ta là người đã từng chết một lần, cứ uốn éo như vậy ta bị thần kinh sao.</w:t>
      </w:r>
      <w:r>
        <w:br w:type="textWrapping"/>
      </w:r>
      <w:r>
        <w:br w:type="textWrapping"/>
      </w:r>
      <w:r>
        <w:t xml:space="preserve">Ở đây bi thương nghịch lưu thành hà (*) thì có ích lợi gì, dùng nước mắt tự dìm mình chết đuối sao? Ta lại không đến nông nỗi chui vào ngõ cụt, cùng lắm là không cẩn thận đánh mất bản thân trên con đường nhân sinh mà thôi, nhặt về không được sao?</w:t>
      </w:r>
      <w:r>
        <w:br w:type="textWrapping"/>
      </w:r>
      <w:r>
        <w:br w:type="textWrapping"/>
      </w:r>
      <w:r>
        <w:t xml:space="preserve">(*) nghịch lưu thành hà: chặn ngược dòng chảy để tạo thành sông</w:t>
      </w:r>
      <w:r>
        <w:br w:type="textWrapping"/>
      </w:r>
      <w:r>
        <w:br w:type="textWrapping"/>
      </w:r>
      <w:r>
        <w:t xml:space="preserve">Vốn dĩ trên thế giới này, đâu có vừa bị cuộc sống cưỡng gian vừa hô lớn “Come on, Baby!” Khí thế phản công trở về, chính là không sống tiếp được. Ta không phải người xui xẻo đầu tiên, cũng không phải người xui xẻo cuối cùng, chút buồn bực của ta, so với vũ trụ mênh mông lịch sử dài  đằng đẵng của nhân loại, tính là cái rắm gì a.</w:t>
      </w:r>
      <w:r>
        <w:br w:type="textWrapping"/>
      </w:r>
      <w:r>
        <w:br w:type="textWrapping"/>
      </w:r>
      <w:r>
        <w:t xml:space="preserve">Ta không thể té ngã ở chỗ nào, liền tự đào hố chôn mình ngay tại chỗ ấy được. Dù sao ta cũng đã từng cố gắng như vậy, cũng đã biến thành đầu rơi máu chảy, mình đầy thương tích, vậy thì lúc này lao đầu về phía trước, ít nhiều, cứ cố gắng thêm một chút là được.</w:t>
      </w:r>
      <w:r>
        <w:br w:type="textWrapping"/>
      </w:r>
      <w:r>
        <w:br w:type="textWrapping"/>
      </w:r>
      <w:r>
        <w:t xml:space="preserve">Ta liền chống người dậy, lắc lư đứng lên, định đi tìm Tấn Vương.</w:t>
      </w:r>
      <w:r>
        <w:br w:type="textWrapping"/>
      </w:r>
      <w:r>
        <w:br w:type="textWrapping"/>
      </w:r>
      <w:r>
        <w:t xml:space="preserve">Tuy rằng FA đến nay, kinh nghiệm thực tiễn cũng không nhiều, nhưng Quân phú suất (*) vẫn không biết sợ dùng tinh thần “Chưa từng ăn thịt heo cũng phải từng nhìn thấy heo chạy”, cùng với các lý luận tri thức phong phú, chân chân thành thành thuyết phục ta. Lời hắn nói không nhất định là chân lý, nhưng ít ra rất có đạo lý, ta hiện tại cũng hiểu mình rất tra.</w:t>
      </w:r>
      <w:r>
        <w:br w:type="textWrapping"/>
      </w:r>
      <w:r>
        <w:br w:type="textWrapping"/>
      </w:r>
      <w:r>
        <w:t xml:space="preserve">(*) phú = giàu có, suất = đẹp trai, bạn Huyền đnag khen anh Quân đấy mà =))))))</w:t>
      </w:r>
      <w:r>
        <w:br w:type="textWrapping"/>
      </w:r>
      <w:r>
        <w:br w:type="textWrapping"/>
      </w:r>
      <w:r>
        <w:t xml:space="preserve">Có điều tra thụ phối tra công, có lẽ cũng vừa khớp, thầy chủ nhiệm hồi tiểu học liên tiếp mấy năm nhận được danh hiệu giáo viên ưu tú của ta đã từng nói, khởi điểm kém cũng không sao, các bạn học hỗ giúp hỗ trợ lẫn nhau, là cả tập thể có thể tiến bộ.</w:t>
      </w:r>
      <w:r>
        <w:br w:type="textWrapping"/>
      </w:r>
      <w:r>
        <w:br w:type="textWrapping"/>
      </w:r>
      <w:r>
        <w:t xml:space="preserve">Về phần cái gì hiểu cái gì không hiểu, quan tâm không quan tâm, ta chỉ có thể tỏ vẻ: ừm, làm một nhan khống (*) nông cạn, chuyện gì quá phức tạp ta không hiểu aaa.</w:t>
      </w:r>
      <w:r>
        <w:br w:type="textWrapping"/>
      </w:r>
      <w:r>
        <w:br w:type="textWrapping"/>
      </w:r>
      <w:r>
        <w:t xml:space="preserve">(*) người có khuôn mặt đẹp được mọi người yêu thích.</w:t>
      </w:r>
      <w:r>
        <w:br w:type="textWrapping"/>
      </w:r>
      <w:r>
        <w:br w:type="textWrapping"/>
      </w:r>
      <w:r>
        <w:t xml:space="preserve">Làm công tác xây dựng tư tưởng tâm lý thật lâu, lúc thật sự đứng trước cửa thư phòng Tấn Vương, giống y như những người anh em có tà tâm mà không có gan trộm khác, ta vẫn không thể tránh được căng thẳng.</w:t>
      </w:r>
      <w:r>
        <w:br w:type="textWrapping"/>
      </w:r>
      <w:r>
        <w:br w:type="textWrapping"/>
      </w:r>
      <w:r>
        <w:t xml:space="preserve">Giờ Tuất, bóng đêm nhẹ nhàng tràn vào bên trong viện lạc (sân nhỏ), trong không khí cuối mùa thu khá lạnh, hoa quế mặc sức vươn cành, nở đầy hoa, hương thơm thoang thoảng nhàn nhạt.</w:t>
      </w:r>
      <w:r>
        <w:br w:type="textWrapping"/>
      </w:r>
      <w:r>
        <w:br w:type="textWrapping"/>
      </w:r>
      <w:r>
        <w:t xml:space="preserve">Ta giẫm lên những cánh hoa rơi dưới đất, nhìn ánh đèn mơ hồ chiếu ra từ cửa sổ giấy màu trắng, tiếng ve kêu quanh quẩn bên cạnh ta, gần như muốn bao phủ lên phần dũng khí vốn không lớn là bao của ta. Đúng tại lúc này, cửa lớn khắc hoa nhẹ kêu, chậm rãi mở ra, quản gia mặt liệt đi ra, hắn nhìn thấy ta, hơi ngẩn người, không đóng cửa, chỉ im lặng đi xuống cầu thang, khi đi thoáng qua ta, môi giật giật, thấp giọng nói rằng: “Không ngờ một trăm lượng này là ta thua, vào đi.”</w:t>
      </w:r>
      <w:r>
        <w:br w:type="textWrapping"/>
      </w:r>
      <w:r>
        <w:br w:type="textWrapping"/>
      </w:r>
      <w:r>
        <w:t xml:space="preserve">Ta kinh ngạc quay đầu lại, nhìn bóng dáng hơi còng xuống của hắn biến mất tại trong bóng tối. Ta tuy rằng không thân quen với quản gia, nhưng biết hắn là tên không chịu thua chịu thiệt, bây giờ thua tiền, vậy mà giọng điệu nghe ra còn có chút vui mừng?</w:t>
      </w:r>
      <w:r>
        <w:br w:type="textWrapping"/>
      </w:r>
      <w:r>
        <w:br w:type="textWrapping"/>
      </w:r>
      <w:r>
        <w:t xml:space="preserve">Rất quỷ dị.</w:t>
      </w:r>
      <w:r>
        <w:br w:type="textWrapping"/>
      </w:r>
      <w:r>
        <w:br w:type="textWrapping"/>
      </w:r>
      <w:r>
        <w:t xml:space="preserve">Ta run rẩy nổi một thân nổi da gà, yên lặng vượt qua cánh cửa đi vào thư phòng.</w:t>
      </w:r>
      <w:r>
        <w:br w:type="textWrapping"/>
      </w:r>
      <w:r>
        <w:br w:type="textWrapping"/>
      </w:r>
      <w:r>
        <w:t xml:space="preserve">Cả phòng yên tĩnh, một lư hương khói nhẹ nhàng tỏa ra, gió thơm từng trận, tràn ngập căn phòng, quanh quẩn vấn vương. Tấn Vương đang cầm bút viết gì đó, nghe thấy tiếng vang hơi nâng mắt, không nhanh không chậm liếc ta một cái, sau đó tầm mắt lại nhìn xuống mấy tờ giấy viết thư trước mặt.</w:t>
      </w:r>
      <w:r>
        <w:br w:type="textWrapping"/>
      </w:r>
      <w:r>
        <w:br w:type="textWrapping"/>
      </w:r>
      <w:r>
        <w:t xml:space="preserve">Vẫn cứ là vẻ không chút để ý, cao cao tại thượng kia. Nhưng trước kia ta không phát hiện, hiện giờ mới đột nhiên nhận ra, để duy trì được tay nghề điêu luyện, khiến người ta ngưỡng mộ này, kỳ thật nói không chừng hắn cũng không dễ dàng như vậy.</w:t>
      </w:r>
      <w:r>
        <w:br w:type="textWrapping"/>
      </w:r>
      <w:r>
        <w:br w:type="textWrapping"/>
      </w:r>
      <w:r>
        <w:t xml:space="preserve">Rảnh rỗi du sơn ngoạn thủy, dày vò người khác, đó là bản biên tập đã được chắt lọc linh hoa về cuộc sống hàng ngày ấy, nhưng phần lớn thời gian của Tấn Vương, vẫn là để làm việc. Thư phòng này, là nơi hắn ngây ngốc thời gian dài nhất trong Vương phủ. Sử sách bao nhiêu tên họ, Bắc Mang (*) vô số đồi hoang, con đường này cũng không dễ đi, nhưng hắn lại không có lựa chọn nào khác.</w:t>
      </w:r>
      <w:r>
        <w:br w:type="textWrapping"/>
      </w:r>
      <w:r>
        <w:br w:type="textWrapping"/>
      </w:r>
      <w:r>
        <w:t xml:space="preserve">(*) Bắc Mang: tên núi, ở Lạc Dương, tỉnh Hà Nam, Trung Quốc</w:t>
      </w:r>
      <w:r>
        <w:br w:type="textWrapping"/>
      </w:r>
      <w:r>
        <w:br w:type="textWrapping"/>
      </w:r>
      <w:r>
        <w:t xml:space="preserve">Ta và hắn, chúng ta đều giống nhau, thân ở trong thói đời mênh mông, ai có thể sống hoàn toàn theo ý mình, không bị thế tục ràng buộc? Tự do cho tới bây giờ cũng chỉ là một giấc mộng, mà cái gọi là giấc mộng, có vẻ là chỉ chạm tay là tới, nhưng cho tới bây giờ cũng đâu thể chân chính bước trên con đường đó.</w:t>
      </w:r>
      <w:r>
        <w:br w:type="textWrapping"/>
      </w:r>
      <w:r>
        <w:br w:type="textWrapping"/>
      </w:r>
      <w:r>
        <w:t xml:space="preserve">Có một số việc phải mở to mắt nhìn mới có thể nhìn thấu được. Ta nhất thời có chút cảm khái, nhất thời không biết nên nói cái gì, vì thế đứng ở tại chỗ, chờ Tấn Vương mở miệng.</w:t>
      </w:r>
      <w:r>
        <w:br w:type="textWrapping"/>
      </w:r>
      <w:r>
        <w:br w:type="textWrapping"/>
      </w:r>
      <w:r>
        <w:t xml:space="preserve">Sau đó, một nén nhang trôi qua.</w:t>
      </w:r>
      <w:r>
        <w:br w:type="textWrapping"/>
      </w:r>
      <w:r>
        <w:br w:type="textWrapping"/>
      </w:r>
      <w:r>
        <w:t xml:space="preserve">Một canh giờ trôi qua.</w:t>
      </w:r>
      <w:r>
        <w:br w:type="textWrapping"/>
      </w:r>
      <w:r>
        <w:br w:type="textWrapping"/>
      </w:r>
      <w:r>
        <w:t xml:space="preserve">Hai canh giờ trôi qua.</w:t>
      </w:r>
      <w:r>
        <w:br w:type="textWrapping"/>
      </w:r>
      <w:r>
        <w:br w:type="textWrapping"/>
      </w:r>
      <w:r>
        <w:t xml:space="preserve">“…” Ta yên lặng đem trọng tâm từ chân trái chuyển qua chân phải, lại từ chân phải chuyển lại chân trái, rốt cục nhịn không được mở miệng nói: “Chủ tử.”</w:t>
      </w:r>
      <w:r>
        <w:br w:type="textWrapping"/>
      </w:r>
      <w:r>
        <w:br w:type="textWrapping"/>
      </w:r>
      <w:r>
        <w:t xml:space="preserve">Tấn Vương dừng lại bút, cúi đầu nhấp một ngụm trà, cười một tiếng hàm xúc không rõ, sau đó nhẹ giọng chậm rãi nói: “Lại đây.”</w:t>
      </w:r>
      <w:r>
        <w:br w:type="textWrapping"/>
      </w:r>
      <w:r>
        <w:br w:type="textWrapping"/>
      </w:r>
      <w:r>
        <w:t xml:space="preserve">Ta cất bước vừa định đi qua, lại phát hiện một bóng đen lao ra như mũi tên từ trong góc phòng, vèo cái lủi đến bên đầu gối Tấn Vương, là một con tiểu nãi cẩu (chó con). Tiểu cẩu kia toàn thân đen như mực, chỉ có hai cái vành tai còn giữ lại chút tạp mao màu trắng, cong cái mông không chút yên tĩnh giơ móng cào cào lên vạt áo Tấn Vương. Tấn Vương thản nhiên đưa tay xoa xoa đống lông xù mềm mại hỗn độn trên đầu nó, tiểu cẩu vô cùng ngoan ngoãn nằm im, chỉ thò ra nửa cái đầu khịt khịt cái mũi hồng nhạt, tự cho là bí mật nhìn trộm ta.</w:t>
      </w:r>
      <w:r>
        <w:br w:type="textWrapping"/>
      </w:r>
      <w:r>
        <w:br w:type="textWrapping"/>
      </w:r>
      <w:r>
        <w:t xml:space="preserve">Ta: …</w:t>
      </w:r>
      <w:r>
        <w:br w:type="textWrapping"/>
      </w:r>
      <w:r>
        <w:br w:type="textWrapping"/>
      </w:r>
      <w:r>
        <w:t xml:space="preserve">Ta ngốc luôn lại chỗ, ta vạn tiễn xuyên tâm.</w:t>
      </w:r>
      <w:r>
        <w:br w:type="textWrapping"/>
      </w:r>
      <w:r>
        <w:br w:type="textWrapping"/>
      </w:r>
      <w:r>
        <w:t xml:space="preserve">Goắt dờ phắc, đây là cái CM gì thế!? Chẳng lẽ mới qua một ngày, ta liền thất sủng sao? ∑(っ °Д °;)っ</w:t>
      </w:r>
      <w:r>
        <w:br w:type="textWrapping"/>
      </w:r>
      <w:r>
        <w:br w:type="textWrapping"/>
      </w:r>
      <w:r>
        <w:t xml:space="preserve">Tấn Vương lười biếng nhìn ta một cái, thản nhiên hỏi: “Chuyện gì?”</w:t>
      </w:r>
      <w:r>
        <w:br w:type="textWrapping"/>
      </w:r>
      <w:r>
        <w:br w:type="textWrapping"/>
      </w:r>
      <w:r>
        <w:t xml:space="preserve">Ta đến để giải thích a, ta đến để bộc bạch a, ta đến nói cho ngươi biết “Ta CMN chính là thích ngươi, có bản lĩnh CMN ngươi đến thao ta” a, nhưng mà ta nghẹn nửa ngày, chỉ có thể cứng ngắc mở miệng nói: “… Đến thỉnh tội.”</w:t>
      </w:r>
      <w:r>
        <w:br w:type="textWrapping"/>
      </w:r>
      <w:r>
        <w:br w:type="textWrapping"/>
      </w:r>
      <w:r>
        <w:t xml:space="preserve">Mí mắt Tấn Vương cũng không nâng, thờ ơ nói: “A? Cũng chỉ vậy thôi sao.”</w:t>
      </w:r>
      <w:r>
        <w:br w:type="textWrapping"/>
      </w:r>
      <w:r>
        <w:br w:type="textWrapping"/>
      </w:r>
      <w:r>
        <w:t xml:space="preserve">Ta lâm vào trầm mặc, Tấn Vương kiên nhẫn chờ.</w:t>
      </w:r>
      <w:r>
        <w:br w:type="textWrapping"/>
      </w:r>
      <w:r>
        <w:br w:type="textWrapping"/>
      </w:r>
      <w:r>
        <w:t xml:space="preserve">Một lúc lâu, ta mở miệng: “Không phải…”</w:t>
      </w:r>
      <w:r>
        <w:br w:type="textWrapping"/>
      </w:r>
      <w:r>
        <w:br w:type="textWrapping"/>
      </w:r>
      <w:r>
        <w:t xml:space="preserve">Thân thể Tấn Vương hơi nghiêng về trước: “Hửm?”</w:t>
      </w:r>
      <w:r>
        <w:br w:type="textWrapping"/>
      </w:r>
      <w:r>
        <w:br w:type="textWrapping"/>
      </w:r>
      <w:r>
        <w:t xml:space="preserve">Ta đáu tranh vùng vẫy nghẹn ra vài chữ cuối cùng: “… Ta đến thỉnh tội.”</w:t>
      </w:r>
      <w:r>
        <w:br w:type="textWrapping"/>
      </w:r>
      <w:r>
        <w:br w:type="textWrapping"/>
      </w:r>
      <w:r>
        <w:t xml:space="preserve">Tấn Vương: …</w:t>
      </w:r>
      <w:r>
        <w:br w:type="textWrapping"/>
      </w:r>
      <w:r>
        <w:br w:type="textWrapping"/>
      </w:r>
      <w:r>
        <w:t xml:space="preserve">Ta cảm thấy hình như Tấn Vương không quá vui vẻ, bởi vì hắn bắt đầu xèo xèo phóng sát khí về phía ta. Tiểu nãi cẩu lông tóc toàn thân đựng đứng lên, giống như quả cầu lông bị dọa sợ lăn xuống, hoảng loạn không biết đường nào chui ra sau bình phong, ủy ủy khuất khuất cuộn tròn lại, nằm ở trong góc lạnh run.</w:t>
      </w:r>
      <w:r>
        <w:br w:type="textWrapping"/>
      </w:r>
      <w:r>
        <w:br w:type="textWrapping"/>
      </w:r>
      <w:r>
        <w:t xml:space="preserve">Ta cũng muốn run rẩy theo, đáng tiếc mặt than quá lâu rồi, không có công năng này.</w:t>
      </w:r>
      <w:r>
        <w:br w:type="textWrapping"/>
      </w:r>
      <w:r>
        <w:br w:type="textWrapping"/>
      </w:r>
      <w:r>
        <w:t xml:space="preserve">Tấn Vương nhìn bàn tay trống trơn hơi sửng sốt, sau đó rũ mắt xuống, dựng cổ áo lên, bưng chén trà uống một hơi, áp chế sát khí xuống, sau đó mang theo chút tự giễu, nhẹ nhẹ nhàng nhàng nói: “A Huyền, ngươi cũng muốn đi sao?”</w:t>
      </w:r>
      <w:r>
        <w:br w:type="textWrapping"/>
      </w:r>
      <w:r>
        <w:br w:type="textWrapping"/>
      </w:r>
      <w:r>
        <w:t xml:space="preserve">Đi?</w:t>
      </w:r>
      <w:r>
        <w:br w:type="textWrapping"/>
      </w:r>
      <w:r>
        <w:br w:type="textWrapping"/>
      </w:r>
      <w:r>
        <w:t xml:space="preserve">Ta không biết.</w:t>
      </w:r>
      <w:r>
        <w:br w:type="textWrapping"/>
      </w:r>
      <w:r>
        <w:br w:type="textWrapping"/>
      </w:r>
      <w:r>
        <w:t xml:space="preserve">Không lâu trước đây, ta đã có một lần cơ hội rời đi, giờ phút này, ta cũng do dự như khi đó.</w:t>
      </w:r>
      <w:r>
        <w:br w:type="textWrapping"/>
      </w:r>
      <w:r>
        <w:br w:type="textWrapping"/>
      </w:r>
      <w:r>
        <w:t xml:space="preserve">Nhưng do dự, có lẽ chính là câu trả lời tốt nhất.</w:t>
      </w:r>
      <w:r>
        <w:br w:type="textWrapping"/>
      </w:r>
      <w:r>
        <w:br w:type="textWrapping"/>
      </w:r>
      <w:r>
        <w:t xml:space="preserve">Ta nếu muốn đi, đã sớm đi rồi.</w:t>
      </w:r>
      <w:r>
        <w:br w:type="textWrapping"/>
      </w:r>
      <w:r>
        <w:br w:type="textWrapping"/>
      </w:r>
      <w:r>
        <w:t xml:space="preserve">Nhưng Tấn Vương hiểu lầm sự yên lặng của ta, bàn tay bưng chén trà của hắn ngừng nửa chừng một lúc lâu, sau đó cười khẽ một tiếng, chậm rì rì nói: “Muốn cũng vô dụng, thứ ngươi muốn, ta đều có thể cho ngươi, chỉ duy độc cái này là không được. A Huyền, ngươi cho dù chết, cũng phải ở bên ta.”</w:t>
      </w:r>
      <w:r>
        <w:br w:type="textWrapping"/>
      </w:r>
      <w:r>
        <w:br w:type="textWrapping"/>
      </w:r>
      <w:r>
        <w:t xml:space="preserve">Ta rõ ràng lưu loát trả lời: “Được.”</w:t>
      </w:r>
      <w:r>
        <w:br w:type="textWrapping"/>
      </w:r>
      <w:r>
        <w:br w:type="textWrapping"/>
      </w:r>
      <w:r>
        <w:t xml:space="preserve">Tấn Vương: “…”</w:t>
      </w:r>
      <w:r>
        <w:br w:type="textWrapping"/>
      </w:r>
      <w:r>
        <w:br w:type="textWrapping"/>
      </w:r>
      <w:r>
        <w:t xml:space="preserve">Hắn trầm mặc một hồi, ánh mắt từng chút lạnh dần, mặt không đổi sắc nhìn chằm chằm ta, mở miệng nói: “Ngươi không phải là Chiến Huyền, ngươi là ai?”</w:t>
      </w:r>
      <w:r>
        <w:br w:type="textWrapping"/>
      </w:r>
      <w:r>
        <w:br w:type="textWrapping"/>
      </w:r>
      <w:r>
        <w:t xml:space="preserve">***</w:t>
      </w:r>
      <w:r>
        <w:br w:type="textWrapping"/>
      </w:r>
      <w:r>
        <w:br w:type="textWrapping"/>
      </w:r>
      <w:r>
        <w:t xml:space="preserve">Tác giả nói ra suy nghĩ của mình:</w:t>
      </w:r>
      <w:r>
        <w:br w:type="textWrapping"/>
      </w:r>
      <w:r>
        <w:br w:type="textWrapping"/>
      </w:r>
      <w:r>
        <w:t xml:space="preserve">P/S: Những lời Quân sư phụ nói lúc trước đều là cố ý đứng ở lập trường của  Tấn Vương mà nói a, còn khuyếch đại hơn rất nhiều a, Chiến Huyền thì cũng thôi đi, các bạn cũng đừng có bị tẩy não giống như vậy a Chiến Huyền nhà ta nào có tra như vậy, với cái cách dành được độ hảo cảm của Tấn tra, rõ ràng chính là tự mình tìm đường chết biết không 2333333 (*)</w:t>
      </w:r>
      <w:r>
        <w:br w:type="textWrapping"/>
      </w:r>
      <w:r>
        <w:br w:type="textWrapping"/>
      </w:r>
      <w:r>
        <w:t xml:space="preserve">Hơn nữa Quân sư phụ cũng không dễ dàng gì, ngàn dặm xa xôi chạy về đây chính là để làm máy bay yểm trợ cho Tấn Vương a, rõ ràng bản thân hắn vẫn đang độc thân; kỹ năng yêu đương max level của Quân sư phụ a, rõ ràng bản thân hắn vẫn độc thân; Quân sư phụ là thần trợ công (**) a, rõ ràng vẫn độc thân.</w:t>
      </w:r>
      <w:r>
        <w:br w:type="textWrapping"/>
      </w:r>
      <w:r>
        <w:br w:type="textWrapping"/>
      </w:r>
      <w:r>
        <w:t xml:space="preserve">Khụ khụ, cho nên có Quân sư phụ, HE tuyệt đối không thành vấn đề a, những bạn cảm thấy sẽ thành BE đều úp mặt vào tường đếm kiến cho ta a, nào, đọc theo ta một lần: “Truyện này chính là HE.”</w:t>
      </w:r>
      <w:r>
        <w:br w:type="textWrapping"/>
      </w:r>
      <w:r>
        <w:br w:type="textWrapping"/>
      </w:r>
      <w:r>
        <w:t xml:space="preserve">(*) 233333 là cười hahahahha =))))</w:t>
      </w:r>
      <w:r>
        <w:br w:type="textWrapping"/>
      </w:r>
      <w:r>
        <w:br w:type="textWrapping"/>
      </w:r>
      <w:r>
        <w:t xml:space="preserve">(**) thần trợ công: người phối hợp và giúp đỡ tốt nhất (thường dùng trong bóng chuyền)</w:t>
      </w:r>
      <w:r>
        <w:br w:type="textWrapping"/>
      </w:r>
      <w:r>
        <w:br w:type="textWrapping"/>
      </w:r>
      <w:r>
        <w:t xml:space="preserve">Hết chương 62</w:t>
      </w:r>
      <w:r>
        <w:br w:type="textWrapping"/>
      </w:r>
      <w:r>
        <w:br w:type="textWrapping"/>
      </w:r>
    </w:p>
    <w:p>
      <w:pPr>
        <w:pStyle w:val="Heading2"/>
      </w:pPr>
      <w:bookmarkStart w:id="86" w:name="chương-63-ảnh-vệ-bên-người-ấy"/>
      <w:bookmarkEnd w:id="86"/>
      <w:r>
        <w:t xml:space="preserve">63. Chương 63: Ảnh Vệ Bên Người Ấy</w:t>
      </w:r>
    </w:p>
    <w:p>
      <w:pPr>
        <w:pStyle w:val="Compact"/>
      </w:pPr>
      <w:r>
        <w:br w:type="textWrapping"/>
      </w:r>
      <w:r>
        <w:br w:type="textWrapping"/>
      </w:r>
      <w:r>
        <w:t xml:space="preserve">Biên tập: Lam Ying</w:t>
      </w:r>
      <w:r>
        <w:br w:type="textWrapping"/>
      </w:r>
      <w:r>
        <w:br w:type="textWrapping"/>
      </w:r>
      <w:r>
        <w:t xml:space="preserve">Không khí tương đối xấu hổ —— là ta đơn phương.</w:t>
      </w:r>
      <w:r>
        <w:br w:type="textWrapping"/>
      </w:r>
      <w:r>
        <w:br w:type="textWrapping"/>
      </w:r>
      <w:r>
        <w:t xml:space="preserve">Bên Tấn Vương là bầu không khí thiếu niên cơ trí có ý thức tự bảo hộ mình siêu cường.</w:t>
      </w:r>
      <w:r>
        <w:br w:type="textWrapping"/>
      </w:r>
      <w:r>
        <w:br w:type="textWrapping"/>
      </w:r>
      <w:r>
        <w:t xml:space="preserve">Ta đứng yên tại chỗ, tâm tình phức tạp vô cùng, nhìn hắn im lặng cười lên, khóe mắt đuôi lông mày mang theo một sự nguy hiểm nói không nên lời, vì thế không dám phản kháng, tùy ý hắn vươn tay nắm chặt cằm ta, ép buộc ta ngẩng đầu lên nhìn thẳng vào hắn.</w:t>
      </w:r>
      <w:r>
        <w:br w:type="textWrapping"/>
      </w:r>
      <w:r>
        <w:br w:type="textWrapping"/>
      </w:r>
      <w:r>
        <w:t xml:space="preserve">“Ngươi hóa trang giỏi hơn tên lần trước, nhưng vẫn không đủ.” Tấn Vương cười như không cười rũ mi mắt xuống, trầm ngâm một khắc, tay hơi rời đi, đầu ngón tay nhẹ nhàng, như có như không cọ qua cổ ta: “Có điều cho dù là giả mạo, ngươi dùng khuôn mặt này nói như vậy, ta vẫn rất vui.”</w:t>
      </w:r>
      <w:r>
        <w:br w:type="textWrapping"/>
      </w:r>
      <w:r>
        <w:br w:type="textWrapping"/>
      </w:r>
      <w:r>
        <w:t xml:space="preserve">Ta chỉ cảm thấy tựa như có một lưỡi đao vô cùng sắc bén đang đặt bên cổ mình, nhịn không được nuốt nước miếng, hầu kết khẽ di chuyển trong bàn tay hắn: “Ta là…”</w:t>
      </w:r>
      <w:r>
        <w:br w:type="textWrapping"/>
      </w:r>
      <w:r>
        <w:br w:type="textWrapping"/>
      </w:r>
      <w:r>
        <w:t xml:space="preserve">Nhưng lời còn lại chết ngay trong bụng, ta nói được một nửa, ánh mắt Tấn Vương liền trầm xuống đến, hắn khinh thường, lại như là mang theo chút ý vị khác cười nhạo một tiếng, bàn tay bỗng nhiên dùng lực, liền ném mạnh ta vào bức tường đối diện.</w:t>
      </w:r>
      <w:r>
        <w:br w:type="textWrapping"/>
      </w:r>
      <w:r>
        <w:br w:type="textWrapping"/>
      </w:r>
      <w:r>
        <w:t xml:space="preserve">Ta rên một tiếng, từ mặt tường cứng rắn lạnh buốt chậm rãi trượt xuống đất, vết thương cũ phát tác, bởi vậy chỉ có thể gắng gượng chống đỡ thân thể, im lặng không lên tiếng ngẩng đầu lên, đối diện với tầm mắt Tấn Vương nhìn xuống.</w:t>
      </w:r>
      <w:r>
        <w:br w:type="textWrapping"/>
      </w:r>
      <w:r>
        <w:br w:type="textWrapping"/>
      </w:r>
      <w:r>
        <w:t xml:space="preserve">Hắn đi từng bước tới, cúi người đánh giá ta, bỗng nhiên khóe miệng lại lần nữa cong lên, tựa hồ đầy hứng thú mà nói rằng: “Ta nghe nói, mặt nạ da người do Mãn Nguyệt Lâu đặc chế, đã mang lên là giữ được ba tháng, trong lúc đó cả mình cũng không thể tháo xuống, sự tinh diệu trong đó ngay đến quỷ thần cũng không thể hiểu thấu đáo.”</w:t>
      </w:r>
      <w:r>
        <w:br w:type="textWrapping"/>
      </w:r>
      <w:r>
        <w:br w:type="textWrapping"/>
      </w:r>
      <w:r>
        <w:t xml:space="preserve">Ta cho tới bây giờ chỉ nói Tấn Vương là một tên thần kinh hỉ nộ vô thường, nhưng lại chưa bao giờ nhìn thấy hắn đem toàn bộ tức giận, sát ý kiềm chế ở độ cong khóe miệng như vậy, cười, nhưng lại làm cho người cảm thấy thân như ở bên trong hồ băng, trước điện Diêm Vương, hàn khí xâm nhập cốt tủy, đến mức nửa phần ý nguyện phản kháng cũng không dám nhắc tới.</w:t>
      </w:r>
      <w:r>
        <w:br w:type="textWrapping"/>
      </w:r>
      <w:r>
        <w:br w:type="textWrapping"/>
      </w:r>
      <w:r>
        <w:t xml:space="preserve">Con mắt hơi mở to ra, lực chú ý của ta đều tập trung ở trên vẻ mặt của hắn, chỉ nghe hắn nói: “Nhưng hóa trang dù giống đến đâu, cũng chỉ là thứ đồ giả, mặt nạ dù tốt, rốt cuộc cũng không thể kín kẽ đến mức thật sự trở thành mặt mình. Chỉ cần lấy đao khoét ra nhìn xem —— ”</w:t>
      </w:r>
      <w:r>
        <w:br w:type="textWrapping"/>
      </w:r>
      <w:r>
        <w:br w:type="textWrapping"/>
      </w:r>
      <w:r>
        <w:t xml:space="preserve">Ta mờ mịt nhìn hắn, cảm thấy hai mắt hơi mở to như bị một luồng ánh sáng đâm vào, ngay sau đó trên gương mặt truyền đến một trận đau đớn bén nhọn, không tự chủ được nâng tay, bắt lấy cổ tay Tấn Vương, bỗng nhiên cảm thấy ngực bị đè nén, nghiêng đầu đột nhiên ho khan.</w:t>
      </w:r>
      <w:r>
        <w:br w:type="textWrapping"/>
      </w:r>
      <w:r>
        <w:br w:type="textWrapping"/>
      </w:r>
      <w:r>
        <w:t xml:space="preserve">Tấn Vương hờ hững đẩy tay ta ra, tùy tiện cắm đao xuống, sau đó vỗ nhẹ lên miệng vết thương bên má ta, tia máu ấm nóng theo khe tay hắn chảy ra, biến mất nơi ống tay áo của hắn, hắn nhẹ nhàng cười một tiếng, móng tay cắm vào bên trong huyết nhục của ta, động tác lại đột nhiên ngừng lại.</w:t>
      </w:r>
      <w:r>
        <w:br w:type="textWrapping"/>
      </w:r>
      <w:r>
        <w:br w:type="textWrapping"/>
      </w:r>
      <w:r>
        <w:t xml:space="preserve">Trong nháy mắt đó trên mặt Tấn Vương như có thứ gì bỗng lướt qua, rồi biến mất luôn. Hắn trầm mặc, từ đầu các ngón tay, bắt đầu run rẩy không thể ức chế, một lúc lâu, lúng ta lúng túng nói: “A Huyền?”</w:t>
      </w:r>
      <w:r>
        <w:br w:type="textWrapping"/>
      </w:r>
      <w:r>
        <w:br w:type="textWrapping"/>
      </w:r>
      <w:r>
        <w:t xml:space="preserve">Ánh trăng phủ trên người Tấn Vương, tạo thành một luồng sáng nhàn nhạt, xinh đẹp tựa như trích tiên, nhưng mà mặc phát (tóc đen) nhè nhẹ lác đác rũ xuống che phủ mất phượng nhãn (mắt phượng) hẹp dài của hắn, ta muốn gạt chúng ra, nhưng không còn thừa lại bao nhiêu khí lực, bàn tay nâng đến một nửa liền sắp hạ xuống, bị Tấn Vương nắm lấy.</w:t>
      </w:r>
      <w:r>
        <w:br w:type="textWrapping"/>
      </w:r>
      <w:r>
        <w:br w:type="textWrapping"/>
      </w:r>
      <w:r>
        <w:t xml:space="preserve">Hắn dùng khí lực rất lớn, như là sợ nhẹ tay liền sẽ đánh mất thứ gì đó, ta nhất thời hoảng hốt, nâng mắt nhìn hắn, giống như là nhìn vào những năm tháng đã trải qua cho tới nay khi ta đến thế giới xa lạ này.</w:t>
      </w:r>
      <w:r>
        <w:br w:type="textWrapping"/>
      </w:r>
      <w:r>
        <w:br w:type="textWrapping"/>
      </w:r>
      <w:r>
        <w:t xml:space="preserve">Ta chưa bao giờ nghĩ tới mình có phải bởi vì vô duyên vô cớ bị ném đến thế giới này mà lòng mang oán hận hay không, bởi vì ta vốn không có lựa chọn nào khác. Nhưng phong vũ bao la, năm tháng dài rộng, hiện giờ ta lại chân chân thật thật cảm thấy, có cơ hội sống thêm một lần, không phải là chuyện để oán hận.</w:t>
      </w:r>
      <w:r>
        <w:br w:type="textWrapping"/>
      </w:r>
      <w:r>
        <w:br w:type="textWrapping"/>
      </w:r>
      <w:r>
        <w:t xml:space="preserve">Chúng ta tự nguyện giãy dụa trong cực khổ, thật ra là bởi vì, được sống là một chuyện rất tốt.</w:t>
      </w:r>
      <w:r>
        <w:br w:type="textWrapping"/>
      </w:r>
      <w:r>
        <w:br w:type="textWrapping"/>
      </w:r>
      <w:r>
        <w:t xml:space="preserve">Bóng hoa nở, ánh trăng sáng, chung quanh không tiếng động. Ta cảm thấy toàn thân đều trở nên nhẹ nhàng, giật giật ngón tay nắm ngược lại, sau đó nhìn hai bàn tay giao nhau, chậm rãi, khóe miệng cong lên, lộ ra một cái mỉm cười cứng ngắc lại không được tự nhiên.</w:t>
      </w:r>
      <w:r>
        <w:br w:type="textWrapping"/>
      </w:r>
      <w:r>
        <w:br w:type="textWrapping"/>
      </w:r>
      <w:r>
        <w:t xml:space="preserve">Tấn Vương: …</w:t>
      </w:r>
      <w:r>
        <w:br w:type="textWrapping"/>
      </w:r>
      <w:r>
        <w:br w:type="textWrapping"/>
      </w:r>
      <w:r>
        <w:t xml:space="preserve">Hắn yên lặng, lại sờ soạng lên miệng vết thương của ta một phen, ngẩn người, lại ngẩn người, bỗng nhiên như là bừng tỉnh, lộ ra một nụ cười vừa không tà mị, cũng không ngông cuồng, chậm rãi cúi đầu, cái trán dán lên vùng trán của ta, sau đó thật cẩn thận vươn tay vòng ôm lấy cơ thể ta, thử thăm dò sờ lên phần sau đầu của ta, nhưng không có tiến thêm một bước.</w:t>
      </w:r>
      <w:r>
        <w:br w:type="textWrapping"/>
      </w:r>
      <w:r>
        <w:br w:type="textWrapping"/>
      </w:r>
      <w:r>
        <w:t xml:space="preserve">Ngây người một hồi, hắn mới nhớ tới ta còn nửa nằm hấp hối trên mặt đất, vì thế đột nhiên buông tay ta ra, nhẹ nhàng bế ta đặt lên ghế, sau đó nhẹ nhàng ôm lấy ta, dùng nội lực giúp ta lưu thông kinh mạch, đồng thời nhíu mày cao giọng nói với bên ngoài: “Người đâu.”</w:t>
      </w:r>
      <w:r>
        <w:br w:type="textWrapping"/>
      </w:r>
      <w:r>
        <w:br w:type="textWrapping"/>
      </w:r>
      <w:r>
        <w:t xml:space="preserve">Cửa phòng bị mở ra rất nhanh, Quân Mặc Thanh cất bước đi vào, vội vã đi đến trước mặt chúng ta, vẻ mặt hờn giận nhìn Tấn Vương, liền kéo cổ tay ta qua bắt mạch, sắc mặt càng ngày càng đen, biểu cảm càng ngày càng ngưng trọng.</w:t>
      </w:r>
      <w:r>
        <w:br w:type="textWrapping"/>
      </w:r>
      <w:r>
        <w:br w:type="textWrapping"/>
      </w:r>
      <w:r>
        <w:t xml:space="preserve">Tấn Vương nín thở ở bên cạnh nhìn, mấy lần muốn hỏi nhưng đều nhịn xuống. Ước chừng qua thời gian một chén trà nhỏ, Quân Mặc Thanh cuối cùng chậm rãi thở ra một hơi, lắc đầu nói: “Cũng may là ngươi vội vã gọi ta tiến vào như vậy, bằng không…”</w:t>
      </w:r>
      <w:r>
        <w:br w:type="textWrapping"/>
      </w:r>
      <w:r>
        <w:br w:type="textWrapping"/>
      </w:r>
      <w:r>
        <w:t xml:space="preserve">Hô hấp Tấn Vương hơi hơi đình trệ: “Như thế nào?”</w:t>
      </w:r>
      <w:r>
        <w:br w:type="textWrapping"/>
      </w:r>
      <w:r>
        <w:br w:type="textWrapping"/>
      </w:r>
      <w:r>
        <w:t xml:space="preserve">Đuôi lông mày Quân Mặc Thanh nhướn lên, lộ ra một nụ cười có chút bỡn cợt: “Bằng không bản thân Chiến Huyền đã tốt rồi.”</w:t>
      </w:r>
      <w:r>
        <w:br w:type="textWrapping"/>
      </w:r>
      <w:r>
        <w:br w:type="textWrapping"/>
      </w:r>
      <w:r>
        <w:t xml:space="preserve">Tấn Vương: …</w:t>
      </w:r>
      <w:r>
        <w:br w:type="textWrapping"/>
      </w:r>
      <w:r>
        <w:br w:type="textWrapping"/>
      </w:r>
      <w:r>
        <w:t xml:space="preserve">Mặc kệ ánh mắt nguy hiểm đang nheo lại của đối phương, Quân Mặc Thanh khoan thai mà nói tiếp: “Đã lâu chưa được đụng tới một hạt gạo, Chiến Huyền vốn chỉ mệt về khí huyết, hiện giờ gắng gượng chống đỡ đến lúc này, có chút khí lực không ăn thua gì mà thôi, làm chút đồ bổ dưỡng bồi bổ là được, ngươi không cần quá mức lo lắng. Toàn thân trên dưới của y, vết thương nặng nhất cũng chính là trên mặt. Chậc chậc, lão bà nhà mình, vậy mà ngươi cũng thật sự hạ thủ được.”</w:t>
      </w:r>
      <w:r>
        <w:br w:type="textWrapping"/>
      </w:r>
      <w:r>
        <w:br w:type="textWrapping"/>
      </w:r>
      <w:r>
        <w:t xml:space="preserve">Tấn Vương vốn định nổi bão, lại bị câu nói cuối cùng của hắn làm tắc  nghẹn, lời chưa nói ra đã bị áp chế, dời tầm mắt trầm mặc một hồi, như là nhớ tới cái gì, quay đầu lại, lạnh lùng hỏi: “Sao ngài lại ở chỗ này?”</w:t>
      </w:r>
      <w:r>
        <w:br w:type="textWrapping"/>
      </w:r>
      <w:r>
        <w:br w:type="textWrapping"/>
      </w:r>
      <w:r>
        <w:t xml:space="preserve">Quân Mặc Thanh cười tủm tỉm nhìn ra phía xà nhà của gian ngoài, chỉ sợ thiên hạ bất loạn dời đi đề tài: “Ta giải thích ngươi cũng không tin, không bằng hỏi Chiến Xích một chút.”</w:t>
      </w:r>
      <w:r>
        <w:br w:type="textWrapping"/>
      </w:r>
      <w:r>
        <w:br w:type="textWrapping"/>
      </w:r>
      <w:r>
        <w:t xml:space="preserve">Ba chúng ta ba yên lặng dời hướng tầm mắt, sau đó lão Đại mang theo vẻ mặt CMN từ trên xà nhà nhảy xuống, trộm trừng Quân Mặc Thanh một cái, mới quỳ một gối trước Tấn Vương: “Chủ tử.”</w:t>
      </w:r>
      <w:r>
        <w:br w:type="textWrapping"/>
      </w:r>
      <w:r>
        <w:br w:type="textWrapping"/>
      </w:r>
      <w:r>
        <w:t xml:space="preserve">“…” Vẻ mặt Tấn Vương vô cùng vi diệu: “Ngươi sao lại cũng ở đây?”</w:t>
      </w:r>
      <w:r>
        <w:br w:type="textWrapping"/>
      </w:r>
      <w:r>
        <w:br w:type="textWrapping"/>
      </w:r>
      <w:r>
        <w:t xml:space="preserve">Thái dương Lão Đại chảy xuống một giọt mồ hôi lạnh, lại đột nhiên nhanh trí, không chút do dự liền bán đứng đồng đội: “Ta thấy lão Mạnh đi vòng vèo, nhất thời tò mò, liền theo tới đây nhìn xem.”</w:t>
      </w:r>
      <w:r>
        <w:br w:type="textWrapping"/>
      </w:r>
      <w:r>
        <w:br w:type="textWrapping"/>
      </w:r>
      <w:r>
        <w:t xml:space="preserve">Vì thế quản gia cũng từ một góc nào đó chui ra, im lặng đứng bên cạnh Quân Mặc Thanh, bình tĩnh giải thích: “Lão nô nhìn thấy Quân tiên sinh chẳng biết tại sao nghỉ chân bên cửa sổ, nhất thời nghi hoặc, liền lưu lại xem tình huống.”</w:t>
      </w:r>
      <w:r>
        <w:br w:type="textWrapping"/>
      </w:r>
      <w:r>
        <w:br w:type="textWrapping"/>
      </w:r>
      <w:r>
        <w:t xml:space="preserve">Ta thiếu chút nữa phun ra một búng máu.</w:t>
      </w:r>
      <w:r>
        <w:br w:type="textWrapping"/>
      </w:r>
      <w:r>
        <w:br w:type="textWrapping"/>
      </w:r>
      <w:r>
        <w:t xml:space="preserve">Ai sẽ tin a lật bàn, rõ ràng chính là nghe trộm đi, tuyệt đối là tại nghe trộm đi, trước đó nói thua một trăm lượng gì đó chính là đang đánh cược xem ta và Tấn Vương có thể bên nhau hay không đúng không, lại dám đánh cuộc không thể bên nhau ta nhớ kỹ ngươi a quản gia!</w:t>
      </w:r>
      <w:r>
        <w:br w:type="textWrapping"/>
      </w:r>
      <w:r>
        <w:br w:type="textWrapping"/>
      </w:r>
      <w:r>
        <w:t xml:space="preserve">Chỉ số thông minh của Tấn Vương cao hơn ta, đương nhiên cũng không tin, đánh giá một phen cả ba người rình trộm đang lâm vào đại chiến bán đứng lẫn nhau, cười lạnh một tiếng, thản nhiên nói: “Thật không?”</w:t>
      </w:r>
      <w:r>
        <w:br w:type="textWrapping"/>
      </w:r>
      <w:r>
        <w:br w:type="textWrapping"/>
      </w:r>
      <w:r>
        <w:t xml:space="preserve">“Hà tất phải như thế, nhân sinh hiếm khi hồ đồ, dù sao ngươi hiện tại có lẽ cũng không có bao nhiêu tâm tư đi truy cứu đến cùng, không phải sao?” Quân Mặc Thanh nhìn như vân đạm phong khinh, kì thực cười rất trơ mặt trơ mũi, tự mình tùy tiện tìm một chỗ ngồi xuống, ánh mắt dạo qua một vòng trong phòng, tránh nặng tìm nhẹ mở miệng hỏi: “Tiểu Hắc đâu?”</w:t>
      </w:r>
      <w:r>
        <w:br w:type="textWrapping"/>
      </w:r>
      <w:r>
        <w:br w:type="textWrapping"/>
      </w:r>
      <w:r>
        <w:t xml:space="preserve">Tiểu nhãi cẩu da dày thịt béo cứ như một cuộn len, cũng không biết từ trong góc nào ngay lập tức lăn ra, hai mắt sáng ngời, ngập nước, oan oan tủi tủi cọ đến cọ đi bên chân Quân Mặc Thanh, tố cáo những đáng sợ mà mình vừa bị dọa.</w:t>
      </w:r>
      <w:r>
        <w:br w:type="textWrapping"/>
      </w:r>
      <w:r>
        <w:br w:type="textWrapping"/>
      </w:r>
      <w:r>
        <w:t xml:space="preserve">Quân Mặc Thanh cười tủm tỉm ôm nó lên, đặt trên đùi, Tiểu Hắc nhu thuận liếm liếm lòng bàn tay của hắn.</w:t>
      </w:r>
      <w:r>
        <w:br w:type="textWrapping"/>
      </w:r>
      <w:r>
        <w:br w:type="textWrapping"/>
      </w:r>
      <w:r>
        <w:t xml:space="preserve">“Tuy rằng ngươi chăm sóc Tiểu Hắc không tồi, nhưng ta cũng phải đưa nó về, vốn dĩ  là tìm chút chuyện cho ngươi làm vào thời điểm Chiến Huyền không ở đây mà thôi, hiện giờ Chiến Huyền trở lại, con chó nhỏ này cũng nên lui thân thôi.”</w:t>
      </w:r>
      <w:r>
        <w:br w:type="textWrapping"/>
      </w:r>
      <w:r>
        <w:br w:type="textWrapping"/>
      </w:r>
      <w:r>
        <w:t xml:space="preserve">Tấn Vương ngay đến mí mắt cũng lười nâng lên: “Tùy ngài.”</w:t>
      </w:r>
      <w:r>
        <w:br w:type="textWrapping"/>
      </w:r>
      <w:r>
        <w:br w:type="textWrapping"/>
      </w:r>
      <w:r>
        <w:t xml:space="preserve">Quân Mặc Thanh liền nắm chân trước của Tiểu Hắc, quơ quơ về phía Tấn Vương làm tượng trưng: “Nào, cáo biệt hắn đi nào, dù sao cái tên này của ngươi cũng là do hắn đặt đấy.”</w:t>
      </w:r>
      <w:r>
        <w:br w:type="textWrapping"/>
      </w:r>
      <w:r>
        <w:br w:type="textWrapping"/>
      </w:r>
      <w:r>
        <w:t xml:space="preserve">Nói tới đây, Quân Mặc Thanh cười cười khó hiểu, nói với ta: ” Bản lĩnh đặt tên của Chính Hàm thật sự là nhiều năm không có tiến bộ. Lúc trước Chính Hàm rời cung kiến phủ, để tránh bị một đám cáo già nắm thóp, liền bắt tay thành lập ám ảnh và ảnh vệ, với ám ảnh thì trực tiếp dùng con số để gọi tên, còn tên của các ngươi thì trực tiếp dùng màu sắc. Chiến Thanh, Chiến Bạch còn chưa tính, nếu không phải ta ngăn cản, hôm nay Chiến Xích đã tên Chiến Hồng, ngươi cũng không gọi là Chiến Huyền, mà gọi là Chiến Hắc.” (*)</w:t>
      </w:r>
      <w:r>
        <w:br w:type="textWrapping"/>
      </w:r>
      <w:r>
        <w:br w:type="textWrapping"/>
      </w:r>
      <w:r>
        <w:t xml:space="preserve">(*) dù đã giải thích rồi nhưng mình vẫn nói lại cho mọi người rõ, Xích = Hồng = Chu (chu sa) = màu đỏ, Hắc = Mặc = Huyền = màu đen, anh Tấn buồn cười quá =))))</w:t>
      </w:r>
      <w:r>
        <w:br w:type="textWrapping"/>
      </w:r>
      <w:r>
        <w:br w:type="textWrapping"/>
      </w:r>
      <w:r>
        <w:t xml:space="preserve">Ta vạn tiễn xuyên tâm.</w:t>
      </w:r>
      <w:r>
        <w:br w:type="textWrapping"/>
      </w:r>
      <w:r>
        <w:br w:type="textWrapping"/>
      </w:r>
      <w:r>
        <w:t xml:space="preserve">CMN tên của chúng ta chẳng lẽ không phải bắt nguồn từ Thanh Long, Bạch Hổ, Chu Tước, Huyền Vũ thần thông quảng đại hay sao? Chân tướng quá tàn khốc ta không tiếp nhận được a!</w:t>
      </w:r>
      <w:r>
        <w:br w:type="textWrapping"/>
      </w:r>
      <w:r>
        <w:br w:type="textWrapping"/>
      </w:r>
      <w:r>
        <w:t xml:space="preserve">Bị vạch trần Tấn Vương liếc mắt nhìn Quân Mặc Thanh, thanh âm lạnh giống như là đông thành tảng băng: “Cao Chính Ung đã dâng lên chiết tử, hôm nay phụ hoàng đã hạ chỉ, lệnh ta cấm túc nửa tháng, xem như tránh hiềm nghi. Quân sư phụ nếu cứ tiếp tục lưu lại ở quý phủ ta sợ là không thích hợp cho lắm, thứ cho ta đêm nay liền muốn tiễn khách.”</w:t>
      </w:r>
      <w:r>
        <w:br w:type="textWrapping"/>
      </w:r>
      <w:r>
        <w:br w:type="textWrapping"/>
      </w:r>
      <w:r>
        <w:t xml:space="preserve">“Vi sư biết.” Quân Mặc Thanh cười khổ một chút, làm bộ làm tịch mà thở dài nói: “Chính Hàm, ngươi lớn lên, thật không thú vị như hồi còn bé.”</w:t>
      </w:r>
      <w:r>
        <w:br w:type="textWrapping"/>
      </w:r>
      <w:r>
        <w:br w:type="textWrapping"/>
      </w:r>
      <w:r>
        <w:t xml:space="preserve">Nói xong liền lôi kéo quản gia và lão Đại ra khỏi cửa, lúc gần đi rồi lại quay đầu cười với ta đầy ẩn ý, mở miệng nói: “Chiến Huyền, ngươi nên cám ơn ta. Ván bài lần này, ta thắng hai trăm lượng bạc.”</w:t>
      </w:r>
      <w:r>
        <w:br w:type="textWrapping"/>
      </w:r>
      <w:r>
        <w:br w:type="textWrapping"/>
      </w:r>
      <w:r>
        <w:t xml:space="preserve">Hết chương 63.</w:t>
      </w:r>
      <w:r>
        <w:br w:type="textWrapping"/>
      </w:r>
      <w:r>
        <w:br w:type="textWrapping"/>
      </w:r>
    </w:p>
    <w:p>
      <w:pPr>
        <w:pStyle w:val="Heading2"/>
      </w:pPr>
      <w:bookmarkStart w:id="87" w:name="chương-64-ảnh-vệ-tâm-sự-đêm-khuya"/>
      <w:bookmarkEnd w:id="87"/>
      <w:r>
        <w:t xml:space="preserve">64. Chương 64: Ảnh Vệ “tâm Sự Đêm Khuya”</w:t>
      </w:r>
    </w:p>
    <w:p>
      <w:pPr>
        <w:pStyle w:val="Compact"/>
      </w:pPr>
      <w:r>
        <w:br w:type="textWrapping"/>
      </w:r>
      <w:r>
        <w:br w:type="textWrapping"/>
      </w:r>
      <w:r>
        <w:t xml:space="preserve">Biên tập: Điềm + Lam Ying</w:t>
      </w:r>
      <w:r>
        <w:br w:type="textWrapping"/>
      </w:r>
      <w:r>
        <w:br w:type="textWrapping"/>
      </w:r>
      <w:r>
        <w:t xml:space="preserve">Quân Mặc Thanh đi rồi, Tấn Vương cũng tốt bụng tìm cái ghế cho ta ngồi xuống, lại lấy thuốc mỡ bôi vào miệng vết thương cho ta.</w:t>
      </w:r>
      <w:r>
        <w:br w:type="textWrapping"/>
      </w:r>
      <w:r>
        <w:br w:type="textWrapping"/>
      </w:r>
      <w:r>
        <w:t xml:space="preserve">Lần đầu tiên tỏ tình lại đến nông nỗi này thật ra ta có chút buồn rầu, ta bị hủy dung, về sau có phải ta chỉ có thể dùng sức quyến rũ tính cách để quyến rũ Tấn tra hay không? Tuy rằng giả vờ cool là thế mạnh của ta nhưng ta vẫn có cảm giác áp lực như núi.</w:t>
      </w:r>
      <w:r>
        <w:br w:type="textWrapping"/>
      </w:r>
      <w:r>
        <w:br w:type="textWrapping"/>
      </w:r>
      <w:r>
        <w:t xml:space="preserve">Ta vừa buồn, vừa suy nghĩ về câu nói kia của Quân Mặc Thanh, lại phải suy nghĩ thêm lần nữa, phát hiện lão Đại hình như cũng đánh cược ta và Tấn Vương không thể ở bên nhau… Bản thân hắn lại không có tiền, phỏng chừng là muốn dựa vào sự may mắn của ta mà để kiếm chút tiền dưỡng già.</w:t>
      </w:r>
      <w:r>
        <w:br w:type="textWrapping"/>
      </w:r>
      <w:r>
        <w:br w:type="textWrapping"/>
      </w:r>
      <w:r>
        <w:t xml:space="preserve">Vì thế ta càng bi thương.</w:t>
      </w:r>
      <w:r>
        <w:br w:type="textWrapping"/>
      </w:r>
      <w:r>
        <w:br w:type="textWrapping"/>
      </w:r>
      <w:r>
        <w:t xml:space="preserve">Tâm tình ta không tốt, nhưng có vẻ tâm tình Tấn Vương đang rất vui. Là một thổ hào (giàu có) lại thuộc phái hành động thần kinh có vấn đề, hắn còn rất nghiêm túc thực hiện chỉ thị của Quân sư phụ, lúc này đang là nửa đêm, yên tâm thoải mái lôi cổ đầu bếp của phủ mình đang nằm trong ổ chăn ấm áp và  vòng tay của lão bà dựng dậy, kêu người ta làm hơn mười bát cháo tổ yến đem cho ta tẩm bổ.</w:t>
      </w:r>
      <w:r>
        <w:br w:type="textWrapping"/>
      </w:r>
      <w:r>
        <w:br w:type="textWrapping"/>
      </w:r>
      <w:r>
        <w:t xml:space="preserve">Kỳ thật ta cảm thấy người nên được bồi bổ phải là hắn —— nhất là đầu óc.</w:t>
      </w:r>
      <w:r>
        <w:br w:type="textWrapping"/>
      </w:r>
      <w:r>
        <w:br w:type="textWrapping"/>
      </w:r>
      <w:r>
        <w:t xml:space="preserve">Hơn mười bát a, sống cả hai cuộc đời (*) cộng lại ta cũng chưa từng ăn nhiều cháo tổ yến như vậy biết không, “Mọi việc đều phải có giới hạn, nếu không sẽ khó thành, cái gì quá cũng sẽ dễ gãy; giống như uống rượu, uống ít còn được, nhiều quá lại hại thân; giống như ngắm hoa, hoa mới nở là đẹp nhất, nở quá lại sắp tàn” (**) ngươi biết không! Cũng gần như vậy được không, ta sẽ no chết đấy ngươi biết khôngggg!</w:t>
      </w:r>
      <w:r>
        <w:br w:type="textWrapping"/>
      </w:r>
      <w:r>
        <w:br w:type="textWrapping"/>
      </w:r>
      <w:r>
        <w:t xml:space="preserve">(*) bạn Huyền hay nói 2 đời là tính cả cuộc đời trước khi bạn ấy trùng sinh và cuộc đời làm ảnh vệ hiện tại.</w:t>
      </w:r>
      <w:r>
        <w:br w:type="textWrapping"/>
      </w:r>
      <w:r>
        <w:br w:type="textWrapping"/>
      </w:r>
      <w:r>
        <w:t xml:space="preserve">(**) câu này tác giả để trong ngoặc kép, là trích dẫn từ một câu danh ngôn hay lời răn dạy gì đó.</w:t>
      </w:r>
      <w:r>
        <w:br w:type="textWrapping"/>
      </w:r>
      <w:r>
        <w:br w:type="textWrapping"/>
      </w:r>
      <w:r>
        <w:t xml:space="preserve">Ta cầm thìa thật lâu mà không nói câu gì, là nghẹn đến không nói lên lời, xoắn xuýt hồi lâu, rốt cục tâm lý tiểu thị dân (*) chiếm thượng phong. Tuy rằng lúc trước nghĩ nếu có tiền sẽ ăn bánh quẩy, ăn một cái ném một cái, sữa đậu nành uống một bát đổ một bát, nhưng khi đối mặt với cháo tổ yến rồi, ta thật sự là làm không được.</w:t>
      </w:r>
      <w:r>
        <w:br w:type="textWrapping"/>
      </w:r>
      <w:r>
        <w:br w:type="textWrapping"/>
      </w:r>
      <w:r>
        <w:t xml:space="preserve">(*) dân nghèo tiết kiệm =]]</w:t>
      </w:r>
      <w:r>
        <w:br w:type="textWrapping"/>
      </w:r>
      <w:r>
        <w:br w:type="textWrapping"/>
      </w:r>
      <w:r>
        <w:t xml:space="preserve">Các ngươi nhìn xem, dù rằng đã sống hai đời ta cũng chưa từng ăn nhiều cháo tổ yến đến vậy —— càng không muốn nói đến cháo tổ yến này hàm chứa bao nhiêu quan tâm của Tấn Vương, thêm cả oán hận chồng chất từ người đầu bếp đang đêm mất giấc ngủ nữa.</w:t>
      </w:r>
      <w:r>
        <w:br w:type="textWrapping"/>
      </w:r>
      <w:r>
        <w:br w:type="textWrapping"/>
      </w:r>
      <w:r>
        <w:t xml:space="preserve">Hình như đã có ai nói với ta rằng, lòng tốt,  là thứ rất cần được quý trọng.</w:t>
      </w:r>
      <w:r>
        <w:br w:type="textWrapping"/>
      </w:r>
      <w:r>
        <w:br w:type="textWrapping"/>
      </w:r>
      <w:r>
        <w:t xml:space="preserve">Ta bị ép đến bước đường cùng đành nuốt hết cháo vào bụng, ăn vào rồi cảm giác mình thật sự là người đàn ông thuần thục.</w:t>
      </w:r>
      <w:r>
        <w:br w:type="textWrapping"/>
      </w:r>
      <w:r>
        <w:br w:type="textWrapping"/>
      </w:r>
      <w:r>
        <w:t xml:space="preserve">Tấn Vương ngồi bên cạnh im lặng từ đầu tới cuối nhìn ta ăn, chờ cho ta húp đến miếng cuối cùng đặt thìa xuống, nheo mắt, giọng điệu kỳ quái hỏi ta “A Huyền, ngươi đói lắm sao?”</w:t>
      </w:r>
      <w:r>
        <w:br w:type="textWrapping"/>
      </w:r>
      <w:r>
        <w:br w:type="textWrapping"/>
      </w:r>
      <w:r>
        <w:t xml:space="preserve">Ta: “… Không.”</w:t>
      </w:r>
      <w:r>
        <w:br w:type="textWrapping"/>
      </w:r>
      <w:r>
        <w:br w:type="textWrapping"/>
      </w:r>
      <w:r>
        <w:t xml:space="preserve">“Vậy vì sao ngươi lại ăn hết chỗ cháo này?”</w:t>
      </w:r>
      <w:r>
        <w:br w:type="textWrapping"/>
      </w:r>
      <w:r>
        <w:br w:type="textWrapping"/>
      </w:r>
      <w:r>
        <w:t xml:space="preserve">Ta: …</w:t>
      </w:r>
      <w:r>
        <w:br w:type="textWrapping"/>
      </w:r>
      <w:r>
        <w:br w:type="textWrapping"/>
      </w:r>
      <w:r>
        <w:t xml:space="preserve">“Cháo này phương pháp nấu khác nhau, ta không biết khẩu vị của người, vốn để ngươi chọn một vị trong đó để ăn… Nhưng mà nếu người thích, thì ăn hết cũng không sao.”</w:t>
      </w:r>
      <w:r>
        <w:br w:type="textWrapping"/>
      </w:r>
      <w:r>
        <w:br w:type="textWrapping"/>
      </w:r>
      <w:r>
        <w:t xml:space="preserve">Ta: …</w:t>
      </w:r>
      <w:r>
        <w:br w:type="textWrapping"/>
      </w:r>
      <w:r>
        <w:br w:type="textWrapping"/>
      </w:r>
      <w:r>
        <w:t xml:space="preserve">Điều quan trong trọng như vậy ngươi nói sớm một chút thì chết ai sao? Lúc nên lừa đảo thì không lừa đảo, lúc không nên lừa đảo thì đi lừa bậy lừa bạ! CMN, ta vì cái m* gì phải cố gắng như thế?  Dạ dày của ta sắp quỵ ngã rồi biết không, trái tim thủy tinh của ta sắp nát bấy luôn rồi.</w:t>
      </w:r>
      <w:r>
        <w:br w:type="textWrapping"/>
      </w:r>
      <w:r>
        <w:br w:type="textWrapping"/>
      </w:r>
      <w:r>
        <w:t xml:space="preserve">Ta yên lặng đặt bát trên bàn, tránh trường hợp nhịn không nổi đem nó đập vào mặt cái tên thổ hào thích ra vẻ nào đó. Nhưng ta vừa động thì cảm giác bụng như sắp vỡ ra, nhớ lại năm nào đi ăn buffet cũng không liều mạng đến mức như thế này.</w:t>
      </w:r>
      <w:r>
        <w:br w:type="textWrapping"/>
      </w:r>
      <w:r>
        <w:br w:type="textWrapping"/>
      </w:r>
      <w:r>
        <w:t xml:space="preserve">Tần Vương lại không hề phát giác nhẹ nhàng cười rộ lên, đứng dậy đến ngồi cạnh ta, vươn tay như có như không xoa bụng cho ta, yên lặng kéo ta vào trong ngực.</w:t>
      </w:r>
      <w:r>
        <w:br w:type="textWrapping"/>
      </w:r>
      <w:r>
        <w:br w:type="textWrapping"/>
      </w:r>
      <w:r>
        <w:t xml:space="preserve">Lòng bàn tay hắn mang theo nhiệt độ cơ thể, đặt lên thắt lưng ta nhẹ nhàng bâng quơ xoa nắn, nhiệt độ ngăn cách bởi lớp y phục truyền vào, lan ra toàn thân, những nơi nó đi qua, ấm áp đến tê dại, ta bất tri bất giác sa vào đó, trong phúc chốc, mới phát hiện mình đã cùng Tấn Vương dính sát vào nhau, giữa đôi bên không chút khe hở.</w:t>
      </w:r>
      <w:r>
        <w:br w:type="textWrapping"/>
      </w:r>
      <w:r>
        <w:br w:type="textWrapping"/>
      </w:r>
      <w:r>
        <w:t xml:space="preserve">Tấn Vương gần đến mức có thể cùng ta vành tai và tóc mai chạm vào nhau, nhưng lại cố tình ở khoảng cách như vậy mà dừng lại, hơi thở của hắn không gặp trở ngại phả vào phía sau gáy ta, triền miên tinh tế liếm từng tấc trên làn da ta, cảm giác như có như không ấy, lại giống như lửa rừng lan ra, có thể cháy lan cả đồng cỏ. Thân thể gần như đã rơi vào trong ngực hắn, chung quanh đều là hương vị của Tấn Vương, hơi nước do sinh lý phủ đầy đôi mắt ta, tầm nhìn trở lên mông lung, bên tai ta là giọng nói khàn khàn của Tấn Vương: “A Huyền, thấy thoải mái không?”</w:t>
      </w:r>
      <w:r>
        <w:br w:type="textWrapping"/>
      </w:r>
      <w:r>
        <w:br w:type="textWrapping"/>
      </w:r>
      <w:r>
        <w:t xml:space="preserve">Đầu óc trống rỗng, cảm giác run rẩy từ sống lưng dần dâng lên, thân thể ta theo đó mà phát run, bản năng ảnh vệ lúc đó khiến ta cắn vào đầu lưỡi, đem thần trí bị đang dần bị ăn mòn kéo ngược trở về, giữ chặt lấy cổ tay hắn ngăn cản hành động tiếp theo của hắn, nhưng mà vừa mở miệng, thanh âm không che giấu được mà run lên: “Chủ tử…”</w:t>
      </w:r>
      <w:r>
        <w:br w:type="textWrapping"/>
      </w:r>
      <w:r>
        <w:br w:type="textWrapping"/>
      </w:r>
      <w:r>
        <w:t xml:space="preserve">“Gọi ta là Chính Hàm, a Huyền, ngươi là đặc biệt.” Tấn Vương như là chưa muốn dừng lại hôn hôn vành tai ta, dừng một chút, rồi lại buông ta ra, có chút tiếc nuối thở dài: “Ngươi hôm nay mệt rồi, đi ngủ đi.”</w:t>
      </w:r>
      <w:r>
        <w:br w:type="textWrapping"/>
      </w:r>
      <w:r>
        <w:br w:type="textWrapping"/>
      </w:r>
      <w:r>
        <w:t xml:space="preserve">Đầu óc ta lúc đấy vẫn chưa tỉnh hẳn, mơ mơ màng màng mà nghĩ: đi ngủ? Ngủ như thế nào? Hai người cùng nhau ngủ sao?</w:t>
      </w:r>
      <w:r>
        <w:br w:type="textWrapping"/>
      </w:r>
      <w:r>
        <w:br w:type="textWrapping"/>
      </w:r>
      <w:r>
        <w:t xml:space="preserve">Vì thế ngay sau đó, muốn kéo tay hắn lại.</w:t>
      </w:r>
      <w:r>
        <w:br w:type="textWrapping"/>
      </w:r>
      <w:r>
        <w:br w:type="textWrapping"/>
      </w:r>
      <w:r>
        <w:t xml:space="preserve">Trong mắt Tấn Vương hiện lên một tia sáng, như có thứ gì lắng đọng xuống, đặt bên trong đôi mắt sâu thẳm, một lúc lâu, hăn như là đang tự thuyết phục bản thân: “Thân thể ngươi còn quá yếu, cần phải tĩnh dưỡng một thêm một thời gian. Còn có cơ hội lần sau.”</w:t>
      </w:r>
      <w:r>
        <w:br w:type="textWrapping"/>
      </w:r>
      <w:r>
        <w:br w:type="textWrapping"/>
      </w:r>
      <w:r>
        <w:t xml:space="preserve">“A Huyền.” Hắn cúi đầu, nhẹ nhàng cọ cọ bên má ta, mở miệng nói: “Ngươi xem, chúng ta vẫn còn nhiều thời gian mà.”</w:t>
      </w:r>
      <w:r>
        <w:br w:type="textWrapping"/>
      </w:r>
      <w:r>
        <w:br w:type="textWrapping"/>
      </w:r>
      <w:r>
        <w:t xml:space="preserve">Thanh âm của hắn rất bình tĩnh, bình tĩnh đến như là đang tường thuật một sự việc rất hiển nhiên, chúng ta sẽ ở bên nhau, năm dài tháng rộng sẽ sánh vai bên nhau.</w:t>
      </w:r>
      <w:r>
        <w:br w:type="textWrapping"/>
      </w:r>
      <w:r>
        <w:br w:type="textWrapping"/>
      </w:r>
      <w:r>
        <w:t xml:space="preserve">Chúng ta có nhiều thời gian để bên nhau như vậy.</w:t>
      </w:r>
      <w:r>
        <w:br w:type="textWrapping"/>
      </w:r>
      <w:r>
        <w:br w:type="textWrapping"/>
      </w:r>
      <w:r>
        <w:t xml:space="preserve">…</w:t>
      </w:r>
      <w:r>
        <w:br w:type="textWrapping"/>
      </w:r>
      <w:r>
        <w:br w:type="textWrapping"/>
      </w:r>
      <w:r>
        <w:t xml:space="preserve">…</w:t>
      </w:r>
      <w:r>
        <w:br w:type="textWrapping"/>
      </w:r>
      <w:r>
        <w:br w:type="textWrapping"/>
      </w:r>
      <w:r>
        <w:t xml:space="preserve">… Ờ thì, chỉ cần là chúng ta đừng chết quá sớm là được.</w:t>
      </w:r>
      <w:r>
        <w:br w:type="textWrapping"/>
      </w:r>
      <w:r>
        <w:br w:type="textWrapping"/>
      </w:r>
      <w:r>
        <w:t xml:space="preserve">Vừa nghĩ đến điều này, ta lập tức ngộ ra tầm quan trọng của sức khỏe trong cuộc sống.</w:t>
      </w:r>
      <w:r>
        <w:br w:type="textWrapping"/>
      </w:r>
      <w:r>
        <w:br w:type="textWrapping"/>
      </w:r>
      <w:r>
        <w:t xml:space="preserve">Tấn Vương nói rất đúng, không thể tiếp tục thức đêm nữa, như vậy sẽ sống ít đi mấy năm a, mục tiêu của chúng ta phải là vạn tuế vạn tuế vạn vạn tuế, ngàn năm vương bát vạn năm quy (*) a biết không.</w:t>
      </w:r>
      <w:r>
        <w:br w:type="textWrapping"/>
      </w:r>
      <w:r>
        <w:br w:type="textWrapping"/>
      </w:r>
      <w:r>
        <w:t xml:space="preserve">(*) vạn tuế = vạn tuổi, muôn năm. Vương bát = quy= rùa, đều là một cách mắng người khác (hay thấy khốn khiếp = trứng rùa đấy ạ =]]]]), bên TQ rất kị con rùa, bị chửi là vương bát cảm giác thật sự..nhục nhã =)))</w:t>
      </w:r>
      <w:r>
        <w:br w:type="textWrapping"/>
      </w:r>
      <w:r>
        <w:br w:type="textWrapping"/>
      </w:r>
      <w:r>
        <w:t xml:space="preserve">Vì thế ta dứt khoát đứng lên, nghiêng ngả lảo đảo định về phòng của mình đi ngủ.</w:t>
      </w:r>
      <w:r>
        <w:br w:type="textWrapping"/>
      </w:r>
      <w:r>
        <w:br w:type="textWrapping"/>
      </w:r>
      <w:r>
        <w:t xml:space="preserve">“…” Tấn Vương đột nhiên bị đẩy ra sửng sốt một lúc, lại sững sờ một lúc, sau đó nở nụ cười tỏa ra khí lạnh tứ phía: “A Huyền, ngươi đi đâu vậy?”</w:t>
      </w:r>
      <w:r>
        <w:br w:type="textWrapping"/>
      </w:r>
      <w:r>
        <w:br w:type="textWrapping"/>
      </w:r>
      <w:r>
        <w:t xml:space="preserve">Ta thành thật trả lời: “Đi ngủ.”</w:t>
      </w:r>
      <w:r>
        <w:br w:type="textWrapping"/>
      </w:r>
      <w:r>
        <w:br w:type="textWrapping"/>
      </w:r>
      <w:r>
        <w:t xml:space="preserve">Tấn Vương có chút khó chịu trầm mặc một hồi, ánh mắt nguy hiểm nheo lại: “Thật không? Nhưng đột nhiên ta muốn thay đổi ý định, ngươi nên ở lại đây thì hơn.”</w:t>
      </w:r>
      <w:r>
        <w:br w:type="textWrapping"/>
      </w:r>
      <w:r>
        <w:br w:type="textWrapping"/>
      </w:r>
      <w:r>
        <w:t xml:space="preserve">… Phút này thì muốn phút sau lại không cần, ngươi là tiểu yêu tinh quấn người sao? Hắn trở nên quấn người như vậy nhất định không phải lỗi của ta.</w:t>
      </w:r>
      <w:r>
        <w:br w:type="textWrapping"/>
      </w:r>
      <w:r>
        <w:br w:type="textWrapping"/>
      </w:r>
      <w:r>
        <w:t xml:space="preserve">Ta bất đắc dĩ quay trở lại, ngoan ngoãn ngồi xuống bên cạnh hắn.</w:t>
      </w:r>
      <w:r>
        <w:br w:type="textWrapping"/>
      </w:r>
      <w:r>
        <w:br w:type="textWrapping"/>
      </w:r>
      <w:r>
        <w:t xml:space="preserve">Chúng ta bắt đầu nói chuyện, mở hội nghị “Ban đêm ngồi trò chuyện” —— ta cuối cùng cũng biết nguyên nhân hai chúng ta vì sao đã lớn như vậy rồi, vẫn còn FA a.</w:t>
      </w:r>
      <w:r>
        <w:br w:type="textWrapping"/>
      </w:r>
      <w:r>
        <w:br w:type="textWrapping"/>
      </w:r>
      <w:r>
        <w:t xml:space="preserve">EQ đạt mức độ số 0 tròn trĩnh, có người muốn mới là lạ, cũng chỉ có thể tiêu thụ trong nội bộ.</w:t>
      </w:r>
      <w:r>
        <w:br w:type="textWrapping"/>
      </w:r>
      <w:r>
        <w:br w:type="textWrapping"/>
      </w:r>
      <w:r>
        <w:t xml:space="preserve">Tấn Vương chậm rãi nâng chén trà uống một ngụm, thản nhiên nói: “Ngươi có điều gì muốn hỏi ta không?”</w:t>
      </w:r>
      <w:r>
        <w:br w:type="textWrapping"/>
      </w:r>
      <w:r>
        <w:br w:type="textWrapping"/>
      </w:r>
      <w:r>
        <w:t xml:space="preserve">Làm ảnh vệ chú trọng nhất việc ít nghe ít nói không hỏi, mấy thứ này đã ngấm sâu vào trong tiềm thức của ta từ lâu, bỗng nhiên hắn hỏi như vậy, làm ta có chút mờ mịt</w:t>
      </w:r>
      <w:r>
        <w:br w:type="textWrapping"/>
      </w:r>
      <w:r>
        <w:br w:type="textWrapping"/>
      </w:r>
      <w:r>
        <w:t xml:space="preserve">“Không cần thiết lắm, ta không có thói quen nói ra suy nghĩ trong lòng cho người khác biết.” Như là dự đoán được ta sẽ im lăng, khóe miệng Tấn Vương nhẹ nhàng cong lên, mang theo chút hàm xúc nói không nên lời, như là buồn bã, lại như là tự giễu: “Nhưng ngươi không hỏi, ta không nói, chuyện trước đây có lẽ lại xảy ra. Ta không muốn làm tổn thương ngươi, nhưng cũng không muốn tự làm bản thân mình khó chịu.”</w:t>
      </w:r>
      <w:r>
        <w:br w:type="textWrapping"/>
      </w:r>
      <w:r>
        <w:br w:type="textWrapping"/>
      </w:r>
      <w:r>
        <w:t xml:space="preserve">Không đợi ta trả lời, hắn cứ thế mà tiếp tục nói: “Theo như cái tên đã giả trang thành ngươi nói, Mộc Phàm có thiên ti vạn lũ quan hệ (dây mơ rễ má) với Mãn Nguyệt Lâu. Chuyện lần này, người đứng sau là lâu chủ của Mãn Nguyệt Lâu. Nhưng mà lúc ảnh vệ đi điều tra Mãn Nguyệt Lân, nơi đó sớm đã vườn không nhà trống. Lâu chủ Mãn Nguyệt Lâu từ trước đến nay luôn thần thần bí bí, chưa có ai từng nhìn thấy dung mạo chân chính của hắn, bởi vậy manh mối tạm thời xem như bị chặt đứt.</w:t>
      </w:r>
      <w:r>
        <w:br w:type="textWrapping"/>
      </w:r>
      <w:r>
        <w:br w:type="textWrapping"/>
      </w:r>
      <w:r>
        <w:t xml:space="preserve">Một manh mối khác, đó là Du Tử Di mà Quân sư phụ mang đến từ Phần Châu. Y hiện giờ đã đầu nhập dưới chân Ngụy Vương, tựa hồ nhận được trọng dụng, vả lại cũng thường xuyên ra vào Mãn Nguyệt Lâu. Thám tử hồi báo, Sở Đạt Luân sau đó cũng đi tìm người này. Tiếp theo chỉ sợ bọn chúng có ý định mượn tay vị huynh trưởng kia của ta đến diệt trừ ta. Phụ hoàng tuy rằng không quá yêu thích hai huynh đệ ta, nhưng với hoàng tôn thì lại rất coi trọng, hoàng tôn mà thật sự xảy ra chuyện, nhất định sẽ không buông tha cho kẻ đầu sỏ. Hắn bản tính vốn đa nghi, tạm thời tuy không có động tĩnh gì, nhưng ngoại trừ ta ra, hắn cũng đang nghi ngờ Cao Chính Ung.</w:t>
      </w:r>
      <w:r>
        <w:br w:type="textWrapping"/>
      </w:r>
      <w:r>
        <w:br w:type="textWrapping"/>
      </w:r>
      <w:r>
        <w:t xml:space="preserve">Ta lợi dụng tính đa nghi ấy của hắn. Bọn họ cho đến bây giờ cũng không biết, “thi thể Chiến Huyền” đang chôn ở chỗ hậu viện kia, đã sớm bị ta đánh tráo. Mà chứng cứ Cao Chính Ung dùng độc hại chính con mình, từng văn kiện một đều nằm ở trong tay ta.”</w:t>
      </w:r>
      <w:r>
        <w:br w:type="textWrapping"/>
      </w:r>
      <w:r>
        <w:br w:type="textWrapping"/>
      </w:r>
      <w:r>
        <w:t xml:space="preserve">Ta tuy rằng không rõ ràng lắm việc ngươi lừa ta gạt trong triều đình, nhưng vẫn có thể hiểu được đây là việc không thể tránh khỏi. Những chuyện Tấn Vương muốn làm, cho dù không giải thích với ta, ta vẫn có thể tiếp nhận được.</w:t>
      </w:r>
      <w:r>
        <w:br w:type="textWrapping"/>
      </w:r>
      <w:r>
        <w:br w:type="textWrapping"/>
      </w:r>
      <w:r>
        <w:t xml:space="preserve">“Ngươi cảm thấy những việc này đều không hề gì? Đáng tiếc việc ta muốn làm không chỉ có ngần ấy.” Tấn Vương mở miệng, vân đạm phong khinh: “Nếu không có đứa con trai này, Cao Chính Ung sẽ không có được lợi thế trong tay cùng ta tranh chấp, tuy rằng gã tự mình cho Cao Vân Nghị uống thuốc, nhưng cuối cùng lại không dám tàn nhẫn ra tay. Hiện giờ Cao Vân Nghị tuy rằng phát sốt, nhưng không nguy hiểm đến tính mạng, thần trí vẫn còn thanh minh. Án tử này không lớn, lại liên quan đến thể diện hoàng gia, chắc chắn sẽ giao cho Đại Lý tự xử lý. Mà Đại Lý tự lại chính là địa bàn của Cao Chính Ung, ta không thể nhúng tay vào.</w:t>
      </w:r>
      <w:r>
        <w:br w:type="textWrapping"/>
      </w:r>
      <w:r>
        <w:br w:type="textWrapping"/>
      </w:r>
      <w:r>
        <w:t xml:space="preserve">Cho nên, ta dứt khoát hạ chút dược mạnh cho tiểu chất tử (đứa cháu) này, vừa làm loạn cho việc lớn lên, buộc phụ hoàng phải ra tay, giao án tử đưa cho Hình Bộ, mặt khác, giải dược nằm trong tay ta, Cao Chính Ung muốn con trai mình còn sống, nên tự mình đến van cầu ta.”</w:t>
      </w:r>
      <w:r>
        <w:br w:type="textWrapping"/>
      </w:r>
      <w:r>
        <w:br w:type="textWrapping"/>
      </w:r>
      <w:r>
        <w:t xml:space="preserve">Ta ngẩn người, thốt ra: “… Hoàng tôn, Cao Vân Nghị, sẽ chết sao?”</w:t>
      </w:r>
      <w:r>
        <w:br w:type="textWrapping"/>
      </w:r>
      <w:r>
        <w:br w:type="textWrapping"/>
      </w:r>
      <w:r>
        <w:t xml:space="preserve">Tấn Vương lướt qua khóe miệng đang mím chặt của ta, đôi phượng nhãn hơi hơi nheo lại, cười lạnh nói: “Cái này còn xem thái độ Cao Chính Ung. Nếu gã nói ta hại Cao Vân Nghị, ta đây thật sự không làm điều gì, chẳng phải rất có lỗi với gã sao?”</w:t>
      </w:r>
      <w:r>
        <w:br w:type="textWrapping"/>
      </w:r>
      <w:r>
        <w:br w:type="textWrapping"/>
      </w:r>
      <w:r>
        <w:t xml:space="preserve">Hết chương 64.</w:t>
      </w:r>
      <w:r>
        <w:br w:type="textWrapping"/>
      </w:r>
      <w:r>
        <w:br w:type="textWrapping"/>
      </w:r>
    </w:p>
    <w:p>
      <w:pPr>
        <w:pStyle w:val="Heading2"/>
      </w:pPr>
      <w:bookmarkStart w:id="88" w:name="chương-65-ảnh-vệ-có-chân-ái"/>
      <w:bookmarkEnd w:id="88"/>
      <w:r>
        <w:t xml:space="preserve">65. Chương 65: Ảnh Vệ Có Chân Ái</w:t>
      </w:r>
    </w:p>
    <w:p>
      <w:pPr>
        <w:pStyle w:val="Compact"/>
      </w:pPr>
      <w:r>
        <w:br w:type="textWrapping"/>
      </w:r>
      <w:r>
        <w:br w:type="textWrapping"/>
      </w:r>
      <w:r>
        <w:t xml:space="preserve">Theo trực giác ta cảm nhận được, Tấn Vương đang thăm dò ta, muốn nhìn xem giới hạn của ta ở đâu, xem liệu rằng ta có có trở mặt với hắn hay không.</w:t>
      </w:r>
      <w:r>
        <w:br w:type="textWrapping"/>
      </w:r>
      <w:r>
        <w:br w:type="textWrapping"/>
      </w:r>
      <w:r>
        <w:t xml:space="preserve">Đa nghi như là một cái gì đó khắc sâu vào xương cốt của hắn, là con cháu Hoàng thất, hắn phúc hắc, cả nhà hắn đều phúc hắc, ta biết mà.</w:t>
      </w:r>
      <w:r>
        <w:br w:type="textWrapping"/>
      </w:r>
      <w:r>
        <w:br w:type="textWrapping"/>
      </w:r>
      <w:r>
        <w:t xml:space="preserve">… Nhưng hắn quả thật cũng đối xử rất tốt với ta, hơn nữa không ai có thể được hắn đối xử tốt đến như vậy nữa.</w:t>
      </w:r>
      <w:r>
        <w:br w:type="textWrapping"/>
      </w:r>
      <w:r>
        <w:br w:type="textWrapping"/>
      </w:r>
      <w:r>
        <w:t xml:space="preserve">Ta biết mình nên bày tỏ thái độ nhanh một chút. Nhưng trước khi xuyên qua, đến sau khi xuyên, ta cũng chỉ là một người bình thường, còn có chút lề mề chậm chạp, không quả quyết. Ta có quan niệm đạo đức tích lũy từ đời trước, không muốn một đứa nhỏ chưa đến mười tuổi bị liên lụy vào trong vòng âm mưu, nếu đứa nhỏ này bởi vì chúng ta mà chết, ta sẽ cực kỳ cực kỳ khó chịu —- nhưng mà khó chịu này, so với an nguy của Tấn Vương, dường như cũng không là gì.</w:t>
      </w:r>
      <w:r>
        <w:br w:type="textWrapping"/>
      </w:r>
      <w:r>
        <w:br w:type="textWrapping"/>
      </w:r>
      <w:r>
        <w:t xml:space="preserve">Nói ta ngụy quân tử cũng được, nói ta là tiểu nhân bỉ ổi cũng không sao, ta không cách nào đứng trên quan điểm đạo đức, đi ngăn cản Tấn Vương vì tính mạng của mình mà phản kích lại Cao Chính Ung.</w:t>
      </w:r>
      <w:r>
        <w:br w:type="textWrapping"/>
      </w:r>
      <w:r>
        <w:br w:type="textWrapping"/>
      </w:r>
      <w:r>
        <w:t xml:space="preserve">Nhưng ta cũng không có cách nào thẳng thắn nói với Tấn Vương mấy lời như: “Bởi vì ta thích ngươi, không muốn ngươi chết, cho nên ta tuyệt đối sẽ luôn đứng về phía ngươi” …</w:t>
      </w:r>
      <w:r>
        <w:br w:type="textWrapping"/>
      </w:r>
      <w:r>
        <w:br w:type="textWrapping"/>
      </w:r>
      <w:r>
        <w:t xml:space="preserve">Từ khi trở thành ảnh vệ đến nay, ta vẫn luôn như bị rơi vào một thứ tựa như giam hãm, nơi đây cùng với thế giới trước kia của ta hoàn toàn khác nhau, chỉ dựa vào cố gắng là không đủ, ta còn phải đạp lên máu thịt của kẻ khác mới có khả năng sống sót mạnh khỏe.</w:t>
      </w:r>
      <w:r>
        <w:br w:type="textWrapping"/>
      </w:r>
      <w:r>
        <w:br w:type="textWrapping"/>
      </w:r>
      <w:r>
        <w:t xml:space="preserve">Ta không muốn, nhưng vẫn phải làm.</w:t>
      </w:r>
      <w:r>
        <w:br w:type="textWrapping"/>
      </w:r>
      <w:r>
        <w:br w:type="textWrapping"/>
      </w:r>
      <w:r>
        <w:t xml:space="preserve">Ta đầu tiên là một con người, ta có bản năng sinh tồn. Ta thật vất vả mới có được sinh mệnh lần thứ hai, ta muốn quý trọng nó.</w:t>
      </w:r>
      <w:r>
        <w:br w:type="textWrapping"/>
      </w:r>
      <w:r>
        <w:br w:type="textWrapping"/>
      </w:r>
      <w:r>
        <w:t xml:space="preserve">Tấn Vương im lặng nhìn ta, ta cũng im lặng nhìn hắn. Không khí vô cùng áp lực, độ cong khóe miệng hắn cũng càng lúc càng lớn.</w:t>
      </w:r>
      <w:r>
        <w:br w:type="textWrapping"/>
      </w:r>
      <w:r>
        <w:br w:type="textWrapping"/>
      </w:r>
      <w:r>
        <w:t xml:space="preserve">Trong đầu ta hiện lên thập đại khổ hình, ghế hùm (*), đạn tỳ bà (**), đổ nước ớt…</w:t>
      </w:r>
      <w:r>
        <w:br w:type="textWrapping"/>
      </w:r>
      <w:r>
        <w:br w:type="textWrapping"/>
      </w:r>
      <w:r>
        <w:t xml:space="preserve">(*) ghế hùm: hình phạt tra tấn thời xưa, người ngồi trên chiếc ghế dài, duổi thẳng chân ra, trói chặt đầu gối với ghế, rồi đệm dần gạch dưới gót chân, đệm càng cao thì càng đau.</w:t>
      </w:r>
      <w:r>
        <w:br w:type="textWrapping"/>
      </w:r>
      <w:r>
        <w:br w:type="textWrapping"/>
      </w:r>
      <w:r>
        <w:t xml:space="preserve">(**) đạn tỳ bà: khổ hình ra đời thời Minh, chủ yếu sử dụng trong Cẩm y vệ và Đông xưởng (cơ quan đặc vụ của hoạn quan thời Thanh). Phương pháp là ấn người phạm tội xuống mặt đất, chế ngự tay chân, cởi quần áo lộ ra xương sườn sau đó dùng mũi dao “gảy” qua lại trên xương sườn của người đó, kết quả là da thịt dần rách ra, vừa ngứa vừa đau khiến người chịu hình đau đớn sống không được chết không xong. (baike)</w:t>
      </w:r>
      <w:r>
        <w:br w:type="textWrapping"/>
      </w:r>
      <w:r>
        <w:br w:type="textWrapping"/>
      </w:r>
      <w:r>
        <w:t xml:space="preserve">Cho nên lúc Tấn Vương bỗng nhiên đứng lên, ta theo phản xạ có điều kiện liền lùi về phía sau một chút, lại quên thân thể của mình vẫn chưa khỏe, không chút sức lực, thiếu chút nữa cắm đầu xuống đất.</w:t>
      </w:r>
      <w:r>
        <w:br w:type="textWrapping"/>
      </w:r>
      <w:r>
        <w:br w:type="textWrapping"/>
      </w:r>
      <w:r>
        <w:t xml:space="preserve">Tấn Vương lanh tay lẹ mắt giữ chặt ta, lưng ta đập vào góc bàn, chén trà từ trên rơi xuống, chạm vào mặt đất phát ra âm thanh vỡ vụn giòn tan, tiếng vỡ xua đi không khí an tĩnh trong căn phòng. Những ánh sao ngoài cửa sổ treo trên ngọn cây, ánh nến chập chờn, có bóng cây mờ ảo in trên bức tường màu vàng nhạt.</w:t>
      </w:r>
      <w:r>
        <w:br w:type="textWrapping"/>
      </w:r>
      <w:r>
        <w:br w:type="textWrapping"/>
      </w:r>
      <w:r>
        <w:t xml:space="preserve">Tấn Vương hơi hơi cúi đầu, mái tóc dài từ trên vai trượt xuống, con ngươi đen kịt ẩn giấu cơn sóng mãnh liệt. Một lúc lâu, cổ họng hắn phát ra tiếng thở dài, than thở như có như không, lại như là nó bỗng nhiên từ đâu xuất hiện, hắn hơi chút bất đắc dĩ cười cười, cúi người xuống, chôn đầu vào cổ ta, nhẹ nhàng cọ cọ.</w:t>
      </w:r>
      <w:r>
        <w:br w:type="textWrapping"/>
      </w:r>
      <w:r>
        <w:br w:type="textWrapping"/>
      </w:r>
      <w:r>
        <w:t xml:space="preserve">“Lúc  ngươi vừa mới vào phủ, vẫn còn là một đứa nhỏ, khi đó ta cũng chỉ là thằng bé mới lớn— nhưng nơi chúng ta ở, lại không phải chỗ tốt đẹp gì. Cho tới bây giờ ta vẫn biết, ngươi không muốn giết người, ngươi vốn không có nửa chút lòng trung thành đối với ta, ngươi ở lại đây, chỉ là vì không có nơi để trốn, không có chỗ để đi, ta cảm thấy, ngươi và ta rất giống nhau… Nhưng dù vậy, ta vẫn luôn không đọc được suy nghĩ của ngươi, dường như là cho dù gặp chuyện gì, ngươi đều không quan tâm, ngươi rõ ràng phải thống khổ, nhưng lại vẫn sống rất thoải mái so với kẻ khác.</w:t>
      </w:r>
      <w:r>
        <w:br w:type="textWrapping"/>
      </w:r>
      <w:r>
        <w:br w:type="textWrapping"/>
      </w:r>
      <w:r>
        <w:t xml:space="preserve">Ban đầu ta muốn nhìn xem, xem ngươi có thể kiên trì đến đâu, cũng không biết bắt đầu từ lúc nào, ta lại nghĩ, nếu ngươi có thể thay ta sống thật vui vẻ, điều này cũng không tệ lắm.”</w:t>
      </w:r>
      <w:r>
        <w:br w:type="textWrapping"/>
      </w:r>
      <w:r>
        <w:br w:type="textWrapping"/>
      </w:r>
      <w:r>
        <w:t xml:space="preserve">Hắn dừng một chút, nhẹ nhàng cười, nắm tay ta thật chặt, tiếp tục nói rằng: “Để ngươi thay ta sống thật tốt, những điều ta vốn ước mong cũng chỉ có thế, nhưng không biết hiện tại sao ta lại nổi lòng tham… Xin lỗi, A Huyền, ta sẽ không ép buộc ngươi lần nữa, ngươi không đưa ra chọn lựa, cũng không sao. Người hận ta rất nhiều, ta chỉ hy vọng, đừng có ngay cả ngươi cũng sẽ sợ ta oán ta.”</w:t>
      </w:r>
      <w:r>
        <w:br w:type="textWrapping"/>
      </w:r>
      <w:r>
        <w:br w:type="textWrapping"/>
      </w:r>
      <w:r>
        <w:t xml:space="preserve">Thời gian trôi qua, lúc tàn nến cháy hết ánh lửa chớp vài cái, bỗng nhiên tắt ngúm, mặt trời mới mọc phá tan màn đêm tăm tối, sao Mai đã lặn di, ánh sáng nhàn nhạt tràn vào căn phòng, chiếu lên bóng hình hai người.</w:t>
      </w:r>
      <w:r>
        <w:br w:type="textWrapping"/>
      </w:r>
      <w:r>
        <w:br w:type="textWrapping"/>
      </w:r>
      <w:r>
        <w:t xml:space="preserve">Ta ngẩn ra, trong lòng như là có một căn phòng thần bí dần được mở ra, thật lâu sau, dường như mê muội mà giơ tay lên, nắm lấy y phục sau lưng Tấn Vương, nghĩ, mặc dù đây là một nam nhân, còn hỉ nộ vô thường, âm hiểm độc ác, nhưng ta chấp nhận, chính là hắn, sẽ không thay đổi.</w:t>
      </w:r>
      <w:r>
        <w:br w:type="textWrapping"/>
      </w:r>
      <w:r>
        <w:br w:type="textWrapping"/>
      </w:r>
      <w:r>
        <w:t xml:space="preserve">Hai chúng ta sẽ cùng nhau đi hết đời này.</w:t>
      </w:r>
      <w:r>
        <w:br w:type="textWrapping"/>
      </w:r>
      <w:r>
        <w:br w:type="textWrapping"/>
      </w:r>
      <w:r>
        <w:t xml:space="preserve">Nghĩ như vậy, ta như bị ma xui quỷ khiến mà dán sát vào Tấn Vương nói: “Ngươi có thể tham lam một chút, Chính Hàm.”</w:t>
      </w:r>
      <w:r>
        <w:br w:type="textWrapping"/>
      </w:r>
      <w:r>
        <w:br w:type="textWrapping"/>
      </w:r>
      <w:r>
        <w:t xml:space="preserve">Tấn Vương: …?!!!!</w:t>
      </w:r>
      <w:r>
        <w:br w:type="textWrapping"/>
      </w:r>
      <w:r>
        <w:br w:type="textWrapping"/>
      </w:r>
      <w:r>
        <w:t xml:space="preserve">Ta: …</w:t>
      </w:r>
      <w:r>
        <w:br w:type="textWrapping"/>
      </w:r>
      <w:r>
        <w:br w:type="textWrapping"/>
      </w:r>
      <w:r>
        <w:t xml:space="preserve">Phản ứng này hình như có gì đó sai sai, không có nước mắt vui mừng, ôm đầu khóc rống, bị cẩu ăn hết rồi hả?</w:t>
      </w:r>
      <w:r>
        <w:br w:type="textWrapping"/>
      </w:r>
      <w:r>
        <w:br w:type="textWrapping"/>
      </w:r>
      <w:r>
        <w:t xml:space="preserve">Sau đó ta đem tình cảnh này nói cho lão Đại, nhờ hắn giúp ta phân tích phản ứng của Tấn Vương rốt cuộc là có ý gì, vì cái m* gì nghe xong sửng sốt một lúc, còn mạch lạc lưu loát nói một chữ tốt, đuổi ta về phòng ngủ, sau đó không thèm để cập đến vấn đề này nữa.</w:t>
      </w:r>
      <w:r>
        <w:br w:type="textWrapping"/>
      </w:r>
      <w:r>
        <w:br w:type="textWrapping"/>
      </w:r>
      <w:r>
        <w:t xml:space="preserve">Lão Đại lúc ấy bởi vì thua tiền, rất đau thương phẫn uất phải gặm dưa muối ăn bánh màn thầu, quay đầu liếc ta một cái, nói rằng: “ Ngọc không mài dũa không lên hình, ngươi và chủ tử ở cùng nhau một đêm, cái gì cũng hiểu hết rồi, ngay cả việc đùa giỡn người khác ngươi học cũng thông rồi, còn hỏi ta làm gì?” Dừng một chút, lại nói:” Chủ tử có lẽ là sợ người hối hận, nên không cho ngươi cơ hội mở miệng nữa đấy.”</w:t>
      </w:r>
      <w:r>
        <w:br w:type="textWrapping"/>
      </w:r>
      <w:r>
        <w:br w:type="textWrapping"/>
      </w:r>
      <w:r>
        <w:t xml:space="preserve">Ta giật mình, nghĩ nghĩ lại giải thích: “… Ta cùng chủ tử đêm đó không có làm gì hết.”</w:t>
      </w:r>
      <w:r>
        <w:br w:type="textWrapping"/>
      </w:r>
      <w:r>
        <w:br w:type="textWrapping"/>
      </w:r>
      <w:r>
        <w:t xml:space="preserve">Lão Đại cực kỳ khinh bỉ trả lời: “Ai thèm tin, lễ vật của Quân Mặc Thanh đều đã mang tới rồi, táo đỏ đậu phộng long nhãn hạt sen, sớm sinh quý tử (*)!”</w:t>
      </w:r>
      <w:r>
        <w:br w:type="textWrapping"/>
      </w:r>
      <w:r>
        <w:br w:type="textWrapping"/>
      </w:r>
      <w:r>
        <w:t xml:space="preserve">(*) theo truyền thống từ xưa của người TQ, khi kết hôn người ta thường để vào phòng tân hôn của tân nương (cô dâu) các loại quả như táo đỏ, đậu phộng (lạc), nhãn, hạt sen với hàm nghĩa chúc hai người sớm có con, cụm từ “sớm sinh quý tử “ là lấy các chữ đồng âm trong tên các loại quả kia ghép thành.</w:t>
      </w:r>
      <w:r>
        <w:br w:type="textWrapping"/>
      </w:r>
      <w:r>
        <w:br w:type="textWrapping"/>
      </w:r>
      <w:r>
        <w:t xml:space="preserve">Ta: …</w:t>
      </w:r>
      <w:r>
        <w:br w:type="textWrapping"/>
      </w:r>
      <w:r>
        <w:br w:type="textWrapping"/>
      </w:r>
      <w:r>
        <w:t xml:space="preserve">Hất bàn, lão tử căn bản là không có cái chức năng kia được không!</w:t>
      </w:r>
      <w:r>
        <w:br w:type="textWrapping"/>
      </w:r>
      <w:r>
        <w:br w:type="textWrapping"/>
      </w:r>
      <w:r>
        <w:t xml:space="preserve">Mặc kệ thế nào đi nữa, từ cái đêm ta ở thư phòng của Tấn Vương, cả hai rất lâu cũng không có đi ra, sau Tấn Vương lại tự mình an bài ta ở phòng ngủ của hắn, lời đồn đại này sẽ mãi không có điểm ngừng, tất cả mọi người sẽ nghĩ ta trở thành tiểu thụ sau lưng của một nam nhân thành công, công việc mỗi ngày sau đó sẽ chỉ là ăn ăn ăn ăn ăn, uống uống uống uống uống, ngủ ngủ ngủ ngủ ngủ, thật là đơn giản vô cùng.</w:t>
      </w:r>
      <w:r>
        <w:br w:type="textWrapping"/>
      </w:r>
      <w:r>
        <w:br w:type="textWrapping"/>
      </w:r>
      <w:r>
        <w:t xml:space="preserve">Đương nhiên là bọn họ nghĩ cũng đúng thôi, tuy rằng Tấn tổng giám đốc trước kia khốc huyền cuồng bá duệ, nhưng bây giờ cư xử không khác hàng xóm Đại Hoàng bên cạnh nhà ta là bao (*), không có việc gì là cứ loanh quanh bên người ta, thậm chí còn đem hết đồ trong thư phòng dọn đến để trên đầu giường ta, ta đi ngủ thì hắn sẽ ở bên cạnh mà làm việc, nhất định là do cô đơn quá lâu nên mới bổ sung lại toàn bộ như vậy.</w:t>
      </w:r>
      <w:r>
        <w:br w:type="textWrapping"/>
      </w:r>
      <w:r>
        <w:br w:type="textWrapping"/>
      </w:r>
      <w:r>
        <w:t xml:space="preserve">(*) ý câu này là nói anh Tấn bây giờ rất thân thiết, gần gũi.</w:t>
      </w:r>
      <w:r>
        <w:br w:type="textWrapping"/>
      </w:r>
      <w:r>
        <w:br w:type="textWrapping"/>
      </w:r>
      <w:r>
        <w:t xml:space="preserve">Cứ như vậy vài ngày, ta bắt đầu cảm thấy mình sớm nên cùng Tấn Vương trò chuyện nhiều chút, đừng để hắn cứ một mình ngây ngốc. Sau khi cơm nước xong muốn dẫn hắn ra ngoài đi lại, shopping công viên này nọ, có yêu cầu gì, chỉ cần không quá ngốc thì đều thỏa mãn hắn hết. Rảnh rỗi còn có thể cho hắn một giấy, ngày thường để hắn xé chơi, cứ như vậy quan sát mấy tháng, nếu thật sự vẫn không được, thì vẫn nên tìm một bệnh viện tốt đưa hắn đến đó đi …</w:t>
      </w:r>
      <w:r>
        <w:br w:type="textWrapping"/>
      </w:r>
      <w:r>
        <w:br w:type="textWrapping"/>
      </w:r>
      <w:r>
        <w:t xml:space="preserve">Đờ mờ! Nhìn những dòng ở trên các ngươi tuyệt đối không thể hiểu được sự rối rắm trong lòng ta đâu. Nhân vật thay đổi quá nhanh, từ tra tra bỗng nhiên biến thành kẹo da trâu (*), ta thích ứng không kịp, lần đầu yêu đương, kinh nghiệm thật không có a!</w:t>
      </w:r>
      <w:r>
        <w:br w:type="textWrapping"/>
      </w:r>
      <w:r>
        <w:br w:type="textWrapping"/>
      </w:r>
      <w:r>
        <w:t xml:space="preserve">(*) kẹo da trâu (牛皮糖) giống kẹo mè xửng bên mình ấy, ý bạn Huyền là anh Tấn bỗng trở nên dai dẳng, bám dính =))))</w:t>
      </w:r>
      <w:r>
        <w:br w:type="textWrapping"/>
      </w:r>
      <w:r>
        <w:br w:type="textWrapping"/>
      </w:r>
      <w:r>
        <w:t xml:space="preserve">Nhưng mà, Chiến Bạch, Chiến Thanh đều không có ở đây, lão Đại mấy ngày nay không biết đi đâu, Quân Mặc Thanh vì tránh nghi ngờ cũng không đến Vương phủ, ta ngay cả một người để giao lưu về phiền não trong thời kỳ dậy thì cũng không có.</w:t>
      </w:r>
      <w:r>
        <w:br w:type="textWrapping"/>
      </w:r>
      <w:r>
        <w:br w:type="textWrapping"/>
      </w:r>
      <w:r>
        <w:t xml:space="preserve">… Ngoại trừ Mộ Dung Cẩu Đản.</w:t>
      </w:r>
      <w:r>
        <w:br w:type="textWrapping"/>
      </w:r>
      <w:r>
        <w:br w:type="textWrapping"/>
      </w:r>
      <w:r>
        <w:t xml:space="preserve">Hắn bởi vì trước đây luôn nỗ lực không ngừng tìm đường chết, cuối cùng bị cắt chức ám ảnh lui về làm nhân viên hậu cần, bắt đầu làm vài công việc rất xứng với tên của mình, nghe đâu mới có mấy ngày hắn đã trở thành một trong những người đi đảo dạ hương (dọn nhà xí, đổ bô) trong Vương phủ, công phu quyền cước trâu bò nhất, cũng là công phu quyền cước thuộc hàng tối ưu trong đám người kia, là người có kỹ thuật đảo dạ hương cao nhất, tư chất tốt đẹp, rất được trọng dụng.</w:t>
      </w:r>
      <w:r>
        <w:br w:type="textWrapping"/>
      </w:r>
      <w:r>
        <w:br w:type="textWrapping"/>
      </w:r>
      <w:r>
        <w:t xml:space="preserve">Lúc ta tìm được hắn, là lúc hắn đang lệ rơi đầy mặt đứng rửa tay hết lần này đến lần khác, bộ dáng bé nhỏ nhìn quả thức chỉ muốn dùng móng vuốt của mình cào vài cái.</w:t>
      </w:r>
      <w:r>
        <w:br w:type="textWrapping"/>
      </w:r>
      <w:r>
        <w:br w:type="textWrapping"/>
      </w:r>
      <w:r>
        <w:t xml:space="preserve">Nhìn thấy ta đến, Mộ Dung Cẩu Đản giật mình, đem cái tay đang ướt sũng lau lung tung trên người một hồi, ho nhẹ một tiếng, mở miệng hỏi:” Chiến Huyền đại nhân, sao ngươi lại đến đây?”</w:t>
      </w:r>
      <w:r>
        <w:br w:type="textWrapping"/>
      </w:r>
      <w:r>
        <w:br w:type="textWrapping"/>
      </w:r>
      <w:r>
        <w:t xml:space="preserve">Mấy người làm ám ảnh không biết mắc tật xấu gì, ta mỗi lần nhìn thấy hắn, đều thấy hắn có chút gì đó khác khác, lần này hóa trang thành một thiếu niên mắt to lông mày rậm, hàm hậu thành thật, trông rất dễ bị người khác trên chọc, cảm giác rất không thích hợp.</w:t>
      </w:r>
      <w:r>
        <w:br w:type="textWrapping"/>
      </w:r>
      <w:r>
        <w:br w:type="textWrapping"/>
      </w:r>
      <w:r>
        <w:t xml:space="preserve">Ta nhịn không được nói: “Ngươi có thể thay đổi mặt nạ da người sao?”</w:t>
      </w:r>
      <w:r>
        <w:br w:type="textWrapping"/>
      </w:r>
      <w:r>
        <w:br w:type="textWrapping"/>
      </w:r>
      <w:r>
        <w:t xml:space="preserve">Mộ Dung Cẩu Đản vẻ mặt kinh ngạc: “Đây chính là mặt ta.”</w:t>
      </w:r>
      <w:r>
        <w:br w:type="textWrapping"/>
      </w:r>
      <w:r>
        <w:br w:type="textWrapping"/>
      </w:r>
      <w:r>
        <w:t xml:space="preserve">Ta: …</w:t>
      </w:r>
      <w:r>
        <w:br w:type="textWrapping"/>
      </w:r>
      <w:r>
        <w:br w:type="textWrapping"/>
      </w:r>
      <w:r>
        <w:t xml:space="preserve">Đầu óc ngốc manh như vậy, bề ngoài cũng ngốc manh như vậy, Cẩu Đản ngươi làm thế nào mà vẫn sống sót trong thế giới tàn khốc này? Bộ dáng trong ngoài như một như thế cũng được sao?</w:t>
      </w:r>
      <w:r>
        <w:br w:type="textWrapping"/>
      </w:r>
      <w:r>
        <w:br w:type="textWrapping"/>
      </w:r>
      <w:r>
        <w:t xml:space="preserve">Ngay lúc ta bắt đầu cảm thấy mình đã tìm lầm người để làm tư vấn tâm lý, đang định rời đi ngay, thì phía sau Mộ Dung Cẩu Đản bỗng nhiên xuất hiện một bóng dáng nhỏ xinh, vài bước liền tiến tới trước mặt bọn ta.</w:t>
      </w:r>
      <w:r>
        <w:br w:type="textWrapping"/>
      </w:r>
      <w:r>
        <w:br w:type="textWrapping"/>
      </w:r>
      <w:r>
        <w:t xml:space="preserve">“Không phải kêu ngươi đem mấy cái bô đi xử lý sao, người lại dám ở đây làm biếng hả?” Thiếu niên đang kiễng chân nhìn có chút quen quen, một tay túm chặt lỗ tai Mộ Dung Cẩu Đản giận dữ kêu: “Ngươi biết không làm xong việc, chúng ta sẽ không có cơm ăn mà!”</w:t>
      </w:r>
      <w:r>
        <w:br w:type="textWrapping"/>
      </w:r>
      <w:r>
        <w:br w:type="textWrapping"/>
      </w:r>
      <w:r>
        <w:t xml:space="preserve">“Buông ra.” Móng vuốt Mộ Dung Cẩu Đản đập rụng tay của đối phương, đáng thương như vô cùng xoa xoa vành tai bị nhéo đỏ: “Chiến Huyền đại nhân ở đây, không thể thái quá. Nếu không vì thấy ngươi đã từng hầu hạ chủ nhân, ta sẽ không khách khí với ngươi.”</w:t>
      </w:r>
      <w:r>
        <w:br w:type="textWrapping"/>
      </w:r>
      <w:r>
        <w:br w:type="textWrapping"/>
      </w:r>
      <w:r>
        <w:t xml:space="preserve">Thiếu niên kia dừng động tác, bỗng nhiên quay đầu nhìn về phía ta, vẻ mặt đầy vui mừng mà hô: “Chiến Huyền đại nhân, ngươi tới cứu ta ư?”</w:t>
      </w:r>
      <w:r>
        <w:br w:type="textWrapping"/>
      </w:r>
      <w:r>
        <w:br w:type="textWrapping"/>
      </w:r>
      <w:r>
        <w:t xml:space="preserve">Ta do dự một chút, cố gắng tìm kiếm trong trí nhờ, sau đó hỏi dò: “Nhị Hoàng?”</w:t>
      </w:r>
      <w:r>
        <w:br w:type="textWrapping"/>
      </w:r>
      <w:r>
        <w:br w:type="textWrapping"/>
      </w:r>
      <w:r>
        <w:t xml:space="preserve">Biểu cảm thiếu niên kia trống rỗng trong chốc nhát, sau đó căm giận dậm chân, rống lớn: “Ta là Lê Sơ, chúng ta còn cùng nhau ăn một bữa cơm, cùng với cả Hạnh Ngư nữa đấy!”</w:t>
      </w:r>
      <w:r>
        <w:br w:type="textWrapping"/>
      </w:r>
      <w:r>
        <w:br w:type="textWrapping"/>
      </w:r>
      <w:r>
        <w:t xml:space="preserve">Nói đến đây ta mới nhớ. Hóa ra Tấn Vương lúc ấy đáp ứng ta lưu Lê Sơ lại, không phải  tiếp tục nuôi y như nam sủng, mà là cho y tới nơi này đảo dạ hương… Ừm, quả thật rất có phong cách của hắn.</w:t>
      </w:r>
      <w:r>
        <w:br w:type="textWrapping"/>
      </w:r>
      <w:r>
        <w:br w:type="textWrapping"/>
      </w:r>
      <w:r>
        <w:t xml:space="preserve">Nhìn tinh thần y sống động như vậy, ta cũng an tâm. Bởi vì không có chuyện gì muốn nói với y, ta nhẹ nhàng gật đầu với y, rồi ra hiệu bảo Mộ Dung Cẩu Đản đến nơi khác nói chuyện.</w:t>
      </w:r>
      <w:r>
        <w:br w:type="textWrapping"/>
      </w:r>
      <w:r>
        <w:br w:type="textWrapping"/>
      </w:r>
      <w:r>
        <w:t xml:space="preserve">Lê Sơ lại đột nhiên nhào tới, kéo tay áo ta không cho ta đi: “Chiến Huyền đại nhân, ta nghe nói ngài cùng điện hạ đã… Ta van cầu ngài, có thể giúp ta nói vài câu tốt đẹp trước mặt điện hạ được không, cho ta vào nội viện làm chân sai vặt cũng không sao.”</w:t>
      </w:r>
      <w:r>
        <w:br w:type="textWrapping"/>
      </w:r>
      <w:r>
        <w:br w:type="textWrapping"/>
      </w:r>
      <w:r>
        <w:t xml:space="preserve">Ta còn chưa kịp nói cái gì, Mộ Dung Cẩu Đản liền nhíu mày, chộp y đẩy sang một bên, trách mắng: “Lớn mật, ngươi có thể ở lại trong phủ, là do chủ tử đã khai ân, hiện giờ sao còn dám được một tấc lại muốn tiến một thước?”</w:t>
      </w:r>
      <w:r>
        <w:br w:type="textWrapping"/>
      </w:r>
      <w:r>
        <w:br w:type="textWrapping"/>
      </w:r>
      <w:r>
        <w:t xml:space="preserve">Lê Sơ lui mấy bước mới đứng vững được, lạnh lùng liếc hắn một cái, không kiêu ngạo không siểm nịnh hất cằm lên, đúng lý hợp tình nói: “Ngươi chưa bao giờ đứng ở vị trí của ta, lấy tư cách gì khoa tay múa chân với ta? Xu lợi tị hại, theo đuổi phú quý có cái gì sai, ta cũng chưa từng cản trở ai.”</w:t>
      </w:r>
      <w:r>
        <w:br w:type="textWrapping"/>
      </w:r>
      <w:r>
        <w:br w:type="textWrapping"/>
      </w:r>
      <w:r>
        <w:t xml:space="preserve">Mộ Dung Cẩu Đản khinh thường mà hừ một tiếng: “Không cản trở ai, vậy ngươi được ai cưng chiều?”</w:t>
      </w:r>
      <w:r>
        <w:br w:type="textWrapping"/>
      </w:r>
      <w:r>
        <w:br w:type="textWrapping"/>
      </w:r>
      <w:r>
        <w:t xml:space="preserve">“Ngươi…” Lê Sơ chán nản: “Về sau ta sẽ không bao giờ giữ đồ ăn nữa, đói chết ngươi.”</w:t>
      </w:r>
      <w:r>
        <w:br w:type="textWrapping"/>
      </w:r>
      <w:r>
        <w:br w:type="textWrapping"/>
      </w:r>
      <w:r>
        <w:t xml:space="preserve">Mộ Dung Cẩu Đản nghẹn lời, ngượng ngùng nói: ” Bớt một bữa ăn khuya, ta mới không chết đói.”</w:t>
      </w:r>
      <w:r>
        <w:br w:type="textWrapping"/>
      </w:r>
      <w:r>
        <w:br w:type="textWrapping"/>
      </w:r>
      <w:r>
        <w:t xml:space="preserve">Lê Sơ không để ý tới hắn, ngược lại nói với ta: “Chiến Huyền đại nhân, ngài năm đó giúp ta, không bằng đưa Phật đưa đến Tây (giúp người giúp cho chót), nơi này thật sự toàn là kẻ ngốc, ta không muốn đảo dạ hương nữa, cầu ngài cho ta làm tiểu tư bên cạnh ngài cũng được. Xin ngài yên tâm, hiện giờ ta tuyệt đối không có nửa ý muốn với điện hạ.”</w:t>
      </w:r>
      <w:r>
        <w:br w:type="textWrapping"/>
      </w:r>
      <w:r>
        <w:br w:type="textWrapping"/>
      </w:r>
      <w:r>
        <w:t xml:space="preserve">Lời y vừa nói ra, Mộ Dung Cẩu Đản liền sốt ruột, thốt ra: “Không được, y đi ta cũng phải đi.”</w:t>
      </w:r>
      <w:r>
        <w:br w:type="textWrapping"/>
      </w:r>
      <w:r>
        <w:br w:type="textWrapping"/>
      </w:r>
      <w:r>
        <w:t xml:space="preserve">Ta có chút ngoài ý muốn quét mắt nhìn hắn, sau đó lắc lắc đầu, thản nhiên nói: “Ta không cần tiểu tư.”</w:t>
      </w:r>
      <w:r>
        <w:br w:type="textWrapping"/>
      </w:r>
      <w:r>
        <w:br w:type="textWrapping"/>
      </w:r>
      <w:r>
        <w:t xml:space="preserve">Lê Sơ mím môi lập tức truy vấn: “Vậy ngài cần cái gì?”</w:t>
      </w:r>
      <w:r>
        <w:br w:type="textWrapping"/>
      </w:r>
      <w:r>
        <w:br w:type="textWrapping"/>
      </w:r>
      <w:r>
        <w:t xml:space="preserve">Ta lâm vào trầm mặc.</w:t>
      </w:r>
      <w:r>
        <w:br w:type="textWrapping"/>
      </w:r>
      <w:r>
        <w:br w:type="textWrapping"/>
      </w:r>
      <w:r>
        <w:t xml:space="preserve">Hai đôi mắt sáng quắc nhìn chằm chằm vào ta.</w:t>
      </w:r>
      <w:r>
        <w:br w:type="textWrapping"/>
      </w:r>
      <w:r>
        <w:br w:type="textWrapping"/>
      </w:r>
      <w:r>
        <w:t xml:space="preserve">“Có lẽ…” Ta nheo mắt, dưới áp lực chậm rãi mở miệng: “Cần người đảo dạ hương.”</w:t>
      </w:r>
      <w:r>
        <w:br w:type="textWrapping"/>
      </w:r>
      <w:r>
        <w:br w:type="textWrapping"/>
      </w:r>
      <w:r>
        <w:t xml:space="preserve">Hết chương 65.</w:t>
      </w:r>
      <w:r>
        <w:br w:type="textWrapping"/>
      </w:r>
      <w:r>
        <w:br w:type="textWrapping"/>
      </w:r>
    </w:p>
    <w:p>
      <w:pPr>
        <w:pStyle w:val="Heading2"/>
      </w:pPr>
      <w:bookmarkStart w:id="89" w:name="chương-66-ảnh-vệ-đi-thăm-tù"/>
      <w:bookmarkEnd w:id="89"/>
      <w:r>
        <w:t xml:space="preserve">66. Chương 66: Ảnh Vệ Đi Thăm Tù</w:t>
      </w:r>
    </w:p>
    <w:p>
      <w:pPr>
        <w:pStyle w:val="Compact"/>
      </w:pPr>
      <w:r>
        <w:br w:type="textWrapping"/>
      </w:r>
      <w:r>
        <w:br w:type="textWrapping"/>
      </w:r>
      <w:r>
        <w:t xml:space="preserve">Lê Sơ nghe xong lời cự tuyệt của ta, hờn giận bĩu môi đạp mạnh vào cái cây bên cạnh, rồi ngay lập tức nhảy dựng lên suýt soa, hung dữ trợn trừng mắt nhìn Mộ Dung Cẩu Đản đang cười nhạo mình, lếch tha lếch thếch đi đến bên cầu thang ngồi xuống, thở phì phì xoa chân.</w:t>
      </w:r>
      <w:r>
        <w:br w:type="textWrapping"/>
      </w:r>
      <w:r>
        <w:br w:type="textWrapping"/>
      </w:r>
      <w:r>
        <w:t xml:space="preserve">Mộ Dung Cẩu Đản cũng liếc mắt xem thường, không thèm để ý tới y, quay sang cười cười với ta: “Hai người bọn ta ở nơi này rất tốt, Chiến Huyền đại nhân không cần bận tâm đâu. Đúng rồi, sao ngài lại đi một mình thế này, chuẩn bị đi đâu sao?”</w:t>
      </w:r>
      <w:r>
        <w:br w:type="textWrapping"/>
      </w:r>
      <w:r>
        <w:br w:type="textWrapping"/>
      </w:r>
      <w:r>
        <w:t xml:space="preserve">Ta hơi hơi do dự một chút, vẫn đáp: “Đi thăm Mộc Phàm một chút.”</w:t>
      </w:r>
      <w:r>
        <w:br w:type="textWrapping"/>
      </w:r>
      <w:r>
        <w:br w:type="textWrapping"/>
      </w:r>
      <w:r>
        <w:t xml:space="preserve">Đây mới là mục đích thật sự ta tới đây, mọi chuyện trở nên như như vậy, dù thế nào ta cũng phải đi nhìn y lần cuối.</w:t>
      </w:r>
      <w:r>
        <w:br w:type="textWrapping"/>
      </w:r>
      <w:r>
        <w:br w:type="textWrapping"/>
      </w:r>
      <w:r>
        <w:t xml:space="preserve">“Y sao.” Mộ Dung Cẩu Đản bĩu môi khinh thường nói: “Y vẫn tốt mà, vị nhà họ Lương kia đã nói chuyện rất lâu với y, sau đó cơm cũng có thể ăn được rồi, ngủ cũng có thể ngủ, ngoại trừ việc cả ngày ngơ ngác không nói lời nào, mọi cái khác đều ổn. Chỉ có vậy thôi, trên đời sao tránh khỏi chuyện này.”</w:t>
      </w:r>
      <w:r>
        <w:br w:type="textWrapping"/>
      </w:r>
      <w:r>
        <w:br w:type="textWrapping"/>
      </w:r>
      <w:r>
        <w:t xml:space="preserve">Lê Sơ ngồi một bên vểnh tai im lặng lắng nghe, bỗng nhiên lúc này chen miệng vô nói:” Mộc Phàm, có phải là người mà Hạnh Ngư thích đúng không?”</w:t>
      </w:r>
      <w:r>
        <w:br w:type="textWrapping"/>
      </w:r>
      <w:r>
        <w:br w:type="textWrapping"/>
      </w:r>
      <w:r>
        <w:t xml:space="preserve">Ta nhìn y, gật gật đầu.</w:t>
      </w:r>
      <w:r>
        <w:br w:type="textWrapping"/>
      </w:r>
      <w:r>
        <w:br w:type="textWrapping"/>
      </w:r>
      <w:r>
        <w:t xml:space="preserve">Lê Sơ bỗng nhiên đứng lên: “Ta cũng đi cùng. Chiến Huyền đại nhân, trước đó ngài không đáp ứng ta, việc này cũng không nên như thế.”</w:t>
      </w:r>
      <w:r>
        <w:br w:type="textWrapping"/>
      </w:r>
      <w:r>
        <w:br w:type="textWrapping"/>
      </w:r>
      <w:r>
        <w:t xml:space="preserve">Trên người y không hiểu sao lại luôn có sức mạnh bưu hãn đến liều lĩnh bất kể hậu quả, dùng ba chữ đơn giản dể hình dung, chính là hùng hài tử (thằng nhóc quậy phá, nghịch gợm, ngang bướng..), nói chiều một chút, y CMN chính là hùng hài tử chết tiệt…</w:t>
      </w:r>
      <w:r>
        <w:br w:type="textWrapping"/>
      </w:r>
      <w:r>
        <w:br w:type="textWrapping"/>
      </w:r>
      <w:r>
        <w:t xml:space="preserve">Ta đỡ trán nhịn cơn xúc động, đang nghĩ muốn cự tuyệt, Mộ Dung Cẩu Đản lại chặn lời ta: ”Được thôi, nhưng mà ngươi phải nói cho ta biết, vì sao ngươi lại muốn đi theo.”</w:t>
      </w:r>
      <w:r>
        <w:br w:type="textWrapping"/>
      </w:r>
      <w:r>
        <w:br w:type="textWrapping"/>
      </w:r>
      <w:r>
        <w:t xml:space="preserve">Lê Sơ nhíu mày, có chút không vui quét mắt nhìn hắn, nhưng vẫn trả lời: “Trước kia trong lúc vô ý y đã từng nhắc tới một người như thế, ta cùng với Hạnh Ngư dù sao cũng là chỗ quen biết, thay y đi thăm người ta một lần, thì làm sao chứ.”</w:t>
      </w:r>
      <w:r>
        <w:br w:type="textWrapping"/>
      </w:r>
      <w:r>
        <w:br w:type="textWrapping"/>
      </w:r>
      <w:r>
        <w:t xml:space="preserve">“A ——” Mộ Dung Cẩu Đản kéo dài ngữ điệu, đuôi lông mày nhướn lên, chớp chớp mắt nói: “Không nghĩ tới ngươi lại là người có tình có nghĩa như vậy, được, ta giúp  ngươi thỉnh cầu Chiến Huyền đại nhân chuyện này.”</w:t>
      </w:r>
      <w:r>
        <w:br w:type="textWrapping"/>
      </w:r>
      <w:r>
        <w:br w:type="textWrapping"/>
      </w:r>
      <w:r>
        <w:t xml:space="preserve">Nói xong liền kéo ta đi ra chỗ vắng vẻ khác.</w:t>
      </w:r>
      <w:r>
        <w:br w:type="textWrapping"/>
      </w:r>
      <w:r>
        <w:br w:type="textWrapping"/>
      </w:r>
      <w:r>
        <w:t xml:space="preserve">Ta còn đang không hiểu chuyện gì diễn ra, chỉ theo hắn đưa ta đến sau gốc cây, thấy hắn rất bình tĩnh nhìn về chỗ Lê Sơ, sau đấy vẻ mặt thay đổi, vô cùng nghiêm túc nói rằng: “Chiến Huyền đại nhân, tên Lê Sơ này có chút vấn đề, y cũng là mật thám do Mãn Nguyệt Lâu phái tới.”</w:t>
      </w:r>
      <w:r>
        <w:br w:type="textWrapping"/>
      </w:r>
      <w:r>
        <w:br w:type="textWrapping"/>
      </w:r>
      <w:r>
        <w:t xml:space="preserve">Ta: …</w:t>
      </w:r>
      <w:r>
        <w:br w:type="textWrapping"/>
      </w:r>
      <w:r>
        <w:br w:type="textWrapping"/>
      </w:r>
      <w:r>
        <w:t xml:space="preserve">Loại cảm giác này vô cùng vi diệu, giống như là bỗng nhiên có người nói cho ta biết bác gái bán kem que dưới lầu thực ra là một lính biệt động cơ bụng tám múi vô cùng đáng sợ do quốc gia bí mật phái tới. Lê Sơ lên sàn diễn tính ra cũng không nhiều, chỉ đóng vai phụ mà trên lưng lại mang bí mật như vậy, cho y bán bắp cải kiếm tiền nhưng thực ra là bán heroin, lương tâm các ngươi đi đâu rồi!</w:t>
      </w:r>
      <w:r>
        <w:br w:type="textWrapping"/>
      </w:r>
      <w:r>
        <w:br w:type="textWrapping"/>
      </w:r>
      <w:r>
        <w:t xml:space="preserve">Nói gì thì nói, mật thám của Mãn Nguyệt Lâu là loại tiêu chuẩn này sao… Như vậy xem ra, không chừng bác gái bán hàng tầng dưới nhà ta kia thật sự là lính biệt động?</w:t>
      </w:r>
      <w:r>
        <w:br w:type="textWrapping"/>
      </w:r>
      <w:r>
        <w:br w:type="textWrapping"/>
      </w:r>
      <w:r>
        <w:t xml:space="preserve">“Trước đấy có một người tên là Lâm Ưu giả trang thành ngài trà trộn vào phủ, bị chủ tử phát hiện, khai ra rất nhiều thông tin. Chủ tử ngay sau đó làm một cuộc đại càn quét trong phủ. Phần lớn mật thám trong phủ  đều bị thanh trừ, chỉ để lại vào bọn tép riu, có bắt cũng không ích gì, không bằng thả dây dài câu các lớn, Lê Sơ là một trong số đó, ta phụ  trách theo dõi y.”</w:t>
      </w:r>
      <w:r>
        <w:br w:type="textWrapping"/>
      </w:r>
      <w:r>
        <w:br w:type="textWrapping"/>
      </w:r>
      <w:r>
        <w:t xml:space="preserve">Có lẽ cũng nhìn ra nghi vẫn của ta, Mộ Dung Cẩu Đản nghiêm túc giải thích: “ Chọn cuộc sống đầy c*t này, vừa không bị thu hút, lại có thể tự do ra vào Vương phủ, miễn là y có được thông tin hữu dụng, là có thể sẽ liên lạc với cấp trên. Ta thấy y dường như rất hăng hái muốn gặp Mộc Phàm, vậy cho y đi đi.”</w:t>
      </w:r>
      <w:r>
        <w:br w:type="textWrapping"/>
      </w:r>
      <w:r>
        <w:br w:type="textWrapping"/>
      </w:r>
      <w:r>
        <w:t xml:space="preserve">Ta yên lặng vươn tay, kéo da mặt Mộ Dung Cẩu Đản.</w:t>
      </w:r>
      <w:r>
        <w:br w:type="textWrapping"/>
      </w:r>
      <w:r>
        <w:br w:type="textWrapping"/>
      </w:r>
      <w:r>
        <w:t xml:space="preserve">Hắn ngao một tiếng sau đó nhảy dựng lên, bụm mặt hoảng sợ nhìn ta: “Ngươi làm gì vậy, ta chỉ thích cô nương mềm mại dịu dàng thôi!”</w:t>
      </w:r>
      <w:r>
        <w:br w:type="textWrapping"/>
      </w:r>
      <w:r>
        <w:br w:type="textWrapping"/>
      </w:r>
      <w:r>
        <w:t xml:space="preserve">Ta: “… Ta chỉ là muốn nhìn xem ngươi có phải Mộ Dung Cẩu Đản thật hay không thôi.”</w:t>
      </w:r>
      <w:r>
        <w:br w:type="textWrapping"/>
      </w:r>
      <w:r>
        <w:br w:type="textWrapping"/>
      </w:r>
      <w:r>
        <w:t xml:space="preserve">Cẩu Đản mà ta biết nào được cơ trí như vậy, tên này nhất định là giả mạo.</w:t>
      </w:r>
      <w:r>
        <w:br w:type="textWrapping"/>
      </w:r>
      <w:r>
        <w:br w:type="textWrapping"/>
      </w:r>
      <w:r>
        <w:t xml:space="preserve">“Ta trước đây biểu hiện như vậy, chẳng qua là để chủ tử có cái cớ đuổi ta đến nơi này.” Mộ Dung Cẩu Đản căm giận nói: “Chẳng lẽ ta thực sự ngu như vậy sao?”</w:t>
      </w:r>
      <w:r>
        <w:br w:type="textWrapping"/>
      </w:r>
      <w:r>
        <w:br w:type="textWrapping"/>
      </w:r>
      <w:r>
        <w:t xml:space="preserve">“Ngươi không ngu.” Ta gật đầu ra điều đã hiểu, mở miệng sửa cho đúng: “Ngươi nhị (*).”</w:t>
      </w:r>
      <w:r>
        <w:br w:type="textWrapping"/>
      </w:r>
      <w:r>
        <w:br w:type="textWrapping"/>
      </w:r>
      <w:r>
        <w:t xml:space="preserve">Mộ Dung Cẩu Đản hỏi: “Nhị là có ý gì?”</w:t>
      </w:r>
      <w:r>
        <w:br w:type="textWrapping"/>
      </w:r>
      <w:r>
        <w:br w:type="textWrapping"/>
      </w:r>
      <w:r>
        <w:t xml:space="preserve">Ta mặt không đổi sắc mà trả lời: “Khen ngươi lợi hại.”</w:t>
      </w:r>
      <w:r>
        <w:br w:type="textWrapping"/>
      </w:r>
      <w:r>
        <w:br w:type="textWrapping"/>
      </w:r>
      <w:r>
        <w:t xml:space="preserve">“Không có không có, thật sự là quá khen.” Mộ Dung Cẩu Đản ngại ngùng gãi gãi cái gáy, cười ngây ngô nói: “Ta nào có nhị được bằng Chiến Huyền đại nhân.”</w:t>
      </w:r>
      <w:r>
        <w:br w:type="textWrapping"/>
      </w:r>
      <w:r>
        <w:br w:type="textWrapping"/>
      </w:r>
      <w:r>
        <w:t xml:space="preserve">(*) “nhị” cũng có nghĩa là ngu ngốc nhưng là một từ của hiện đại, bạn Huyền dùng từ này quá thâm, rồi cũng bị bạn Cẩu “khen” ngược lại thâm chả kém =))))))</w:t>
      </w:r>
      <w:r>
        <w:br w:type="textWrapping"/>
      </w:r>
      <w:r>
        <w:br w:type="textWrapping"/>
      </w:r>
      <w:r>
        <w:t xml:space="preserve">Ta: …</w:t>
      </w:r>
      <w:r>
        <w:br w:type="textWrapping"/>
      </w:r>
      <w:r>
        <w:br w:type="textWrapping"/>
      </w:r>
      <w:r>
        <w:t xml:space="preserve">Không còn gì để nói, ta quyết định dừng câu chuyện tại đây, nhìn Lê Sơ đối diện chạy tới, đứng lại trước mặt ta, dẩu dẩu môi, có chút tủi thân nói: “Chiến Huyền đại nhân, ta chỉ có yêu cầu nho nhỏ như vậy, chẳng lẽ là ngươi cũng không chịu đáp ứng ta sao?”</w:t>
      </w:r>
      <w:r>
        <w:br w:type="textWrapping"/>
      </w:r>
      <w:r>
        <w:br w:type="textWrapping"/>
      </w:r>
      <w:r>
        <w:t xml:space="preserve">Hắn vốn có bộ dạng vô cùng đẹp mắt, giờ phút này tuy rằng vải thô áo xám, tóc tai tán loạn, nhưng giương mắt hay nhíu mày tất cả đều có phong tình, khác với bộ dáng diềm đạm của Mộ Vân, khóe mắt đuôi lông mày Lê Sơ mang theo mị sắc (quyến rũ), đôi mắt màu hổ phách sắc bén như có móc câu, khiến người ta rơi vào là không thể thoát ra.</w:t>
      </w:r>
      <w:r>
        <w:br w:type="textWrapping"/>
      </w:r>
      <w:r>
        <w:br w:type="textWrapping"/>
      </w:r>
      <w:r>
        <w:t xml:space="preserve">Trên người ta da gà da vịt thi nhau nổi lên, quay đầu nói với Mộ Dung Cẩu Đản: “Một khi đã như vậy, nể mặt ngươi, ta sẽ mang theo Lê Sơ. Ngươi có muốn đi cùng không?”</w:t>
      </w:r>
      <w:r>
        <w:br w:type="textWrapping"/>
      </w:r>
      <w:r>
        <w:br w:type="textWrapping"/>
      </w:r>
      <w:r>
        <w:t xml:space="preserve">Mộ Dung Cẩu Đản lắc đầu, như là nhớ tới cái gì nói: “Người tên Lâm Ưu kia cũng có trong địa lao, mặt nạ da người còn chưa tháo xuống, ngài mà thấy không cần ngạc nhiên.”</w:t>
      </w:r>
      <w:r>
        <w:br w:type="textWrapping"/>
      </w:r>
      <w:r>
        <w:br w:type="textWrapping"/>
      </w:r>
      <w:r>
        <w:t xml:space="preserve">Lâm Ưu sao?</w:t>
      </w:r>
      <w:r>
        <w:br w:type="textWrapping"/>
      </w:r>
      <w:r>
        <w:br w:type="textWrapping"/>
      </w:r>
      <w:r>
        <w:t xml:space="preserve">Trong đầu ta hiện lên khuôn mặt mình.</w:t>
      </w:r>
      <w:r>
        <w:br w:type="textWrapping"/>
      </w:r>
      <w:r>
        <w:br w:type="textWrapping"/>
      </w:r>
      <w:r>
        <w:t xml:space="preserve">“Còn nhớ trước khi Mãn Nguyệt Lâu bị tiêu diệt toàn bộ, bởi vì hắn có công chủ động cung cấp thông tin, vì sao lại vẫn ở địa lao?”</w:t>
      </w:r>
      <w:r>
        <w:br w:type="textWrapping"/>
      </w:r>
      <w:r>
        <w:br w:type="textWrapping"/>
      </w:r>
      <w:r>
        <w:t xml:space="preserve">Mộ Dung Cẩu Đản sắc mặt cổ quái nói: “Là hắn tự nguyện, nghe nói cái gì cũng không muốn chủ tử ban cho, chỉ cầu trong địa lao trong ngây ngốc một thời gian, ai biết là vì cái gì.”</w:t>
      </w:r>
      <w:r>
        <w:br w:type="textWrapping"/>
      </w:r>
      <w:r>
        <w:br w:type="textWrapping"/>
      </w:r>
      <w:r>
        <w:t xml:space="preserve">Ta có chút hiểu rõ.</w:t>
      </w:r>
      <w:r>
        <w:br w:type="textWrapping"/>
      </w:r>
      <w:r>
        <w:br w:type="textWrapping"/>
      </w:r>
      <w:r>
        <w:t xml:space="preserve">Hành động này của Lâm Ưu, có lẽ là vì Mộc Phàm.</w:t>
      </w:r>
      <w:r>
        <w:br w:type="textWrapping"/>
      </w:r>
      <w:r>
        <w:br w:type="textWrapping"/>
      </w:r>
      <w:r>
        <w:t xml:space="preserve">“Chiến Huyền đại nhân?” Thấy ta im lặng, Lê Sơ nhẹ giọng thúc giục.</w:t>
      </w:r>
      <w:r>
        <w:br w:type="textWrapping"/>
      </w:r>
      <w:r>
        <w:br w:type="textWrapping"/>
      </w:r>
      <w:r>
        <w:t xml:space="preserve">Ta thu hồi suy nghĩ, lúc này mới mang theo y đi vào địa lao.</w:t>
      </w:r>
      <w:r>
        <w:br w:type="textWrapping"/>
      </w:r>
      <w:r>
        <w:br w:type="textWrapping"/>
      </w:r>
      <w:r>
        <w:t xml:space="preserve">Cửa vào địa lao ở phía sau hòn giả sơn, có người chuyên trách canh gác, bên trong ngoại trừ cửa ra vào và mấy cái lỗ thông khí bé bằng bàn tay ra, thì không có gì thông với thế giới bên ngoài, chiếu sáng đều dùng cây đuốc, đường đi vào chỉ đủ để một người đi qua, có bậc cầu thang đi xuống, đi vào hơn mười mét, mới thấy lối rẽ, hai bên lối nhỏ u ám đều là phòng giam ẩm thấp.</w:t>
      </w:r>
      <w:r>
        <w:br w:type="textWrapping"/>
      </w:r>
      <w:r>
        <w:br w:type="textWrapping"/>
      </w:r>
      <w:r>
        <w:t xml:space="preserve">Lê Sơ có lẽ chưa bao giờ tới nơi này, vừa vào đã dính sát vào ta, lại không muốn tỏ ra mình sợ hãi, cố gắng thẳng sống lưng, nhắm mắt theo đuôi đi cùng, cẩn thận quy củ nhìn loạn xung quanh.</w:t>
      </w:r>
      <w:r>
        <w:br w:type="textWrapping"/>
      </w:r>
      <w:r>
        <w:br w:type="textWrapping"/>
      </w:r>
      <w:r>
        <w:t xml:space="preserve">Ta bị y kéo đến sắp đi không nổi, đành gạt tay y ra, tự mình cố gắng đi về phía trước vài bước, chợt nghe một tiếng hét kinh hãi phía sau, quay đầu nhìn đã thấy Lê Sơ bị rơm rạ ở đây quấn vào chân làm ngã, tứ chi chổng vó lên trời té lăn quay đến trước cửa một phòng giam.</w:t>
      </w:r>
      <w:r>
        <w:br w:type="textWrapping"/>
      </w:r>
      <w:r>
        <w:br w:type="textWrapping"/>
      </w:r>
      <w:r>
        <w:t xml:space="preserve">“…” Ta chỉ đành im lặng đi vòng qua đó, nửa ngồi xổm, định kéo y đứng lên, lại nhìn thấy lan can bên trái xuất hiện một gương mặt, miệng vét thương kéo dài bắt đầu từ đuôi lông mày, chia khuôn mặt làm hai nửa, chỗ bị thương vẫn có máu rỉ ra, nhỏ xuống mặt đất, tí tách, tí tách.</w:t>
      </w:r>
      <w:r>
        <w:br w:type="textWrapping"/>
      </w:r>
      <w:r>
        <w:br w:type="textWrapping"/>
      </w:r>
      <w:r>
        <w:t xml:space="preserve">“Quỷ a!” Lê Sơ vội vàng túm chặt quần áo của ta, dùng tốc độ sét đánh không kịp bưng tai đứng lên, trốn phía sau ta, dùng âm thanh nức nở nói lên tiếng lòng của ta.</w:t>
      </w:r>
      <w:r>
        <w:br w:type="textWrapping"/>
      </w:r>
      <w:r>
        <w:br w:type="textWrapping"/>
      </w:r>
      <w:r>
        <w:t xml:space="preserve">Ta yên lặng đối diện với khuôn mặt kia, sau đó chợt phát hiện, khuôn mặt này nhìn hơi quen mắt</w:t>
      </w:r>
      <w:r>
        <w:br w:type="textWrapping"/>
      </w:r>
      <w:r>
        <w:br w:type="textWrapping"/>
      </w:r>
      <w:r>
        <w:t xml:space="preserve">… Ơ ơ, đây là khuôn mặt của ta mà, chả trách lại đẹp dzai như vậy… Hủy dung vẫn đẹp!</w:t>
      </w:r>
      <w:r>
        <w:br w:type="textWrapping"/>
      </w:r>
      <w:r>
        <w:br w:type="textWrapping"/>
      </w:r>
      <w:r>
        <w:t xml:space="preserve">“Không hổ là ngươi, bất cứ lúc nào cũng bình tĩnh trấn định như thế.” Trên khuôn mặt kia lộ ra một nụ cười: “Chiến Huyền đại nhân, ta biết ngươi sẽ đến. Ngươi còn có nhớ rõ ta không, ta là Lâm Ưu.”</w:t>
      </w:r>
      <w:r>
        <w:br w:type="textWrapping"/>
      </w:r>
      <w:r>
        <w:br w:type="textWrapping"/>
      </w:r>
      <w:r>
        <w:t xml:space="preserve">Ta lùi lại một khoảng, dùng cây đuốc chiếu sáng tình hình bên trong phòng giam, mới phát hiện Lâm Ưu đang thả lỏng ngồi dưới đất, một tay chống đầu, cười tủm tỉm nhìn ta qua lan can, trên người hắn từ trên xuống dưới đều hằn vết roi to nhỏ, đã kết vảy, chỉ có trên những vết thương trên mặt, trong đó có một vết thì vô cùng mới.</w:t>
      </w:r>
      <w:r>
        <w:br w:type="textWrapping"/>
      </w:r>
      <w:r>
        <w:br w:type="textWrapping"/>
      </w:r>
      <w:r>
        <w:t xml:space="preserve">Ta cũng không cùng hắn so đo, xoay người định rời đi. Lâm Ưu lại thong thả mở miệng:” Ngươi tới thăm Mộc Phàm, cũng không cần phải đi vào tận đấy, ở đây cũng có thể nhìn được.”</w:t>
      </w:r>
      <w:r>
        <w:br w:type="textWrapping"/>
      </w:r>
      <w:r>
        <w:br w:type="textWrapping"/>
      </w:r>
      <w:r>
        <w:t xml:space="preserve">Ta nghe vậy dừng bước, quay đầu lại nhìn hắn: “Ngươi muốn nói cái gì?”</w:t>
      </w:r>
      <w:r>
        <w:br w:type="textWrapping"/>
      </w:r>
      <w:r>
        <w:br w:type="textWrapping"/>
      </w:r>
      <w:r>
        <w:t xml:space="preserve">“Ta chỉ là muốn giúp ngươi đỡ phải mất sức thôi. Ngươi có tới đấy, y cũng sẽ không nói chuyện với ngươi đâu.” Lâm Ưu thay đổi tư thế, ung dung tựa vào tường, chân phải gập lại, chân trái duỗi rộng ra, ôm cánh tay nhìn ta nói: “Cái gì nên nói thì vị đại nhân họ Lương kia đã nói hết rồi, còn lại thì cần bản thân y tự nghĩ thông suốt mà thôi. Nhưng mà nghĩ không thông cũng không sao, dù sao ngoài cái mạng, y cũng không còn lại bất kỳ cái gì nữa. “</w:t>
      </w:r>
      <w:r>
        <w:br w:type="textWrapping"/>
      </w:r>
      <w:r>
        <w:br w:type="textWrapping"/>
      </w:r>
      <w:r>
        <w:t xml:space="preserve">Ta nhíu mày, thản nhiên nói: “Nêu như chỉ còn lại cái mạng, chẳng phải y càng phải quý trọng hơn hay sao? “</w:t>
      </w:r>
      <w:r>
        <w:br w:type="textWrapping"/>
      </w:r>
      <w:r>
        <w:br w:type="textWrapping"/>
      </w:r>
      <w:r>
        <w:t xml:space="preserve">Lâm Ưu sửng sốt, sau đó gật đầu cười nói: “Ngươi nói cũng có lý, nhưng có một vài người như thế, sinh mạng bọn họ từ lúc sinh ra đã không đáng một xu, dù có cố gắng thế nào cũng chẳng thay đổi được gì. Đơn giản mà nói chính là một thứ vô dụng, vậy thì việc gì phải quý trọng?</w:t>
      </w:r>
      <w:r>
        <w:br w:type="textWrapping"/>
      </w:r>
      <w:r>
        <w:br w:type="textWrapping"/>
      </w:r>
      <w:r>
        <w:t xml:space="preserve">“Chẳng hạn như ngươi?”</w:t>
      </w:r>
      <w:r>
        <w:br w:type="textWrapping"/>
      </w:r>
      <w:r>
        <w:br w:type="textWrapping"/>
      </w:r>
      <w:r>
        <w:t xml:space="preserve">“Không, ta phải trông coi Mộc Phàm, cho nên mạng của ta coi như là có ích.” Lâm Ưu nghiêng đầu, hướng về phía ta cười nói.</w:t>
      </w:r>
      <w:r>
        <w:br w:type="textWrapping"/>
      </w:r>
      <w:r>
        <w:br w:type="textWrapping"/>
      </w:r>
      <w:r>
        <w:t xml:space="preserve">Trông coi Mộc Phàm?</w:t>
      </w:r>
      <w:r>
        <w:br w:type="textWrapping"/>
      </w:r>
      <w:r>
        <w:br w:type="textWrapping"/>
      </w:r>
      <w:r>
        <w:t xml:space="preserve">Ta trầm mặc một lúc, nhìn về phía bóng dáng Mộc Phàm biến mất chỗ ngoặt tối thui, nhịn không được mà nói:” Ngươi ở chỗ này, y bên đó hoàn toàn nhìn không thấy.”</w:t>
      </w:r>
      <w:r>
        <w:br w:type="textWrapping"/>
      </w:r>
      <w:r>
        <w:br w:type="textWrapping"/>
      </w:r>
      <w:r>
        <w:t xml:space="preserve">Có lẽ là vì ta chuyển đề tài quá nhanh, Lâm Ưu ngẩn người, sau đó như là nghe được điều gì rất thú vị liền cười ra, chậm rãi mở miệng: “Đa tạ lo lắng, nhưng ta trông coi là việc của ta, cho y biết để làm gì? Huống chi y nhìn thấy thì cũng chẳng ích gì, ngay cả tên thật, khuôn mặt thật của ta y cũng không biết … Vả lại, ta ngồi ngốc trong này, kỳ thật là không còn cách nào khác.”</w:t>
      </w:r>
      <w:r>
        <w:br w:type="textWrapping"/>
      </w:r>
      <w:r>
        <w:br w:type="textWrapping"/>
      </w:r>
      <w:r>
        <w:t xml:space="preserve">Lâm Ưu sờ sờ mặt mình, bất đắc dĩ nói: “Tấn vương điện hạ nói, trước khi bóc được cái mặt nạ này ra, thì ta cứ ngồi ngốc trong này đi, mỗi ngày phái người đến rạch một đao. Aiz, hắn vẫn không tin mặt nạ này là hàng đặc chế, chưa đến lúc, ngay cả ta cũng không thể tháo xuống.”</w:t>
      </w:r>
      <w:r>
        <w:br w:type="textWrapping"/>
      </w:r>
      <w:r>
        <w:br w:type="textWrapping"/>
      </w:r>
      <w:r>
        <w:t xml:space="preserve">Cho dù bóc được mặt nạ xuống, thì đến lúc đó phỏng chừng khuôn mặt của hắn cũng đã bị hủy cho tan tành.</w:t>
      </w:r>
      <w:r>
        <w:br w:type="textWrapping"/>
      </w:r>
      <w:r>
        <w:br w:type="textWrapping"/>
      </w:r>
      <w:r>
        <w:t xml:space="preserve">Ta nhất thời có chút nghẹn lời, đứng tại chỗ không biết phải nói cái gì.</w:t>
      </w:r>
      <w:r>
        <w:br w:type="textWrapping"/>
      </w:r>
      <w:r>
        <w:br w:type="textWrapping"/>
      </w:r>
      <w:r>
        <w:t xml:space="preserve">Lê Sơ lại xì một tiếng, xen mồm nói: “Đây là ngươi xứng đáng, ai kêu ngươi đối nghịch với điện hạ.”</w:t>
      </w:r>
      <w:r>
        <w:br w:type="textWrapping"/>
      </w:r>
      <w:r>
        <w:br w:type="textWrapping"/>
      </w:r>
      <w:r>
        <w:t xml:space="preserve">“Uhm.” Lâm Ưu gật gật đầu, cười nói: “Ngươi nói rất có đạo lý. Trên đời này người phải nhận quả đắng, đại thể đều có thể bị gọi một tiếng xứng đáng.”</w:t>
      </w:r>
      <w:r>
        <w:br w:type="textWrapping"/>
      </w:r>
      <w:r>
        <w:br w:type="textWrapping"/>
      </w:r>
      <w:r>
        <w:t xml:space="preserve">Ta chậm rãi nói: “Ngươi muốn đi ra ngoài, có thể dùng mặt nạ khác, che khuôn mặt hiện tại này đi.”</w:t>
      </w:r>
      <w:r>
        <w:br w:type="textWrapping"/>
      </w:r>
      <w:r>
        <w:br w:type="textWrapping"/>
      </w:r>
      <w:r>
        <w:t xml:space="preserve">“Không được không được, ta không muốn thành một tên hai mặt?” Lâm Ưu  mở miệng cười vô tư: “Ta lưu lại trong đây còn được ăn cơm trắng, nơi này kỳ thật không tồi, thật an tĩnh, so với Mãn Nguyệt Lâu thì còn tốt hơn nhiều, ít nhất là có thể giữ lại được tính mạng.”</w:t>
      </w:r>
      <w:r>
        <w:br w:type="textWrapping"/>
      </w:r>
      <w:r>
        <w:br w:type="textWrapping"/>
      </w:r>
      <w:r>
        <w:t xml:space="preserve">Lòng ta nhớ ra gì đó, mở miệng hỏi: “Lâu chủ Mãn Nguyệt Lâu, là người như thế nào?”</w:t>
      </w:r>
      <w:r>
        <w:br w:type="textWrapping"/>
      </w:r>
      <w:r>
        <w:br w:type="textWrapping"/>
      </w:r>
      <w:r>
        <w:t xml:space="preserve">Lâm Ưu ngừng lại động tác một lúc, nhìn ta từ chối cho ý kiến, khóe miệng nhẹ nhàng cong lên, lộ ra nụ tươi cười trên tức: “Hắn ấy, cho tới bây giờ luôn tự đánh giá bản thân rất cao, tự cho là đúng, cảm thấy trên đời này mình là người thông minh hạng nhất, nhưng kẻ khác lại không hiểu được, mỗi người đều coi thường hắn, cho nên hắn mới trăm phương nghìn kế tự mình chứng minh, đem tất cả của mình lôi ra đặt cược, kết quả là phát hiện ván cược này dù thắng hay thua, thì ngoài hắn ra không một ai buồn quan tâm, là một kẻ ngốc đến không thế ngốc hơn nữa—- Ta đoán vậy.”</w:t>
      </w:r>
      <w:r>
        <w:br w:type="textWrapping"/>
      </w:r>
      <w:r>
        <w:br w:type="textWrapping"/>
      </w:r>
      <w:r>
        <w:t xml:space="preserve">Ta: …</w:t>
      </w:r>
      <w:r>
        <w:br w:type="textWrapping"/>
      </w:r>
      <w:r>
        <w:br w:type="textWrapping"/>
      </w:r>
      <w:r>
        <w:t xml:space="preserve">“Ta không biết hắn. Hắn tròn méo ra sao, toàn bộ Mãn Nguyệt Lâu chưa có ai từng thấy thật sự nhìn thấy hắn, ta đương nhiên đành phải dựa vào sự phỏng đoán của bản thân.” Lâm Ưu thở dài nói: “Chiến Huyền đại nhân, ngươi vẫn nên trở về đi. Ta biết rồi, cũng đã nói với Tấn Vương điện hạ. Vị Tấn vương điện hạ kia…” Hắn bỗng nhiên cười, nhướn mày tiếp tục nói: “Hắn vừa nhìn thấy ta, đã nhận ra ngay ta là giả mạo. Người như vậy, ngươi cần phải thật quý trọng a, A Huyền——”</w:t>
      </w:r>
      <w:r>
        <w:br w:type="textWrapping"/>
      </w:r>
      <w:r>
        <w:br w:type="textWrapping"/>
      </w:r>
      <w:r>
        <w:t xml:space="preserve">Hết chương 66.</w:t>
      </w:r>
      <w:r>
        <w:br w:type="textWrapping"/>
      </w:r>
      <w:r>
        <w:br w:type="textWrapping"/>
      </w:r>
    </w:p>
    <w:p>
      <w:pPr>
        <w:pStyle w:val="Heading2"/>
      </w:pPr>
      <w:bookmarkStart w:id="90" w:name="chương-67-ảnh-vệ-và-lão-đại"/>
      <w:bookmarkEnd w:id="90"/>
      <w:r>
        <w:t xml:space="preserve">67. Chương 67: Ảnh Vệ Và Lão Đại</w:t>
      </w:r>
    </w:p>
    <w:p>
      <w:pPr>
        <w:pStyle w:val="Compact"/>
      </w:pPr>
      <w:r>
        <w:br w:type="textWrapping"/>
      </w:r>
      <w:r>
        <w:br w:type="textWrapping"/>
      </w:r>
      <w:r>
        <w:t xml:space="preserve">Biên tập: Điềm + Lam Ying</w:t>
      </w:r>
      <w:r>
        <w:br w:type="textWrapping"/>
      </w:r>
      <w:r>
        <w:br w:type="textWrapping"/>
      </w:r>
      <w:r>
        <w:t xml:space="preserve">Một tiếng “A Huyền” này của hắn bắt chước giọng điệu của Tấn Vương y như đúc, kèm theo cả nụ cười chế nhạo, âm cuối còn vang vọng bên trong lối nhỏ âm u, vô cùng quỷ dị.</w:t>
      </w:r>
      <w:r>
        <w:br w:type="textWrapping"/>
      </w:r>
      <w:r>
        <w:br w:type="textWrapping"/>
      </w:r>
      <w:r>
        <w:t xml:space="preserve">Bản lĩnh như thế này, chỉ e trên đời không có quá ba người làm được, cũng khó trách tại sao Tấn vương lại nương tay không giết hắn.</w:t>
      </w:r>
      <w:r>
        <w:br w:type="textWrapping"/>
      </w:r>
      <w:r>
        <w:br w:type="textWrapping"/>
      </w:r>
      <w:r>
        <w:t xml:space="preserve">Thấy ta nhìn hắn, Lâm Ưu hơi ngẩng đầu lên, gập ngón tay chỉ trên mặt, ý vị thâm trường nói: “May mà có bản lĩnh này, ta mới có thể có chốn dung thân ở Vương phủ, dù sao Tấn Vương điện hạ chưa bao giờ dưỡng kẻ nhàn rỗi. Đương nhiên Chiến Huyền đại nhân là người ngoại lệ, chẳng qua các ảnh vệ khác thì…”</w:t>
      </w:r>
      <w:r>
        <w:br w:type="textWrapping"/>
      </w:r>
      <w:r>
        <w:br w:type="textWrapping"/>
      </w:r>
      <w:r>
        <w:t xml:space="preserve">Ngừng một lúc, khóe môi hắn cong lên, lộ ra nụ cười cảm thông.</w:t>
      </w:r>
      <w:r>
        <w:br w:type="textWrapping"/>
      </w:r>
      <w:r>
        <w:br w:type="textWrapping"/>
      </w:r>
      <w:r>
        <w:t xml:space="preserve">Ta hoàn toàn không hiểu tên này nói gì, nhưng từ vẻ mặt của hắn, ta cảm nhận được ác ý bao phủ, ta phát hiện bản thân mình hình như là đang bị giễu cợt.</w:t>
      </w:r>
      <w:r>
        <w:br w:type="textWrapping"/>
      </w:r>
      <w:r>
        <w:br w:type="textWrapping"/>
      </w:r>
      <w:r>
        <w:t xml:space="preserve">… CMN nếu muốn mở kỹ năng trào phúng, nói tiếng Trái đất sẽ chết sao, các ngươi nghĩ xem, nếu như bị người ta cười nhạo mà hoàn toàn không thể phản kích, trong lòng ta có bao nhiêu khốn khổ a, và tất nhiên là mấy tối tiếp theo sẽ trằn trọc ngủ không yên, bánh bao hấp thích nhất cũng không muốn ăn, nhiều ngày liên tục không muốn trò chuyện với ai, nhớ lại chuyện này là lại cảm thấy mình là một kẻ siêu ngốc a.</w:t>
      </w:r>
      <w:r>
        <w:br w:type="textWrapping"/>
      </w:r>
      <w:r>
        <w:br w:type="textWrapping"/>
      </w:r>
      <w:r>
        <w:t xml:space="preserve">Cứ cho là mình thật sự trở nên đần độn, ta cũng tuyệt đối không muốn thừa nhận. Ta cứ thế trưng ra cái mặt than bí hiểm khó dò, vô cùng bình tĩnh nhìn hắn.</w:t>
      </w:r>
      <w:r>
        <w:br w:type="textWrapping"/>
      </w:r>
      <w:r>
        <w:br w:type="textWrapping"/>
      </w:r>
      <w:r>
        <w:t xml:space="preserve">Lâm Ưu mặt than sao bằng ta, tất nhiên cũng không bình tĩnh được như ta, đuôi lông mày hơi hơi nhướn lên, mở miệng nói: “Những năm gần đây, tuy nói ảnh vệ chịu trách nhiệm một chữ ‘Ảnh’ (ảnh = cái bóng, trong chỗ tối), nhưng so với thế lực khắp nơi thì lại tương đương  như ở ngoài ánh sáng. Chắc hẳn ngươi cũng biết, trừ bốn người bọn ngươi ra, trong đám ảnh vệ không có nhân vật nào nổi trội. Tính tình đa nghi giảo hoạt như Đương kim Thánh Thượng, cũng cho rằng thế lực của Tấn Vương điện hạ không có gì hơn ngoài cái này, bởi vậy mới thả lỏng cảnh giác. Cái gọi là ảnh vệ, chẳng qua chỉ là ngụy trang, ngăn chặn tầm mắt người khác hướng về ‘Ám ảnh’ mà thôi.”</w:t>
      </w:r>
      <w:r>
        <w:br w:type="textWrapping"/>
      </w:r>
      <w:r>
        <w:br w:type="textWrapping"/>
      </w:r>
      <w:r>
        <w:t xml:space="preserve">Không thể nào, ta nghe nói tiền lương của ám ảnh còn thấp hơn cả chúng ta a, nhưng mà quả thật một bữa bọn hắn cũng vẫn ăn đủ ba món một bát canh… Aiz, chẳng lẽ Lâm Ưu nói như vậy, kỳ thật là muốn châm ngòi chia rẽ quan hệ giữa ám ảnh và ảnh vệ bọn ta?”</w:t>
      </w:r>
      <w:r>
        <w:br w:type="textWrapping"/>
      </w:r>
      <w:r>
        <w:br w:type="textWrapping"/>
      </w:r>
      <w:r>
        <w:t xml:space="preserve">Chậc chậc, cũng không biết rằng, quan hệ của bọn ta với ám ảnh… cần gì đến lượt hắn châm ngòi a.</w:t>
      </w:r>
      <w:r>
        <w:br w:type="textWrapping"/>
      </w:r>
      <w:r>
        <w:br w:type="textWrapping"/>
      </w:r>
      <w:r>
        <w:t xml:space="preserve">Sớm đã ganh đua nhau, tình hình như nước với lửa rồi biết không.</w:t>
      </w:r>
      <w:r>
        <w:br w:type="textWrapping"/>
      </w:r>
      <w:r>
        <w:br w:type="textWrapping"/>
      </w:r>
      <w:r>
        <w:t xml:space="preserve">Ta vừa yên lặng thổ tào, vừa tiếp tục bình tĩnh nhìn hắn.</w:t>
      </w:r>
      <w:r>
        <w:br w:type="textWrapping"/>
      </w:r>
      <w:r>
        <w:br w:type="textWrapping"/>
      </w:r>
      <w:r>
        <w:t xml:space="preserve">Nhưng mà câu tiếp theo của hắn, lại làm cho ta hơi giật mình.</w:t>
      </w:r>
      <w:r>
        <w:br w:type="textWrapping"/>
      </w:r>
      <w:r>
        <w:br w:type="textWrapping"/>
      </w:r>
      <w:r>
        <w:t xml:space="preserve">“Nhân thủ gần đây Tấn vương điện hạ dùng phần lớn là ám ảnh, nhưng phái người đi hạ độc Hoàng trưởng tôn, lại vẫn như cũ là ảnh vệ. Ngươi có biết đây là vì sao không?” ánh mắt Lâm Ưu chợt lóe, rồi nheo đôi mắt hẹp dài lại: “Chiến Huyền đại nhân, ngươi có bao giờ từng nghĩ, kết cục của ảnh vệ sẽ là như thế nào chưa?”</w:t>
      </w:r>
      <w:r>
        <w:br w:type="textWrapping"/>
      </w:r>
      <w:r>
        <w:br w:type="textWrapping"/>
      </w:r>
      <w:r>
        <w:t xml:space="preserve">Kết cục? Là cái kết cục gì cơ…</w:t>
      </w:r>
      <w:r>
        <w:br w:type="textWrapping"/>
      </w:r>
      <w:r>
        <w:br w:type="textWrapping"/>
      </w:r>
      <w:r>
        <w:t xml:space="preserve">“Chiến Huyền đại nhân, chúng ta đi thôi.” Lê Sơ đứng một bên bỗng nhiên kéo tay áo ta, nhẹ giọng nói: “Ta không muốn ở trong này nữa, Mộc Phàm cũng đã nhìn thấy rồi… Nơi đây tối quá, ta thấy sợ sợ.”</w:t>
      </w:r>
      <w:r>
        <w:br w:type="textWrapping"/>
      </w:r>
      <w:r>
        <w:br w:type="textWrapping"/>
      </w:r>
      <w:r>
        <w:t xml:space="preserve">Lâm Ưu nâng cằm, cười như không cười liếc mắt nhìn y một cái, ta còn chưa kịp tự hỏi cái nhìn này là có ý gì, đã mơ mơ hồ hồ bị kéo ra ngoài.</w:t>
      </w:r>
      <w:r>
        <w:br w:type="textWrapping"/>
      </w:r>
      <w:r>
        <w:br w:type="textWrapping"/>
      </w:r>
      <w:r>
        <w:t xml:space="preserve">Ánh sáng có chút chói mắt, cửa vào có hai hán tử cường tráng thay ta mở cửa sắt nhà lao. Ta đứng ở trước hòn giả sơn, nhìn lên bầu trời nhàn nhạt mây trôi lững lờ trước mắt, những mái phòng trầm lắng, cây cối xơ xác đìu hiu, nhất thời có chút tỉnh táo.</w:t>
      </w:r>
      <w:r>
        <w:br w:type="textWrapping"/>
      </w:r>
      <w:r>
        <w:br w:type="textWrapping"/>
      </w:r>
      <w:r>
        <w:t xml:space="preserve">Lê Sơ cẩn thận trộm nhìn ta một cái, chớp chớp đôi mắt, mở miệng nói: “Chiến Huyền đại nhân, kỳ thật lời nói của kẻ khác đôi khi cũng rất có lý, nhưng cũng có khi không nhất thiết phải nghe, bởi vì lời nói của bọn họ, đa phần là đều vì lợi ích cá nhân thôi.”</w:t>
      </w:r>
      <w:r>
        <w:br w:type="textWrapping"/>
      </w:r>
      <w:r>
        <w:br w:type="textWrapping"/>
      </w:r>
      <w:r>
        <w:t xml:space="preserve">Ta im lặng một chút, hỏi: “Vì sao lại nói chuyện này với ta?”</w:t>
      </w:r>
      <w:r>
        <w:br w:type="textWrapping"/>
      </w:r>
      <w:r>
        <w:br w:type="textWrapping"/>
      </w:r>
      <w:r>
        <w:t xml:space="preserve">Lê Sơ nhanh chóng nghiêng đầu sang chỗ khác, mi mắt rũ xuống thản nhiên nói: “Bởi vì ngươi là người cực kỳ tốt.”</w:t>
      </w:r>
      <w:r>
        <w:br w:type="textWrapping"/>
      </w:r>
      <w:r>
        <w:br w:type="textWrapping"/>
      </w:r>
      <w:r>
        <w:t xml:space="preserve">Ta: …</w:t>
      </w:r>
      <w:r>
        <w:br w:type="textWrapping"/>
      </w:r>
      <w:r>
        <w:br w:type="textWrapping"/>
      </w:r>
      <w:r>
        <w:t xml:space="preserve">Nói người tốt thì không sao, còn đính kèm cả cụm “cực kỳ” cho ta nữa.</w:t>
      </w:r>
      <w:r>
        <w:br w:type="textWrapping"/>
      </w:r>
      <w:r>
        <w:br w:type="textWrapping"/>
      </w:r>
      <w:r>
        <w:t xml:space="preserve">“Được rồi, ta cũng gặp được Mộc Phàm rồi, nếu Chiến Huyền đại nhân ngài không cần ta làm tiểu tư, ta về luôn đây.” Lê Sơ bĩu môi, nở nụ cười miễn cưỡng với ta, nghiêng người cứng ngắc nói: “Ta đi đây.”</w:t>
      </w:r>
      <w:r>
        <w:br w:type="textWrapping"/>
      </w:r>
      <w:r>
        <w:br w:type="textWrapping"/>
      </w:r>
      <w:r>
        <w:t xml:space="preserve">Ta còn nhớ rõ thân phận của y, không định thả y ra để y làm loạn trong phủ, liền mở miệng nói: “Ta đưa ngươi trở về.”</w:t>
      </w:r>
      <w:r>
        <w:br w:type="textWrapping"/>
      </w:r>
      <w:r>
        <w:br w:type="textWrapping"/>
      </w:r>
      <w:r>
        <w:t xml:space="preserve">Lê Sơ thụ sủng nhược kinh (được sủng ái mà lo sợ) mở to đôi mắt hạnh, lúng túng nói vâng một tiếng, bỗng nhiên ngẩng mặt lên thản nhiên cười nói: “Ta đã biết vì sao Hạnh Ngư lại thích ngươi, có phải với ai ngươi cũng tốt như vậy?”</w:t>
      </w:r>
      <w:r>
        <w:br w:type="textWrapping"/>
      </w:r>
      <w:r>
        <w:br w:type="textWrapping"/>
      </w:r>
      <w:r>
        <w:t xml:space="preserve">Ta bị nụ cười sáng chói của y làm cho chấn động, rất là ngại ngùng nhé, đang nghĩ đến việc đáp lại “Quá khen quá khen”, chợt nghe thấy y kéo dài giọng điệu u ám nói: “Ngươi biết không, Chiến Huyền đại nhân, ta ghét nhất là người như ngươi.”</w:t>
      </w:r>
      <w:r>
        <w:br w:type="textWrapping"/>
      </w:r>
      <w:r>
        <w:br w:type="textWrapping"/>
      </w:r>
      <w:r>
        <w:t xml:space="preserve">Ta: …</w:t>
      </w:r>
      <w:r>
        <w:br w:type="textWrapping"/>
      </w:r>
      <w:r>
        <w:br w:type="textWrapping"/>
      </w:r>
      <w:r>
        <w:t xml:space="preserve">Như là biết được mình đang thất lễ, Lê Sơ hít một hơi thật sâu, bất ngờ xoay người, cú xoay khiến cho tóc đen tung bay, vài bước liền đi ra khỏi hoa viên, trông như là định đi về một mình.</w:t>
      </w:r>
      <w:r>
        <w:br w:type="textWrapping"/>
      </w:r>
      <w:r>
        <w:br w:type="textWrapping"/>
      </w:r>
      <w:r>
        <w:t xml:space="preserve">Ta ngây người một lúc, bỗng nhiên kịp phản ứng, y không phải là muốn nhân cơ hội bỏ ta lại phía sau sao, vì thế nhanh chóng đuổi theo, theo sát phía sau y, đi theo tới hậu viện mới thôi.</w:t>
      </w:r>
      <w:r>
        <w:br w:type="textWrapping"/>
      </w:r>
      <w:r>
        <w:br w:type="textWrapping"/>
      </w:r>
      <w:r>
        <w:t xml:space="preserve">Nơi này yên lặng, còn có hơn mười mét là tới phòng của Lê Sơ ở, hẳn là Lê Sơ không biết ta đi theo phía sau, nhưng cũng không có làm ra việc gì đáng khả nghi.</w:t>
      </w:r>
      <w:r>
        <w:br w:type="textWrapping"/>
      </w:r>
      <w:r>
        <w:br w:type="textWrapping"/>
      </w:r>
      <w:r>
        <w:t xml:space="preserve">Ta nhẹ nhàng thở ra, từ xa nhìn y trở lại phòng, đang muốn rời đi, khóe mắt lại lướt qua mấy bóng dáng khuất kín sau gốc cây, người đứng giữa kia nhìn có vẻ quen thuộc.</w:t>
      </w:r>
      <w:r>
        <w:br w:type="textWrapping"/>
      </w:r>
      <w:r>
        <w:br w:type="textWrapping"/>
      </w:r>
      <w:r>
        <w:t xml:space="preserve">Lão Đại?</w:t>
      </w:r>
      <w:r>
        <w:br w:type="textWrapping"/>
      </w:r>
      <w:r>
        <w:br w:type="textWrapping"/>
      </w:r>
      <w:r>
        <w:t xml:space="preserve">Hắn dường như mới làm xong nhiệm vụ gì đó trở về, y phục dạ hành trên người còn chưa kịp thay, mặt không chút gợn sóng nhìn mọi người nhớn nhác chung quanh, đáy mắt mang theo một chút không kiên nhẫn.</w:t>
      </w:r>
      <w:r>
        <w:br w:type="textWrapping"/>
      </w:r>
      <w:r>
        <w:br w:type="textWrapping"/>
      </w:r>
      <w:r>
        <w:t xml:space="preserve">“Chiến Xích, hiện giờ những ảnh vệ tài giỏi đều bị ám ảnh đoạt mất rồi, chúng ta có khác gì với bọn thị vệ giữ nhà hộ viện tầm thường đây? Khó có được cơ hội để thể hiện, công lao này lại bị ngươi một mình ôm hết, ngươi có gì muốn nói không?”</w:t>
      </w:r>
      <w:r>
        <w:br w:type="textWrapping"/>
      </w:r>
      <w:r>
        <w:br w:type="textWrapping"/>
      </w:r>
      <w:r>
        <w:t xml:space="preserve">“Bản lĩnh của các ngươi cũng không làm lên được trò trống gì, cuối cùng sẽ chỉ phá hỏng chuyện của chủ tử. Huống chi, lúc nào ngươi cũng chỉ có bộ dạng này, còn có tư cách nghi ngờ ta?”</w:t>
      </w:r>
      <w:r>
        <w:br w:type="textWrapping"/>
      </w:r>
      <w:r>
        <w:br w:type="textWrapping"/>
      </w:r>
      <w:r>
        <w:t xml:space="preserve">Khóe miệng Lão Đại hơi cong lên, ánh mắt đảo qua người vừa nói chuyện, giống như xẹt qua luồng ánh sáng lạnh lẽo, nhất thời khiến cho đại hán bảy thước đều sinh ra cảm giác muốn lui về sau, cả người đều không tự chủ co dúm lại.</w:t>
      </w:r>
      <w:r>
        <w:br w:type="textWrapping"/>
      </w:r>
      <w:r>
        <w:br w:type="textWrapping"/>
      </w:r>
      <w:r>
        <w:t xml:space="preserve">Một người khác thấy vậy, tiến lên một bước, nghiến răng nghiến lợi căm hận nói: “Ảnh vệ luôn được chủ tử tín nhiệm, nếu không bởi vì Chiến Huyền, Chiến Thanh cùng Chiến Bạch gặp phải rất quá nhiều chuyện, chúng ta làm sao có thể bị xa lánh vô cớ, rơi xuống tình cảnh như thế này?”</w:t>
      </w:r>
      <w:r>
        <w:br w:type="textWrapping"/>
      </w:r>
      <w:r>
        <w:br w:type="textWrapping"/>
      </w:r>
      <w:r>
        <w:t xml:space="preserve">“A.” Lão Đại khẽ cười một tiếng, hơi lắc đầu, như là muốn nói gì đó, nhưng rồi lại nhịn xuống, chỉ mở miệng lạnh lùng nói: “Tâm tư của chủ tử không phải để các ngươi đi đoán, ảnh vệ chẳng qua chỉ là một công cụ, chỉ cần phục tùng mệnh lệnh là được.”</w:t>
      </w:r>
      <w:r>
        <w:br w:type="textWrapping"/>
      </w:r>
      <w:r>
        <w:br w:type="textWrapping"/>
      </w:r>
      <w:r>
        <w:t xml:space="preserve">“Mệnh lệnh gì?” Người nọ dường như khá nóng nảy, nghe xong lời này thiếu chút nữa nhảy dựng lên, lại nhịn không được vung quyền đập lão Đại: “Chúng ta chỉ nghe mệnh lệnh chủ tử, không phải ngươi!”</w:t>
      </w:r>
      <w:r>
        <w:br w:type="textWrapping"/>
      </w:r>
      <w:r>
        <w:br w:type="textWrapping"/>
      </w:r>
      <w:r>
        <w:t xml:space="preserve">Ta lập tức từ chỗ ẩn thân đi ra, đỡ lấy một quyền đầy giận giữ của hắn, một cú đẩy người đã áp hắn xuống mặt đất. Những người xung quanh đều đùng đùng nổi giận nhưng không dám nói gì mà chỉ giương mắt nhìn. Ta đứng tại chỗ nhìn cả đám bọn hắn, ngực như bị cái gì đó chèn ép, buồn bực khó chịu.</w:t>
      </w:r>
      <w:r>
        <w:br w:type="textWrapping"/>
      </w:r>
      <w:r>
        <w:br w:type="textWrapping"/>
      </w:r>
      <w:r>
        <w:t xml:space="preserve">Lão Đại lại có chút bất ngờ híp đôi mắt, một tay đặt lên bả vai ta cười nói: “Công phu của ngươi hình như lại có chút tiến bộ.”</w:t>
      </w:r>
      <w:r>
        <w:br w:type="textWrapping"/>
      </w:r>
      <w:r>
        <w:br w:type="textWrapping"/>
      </w:r>
      <w:r>
        <w:t xml:space="preserve">Ta quay đầu, mím môi không nói lời nào.</w:t>
      </w:r>
      <w:r>
        <w:br w:type="textWrapping"/>
      </w:r>
      <w:r>
        <w:br w:type="textWrapping"/>
      </w:r>
      <w:r>
        <w:t xml:space="preserve">Vẻ mặt này của ta đều rơi vào tầm mắt lão Đại, cũng không thèm để ý, tiện tay  sửa lại vạt áo, sau đó coi như không thấy bầu không khí đang giương cung bạt kiếm lúc này, kéo ta ra khỏi đám đông vây quanh không thèm quay đầu nhìn lại, bỏ lại cả đám phía sau lưng.</w:t>
      </w:r>
      <w:r>
        <w:br w:type="textWrapping"/>
      </w:r>
      <w:r>
        <w:br w:type="textWrapping"/>
      </w:r>
      <w:r>
        <w:t xml:space="preserve">Ta dừng bước, hắn lại vỗ vỗ mấy cái vào sau lưng ta: “Đi thôi, A Huyền, cùng ta uống vài ly rượu nào.”</w:t>
      </w:r>
      <w:r>
        <w:br w:type="textWrapping"/>
      </w:r>
      <w:r>
        <w:br w:type="textWrapping"/>
      </w:r>
      <w:r>
        <w:t xml:space="preserve">Hết chương 67.</w:t>
      </w:r>
      <w:r>
        <w:br w:type="textWrapping"/>
      </w:r>
      <w:r>
        <w:br w:type="textWrapping"/>
      </w:r>
    </w:p>
    <w:p>
      <w:pPr>
        <w:pStyle w:val="Heading2"/>
      </w:pPr>
      <w:bookmarkStart w:id="91" w:name="chương-68-ảnh-vệ-đi-tiệc-rượu"/>
      <w:bookmarkEnd w:id="91"/>
      <w:r>
        <w:t xml:space="preserve">68. Chương 68: Ảnh Vệ Đi Tiệc Rượu</w:t>
      </w:r>
    </w:p>
    <w:p>
      <w:pPr>
        <w:pStyle w:val="Compact"/>
      </w:pPr>
      <w:r>
        <w:br w:type="textWrapping"/>
      </w:r>
      <w:r>
        <w:br w:type="textWrapping"/>
      </w:r>
      <w:r>
        <w:t xml:space="preserve">Biên tập: Điềm + Lam Ying</w:t>
      </w:r>
      <w:r>
        <w:br w:type="textWrapping"/>
      </w:r>
      <w:r>
        <w:br w:type="textWrapping"/>
      </w:r>
      <w:r>
        <w:t xml:space="preserve">“Ta cũng có thể  an tâm rồi “ và “Lần này sau khi mọi chuyện kết thúc ta sẽ về quê cưới vợ”, “Giúp ta cho cá vàng ăn” được xưng là ba điềm gở đã được ghi trong sách sử, ta bế tắc vô cùng, ta cảm thấy dường như mình đã nhìn thấy đóa hoa trắng đang lung lay trong gió rét trên mộ phần của lão Đại… Ta nghĩ kĩ rồi, nếu Tấn Vương muốn xuống tay với lão Đại, ta sẽ ỷ vào việc hắn thích ta mà gây với hắn, một khóc hai nháo ba thắt cổ, bốn đánh năm bỏ đi sáu uống dược.</w:t>
      </w:r>
      <w:r>
        <w:br w:type="textWrapping"/>
      </w:r>
      <w:r>
        <w:br w:type="textWrapping"/>
      </w:r>
      <w:r>
        <w:t xml:space="preserve">“Không cần nghĩ nhiều làm chi, ta không đến mức để cho mấy tên nhóc nhà ngươi phải lo lắng.”</w:t>
      </w:r>
      <w:r>
        <w:br w:type="textWrapping"/>
      </w:r>
      <w:r>
        <w:br w:type="textWrapping"/>
      </w:r>
      <w:r>
        <w:t xml:space="preserve">Lão Đại như là nhìn ra được ta muốn nói gì, phất tay ngắt câu chuyện của ta, thả lỏng thắt lưng ngửa mặt dựa về phía sau, cơn gió xuyên qua kẽ hở giữa những cành cây khô héo lá vàng ruộm lại càng hiện vẻ tiêu điều, thổi bay những sợi tóc rơi rụng trên bả vai, ánh nắng bị bóng cây đung đưa che lấp, tạo thành một cái bóng màu xanh nhạt phủ trên mặt hắn, u ám không rõ.</w:t>
      </w:r>
      <w:r>
        <w:br w:type="textWrapping"/>
      </w:r>
      <w:r>
        <w:br w:type="textWrapping"/>
      </w:r>
      <w:r>
        <w:t xml:space="preserve">Ta không chịu được nhìn hắn như thế, mở miệng nói: “Vô luận như thế nào, ta và ngươi sẽ cùng nhau tiến lùi.”</w:t>
      </w:r>
      <w:r>
        <w:br w:type="textWrapping"/>
      </w:r>
      <w:r>
        <w:br w:type="textWrapping"/>
      </w:r>
      <w:r>
        <w:t xml:space="preserve">Lão Đại nghiêng đầu sang, con ngươi sâu thẳm, tiếng thở dài như có như không, nói: “Ta đương nhiên là không sao, nhưng những người khác thì  sao? A Huyền, dù sao ta cũng đã nhiều năm thống lĩnh ảnh vệ…”</w:t>
      </w:r>
      <w:r>
        <w:br w:type="textWrapping"/>
      </w:r>
      <w:r>
        <w:br w:type="textWrapping"/>
      </w:r>
      <w:r>
        <w:t xml:space="preserve">Ta nhất thời không biết nói gì.</w:t>
      </w:r>
      <w:r>
        <w:br w:type="textWrapping"/>
      </w:r>
      <w:r>
        <w:br w:type="textWrapping"/>
      </w:r>
      <w:r>
        <w:t xml:space="preserve">Lão Đại im lặng một hồi, bỗng nhiên đứng lên cầm lấy bầu rượu, ngửa đầu uống một hơi, lại  ném bầu rượu qua cho ta, thở dài một hơi, độ lượng cười nói: “Kim triều hữu tửu kim triều túy, phù thế thương tang viễn, thiên lý nhất vĩ khứ, bất vấn tiền lộ, bất vấn thế đồ (*). Ta là người bước ra từ biển máu, cứ yếu đuối, lo trước lo sau như vậy, thì thật không giống ta.”</w:t>
      </w:r>
      <w:r>
        <w:br w:type="textWrapping"/>
      </w:r>
      <w:r>
        <w:br w:type="textWrapping"/>
      </w:r>
      <w:r>
        <w:t xml:space="preserve">(*) Nguyên tác &lt;今朝有酒今朝醉, 浮世沧桑远, 千里一苇去, 不问前路, 不问世途&gt;  tạm dịch: “ngày hôm nay có rượu, ngày hôm nay say; tang thương trôi nổi của cuộc đời gạt lại phía sau; đã quyết định bước chân đi, sẽ không hỏi con đường phía trước, không hỏi đường lui phía sau.”</w:t>
      </w:r>
      <w:r>
        <w:br w:type="textWrapping"/>
      </w:r>
      <w:r>
        <w:br w:type="textWrapping"/>
      </w:r>
      <w:r>
        <w:t xml:space="preserve">Đây là mình tạm dịch theo ý mình hiểu, bạn nào cảm thấy chưa chính xác xin cứ thoải mái góp ý ~</w:t>
      </w:r>
      <w:r>
        <w:br w:type="textWrapping"/>
      </w:r>
      <w:r>
        <w:br w:type="textWrapping"/>
      </w:r>
      <w:r>
        <w:t xml:space="preserve">Ta một tay tiếp được bầu rượu, cũng uống một hơi, mùi rượu cứ thế sộc lên, bị sặc rượu khiến ta không ngừng ho khan.</w:t>
      </w:r>
      <w:r>
        <w:br w:type="textWrapping"/>
      </w:r>
      <w:r>
        <w:br w:type="textWrapping"/>
      </w:r>
      <w:r>
        <w:t xml:space="preserve">Hào khí ngút trời của lão Đại bị cắt ngang, vội tiến tới vỗ lưng ta, một lát sau không kiên nhẫn, tức giận đập cho ta một chưởng thật mạnh, từ trên cao nhìn xuống, thô bạo nói: “Thằng nhãi ranh đến rượu uống còn không xong, không cần ngươi phải lo lắng cho người khác. Trời đất có sập, vẫn sẽ có người cao hơn chống đỡ, yên tâm đi, có ta ở đây, ai cũng sẽ không làm sao hết.”</w:t>
      </w:r>
      <w:r>
        <w:br w:type="textWrapping"/>
      </w:r>
      <w:r>
        <w:br w:type="textWrapping"/>
      </w:r>
      <w:r>
        <w:t xml:space="preserve">Ánh dương tỏa ra từ phía sau lưng của hắn, dáng vẻ nhìn xuống ta của lão Đại quả thật vô cùng đáng tin cậy, lung linh rực rỡ. Thân hình hắn cao lớn như thế, cường tráng như thế, giống như một ngọn núi nguy nga hùng vĩ, chắn hết mưa gió bên ngoài, đứng tĩnh lặng như vĩnh viễn không bao giờ sụp đổ.</w:t>
      </w:r>
      <w:r>
        <w:br w:type="textWrapping"/>
      </w:r>
      <w:r>
        <w:br w:type="textWrapping"/>
      </w:r>
      <w:r>
        <w:t xml:space="preserve">… Nhưng mà chờ cho ta thông khí được rồi đứng lên, định bụng sẽ tặng hắn một cái ôm bày tỏ cảm động từ đáy lòng, lại biến thành ta nhìn xuống hắn. (bạn Huyền cao hơn anh Đại =]]]]])</w:t>
      </w:r>
      <w:r>
        <w:br w:type="textWrapping"/>
      </w:r>
      <w:r>
        <w:br w:type="textWrapping"/>
      </w:r>
      <w:r>
        <w:t xml:space="preserve">Lão Đại: …</w:t>
      </w:r>
      <w:r>
        <w:br w:type="textWrapping"/>
      </w:r>
      <w:r>
        <w:br w:type="textWrapping"/>
      </w:r>
      <w:r>
        <w:t xml:space="preserve">Ta: …</w:t>
      </w:r>
      <w:r>
        <w:br w:type="textWrapping"/>
      </w:r>
      <w:r>
        <w:br w:type="textWrapping"/>
      </w:r>
      <w:r>
        <w:t xml:space="preserve">Ta rất tri kỉ lại ngồi xuống, yên lặng làm ra vẻ là mình chưa từng đứng lên, cũng không có ý định so sánh bản thân cao hơn hắn vài cm.</w:t>
      </w:r>
      <w:r>
        <w:br w:type="textWrapping"/>
      </w:r>
      <w:r>
        <w:br w:type="textWrapping"/>
      </w:r>
      <w:r>
        <w:t xml:space="preserve">Lông mày lão Đại dựng đứng, đang định động tay đông chân với ta, lại thấy một thị nữ thướt tha đi tới, hành lễ với chúng ta, dịu dàng nói: “Chiến Xích đại nhân, Chiến Huyền đại nhân, Thánh Thượng tuyên điện hạ yết kiến, điện ha phân phó nhị vị tùy thị (đi theo hầu hạ).”</w:t>
      </w:r>
      <w:r>
        <w:br w:type="textWrapping"/>
      </w:r>
      <w:r>
        <w:br w:type="textWrapping"/>
      </w:r>
      <w:r>
        <w:t xml:space="preserve">“Xem ra lệnh cấm túc chủ tử được xóa bỏ.” Lão Đại nhìn nàng một cái, đôi mắt không chớp một lần, sau đó vỗ vỗ bả vai ta, khẽ cười nói: “Nếu như thế, A Huyền ngươi đi chuẩn bị một chút đi.”</w:t>
      </w:r>
      <w:r>
        <w:br w:type="textWrapping"/>
      </w:r>
      <w:r>
        <w:br w:type="textWrapping"/>
      </w:r>
      <w:r>
        <w:t xml:space="preserve">Cái cụm “chuẩn bị” này ý nói chính là thay bộ quần áo, tuy rằng phần lớn thời gian mở một con mắt nhắm một con mắt, nhưng trong hoàng cung vẫn có điều lệ quy định rõ ràng không cho ảnh vệ vào, cho nên chúng ta nếu muốn vào được phải giả trang thành thị vệ.</w:t>
      </w:r>
      <w:r>
        <w:br w:type="textWrapping"/>
      </w:r>
      <w:r>
        <w:br w:type="textWrapping"/>
      </w:r>
      <w:r>
        <w:t xml:space="preserve">Nơi ở hiện tại của bọn ta khác nhau, lão Đại phải về ám trang, ta chỉ đành một mình đến chỗ của Tấn Vương.</w:t>
      </w:r>
      <w:r>
        <w:br w:type="textWrapping"/>
      </w:r>
      <w:r>
        <w:br w:type="textWrapping"/>
      </w:r>
      <w:r>
        <w:t xml:space="preserve">Tấn Vương chắp tay sau lưng đứng trên hành lang mái hiên sơn đỏ, ánh mắt xa xăm, tâm trí như là đang phiêu tán theo cảnh sắc ngày thu và không trung phía xa, nghe thấy tiếng bước chân, mới quay đầu, vẽ ra nụ cười nhạt nói với ta: “A Huyền, là ta thắng.”</w:t>
      </w:r>
      <w:r>
        <w:br w:type="textWrapping"/>
      </w:r>
      <w:r>
        <w:br w:type="textWrapping"/>
      </w:r>
      <w:r>
        <w:t xml:space="preserve">Thâm ý trong lời nói này của hắn về sau ta mới lĩnh hội được, lại nghe hắn bình thản tiếp tục nói rằng:” Phụ hoàng nhận mật tấu của Hình bộ, tức giận đến mức ngất đi, sau khi tỉnh lại liền sai người che dấu toàn bộ hồ sơ của án này, chỉ nói Cao Vân Nghị bị nhiễm phong hàn, lại trách Ngụy Vương không tận lực chăm sóc, rồi đưa thằng nhỏ vào cung, dự định sau này tự mình sẽ chăm sóc… khiến cho Nguy Vương sợ hãi khôn cùng.”</w:t>
      </w:r>
      <w:r>
        <w:br w:type="textWrapping"/>
      </w:r>
      <w:r>
        <w:br w:type="textWrapping"/>
      </w:r>
      <w:r>
        <w:t xml:space="preserve">Đại Khánh từ trước tới nay chưa bao giờ có tiền lệ Hoàng đế vượt qua nhi tử (con trai) mình để nuôi tôn tử (cháu trai), có thể thấy Thánh Thượng lần này đã tức giận vô cùng. Ngụy Vương bị Thánh Thượng chán ghét vứt bỏ, lại không có được lợi thế trong tay, muốn trở mình cũng khó.</w:t>
      </w:r>
      <w:r>
        <w:br w:type="textWrapping"/>
      </w:r>
      <w:r>
        <w:br w:type="textWrapping"/>
      </w:r>
      <w:r>
        <w:t xml:space="preserve">Chỉ là không biết Thánh Thượng lúc này gọi Tấn Vương tiến cung, rốt cuộc là vì điều gì.</w:t>
      </w:r>
      <w:r>
        <w:br w:type="textWrapping"/>
      </w:r>
      <w:r>
        <w:br w:type="textWrapping"/>
      </w:r>
      <w:r>
        <w:t xml:space="preserve">“Cao Vân Nghị tuổi còn quá nhỏ. Sau trăm tuổi phải đem ngôi vị Hoàng đế truyền cho ta, phụ hoàng ta không cam lòng nhưng không biết làm thể nào, có lẽ sẽ rất thú vị đây.”  Phượng nhãn (mắt phượng) Tấn Vương khẽ nhíu, con ngươi băng hàn: “Hắn rốt cuộc đã già rồi, lần này triệu ta tiến cung, chỉ sợ trấn an là chính, châm biếm là phụ. Nhưng muốn đem ta nắm ở trong trong lòng bàn tay, cũng phải nên nhìn lại xem mình có bản lĩnh này hay không.”</w:t>
      </w:r>
      <w:r>
        <w:br w:type="textWrapping"/>
      </w:r>
      <w:r>
        <w:br w:type="textWrapping"/>
      </w:r>
      <w:r>
        <w:t xml:space="preserve">… Tuy rằng trước kia cảm thấy Tấn Vương tra, nhưng khi Tấn tra đứng về phía mình, nòng súng nhất quyết sẽ chĩa ra bên ngoài, lại không ngờ có cảm giác thật an toàn. Đánh xong Ngụy Vương phải đánh Thánh Thượng, đối mặt với dũng giả (kẻ mạnh) vừa phúc hắc vừa quỷ súc như Tấn Vương, tất cả boss chỉ có thể nước mắt rưng rưng, vừa bấm like vừa chết sạch.</w:t>
      </w:r>
      <w:r>
        <w:br w:type="textWrapping"/>
      </w:r>
      <w:r>
        <w:br w:type="textWrapping"/>
      </w:r>
      <w:r>
        <w:t xml:space="preserve">Ngay sau đó liền theo cố kiệu nhỏ mành xanh đi vào Chính Nghi Môn, sắp sửa được đối mặt với Boss Khánh đế, ta cũng không cảm thấy thấp thỏm bất an là mấy.</w:t>
      </w:r>
      <w:r>
        <w:br w:type="textWrapping"/>
      </w:r>
      <w:r>
        <w:br w:type="textWrapping"/>
      </w:r>
      <w:r>
        <w:t xml:space="preserve">Sợ cái mốc xì, ta cũng có người chống lưng đấy.</w:t>
      </w:r>
      <w:r>
        <w:br w:type="textWrapping"/>
      </w:r>
      <w:r>
        <w:br w:type="textWrapping"/>
      </w:r>
      <w:r>
        <w:t xml:space="preserve">Trong hậu điện đã sớm chuẩn bị tiệc rượu, cột trụ tơ vàng, ngọc đái hoành bích, vũ cơ dưới điện đung đưa vòng eo, mắt sáng lưu sóng, vũ bước nhanh nhẹn, âm nhạc dồn dập luân chuyển, nhưng dưới vẻ phù hoa náo nhiệt đó, thực tế lại là bầu không khí ngưng trệ, Tấn Vương bái kiến Khánh đế, sau khi hành lễ nhập tọa, liền thấy hai người không nói quá nửa câu.</w:t>
      </w:r>
      <w:r>
        <w:br w:type="textWrapping"/>
      </w:r>
      <w:r>
        <w:br w:type="textWrapping"/>
      </w:r>
      <w:r>
        <w:t xml:space="preserve">“Chính Hàm, mấy ngày nay thiệt thòi cho ngươi rồi.” Khánh đế buông đũa xuống, Mạnh công công lập tức dâng khăn đến bên môi hắn, cẩn thận lau đi dầu mỡ dính bên khóe miệng hắn, hắn khoát tay, kêu y tránh ra, đưa mắt về phía Tấn Vương. Mọi chuyện của Cao Vân Nghị đã giải quyết xong, trên người hắn trong nháy mắt như có tinh thần hơn rất nhiều, nhưng cả người như già đi vài tuổi, thậm chí bên thái dương còn mọc ra thêm vài sợi tóc bạc.</w:t>
      </w:r>
      <w:r>
        <w:br w:type="textWrapping"/>
      </w:r>
      <w:r>
        <w:br w:type="textWrapping"/>
      </w:r>
      <w:r>
        <w:t xml:space="preserve">Tấn Vương nghiêng đầu, đôi mắt rũ xuống không mặn không nhạt nói: “Nhi thần không dám.”</w:t>
      </w:r>
      <w:r>
        <w:br w:type="textWrapping"/>
      </w:r>
      <w:r>
        <w:br w:type="textWrapping"/>
      </w:r>
      <w:r>
        <w:t xml:space="preserve">Khánh đế hơi hơi híp mắt, vẻ không hài lòng thoáng lướt qua, sau đó ha ha mỉm cười, chỉ mệnh cung nữ châm rượu ngon, thần sắc như thường chậm rãi mở miệng, thậm chí trong giọng điệu còn có chút từ ái ý: “Gia yến hôm nay, phụ tử hai người chúng ta không nhất thiết phải đề cập đến chuyện này. Ngươi từ nhỏ thông tuệ, không cần trẫm quá mức hao tâm tổn trí, nhưng lâu ngày lại trở nên xa lạ. Mấy năm nay, suy cho cùng là trẫm lạnh nhạt với ngươi rồi.”</w:t>
      </w:r>
      <w:r>
        <w:br w:type="textWrapping"/>
      </w:r>
      <w:r>
        <w:br w:type="textWrapping"/>
      </w:r>
      <w:r>
        <w:t xml:space="preserve">Tấn Vương ngưng mắt yên lặng nhìn hắn, đột nhiên mỉm cười, cung kính nói: “Quân thần trước phụ tử, phụ hoàng quốc sự bận rộn, sao lại nói lạnh nhạt? Nhi thần không thể vì phụ hoàng phân ưu, đã là thẹn trong lòng, còn thỉnh phụ hoàng thứ tội.”</w:t>
      </w:r>
      <w:r>
        <w:br w:type="textWrapping"/>
      </w:r>
      <w:r>
        <w:br w:type="textWrapping"/>
      </w:r>
      <w:r>
        <w:t xml:space="preserve">Khánh đế làm như vì xúc động, cầm lấy ly rượu nhấp một hơi, gật gật đầu vui mừng cười nói: “Con ta có tội gì? Ngươi vì trẫm mà có tâm tư suy nghĩ như thế này, trẫm thực thích. Hoa Nhiễm…” Hắn hơi hơi giơ tay, phân phó Mạnh công công: “Đi lấy một đôi ngọc như ý, tứ thước hoàng gấm, một đấu trân châu, thưởng cho Tấn Vương.”</w:t>
      </w:r>
      <w:r>
        <w:br w:type="textWrapping"/>
      </w:r>
      <w:r>
        <w:br w:type="textWrapping"/>
      </w:r>
      <w:r>
        <w:t xml:space="preserve">“Tạ long ân phụ hoàng.”</w:t>
      </w:r>
      <w:r>
        <w:br w:type="textWrapping"/>
      </w:r>
      <w:r>
        <w:br w:type="textWrapping"/>
      </w:r>
      <w:r>
        <w:t xml:space="preserve">Cảnh tượng phụ từ tử hiếu (cha hiền con thảo) này kéo dài trong một chốc, tầm mắt Khánh đế bỗng nhiên đảo qua ta và lão Đại, dừng ở trên người một ảnh vệ khác, chính là người hôm nay tìm lão Đại làm phiền, nhưng lại bị đánh nằm bò ra.</w:t>
      </w:r>
      <w:r>
        <w:br w:type="textWrapping"/>
      </w:r>
      <w:r>
        <w:br w:type="textWrapping"/>
      </w:r>
      <w:r>
        <w:t xml:space="preserve">“Trẫm nghe nói, ngươi quản bên dưới rất có cách, bên cạnh có vài người khá đắc lực, Chiến Xích, Chiến Huyền, cùng với người phía sau cùng kia, hình như tên là Thập Tam?”</w:t>
      </w:r>
      <w:r>
        <w:br w:type="textWrapping"/>
      </w:r>
      <w:r>
        <w:br w:type="textWrapping"/>
      </w:r>
      <w:r>
        <w:t xml:space="preserve">Không nghĩ tới hắn bỗng nhiên chuyển đề tài đến trên người chúng ta, Tấn Vương hơi sửng sốt, lập tức kịp phản ứng, không chút gợn sóng sợ hãi mà hồi đáp: “Phụ hoàng quá khen, đây chẳng qua là một đám hạ nhân bảo vệ trông coi nhà cửa, đảm đương không nổi coi trọng của phụ hoàng.”</w:t>
      </w:r>
      <w:r>
        <w:br w:type="textWrapping"/>
      </w:r>
      <w:r>
        <w:br w:type="textWrapping"/>
      </w:r>
      <w:r>
        <w:t xml:space="preserve">“Ngươi hà tất khiêm tốn quá, có vẻ  người tên Thập Tam này cũng là một thiếu niên anh hùng hào kiệt. Ta hôm nay có một con mãnh thú, dù sao thì đang nhàn rỗi, không bằng thừa dịp hôm nay dự yến, kêu y đọ sức với mãnh thú kia một phen, nghĩ cũng thấy thú vị rồi.”</w:t>
      </w:r>
      <w:r>
        <w:br w:type="textWrapping"/>
      </w:r>
      <w:r>
        <w:br w:type="textWrapping"/>
      </w:r>
      <w:r>
        <w:t xml:space="preserve">Thập Tam nghe xong những lời này, sắc mặt chợt tái nhợt, nhưng không có một ai nhìn về phía hắn. Loại thời điểm này, suy nghĩ,  tính mạng của một tiểu nhân vật như hắn không quan trọng. Chọn hắn chẳng qua là bởi vì thân phận của hắn rất phù hợp ——chết rồi Tấn Vương sẽ không quá mức đau lòng, rồi cho Tấn Vương một cái cảnh cáo: ngay cả tên của một ảnh vệ nho nhỏ dưới tay ngươi ta đây cũng có thể điều tra rõ ràng, cho dù là ngươi, hay thủ hạ của ngươi, vận mệnh đều nằm trong lòng bàn tay ta, đừng có ỷ vào ân sủng của ta, mà không biết trời cao đất rộng, liều lĩnh chống đối.</w:t>
      </w:r>
      <w:r>
        <w:br w:type="textWrapping"/>
      </w:r>
      <w:r>
        <w:br w:type="textWrapping"/>
      </w:r>
      <w:r>
        <w:t xml:space="preserve">Tấn Vương lúc này chỉ hơi trầm ngâm, ý bảo Thập Tam tiến tới.</w:t>
      </w:r>
      <w:r>
        <w:br w:type="textWrapping"/>
      </w:r>
      <w:r>
        <w:br w:type="textWrapping"/>
      </w:r>
      <w:r>
        <w:t xml:space="preserve">Nắm tay Thập Tam nắm chặt, áp chế nỗi sợ hãi xuống đáy lòng, từng bước từng bước một đi ra ngoài. Song khi mọi chuyện đang ở thế ngàn cân treo sợi tóc, lão Đại lại bỗng nhiên vươn tay ngăn cản hắn, dứt khoát chỉnh tề quỳ xuống, dập đầu một cái thật mạnh, cất cao giọng nói: “Bệ hạ, điện hạ, tiểu nhân Chiến Xích, nguyện thay Thập Tam lên đài.”</w:t>
      </w:r>
      <w:r>
        <w:br w:type="textWrapping"/>
      </w:r>
      <w:r>
        <w:br w:type="textWrapping"/>
      </w:r>
      <w:r>
        <w:t xml:space="preserve">Hết chương 68.</w:t>
      </w:r>
      <w:r>
        <w:br w:type="textWrapping"/>
      </w:r>
      <w:r>
        <w:br w:type="textWrapping"/>
      </w:r>
    </w:p>
    <w:p>
      <w:pPr>
        <w:pStyle w:val="Heading2"/>
      </w:pPr>
      <w:bookmarkStart w:id="92" w:name="chương-69-ảnh-vệ-đấu-mãnh-thú"/>
      <w:bookmarkEnd w:id="92"/>
      <w:r>
        <w:t xml:space="preserve">69. Chương 69: Ảnh Vệ Đấu Mãnh Thú</w:t>
      </w:r>
    </w:p>
    <w:p>
      <w:pPr>
        <w:pStyle w:val="Compact"/>
      </w:pPr>
      <w:r>
        <w:br w:type="textWrapping"/>
      </w:r>
      <w:r>
        <w:br w:type="textWrapping"/>
      </w:r>
      <w:r>
        <w:t xml:space="preserve">Biên tập: Điềm + Lam Ying</w:t>
      </w:r>
      <w:r>
        <w:br w:type="textWrapping"/>
      </w:r>
      <w:r>
        <w:br w:type="textWrapping"/>
      </w:r>
      <w:r>
        <w:t xml:space="preserve">CMN, đờ mờ lão Đại ngươi quên rằng mình trên có già (lão quản gia) dưới có trẻ (đám ảnh vệ gào khóc đòi ăn) rồi sao? Chúng ta không phải mới vừa nói sẽ làm trụ cột cho nhau sao, ngươi muốn vì ta mà chống đỡ một mảnh trời sao? Lão Đại ngươi không cần ta nữa à!</w:t>
      </w:r>
      <w:r>
        <w:br w:type="textWrapping"/>
      </w:r>
      <w:r>
        <w:br w:type="textWrapping"/>
      </w:r>
      <w:r>
        <w:t xml:space="preserve">Ta vô cùng đau thương, tiến thoái lưỡng nan, khổ sở tự hỏi bản thân có nên cùng quỳ xuống theo hay không… Biết đâu Thánh Thượng thấy chúng ta đều coi thường cái chết như một lũ thần kinh, cùng giống loài với hắn, cho nên sẽ bỏ qua cho bọn ta thì sao? Nhưng cái kiểu thấy chết không sờn này rất dễ thật sự DIE (chết) đấy, đến lúc xuống hoàng tuyền chơi mạt chược chỉ có ba mà thiếu một chân, thì cũng thật sự cô đơn quá đi.</w:t>
      </w:r>
      <w:r>
        <w:br w:type="textWrapping"/>
      </w:r>
      <w:r>
        <w:br w:type="textWrapping"/>
      </w:r>
      <w:r>
        <w:t xml:space="preserve">Tấn Vương nhíu mày, rất bình tĩnh kéo ta về phía sau hắn, mặt trầm như nước liếc lão Đại một cái, lạnh lùng trách mắng:” Đây không phải nơi để ngươi có thể chen miệng vào, đi xuống.”</w:t>
      </w:r>
      <w:r>
        <w:br w:type="textWrapping"/>
      </w:r>
      <w:r>
        <w:br w:type="textWrapping"/>
      </w:r>
      <w:r>
        <w:t xml:space="preserve">Vẻ mặt Khánh đế lúc đầu có vẻ giận dữ, nhìn biểu cảm của Tấn Vương, thần sắc lại trầm xuống, vuốt vuốt chòm râu, ánh mắt chuyển động ôn hòa mỉm cười, nói: “Thủ hạ của ngươi vũ dũng (anh dũng tài giỏi), lại có tự tin vào chính mình, nói vậy là hắn có chỗ hơn ngươi, để cho hắn thử một lần cũng không sao. Hoa Nhiễm, kêu người đem con hổ mới đến kia ra.”</w:t>
      </w:r>
      <w:r>
        <w:br w:type="textWrapping"/>
      </w:r>
      <w:r>
        <w:br w:type="textWrapping"/>
      </w:r>
      <w:r>
        <w:t xml:space="preserve">Tấn Vương nghe vậy, nhìn lão Đại sâu xa, nụ cười trên môi không thể đoán được, thản nhiên nói: “Nếu phụ hoàng đã lên tiếng, ngươi làm theo đi.”</w:t>
      </w:r>
      <w:r>
        <w:br w:type="textWrapping"/>
      </w:r>
      <w:r>
        <w:br w:type="textWrapping"/>
      </w:r>
      <w:r>
        <w:t xml:space="preserve">Chỉ bằng vài câu ba xạo, số mệnh của lão Đại đã được quyết định.</w:t>
      </w:r>
      <w:r>
        <w:br w:type="textWrapping"/>
      </w:r>
      <w:r>
        <w:br w:type="textWrapping"/>
      </w:r>
      <w:r>
        <w:t xml:space="preserve">Thâp Tam nghe thấy thế nhịn không được mà thở phào một hơi, im lăng không lên tiếng quay về chỗ.</w:t>
      </w:r>
      <w:r>
        <w:br w:type="textWrapping"/>
      </w:r>
      <w:r>
        <w:br w:type="textWrapping"/>
      </w:r>
      <w:r>
        <w:t xml:space="preserve">“Tạ bệ hạ, tạ điện hạ.” Vẻ mặt Lão Đại coi như không có chuyện gì, lại nhẹ nhàng lắc đầu với ta, ý bảo không cần ta phải thêm lời</w:t>
      </w:r>
      <w:r>
        <w:br w:type="textWrapping"/>
      </w:r>
      <w:r>
        <w:br w:type="textWrapping"/>
      </w:r>
      <w:r>
        <w:t xml:space="preserve">Mọi chuyện đã tiến đến bước này, dù ta muốn lên tiếng, nhưng liệu có ai nghe ta nói? Ta không biết phải làm gì chỉ đứng ngây ngốc một chỗ, chỉ cảm thấy hàn khí từ tứ chi lan ra toàn thân,  từng bước xâm chiếm tâm trí ta, ngay cả việc Tấn Vương đứng dậy ta đều không để ý, cho đến khi Tấn Vương khẽ gọi bên tai ta, mới giật mình tỉnh lại.</w:t>
      </w:r>
      <w:r>
        <w:br w:type="textWrapping"/>
      </w:r>
      <w:r>
        <w:br w:type="textWrapping"/>
      </w:r>
      <w:r>
        <w:t xml:space="preserve">Ta hít vào một hơi, giữ chặt tay hắn: “Chiến Xích cần một cây đao.”</w:t>
      </w:r>
      <w:r>
        <w:br w:type="textWrapping"/>
      </w:r>
      <w:r>
        <w:br w:type="textWrapping"/>
      </w:r>
      <w:r>
        <w:t xml:space="preserve">Tiến cung tất nhiên không thể mang theo vũ khí, trên người chúng ta đừng nói trường đao, ngay cả chủy thủ đoản kiếm đều hoàn toàn không có một thanh. Tay không vật nhau với hổ, kể cả người có võ công cao siêu như lão Đại, tay cầm dao phay chém dây điện, mang theo tia điện tóe lửa, chỉ sợ cũng không thể vẹn nguyên mà trở lại. Ta không thể lấy thân mình thay cho hắn, nhưng ít nhất đứng ngoài cũng phải giúp hắn một tay</w:t>
      </w:r>
      <w:r>
        <w:br w:type="textWrapping"/>
      </w:r>
      <w:r>
        <w:br w:type="textWrapping"/>
      </w:r>
      <w:r>
        <w:t xml:space="preserve">“Ta biết rồi.” Tấn Vương nắm lại tay ta trấn an, dừng một chút, còn nói thêm: “Đến lúc vạn bất đắc dĩ, ta sẽ hô ngừng.”</w:t>
      </w:r>
      <w:r>
        <w:br w:type="textWrapping"/>
      </w:r>
      <w:r>
        <w:br w:type="textWrapping"/>
      </w:r>
      <w:r>
        <w:t xml:space="preserve">Ta nhìn hắn, nghiêm túc gật gật đầu.</w:t>
      </w:r>
      <w:r>
        <w:br w:type="textWrapping"/>
      </w:r>
      <w:r>
        <w:br w:type="textWrapping"/>
      </w:r>
      <w:r>
        <w:t xml:space="preserve">Mọi người theo xa giá (xe của vua) di chuyển lên Ngâm Phong Các, lồng sắt giữ hổ rất nhanh được kéo ra. Phía dưới có một mảnh đất trống rất lớn, có hàng lan can gỗ bao quanh, lại có thị vệ canh giữ, tránh trường hợp khổng cẩn thận để mãnh thú xổng ra, làm kinh sợ đến các vị quan quý nhân. Cuối thu là thời điểm ban ngày ngắn hơn ban đêm, chưa đến giờ Dậu sắc trời đã dần dần sẩm tối, ráng đỏ trải dài trên bầu trời xanh thẫm, cảnh vật xung quanh bị nhuộm một mảnh huyết sắc.</w:t>
      </w:r>
      <w:r>
        <w:br w:type="textWrapping"/>
      </w:r>
      <w:r>
        <w:br w:type="textWrapping"/>
      </w:r>
      <w:r>
        <w:t xml:space="preserve">Có một tiểu thái giám nơm nớp lo sợ tiến lên để mở lồng sắt, cạch một tiếng, khóa được mở ra. Trong bóng tối của lồng sắt chậm rãi hiện lên đôi con ngươi màu đỏ, giống như ngọn lửa sáng lên dưới địa ngục. Người phía bên ngoài như chạy trối chết lui ra phía ngoài hàng lan can gỗ, mãnh hổ vô cùng hung ác như là nhận ra điều gì, tư thái đầy tao nhã đứng lên, lỗ mũi phun ra một hơi, đôi chân nhanh nhẹn nhảy ra bên ngoài lông sắt, cong lưng một cái, hướng về chỗ đất trống lão Đại đang đứng ở giữa mà gào thét một tiếng, giống như nỏ mạnh đã được lên sẵn dây cung tình thế hết sức căng thẳng.</w:t>
      </w:r>
      <w:r>
        <w:br w:type="textWrapping"/>
      </w:r>
      <w:r>
        <w:br w:type="textWrapping"/>
      </w:r>
      <w:r>
        <w:t xml:space="preserve">Chúa tể của muôn loài, oai phong lẫm liệt.</w:t>
      </w:r>
      <w:r>
        <w:br w:type="textWrapping"/>
      </w:r>
      <w:r>
        <w:br w:type="textWrapping"/>
      </w:r>
      <w:r>
        <w:t xml:space="preserve">Nhưng ta nhìn, lại cảm thấy xót xa.</w:t>
      </w:r>
      <w:r>
        <w:br w:type="textWrapping"/>
      </w:r>
      <w:r>
        <w:br w:type="textWrapping"/>
      </w:r>
      <w:r>
        <w:t xml:space="preserve">Cho dù có răng nanh móng nhọn, nhưng sống chết lại do con người, chung quy cũng chỉ là một món đồ chơi.</w:t>
      </w:r>
      <w:r>
        <w:br w:type="textWrapping"/>
      </w:r>
      <w:r>
        <w:br w:type="textWrapping"/>
      </w:r>
      <w:r>
        <w:t xml:space="preserve">Con hổ kia xương thịt rắn rỏi, hình thể to lớn, bốn chân chạm đất đã thấy cao như người, thấy lão Đại không có phản ứng, liền lặng yên vòng qua phía sau hắn, thoáng cúi người xuống, móng vuốt xòe ra cào xuống mặt đất tạo ra mấy rãnh sâu.</w:t>
      </w:r>
      <w:r>
        <w:br w:type="textWrapping"/>
      </w:r>
      <w:r>
        <w:br w:type="textWrapping"/>
      </w:r>
      <w:r>
        <w:t xml:space="preserve">Lão Đại bắt đầu tập trung tinh thần, trên mặt hiện lên vẻ băng lãnh ác liệt. Với hắn mà nói, âm thanh xung quanh dường như dần dần biết mất, chỉ còn lại tiếng tim dập của bản thân, một nhịp, hai nhịp, ba nhịp…</w:t>
      </w:r>
      <w:r>
        <w:br w:type="textWrapping"/>
      </w:r>
      <w:r>
        <w:br w:type="textWrapping"/>
      </w:r>
      <w:r>
        <w:t xml:space="preserve">Bỗng dưng con hổ uy nghi như con sóng lớn gầm thét vồ tới. Đồng thời lúc đó, lão Đại rút đao ra khỏi vỏ, thân hình di chuyển, nghiêng người nhảy lên vài thước, dùng một tư thế  quỷ dị tránh đi đòn tấn công này, vung đao chém ra, lưỡi đao liền đâm ngập vào bên sườn con hổ, theo đà tạo ra vết thương dài hơn nửa mét, máu văng tung tóe, phun đầy lên mặt, đầu và cổ lão Đại.</w:t>
      </w:r>
      <w:r>
        <w:br w:type="textWrapping"/>
      </w:r>
      <w:r>
        <w:br w:type="textWrapping"/>
      </w:r>
      <w:r>
        <w:t xml:space="preserve">Lão Đại lăn mình trên mặt đất, kéo ra một khoảng cách với mãnh hổ bị thương, không quan tâm bọt máu phun ra trong miệng, lần nữa chỉnh lại tư thế, tiến lên phía trước.</w:t>
      </w:r>
      <w:r>
        <w:br w:type="textWrapping"/>
      </w:r>
      <w:r>
        <w:br w:type="textWrapping"/>
      </w:r>
      <w:r>
        <w:t xml:space="preserve">Trên đài Khánh Đế hô một tiếng khen hay.</w:t>
      </w:r>
      <w:r>
        <w:br w:type="textWrapping"/>
      </w:r>
      <w:r>
        <w:br w:type="textWrapping"/>
      </w:r>
      <w:r>
        <w:t xml:space="preserve">Con hổ bị đau, kêu thảm một tiếng, xoay người cào một cái, lão Đại lập tức phi thân bay lên, một chân dẫm trên trán nó, khiến cái cào của nó bị trật hướng, lại rút đao ra vút một tiếng đâm vào cổ mãnh hổ.</w:t>
      </w:r>
      <w:r>
        <w:br w:type="textWrapping"/>
      </w:r>
      <w:r>
        <w:br w:type="textWrapping"/>
      </w:r>
      <w:r>
        <w:t xml:space="preserve">Nhưng mà con hổ kia vốn da dày thịt béo, lần này không thể thành công, chỉ có thể làm thương phần da lông bên ngoài của nó. Cảm nhận được sự uy hiếp, nó gần như là điên cuồng ngẩng đầu lên, định quăng lão Đại xuống,. Lão Đại lấp tức hạ thấp người muốn giữ vững bản thân, nhưng mà bị lắc lư quá mạnh, không để ý một cái là lảo đảo ngay. Mãnh hổ như có linh tính, chớp nhoáng dùng móng vuốt xượt qua, làm sau lưng lão Đại bị thương. Lão Đại bị đau kêu một tiếng, dứt khoát buông tay đang túm lông nó ra, trong nháy mắt sắp rơi xuống, hai tay nắm đao mạnh mẽ dùng sức, ấn thân đao xuống dưới vài phân.</w:t>
      </w:r>
      <w:r>
        <w:br w:type="textWrapping"/>
      </w:r>
      <w:r>
        <w:br w:type="textWrapping"/>
      </w:r>
      <w:r>
        <w:t xml:space="preserve">Đây đúng là điểm yếu của con hổ, thân thể cao lớn của mãnh thú chợt run lên, đem lão Đại đang áp lên người quăng mạnh ra ngoài. Lúc này vị chúa tể muôn loài không còn để ý đến hắn, ngửa đẩu rống giận một tiếng về phía ánh trăng khuyết mới mọc, rồi không cam lòng ngã ầm xuống. Máu từ dưới thân nó chảy ra, chậm rãi tụ hội thành một vũng lớn. Chiếu trong đôi mắt mở to của nó là hình bóng của lão Đại.</w:t>
      </w:r>
      <w:r>
        <w:br w:type="textWrapping"/>
      </w:r>
      <w:r>
        <w:br w:type="textWrapping"/>
      </w:r>
      <w:r>
        <w:t xml:space="preserve">Một màn tĩnh lặng vô thanh kéo dài, trong không khí tràn ngập hơi thở và mùi máu tanh nhàn nhạt. Tất cả mọi người đều không nghĩ rằng, con quái vật to lớn như kia lại chết dễ dàng đến như vậy.</w:t>
      </w:r>
      <w:r>
        <w:br w:type="textWrapping"/>
      </w:r>
      <w:r>
        <w:br w:type="textWrapping"/>
      </w:r>
      <w:r>
        <w:t xml:space="preserve">Lão Đại dùng đao đỡ cơ thể, ho khan vài tiếng, không để ý đến phản ứng của mọi người, chậm rãi đứng lên, khập khiễng đi đến trước mặt nó, trầm mặc một chút, rút đao gọn gàng dứt khoát bổ xuống đầu con hổ. Máu thịt bắn tứ tung, phun cao hơn một trượng. Toàn thân lão Đại đẫm máu, ánh mắt nghiêm nghị, mang theo đầu con hổ từng bước từng bước một hướng về phía Ngâm Phong Các.</w:t>
      </w:r>
      <w:r>
        <w:br w:type="textWrapping"/>
      </w:r>
      <w:r>
        <w:br w:type="textWrapping"/>
      </w:r>
      <w:r>
        <w:t xml:space="preserve">Trong gió truyền đến mùi vị tanh ngọt, khiến cho rét lạnh tràn ngập cả vào trong xương cốt. Bọn thị vệ canh giữ bên ngoài lộ vẻ hoảng sợ tránh ra, không dám cản trở nhân vật như hung thần ác sát này.</w:t>
      </w:r>
      <w:r>
        <w:br w:type="textWrapping"/>
      </w:r>
      <w:r>
        <w:br w:type="textWrapping"/>
      </w:r>
      <w:r>
        <w:t xml:space="preserve">Khánh đế nhịn không được ngửa ra sau, tựa như che dấu cầm lấy ly rượu đưa tới bên môi, lại đặt xuống.</w:t>
      </w:r>
      <w:r>
        <w:br w:type="textWrapping"/>
      </w:r>
      <w:r>
        <w:br w:type="textWrapping"/>
      </w:r>
      <w:r>
        <w:t xml:space="preserve">“Đứng lại, ngươi muốn làm gì?” Mạnh công công nhìn trên người hắn toàn là máu bẩn, lập tức đứng dậy, chỉ vào lão Đại trách mắng, cẩn thận nghe ra, trong thanh âm cũng có sự run rẩy không ngừng.</w:t>
      </w:r>
      <w:r>
        <w:br w:type="textWrapping"/>
      </w:r>
      <w:r>
        <w:br w:type="textWrapping"/>
      </w:r>
      <w:r>
        <w:t xml:space="preserve">Lão Đại dừng bước, ánh mắt sắc bén như lưỡi đao quét qua đám người quần áo gọn gàng, đứng trên đài cao xem vở kịch hay người hổ tranh đấu này, im lặng nhắm mắt lại, vén y phục quỳ hai gối xuống, dập đầu nói: “Nhờ long ân bệ hạ, tiểu nhân mới giết chết mãnh hổ, lấy đầu hổ hiến bệ hạ, nguyện bệ hạ vạn tuế, vạn tuế, vạn vạn tuế.”</w:t>
      </w:r>
      <w:r>
        <w:br w:type="textWrapping"/>
      </w:r>
      <w:r>
        <w:br w:type="textWrapping"/>
      </w:r>
      <w:r>
        <w:t xml:space="preserve">Khánh đế hơi nhíu mày, Tấn Vương lập tức lạnh giọng giành trước nói rằng: “Gặp huyết không lành, cả người ngươi toàn máu đã quấy nhiễu phụ hoàng. Chiến Huyền, dẫn hắn đi, không cần hắn hầu hạ.”</w:t>
      </w:r>
      <w:r>
        <w:br w:type="textWrapping"/>
      </w:r>
      <w:r>
        <w:br w:type="textWrapping"/>
      </w:r>
      <w:r>
        <w:t xml:space="preserve">Khánh đế đương nhiên nghe ra ý bênh vực trong giọng nói của hắn, nhưng bởi vì biết Tấn Vương từ trước đến nay xem trọng người này, không nên vì việc cỏn con này mà xé rách thể diện, mục đích dĩ nhiên đã đạt được, không cần miễn cưỡng,  chỉ gật đầu cho phép.</w:t>
      </w:r>
      <w:r>
        <w:br w:type="textWrapping"/>
      </w:r>
      <w:r>
        <w:br w:type="textWrapping"/>
      </w:r>
      <w:r>
        <w:t xml:space="preserve">Ta như được đại xá, lập tức kéo lão Đại hồi phủ.</w:t>
      </w:r>
      <w:r>
        <w:br w:type="textWrapping"/>
      </w:r>
      <w:r>
        <w:br w:type="textWrapping"/>
      </w:r>
      <w:r>
        <w:t xml:space="preserve">Đi qua chỗ ngoặt, nơi có ít người, lão Đại thoáng lung lay một cái, ngã lên người ta. Ta giật mình, phản xạ có điều kiện đỡ lấy hắn, đã cảm thấy tay mình đặt sau lưng hắn ướt sũng: “Ngươi còn chịu đựng được không?”</w:t>
      </w:r>
      <w:r>
        <w:br w:type="textWrapping"/>
      </w:r>
      <w:r>
        <w:br w:type="textWrapping"/>
      </w:r>
      <w:r>
        <w:t xml:space="preserve">Lão Đại cúi thấp đầu ôm lấy ta bả vai, cắn răng trầm mặc một hồi, hơi thở nặng nề, một lúc lâu mới trở lại bình thường: “Không có việc gì, máu chảy hơi nhiều thôi, lại bị gãy mấy cái xương sườn… Ngươi coi ta là gì chứ, tiếp tục đi, đi nhanh chút.”</w:t>
      </w:r>
      <w:r>
        <w:br w:type="textWrapping"/>
      </w:r>
      <w:r>
        <w:br w:type="textWrapping"/>
      </w:r>
      <w:r>
        <w:t xml:space="preserve">Ta nâng hắn, căng thẳng trong lòng, bước chân liền theo lời hắn nhanh hơn một chút, lão Đại đột nhiên húc đầu một cái làm ta lật mặt, cả giận nói: “Thằng ranh con, ngươi không biết ta đang bị thương à, đi chậm một chút.”</w:t>
      </w:r>
      <w:r>
        <w:br w:type="textWrapping"/>
      </w:r>
      <w:r>
        <w:br w:type="textWrapping"/>
      </w:r>
      <w:r>
        <w:t xml:space="preserve">Ta: …</w:t>
      </w:r>
      <w:r>
        <w:br w:type="textWrapping"/>
      </w:r>
      <w:r>
        <w:br w:type="textWrapping"/>
      </w:r>
      <w:r>
        <w:t xml:space="preserve">Ta bỗng nhiên có ý định ném người này ở đây không thèm quan tâm nữa</w:t>
      </w:r>
      <w:r>
        <w:br w:type="textWrapping"/>
      </w:r>
      <w:r>
        <w:br w:type="textWrapping"/>
      </w:r>
      <w:r>
        <w:t xml:space="preserve">Một lát sau, ta rầu rĩ nói: “Ta cứ nghĩ ngươi sắp chết rồi.”</w:t>
      </w:r>
      <w:r>
        <w:br w:type="textWrapping"/>
      </w:r>
      <w:r>
        <w:br w:type="textWrapping"/>
      </w:r>
      <w:r>
        <w:t xml:space="preserve">Lão Đại khinh thường ta: “Vợ còn chưa cưới, sao mà chết sớm thế được.”</w:t>
      </w:r>
      <w:r>
        <w:br w:type="textWrapping"/>
      </w:r>
      <w:r>
        <w:br w:type="textWrapping"/>
      </w:r>
      <w:r>
        <w:t xml:space="preserve">Ta bỗng nhiên cảm thấy tâm tình thật tốt, liền mở miệng nói: “Nếu cưới vợ xong mới có thể chết, xem ra ngươi nhất định sẽ trường mệnh trăm tuổi.”</w:t>
      </w:r>
      <w:r>
        <w:br w:type="textWrapping"/>
      </w:r>
      <w:r>
        <w:br w:type="textWrapping"/>
      </w:r>
      <w:r>
        <w:t xml:space="preserve">Lão Đại dừng bước lại, sắc mặt cổ quái mà nhìn ta: “Hóa ra ngươi cũng biết nói giỡn?”</w:t>
      </w:r>
      <w:r>
        <w:br w:type="textWrapping"/>
      </w:r>
      <w:r>
        <w:br w:type="textWrapping"/>
      </w:r>
      <w:r>
        <w:t xml:space="preserve">Khóe miệng ta giật giật, thản nhiên nói: “Ta vốn là không phải là người cổ hủ.”</w:t>
      </w:r>
      <w:r>
        <w:br w:type="textWrapping"/>
      </w:r>
      <w:r>
        <w:br w:type="textWrapping"/>
      </w:r>
      <w:r>
        <w:t xml:space="preserve">Lão Đại: “… Hóa ra ngươi thật sự biết nói giỡn.”</w:t>
      </w:r>
      <w:r>
        <w:br w:type="textWrapping"/>
      </w:r>
      <w:r>
        <w:br w:type="textWrapping"/>
      </w:r>
      <w:r>
        <w:t xml:space="preserve">Ta: …</w:t>
      </w:r>
      <w:r>
        <w:br w:type="textWrapping"/>
      </w:r>
      <w:r>
        <w:br w:type="textWrapping"/>
      </w:r>
      <w:r>
        <w:t xml:space="preserve">Ta thật sự là nên để hắn ở lại đây cho hắn tự sinh tự diệt thì hơn.</w:t>
      </w:r>
      <w:r>
        <w:br w:type="textWrapping"/>
      </w:r>
      <w:r>
        <w:br w:type="textWrapping"/>
      </w:r>
      <w:r>
        <w:t xml:space="preserve">Lão Đại bỗng nhiên vươn tay xoa xoa tóc ta, cười cười nói: “Yên tâm đi, ta sẽ không chết, ta nếu không còn sống nữa, ba tên các ngươi sẽ bị người bắt nạt, như thế làm sao được.”</w:t>
      </w:r>
      <w:r>
        <w:br w:type="textWrapping"/>
      </w:r>
      <w:r>
        <w:br w:type="textWrapping"/>
      </w:r>
      <w:r>
        <w:t xml:space="preserve">Ta sửng sốt, trong tim dâng lên một chút ấm áp, nhẹ giọng nói: “Sẽ không đâu.”</w:t>
      </w:r>
      <w:r>
        <w:br w:type="textWrapping"/>
      </w:r>
      <w:r>
        <w:br w:type="textWrapping"/>
      </w:r>
      <w:r>
        <w:t xml:space="preserve">Lão Đại lại cười lắc lắc đầu: “Ta nhìn thấy các ngươi, liền nhớ lại lúc các ngươi vừa mới tiến phủ, mỗi một tên các ngươi đều là đám nhóc loắt choắt tóc còn ngắn ngủn, Chiến Bạch tâm tính không ổn định, chỉ thích nhảy nhót, Chiến Thanh suốt ngày ngửa cằm vênh váo tự đắc, ngươi thì cho dù có bị ba cái gậy đánh tới cũng không đánh một quả rắm, mỗi đứa đều không được dạy dỗ cẩn thận, suốt ngày bị người ta xem thường, nháy mắt, cũng đã lớn như vậy.”</w:t>
      </w:r>
      <w:r>
        <w:br w:type="textWrapping"/>
      </w:r>
      <w:r>
        <w:br w:type="textWrapping"/>
      </w:r>
      <w:r>
        <w:t xml:space="preserve">Hắn lau mặt, oán niệm mà nhìn ta một cái, lại nói: “… Lại còn cao hơn cả ta.”</w:t>
      </w:r>
      <w:r>
        <w:br w:type="textWrapping"/>
      </w:r>
      <w:r>
        <w:br w:type="textWrapping"/>
      </w:r>
      <w:r>
        <w:t xml:space="preserve">Khóe miệng ta bất giác cong lên thành một ý cười nhàn nhạt, có lẽ ngoại trừ bản thân ta ra, không ai nhận ra được điều này.</w:t>
      </w:r>
      <w:r>
        <w:br w:type="textWrapping"/>
      </w:r>
      <w:r>
        <w:br w:type="textWrapping"/>
      </w:r>
      <w:r>
        <w:t xml:space="preserve">Mười năm cứ thế lướt qua nhanh chóng, rất nhiều hình ảnh trong những năm tháng đó đã ố vàng mơ hồ, chỉ có con người như cát bụi, phiêu linh vô hạn, quay đầu nhìn lại, những người đó, những việc đó, lại như ngọn đèn tàn lụi.</w:t>
      </w:r>
      <w:r>
        <w:br w:type="textWrapping"/>
      </w:r>
      <w:r>
        <w:br w:type="textWrapping"/>
      </w:r>
      <w:r>
        <w:t xml:space="preserve">Lão Đại vẫn còn sống, thật tốt.</w:t>
      </w:r>
      <w:r>
        <w:br w:type="textWrapping"/>
      </w:r>
      <w:r>
        <w:br w:type="textWrapping"/>
      </w:r>
      <w:r>
        <w:t xml:space="preserve">Ta vẫn còn sống, thật tốt.</w:t>
      </w:r>
      <w:r>
        <w:br w:type="textWrapping"/>
      </w:r>
      <w:r>
        <w:br w:type="textWrapping"/>
      </w:r>
      <w:r>
        <w:t xml:space="preserve">Hết chương 69.</w:t>
      </w:r>
      <w:r>
        <w:br w:type="textWrapping"/>
      </w:r>
      <w:r>
        <w:br w:type="textWrapping"/>
      </w:r>
    </w:p>
    <w:p>
      <w:pPr>
        <w:pStyle w:val="Heading2"/>
      </w:pPr>
      <w:bookmarkStart w:id="93" w:name="chương-70-ảnh-vệ-về-vương-phủ"/>
      <w:bookmarkEnd w:id="93"/>
      <w:r>
        <w:t xml:space="preserve">70. Chương 70: Ảnh Vệ Về Vương Phủ</w:t>
      </w:r>
    </w:p>
    <w:p>
      <w:pPr>
        <w:pStyle w:val="Compact"/>
      </w:pPr>
      <w:r>
        <w:br w:type="textWrapping"/>
      </w:r>
      <w:r>
        <w:br w:type="textWrapping"/>
      </w:r>
      <w:r>
        <w:t xml:space="preserve">Biên tập: Điềm + Lam Ying</w:t>
      </w:r>
      <w:r>
        <w:br w:type="textWrapping"/>
      </w:r>
      <w:r>
        <w:br w:type="textWrapping"/>
      </w:r>
      <w:r>
        <w:t xml:space="preserve">Từ hoàng cung đi ra, cũng chỉ mất khoảng thời gian hai chén trà. Từ sớm đã có xe ngựa chờ ở ngoài tường cung, xa phu vung roi đánh một cái, ngựa phát ra tiếng phì phì trong mũi, kéo chiếc xe màu xám rất bình thường xuyên qua đám người ồn ào trên đường, chạy về  phía ngõ nhỏ sau Tấn Vương phủ.</w:t>
      </w:r>
      <w:r>
        <w:br w:type="textWrapping"/>
      </w:r>
      <w:r>
        <w:br w:type="textWrapping"/>
      </w:r>
      <w:r>
        <w:t xml:space="preserve">Xe ngựa chạy ngăn cách mọi sự náo nhiệt phía bên ngoài, hình thành một không gian kín kẽ.</w:t>
      </w:r>
      <w:r>
        <w:br w:type="textWrapping"/>
      </w:r>
      <w:r>
        <w:br w:type="textWrapping"/>
      </w:r>
      <w:r>
        <w:t xml:space="preserve">“Hừ, nếu trên đường mà không khặp phải vị tiểu hoàng tôn nhất khấu nhị bái kia, chúng ta đã sớm đi rồi, hại ta bị chảy nhiều máu như vậy.” Lão Đại ngồi khoanh chân ở góc trong cùng, nhíu mày, lấy thuốc trị thương, vải bố bông băng từ trong ngực ra, vẫn còn cười cười, lại nói với ta: “Nhưng mà cũng không sao, ta cũng không giống cái đám thích làm càn làm bậy các ngươi, tự cho mình là mình đồng da sắt, chưa bao giờ cam tâm tình nguyện mang theo đồ phòng thân. Chiến Huyền, ngươi phải nhớ kỹ, có chuẩn bị mới có thể vô hoạn, mọi việc đều phải suy xét chu toàn.”</w:t>
      </w:r>
      <w:r>
        <w:br w:type="textWrapping"/>
      </w:r>
      <w:r>
        <w:br w:type="textWrapping"/>
      </w:r>
      <w:r>
        <w:t xml:space="preserve">Không hổ là lão Đại, rất là có kinh nghiệm.</w:t>
      </w:r>
      <w:r>
        <w:br w:type="textWrapping"/>
      </w:r>
      <w:r>
        <w:br w:type="textWrapping"/>
      </w:r>
      <w:r>
        <w:t xml:space="preserve">Ta vô cùng khâm phục nhìn hắn lần lượt cởi đồ, mở bình thuốc ra, bắt đầu bôi thuốc…</w:t>
      </w:r>
      <w:r>
        <w:br w:type="textWrapping"/>
      </w:r>
      <w:r>
        <w:br w:type="textWrapping"/>
      </w:r>
      <w:r>
        <w:t xml:space="preserve">Không bôi được…</w:t>
      </w:r>
      <w:r>
        <w:br w:type="textWrapping"/>
      </w:r>
      <w:r>
        <w:br w:type="textWrapping"/>
      </w:r>
      <w:r>
        <w:t xml:space="preserve">Lại bôi…</w:t>
      </w:r>
      <w:r>
        <w:br w:type="textWrapping"/>
      </w:r>
      <w:r>
        <w:br w:type="textWrapping"/>
      </w:r>
      <w:r>
        <w:t xml:space="preserve">Không bôi được…</w:t>
      </w:r>
      <w:r>
        <w:br w:type="textWrapping"/>
      </w:r>
      <w:r>
        <w:br w:type="textWrapping"/>
      </w:r>
      <w:r>
        <w:t xml:space="preserve">Sau một nén nhang, ta rốt cục nhịn không được mở miệng nói: “Lão Đại, để ta giúp ngươi đi. Vết thương trên lưng, quả thật rất khó xử lý…”</w:t>
      </w:r>
      <w:r>
        <w:br w:type="textWrapping"/>
      </w:r>
      <w:r>
        <w:br w:type="textWrapping"/>
      </w:r>
      <w:r>
        <w:t xml:space="preserve">Lão Đại im lặng như tờ đặt bình thuốc xuống, liếc ta một cái, bình tĩnh trả lời: “Đám loi choi các ngươi, bình thường chính là giống như vậy! Ta hôm nay cố ý làm mẫu cho ngươi xem, là để cho ngươi bỏ cái thói xấu cứng đầu cứng cổ này đi. Nhớ rằng, ngày sau mọi chuyện đều phải cân nhắc cẩn thận, mới không để người khác chê cười biết chưa.”</w:t>
      </w:r>
      <w:r>
        <w:br w:type="textWrapping"/>
      </w:r>
      <w:r>
        <w:br w:type="textWrapping"/>
      </w:r>
      <w:r>
        <w:t xml:space="preserve">“Ưm.” Ta gật đầu cho có lệ: “Cần ta giúp ngươi bôi thuốc không?”</w:t>
      </w:r>
      <w:r>
        <w:br w:type="textWrapping"/>
      </w:r>
      <w:r>
        <w:br w:type="textWrapping"/>
      </w:r>
      <w:r>
        <w:t xml:space="preserve">Lão Đại nghẹn khuất nhìn ta một hồi, một lúc lâu mở miệng: “… Cần.”</w:t>
      </w:r>
      <w:r>
        <w:br w:type="textWrapping"/>
      </w:r>
      <w:r>
        <w:br w:type="textWrapping"/>
      </w:r>
      <w:r>
        <w:t xml:space="preserve">Vì thế ta ngồi xuống, giúp lão Đại muộn tao cởi đồ để bôi thuốc. Nói thật, những vết thương do cào này vô cùng nghiêm trọng, dài nhất là năm sáu tấc, sâu đến nỗi có thể thấy được cả xương, kéo dài từ phía trên sống lưng, máu dù đã ngưng không chảy nữa, nhưng màu đỏ sậm của máu cùng với vết bẩn khi đôi bên vận lộn hòa vào nhau, nhìn vô cùng ghê người.</w:t>
      </w:r>
      <w:r>
        <w:br w:type="textWrapping"/>
      </w:r>
      <w:r>
        <w:br w:type="textWrapping"/>
      </w:r>
      <w:r>
        <w:t xml:space="preserve">Mặc dù có chút lo lắng sẽ bị nhiềm trùng, nhưng ở chỗ này cũng chỉ có thể làm vài bước xử lý khẩn cấp, trước cứ cầm máu lại đã. Ta đầu tiên là bôi dược, sau dùng vải bông tỉ mỉ che lại miệng vết thương, xé hết y phục sạch đặt phía trên, dùng vải bố quấn từng lớp từng lớp lại.</w:t>
      </w:r>
      <w:r>
        <w:br w:type="textWrapping"/>
      </w:r>
      <w:r>
        <w:br w:type="textWrapping"/>
      </w:r>
      <w:r>
        <w:t xml:space="preserve">Ta làm rất cẩn thận, động tác có hơi chậm, băng bó xong xuôi, đã đến cửa sau Vương phủ.</w:t>
      </w:r>
      <w:r>
        <w:br w:type="textWrapping"/>
      </w:r>
      <w:r>
        <w:br w:type="textWrapping"/>
      </w:r>
      <w:r>
        <w:t xml:space="preserve">Xe ngựa vừa tới nơi, chợt nghe thấy xa phu bên ngoài nhảy xuống, có tiếng bước chân tiến đến gần, Quân Mặc Thanh đột nhiên xuất hiện phía ngoài rèm xe. Trong lòng ngực của hắn còn ôm Tiểu Hắc, thờ ơ liếc chúng ta một cái, tầm mắt dừng ở nửa thân trên lão Đại một lúc, nhẹ nhàng cười nói: “Cách ăn diện của Chiến Xích thật là độc đáo nha.”</w:t>
      </w:r>
      <w:r>
        <w:br w:type="textWrapping"/>
      </w:r>
      <w:r>
        <w:br w:type="textWrapping"/>
      </w:r>
      <w:r>
        <w:t xml:space="preserve">Ta và lão Đại đều ngạc nhiên, đang định xuống xe hành lễ, đã bị Quân Mặc Thanh ngăn lại.</w:t>
      </w:r>
      <w:r>
        <w:br w:type="textWrapping"/>
      </w:r>
      <w:r>
        <w:br w:type="textWrapping"/>
      </w:r>
      <w:r>
        <w:t xml:space="preserve">“Được rồi, ta chẳng qua chỉ là một kẻ bố y (dân thường), không cần phép tắc quá như thế. Nhưng mà, Chiến Xích bị thương thế kia là vì sao?”</w:t>
      </w:r>
      <w:r>
        <w:br w:type="textWrapping"/>
      </w:r>
      <w:r>
        <w:br w:type="textWrapping"/>
      </w:r>
      <w:r>
        <w:t xml:space="preserve">Lão Đại thản nhiên trả lời: “Chỉ là bị súc sinh gây thương tích thôi.”</w:t>
      </w:r>
      <w:r>
        <w:br w:type="textWrapping"/>
      </w:r>
      <w:r>
        <w:br w:type="textWrapping"/>
      </w:r>
      <w:r>
        <w:t xml:space="preserve">Quân Mặc Thanh sửng sốt, sau đó cười nhẹ: “Thì ra là thế. Dù sao thương thế kia chỉ băng bó qua loa như vậy không được, ta cũng biết chút y thuật nho nhỏ, không bằng để ta thử một lần.”</w:t>
      </w:r>
      <w:r>
        <w:br w:type="textWrapping"/>
      </w:r>
      <w:r>
        <w:br w:type="textWrapping"/>
      </w:r>
      <w:r>
        <w:t xml:space="preserve">Lão Đại lén giật giật khóe miệng, mở miệng cự tuyệt nói: “Không cần phải vậy đâu.”</w:t>
      </w:r>
      <w:r>
        <w:br w:type="textWrapping"/>
      </w:r>
      <w:r>
        <w:br w:type="textWrapping"/>
      </w:r>
      <w:r>
        <w:t xml:space="preserve">Quân Mặc Thanh nheo mắt: “Chiến Xích, ngươi chê y thuật của ta hả?”</w:t>
      </w:r>
      <w:r>
        <w:br w:type="textWrapping"/>
      </w:r>
      <w:r>
        <w:br w:type="textWrapping"/>
      </w:r>
      <w:r>
        <w:t xml:space="preserve">“Cũng không phải.” Lão Đại nói rõ ràng: “Là ta ghét ngươi thôi.”</w:t>
      </w:r>
      <w:r>
        <w:br w:type="textWrapping"/>
      </w:r>
      <w:r>
        <w:br w:type="textWrapping"/>
      </w:r>
      <w:r>
        <w:t xml:space="preserve">“Thật không. Chẳng qua là thắng ngươi một trăm lượng bạc, ngươi lại mang thù đến tận bây giờ.” Quân Mặc Thanh bên miệng nhuộm đầy ý cười bỡn cợt: “Quân tử làm việc chính trực, ta vừa thấy thân mình ngươi, tự nhiên muốn phụ trách cho ngươi, nếu không quả thực là thẹn trong lòng —— huống chi ngươi cự tuyệt cũng vô dụng, tuy nói ta chỉ là dân thường, nhưng đệ tử của ta dù sao cũng là Tấn Vương điện hạ.” (ôi mẹ ơi JQ bốc mùi nồng nặc, chửa chi đã đòi chịu trách nhiệm =]]]]]]]]])</w:t>
      </w:r>
      <w:r>
        <w:br w:type="textWrapping"/>
      </w:r>
      <w:r>
        <w:br w:type="textWrapping"/>
      </w:r>
      <w:r>
        <w:t xml:space="preserve">Lão Đại: “… A?”</w:t>
      </w:r>
      <w:r>
        <w:br w:type="textWrapping"/>
      </w:r>
      <w:r>
        <w:br w:type="textWrapping"/>
      </w:r>
      <w:r>
        <w:t xml:space="preserve">… Tục ngữ nói cấm có sai, không sợ lưu manh, chỉ sợ lưu manh có quyền thế có văn hóa.</w:t>
      </w:r>
      <w:r>
        <w:br w:type="textWrapping"/>
      </w:r>
      <w:r>
        <w:br w:type="textWrapping"/>
      </w:r>
      <w:r>
        <w:t xml:space="preserve">Ta thức thời ôm lấy Tiểu Hắc bên người Quân Mặc Thanh, trơ mắt nhìn lão Đại phản đối nhưng không hiệu quả, bị hắn kéo thẳng vào khách phòng. Tiểu Hắc từ trong lòng ta nhảy ra, chúng ta một người một cún song song ngồi xổm trước của gian phòng, đôi bên cùng im lặng ngẩng đầu ngắm sao sáng trên bầu trời đen thẳm, vì muốn dành cho hai người bên trong kia không gian giảo cơ ( gay) vừa yên tĩnh tao nhã vừa hài hòa.</w:t>
      </w:r>
      <w:r>
        <w:br w:type="textWrapping"/>
      </w:r>
      <w:r>
        <w:br w:type="textWrapping"/>
      </w:r>
      <w:r>
        <w:t xml:space="preserve">Đang ngồi đần một chỗ, chợt nghe thấy có người từ xa đến gần, ta đột nhiên phục hồi tinh thần, nhìn thấy Tấn Vương xuyên qua hành lang gấp khúc, đi nhanh về phía nơi này, ánh mắt quét qua chỗ ta đang ngồi, bước chân hơi chậm lại, trên mặt mang theo nét cười</w:t>
      </w:r>
      <w:r>
        <w:br w:type="textWrapping"/>
      </w:r>
      <w:r>
        <w:br w:type="textWrapping"/>
      </w:r>
      <w:r>
        <w:t xml:space="preserve">“A Huyền, ngươi sao ngồi một mình ở đây?”</w:t>
      </w:r>
      <w:r>
        <w:br w:type="textWrapping"/>
      </w:r>
      <w:r>
        <w:br w:type="textWrapping"/>
      </w:r>
      <w:r>
        <w:t xml:space="preserve">Hắn đến đứng gần bên cạnh ta, xách gáy tiểu Hắc nhấc lên quơ quơ, cúi đầu hỏi ta.</w:t>
      </w:r>
      <w:r>
        <w:br w:type="textWrapping"/>
      </w:r>
      <w:r>
        <w:br w:type="textWrapping"/>
      </w:r>
      <w:r>
        <w:t xml:space="preserve">“Bên trong đang chữa thương.” Ta từ trên bậc thang đứng lên, định bụng vươn tay giải cứu Tiểu Hắc. Con cẩu con kia đang tỉnh tỉnh mê mê khi bị treo giữa không trung, có chút tội nghiệp khịt khịt cái mũi, cuối cùng cũng có phản ứng, bốn chân ngắn ngủn ra sức đạp đạp, ăng ẳng đòi xuống.</w:t>
      </w:r>
      <w:r>
        <w:br w:type="textWrapping"/>
      </w:r>
      <w:r>
        <w:br w:type="textWrapping"/>
      </w:r>
      <w:r>
        <w:t xml:space="preserve">Tấn Vương cũng không để ý trả nó lại cho ta, có chút hoài niệm cười: “Khi ngươi không ở đây, Quân sự phụ bế con chó con này tới, bảo ta nuôi, nói là giống ngươi. Chẳng biết tại sao, khi nãy thấy ngươi và nó ngồi cùng nhau, ta mới thấy lời của Quân  sư phụ nói không sai.”</w:t>
      </w:r>
      <w:r>
        <w:br w:type="textWrapping"/>
      </w:r>
      <w:r>
        <w:br w:type="textWrapping"/>
      </w:r>
      <w:r>
        <w:t xml:space="preserve">Tiểu Hắc vừa về lại bên ngực ta, vẫn chưa hoàn hồn cứ cọ cọ vào mặt ta,  tìm vị trí đẹp co người nằm sấp xuống, chỉ chừa ra nhúm lông lộn xộn, vô cùng ngoan ngoãn dùng tiếng kêu mềm mại muốn lấy lòng ta.</w:t>
      </w:r>
      <w:r>
        <w:br w:type="textWrapping"/>
      </w:r>
      <w:r>
        <w:br w:type="textWrapping"/>
      </w:r>
      <w:r>
        <w:t xml:space="preserve">Ta: …</w:t>
      </w:r>
      <w:r>
        <w:br w:type="textWrapping"/>
      </w:r>
      <w:r>
        <w:br w:type="textWrapping"/>
      </w:r>
      <w:r>
        <w:t xml:space="preserve">Giống chỗ nào… Là cái kiểu không biết nói tiếng người đó hả?</w:t>
      </w:r>
      <w:r>
        <w:br w:type="textWrapping"/>
      </w:r>
      <w:r>
        <w:br w:type="textWrapping"/>
      </w:r>
      <w:r>
        <w:t xml:space="preserve">Ta tuy rằng mặt than kiệm lời cao lãnh một chút, nhưng bên trong vẫn là một thanh niên tốt nói chuyện như thường, thích thổ tào đấy nhá!</w:t>
      </w:r>
      <w:r>
        <w:br w:type="textWrapping"/>
      </w:r>
      <w:r>
        <w:br w:type="textWrapping"/>
      </w:r>
      <w:r>
        <w:t xml:space="preserve">Tấn Vương liếc mắt nhìn ta, bỗng nhiên vươn tay, chọc chọc vào đám lông bù xù trên bụng Tiểu Hắc. Lỗ tai Tiểu Hắc dựng thẳng lên, cảnh giác nhìn hắn một cái, rồi lại chui về trong lòng ta.</w:t>
      </w:r>
      <w:r>
        <w:br w:type="textWrapping"/>
      </w:r>
      <w:r>
        <w:br w:type="textWrapping"/>
      </w:r>
      <w:r>
        <w:t xml:space="preserve">Vì thế Tấn Vương xán đến ngày càng gần, vừa ăn đậu hũ ta, vừa ăn đậu hũ Tiểu Hắc. Rốt cục bị hành vi bám riết vô sỉ không tha của hắn chọc giận, con chó nhỏ gâu một tiếng cạp ngay ngón tay hắn, răng nanh tuy còn chưa dài hết nhưng cũng không nể tình chút nào để lại cho hắn một vệt răng thẳng đều bên trên.</w:t>
      </w:r>
      <w:r>
        <w:br w:type="textWrapping"/>
      </w:r>
      <w:r>
        <w:br w:type="textWrapping"/>
      </w:r>
      <w:r>
        <w:t xml:space="preserve">Chân mày Tấn Vương cau lại, tay kia lại chọc tiếp, tiếp tục nhắm vào cái bụng mềm mềm của con chó nhỏ chọc chọc trả thù.</w:t>
      </w:r>
      <w:r>
        <w:br w:type="textWrapping"/>
      </w:r>
      <w:r>
        <w:br w:type="textWrapping"/>
      </w:r>
      <w:r>
        <w:t xml:space="preserve">Ta không còn gì để nói đành ngăn cản hành vi ấu trĩ này, thả Tiểu Hắc xuống mặt đất. Chân nó vừa chạm đất, lập tức lên tinh thần, vểnh mông ngoáy ngoáy chạy đến trước cửa phòng, đứng bằng hai chân sau, hai chân trước đặt ở phía dưới cánh cửa gỗ ra sức cào.</w:t>
      </w:r>
      <w:r>
        <w:br w:type="textWrapping"/>
      </w:r>
      <w:r>
        <w:br w:type="textWrapping"/>
      </w:r>
      <w:r>
        <w:t xml:space="preserve">Nghe thấy tiếng kêu, Quân Mặc Thanh cuối cùng cũng đi ra, một tay ôm nó vào lòng, liếc qua bọn ta một lượt, nụ cười như có nhưng không ở bên môi, hòa nhã nói: “Chính Hàm hiện giờ nhìn thấy Tiểu Hắc chung quy cũng có chút hoài niệm, ngày đó A Huyền ngươi không ở đây, hắn suốt ngày ôm Tiểu Hắc cùng ăn cùng ngủ…”</w:t>
      </w:r>
      <w:r>
        <w:br w:type="textWrapping"/>
      </w:r>
      <w:r>
        <w:br w:type="textWrapping"/>
      </w:r>
      <w:r>
        <w:t xml:space="preserve">“Quân sư phụ.” Tấn Vương khẽ cười một tiếng, không mặn không nhạt nói: “Ngài tới đây, hẳn là có chính sự cần nói.”</w:t>
      </w:r>
      <w:r>
        <w:br w:type="textWrapping"/>
      </w:r>
      <w:r>
        <w:br w:type="textWrapping"/>
      </w:r>
      <w:r>
        <w:t xml:space="preserve">Quân Mặc Thanh hơi lắc đầu, mở miệng nói: “Ngươi làm việc cứ luôn quá mức hấp tấp nóng nẩy. Chuyện Chính Ung, ngươi tính sao đây?”</w:t>
      </w:r>
      <w:r>
        <w:br w:type="textWrapping"/>
      </w:r>
      <w:r>
        <w:br w:type="textWrapping"/>
      </w:r>
      <w:r>
        <w:t xml:space="preserve">“Làm sao, chẳng lẽ ngài tới là muốn xin tha cho gã?”</w:t>
      </w:r>
      <w:r>
        <w:br w:type="textWrapping"/>
      </w:r>
      <w:r>
        <w:br w:type="textWrapping"/>
      </w:r>
      <w:r>
        <w:t xml:space="preserve">“Ta cũng không phải là vì thế mà đến.” Quân Mặc Thanh đối diện với con người đen hơi hơi lộ ra lãnh ý của Tấn Vương, nụ cười biến mất, thản nhiên nói: “Nhưng ta quả thật cũng muốn khuyên ngươi, tạm thời không cần động thủ với gã. Đế tâm khó dò (suy nghĩ của bậc đế vương khó đoán), Thánh Thượng hiện tại tuy rằng chán ghét Chính Ung, nhưng lại vẫn chưa có ý định muốn mạng của gã, làm quá một cái, chỉ e là sẽ phản tác dụng. Hiện giờ Ngụy Vương đã đổ, tranh đấu trong triều đình chỉ còn ngươi và Thánh Thượng, sự đề phòng của ông ta đối với ngươi ngày càng tăng lên mà thôi.”</w:t>
      </w:r>
      <w:r>
        <w:br w:type="textWrapping"/>
      </w:r>
      <w:r>
        <w:br w:type="textWrapping"/>
      </w:r>
      <w:r>
        <w:t xml:space="preserve">Tấn Vương nheo mắt, dấu đi cảm xúc chợt lóe dưới đáy mắt, bình thản mở miệng nói: “Ông ấy đúng là kêu ta bỏ đi đám ảnh vệ.”</w:t>
      </w:r>
      <w:r>
        <w:br w:type="textWrapping"/>
      </w:r>
      <w:r>
        <w:br w:type="textWrapping"/>
      </w:r>
      <w:r>
        <w:t xml:space="preserve">Ta ngơ ngẩn: “Ngươi…” Đáp ứng rồi?</w:t>
      </w:r>
      <w:r>
        <w:br w:type="textWrapping"/>
      </w:r>
      <w:r>
        <w:br w:type="textWrapping"/>
      </w:r>
      <w:r>
        <w:t xml:space="preserve">“Chính Hàm dĩ nhiên đã an bài, Chiến Xích không còn là ảnh vệ của Tấn Vương phủ.” Quân Mặc Thanh nhìn Tấn Vương đang trầm lặng, ngắt lời của ta, cười khẽ: “Sợ hắn không chịu rời đi, ta cho hắn dùng chút dược. Hiện nay hắn đang mê man, ta sẽ mang hắn đi tạm tránh xa sóng gió, ngươi không phải lo lắng.”</w:t>
      </w:r>
      <w:r>
        <w:br w:type="textWrapping"/>
      </w:r>
      <w:r>
        <w:br w:type="textWrapping"/>
      </w:r>
      <w:r>
        <w:t xml:space="preserve">Ta: …</w:t>
      </w:r>
      <w:r>
        <w:br w:type="textWrapping"/>
      </w:r>
      <w:r>
        <w:br w:type="textWrapping"/>
      </w:r>
      <w:r>
        <w:t xml:space="preserve">Chờ một chút, ngươi cho hắn dùng thuốc gì nguy hiểm a, vì cái m* gì bỗng nhiên bất tỉnh nhân sự a, lão Đại chính là người  chưa từng được huấn luyện kháng thuốc a!</w:t>
      </w:r>
      <w:r>
        <w:br w:type="textWrapping"/>
      </w:r>
      <w:r>
        <w:br w:type="textWrapping"/>
      </w:r>
      <w:r>
        <w:t xml:space="preserve">Cái trò này, Quân Mặc Thanh tuyệt đối là vị boss thâm tàng bất lộ trong truyền không cần giải thích rồi.</w:t>
      </w:r>
      <w:r>
        <w:br w:type="textWrapping"/>
      </w:r>
      <w:r>
        <w:br w:type="textWrapping"/>
      </w:r>
      <w:r>
        <w:t xml:space="preserve">Có boss che trở thật sự là rất có cảm giác an toàn.</w:t>
      </w:r>
      <w:r>
        <w:br w:type="textWrapping"/>
      </w:r>
      <w:r>
        <w:br w:type="textWrapping"/>
      </w:r>
      <w:r>
        <w:t xml:space="preserve">Nhưng phần an lòng chân thật như thế, cũng đồng thời lại khiến ta cảm thấy có một chút khó chịu —— cho dù những người khác không thể được cứu, chỉ cần lão Đại không sao, ta vậy mà lại cảm thấy rất mừng. Giống với lúc ở hoàng cung, khi mà Khánh đế nói ra câu kia, ta thậm chí thấy may mắn, may mà bị chỉ điểm không phải lão Đại, mà là Thập Tam…</w:t>
      </w:r>
      <w:r>
        <w:br w:type="textWrapping"/>
      </w:r>
      <w:r>
        <w:br w:type="textWrapping"/>
      </w:r>
      <w:r>
        <w:t xml:space="preserve">Tâm trạng của ta lập tức lại trùng xuống, có lẽ khi mà sống còn được đảm bảo, người ta bắt đầu làm kiêu. Nhưng ta cũng không muốn mở miệng cầu xin Tấn Vương, dù sao việc ta cứ luôn làm theo ý mình đã liên lụy tới hắn rất nhiều.</w:t>
      </w:r>
      <w:r>
        <w:br w:type="textWrapping"/>
      </w:r>
      <w:r>
        <w:br w:type="textWrapping"/>
      </w:r>
      <w:r>
        <w:t xml:space="preserve">“A Huyền.” Tấn Vương nâng mắt, đột nhiên nói: “Ta sẽ đem những ảnh vệ còn lại giao cho phụ hoàng, nhưng bọn hắn sẽ không đến mức mất mạng. Nếu ta đã làm đến như vậy, phụ hoàng cũng sẽ không quá bức người, cùng lắm nhốt bọn họ ở một nơi nào đó thôi. Đến thời cơ thích hợp, ta sẽ tự mình thả bọn họ ra.”</w:t>
      </w:r>
      <w:r>
        <w:br w:type="textWrapping"/>
      </w:r>
      <w:r>
        <w:br w:type="textWrapping"/>
      </w:r>
      <w:r>
        <w:t xml:space="preserve">Ta có chút bất ngờ nhìn về phía hắn, đây là lần đầu tiên nghe hấy lời giải thích từ  hắn như vậy.</w:t>
      </w:r>
      <w:r>
        <w:br w:type="textWrapping"/>
      </w:r>
      <w:r>
        <w:br w:type="textWrapping"/>
      </w:r>
      <w:r>
        <w:t xml:space="preserve">“Đây là kết cục tốt nhất cho bọn họ.” Tấn Vương nói xong câu đó, rũ mắt xuống, cười một cái, trong lời nói có mang ý thăm dò, nhẹ giọng hỏi: “A Huyền, hiện giờ ngươi cũng không phải là một ảnh vệ nữa, tiếp theo muốn làm chuyện gì không?”</w:t>
      </w:r>
      <w:r>
        <w:br w:type="textWrapping"/>
      </w:r>
      <w:r>
        <w:br w:type="textWrapping"/>
      </w:r>
      <w:r>
        <w:t xml:space="preserve">… Ta muốn làm gì?</w:t>
      </w:r>
      <w:r>
        <w:br w:type="textWrapping"/>
      </w:r>
      <w:r>
        <w:br w:type="textWrapping"/>
      </w:r>
      <w:r>
        <w:t xml:space="preserve">Ta muốn chơi game đọc truyện, ngồi ở quán nhậu nào đó cùng đám bạn bè mỗi thằng một chai, say mèm xong thì nằm vật trên giường ngủ một giấc thật dài, chuyện gì cũng không cần quan tâm, cũng không cần nghĩ nữa, ngủ một mạch đến tận chiều hôm sau, mẹ ta sẽ hò hét để lôi ta ra khỏi giường.</w:t>
      </w:r>
      <w:r>
        <w:br w:type="textWrapping"/>
      </w:r>
      <w:r>
        <w:br w:type="textWrapping"/>
      </w:r>
      <w:r>
        <w:t xml:space="preserve">Nhưng tuy không còn là một ảnh vệ, thì những điều này cũng sẽ chẳng thực hiện được, cho nên ta nhất thời không biết nên trả lời vấn đề này như thế nào.</w:t>
      </w:r>
      <w:r>
        <w:br w:type="textWrapping"/>
      </w:r>
      <w:r>
        <w:br w:type="textWrapping"/>
      </w:r>
      <w:r>
        <w:t xml:space="preserve">Muốn làm gì? Trong chuyện ăn ăn ăn, uống uống uống uống, ngủ ngủ ngủ ngủ ngủ, tóm gọn lại là chỉ có ngủ thôi.</w:t>
      </w:r>
      <w:r>
        <w:br w:type="textWrapping"/>
      </w:r>
      <w:r>
        <w:br w:type="textWrapping"/>
      </w:r>
      <w:r>
        <w:t xml:space="preserve">Vì thế ta thành thật mà trả lời: “Đi ngủ.”</w:t>
      </w:r>
      <w:r>
        <w:br w:type="textWrapping"/>
      </w:r>
      <w:r>
        <w:br w:type="textWrapping"/>
      </w:r>
      <w:r>
        <w:t xml:space="preserve">Tấn Vương nheo mắt, lạnh lẽo nói: “… Cho ngươi cơ hội lần nữa.”</w:t>
      </w:r>
      <w:r>
        <w:br w:type="textWrapping"/>
      </w:r>
      <w:r>
        <w:br w:type="textWrapping"/>
      </w:r>
      <w:r>
        <w:t xml:space="preserve">Ta nhìn bầu trời: “Đã là giờ Tý rồi.”</w:t>
      </w:r>
      <w:r>
        <w:br w:type="textWrapping"/>
      </w:r>
      <w:r>
        <w:br w:type="textWrapping"/>
      </w:r>
      <w:r>
        <w:t xml:space="preserve">Tấn Vương nheo mắt càng sâu, mỉm cười tự quyết định nói: “Nhưng ta lại cảm thấy sắc trời còn sớm, thành Ninh An phù hoa đô hội, chỉ có ven bờ sông Tố Thu là đêm đen lạnh lẽo, dù ánh đèn nơi nơi nhưng vẫn lặng im, nước trong in bóng trăng tỏ, ngân hà soi bóng giữa dòng. Thật sự có cái thú riêng. Ngày thường thì thôi, hôm nay khó lắm mới được dịp rảnh rỗi.….”</w:t>
      </w:r>
      <w:r>
        <w:br w:type="textWrapping"/>
      </w:r>
      <w:r>
        <w:br w:type="textWrapping"/>
      </w:r>
      <w:r>
        <w:t xml:space="preserve">Quân Mặc Thanh: “Khụ khụ.”</w:t>
      </w:r>
      <w:r>
        <w:br w:type="textWrapping"/>
      </w:r>
      <w:r>
        <w:br w:type="textWrapping"/>
      </w:r>
      <w:r>
        <w:t xml:space="preserve">Tấn Vương lạnh lùng nhìn hắn: “Quân sư phụ có lời gì muốn nói?”</w:t>
      </w:r>
      <w:r>
        <w:br w:type="textWrapping"/>
      </w:r>
      <w:r>
        <w:br w:type="textWrapping"/>
      </w:r>
      <w:r>
        <w:t xml:space="preserve">Quân Mặc Thanh: “Ta còn có chút chính sự muốn thảo luận cùng ngươi.”</w:t>
      </w:r>
      <w:r>
        <w:br w:type="textWrapping"/>
      </w:r>
      <w:r>
        <w:br w:type="textWrapping"/>
      </w:r>
      <w:r>
        <w:t xml:space="preserve">Tấn Vương mặt không đổi sắc sửa lời nói: “Sắc trời đã tối, ngày khác.”</w:t>
      </w:r>
      <w:r>
        <w:br w:type="textWrapping"/>
      </w:r>
      <w:r>
        <w:br w:type="textWrapping"/>
      </w:r>
      <w:r>
        <w:t xml:space="preserve">“…” Biết mình không được tiếp đón, Quân Mặc Thanh thức thời ngậm miệng lại.</w:t>
      </w:r>
      <w:r>
        <w:br w:type="textWrapping"/>
      </w:r>
      <w:r>
        <w:br w:type="textWrapping"/>
      </w:r>
      <w:r>
        <w:t xml:space="preserve">Ta gửi cho y ánh mắt cảm thông, Quân Mặc Thanh quay đầu chân mày cau lại, vỗ vỗ bả vai ta, mỉm cười từ túi trong tay áo lấy ra một cái bình sứ nhét vào tay ta: “A Huyền, ngươi nên đáp ứng Chính Hàm đi. Nhiều chuyện bất ngờ xảy ra như vậy, các ngươi có lẽ đã lâu không có tâm bình khí hòa ở bên nhau. Có một số việc hiện tại không làm, đến lúc tuổi già sức yếu càng không có hơi sức tinh lực, nói không chừng sẽ hối hận.”</w:t>
      </w:r>
      <w:r>
        <w:br w:type="textWrapping"/>
      </w:r>
      <w:r>
        <w:br w:type="textWrapping"/>
      </w:r>
      <w:r>
        <w:t xml:space="preserve">Ta lặng lẽ mở ra bình sứ, nhìn thứ bên trong không lời gì để nói, một lát sau, rốt cục nhịn không được hỏi: “Ngài muốn nói … là chuyện gì?”</w:t>
      </w:r>
      <w:r>
        <w:br w:type="textWrapping"/>
      </w:r>
      <w:r>
        <w:br w:type="textWrapping"/>
      </w:r>
      <w:r>
        <w:t xml:space="preserve">“Ngươi nói xem?” Trên mặt Quân Mặc Thanh lộ ra nụ cười ôn nhuận như ngọc, ngón tay thon dài gãi gãi cằm Tiểu Hắc, trong lời nói lại xen trêu chọc: “Dĩ nhiên là du long hí phượng, cầm sắt hợp minh, bạch hổ đằng, uyên ương hợp…” (*)</w:t>
      </w:r>
      <w:r>
        <w:br w:type="textWrapping"/>
      </w:r>
      <w:r>
        <w:br w:type="textWrapping"/>
      </w:r>
      <w:r>
        <w:t xml:space="preserve">(*) tất cả những cụm từ này đều là để chỉ chuyện vợ chồng ấy ấy hòa hợp  =))))))</w:t>
      </w:r>
      <w:r>
        <w:br w:type="textWrapping"/>
      </w:r>
      <w:r>
        <w:br w:type="textWrapping"/>
      </w:r>
      <w:r>
        <w:t xml:space="preserve">“cầm sắt” ý nói duyên vợ chồng, “Cầm sắt” là đàn Cầm và đàn Sắt, hai thứ đàn thường đánh hòa âm với nhau, chỉ cảnh vợ chồng êm ấm, từng được nhắc đến trong bài Quan Thư.</w:t>
      </w:r>
      <w:r>
        <w:br w:type="textWrapping"/>
      </w:r>
      <w:r>
        <w:br w:type="textWrapping"/>
      </w:r>
      <w:r>
        <w:t xml:space="preserve">Tấn Vương: …</w:t>
      </w:r>
      <w:r>
        <w:br w:type="textWrapping"/>
      </w:r>
      <w:r>
        <w:br w:type="textWrapping"/>
      </w:r>
      <w:r>
        <w:t xml:space="preserve">Ta: …</w:t>
      </w:r>
      <w:r>
        <w:br w:type="textWrapping"/>
      </w:r>
      <w:r>
        <w:br w:type="textWrapping"/>
      </w:r>
      <w:r>
        <w:t xml:space="preserve">Quân sư phụ ngươi nhặt hết tiết tháo đang rơi rụng lên đi!</w:t>
      </w:r>
      <w:r>
        <w:br w:type="textWrapping"/>
      </w:r>
      <w:r>
        <w:br w:type="textWrapping"/>
      </w:r>
      <w:r>
        <w:t xml:space="preserve">Hết chương 70.</w:t>
      </w:r>
      <w:r>
        <w:br w:type="textWrapping"/>
      </w:r>
      <w:r>
        <w:br w:type="textWrapping"/>
      </w:r>
    </w:p>
    <w:p>
      <w:pPr>
        <w:pStyle w:val="Heading2"/>
      </w:pPr>
      <w:bookmarkStart w:id="94" w:name="chương-71-ảnh-vệ-bị-ám-sát"/>
      <w:bookmarkEnd w:id="94"/>
      <w:r>
        <w:t xml:space="preserve">71. Chương 71: Ảnh Vệ Bị Ám Sát</w:t>
      </w:r>
    </w:p>
    <w:p>
      <w:pPr>
        <w:pStyle w:val="Compact"/>
      </w:pPr>
      <w:r>
        <w:br w:type="textWrapping"/>
      </w:r>
      <w:r>
        <w:br w:type="textWrapping"/>
      </w:r>
      <w:r>
        <w:t xml:space="preserve">Biên tập: Lam Ying</w:t>
      </w:r>
      <w:r>
        <w:br w:type="textWrapping"/>
      </w:r>
      <w:r>
        <w:br w:type="textWrapping"/>
      </w:r>
      <w:r>
        <w:t xml:space="preserve">Quân Mặc Thanh chạy mất dạng, ta đoán hắn có lẽ muốn tìm thứ gì đó để lấp kín vào phần não đang bị thủng ngày càng lớn của mình. Nhưng mà Tấn Vương cũng chẳng thèm nhìn hắn thêm, trực tiếp mang ta đến sông Tố Thu.</w:t>
      </w:r>
      <w:r>
        <w:br w:type="textWrapping"/>
      </w:r>
      <w:r>
        <w:br w:type="textWrapping"/>
      </w:r>
      <w:r>
        <w:t xml:space="preserve">Đêm thu lạnh lẽo cô quạnh, khí lạnh lững lờ trên mặt sông, ánh trăng cong hình lưỡi liềm. Trong thành Ninh An phồn hoa náo nhiệt, khác với lòng người, tiếng người náo nhiệt phía xa xa theo gió đêm truyền đến, mờ ảo không rõ, một con thuyền thuyền hoa dừng giữa sông, hòa mình với trăng lạnh dòng nước trôi, giống như mở ra tầng ngăn cách với hồng trần trên bờ, chuyến này mang theo năm sáu thị vệ, mấy người chèo thuyền cũng không có ở hai bên, giữa thuyền đặt một bàn rượu, chỉ có ta và Tấn Vương ngồi đối diện nhau.</w:t>
      </w:r>
      <w:r>
        <w:br w:type="textWrapping"/>
      </w:r>
      <w:r>
        <w:br w:type="textWrapping"/>
      </w:r>
      <w:r>
        <w:t xml:space="preserve">Tấn Vương hơi cong người, ánh mắt nhìn xa xăm phù quang lưu kim trên mặt nước (ánh sáng bị rọi xuống nước tạo thành những vệt loang lổ), dường như mang theo chút sầu não không thể nói rõ.</w:t>
      </w:r>
      <w:r>
        <w:br w:type="textWrapping"/>
      </w:r>
      <w:r>
        <w:br w:type="textWrapping"/>
      </w:r>
      <w:r>
        <w:t xml:space="preserve">Ta ăn, hắn nhìn, nhất thời không nói gì.</w:t>
      </w:r>
      <w:r>
        <w:br w:type="textWrapping"/>
      </w:r>
      <w:r>
        <w:br w:type="textWrapping"/>
      </w:r>
      <w:r>
        <w:t xml:space="preserve">Hai người im lặng đến quỷ dị, không khí nặng nề như thế, cứng ngắc như thế, ta có chút căng thẳng, ngay cả thịt cũng chỉ ăn năm miếng.</w:t>
      </w:r>
      <w:r>
        <w:br w:type="textWrapping"/>
      </w:r>
      <w:r>
        <w:br w:type="textWrapping"/>
      </w:r>
      <w:r>
        <w:t xml:space="preserve">Khi ta đang càn quét đống thức ăn bên tay phải, Tấn Vương rốt cục không mặn không nhạt mở miệng: “A Huyền, ăn ngon không?”</w:t>
      </w:r>
      <w:r>
        <w:br w:type="textWrapping"/>
      </w:r>
      <w:r>
        <w:br w:type="textWrapping"/>
      </w:r>
      <w:r>
        <w:t xml:space="preserve">“…” Ta tiếc nuối nhìn món súp bào ngư chân vịt còn dư hơn phân nửa, yên lặng đặt bát đũa xuống.</w:t>
      </w:r>
      <w:r>
        <w:br w:type="textWrapping"/>
      </w:r>
      <w:r>
        <w:br w:type="textWrapping"/>
      </w:r>
      <w:r>
        <w:t xml:space="preserve">“Du Tử Di coi như thông minh, bảo tiểu chất tử (đứa cháu) kia của ta đi đến trước mặt phụ hoàng khóc lóc cầu xin một trận, mọi chuyện là do y khởi nguồn, lại kết thúc vì y, phong hào của Ngụy Vương xem như được bảo vệ.”</w:t>
      </w:r>
      <w:r>
        <w:br w:type="textWrapping"/>
      </w:r>
      <w:r>
        <w:br w:type="textWrapping"/>
      </w:r>
      <w:r>
        <w:t xml:space="preserve">Tấn Vương thưởng thức ly rượu trong tay, trầm mặc một lúc, khẽ cười: “Quân sư phụ bảo ta không cần đuổi tận giết tuyệt, Ngụy Vương dù sao cũng là huynh trưởng ta, cùng lớn lên cũng chưa chắc sẽ không có tình cảm… Nhưng nhổ cỏ chưa nhổ tận gốc, sớm muộn gì tro tàn cũng lại cháy. Trong ngoài triều dã sài lang rình quanh, tuy nói Nhung địch (*) như hổ rình mồi bên ngoài, nhưng muốn yên ngoại tất phải an nội trước, không xử lí xong việc này, ta làm cái gì cũng không thành. Ta có thể làm thế nào chứ? Ta còn có thể làm gì đây? Nếu có cơ hội, ai lại không muốn ra vẻ đạo mạo chứ. Làm người ác, cũng khó như làm người tốt.”</w:t>
      </w:r>
      <w:r>
        <w:br w:type="textWrapping"/>
      </w:r>
      <w:r>
        <w:br w:type="textWrapping"/>
      </w:r>
      <w:r>
        <w:t xml:space="preserve">(*) Trung Quốc thời xưa gọi người Phương Tây</w:t>
      </w:r>
      <w:r>
        <w:br w:type="textWrapping"/>
      </w:r>
      <w:r>
        <w:br w:type="textWrapping"/>
      </w:r>
      <w:r>
        <w:t xml:space="preserve">Ta nhìn sang, nhìn ý cười hiếm khi mang chút mù mịt của hắn, nghĩ nghĩ, nhịn không được mở miệng hỏi: “Nếu ngươi bại, Ngụy Vương sẽ như thế nào?”</w:t>
      </w:r>
      <w:r>
        <w:br w:type="textWrapping"/>
      </w:r>
      <w:r>
        <w:br w:type="textWrapping"/>
      </w:r>
      <w:r>
        <w:t xml:space="preserve">Tấn Vương thấp giọng cười nói: “Gã? Tất nhiên là muốn tận mắt nhìn thấy ta chết.”</w:t>
      </w:r>
      <w:r>
        <w:br w:type="textWrapping"/>
      </w:r>
      <w:r>
        <w:br w:type="textWrapping"/>
      </w:r>
      <w:r>
        <w:t xml:space="preserve">“Cho nên, ” ta nói: “Chuyện này vốn không phân thiện ác, chẳng qua là cá lớn nuốt cá bé mà thôi.”</w:t>
      </w:r>
      <w:r>
        <w:br w:type="textWrapping"/>
      </w:r>
      <w:r>
        <w:br w:type="textWrapping"/>
      </w:r>
      <w:r>
        <w:t xml:space="preserve">Tấn Vương hơi nhướng mày, vẻ mặt có chút ngoài ý muốn, nhưng mà độ cong khóe miệng ngày cành lớn dần, thờ ơ nói: “A Huyền, ngươi trước đây sẽ không nói với ta như vậy.”</w:t>
      </w:r>
      <w:r>
        <w:br w:type="textWrapping"/>
      </w:r>
      <w:r>
        <w:br w:type="textWrapping"/>
      </w:r>
      <w:r>
        <w:t xml:space="preserve">Ta rũ mi, thản nhiên trả lời: “Trước đây ta sợ chết.”</w:t>
      </w:r>
      <w:r>
        <w:br w:type="textWrapping"/>
      </w:r>
      <w:r>
        <w:br w:type="textWrapping"/>
      </w:r>
      <w:r>
        <w:t xml:space="preserve">Tấn Vương nheo mắt, ngồi thẳng dậy, tay bưng ly rượu bỗng ngừng lại nửa chừng, nhìn ta không hề chớp mắt, khóe miệng vẫn cười: “A? Hiện giờ không sợ nữa sao?”</w:t>
      </w:r>
      <w:r>
        <w:br w:type="textWrapping"/>
      </w:r>
      <w:r>
        <w:br w:type="textWrapping"/>
      </w:r>
      <w:r>
        <w:t xml:space="preserve">“Cũng sợ.” Ta trả lời: “Nhưng ngươi sẽ không giết ta.”</w:t>
      </w:r>
      <w:r>
        <w:br w:type="textWrapping"/>
      </w:r>
      <w:r>
        <w:br w:type="textWrapping"/>
      </w:r>
      <w:r>
        <w:t xml:space="preserve">“Điều này cũng không chắc.” Tấn Vương cười như không cười nhìn ta, lười biếng nâng bầu rượu quơ quơ: “Một ngày kia nếu ta sắp chết, tất nhiên là sẽ kéo theo cả ngươi, âm tào địa phủ, bích lạc hoàng tuyền (cùng trời cuối đất), ngươi đều phải theo ta.”</w:t>
      </w:r>
      <w:r>
        <w:br w:type="textWrapping"/>
      </w:r>
      <w:r>
        <w:br w:type="textWrapping"/>
      </w:r>
      <w:r>
        <w:t xml:space="preserve">Ta gật đầu, nghiêm túc trả lời: “Được.”</w:t>
      </w:r>
      <w:r>
        <w:br w:type="textWrapping"/>
      </w:r>
      <w:r>
        <w:br w:type="textWrapping"/>
      </w:r>
      <w:r>
        <w:t xml:space="preserve">Gió ngoài kia không ngừng rít gào, thổi vào ống tay hắn nhẹ nhàng tung bay theo gió.</w:t>
      </w:r>
      <w:r>
        <w:br w:type="textWrapping"/>
      </w:r>
      <w:r>
        <w:br w:type="textWrapping"/>
      </w:r>
      <w:r>
        <w:t xml:space="preserve">Tấn Vương ngẩn người, một tay che mắt, há miệng thở dốc, muốn nói gì đó, cuối cùng lại hóa thành một tiếng thở dài bên môi.</w:t>
      </w:r>
      <w:r>
        <w:br w:type="textWrapping"/>
      </w:r>
      <w:r>
        <w:br w:type="textWrapping"/>
      </w:r>
      <w:r>
        <w:t xml:space="preserve">Im lặng thật lâu sau, hắn chợt uống cạn rượu trong chén, rồi quăng luôn ly rượu vào dòng nước đang cuồn cuộn, vỗ tay thấp giọng thở dài: “Người hiểu ta nói lòng ta sầu, người không hiểu ta nói ta vô cầu. Sương dày khó tiến vào, gió nhiều thổi dễ nặng. Nhân sinh dằng dặc, ai hiểu hết được! Bị phụ bạc, dối gạt thì đã sao! Chi bằng cứ thuận gió mà đi, trời cao ngàn dặm, ngắm núi nhìn sông.”</w:t>
      </w:r>
      <w:r>
        <w:br w:type="textWrapping"/>
      </w:r>
      <w:r>
        <w:br w:type="textWrapping"/>
      </w:r>
      <w:r>
        <w:t xml:space="preserve">Ta ngẩng đầu, không nói gì cứ nhìn hắn như vậy. Thân hình hắn giống như một con hạc cô độc đã vượt qua đủ đầm lầy lạnh lẽo, lại vẫn đứng sừng sững như bàn thạch, cứng rắn không chút sứt mẻ.</w:t>
      </w:r>
      <w:r>
        <w:br w:type="textWrapping"/>
      </w:r>
      <w:r>
        <w:br w:type="textWrapping"/>
      </w:r>
      <w:r>
        <w:t xml:space="preserve">Hắn hơi hơi đè thấp giọng nói, thanh âm khàn khàn nấn ná trong lòng, than thở công danh bụi trần trên đời, hư vô mờ mịt, lúc phát ra, liền ít đi một phần kiêu ngạo, nhiều thêm một phần hiu quạnh.</w:t>
      </w:r>
      <w:r>
        <w:br w:type="textWrapping"/>
      </w:r>
      <w:r>
        <w:br w:type="textWrapping"/>
      </w:r>
      <w:r>
        <w:t xml:space="preserve">Ta ngồi nghe, trong lòng cũng theo đó dâng lên chút bi thương hoảng hốt không thể nhận ra, liền vươn tay đoạt bầu rượu từ trong tay của hắn, ngửa đầu uống một hơi, rượu cay nồng, ta bị sặc phải cong thắt lưng ho khan thật mạnh, giống như sắp ho ra cả tim gan.</w:t>
      </w:r>
      <w:r>
        <w:br w:type="textWrapping"/>
      </w:r>
      <w:r>
        <w:br w:type="textWrapping"/>
      </w:r>
      <w:r>
        <w:t xml:space="preserve">Tấn Vương từ trên cao nhìn xuống ta, lấy lại bầu rượu uống một hơi, bỗng nhiên cúi người, nắm lấy vạt áo trước ngực ta, đẩy ngã ta xuống liền đè lên trên, một tay khác nâng phần sau gáy ta, chuyển rượu sang miệng ta, sau đó hôn mạnh xuống. Động tác của hắn quá mức thô bạo, trong cổ họng ta nổi lên mùi máu tươi, lại bị hắn dùng đầu lưỡi cẩn thận liếm đi.</w:t>
      </w:r>
      <w:r>
        <w:br w:type="textWrapping"/>
      </w:r>
      <w:r>
        <w:br w:type="textWrapping"/>
      </w:r>
      <w:r>
        <w:t xml:space="preserve">Đồ vật trên bàn bị gạt đổ, âm thanh vỡ vụn vang lên bốn phía, lại phiêu tán trong tiếng gió.</w:t>
      </w:r>
      <w:r>
        <w:br w:type="textWrapping"/>
      </w:r>
      <w:r>
        <w:br w:type="textWrapping"/>
      </w:r>
      <w:r>
        <w:t xml:space="preserve">Ta mờ mịt giơ tay lên, có chút luống cuống nắm lấy từng lọn tóc dài nhè nhẹ buông xuống của Tấn Vương, chỗ rượu còn thừa theo khóe miệng ta chảy xuống, uốn lượn chảy vào sau gáy, hắn liếm dần xuống theo giọt rượu, lại nhẹ cắn chỗ xương quai xanh, đầu lưỡi hơi cong lại, mang theo cả tiếng nước.</w:t>
      </w:r>
      <w:r>
        <w:br w:type="textWrapping"/>
      </w:r>
      <w:r>
        <w:br w:type="textWrapping"/>
      </w:r>
      <w:r>
        <w:t xml:space="preserve">Ta run lên một cái, muốn đẩy hắn ra, nhưng không có một chút khí lực. Tấn Vương nâng mắt, lại nhẹ nhàng đặt nụ hôn xuống khóe miệng ta, lông mi thật dài rủ xuống, che mất ánh sáng chớp động nơi đáy mắt.</w:t>
      </w:r>
      <w:r>
        <w:br w:type="textWrapping"/>
      </w:r>
      <w:r>
        <w:br w:type="textWrapping"/>
      </w:r>
      <w:r>
        <w:t xml:space="preserve">Ta lẩm bẩm nói: “Chủ tử… Chính Hàm.”</w:t>
      </w:r>
      <w:r>
        <w:br w:type="textWrapping"/>
      </w:r>
      <w:r>
        <w:br w:type="textWrapping"/>
      </w:r>
      <w:r>
        <w:t xml:space="preserve">“Ta chưa từng thấy được mấy lần chân tâm (thật lòng), cho nên bây giờ không thể phân rõ được. Lời ngươi nói, ta đều tin là thật.” Hắn cười nhỏ, nghiêng người vùi đầu xuống, nhẹ giọng nói bên tai ta: “A Huyền, ta sẽ không chết, cho nên ngươi cũng sẽ không chết, chúng ta sẽ cùng sống sót trên cõi đời này, còn là sống tốt hơn bất kì ai.”</w:t>
      </w:r>
      <w:r>
        <w:br w:type="textWrapping"/>
      </w:r>
      <w:r>
        <w:br w:type="textWrapping"/>
      </w:r>
      <w:r>
        <w:t xml:space="preserve">Ta nhếch môi, chậm rãi vươn tay ôm lấy bờ vai Tấn Vương. Chúng ta ôm lấy nhau, như hai con thú dựa sát vào nhau trong đêm đông.</w:t>
      </w:r>
      <w:r>
        <w:br w:type="textWrapping"/>
      </w:r>
      <w:r>
        <w:br w:type="textWrapping"/>
      </w:r>
      <w:r>
        <w:t xml:space="preserve">Thật ấm áp.</w:t>
      </w:r>
      <w:r>
        <w:br w:type="textWrapping"/>
      </w:r>
      <w:r>
        <w:br w:type="textWrapping"/>
      </w:r>
      <w:r>
        <w:t xml:space="preserve">… Nhưng mà không bao lâu lại biến thành quá nóng.</w:t>
      </w:r>
      <w:r>
        <w:br w:type="textWrapping"/>
      </w:r>
      <w:r>
        <w:br w:type="textWrapping"/>
      </w:r>
      <w:r>
        <w:t xml:space="preserve">Tấn Vương vốn là Boss không chịu bạc đãi chính mình, bởi vì thể chất thiên lạnh, cho nên chỉ cần cảm thấy lạnh, dù là mùa hè hay mùa đông đều phải khoác trên người áo lông chồn, không thèm để ý ánh mắt của người khác, giũ tung cả người ra liền biến thành một chiếc chăn lông, đè trên người khác là có thể hầm nhừ luôn.</w:t>
      </w:r>
      <w:r>
        <w:br w:type="textWrapping"/>
      </w:r>
      <w:r>
        <w:br w:type="textWrapping"/>
      </w:r>
      <w:r>
        <w:t xml:space="preserve">Ta yên lặng đẩy hắn, ý bảo hắn đứng dậy.</w:t>
      </w:r>
      <w:r>
        <w:br w:type="textWrapping"/>
      </w:r>
      <w:r>
        <w:br w:type="textWrapping"/>
      </w:r>
      <w:r>
        <w:t xml:space="preserve">“Chờ một chút, để ta ôm một lát.” Cánh tay Tấn Vương lại thắt chặt một chút.</w:t>
      </w:r>
      <w:r>
        <w:br w:type="textWrapping"/>
      </w:r>
      <w:r>
        <w:br w:type="textWrapping"/>
      </w:r>
      <w:r>
        <w:t xml:space="preserve">“… Nóng.”</w:t>
      </w:r>
      <w:r>
        <w:br w:type="textWrapping"/>
      </w:r>
      <w:r>
        <w:br w:type="textWrapping"/>
      </w:r>
      <w:r>
        <w:t xml:space="preserve">Không chút do dự, như đinh đóng cột: “Chịu đựng.”</w:t>
      </w:r>
      <w:r>
        <w:br w:type="textWrapping"/>
      </w:r>
      <w:r>
        <w:br w:type="textWrapping"/>
      </w:r>
      <w:r>
        <w:t xml:space="preserve">Ta: …</w:t>
      </w:r>
      <w:r>
        <w:br w:type="textWrapping"/>
      </w:r>
      <w:r>
        <w:br w:type="textWrapping"/>
      </w:r>
      <w:r>
        <w:t xml:space="preserve">Hồi trước lúc theo đuổi ta thì hoa tiền nguyệt hạ, thề non hẹn biển, nói còn hay hơn hát, đến khi theo đuổi được rồi thì liền trở mặt, không tốt chút nào!</w:t>
      </w:r>
      <w:r>
        <w:br w:type="textWrapping"/>
      </w:r>
      <w:r>
        <w:br w:type="textWrapping"/>
      </w:r>
      <w:r>
        <w:t xml:space="preserve">Ngay khi ta sắp chết vì nóng, có tiếng bước chân từ đỉnh đầu truyền đến. Một thị vệ quỳ rạp xuống đất, cung kính nói: “Điện hạ, quả nhiên đã bắt được người.”</w:t>
      </w:r>
      <w:r>
        <w:br w:type="textWrapping"/>
      </w:r>
      <w:r>
        <w:br w:type="textWrapping"/>
      </w:r>
      <w:r>
        <w:t xml:space="preserve">Động tác Tấn Vương dừng lại, buông tay ra mặt không đổi sắc ngồi dậy, kéo lại phần vạt áo hơi mở ra của ta, lạnh lùng nhìn về phía hắn: “Người ở đâu?”</w:t>
      </w:r>
      <w:r>
        <w:br w:type="textWrapping"/>
      </w:r>
      <w:r>
        <w:br w:type="textWrapping"/>
      </w:r>
      <w:r>
        <w:t xml:space="preserve">Thị vệ kia nói: “Bẩm điện hạ, đã soát đi tất cả vũ khí, dùng dây thừng trói lại, tạm thời giam trên thuyền con đợi điện hạ xử lý.”</w:t>
      </w:r>
      <w:r>
        <w:br w:type="textWrapping"/>
      </w:r>
      <w:r>
        <w:br w:type="textWrapping"/>
      </w:r>
      <w:r>
        <w:t xml:space="preserve">Ánh mắt Tấn Vương nặng nề nhìn hắn một cái, đang muốn nói chuyện, lại nghe thấy phía đầu thuyền có người khàn cả giọng hét: ” Cẩu tặc Tấn Vương, giấu đầu cụp đuôi là sao? Có bản lĩnh ra đây, quyết sống mái một trận với ông đây xem!”</w:t>
      </w:r>
      <w:r>
        <w:br w:type="textWrapping"/>
      </w:r>
      <w:r>
        <w:br w:type="textWrapping"/>
      </w:r>
      <w:r>
        <w:t xml:space="preserve">“Đến ám sát lại nói người khác dấu đầu lộ đuôi? Thú vị.” Tấn Vương cười lạnh một tiếng, trầm ngâm một lúc, rồi hỏi: “Ám ảnh có tư liệu về người này không?”</w:t>
      </w:r>
      <w:r>
        <w:br w:type="textWrapping"/>
      </w:r>
      <w:r>
        <w:br w:type="textWrapping"/>
      </w:r>
      <w:r>
        <w:t xml:space="preserve">Thị vệ gục đầu xuống nghĩ nghĩ, mở miệng trả lời: “Theo thuộc hạ biết, người này trên giang hồ là một đao khách nhị lưu, không môn không phái, tên là Vương Đạo Quang. Gã từng chịu ơn của Ngụy Vương, nhưng người biết việc này rất ít. Điện hạ chuẩn bị đi dạo trên hồ, bởi vì thuyền đã được chuẩn bị trước đó, nên tin tức liền truyền ra ngoài, như điện hạ đã tính đến, để lộ bí mật đúng là Lê Sơ, nhưng y tựa hồ không có đồng lõa khác. Tên Vương Đạo Quang này là vừa mới từ dưới nước mò lên thuyền, sau đó lập tức bị bắt. Điện hạ có cần thẩm tra gã?”</w:t>
      </w:r>
      <w:r>
        <w:br w:type="textWrapping"/>
      </w:r>
      <w:r>
        <w:br w:type="textWrapping"/>
      </w:r>
      <w:r>
        <w:t xml:space="preserve">Vương Đạo Quang bởi vì tập võ, thính lực hơn người, nghe thấy đối thoại bên này của chúng ta, liền kêu gào bên dưới: “Đến đây a, đến cầu xin ông đây đi a, để xem ông đây sẽ nói cái gì cho ngươi nghe!”</w:t>
      </w:r>
      <w:r>
        <w:br w:type="textWrapping"/>
      </w:r>
      <w:r>
        <w:br w:type="textWrapping"/>
      </w:r>
      <w:r>
        <w:t xml:space="preserve">“A, dùng đến cỏ hoang trên giang hồ, để tiện phủi sạch quan hệ sao.” Tấn Vương nhếch môi, trong ánh mắt lộ ra lạnh lẽo, lười nhác nói: “Không cần. Nếu gã đến từ trong nước, thì cứ đơn giản để gã làm một con thủy quỷ đi.”</w:t>
      </w:r>
      <w:r>
        <w:br w:type="textWrapping"/>
      </w:r>
      <w:r>
        <w:br w:type="textWrapping"/>
      </w:r>
      <w:r>
        <w:t xml:space="preserve">Vương Đạo Quang: “…”</w:t>
      </w:r>
      <w:r>
        <w:br w:type="textWrapping"/>
      </w:r>
      <w:r>
        <w:br w:type="textWrapping"/>
      </w:r>
      <w:r>
        <w:t xml:space="preserve">Chờ một chút, đã nói nghiêm hình bức cung, vì cái m* gì mà một phát đã nhảy đến phân đoạn giết người diệt khẩu, không chơi đùa như vậy nhá!</w:t>
      </w:r>
      <w:r>
        <w:br w:type="textWrapping"/>
      </w:r>
      <w:r>
        <w:br w:type="textWrapping"/>
      </w:r>
      <w:r>
        <w:t xml:space="preserve">Gã sửng sốt một lúc, sao đó gào lên: “Ta sai rồi, đừng giết ta mà, Tấn Vương, ngươi lại đây, ta có lời muốn nói với ngươi! Ta sẽ nói hết những điều ta biết cho ngươi.”</w:t>
      </w:r>
      <w:r>
        <w:br w:type="textWrapping"/>
      </w:r>
      <w:r>
        <w:br w:type="textWrapping"/>
      </w:r>
      <w:r>
        <w:t xml:space="preserve">Không có Mộ Dung Cẩu Đản kéo bình quân chỉ số IQ xuống, hiệu suất của ám ảnh rất cao. Vương Đạo Quang bị trói thành bánh chưng không thể giãy dụa, đã bị kéo tới cạnh thuyền. Hai ám ảnh giả trang thành thị vệ kéo gã do dự một chút, quay đầu lại dùng ánh mắt trưng cầu mệnh lệnh Tấn Vương.</w:t>
      </w:r>
      <w:r>
        <w:br w:type="textWrapping"/>
      </w:r>
      <w:r>
        <w:br w:type="textWrapping"/>
      </w:r>
      <w:r>
        <w:t xml:space="preserve">Chân mày Tấn Vương hơi nhíu lại, khinh thường nói: “Bịt miệng lại, ném xuống.”</w:t>
      </w:r>
      <w:r>
        <w:br w:type="textWrapping"/>
      </w:r>
      <w:r>
        <w:br w:type="textWrapping"/>
      </w:r>
      <w:r>
        <w:t xml:space="preserve">Hai mắt Vương Đạo Quang như sắp nứt ra từ xa trừng Tấn Vương, còn muốn mắng gì đó, nhưng ám ảnh có vẻ lớn tuổi liền đá vào sau đầu gối gã một cước, làm cho gã chân mềm nhũn quỳ xuống, miệng gã ngay lập tức bị nhét vào một cục vải rách.</w:t>
      </w:r>
      <w:r>
        <w:br w:type="textWrapping"/>
      </w:r>
      <w:r>
        <w:br w:type="textWrapping"/>
      </w:r>
      <w:r>
        <w:t xml:space="preserve">Nhưng mà chuyện không tưởng được đã xảy ra. Vương Đạo Quang sau khi bị bịt kín miệng, toàn thân bỗng nhiên run rẩy, không đợi bị ném vào nước,  hai mắt đã trắng dã mà chết.</w:t>
      </w:r>
      <w:r>
        <w:br w:type="textWrapping"/>
      </w:r>
      <w:r>
        <w:br w:type="textWrapping"/>
      </w:r>
      <w:r>
        <w:t xml:space="preserve">Tất cả mọi người đều sững sờ.</w:t>
      </w:r>
      <w:r>
        <w:br w:type="textWrapping"/>
      </w:r>
      <w:r>
        <w:br w:type="textWrapping"/>
      </w:r>
      <w:r>
        <w:t xml:space="preserve">Ám ảnh Ất có vẻ trẻ tuổi trộm hỏi người nhét vải: “Ngươi… Chẳng lẽ ngươi dùng cái đôi tất một tháng chưa giặt kia nhét vào miệng gã?”</w:t>
      </w:r>
      <w:r>
        <w:br w:type="textWrapping"/>
      </w:r>
      <w:r>
        <w:br w:type="textWrapping"/>
      </w:r>
      <w:r>
        <w:t xml:space="preserve">Khóe miệng ám ảnh Giáp co rút, lườm hắn một cái đầy hung dữ, sau đó yên lặng rút miếng vải từ trong miệng Vương Đạo Quang ra, ánh mắt bỗng trở nên nghiêm khắc.</w:t>
      </w:r>
      <w:r>
        <w:br w:type="textWrapping"/>
      </w:r>
      <w:r>
        <w:br w:type="textWrapping"/>
      </w:r>
      <w:r>
        <w:t xml:space="preserve">Tấn Vương nhíu mày: “Xảy ra chuyện gì?”</w:t>
      </w:r>
      <w:r>
        <w:br w:type="textWrapping"/>
      </w:r>
      <w:r>
        <w:br w:type="textWrapping"/>
      </w:r>
      <w:r>
        <w:t xml:space="preserve">Ám ảnh Giáp đáp: “Bẩm điện hạ, người này là trúng độc mà chết. Trong miệng của gã có độc châm, bị cục vải đẩy rơi ra, tự đâm vào mình.”</w:t>
      </w:r>
      <w:r>
        <w:br w:type="textWrapping"/>
      </w:r>
      <w:r>
        <w:br w:type="textWrapping"/>
      </w:r>
      <w:r>
        <w:t xml:space="preserve">Ta: …</w:t>
      </w:r>
      <w:r>
        <w:br w:type="textWrapping"/>
      </w:r>
      <w:r>
        <w:br w:type="textWrapping"/>
      </w:r>
      <w:r>
        <w:t xml:space="preserve">Ta hãi cmn hùng, sao mà một tên đang thổ tào làm trò lại biến thành tự tìm đường chết vậy.</w:t>
      </w:r>
      <w:r>
        <w:br w:type="textWrapping"/>
      </w:r>
      <w:r>
        <w:br w:type="textWrapping"/>
      </w:r>
      <w:r>
        <w:t xml:space="preserve">“Định thừa dịp ta tiếp cận liền dùng độc châm giết ta sao? Gã cũng thông minh đấy, đáng tiếc vẫn không đủ… Với tính tình của gã, ta sớm đã đoán ra gã khẳng định sẽ phải trả thù một hai phần, mới chờ ở chỗ này, lại không nghĩ rằng gã lại nôn nóng muốn cái mệnh của ta đến vậy.” Ánh mắt Tấn Vương lạnh lẽo, môi dần cong lên, mang theo ý cười nói liên tục ba chữ tốt, mang theo sát khí nói: “Vốn là huynh đệ… Ta vốn không muốn làm quá tuyệt tình, thôi.”</w:t>
      </w:r>
      <w:r>
        <w:br w:type="textWrapping"/>
      </w:r>
      <w:r>
        <w:br w:type="textWrapping"/>
      </w:r>
      <w:r>
        <w:t xml:space="preserve">Ta nghiêng đầu nhìn hắn: “Là Ngụy Vương?”</w:t>
      </w:r>
      <w:r>
        <w:br w:type="textWrapping"/>
      </w:r>
      <w:r>
        <w:br w:type="textWrapping"/>
      </w:r>
      <w:r>
        <w:t xml:space="preserve">Tấn Vương nhìn ta, cười nói: “Lần này sợ là gã sẽ nuốt không trôi, tự mình chủ trương. Phàm là có chút đầu óc, thì sẽ không động thủ vào thời điểm này. Du Tử Di không phải kẻ ngu dốt, hoặc nhiều hoặc ít cũng đã nản lòng với gã, muốn tìm đến cành cao khác rồi.”</w:t>
      </w:r>
      <w:r>
        <w:br w:type="textWrapping"/>
      </w:r>
      <w:r>
        <w:br w:type="textWrapping"/>
      </w:r>
      <w:r>
        <w:t xml:space="preserve">Ta trầm ngâm: “Ngươi muốn mượn tay Du Tử Di diệt trừ gã?”</w:t>
      </w:r>
      <w:r>
        <w:br w:type="textWrapping"/>
      </w:r>
      <w:r>
        <w:br w:type="textWrapping"/>
      </w:r>
      <w:r>
        <w:t xml:space="preserve">“Xuỵt.” Tấn Vương dựng thẳng một ngón tay đặt ở trên môi, nhẹ nhàng nói rằng: “Ta hà tất tự mình động thủ, chỉ cần trừ đi chỗ dựa của gã… Ngụy Vương đứng vững, một là dựa có một hảo nhi tử, hai cũng là dựa vào một quyển sổ sách ghi chép lại chứng cớ quan viên dưới quyền đã kiếm lời bỏ túi riêng. Tên Du Tử Di này, hoàn toàn không có cái gọi là trung thành, lại khát vọng một ngày có được vị trí cao hơn người, tất nhiên là sẽ nguyện ý giúp ta đánh bạc một phen.”</w:t>
      </w:r>
      <w:r>
        <w:br w:type="textWrapping"/>
      </w:r>
      <w:r>
        <w:br w:type="textWrapping"/>
      </w:r>
      <w:r>
        <w:t xml:space="preserve">Ta nhìn thẳng về phía hắn: “Ta đi.”</w:t>
      </w:r>
      <w:r>
        <w:br w:type="textWrapping"/>
      </w:r>
      <w:r>
        <w:br w:type="textWrapping"/>
      </w:r>
      <w:r>
        <w:t xml:space="preserve">Ảnh vệ đã kinh giải tán, mà chưa tới thời khắc mấu chốt, ám ảnh vẫn không tiện ra mặt, ta đi là thích hợp nhất.</w:t>
      </w:r>
      <w:r>
        <w:br w:type="textWrapping"/>
      </w:r>
      <w:r>
        <w:br w:type="textWrapping"/>
      </w:r>
      <w:r>
        <w:t xml:space="preserve">Tấn Vương cười nói: “Không cần, trong lòng ta đã chọn được một người. Ở chỗ này của ta ăn cơm không trả tiền lâu như vậy, y vừa nếu đã quy phục ta, vậy nên chứng minh giá trị của mình một chút chứ.”</w:t>
      </w:r>
      <w:r>
        <w:br w:type="textWrapping"/>
      </w:r>
      <w:r>
        <w:br w:type="textWrapping"/>
      </w:r>
      <w:r>
        <w:t xml:space="preserve">Hết chương 71.</w:t>
      </w:r>
      <w:r>
        <w:br w:type="textWrapping"/>
      </w:r>
      <w:r>
        <w:br w:type="textWrapping"/>
      </w:r>
    </w:p>
    <w:p>
      <w:pPr>
        <w:pStyle w:val="Heading2"/>
      </w:pPr>
      <w:bookmarkStart w:id="95" w:name="chương-72-ảnh-vệ-vào-lầu-xanh"/>
      <w:bookmarkEnd w:id="95"/>
      <w:r>
        <w:t xml:space="preserve">72. Chương 72: Ảnh Vệ Vào Lầu Xanh</w:t>
      </w:r>
    </w:p>
    <w:p>
      <w:pPr>
        <w:pStyle w:val="Compact"/>
      </w:pPr>
      <w:r>
        <w:br w:type="textWrapping"/>
      </w:r>
      <w:r>
        <w:br w:type="textWrapping"/>
      </w:r>
      <w:r>
        <w:t xml:space="preserve">Người Tấn Vương chỉ chính là Lâm ưu, vì thế chuỗi ngày thoải mái ăn cơm trắng, ngồi xổm ở địa lao của người nào đó cuối cùng cũng chấm dứt</w:t>
      </w:r>
      <w:r>
        <w:br w:type="textWrapping"/>
      </w:r>
      <w:r>
        <w:br w:type="textWrapping"/>
      </w:r>
      <w:r>
        <w:t xml:space="preserve">Hắn chậm rãi bước ra từ sau tấm cửa sắt chật hẹp, dùng tay che đi ánh nắng mặt trời chiếu vào, hít một hơi thật sâu, còn nở một nụ cười nhẹ, quay đầu đi thay tù phục, trên mặt là một lớp mặt nạ da người dán lên, che đi những vết sẹo ngang dọc trên đó, vỗ vỗ đến không còn một hạt bụi nào còn vương, trở nên nhân mô cẩu dạng mang theo vài ám ảnh ra ngoài.</w:t>
      </w:r>
      <w:r>
        <w:br w:type="textWrapping"/>
      </w:r>
      <w:r>
        <w:br w:type="textWrapping"/>
      </w:r>
      <w:r>
        <w:t xml:space="preserve">Tuy Tấn Vương nói là có việc cần giao cho Lâm Ưu, nhưng cũng không hoàn toàn tin tưởng hắn, ám ảnh đi theo Lâm Ưu vừa là phụ tá, nhưng cũng là để giám thị hắn.</w:t>
      </w:r>
      <w:r>
        <w:br w:type="textWrapping"/>
      </w:r>
      <w:r>
        <w:br w:type="textWrapping"/>
      </w:r>
      <w:r>
        <w:t xml:space="preserve">Nhưng Lâm Ưu cũng không có hành động kỳ quá nào, trái lại trạng thái tinh thần rất tốt đẹp rất tập trung vào công việc, hiệu suất làm việc cao, vài ngày sau, Du Tử Di đã có mặt để đón đường. Du Tử Di dường như là không hề do dự, đồng ý lén đem sổ sách từ chỗ Ngụy Vương ra, gia nhập dưới trướng Tấn Vương.</w:t>
      </w:r>
      <w:r>
        <w:br w:type="textWrapping"/>
      </w:r>
      <w:r>
        <w:br w:type="textWrapping"/>
      </w:r>
      <w:r>
        <w:t xml:space="preserve">Làm tiền bối, ta bỗng nhiên cảm thấy nặng tựa nhìn cân. So với Lâm Ưu thì ta đúng là kẻ ăn không ngồi rồi, điển hình của việc ăn no ngồi đợi chết, vô cùng có lỗi với sự giáo dục của Tấn Vương và toàn thể đồng bào, cứ thế này thì biết lúc nào mới được thăng quan tiến chức, được làm tổng giám đốc, nhậm chức CEO,  làm cao phú soái cưới vợ, leo lên được đỉnh cao của cuộc đời đây?</w:t>
      </w:r>
      <w:r>
        <w:br w:type="textWrapping"/>
      </w:r>
      <w:r>
        <w:br w:type="textWrapping"/>
      </w:r>
      <w:r>
        <w:t xml:space="preserve">Không sai, ông đây là đang ghen đấy.</w:t>
      </w:r>
      <w:r>
        <w:br w:type="textWrapping"/>
      </w:r>
      <w:r>
        <w:br w:type="textWrapping"/>
      </w:r>
      <w:r>
        <w:t xml:space="preserve">Nhìn Tấn Vương đối với hắn vô cùng coi trọng, ta cảm thấy bản thân mình bị vứt vào một góc tường rồi a lật cái bàn!</w:t>
      </w:r>
      <w:r>
        <w:br w:type="textWrapping"/>
      </w:r>
      <w:r>
        <w:br w:type="textWrapping"/>
      </w:r>
      <w:r>
        <w:t xml:space="preserve">Quân Mạc Thanh cách vách nhàn rỗi không có việc gì nên đến đây trò chuyện, chả mấy khi có tâm mà an ủi ta:”Không sao cả, ngươi vẫn đẹp hơn hắn nhiều.”</w:t>
      </w:r>
      <w:r>
        <w:br w:type="textWrapping"/>
      </w:r>
      <w:r>
        <w:br w:type="textWrapping"/>
      </w:r>
      <w:r>
        <w:t xml:space="preserve">Ta cảm động nhìn về phía hắn.</w:t>
      </w:r>
      <w:r>
        <w:br w:type="textWrapping"/>
      </w:r>
      <w:r>
        <w:br w:type="textWrapping"/>
      </w:r>
      <w:r>
        <w:t xml:space="preserve">Quân Mặc Thanh nghĩ nghĩ tiếp tục nói: “Nhưng mà nói sao thì hắn cũng có tài dịch dung, muốn đẹp cỡ nào sẽ được thế đó.”</w:t>
      </w:r>
      <w:r>
        <w:br w:type="textWrapping"/>
      </w:r>
      <w:r>
        <w:br w:type="textWrapping"/>
      </w:r>
      <w:r>
        <w:t xml:space="preserve">Ta: …</w:t>
      </w:r>
      <w:r>
        <w:br w:type="textWrapping"/>
      </w:r>
      <w:r>
        <w:br w:type="textWrapping"/>
      </w:r>
      <w:r>
        <w:t xml:space="preserve">Ta thật sự là không có được chút vượt trội nào ư!?</w:t>
      </w:r>
      <w:r>
        <w:br w:type="textWrapping"/>
      </w:r>
      <w:r>
        <w:br w:type="textWrapping"/>
      </w:r>
      <w:r>
        <w:t xml:space="preserve">Ta khó chịu lắm a, ta cảm giác tâm hồn bé nhỏ đang bị tổn thương. Nhẫn nhịn không có đem Quân Mặc Thanh ra tẩn một trận, sau đó liền tranh thủ cơ hội cùng Lâm Ưu đi đón đầu Du Tử Di.</w:t>
      </w:r>
      <w:r>
        <w:br w:type="textWrapping"/>
      </w:r>
      <w:r>
        <w:br w:type="textWrapping"/>
      </w:r>
      <w:r>
        <w:t xml:space="preserve">Ánh mắt Tấn vương thâm thúy liếc nhìn ta, nhưng vẫn đồng ý với yêu cầu của ta.</w:t>
      </w:r>
      <w:r>
        <w:br w:type="textWrapping"/>
      </w:r>
      <w:r>
        <w:br w:type="textWrapping"/>
      </w:r>
      <w:r>
        <w:t xml:space="preserve">Lúc ta cùng Lâm Ưu chờ Du Tử Di trong một gian hảo hạng ở tầng hai của một tòa tửu lâu trước cửa Ngụy Vương phủ, Lâm Ưu im lặng nhìn ta, rồi lại nhìn thêm phát nữa, cuối cùng nhịn không được mở miệng hỏi:  “Ngươi… biết điện hạ sẽ ghen không?”</w:t>
      </w:r>
      <w:r>
        <w:br w:type="textWrapping"/>
      </w:r>
      <w:r>
        <w:br w:type="textWrapping"/>
      </w:r>
      <w:r>
        <w:t xml:space="preserve">Ngược lại thì có…</w:t>
      </w:r>
      <w:r>
        <w:br w:type="textWrapping"/>
      </w:r>
      <w:r>
        <w:br w:type="textWrapping"/>
      </w:r>
      <w:r>
        <w:t xml:space="preserve">Ta ngẩn người, trầm ngâm một lúc, thận trọng nói với hắn: “Ý gì?”</w:t>
      </w:r>
      <w:r>
        <w:br w:type="textWrapping"/>
      </w:r>
      <w:r>
        <w:br w:type="textWrapping"/>
      </w:r>
      <w:r>
        <w:t xml:space="preserve">“Điện hạ đưa Lương Hàm vào Vương phủ, nói là ta đã có tân hoan, Mộc Phàm không nhất thiết phải giữ lại thay ta …” Lâm Ưu thở dài rất lớn, dựa về phía sau một chút, cười khổ mà nói: “Aiz, ngươi vốn đang tốt lành như thế, vì sao nhất định phải vô duyên vô cớ chủ động yêu cầu đi theo ta? Chẳng lẽ là thích ta sao?”</w:t>
      </w:r>
      <w:r>
        <w:br w:type="textWrapping"/>
      </w:r>
      <w:r>
        <w:br w:type="textWrapping"/>
      </w:r>
      <w:r>
        <w:t xml:space="preserve">Ta: …</w:t>
      </w:r>
      <w:r>
        <w:br w:type="textWrapping"/>
      </w:r>
      <w:r>
        <w:br w:type="textWrapping"/>
      </w:r>
      <w:r>
        <w:t xml:space="preserve">“Cũng đã có điện hạ rồi, không nên hồng hạnh xuất tường (ngoại tình).”</w:t>
      </w:r>
      <w:r>
        <w:br w:type="textWrapping"/>
      </w:r>
      <w:r>
        <w:br w:type="textWrapping"/>
      </w:r>
      <w:r>
        <w:t xml:space="preserve">Ta: …</w:t>
      </w:r>
      <w:r>
        <w:br w:type="textWrapping"/>
      </w:r>
      <w:r>
        <w:br w:type="textWrapping"/>
      </w:r>
      <w:r>
        <w:t xml:space="preserve">Ai có thể nói cho ta biết, lúc này nên thổ tào như thế nào mới phải đây.</w:t>
      </w:r>
      <w:r>
        <w:br w:type="textWrapping"/>
      </w:r>
      <w:r>
        <w:br w:type="textWrapping"/>
      </w:r>
      <w:r>
        <w:t xml:space="preserve">“Xuất hiện rồi.” Ánh mắt Lâm Ưu đột nhiên sắc bén, nghiêng đầu từ trên cao nhìn về phía cửa Ngụy vương phủ.</w:t>
      </w:r>
      <w:r>
        <w:br w:type="textWrapping"/>
      </w:r>
      <w:r>
        <w:br w:type="textWrapping"/>
      </w:r>
      <w:r>
        <w:t xml:space="preserve">Ta theo ánh nhìn của hắn, liền thấy Du Tử Di thần sắc hoảng sợ đi ra từ nơi nào đó, nhìn trái nhìn phải, liền vội vội vàng mà đi về phía Nam.</w:t>
      </w:r>
      <w:r>
        <w:br w:type="textWrapping"/>
      </w:r>
      <w:r>
        <w:br w:type="textWrapping"/>
      </w:r>
      <w:r>
        <w:t xml:space="preserve">Lâm Ưu nhíu mày, nghi hoặc nói: “Không đúng, nơi chúng ta hẹn trước không phải theo hướng đó.”</w:t>
      </w:r>
      <w:r>
        <w:br w:type="textWrapping"/>
      </w:r>
      <w:r>
        <w:br w:type="textWrapping"/>
      </w:r>
      <w:r>
        <w:t xml:space="preserve">Trong lòng ta giật mình, mở miệng nói: “Hướng kia là Thúy Hương Lâu, Tần Phong ở nơi đó.”</w:t>
      </w:r>
      <w:r>
        <w:br w:type="textWrapping"/>
      </w:r>
      <w:r>
        <w:br w:type="textWrapping"/>
      </w:r>
      <w:r>
        <w:t xml:space="preserve">Tần Phong là phu nhân của Hoa Vi Nhiên, Phần Châu gặp chuyện, nàng thân là gia quyến của tội thần, nên cũng bị sung vào tiện tịch. Nhưng bởi nàng hơi có chút thủ đoạn, nương nhờ được chút ít vào quan hệ quần hạ chi thần (*) từ trước, thật sự đến Ninh An, chỉ vì được gần Du Tử Di một chút, cũng thật sự là si tâm không thay đổi.</w:t>
      </w:r>
      <w:r>
        <w:br w:type="textWrapping"/>
      </w:r>
      <w:r>
        <w:br w:type="textWrapping"/>
      </w:r>
      <w:r>
        <w:t xml:space="preserve">(*) quần hạ chi thần &lt;裙下之臣&gt;: chỉ việc nam giới tôn sùng nữ giới đến mức quỳ gối dưới gấu váy người ta, sau này cũng để chỉ sự mến mộ (có phần thái quá) của nam giới với nữ giới.</w:t>
      </w:r>
      <w:r>
        <w:br w:type="textWrapping"/>
      </w:r>
      <w:r>
        <w:br w:type="textWrapping"/>
      </w:r>
      <w:r>
        <w:t xml:space="preserve">Nụ cười của Lâm Ưu thu lại, đuôi lông mày nhỏ nhướn lên, từ chối cho ý kiến nói: “Du Tử Di ngày thường để tránh bị nghi ngờ, chưa bao giờ đi gặp Tần Phong, sao hôm nay lại nghĩ đến việc tới Thúy Hương Lâu?”</w:t>
      </w:r>
      <w:r>
        <w:br w:type="textWrapping"/>
      </w:r>
      <w:r>
        <w:br w:type="textWrapping"/>
      </w:r>
      <w:r>
        <w:t xml:space="preserve">Chúng ta còn đang nghi hoặc, lại nghe thấy trong phủ Ngụy vương bỗng nhiên rối loạn, trong viện nhốn nháo truyền đến tiếng kinh hô cùng tiếng la khóc, Lâm Ưu cùng ta liếc nhau, lập tức thanh toán tiền đứng dậy, đuổi theo hướng Du Tử Di rời đi.</w:t>
      </w:r>
      <w:r>
        <w:br w:type="textWrapping"/>
      </w:r>
      <w:r>
        <w:br w:type="textWrapping"/>
      </w:r>
      <w:r>
        <w:t xml:space="preserve">Y sợ là mình bị phát hiện, nên mới hoang mang rối loạn tính đến việc chạy thoát thân. Y trốn đi cũng không hề gì, quan trọng là sổ sách trên người y, nhất định phải lấy được.</w:t>
      </w:r>
      <w:r>
        <w:br w:type="textWrapping"/>
      </w:r>
      <w:r>
        <w:br w:type="textWrapping"/>
      </w:r>
      <w:r>
        <w:t xml:space="preserve">Hết chương 72.</w:t>
      </w:r>
      <w:r>
        <w:br w:type="textWrapping"/>
      </w:r>
      <w:r>
        <w:br w:type="textWrapping"/>
      </w:r>
    </w:p>
    <w:p>
      <w:pPr>
        <w:pStyle w:val="Heading2"/>
      </w:pPr>
      <w:bookmarkStart w:id="96" w:name="chương-73-ảnh-vệ-bị-hãm-hại"/>
      <w:bookmarkEnd w:id="96"/>
      <w:r>
        <w:t xml:space="preserve">73. Chương 73: Ảnh Vệ Bị Hãm Hại</w:t>
      </w:r>
    </w:p>
    <w:p>
      <w:pPr>
        <w:pStyle w:val="Compact"/>
      </w:pPr>
      <w:r>
        <w:br w:type="textWrapping"/>
      </w:r>
      <w:r>
        <w:br w:type="textWrapping"/>
      </w:r>
      <w:r>
        <w:t xml:space="preserve">Biên tập: Điềm + Lam Ying</w:t>
      </w:r>
      <w:r>
        <w:br w:type="textWrapping"/>
      </w:r>
      <w:r>
        <w:br w:type="textWrapping"/>
      </w:r>
      <w:r>
        <w:t xml:space="preserve">Lâm Ưu đi chưa được bao lâu, bên ngoài sài phòng (phòng chứa củi) có tiếng bước chân dồn dập vang lên, sắp gần đến cửa, lại có chút chần chờ ngừng lại.</w:t>
      </w:r>
      <w:r>
        <w:br w:type="textWrapping"/>
      </w:r>
      <w:r>
        <w:br w:type="textWrapping"/>
      </w:r>
      <w:r>
        <w:t xml:space="preserve">Một lát sau, cửa được chậm rãi đẩy ra, ánh sáng chiếu vào, dưới ánh sáng màu vàng ấm áp, Tần Phong chậm rãi tiến vào, rồi quay người chốt cửa, cắn môi ngẩng đầu lên, đáy mắt lóe sáng, trên khuôn mặt đẹp đẽ gần như không có huyết sắc.</w:t>
      </w:r>
      <w:r>
        <w:br w:type="textWrapping"/>
      </w:r>
      <w:r>
        <w:br w:type="textWrapping"/>
      </w:r>
      <w:r>
        <w:t xml:space="preserve">Nghe được tiếng vang, Du Tử Di phủi đi rơm rạ trên người, cố gắng mở to mắt, vết máu cùng bụi bẩn dính hết lên mặt y nhìn vừa buồn cười lại đáng thương. Nhưng lúc y thấy được khuôn mặt của người đi tới, lại giãy giụa nửa ngồi dậy, không tự giác thẳng sống lưng, dừng một chút, tiếng lí nhí như muỗi kêu nói: “Phong nương.”</w:t>
      </w:r>
      <w:r>
        <w:br w:type="textWrapping"/>
      </w:r>
      <w:r>
        <w:br w:type="textWrapping"/>
      </w:r>
      <w:r>
        <w:t xml:space="preserve">Tần Phong vô thức dùng tay chốt ván cửa lại, ánh mắt vẫn nhìn thẳng vào y: “ Chỉ đến khi ngươi gặp chuyện như thế này, mới chịu tới gặp ta.”</w:t>
      </w:r>
      <w:r>
        <w:br w:type="textWrapping"/>
      </w:r>
      <w:r>
        <w:br w:type="textWrapping"/>
      </w:r>
      <w:r>
        <w:t xml:space="preserve">Du Tử Di chột dạ dời ánh mắt, hầu kết chuyển động, nặng nề ho khan.</w:t>
      </w:r>
      <w:r>
        <w:br w:type="textWrapping"/>
      </w:r>
      <w:r>
        <w:br w:type="textWrapping"/>
      </w:r>
      <w:r>
        <w:t xml:space="preserve">Tần Phong trong lòng căng thẳng đang muốn tiến lên, nhưng lại nhịn xuống, đuôi mắt hơi hơi phiếm hồng, nhưng sắc mặt vẫn lạnh lùng.</w:t>
      </w:r>
      <w:r>
        <w:br w:type="textWrapping"/>
      </w:r>
      <w:r>
        <w:br w:type="textWrapping"/>
      </w:r>
      <w:r>
        <w:t xml:space="preserve">Du Tử Di rốt cục ngừng ho khan, dùng chút sức lực, mở miệng suy yếu nói: “Phong nương, ta xin lỗi ngươi, nhưng trong lòng ta, trừ ngươi ra chưa từng chứa những người khác. Hiện giờ, hiện giờ ta chỉ còn lại ngươi, nếu ngươi cũng không quan tâm ta, ta đây chỉ có đường chết thôi. Ngươi nếu thật sự hận ta, vậy đi báo quan đi, ta cũng không trách ngươi.”</w:t>
      </w:r>
      <w:r>
        <w:br w:type="textWrapping"/>
      </w:r>
      <w:r>
        <w:br w:type="textWrapping"/>
      </w:r>
      <w:r>
        <w:t xml:space="preserve">“Phải nha, trong lòng ngươi đương nhiên không có chứa thêm kẻ khác.” Nghe xong lời này, sắc mặt Tần Phong biến đổi, trong mắt hạnh phủ lên một lớp lãnh ý, chậm rãi đi qua nửa ngồi xổm ở trước mặt y, nói từng câu từng chữ ở bên tai Du Tử Di: “Đó là bởi vì, trong lòng ngươi ngoại trừ vinh hoa phú quý, căn bản là không có ai hết. Hiện giờ ngươi còn muốn gạt ta sao?”</w:t>
      </w:r>
      <w:r>
        <w:br w:type="textWrapping"/>
      </w:r>
      <w:r>
        <w:br w:type="textWrapping"/>
      </w:r>
      <w:r>
        <w:t xml:space="preserve">Thân mình Du Tử Di run lên, đưa tay muốn đẩy nàng ra, đáng tiếc chính là nỏ mạnh hết đà. Tần Phong một tay bóp ở cổ y, cười rộ lên thê lương: “Năm đó ta toàn tâm toàn ý chờ đợi ngươi, ngươi lại đem ta cho Hoa Vi Nhiên, chỉ vì muốn nhờ tay hắn để mưu cầu leo lên một vị trí tốt. Buồn cười là ta không để bụng, lần này hết lần khác hỗ trợ ngươi, thậm chí còn mang thai con của ngươi… Cho đến khi bị tịch biên gia sản, vốn chỉ cần ngươi tùy ý vun tay vung chân, là có thể cứu ta ra! Nhưng mà vì sao, vì sao?”</w:t>
      </w:r>
      <w:r>
        <w:br w:type="textWrapping"/>
      </w:r>
      <w:r>
        <w:br w:type="textWrapping"/>
      </w:r>
      <w:r>
        <w:t xml:space="preserve">Du Tử Di không thể tin mở to hai mắt nhìn, há to miệng cố gắng hô hấp, thân thể đột nhiên giãy dụa muốn thoát khỏi gông cùm xiềng xích, mặt nghẹn thành màu xanh tím, trong cổ họng phát ra thanh âm không rõ.</w:t>
      </w:r>
      <w:r>
        <w:br w:type="textWrapping"/>
      </w:r>
      <w:r>
        <w:br w:type="textWrapping"/>
      </w:r>
      <w:r>
        <w:t xml:space="preserve">Tiếng cười chói tai của Tần Phong bỗng nhiên dừng lại, đồng thời thả lỏng lực tay, đẩy ngã Du Tử Di xuống mặt đất. Nàng chọc mạnh ngón tay mình vào vết thương vừa mới được cầm máu của Du Tử Di, dùng sức ngoáy mấy cái. Không khí lạnh như băng tràn vào phổi, lại bị đau đớn khiến cho tỉnh lại, Du Tử Di bị sặc ho khan một trận kịch liệt, sau đó chịu không nổi lạc giọng kêu thảm thiết.</w:t>
      </w:r>
      <w:r>
        <w:br w:type="textWrapping"/>
      </w:r>
      <w:r>
        <w:br w:type="textWrapping"/>
      </w:r>
      <w:r>
        <w:t xml:space="preserve">Ngày thường là mưu sĩ phong độ hơn người, bây giờ nước mắt giàn giụa bắt lấy tay của  nữ tử yếu đuối, khàn cả giọng cầu xin tha thứ: “Đừng, Phong nương, Phong nương!”</w:t>
      </w:r>
      <w:r>
        <w:br w:type="textWrapping"/>
      </w:r>
      <w:r>
        <w:br w:type="textWrapping"/>
      </w:r>
      <w:r>
        <w:t xml:space="preserve">Nước mắt rơi trên mu bàn tay Tần Phong. Tần Phong nhìn chất lỏng trong suốt kia, ngón tay run lên rồi dừng lại, sững sờ nhìn Du Tử Di, bỗng nhiên có chút mờ mịt.</w:t>
      </w:r>
      <w:r>
        <w:br w:type="textWrapping"/>
      </w:r>
      <w:r>
        <w:br w:type="textWrapping"/>
      </w:r>
      <w:r>
        <w:t xml:space="preserve">Nàng lẩm bẩm nói: “Con của chúng ta không còn nữa, ta đến đây, chính là muốn tìm ngươi báo thù.”</w:t>
      </w:r>
      <w:r>
        <w:br w:type="textWrapping"/>
      </w:r>
      <w:r>
        <w:br w:type="textWrapping"/>
      </w:r>
      <w:r>
        <w:t xml:space="preserve">Thân thể Du Tử Di chấn động, ngẩng đầu nhìn sâu vào ánh mắt của nàng, con ngươi trầm xuống, chậm rãi, trở nên cực kỳ kiên định, không nói một lời kéo Tần Phong ôm vào trong ngực,  nhẹ nhàng vỗ vỗ phía sau lưng nàng trấn an như một đứa nhỏ.</w:t>
      </w:r>
      <w:r>
        <w:br w:type="textWrapping"/>
      </w:r>
      <w:r>
        <w:br w:type="textWrapping"/>
      </w:r>
      <w:r>
        <w:t xml:space="preserve">“Ta muốn tìm ngươi báo thù …” Tần Phong gần như là suy sụp, cuối cùng cũng khóc, nghẹn ngào dùng một bàn tay ôm lại Du Tử Di, tay kia thò vào trong ngực, đang muốn lôi cái gì ra, muốn nói tiếp cái gì đó.</w:t>
      </w:r>
      <w:r>
        <w:br w:type="textWrapping"/>
      </w:r>
      <w:r>
        <w:br w:type="textWrapping"/>
      </w:r>
      <w:r>
        <w:t xml:space="preserve">Nhưng mà thanh âm bỗng im bặt.</w:t>
      </w:r>
      <w:r>
        <w:br w:type="textWrapping"/>
      </w:r>
      <w:r>
        <w:br w:type="textWrapping"/>
      </w:r>
      <w:r>
        <w:t xml:space="preserve">Nàng cúi đầu, không thể tin được nhìn thanh kiếm đâm vào tim mình chỉ còn lộ ra một nửa. Một lát sau, máu mới chảy ra, từng chút thấm ướt xiêm y vàng nhạt trên người nàng, nhuộm đỏ.</w:t>
      </w:r>
      <w:r>
        <w:br w:type="textWrapping"/>
      </w:r>
      <w:r>
        <w:br w:type="textWrapping"/>
      </w:r>
      <w:r>
        <w:t xml:space="preserve">“Vì sao?” Nàng sững sờ hỏi, nước mắt vẫn rơi trên khuôn mặt thanh tú.</w:t>
      </w:r>
      <w:r>
        <w:br w:type="textWrapping"/>
      </w:r>
      <w:r>
        <w:br w:type="textWrapping"/>
      </w:r>
      <w:r>
        <w:t xml:space="preserve">“Tiên hạ thủ vi cường, chẳng lẽ còn chờ ngươi giết ta sao.” Du Tử Di thở hổn hển đẩy nàng ra, nghiêng ngả tựa vào bên cạnh, phun ra một búng máu nói: “Tiện nhân, uổng công ta chỉ tin một mình người.”</w:t>
      </w:r>
      <w:r>
        <w:br w:type="textWrapping"/>
      </w:r>
      <w:r>
        <w:br w:type="textWrapping"/>
      </w:r>
      <w:r>
        <w:t xml:space="preserve">“Du... Du... Du” Tần Phong muốn nói cái gì đó, nhưng tất cả phát ra đều là âm thanh không rõ ràng, vì thế trên mặt lộ ra biểu cảm không rõ như thế nào, không cam lòng chậm rãi khép đôi mắt lại, rất nhanh đã tắt hơi thở.</w:t>
      </w:r>
      <w:r>
        <w:br w:type="textWrapping"/>
      </w:r>
      <w:r>
        <w:br w:type="textWrapping"/>
      </w:r>
      <w:r>
        <w:t xml:space="preserve">Vụ việc xảy ra một cách chớp nhoáng, ngay cả ta cũng phản ứng không kịp.</w:t>
      </w:r>
      <w:r>
        <w:br w:type="textWrapping"/>
      </w:r>
      <w:r>
        <w:br w:type="textWrapping"/>
      </w:r>
      <w:r>
        <w:t xml:space="preserve">Du Tử Di lạnh lùng nhìn nàng tắt thở, nghĩ nghĩ, lại đi qua đưa tay vào ngực nàng thăm dò, muốn xem Tần Phong dùng gì để giết y.</w:t>
      </w:r>
      <w:r>
        <w:br w:type="textWrapping"/>
      </w:r>
      <w:r>
        <w:br w:type="textWrapping"/>
      </w:r>
      <w:r>
        <w:t xml:space="preserve">Nhưng mà y sờ soạng, sắc mặt có hơi thay đổi, một lúc lâu, y thu hồi tay, cầm trong tay là cái yếm màu đỏ của đứa nhỏ, dính máu, màu sắc tươi đẹp, tiên diễm đến chói mắt.</w:t>
      </w:r>
      <w:r>
        <w:br w:type="textWrapping"/>
      </w:r>
      <w:r>
        <w:br w:type="textWrapping"/>
      </w:r>
      <w:r>
        <w:t xml:space="preserve">Y sửng sốt, dường như là nhất thời đã hiểu ra điều đó, dường như lại không thể hiểu gì, tay phải run lẩy bẩy, muốn cong khóe miệng lên, thử mấy lần lại không thể thành công, cuối cùng không thể nở được một nụ cười đúng nghĩa.</w:t>
      </w:r>
      <w:r>
        <w:br w:type="textWrapping"/>
      </w:r>
      <w:r>
        <w:br w:type="textWrapping"/>
      </w:r>
      <w:r>
        <w:t xml:space="preserve">Lúc này Lâm Ưu vô thanh vô tức xuất hiện phía sau Du Tử Di, vô cùng đơn giản dùng một thanh đao đâm xuyên qua lồng ngực của y.</w:t>
      </w:r>
      <w:r>
        <w:br w:type="textWrapping"/>
      </w:r>
      <w:r>
        <w:br w:type="textWrapping"/>
      </w:r>
      <w:r>
        <w:t xml:space="preserve">Du Tử Di không kịp la lên, nặng nề ngã trên mặt đất. Màn diễn này liền kết thúc, đất về với đất,  bụi lại thành cát bụi.</w:t>
      </w:r>
      <w:r>
        <w:br w:type="textWrapping"/>
      </w:r>
      <w:r>
        <w:br w:type="textWrapping"/>
      </w:r>
      <w:r>
        <w:t xml:space="preserve">Ta từ trên xà nhà nhảy xuống, nhìn hai thi thể nằm đó, không biết phải nói gì, thương hại trong lòng, mờ nhạt như có như không.</w:t>
      </w:r>
      <w:r>
        <w:br w:type="textWrapping"/>
      </w:r>
      <w:r>
        <w:br w:type="textWrapping"/>
      </w:r>
      <w:r>
        <w:t xml:space="preserve">Dù sao ta cũng là kẻ ngoài cuộc, căn bản là không có gì nên nói cả.</w:t>
      </w:r>
      <w:r>
        <w:br w:type="textWrapping"/>
      </w:r>
      <w:r>
        <w:br w:type="textWrapping"/>
      </w:r>
      <w:r>
        <w:t xml:space="preserve">Tuy nhiên trong lòng cũng thấy thương tiếc, một cô nương tốt như vậy, ta còn nợ nàng một hộp ruốc thịt.</w:t>
      </w:r>
      <w:r>
        <w:br w:type="textWrapping"/>
      </w:r>
      <w:r>
        <w:br w:type="textWrapping"/>
      </w:r>
      <w:r>
        <w:t xml:space="preserve">“Đến nước này, Du Tử Di quả nhiên là đã cùng đường, sẽ không có thêm chiêu trò gì nữa.” Lúc ta còn ngây người, Lâm Ưu vừa nói chuyện, vừa lục soát thân thể Du Tử Di, tìm được một quyển sách bìa xanh đậm, lật xem một lần liền nói với ta: “Sổ sách đã lấy được.”</w:t>
      </w:r>
      <w:r>
        <w:br w:type="textWrapping"/>
      </w:r>
      <w:r>
        <w:br w:type="textWrapping"/>
      </w:r>
      <w:r>
        <w:t xml:space="preserve">Hắn đứng dậy,  liếc nhìn ta một cái, bỗng nhiên thờ ơ cười, mở miệng nói: “Dù sao thì người quan tâm tới y cũng không còn nữa, vậy y sống thêm cũng chẳng có giá trị gì, chi bằng cho y đi báo danh với Diêm Vương sớm một chút cũng không sao.”</w:t>
      </w:r>
      <w:r>
        <w:br w:type="textWrapping"/>
      </w:r>
      <w:r>
        <w:br w:type="textWrapping"/>
      </w:r>
      <w:r>
        <w:t xml:space="preserve">… Chẳng lẽ nhìn qua ta có vẻ đau buồn thật sự đến thế cơ à? Ngẫm lại đời này ta mới mười tám tuổi, sẽ không phải thời kỳ dậy thì muộn trung nhị (*) rốt cục cũng tới, bắt đầu bốn mươi lăm độ nhìn lên trời (**) đấy chứ.</w:t>
      </w:r>
      <w:r>
        <w:br w:type="textWrapping"/>
      </w:r>
      <w:r>
        <w:br w:type="textWrapping"/>
      </w:r>
      <w:r>
        <w:t xml:space="preserve">(*) Trung nhị (中二) Xuất phát từ cụm từ “bệnh trung nhị” (gọi là chứng mồng hai) là tục ngữ của người Nhật Bản – chỉ sơ trung năm hai (tương đương với lớp 8 bên mình), thanh thiếu niên ý thức về cái tôi quá lớn đặc biệt là trong lời nói và hành động, tự tưởng coi mình là trung tâm. Mặc dù gọi là “bệnh” nhưng nó không cần thiết phải chữa, y học cũng không cho vào “bệnh tật”. Ở Việt Nam, “bệnh trung nhị” có tên gọi khác là “bệnh tuổi dậy thì”. (nguồn: satoshibelieve.wordpress.com)</w:t>
      </w:r>
      <w:r>
        <w:br w:type="textWrapping"/>
      </w:r>
      <w:r>
        <w:br w:type="textWrapping"/>
      </w:r>
      <w:r>
        <w:t xml:space="preserve">(**) “Bốn mươi lăm độ nhìn lên trời”: cái này hay mang tính châm biếm, chỉ người hay ra vẻ ưu sầu, tang thương =)))</w:t>
      </w:r>
      <w:r>
        <w:br w:type="textWrapping"/>
      </w:r>
      <w:r>
        <w:br w:type="textWrapping"/>
      </w:r>
      <w:r>
        <w:t xml:space="preserve">Ta hồi phục lại tinh thần, thu hồi những cái suy nghĩ không đáng có kia, gật gật đầu với hắn, sau đó cầm cái yếm nhỏ trên tay Du Tử Di đặt về tay của Tần Phong, rồi để trong tay nàng thanh đoản kiếm, cuối cùng sắp đặt lại thi thể hai người một chút.</w:t>
      </w:r>
      <w:r>
        <w:br w:type="textWrapping"/>
      </w:r>
      <w:r>
        <w:br w:type="textWrapping"/>
      </w:r>
      <w:r>
        <w:t xml:space="preserve">Rất tốt, nhìn qua cũng thấy như là hai người này giết nhau mà chết. Tương ái tương sát thì cũng đều có chữ yêu, không lừa được mình, thì lừa người khác cũng không sao.</w:t>
      </w:r>
      <w:r>
        <w:br w:type="textWrapping"/>
      </w:r>
      <w:r>
        <w:br w:type="textWrapping"/>
      </w:r>
      <w:r>
        <w:t xml:space="preserve">Ta xóa bỏ mọi dấu vết của mình và Lâm Ưu, dần cách xa hai người bọn họ, chợt nghe bên ngoài có âm thanh phá cửa, là tiếng của một tiểu nha đầu rát họng kêu gào, lo lắng vô cùng hô: “Tần tỷ tỷ, bên trong làm sao vậy, ngươi mở cửa nhanh lên!”</w:t>
      </w:r>
      <w:r>
        <w:br w:type="textWrapping"/>
      </w:r>
      <w:r>
        <w:br w:type="textWrapping"/>
      </w:r>
      <w:r>
        <w:t xml:space="preserve">Có người đến, chúng ta không tiện ở lâu, lập tức từ bên kia cửa sổ nhảy ra, đi về hướng Tấn Vương phủ.</w:t>
      </w:r>
      <w:r>
        <w:br w:type="textWrapping"/>
      </w:r>
      <w:r>
        <w:br w:type="textWrapping"/>
      </w:r>
      <w:r>
        <w:t xml:space="preserve">Chuyến đi này coi như thuận lợi, nhưng không biết sao, trong lòng ta lại hoàn toàn thấy không ổn.</w:t>
      </w:r>
      <w:r>
        <w:br w:type="textWrapping"/>
      </w:r>
      <w:r>
        <w:br w:type="textWrapping"/>
      </w:r>
      <w:r>
        <w:t xml:space="preserve">Mãi cho đến Vương phủ, ta mới hiểu được sự không ổn đến từ chỗ nào.</w:t>
      </w:r>
      <w:r>
        <w:br w:type="textWrapping"/>
      </w:r>
      <w:r>
        <w:br w:type="textWrapping"/>
      </w:r>
      <w:r>
        <w:t xml:space="preserve">Ngụy Vương chết.</w:t>
      </w:r>
      <w:r>
        <w:br w:type="textWrapping"/>
      </w:r>
      <w:r>
        <w:br w:type="textWrapping"/>
      </w:r>
      <w:r>
        <w:t xml:space="preserve">Bị Du Tử Di giết.</w:t>
      </w:r>
      <w:r>
        <w:br w:type="textWrapping"/>
      </w:r>
      <w:r>
        <w:br w:type="textWrapping"/>
      </w:r>
      <w:r>
        <w:t xml:space="preserve">Y làm chuyện như vậy, ngay cả là Tấn Vương cũng không cứu được y, cho nên y chỉ có thể trốn, nhưng không biết nên trốn chỗ nào.</w:t>
      </w:r>
      <w:r>
        <w:br w:type="textWrapping"/>
      </w:r>
      <w:r>
        <w:br w:type="textWrapping"/>
      </w:r>
      <w:r>
        <w:t xml:space="preserve">Theo điều tra, là Du Tử Di cầm sổ sách muốn trốn chạy, lại bị Ngụy Vương gặp được, hai người xảy ra tranh chấp, trong lúc đánh nhau, Du Tử Di lỡ tay giết chủ tử mình.</w:t>
      </w:r>
      <w:r>
        <w:br w:type="textWrapping"/>
      </w:r>
      <w:r>
        <w:br w:type="textWrapping"/>
      </w:r>
      <w:r>
        <w:t xml:space="preserve">Chuyện này có rất nhiều điểm đáng ngờ, tỷ như vì sao Ngụy Vương trùng hợp gặp được Du Tử Di, tỷ như lúc hai người xảy ra tranh chấp, sao lại không có người thứ ba ở đó, tỷ như Du Tử Di chỉ là một thư sinh, sao có thể giết được một người béo ục ịch, Ngụy Vương đè lên y cũng có thể chết …</w:t>
      </w:r>
      <w:r>
        <w:br w:type="textWrapping"/>
      </w:r>
      <w:r>
        <w:br w:type="textWrapping"/>
      </w:r>
      <w:r>
        <w:t xml:space="preserve">Cũng không có ai quan tâm, hoặc là nói, bọn họ có nghĩ đến, nhưng là theo một cách khác.</w:t>
      </w:r>
      <w:r>
        <w:br w:type="textWrapping"/>
      </w:r>
      <w:r>
        <w:br w:type="textWrapping"/>
      </w:r>
      <w:r>
        <w:t xml:space="preserve">Cùng ngày, Khánh đế lửa giận công tâm, không ngờ bị ngất xỉu một hồi, khi tỉnh lại liền vội triệu Tấn Vương vào cung.</w:t>
      </w:r>
      <w:r>
        <w:br w:type="textWrapping"/>
      </w:r>
      <w:r>
        <w:br w:type="textWrapping"/>
      </w:r>
      <w:r>
        <w:t xml:space="preserve">Lão hoàng đế hữu khí vô lực nằm ở trên giường, hắn đuổi hết đám người đi, chỉ chừa Mạnh công công hầu hạ bên cạnh. Ta đứng ở bên ngoài cửa điện, nghe Tấn Vương đi thẳng đến trước mặt Khánh đế.</w:t>
      </w:r>
      <w:r>
        <w:br w:type="textWrapping"/>
      </w:r>
      <w:r>
        <w:br w:type="textWrapping"/>
      </w:r>
      <w:r>
        <w:t xml:space="preserve">“Ngươi có biết trẫm gọi ngươi đến, là vì sao không?”</w:t>
      </w:r>
      <w:r>
        <w:br w:type="textWrapping"/>
      </w:r>
      <w:r>
        <w:br w:type="textWrapping"/>
      </w:r>
      <w:r>
        <w:t xml:space="preserve">Tấn Vương dừng một chút, thản nhiên nói: “Nhi thần biết, nhưng việc này không phải là nhi thần gây ra.”</w:t>
      </w:r>
      <w:r>
        <w:br w:type="textWrapping"/>
      </w:r>
      <w:r>
        <w:br w:type="textWrapping"/>
      </w:r>
      <w:r>
        <w:t xml:space="preserve">Khánh đế cười lạnh một tiếng: “Phải, không có chứng cớ, tất nhiên không phải là ngươi. Ngươi làm việc luôn rất cẩn thận.”</w:t>
      </w:r>
      <w:r>
        <w:br w:type="textWrapping"/>
      </w:r>
      <w:r>
        <w:br w:type="textWrapping"/>
      </w:r>
      <w:r>
        <w:t xml:space="preserve">Tấn Vương không nói.</w:t>
      </w:r>
      <w:r>
        <w:br w:type="textWrapping"/>
      </w:r>
      <w:r>
        <w:br w:type="textWrapping"/>
      </w:r>
      <w:r>
        <w:t xml:space="preserve">“Trẫm chỉ có hai đứa ngươi là hoàng tử, Chính Ung là một kẻ tầm thường, sau trăm tuổi, cái ngôi vị này về sau rồi cũng sẽ giao cho ngươi, nhưng ngươi không thể chờ đợi thêm một chút sao, đây chính là huynh đệ của ngươi đấy!” Khánh đế bỗng nhiên cất cao giọng, thở hổn hển nói: “Cũng phải, trẫm đã sớm biết, ngươi là một kẻ lòng lang dạ sói, thật sự là giống mẹ ngươi y như đúc.”</w:t>
      </w:r>
      <w:r>
        <w:br w:type="textWrapping"/>
      </w:r>
      <w:r>
        <w:br w:type="textWrapping"/>
      </w:r>
      <w:r>
        <w:t xml:space="preserve">Ta nhìn sắc trời tối dần, mặt đơ, đứng bất động như một cái cọc gỗ trước cửa điện. Nhưng ta cảm thấy, trong lòng hơi hơi đau một chút.</w:t>
      </w:r>
      <w:r>
        <w:br w:type="textWrapping"/>
      </w:r>
      <w:r>
        <w:br w:type="textWrapping"/>
      </w:r>
      <w:r>
        <w:t xml:space="preserve">Nhưng mà thanh âm Tấn Vương vẫn bình tĩnh như vậy, hắn không hề tức giận, thản nhiên nói: “Ta vốn không giống mẫu hậu, ta giống ngươi.”</w:t>
      </w:r>
      <w:r>
        <w:br w:type="textWrapping"/>
      </w:r>
      <w:r>
        <w:br w:type="textWrapping"/>
      </w:r>
      <w:r>
        <w:t xml:space="preserve">“Súc sinh!” Khánh đế giận dữ lại cười, vơ đại cái gì đó bên tay ném qua, tiếng vang trong trẻo vang lên trong cung điện lạnh ngắt như tờ, một lúc lâu, hắn nghiến răng mới nói ra một câu: “Người đâu, dẫn tên nghiệt tử này xuống cho trẫm, đoạt phong hào quyển cấm (giam lỏng) trong Tấn Vương phủ, không có mệnh lệnh của trẫm, không được phép ra khỏi phủ nửa bước.”</w:t>
      </w:r>
      <w:r>
        <w:br w:type="textWrapping"/>
      </w:r>
      <w:r>
        <w:br w:type="textWrapping"/>
      </w:r>
      <w:r>
        <w:t xml:space="preserve">Tấn Vương cười nhẹ  một tiếng, cũng không tranh luận, khấu đầu từ bên trong đi ra, không nói một lời đi dọc theo lớp đá trải dưới đất rời khỏi nơi này. Trời đất xáo trộn, có thị vệ thân mặc giáp đội mũ nhắm mắt theo ở phía sau, hắn cũng không nhìn những kẻ này, cứ đi về phía trước, bỗng nhiên như có dự cảm mà vươn tay ra, lòng bàn tay có thứ gì đó lạnh lẽo rơi vào.</w:t>
      </w:r>
      <w:r>
        <w:br w:type="textWrapping"/>
      </w:r>
      <w:r>
        <w:br w:type="textWrapping"/>
      </w:r>
      <w:r>
        <w:t xml:space="preserve">Đầu đông năm Long Đức ba mươi lăm, tuyết rơi.</w:t>
      </w:r>
      <w:r>
        <w:br w:type="textWrapping"/>
      </w:r>
      <w:r>
        <w:br w:type="textWrapping"/>
      </w:r>
      <w:r>
        <w:t xml:space="preserve">Ta nhíu mày, tiến lên muốn vì hắn phủ thêm áo choàng, lại bị hắn nhẹ nhàng đẩy ra. Tấn Vương ngửa đầu, ánh mắt không hề chớp mắt nhìn lên bầu trời ảm đảm, vươn đầu lưỡi liếm đi nước tuyết tan trên bàn tay, nhắm mắt, rồi lại mở, đáy mắt đã là một hồ nước tĩnh lặng lạnh lẽo, không chút cảm xúc.</w:t>
      </w:r>
      <w:r>
        <w:br w:type="textWrapping"/>
      </w:r>
      <w:r>
        <w:br w:type="textWrapping"/>
      </w:r>
      <w:r>
        <w:t xml:space="preserve">Hắn nhếch khóe môi, đứng trên bậc thềm phủ đầy tuyết lạnh, khóe môi vẫn cong lên như cũ, vô cùng vui vẻ cười nói: “Mãn Nguyệt Lâu, được lắm.”</w:t>
      </w:r>
      <w:r>
        <w:br w:type="textWrapping"/>
      </w:r>
      <w:r>
        <w:br w:type="textWrapping"/>
      </w:r>
      <w:r>
        <w:t xml:space="preserve">Hết chương 73.</w:t>
      </w:r>
      <w:r>
        <w:br w:type="textWrapping"/>
      </w:r>
      <w:r>
        <w:br w:type="textWrapping"/>
      </w:r>
    </w:p>
    <w:p>
      <w:pPr>
        <w:pStyle w:val="Heading2"/>
      </w:pPr>
      <w:bookmarkStart w:id="97" w:name="chương-74-ảnh-vệ-bị-giam-lỏng"/>
      <w:bookmarkEnd w:id="97"/>
      <w:r>
        <w:t xml:space="preserve">74. Chương 74: Ảnh Vệ Bị Giam Lỏng</w:t>
      </w:r>
    </w:p>
    <w:p>
      <w:pPr>
        <w:pStyle w:val="Compact"/>
      </w:pPr>
      <w:r>
        <w:br w:type="textWrapping"/>
      </w:r>
      <w:r>
        <w:br w:type="textWrapping"/>
      </w:r>
      <w:r>
        <w:t xml:space="preserve">Ngụy Vương vừa chết, người đầu tiên mà mọi người nghĩ đến sẽ là Tấn Vương, bởi vậy tình cảnh của hắn có thể nói là vô cùng nguy cấp.</w:t>
      </w:r>
      <w:r>
        <w:br w:type="textWrapping"/>
      </w:r>
      <w:r>
        <w:br w:type="textWrapping"/>
      </w:r>
      <w:r>
        <w:t xml:space="preserve">Nhưng cho dù đang bị giam lỏng, trên đường bị áp tải về Vương phủ, Tấn Vương vẫn luôn trưng ra vẻ mặt chẳng sao cả, ung dung bình thản, cứ như chẳng ai có thể làm gì được hắn, dù trời có sập xuống hắn vẫn có thể chống lên được, ai trong mắt hắn cũng đều là đám giun dế, nhìn ai cũng coi là đồ ngu ngốc, thấy mấy trò lén lút của kẻ khác thì chỉ cười lạnh, vì thế bờ vai vững chắc và cái ôm ấm áp đã chuẩn bị sẵn của ta, tất thảy đều không cần phải dùng đến.</w:t>
      </w:r>
      <w:r>
        <w:br w:type="textWrapping"/>
      </w:r>
      <w:r>
        <w:br w:type="textWrapping"/>
      </w:r>
      <w:r>
        <w:t xml:space="preserve">Boss nhà ta khí phách ngút trời như thế, thật là khiến cho người ngoài cảm thấy ưu sầu vô cùng.</w:t>
      </w:r>
      <w:r>
        <w:br w:type="textWrapping"/>
      </w:r>
      <w:r>
        <w:br w:type="textWrapping"/>
      </w:r>
      <w:r>
        <w:t xml:space="preserve">Kỳ thật nhớ lại, lúc Tấn Vương còn nhỏ tuổi, có đôi khi cũng sẽ ngắm trăng ngâm thơ, ngắm hoa uống rượu, bộc lộ chút nỗi lòng, nhưng mà từ khi mắc cái bệnh thần kinh, cả người bỗng lên tinh thần hơn nhiều, cũng… ngày càng không giống người cho lắm.</w:t>
      </w:r>
      <w:r>
        <w:br w:type="textWrapping"/>
      </w:r>
      <w:r>
        <w:br w:type="textWrapping"/>
      </w:r>
      <w:r>
        <w:t xml:space="preserve">Ta vẫn cho rằng, Tấn Vương vốn là một người đồng chí tốt, chẳng qua không cẩn thận bị kể nào đó tẩy não nên mới lệch lạc như thế, không sai, chính là cái kẻ mặc áo lông hồ hoa mỹ, trong ngực đang ôm một con chó, đứng ở cửa Tấn Vương phủ từ từ xoay người lại, cười đến là nhân mô cẩu dạng (mặt người dạ thú), nhân cẩu hợp nhất kia.</w:t>
      </w:r>
      <w:r>
        <w:br w:type="textWrapping"/>
      </w:r>
      <w:r>
        <w:br w:type="textWrapping"/>
      </w:r>
      <w:r>
        <w:t xml:space="preserve">Tấn Vương xuống xe, liếc mắt qua tấm bảng khắc ba chữ lớn thiếp vàng “Tấn Vương phủ”, cười trào phúng, nhanh chóng quay đầu, thản nhiên nói: “Quân sư phụ.”</w:t>
      </w:r>
      <w:r>
        <w:br w:type="textWrapping"/>
      </w:r>
      <w:r>
        <w:br w:type="textWrapping"/>
      </w:r>
      <w:r>
        <w:t xml:space="preserve">Tuy rằng Tấn Vương tạm thời thất thế, nhưng dù sao hiện tại Khánh đế cũng chỉ có một đứa con này, không ai có thể khẳng định liệu rằng Tấn Vương có Đông sơn tái khởi hay không, bởi vậy tuy rằng có đám vệ binh cạnh giữ phía sau, nhưng không dám tuy tiện mở miệng thúc giục.</w:t>
      </w:r>
      <w:r>
        <w:br w:type="textWrapping"/>
      </w:r>
      <w:r>
        <w:br w:type="textWrapping"/>
      </w:r>
      <w:r>
        <w:t xml:space="preserve">Quân Mặc Thanh vuốt vuốt đám lông mềm mại trên tai của Tiểu Hắc, cười nhẹ một cái, có chút bất đắc dĩ nói: “Cứ như thế này, vi sư sẽ ít đi hai nơi để mà ăn uống rồi.”</w:t>
      </w:r>
      <w:r>
        <w:br w:type="textWrapping"/>
      </w:r>
      <w:r>
        <w:br w:type="textWrapping"/>
      </w:r>
      <w:r>
        <w:t xml:space="preserve">Tấn Vương nheo mắt, hiếm khi giải thích: “Việc này không phải do ta gây ra.”</w:t>
      </w:r>
      <w:r>
        <w:br w:type="textWrapping"/>
      </w:r>
      <w:r>
        <w:br w:type="textWrapping"/>
      </w:r>
      <w:r>
        <w:t xml:space="preserve">“Tất nhiên, ta tuy rằng tuổi có lớn một chút, nhưng không phải là lão hồ đồ.”</w:t>
      </w:r>
      <w:r>
        <w:br w:type="textWrapping"/>
      </w:r>
      <w:r>
        <w:br w:type="textWrapping"/>
      </w:r>
      <w:r>
        <w:t xml:space="preserve">Đuôi lông mày thanh mảnh của Quân Măc Thanh nhướn lên, lắc đầu nói: “Người có thể nhúng tay vào việc này, ta chỉ có thể nghĩ tới là Mãn Nguyệt Lâu, mục đích của bọn chúng chính là muốn tạo ra tình trạng như bây giờ, khiến cho triều chính Đại Khánh rơi vào trạng thái hỗn loạn. Dù sao chỉ bằng một Du Tử Di, không có khả năng giết được Chính Ung, có thể nói y là bị giá họa. Đầu tiên lấy được tín nhiệm của Ung Chính để đối phó với ngươi, nhưng sau lại thấy đi vào ngõ cụt, nên dứt khoát dùng chính lòng tin của gã để giết gã, nước cờ này, thật sự là…”</w:t>
      </w:r>
      <w:r>
        <w:br w:type="textWrapping"/>
      </w:r>
      <w:r>
        <w:br w:type="textWrapping"/>
      </w:r>
      <w:r>
        <w:t xml:space="preserve">“Du Tử Di tham vinh hoa, lại không hiểu rõ lòng người, chính là tự làm tự chịu. Chỉ là hoàng huynh đáng thương kia của ta, vứt bỏ Vân Nghị, nhưng không biết rằng chính mình cũng chỉ là đồ bị vứt bỏ mà thôi…”</w:t>
      </w:r>
      <w:r>
        <w:br w:type="textWrapping"/>
      </w:r>
      <w:r>
        <w:br w:type="textWrapping"/>
      </w:r>
      <w:r>
        <w:t xml:space="preserve">Tấn Vương khẽ cười một tiếng: “Nếu không phải trước đó gã ra tay hạ độc Vân Nghị, khi ấy ta làm sao có thể tìm được nhiều bằng chứng để mà phản cung đây? Nếu không phải trước đó ta thật sự có liên lạc với Du Tử Di, phụ hoàng làm sao có thể tìm được rất nhiều chứng cớ để định tội ta? Du Tử Di thoải mái đồng ý, quả nhiên cũng chỉ là vẻ bề ngoài. Thật thật giả giả, hư hư thực thực, Mãn Nguyệt Lâu bắt chước thật nhanh, được lắm.”</w:t>
      </w:r>
      <w:r>
        <w:br w:type="textWrapping"/>
      </w:r>
      <w:r>
        <w:br w:type="textWrapping"/>
      </w:r>
      <w:r>
        <w:t xml:space="preserve">Quân Mặc Thanh vẫn cười nhạt nói: “Được rồi, có mấy lời không nên nói ở chỗ này, ta muốn nhắc nhở ngươi, trong phủ này của ngươi, e là cũng có mật thám, mà tên của kẻ này, trong lòng ngươi hẳn là biết rõ rồi.”</w:t>
      </w:r>
      <w:r>
        <w:br w:type="textWrapping"/>
      </w:r>
      <w:r>
        <w:br w:type="textWrapping"/>
      </w:r>
      <w:r>
        <w:t xml:space="preserve">“A, Lâm Ưu, hắn diễn trò tình thâm ý nặng quả thật rất giỏi.” Tấn Vương nheo đôi mắt phượng, lạnh lùng hỏi: “Người bắt được chưa?”</w:t>
      </w:r>
      <w:r>
        <w:br w:type="textWrapping"/>
      </w:r>
      <w:r>
        <w:br w:type="textWrapping"/>
      </w:r>
      <w:r>
        <w:t xml:space="preserve">Quân Mặc Thanh tiếp tục mỉm cười: “Chạy rồi.”</w:t>
      </w:r>
      <w:r>
        <w:br w:type="textWrapping"/>
      </w:r>
      <w:r>
        <w:br w:type="textWrapping"/>
      </w:r>
      <w:r>
        <w:t xml:space="preserve">Tấn Vương nhíu mày liếc hắn.</w:t>
      </w:r>
      <w:r>
        <w:br w:type="textWrapping"/>
      </w:r>
      <w:r>
        <w:br w:type="textWrapping"/>
      </w:r>
      <w:r>
        <w:t xml:space="preserve">Quân Mặc Thanh mặt không đổi sắc: “Tuy rằng trước khi ngươi đi có giao việc cho lão Ngô, nhưng khi ngươi xảy ra chuyện, trong phủ rối loạn, lão Ngô cũng bị bắt vào thiên lao. Lâm Ưu sớm đã thăm dò tình hình, liền thừa dịp này chạy mất. Hiện giờ ngươi bị giam lỏng, phỏng chừng chúng ta cũng không thể quang minh chính đại mà lùng bắt hắn.”</w:t>
      </w:r>
      <w:r>
        <w:br w:type="textWrapping"/>
      </w:r>
      <w:r>
        <w:br w:type="textWrapping"/>
      </w:r>
      <w:r>
        <w:t xml:space="preserve">Tấn Vương trầm mặc một hồi, nói: “Lão Ngô vào thiên lao?”</w:t>
      </w:r>
      <w:r>
        <w:br w:type="textWrapping"/>
      </w:r>
      <w:r>
        <w:br w:type="textWrapping"/>
      </w:r>
      <w:r>
        <w:t xml:space="preserve">Quân Mặc Thanh nói: “Không sai, người trong phủ ngươi, hoặc là bị bắt, hoặc là bị đuổi đi, hiện giờ trong Tấn Vương phủ, ngoại trừ thị vệ trông coi ngươi ra, không có lấy một người. Chiến Huyền có thể ở cùng ngươi, cũng là ta cầu cạnh mới được.”</w:t>
      </w:r>
      <w:r>
        <w:br w:type="textWrapping"/>
      </w:r>
      <w:r>
        <w:br w:type="textWrapping"/>
      </w:r>
      <w:r>
        <w:t xml:space="preserve">Tấn Vương: …</w:t>
      </w:r>
      <w:r>
        <w:br w:type="textWrapping"/>
      </w:r>
      <w:r>
        <w:br w:type="textWrapping"/>
      </w:r>
      <w:r>
        <w:t xml:space="preserve">Quân Mặc Thanh: “Nói cách khác, Chính Hàm ngươi nên tự mình học chẻ củi, nấu cơm, giặt quần áo, quét dọn… A, còn có đảo dạ hương (đổ phân =]]). Aiz, giam lỏng ấy à, cũng không hẳn là sung sướng đâu.”</w:t>
      </w:r>
      <w:r>
        <w:br w:type="textWrapping"/>
      </w:r>
      <w:r>
        <w:br w:type="textWrapping"/>
      </w:r>
      <w:r>
        <w:t xml:space="preserve">Tấn Vương: …</w:t>
      </w:r>
      <w:r>
        <w:br w:type="textWrapping"/>
      </w:r>
      <w:r>
        <w:br w:type="textWrapping"/>
      </w:r>
      <w:r>
        <w:t xml:space="preserve">Ta: …</w:t>
      </w:r>
      <w:r>
        <w:br w:type="textWrapping"/>
      </w:r>
      <w:r>
        <w:br w:type="textWrapping"/>
      </w:r>
      <w:r>
        <w:t xml:space="preserve">Tên thị vệ đứng phía sau rốt cục nhịn không được mở miệng nói: “Vương gia không phải lo lắng, những việc này vẫn sẽ có người phụ trách.”</w:t>
      </w:r>
      <w:r>
        <w:br w:type="textWrapping"/>
      </w:r>
      <w:r>
        <w:br w:type="textWrapping"/>
      </w:r>
      <w:r>
        <w:t xml:space="preserve">Quân Mặc Thanh rất có thâm ý mà nhìn y một cái, sau đó chuyển hướng sang Tấn Vương nói: “Ta không nói nhiều nữa, Chính Hàm, ngươi nhớ kỹ lời của ta, tạm thời ngoan ngoãn đi, chớ để bị kêu là hao tổn tâm trí của Thánh Thượng lần nữa.”</w:t>
      </w:r>
      <w:r>
        <w:br w:type="textWrapping"/>
      </w:r>
      <w:r>
        <w:br w:type="textWrapping"/>
      </w:r>
      <w:r>
        <w:t xml:space="preserve">Tấn Vương cười lạnh đáp trả: “Quân sư phụ, ngươi chỉ cần quan tâm đến việc của mình mà thôi.”</w:t>
      </w:r>
      <w:r>
        <w:br w:type="textWrapping"/>
      </w:r>
      <w:r>
        <w:br w:type="textWrapping"/>
      </w:r>
      <w:r>
        <w:t xml:space="preserve">Con ngươi Quân Mặc Thanh biến sắc, thở dài, nhìn Tấn Vương không chút do dự xoay người rảo bước đi vào Vương phủ trống vắng. Phiến cửa màu son dần khép lại, tuyết trắng ngần rơi xuống bức hoành màu đen.</w:t>
      </w:r>
      <w:r>
        <w:br w:type="textWrapping"/>
      </w:r>
      <w:r>
        <w:br w:type="textWrapping"/>
      </w:r>
      <w:r>
        <w:t xml:space="preserve">—–</w:t>
      </w:r>
      <w:r>
        <w:br w:type="textWrapping"/>
      </w:r>
      <w:r>
        <w:br w:type="textWrapping"/>
      </w:r>
      <w:r>
        <w:t xml:space="preserve">Màn đêm thâm trầm.</w:t>
      </w:r>
      <w:r>
        <w:br w:type="textWrapping"/>
      </w:r>
      <w:r>
        <w:br w:type="textWrapping"/>
      </w:r>
      <w:r>
        <w:t xml:space="preserve">Ta nghĩ đến việc trước đó Lâm Ưu rời đi ngay trước mắt mình, trong lòng luôn thấy bất an, nhân lúc bên cạnh Tấn Vương không có người liền nói ra.</w:t>
      </w:r>
      <w:r>
        <w:br w:type="textWrapping"/>
      </w:r>
      <w:r>
        <w:br w:type="textWrapping"/>
      </w:r>
      <w:r>
        <w:t xml:space="preserve">Tấn Vương xõa tung tóc, choàng lên người cẩm bào màu xanh, quay đầu lại nhìn ta, nhăn đầu mày nói: “Lúc hắn quay lại có biểu hiện gì khác thường không?”</w:t>
      </w:r>
      <w:r>
        <w:br w:type="textWrapping"/>
      </w:r>
      <w:r>
        <w:br w:type="textWrapping"/>
      </w:r>
      <w:r>
        <w:t xml:space="preserve">Ta ngẫm lại, không chắc lắm nói: “Sổ sách là do hắn lật ngược thi thể lấy ra.”</w:t>
      </w:r>
      <w:r>
        <w:br w:type="textWrapping"/>
      </w:r>
      <w:r>
        <w:br w:type="textWrapping"/>
      </w:r>
      <w:r>
        <w:t xml:space="preserve">“Lật ngược?” Tấn Vương hơi hơi nheo mắt, ánh mắt lạnh lùng: “Sợ là hắn sớm đã tự mình xem qua, rồi nhân lúc đó lại cất vào. Mãn Nguyệt Lâu đi bước nào, chắc bước ấy, vì sao chuyện của Mộc Phàm hết lần này tới lần khác đều sơ hở trăm chỗ? Ta đoán, bọn họ làm như vậy, chính là vì khiến Lâm Ưu tử chiến đến cùng, giở trò diễn tuồng liền thuận lợi trà trộn vào Vương phủ, bởi vậy trước đó tuy có phòng bị với Lâm Ưu, nhưng vẫn chủ quan, cho hắn cơ hội tiếp xúc với Du Tử Di, còn liên hệ với Mãn Nguyệt Lâu. Cũng không lạ khi Du Tử Di đáp ứng dễ dàng như vậy… Không có tin tức  của Lâm Ưu, Mãn Nguyệt Lâu có muốn gán họa cho ta cũng không dễ. Cuốn sổ sách kia, chắc hẳn là một trong những mục tiêu của bọn chúng.”</w:t>
      </w:r>
      <w:r>
        <w:br w:type="textWrapping"/>
      </w:r>
      <w:r>
        <w:br w:type="textWrapping"/>
      </w:r>
      <w:r>
        <w:t xml:space="preserve">Chuyện xảy ra ở căn phòng kia quá kỳ quặc, nhưng tình hình lúc đó cũng không cho phép ta suy nghĩ nhiều, mà Lâm Ưu quả thật đã an ổn nhiều ngày, khiến cho ta quên rằng lúc nào hắn cũng có thể hóa sói cắn người.</w:t>
      </w:r>
      <w:r>
        <w:br w:type="textWrapping"/>
      </w:r>
      <w:r>
        <w:br w:type="textWrapping"/>
      </w:r>
      <w:r>
        <w:t xml:space="preserve">Sổ sách đó đều là nhược điểm của đám đại thần theo phe Ngụy Vương, nếu rơi vào tay Mãn Nguyệt Lâu, đó là một vũ khí giết người lợi hại.</w:t>
      </w:r>
      <w:r>
        <w:br w:type="textWrapping"/>
      </w:r>
      <w:r>
        <w:br w:type="textWrapping"/>
      </w:r>
      <w:r>
        <w:t xml:space="preserve">Ta chưa bao giờ thấy hối hận như lúc này, đầu óc nóng lên mở miệng nói: “Ngụy Vương chết, thành Ninh An giới nghiêm, không chừng Lâm Ưu vẫn còn ở trong thành. Ta đi tìm.”</w:t>
      </w:r>
      <w:r>
        <w:br w:type="textWrapping"/>
      </w:r>
      <w:r>
        <w:br w:type="textWrapping"/>
      </w:r>
      <w:r>
        <w:t xml:space="preserve">“Không cần đến ngươi.” Tấn Vương liếc nhìn ta, thản nhiên nói: “Nuôi bình nghìn ngày, dùng binh một giờ. Lâm Ưu đương nhiên sẽ có người đi tìm, ngươi chỉ cần ngốc ở đây là được.”</w:t>
      </w:r>
      <w:r>
        <w:br w:type="textWrapping"/>
      </w:r>
      <w:r>
        <w:br w:type="textWrapping"/>
      </w:r>
      <w:r>
        <w:t xml:space="preserve">Tấn Vương phỏng chừng là nói đến ám vệ. Aiz, sản phẩm mới đã được lên kệ, ảnh vệ chỉ biết giết người và “khiến cho ngươi chết” đừng nói là nhổ rau bắt chim, cho dù làm cả một bàn đồ ăn cũng thế mà thôi, đối với Tấn Vương mà nói, thật đúng là không có công dụng gì hết.</w:t>
      </w:r>
      <w:r>
        <w:br w:type="textWrapping"/>
      </w:r>
      <w:r>
        <w:br w:type="textWrapping"/>
      </w:r>
      <w:r>
        <w:t xml:space="preserve">Ta vừa nghĩ đến việc mình bị thất nghiệp quay về nhà bán trứng luộc nước trà, không khỏi có chút bực mình.</w:t>
      </w:r>
      <w:r>
        <w:br w:type="textWrapping"/>
      </w:r>
      <w:r>
        <w:br w:type="textWrapping"/>
      </w:r>
      <w:r>
        <w:t xml:space="preserve">Tấn Vương bỗng nhiên mở miệng hỏi: “A Huyền, trong lòng ngươi có điều muốn nói, vì sao không nói thẳng ra?”</w:t>
      </w:r>
      <w:r>
        <w:br w:type="textWrapping"/>
      </w:r>
      <w:r>
        <w:br w:type="textWrapping"/>
      </w:r>
      <w:r>
        <w:t xml:space="preserve">Ta có chút kinh ngạc: “Vì sao hỏi như vậy?”</w:t>
      </w:r>
      <w:r>
        <w:br w:type="textWrapping"/>
      </w:r>
      <w:r>
        <w:br w:type="textWrapping"/>
      </w:r>
      <w:r>
        <w:t xml:space="preserve">Tấn Vương cười khẽ: “Nếu tâm trạng ngươi không tốt, sẽ không nói nửa lời.”</w:t>
      </w:r>
      <w:r>
        <w:br w:type="textWrapping"/>
      </w:r>
      <w:r>
        <w:br w:type="textWrapping"/>
      </w:r>
      <w:r>
        <w:t xml:space="preserve">Ta: …</w:t>
      </w:r>
      <w:r>
        <w:br w:type="textWrapping"/>
      </w:r>
      <w:r>
        <w:br w:type="textWrapping"/>
      </w:r>
      <w:r>
        <w:t xml:space="preserve">Năng lực quan sát vớ vẩn, lúc tâm trạng rất tốt, ta cũng chẳng nói một tiếng nào hết!!!</w:t>
      </w:r>
      <w:r>
        <w:br w:type="textWrapping"/>
      </w:r>
      <w:r>
        <w:br w:type="textWrapping"/>
      </w:r>
      <w:r>
        <w:t xml:space="preserve">“Nghi người thì không dùng người, việc của Lâm Ưu, là ta sai.” Tấn Vương dùng đầu ngón tay nhẹ nhàng gõ gõ cái bàn, nhìn thẳng về phía ta nói: “Cho nên A Huyền, ngươi không phải tự trách, cũng không cần cảm thấy bản thân không giúp được gì cho ta.”</w:t>
      </w:r>
      <w:r>
        <w:br w:type="textWrapping"/>
      </w:r>
      <w:r>
        <w:br w:type="textWrapping"/>
      </w:r>
      <w:r>
        <w:t xml:space="preserve">Ta sửng sốt một lúc, nắm chặt nắm tay, lại buông ra: “Không phải…”</w:t>
      </w:r>
      <w:r>
        <w:br w:type="textWrapping"/>
      </w:r>
      <w:r>
        <w:br w:type="textWrapping"/>
      </w:r>
      <w:r>
        <w:t xml:space="preserve">Tấn Vương đứng lên, sửa sang lại vạt áo, hướng về phía ta.</w:t>
      </w:r>
      <w:r>
        <w:br w:type="textWrapping"/>
      </w:r>
      <w:r>
        <w:br w:type="textWrapping"/>
      </w:r>
      <w:r>
        <w:t xml:space="preserve">Ta cảm động lại thấp thỏm mà nhìn hắn, nghĩ thầm có phải là hắn tới ôm ta không, hắn dám ôm ta sẽ dám nhào lên a, chim yến lao về rừng (*) cũng no problem a.</w:t>
      </w:r>
      <w:r>
        <w:br w:type="textWrapping"/>
      </w:r>
      <w:r>
        <w:br w:type="textWrapping"/>
      </w:r>
      <w:r>
        <w:t xml:space="preserve">(*) nguyên gốc: ‘nhũ yến đầu lâm’ chỉ việc chim yến còn nhỏ khi đã biết bay sẽ lập tức bay về rừng -&gt; hành động nhanh chóng, dứt khoát.</w:t>
      </w:r>
      <w:r>
        <w:br w:type="textWrapping"/>
      </w:r>
      <w:r>
        <w:br w:type="textWrapping"/>
      </w:r>
      <w:r>
        <w:t xml:space="preserve">Nhưng Tấn Vương chỉ còn cách một bước thì dừng lại, nghiêng tai nghe ngóng động tĩnh xung quanh, sau đó mở miệng nói với ta: “Nói một lúc lâu như vậy cũng không có kẻ nghe lén, nơi này coi như là an toàn. A Huyền, có chuyện muốn giao cho người làm.”</w:t>
      </w:r>
      <w:r>
        <w:br w:type="textWrapping"/>
      </w:r>
      <w:r>
        <w:br w:type="textWrapping"/>
      </w:r>
      <w:r>
        <w:t xml:space="preserve">Ta: “… Chuyện gì?”</w:t>
      </w:r>
      <w:r>
        <w:br w:type="textWrapping"/>
      </w:r>
      <w:r>
        <w:br w:type="textWrapping"/>
      </w:r>
      <w:r>
        <w:t xml:space="preserve">Tấn Vương: “Đi điều tra cái bô.” (=]]]]]]]])</w:t>
      </w:r>
      <w:r>
        <w:br w:type="textWrapping"/>
      </w:r>
      <w:r>
        <w:br w:type="textWrapping"/>
      </w:r>
      <w:r>
        <w:t xml:space="preserve">Ta: …</w:t>
      </w:r>
      <w:r>
        <w:br w:type="textWrapping"/>
      </w:r>
      <w:r>
        <w:br w:type="textWrapping"/>
      </w:r>
      <w:r>
        <w:t xml:space="preserve">Có phải là, có chỗ nào đó, không đúng cho lắm phải không?</w:t>
      </w:r>
      <w:r>
        <w:br w:type="textWrapping"/>
      </w:r>
      <w:r>
        <w:br w:type="textWrapping"/>
      </w:r>
      <w:r>
        <w:t xml:space="preserve">Tấn Vương vẫn vô tâm giải thích: “Tuy nói ngày thường Quân sư phụ có sở thích hay đi trêu ghẹo người khác, nhưng cũng không có kiểu nói chuyện như hôm này. Hắn cố ý đề cập đến chuyện đi đổ phân, tất nhiên có ám chỉ điều gì đó. Người đi đổ bô có thể tự do ra vào Vương phủ, lính gác cổng cũng sẽ không kiểm tra cái bô, thật là cách truyền tin tức rất thuận lợi.”</w:t>
      </w:r>
      <w:r>
        <w:br w:type="textWrapping"/>
      </w:r>
      <w:r>
        <w:br w:type="textWrapping"/>
      </w:r>
      <w:r>
        <w:t xml:space="preserve">… … …</w:t>
      </w:r>
      <w:r>
        <w:br w:type="textWrapping"/>
      </w:r>
      <w:r>
        <w:br w:type="textWrapping"/>
      </w:r>
      <w:r>
        <w:t xml:space="preserve">Ta lặng lẽ nuốt ngược lại cả đống lời nguyển rủa về bụng.</w:t>
      </w:r>
      <w:r>
        <w:br w:type="textWrapping"/>
      </w:r>
      <w:r>
        <w:br w:type="textWrapping"/>
      </w:r>
      <w:r>
        <w:t xml:space="preserve">Xoay người đi tìm cái bô,</w:t>
      </w:r>
      <w:r>
        <w:br w:type="textWrapping"/>
      </w:r>
      <w:r>
        <w:br w:type="textWrapping"/>
      </w:r>
      <w:r>
        <w:t xml:space="preserve">thản nhiên</w:t>
      </w:r>
      <w:r>
        <w:br w:type="textWrapping"/>
      </w:r>
      <w:r>
        <w:br w:type="textWrapping"/>
      </w:r>
      <w:r>
        <w:t xml:space="preserve">Hờ hững.</w:t>
      </w:r>
      <w:r>
        <w:br w:type="textWrapping"/>
      </w:r>
      <w:r>
        <w:br w:type="textWrapping"/>
      </w:r>
      <w:r>
        <w:t xml:space="preserve">Ta cảm thấy xét từ đủ loại ý nghĩa, thì ta đối với Tấn Vương, chắc là chân ái.</w:t>
      </w:r>
      <w:r>
        <w:br w:type="textWrapping"/>
      </w:r>
      <w:r>
        <w:br w:type="textWrapping"/>
      </w:r>
      <w:r>
        <w:t xml:space="preserve">Lương Sơn Bá vì Chúc Anh Đài đi điều tra bô ư? Làm gì có.</w:t>
      </w:r>
      <w:r>
        <w:br w:type="textWrapping"/>
      </w:r>
      <w:r>
        <w:br w:type="textWrapping"/>
      </w:r>
      <w:r>
        <w:t xml:space="preserve">Bạch Nương Tử vì Hứa Tiên (*) mà đi điều tra bô đó hả? Không đời nào.</w:t>
      </w:r>
      <w:r>
        <w:br w:type="textWrapping"/>
      </w:r>
      <w:r>
        <w:br w:type="textWrapping"/>
      </w:r>
      <w:r>
        <w:t xml:space="preserve">(*) Bạch Nương Tử và Hứa Tiên là hai nhân vật chính trong truyền thuyết dân gian Bạch Xà Truyện của TQ, kể về câu chuyện tình yêu giữa một Bạch xà tinh tu luyện thành người (Bạch Nương Tử) và một chàng trai ở trần gian (Hứa Tiên). Có thể xem thêm ở truyền thuyết Thanh Xà – Bạch Xà. (theo: wiki)</w:t>
      </w:r>
      <w:r>
        <w:br w:type="textWrapping"/>
      </w:r>
      <w:r>
        <w:br w:type="textWrapping"/>
      </w:r>
      <w:r>
        <w:t xml:space="preserve">Bọn họ dù có yêu đến chết đi sống lại nhập nhà nhập nhằng thì cũng không hề có chuyện vì nhau mà đi tra xét cái bô được chứ.</w:t>
      </w:r>
      <w:r>
        <w:br w:type="textWrapping"/>
      </w:r>
      <w:r>
        <w:br w:type="textWrapping"/>
      </w:r>
      <w:r>
        <w:t xml:space="preserve">… CMN cái thứ chân ái khẩu vị nặng như thế này thà rằng không có còn hơn! Ta chẳng thèm biết dưới tấm ván gỗ đặt trên miệng bô kia giấu tờ giấy gì đâu, ta chỉ biết phía dưới tấm ván gỗ ấy cất giấu toàn là những thứ vật chất hắc ám tâm thần mất trí mà thôi!</w:t>
      </w:r>
      <w:r>
        <w:br w:type="textWrapping"/>
      </w:r>
      <w:r>
        <w:br w:type="textWrapping"/>
      </w:r>
      <w:r>
        <w:t xml:space="preserve">Khi ta nắm tờ giấy nhỏ trong lòng bàn tay từ nhà xí đi ra, bọn thị vệ canh giữ phụ cận dùng đôi mắt mang theo ánh nhìn đầy kỳ diệu tập trung vào ta.</w:t>
      </w:r>
      <w:r>
        <w:br w:type="textWrapping"/>
      </w:r>
      <w:r>
        <w:br w:type="textWrapping"/>
      </w:r>
      <w:r>
        <w:t xml:space="preserve">Trong đó có một kẻ đi tới, theo quy củ vặn hỏi: “Ngươi ở bên trong làm gì, sao lại tốn nhiều thời gian vậy?”</w:t>
      </w:r>
      <w:r>
        <w:br w:type="textWrapping"/>
      </w:r>
      <w:r>
        <w:br w:type="textWrapping"/>
      </w:r>
      <w:r>
        <w:t xml:space="preserve">Đây là một câu chuyện dài đằng đẵng mà cực kỳ bi thảm.</w:t>
      </w:r>
      <w:r>
        <w:br w:type="textWrapping"/>
      </w:r>
      <w:r>
        <w:br w:type="textWrapping"/>
      </w:r>
      <w:r>
        <w:t xml:space="preserve">Ta ngẩng đầu nhìn hắn, nặng nề mở miệng: “Ngươi sẽ không hiểu đâu, nên ta sẽ không giải thích. Trên thế gian này, nếu chưa từng trải qua, có một số việc vĩnh viễn sẽ không có cách nào để giải thích và cảm thông.”</w:t>
      </w:r>
      <w:r>
        <w:br w:type="textWrapping"/>
      </w:r>
      <w:r>
        <w:br w:type="textWrapping"/>
      </w:r>
      <w:r>
        <w:t xml:space="preserve">Thị vệ: …</w:t>
      </w:r>
      <w:r>
        <w:br w:type="textWrapping"/>
      </w:r>
      <w:r>
        <w:br w:type="textWrapping"/>
      </w:r>
      <w:r>
        <w:t xml:space="preserve">————</w:t>
      </w:r>
      <w:r>
        <w:br w:type="textWrapping"/>
      </w:r>
      <w:r>
        <w:br w:type="textWrapping"/>
      </w:r>
      <w:r>
        <w:t xml:space="preserve">~Tiểu kịch trường~</w:t>
      </w:r>
      <w:r>
        <w:br w:type="textWrapping"/>
      </w:r>
      <w:r>
        <w:br w:type="textWrapping"/>
      </w:r>
      <w:r>
        <w:t xml:space="preserve">Chiến Huyền: “Ngươi sẽ không hiểu đâu, nên ta sẽ không giải thích. Trên thế gian này, nếu chưa từng trải qua, có một số việc vĩnh viễn sẽ không có cách nào để giải thích và cảm thông.”</w:t>
      </w:r>
      <w:r>
        <w:br w:type="textWrapping"/>
      </w:r>
      <w:r>
        <w:br w:type="textWrapping"/>
      </w:r>
      <w:r>
        <w:t xml:space="preserve">Thị vệ giáp: … Xí, ta không hiểu? Ông đây năm ấy cũng từng bị táo bón rồi đấy nhớ!</w:t>
      </w:r>
      <w:r>
        <w:br w:type="textWrapping"/>
      </w:r>
      <w:r>
        <w:br w:type="textWrapping"/>
      </w:r>
      <w:r>
        <w:t xml:space="preserve">Hết chương 74.</w:t>
      </w:r>
      <w:r>
        <w:br w:type="textWrapping"/>
      </w:r>
      <w:r>
        <w:br w:type="textWrapping"/>
      </w:r>
    </w:p>
    <w:p>
      <w:pPr>
        <w:pStyle w:val="Heading2"/>
      </w:pPr>
      <w:bookmarkStart w:id="98" w:name="chương-75-ngày-mồng-tám-tháng-chạp-của-ảnh-vệ"/>
      <w:bookmarkEnd w:id="98"/>
      <w:r>
        <w:t xml:space="preserve">75. Chương 75: Ngày Mồng Tám Tháng Chạp* Của Ảnh Vệ</w:t>
      </w:r>
    </w:p>
    <w:p>
      <w:pPr>
        <w:pStyle w:val="Compact"/>
      </w:pPr>
      <w:r>
        <w:br w:type="textWrapping"/>
      </w:r>
      <w:r>
        <w:br w:type="textWrapping"/>
      </w:r>
      <w:r>
        <w:t xml:space="preserve">Biên tập: Điềm + Lam Ying</w:t>
      </w:r>
      <w:r>
        <w:br w:type="textWrapping"/>
      </w:r>
      <w:r>
        <w:br w:type="textWrapping"/>
      </w:r>
      <w:r>
        <w:t xml:space="preserve">(*) Mồng 8 tháng chạp còn gọi là Tiết Lạp Bát (腊八), đúng vào ngày mồng Tám tháng Chạp hàng năm, có ý nghĩa là cúng tổ tiên và các vị thần linh, cầu nguyện mùa màng thu hoạch tốt, may mắn và xua đuổi ma quỷ. Ngày này người TQ có tập tục ăn cháo Lạp Bát là loại cháo dùng nếp, đậu, và các loại quả khô như táo, hạt dẻ, hạt sen…nấu thành. Bắt nguồn từ Phật giáo, tương truyền Thích Ca Mâu Ni đắc Đạo vào ngày này, nên chùa chiền nấu cháo cúng Phật, về sau trong dân gian lưu truyền mãi thành tục lệ.</w:t>
      </w:r>
      <w:r>
        <w:br w:type="textWrapping"/>
      </w:r>
      <w:r>
        <w:br w:type="textWrapping"/>
      </w:r>
      <w:r>
        <w:t xml:space="preserve">Từ ngày đó đến nay Khánh đế có vẻ như đã quên mất Tấn Vương, bỏ mặc hắn ở đây chẳng quan tâm, bất giác đã tới mùa đông. Đêm qua trời còn có tuyết rơi, từng bông tuyết trắng lất phất nhẹ bay như những đám mây, tuyết rơi khá dày, không bao lâu Vương phủ to như vậy đã tích đầy tuyết trắng, cả vườn hiu quạnh, đứng trước cửa sổ, cơn lạnh dần thấm vào.</w:t>
      </w:r>
      <w:r>
        <w:br w:type="textWrapping"/>
      </w:r>
      <w:r>
        <w:br w:type="textWrapping"/>
      </w:r>
      <w:r>
        <w:t xml:space="preserve">Tấn Vương khép chặt tay áo dài rộng dựa bên song cửa, buồn chán nhìn tuyết đang rơi lác đác bên ngoài. Tiếng người nói cười trên đường phố náo nhiệt đứt quãng trong gió lạnh, mơ hồ nghe không rõ. Thế gian như bị ngăn cách bên ngoài một bức tường, sắc vàng của ngọn đèn dầu chiếu rọi đám người nhốn nháo rộn ràng kia, đèn hoa rực rỡ, nhưng lại giống như một bộ phim câm lặng lẽ điểm xuyết cẩm đai thúy tụ*.</w:t>
      </w:r>
      <w:r>
        <w:br w:type="textWrapping"/>
      </w:r>
      <w:r>
        <w:br w:type="textWrapping"/>
      </w:r>
      <w:r>
        <w:t xml:space="preserve">(*) cẩm: gấm vóc quý giá; đai: dây lưng, đai; thúy: một loại ngọc quý (phỉ thúy), cũng chỉ màu xanh biếc; tụ: tay áo</w:t>
      </w:r>
      <w:r>
        <w:br w:type="textWrapping"/>
      </w:r>
      <w:r>
        <w:br w:type="textWrapping"/>
      </w:r>
      <w:r>
        <w:t xml:space="preserve">Hắn hững hờ nhìn trong chốc lát, bỗng nhiên mở miệng nói: “Hôm nay là ngày mồng tám tháng chạp?”</w:t>
      </w:r>
      <w:r>
        <w:br w:type="textWrapping"/>
      </w:r>
      <w:r>
        <w:br w:type="textWrapping"/>
      </w:r>
      <w:r>
        <w:t xml:space="preserve">Ta ngồi ở bên cạnh, lột cho hắn quả quýt, nghe vậy sững sờ một chút, chỉ gật gật đầu.</w:t>
      </w:r>
      <w:r>
        <w:br w:type="textWrapping"/>
      </w:r>
      <w:r>
        <w:br w:type="textWrapping"/>
      </w:r>
      <w:r>
        <w:t xml:space="preserve">Hôm nay đúng là ngày tám tháng chạp. Chúng ta tuy rằng bị giam cầm, nhưng cũng không tới mức bị cắt lương thực. Buổi sáng nay còn có người bưng cháo Lạp Bát trình lên, có điều Tấn Vương chỉ ăn một ngụm đã thấy chán liền kêu người bưng xuống.</w:t>
      </w:r>
      <w:r>
        <w:br w:type="textWrapping"/>
      </w:r>
      <w:r>
        <w:br w:type="textWrapping"/>
      </w:r>
      <w:r>
        <w:t xml:space="preserve">Tấn Vương nhận quýt từ tay ta, bẻ một nửa đưa ta, để lại một nửa cho mình, cũng không ăn, chỉ tùy tiện cầm chơi trên tay.</w:t>
      </w:r>
      <w:r>
        <w:br w:type="textWrapping"/>
      </w:r>
      <w:r>
        <w:br w:type="textWrapping"/>
      </w:r>
      <w:r>
        <w:t xml:space="preserve">Vẻ mặt này, theo ta thấy giống y như đúc tên tiểu quỷ hàng xóm nhà ta lúc lôi người khác ra trêu ghẹo. Ta bỗng thấy, hắn có chút cô đơn. Mấy ngày nay chúng ta bị nhốt ở đây, cũng không thể làm chuyện gì khác ngoài ăn cơm, đi ngủ, tra xét bô hoặc là đi ngủ, ăn cơm, tra xét bô, có đôi khi thì cũng vẫn là ăn cơm, kiểm tra bô và đi ngủ. Tấn Vương vẫn đang chờ đợi tin tức, rồi lại như không muốn nghe thấy tin báo, ngày càng trầm lặng, đến cả ngày lễ, trên mặt cũng không có chút gì vui mừng.</w:t>
      </w:r>
      <w:r>
        <w:br w:type="textWrapping"/>
      </w:r>
      <w:r>
        <w:br w:type="textWrapping"/>
      </w:r>
      <w:r>
        <w:t xml:space="preserve">Kỳ thật bản thân ta cũng chưa một lần hưởng trọn vẹn ngày lễ mồng tám tháng chạp, kiếp trước là do quá lười, kiếp này cũng do không có nhiều cơ hội, chỉ biết là ngày này mọi người đều ăn cháo Lạp Bát, còn những thứ khác thì không rõ. Chứng ta làm ảnh vệ, cũng chẳng khác gì nhau chỉ chờ đến dịp năm mới mới có thể cùng ngồi tề tụ ăn một bữa, tự chúc nhau sống thêm một năm nữa. Ngẫm lại thật sự chua xót, tìm đâu ra nguồn lao động giá rẻ lại chăm chỉ dũng cảm như bọn ta thế này? Lại còn CMN không được hưởng luật bảo hộ lao động…</w:t>
      </w:r>
      <w:r>
        <w:br w:type="textWrapping"/>
      </w:r>
      <w:r>
        <w:br w:type="textWrapping"/>
      </w:r>
      <w:r>
        <w:t xml:space="preserve">Nói đi thì nói lại, bản thân Tấn Vương cũng không sung sướng gì, ngày mồng tám tháng chạp là đi hiến tế bái Phật, hàng năm hắn đều phải trải qua cả ngày này cùng đám người hư dữ ủy xà(*) muốn hình vạn trạng, thật ra ngay cả đến bát cháo cũng không thể an tâm làm một miếng. So với hiện tại, chẳng mấy khi có được thanh nhàn.</w:t>
      </w:r>
      <w:r>
        <w:br w:type="textWrapping"/>
      </w:r>
      <w:r>
        <w:br w:type="textWrapping"/>
      </w:r>
      <w:r>
        <w:t xml:space="preserve">(*) hư tình giả ý, xã giao có lệ, trong ngoài bất nhất.</w:t>
      </w:r>
      <w:r>
        <w:br w:type="textWrapping"/>
      </w:r>
      <w:r>
        <w:br w:type="textWrapping"/>
      </w:r>
      <w:r>
        <w:t xml:space="preserve">Trí óc ta đang bay bổng, Tấn Vương hơi nhướng mày, cầm quả quýt trên bàn ném cho ta, mở miệng nói: “Bóc tiếp.”</w:t>
      </w:r>
      <w:r>
        <w:br w:type="textWrapping"/>
      </w:r>
      <w:r>
        <w:br w:type="textWrapping"/>
      </w:r>
      <w:r>
        <w:t xml:space="preserve">Ta tiếp nhận mệnh lệnh, ngửi mùi quýt thơm ngát, trong lòng bỗng nhiên khẽ động, ném nó qua một bên, kéo Tấn Vưng đứng lên nói: “Ta dẫn ngươi đi ăn thứ này.”</w:t>
      </w:r>
      <w:r>
        <w:br w:type="textWrapping"/>
      </w:r>
      <w:r>
        <w:br w:type="textWrapping"/>
      </w:r>
      <w:r>
        <w:t xml:space="preserve">Vẻ mặt Tấn Vương đầy kinh ngạc khi bị ta kéo vào trong viện, ngây ngốc đứng một bên, nhìn ta tìm ra cái sàng, chày gỗ và dây thừng, dùng dây thừng quấn quanh chày gỗ, rồi lại lấy chày gỗ chống dưới sàng, bên dưới rắc một ít gạo.</w:t>
      </w:r>
      <w:r>
        <w:br w:type="textWrapping"/>
      </w:r>
      <w:r>
        <w:br w:type="textWrapping"/>
      </w:r>
      <w:r>
        <w:t xml:space="preserve">“Làm cái gì vậy?”</w:t>
      </w:r>
      <w:r>
        <w:br w:type="textWrapping"/>
      </w:r>
      <w:r>
        <w:br w:type="textWrapping"/>
      </w:r>
      <w:r>
        <w:t xml:space="preserve">Ta phủi sạch tuyết bám trên tay, đưa dây thừng cho hắn, lời ít ý nhiều nói: “Bắt chim sẻ rồi nướng lên ăn.”</w:t>
      </w:r>
      <w:r>
        <w:br w:type="textWrapping"/>
      </w:r>
      <w:r>
        <w:br w:type="textWrapping"/>
      </w:r>
      <w:r>
        <w:t xml:space="preserve">Tấn Vương trầm mặc một lúc, ánh mắt lướt qua cái bẫy bằng sàng, cũng hiểu sơ sơ được cách dùng mấy cái này, nhẹ nhàng cười, vươn tay nói với ta: “Cho ta ít gạo.”</w:t>
      </w:r>
      <w:r>
        <w:br w:type="textWrapping"/>
      </w:r>
      <w:r>
        <w:br w:type="textWrapping"/>
      </w:r>
      <w:r>
        <w:t xml:space="preserve">Ta cho rằng hắn muốn tự tay mình rắc gạo, liền chia cho hắn một ít, lại không ngờ Tấn Vương nhận lấy, nhặt lên một hạt nhìn, chợt dùng nội kình phóng ra. Phía xa xa có một con chim sẻ xui xẻo theo đó rơi xuống, những con may mắn sống sót thì tản ra khắp bốn phía, nháo nhác tung cánh hòa vào bầu trời xám mờ mịt.</w:t>
      </w:r>
      <w:r>
        <w:br w:type="textWrapping"/>
      </w:r>
      <w:r>
        <w:br w:type="textWrapping"/>
      </w:r>
      <w:r>
        <w:t xml:space="preserve">Ta im lặng nhìn hắn không nói gì.</w:t>
      </w:r>
      <w:r>
        <w:br w:type="textWrapping"/>
      </w:r>
      <w:r>
        <w:br w:type="textWrapping"/>
      </w:r>
      <w:r>
        <w:t xml:space="preserve">“Không phải muốn nướng lên ăn sao? Bắt như vậy nhanh hơn nhiều.” Tấn Vương đúng lý hợp tình nhìn qua đây, vênh mặt hất hàm sai khiến: “Đi nhặt lại đây.”</w:t>
      </w:r>
      <w:r>
        <w:br w:type="textWrapping"/>
      </w:r>
      <w:r>
        <w:br w:type="textWrapping"/>
      </w:r>
      <w:r>
        <w:t xml:space="preserve">Ta: …</w:t>
      </w:r>
      <w:r>
        <w:br w:type="textWrapping"/>
      </w:r>
      <w:r>
        <w:br w:type="textWrapping"/>
      </w:r>
      <w:r>
        <w:t xml:space="preserve">Vì thế cơ hội tú ân tú ái hữu tình hữu ý đang êm đẹp bị Tấn Vương hung tàn biến thành cuộc săn thú tả khiên hoàng, hữu cầm thương (*), ờm, ta có lẽ chính là hoàng và thương kia….. Chờ khi gom đủ bảy con chim sẻ rồi, cuối cùng ta cũng có thể triệu hồi thần long, à không đúng, là nướng lên ăn. Làm theo cách thông thường, không cần vặt lông, bôi bùn ở bên ngoài, cứ thế ném vào đống lửa. Tuy rằng đây là lần đầu tiên ta làm món này, nhưng chim sẻ khá nhỏ, nướng chắc cũng không khó.</w:t>
      </w:r>
      <w:r>
        <w:br w:type="textWrapping"/>
      </w:r>
      <w:r>
        <w:br w:type="textWrapping"/>
      </w:r>
      <w:r>
        <w:t xml:space="preserve">(*) tả khiên hoàng, hữu cầm thương (左牵黄, 右擒苍): xuất từ bài “Giang thành tử – Mật châu xuất liệp” &lt;江城子－密州出獵&gt; nghĩa là “Giang thành tử – Đi săn ở Mật châu” của Tô Thức thời Bắc Tống. Nghĩa hai câu này là chỉ hình ảnh phóng khoáng khi trở về của một người đi săn, tay trái dắt chó vàng (Hoàng cẩu), tay phải xách chim ưng xanh (Kình thương), đây là một cuộc đi săn rất thành công khiến người ta hài lòng. (xem chi tiết cuối bài.)</w:t>
      </w:r>
      <w:r>
        <w:br w:type="textWrapping"/>
      </w:r>
      <w:r>
        <w:br w:type="textWrapping"/>
      </w:r>
      <w:r>
        <w:t xml:space="preserve">Tấn Vương ngồi ở trên thềm đá bên cạnh, cứ như đại gia chỉ chờ ăn, thỉnh thoảng lại tự hạ thấp địa vị đưa qua một cây củi lửa, cười tủm tỉm nhìn ta tẩn mẩn cuộc thành mấy quả cầu bùn.</w:t>
      </w:r>
      <w:r>
        <w:br w:type="textWrapping"/>
      </w:r>
      <w:r>
        <w:br w:type="textWrapping"/>
      </w:r>
      <w:r>
        <w:t xml:space="preserve">Nhìn một hồi, hắn bỗng nhiên thở dài, cảm khái nói: “Đây là ần đầu tiên ta thấy ngươi làm những việc này, không nghĩ rằng A Huyền ngươi lại đức hạnh như thế.”</w:t>
      </w:r>
      <w:r>
        <w:br w:type="textWrapping"/>
      </w:r>
      <w:r>
        <w:br w:type="textWrapping"/>
      </w:r>
      <w:r>
        <w:t xml:space="preserve">Ta đắc ý liếc hắn một cái, trong lòng nghĩ: Ta vẫn luôn rất đức hạnh đó chứ, là trước kia ngươi không cho ta cơ hội thể hiện thôi.</w:t>
      </w:r>
      <w:r>
        <w:br w:type="textWrapping"/>
      </w:r>
      <w:r>
        <w:br w:type="textWrapping"/>
      </w:r>
      <w:r>
        <w:t xml:space="preserve">Tấn Vương lại nói: “Nhưng mà ta không hiểu, vào ngày lễ như hôm nay, sao ngươi lại không nấu cháo mồng tám tháng chạp cho ta ăn?”</w:t>
      </w:r>
      <w:r>
        <w:br w:type="textWrapping"/>
      </w:r>
      <w:r>
        <w:br w:type="textWrapping"/>
      </w:r>
      <w:r>
        <w:t xml:space="preserve">Khóe mắt ta giật một chút, quay đầu, chột dạ nói: “… Không đâu.”</w:t>
      </w:r>
      <w:r>
        <w:br w:type="textWrapping"/>
      </w:r>
      <w:r>
        <w:br w:type="textWrapping"/>
      </w:r>
      <w:r>
        <w:t xml:space="preserve">“Đúng rồi.” Tấn Vương như có điều suy nghĩ gật gật đầu, cười híp mắt cầm lấy  đống gạo đã tiêu diệt rất nhiều chim sẻ ném ta, được một tấc lại muốn tiến một thước nói: “Ngươi đêm nay làm cho ta ăn.”</w:t>
      </w:r>
      <w:r>
        <w:br w:type="textWrapping"/>
      </w:r>
      <w:r>
        <w:br w:type="textWrapping"/>
      </w:r>
      <w:r>
        <w:t xml:space="preserve">Ta không còn gì để nói nghiêng người, nói: “Sẽ rẩt khó ăn đấy.”</w:t>
      </w:r>
      <w:r>
        <w:br w:type="textWrapping"/>
      </w:r>
      <w:r>
        <w:br w:type="textWrapping"/>
      </w:r>
      <w:r>
        <w:t xml:space="preserve">“Không sao, khó ăn hơn nữa ta cũng đã ăn rồi.” Tấn Vương ngẩng đầu lên, tầm mắt xuyên qua cành khô đá lởm chởm, như là đang nhìn gì đó, rồi lại như không nhìn gì cả: “Lúc mẫu hậu ta còn sống, cũng luôn muốn thử làm đồ ăn cho ta, bắt đầu từ việc nấu cháo, nhưng đáng tiếc trời không chiều lòng người, cháo chưa chín kỹ, làm mãi cũng không được. Bởi vì sợ sẽ xấu hổ nên không muốn cho ta biết, kêu ma ma lén đổ đi.”</w:t>
      </w:r>
      <w:r>
        <w:br w:type="textWrapping"/>
      </w:r>
      <w:r>
        <w:br w:type="textWrapping"/>
      </w:r>
      <w:r>
        <w:t xml:space="preserve">Ta lắng nghe, đưa cho hắn một chim sẻ đã nướng chín, nhìn hắn khép mắt, khóe mắt đuôi lông mày lại lộ ra ý cười, nhẹ giọng nói tiếp: “Ta khi đó còn nhỏ, thời gian lâu dần, còn tưởng rằng tất cả các loại cháo đều có tên là ‘Không ăn được mau đổ đi’. Nhưng mà nàng không biết rằng, mỗi lần ta đều trộm ăn một ngụm…”</w:t>
      </w:r>
      <w:r>
        <w:br w:type="textWrapping"/>
      </w:r>
      <w:r>
        <w:br w:type="textWrapping"/>
      </w:r>
      <w:r>
        <w:t xml:space="preserve">Nụ cười của hắn rất nhạt, không phải là nụ cười ngoài cười mà trong không cười thường ngày, mà là ba phần thẫn thờ, bảy phần hoài niệm, ta liền nhịn không được tiếp lời: “Ăn ngon không?”</w:t>
      </w:r>
      <w:r>
        <w:br w:type="textWrapping"/>
      </w:r>
      <w:r>
        <w:br w:type="textWrapping"/>
      </w:r>
      <w:r>
        <w:t xml:space="preserve">“So với việc ngươi nướng chim sẻ cũng chẳng khác là bao.” Tấn Vương chậm rãi cười rộ lên, mở miệng nói: “Đều khó ăn… A Huyền, ngươi không phải là quên cho muối đấy chứ?”</w:t>
      </w:r>
      <w:r>
        <w:br w:type="textWrapping"/>
      </w:r>
      <w:r>
        <w:br w:type="textWrapping"/>
      </w:r>
      <w:r>
        <w:t xml:space="preserve">Ta: …</w:t>
      </w:r>
      <w:r>
        <w:br w:type="textWrapping"/>
      </w:r>
      <w:r>
        <w:br w:type="textWrapping"/>
      </w:r>
      <w:r>
        <w:t xml:space="preserve">“Nhanh thôi.” Tấn Vương đứng lên, nhìn chằm chằm ta, cứ như có thể nhìn ra nụ hoa nở: “A Huyền, chờ khi được ra ngoài, ta làm cho ngươi ăn xả láng.”</w:t>
      </w:r>
      <w:r>
        <w:br w:type="textWrapping"/>
      </w:r>
      <w:r>
        <w:br w:type="textWrapping"/>
      </w:r>
      <w:r>
        <w:t xml:space="preserve">Ta: …</w:t>
      </w:r>
      <w:r>
        <w:br w:type="textWrapping"/>
      </w:r>
      <w:r>
        <w:br w:type="textWrapping"/>
      </w:r>
      <w:r>
        <w:t xml:space="preserve">Ta cảm thấy lúc này nên phải vì hắn mà cảm động một chút, nhưng lại vẫn cảm thấy hơi uất ức. Lại là cháo, chúng ta có thể đổi cho muốn khác được không!</w:t>
      </w:r>
      <w:r>
        <w:br w:type="textWrapping"/>
      </w:r>
      <w:r>
        <w:br w:type="textWrapping"/>
      </w:r>
      <w:r>
        <w:t xml:space="preserve">Ta đang rối rắm, chợt nghe xa xa có tiếng bước chân truyền đến. Thị vệ ở đây đứng mỗi góc một người y như cột nhà, không có việc gì thì sẽ không lung lay. Ta kinh ngạc đứng dậy, cùng Tấn Vương nhìn nhau, thấy Mạnh công công chậm rãi đến gần, hành lễ với Tấn Vương, vô cùng cung kính cong lưng nói: “Điện hạ, Thánh thượng triệu ngài vào cung một chuyến.”</w:t>
      </w:r>
      <w:r>
        <w:br w:type="textWrapping"/>
      </w:r>
      <w:r>
        <w:br w:type="textWrapping"/>
      </w:r>
      <w:r>
        <w:t xml:space="preserve">Sự xuất hiện của y đến khiến cho người ta không nghĩ tới, Tấn Vương bất động thanh sắc nhìn y, một lúc lâu nói: “Chuyện gì?”</w:t>
      </w:r>
      <w:r>
        <w:br w:type="textWrapping"/>
      </w:r>
      <w:r>
        <w:br w:type="textWrapping"/>
      </w:r>
      <w:r>
        <w:t xml:space="preserve">Trên mặt Mạnh công công không có biểu cảm gì, chỉ rủ mí mắt đáp lời: “Việc này không thể nói, nhưng vô cùng quan trọng. Xin điện hạ không cần lo lắng, đi, sẽ biết. Ngoài phủ đã chuẩn bị xe ngựa. Thánh Thượng phân phó, cũng muốn gặp vị Chiến Huyền đại nhân bên người điện hạ.”</w:t>
      </w:r>
      <w:r>
        <w:br w:type="textWrapping"/>
      </w:r>
      <w:r>
        <w:br w:type="textWrapping"/>
      </w:r>
      <w:r>
        <w:t xml:space="preserve">Nói xong liền có tiểu thái giám tiến lên, choàng áo choàng da chồn cho Tấn Vương. Tấn Vương không nói, để bọng chúng tùy ý làm việc, đợi khi ngồi mã xa, chỉ còn lại ba người có ta, hắn cùng Mạnh công công, mới lộ ra nụ cười không rõ ý, lạnh lùng nói: “Quá sớm rồi.”</w:t>
      </w:r>
      <w:r>
        <w:br w:type="textWrapping"/>
      </w:r>
      <w:r>
        <w:br w:type="textWrapping"/>
      </w:r>
      <w:r>
        <w:t xml:space="preserve">Mạnh công công mắt xem mũi, mũi nhìn tim cúi đầu nói: “Biên cương Tây Bắc truyền chiến báo, Thánh Thượng nhất thời cấp hỏa công tâm, dược hiệu phát tác sớm, hiện giờ chỉ trông vào dược vật để cầm hơi, cũng đã được một hai ngày rồi.”</w:t>
      </w:r>
      <w:r>
        <w:br w:type="textWrapping"/>
      </w:r>
      <w:r>
        <w:br w:type="textWrapping"/>
      </w:r>
      <w:r>
        <w:t xml:space="preserve">Ngón tay Tấn Vương khó nhận ra đang giật.</w:t>
      </w:r>
      <w:r>
        <w:br w:type="textWrapping"/>
      </w:r>
      <w:r>
        <w:br w:type="textWrapping"/>
      </w:r>
      <w:r>
        <w:t xml:space="preserve">“Ông ấy… Chiến báo gì?”</w:t>
      </w:r>
      <w:r>
        <w:br w:type="textWrapping"/>
      </w:r>
      <w:r>
        <w:br w:type="textWrapping"/>
      </w:r>
      <w:r>
        <w:t xml:space="preserve">Mạnh công công hít vào một hơi, đè thấp thanh âm, lại không che được sự sợ hãi: “Trần Thương bị Nhung địch vây thành!”</w:t>
      </w:r>
      <w:r>
        <w:br w:type="textWrapping"/>
      </w:r>
      <w:r>
        <w:br w:type="textWrapping"/>
      </w:r>
      <w:r>
        <w:t xml:space="preserve">Trong đầu ta oanh một tiếng.</w:t>
      </w:r>
      <w:r>
        <w:br w:type="textWrapping"/>
      </w:r>
      <w:r>
        <w:br w:type="textWrapping"/>
      </w:r>
      <w:r>
        <w:t xml:space="preserve">Nhung địch đã đến Trần Thương, điều này nói rõ bọn chúng đã phá được hai trạm kiểm soát lớn là Bộc Dương và Ô Sào. Mà Trần Thương, lại đúng lúc nằm ở ngã tư, thông xuyên nam bắc, là chỗ liên thông hàng hóa, mặc dù gần biên cương nhưng cũng là vị trí hiểm yếu của Đại Khánh. Từ Trần Thương sang phía đông, buôn bán nông nghiệp, đồng bằng màu mỡ, mà sang phía nam,  là có thể cắt đứt liên lạc giữa  kho lúa Giang Nam và thành Ninh An, khống chế huyết mạch kinh tế, sang phía bắc, qua sông Duyên Hán, là có thể dễ dàng mà tiến vào sâu Trung Nguyên.</w:t>
      </w:r>
      <w:r>
        <w:br w:type="textWrapping"/>
      </w:r>
      <w:r>
        <w:br w:type="textWrapping"/>
      </w:r>
      <w:r>
        <w:t xml:space="preserve">Trần Thương sụp đổ, Đại Khánh nguy cơ trùng trùng, chỉ có tử chiến đến cùng.</w:t>
      </w:r>
      <w:r>
        <w:br w:type="textWrapping"/>
      </w:r>
      <w:r>
        <w:br w:type="textWrapping"/>
      </w:r>
      <w:r>
        <w:t xml:space="preserve">Mà Chiến Bạch và Chiến Thanh, giờ phút này đang ở Trần Thương.</w:t>
      </w:r>
      <w:r>
        <w:br w:type="textWrapping"/>
      </w:r>
      <w:r>
        <w:br w:type="textWrapping"/>
      </w:r>
      <w:r>
        <w:t xml:space="preserve">Hết chương 75.</w:t>
      </w:r>
      <w:r>
        <w:br w:type="textWrapping"/>
      </w:r>
      <w:r>
        <w:br w:type="textWrapping"/>
      </w:r>
    </w:p>
    <w:p>
      <w:pPr>
        <w:pStyle w:val="Heading2"/>
      </w:pPr>
      <w:bookmarkStart w:id="99" w:name="chương-76-ảnh-vệ-vào-cung"/>
      <w:bookmarkEnd w:id="99"/>
      <w:r>
        <w:t xml:space="preserve">76. Chương 76: Ảnh Vệ Vào Cung</w:t>
      </w:r>
    </w:p>
    <w:p>
      <w:pPr>
        <w:pStyle w:val="Compact"/>
      </w:pPr>
      <w:r>
        <w:br w:type="textWrapping"/>
      </w:r>
      <w:r>
        <w:br w:type="textWrapping"/>
      </w:r>
      <w:r>
        <w:t xml:space="preserve">Biên tập: Điềm + Lam Ying</w:t>
      </w:r>
      <w:r>
        <w:br w:type="textWrapping"/>
      </w:r>
      <w:r>
        <w:br w:type="textWrapping"/>
      </w:r>
      <w:r>
        <w:t xml:space="preserve">Tấn Vương thu lại biểu cảm, nhìn ta như có điều suy nghĩ, không nói gì thêm. Mấy người đều im lặng, ai cũng ôm tư tâm, đều không nói chuyện. Chờ đến lúc tới hoàng cung, vẫn là tới nơi ban đầu ấy, gặp một người, nhưng sắc mặt và tinh thần người ấy đã không còn tươi tắn như lúc trước, hai gò má hõm sâu, nằm ở trên giường hít thở khó khăn, trên mặt hiện ra tử khí, nhưng lại kiên cường chống đỡ, chờ đợi để nhìn thấy đứa con độc nhất của mình một lần.</w:t>
      </w:r>
      <w:r>
        <w:br w:type="textWrapping"/>
      </w:r>
      <w:r>
        <w:br w:type="textWrapping"/>
      </w:r>
      <w:r>
        <w:t xml:space="preserve">Mạnh công công vẫn đứng bên cạnh, không thúc giục Tấn Vương tiến lên. Tấn Vương đứng yên một chỗ, mặt lạnh nhìn lão nhân gần đất xa trời, bàn tay giấu trong tay áo nắm chặt lại, các đốt ngón tay vì nắm quá chặt mà trắng bệch.</w:t>
      </w:r>
      <w:r>
        <w:br w:type="textWrapping"/>
      </w:r>
      <w:r>
        <w:br w:type="textWrapping"/>
      </w:r>
      <w:r>
        <w:t xml:space="preserve">Khánh Đế nghe thấy tiếng động, nghiêng đầu sang bên này, kêu: “Là Chính Hàm đến sao?”</w:t>
      </w:r>
      <w:r>
        <w:br w:type="textWrapping"/>
      </w:r>
      <w:r>
        <w:br w:type="textWrapping"/>
      </w:r>
      <w:r>
        <w:t xml:space="preserve">Tấn Vương rũ mi mắt, còn cười khẽ một tiếng, mới đi qua ngồi vào trên mép giường, nắm lấy cánh tay đang vươn ra của Khánh Đế.</w:t>
      </w:r>
      <w:r>
        <w:br w:type="textWrapping"/>
      </w:r>
      <w:r>
        <w:br w:type="textWrapping"/>
      </w:r>
      <w:r>
        <w:t xml:space="preserve">Khánh Đế nheo đôi mắt đục màu, cố gắng thông qua ánh đèn dầu để nhìn mặt người bên cạnh: “Chính Hàm, chuyện Trần Thương, ngươi cũng biết rồi chứ?”</w:t>
      </w:r>
      <w:r>
        <w:br w:type="textWrapping"/>
      </w:r>
      <w:r>
        <w:br w:type="textWrapping"/>
      </w:r>
      <w:r>
        <w:t xml:space="preserve">Tấn Vương thản nhiên trả lời: “Trên đường tới đây Mạnh công công đã báo qua một ít.”</w:t>
      </w:r>
      <w:r>
        <w:br w:type="textWrapping"/>
      </w:r>
      <w:r>
        <w:br w:type="textWrapping"/>
      </w:r>
      <w:r>
        <w:t xml:space="preserve">Khánh Đế như là nhớ tới điều gì, có chút mệt mỏi mở miệng: “Ngươi không cần phải giả bộ với ta nữa, ta sắp chết rồi. Mạnh Hoa Nhiễm là người của ngươi.”</w:t>
      </w:r>
      <w:r>
        <w:br w:type="textWrapping"/>
      </w:r>
      <w:r>
        <w:br w:type="textWrapping"/>
      </w:r>
      <w:r>
        <w:t xml:space="preserve">Thân mình Mạnh công công bên cạnh đột nhiên run lên, Tấn Vương lại bất động như núi nói: “Phụ hoàng quá lo lắng.”</w:t>
      </w:r>
      <w:r>
        <w:br w:type="textWrapping"/>
      </w:r>
      <w:r>
        <w:br w:type="textWrapping"/>
      </w:r>
      <w:r>
        <w:t xml:space="preserve">“Khụ khụ, khụ khụ khụ khụ.” Khánh Đế nặng nề ho khan vài tiếng, gần như sắp ho ra cả tâm can tỳ phế, mồm miệng há to thở hổn hển trong chốc lát mới dừng được, hai mắt vô thần nhìn màn trướng phía trên: “Nằm đây đã lâu, nhiều chuyện cũng đã hiểu thông. Sợ là ngươi đã sớm muốn bức vua thoái vị rồi.”</w:t>
      </w:r>
      <w:r>
        <w:br w:type="textWrapping"/>
      </w:r>
      <w:r>
        <w:br w:type="textWrapping"/>
      </w:r>
      <w:r>
        <w:t xml:space="preserve">Tấn Vương trầm mặc phút chốc, mở miệng nói: “Phụ hoàng sớm đã dự tính truyền ngôi cho Vân Nghị.”</w:t>
      </w:r>
      <w:r>
        <w:br w:type="textWrapping"/>
      </w:r>
      <w:r>
        <w:br w:type="textWrapping"/>
      </w:r>
      <w:r>
        <w:t xml:space="preserve">Trên mặt Khánh Đế hiện lên nụ cười lạnh lẽo: “Đúng thế, dù việc của Chính Ung không phải do ngươi làm, ta cũng sẽ không giao cái ghế này cho ngươi… Ngươi cùng với mẫu hậu mình quả thật giống nhau y như đúc, đều là lòng dạ hiểm ác, là loại lòng lang dạ sói.”</w:t>
      </w:r>
      <w:r>
        <w:br w:type="textWrapping"/>
      </w:r>
      <w:r>
        <w:br w:type="textWrapping"/>
      </w:r>
      <w:r>
        <w:t xml:space="preserve">Khuôn mặt lạnh lùng của Tấn Vương biến sắc, lại ngửa đầu cười ha ha: “Tiếc thay, bây giờ người lại sắp chết, giang sơn Đại Khánh này, không thể không dựa vào ta.”</w:t>
      </w:r>
      <w:r>
        <w:br w:type="textWrapping"/>
      </w:r>
      <w:r>
        <w:br w:type="textWrapping"/>
      </w:r>
      <w:r>
        <w:t xml:space="preserve">Khánh Đế hung tợn nhìn hắn, trong mắt như sắp dấy lên lửa giận, lại không thể đè nén, tê tâm liệt phế ho khan, nắm tay che miệng, chờ ho xong lại lặng lẽ che đi sắc đỏ trong lòng bàn tay, lần nữa bình tĩnh nói chuyện: “Phải, nhân vật chính bây giờ, chỉ còn lại mình ngươi.”</w:t>
      </w:r>
      <w:r>
        <w:br w:type="textWrapping"/>
      </w:r>
      <w:r>
        <w:br w:type="textWrapping"/>
      </w:r>
      <w:r>
        <w:t xml:space="preserve">Đôi mắt Tấn Vương đầy thách thức, khóe môi cong lên: “Chính các ngươi tự tạo ra lồng sắt, rồi lại muốn ta cùng chui vào, thật sự là nực cười. Nếu như, ta lại không muốn ngôi vị hoàng đế này nữa thì sao đây?”</w:t>
      </w:r>
      <w:r>
        <w:br w:type="textWrapping"/>
      </w:r>
      <w:r>
        <w:br w:type="textWrapping"/>
      </w:r>
      <w:r>
        <w:t xml:space="preserve">Khánh Đế gian nan lắc đầu: “Ngươi oán hận quyền thế, nhưng chung quy nó theo ngươi suốt đời, cả đời được quyền thế bảo hộ, chẳng qua là ngươi không biết rằng mình vốn đã ở trong lồng rồi. Ngươi biết không, lúc mẫu hậu ngươi chết, ta kỳ thật là đang đứng ở ngoài cửa.”</w:t>
      </w:r>
      <w:r>
        <w:br w:type="textWrapping"/>
      </w:r>
      <w:r>
        <w:br w:type="textWrapping"/>
      </w:r>
      <w:r>
        <w:t xml:space="preserve">Tấn Vương nhíu mày.</w:t>
      </w:r>
      <w:r>
        <w:br w:type="textWrapping"/>
      </w:r>
      <w:r>
        <w:br w:type="textWrapping"/>
      </w:r>
      <w:r>
        <w:t xml:space="preserve">Khánh Đế nhìn sâu sa thẳng vào mắt của hắn, nói tiếp: “Lúc nàng sắp chết, từng câu từng chữ nói không ngừng với ngươi, ngươi còn nhớ rõ không? Nàng nói —— con ta là chân long thiên tử của Đại Khánh, chắc chắn sáng lập Đại Khánh thiên thu muôn đời thịnh thế giang sơn. Ngươi trốn không thoát đâu, Chính Hàm, ngươi chính là Đại Khánh hoàng tộc.”</w:t>
      </w:r>
      <w:r>
        <w:br w:type="textWrapping"/>
      </w:r>
      <w:r>
        <w:br w:type="textWrapping"/>
      </w:r>
      <w:r>
        <w:t xml:space="preserve">Sinh ra được hưởng thụ trong vinh hoa phú quý, thì phải chấp nhận có trách nhiệm với việc đó, ngay cả thiên hoàng hậu duệ quý tộc, long tử hoàng tôn, cũng càng phải biết rõ đạo lý này, mọi chuyện trên thế gian này thật ra rất công bằng, cho dù ngươi là ai, đều có lần thân bất do kỉ (*), có lần không thể tránh được, không đủ năng lực.</w:t>
      </w:r>
      <w:r>
        <w:br w:type="textWrapping"/>
      </w:r>
      <w:r>
        <w:br w:type="textWrapping"/>
      </w:r>
      <w:r>
        <w:t xml:space="preserve">(*) vì hoàn cảnh mà không thể làm theo mong muốn của bản thân.</w:t>
      </w:r>
      <w:r>
        <w:br w:type="textWrapping"/>
      </w:r>
      <w:r>
        <w:br w:type="textWrapping"/>
      </w:r>
      <w:r>
        <w:t xml:space="preserve">Nói xong những lời này, Khánh Đế như là đã tiêu hết khí lực có được, cả người đổ sập xuống, hô hấp cạn dần, sắc mặt u ám càng làm nổi bật lên tóc mai bạc trắng, chính là đèn dầu sắp tắt.</w:t>
      </w:r>
      <w:r>
        <w:br w:type="textWrapping"/>
      </w:r>
      <w:r>
        <w:br w:type="textWrapping"/>
      </w:r>
      <w:r>
        <w:t xml:space="preserve">Tấn Vương không nói gì nhìn ông, một lúc lâu, đột nhiên hỏi: “Mẫu hậu là ngươi sai người giết?”</w:t>
      </w:r>
      <w:r>
        <w:br w:type="textWrapping"/>
      </w:r>
      <w:r>
        <w:br w:type="textWrapping"/>
      </w:r>
      <w:r>
        <w:t xml:space="preserve">Khánh Đế khụ một tiếng nói: “Phải.”</w:t>
      </w:r>
      <w:r>
        <w:br w:type="textWrapping"/>
      </w:r>
      <w:r>
        <w:br w:type="textWrapping"/>
      </w:r>
      <w:r>
        <w:t xml:space="preserve">Tấn Vương hỏi: “Vì sao?”</w:t>
      </w:r>
      <w:r>
        <w:br w:type="textWrapping"/>
      </w:r>
      <w:r>
        <w:br w:type="textWrapping"/>
      </w:r>
      <w:r>
        <w:t xml:space="preserve">Khánh Đế trả lời: “Hậu vị không thể để cho người của Lương gia.”</w:t>
      </w:r>
      <w:r>
        <w:br w:type="textWrapping"/>
      </w:r>
      <w:r>
        <w:br w:type="textWrapping"/>
      </w:r>
      <w:r>
        <w:t xml:space="preserve">“Nàng sắp chết vẫn còn nhớ tới ngươi.”</w:t>
      </w:r>
      <w:r>
        <w:br w:type="textWrapping"/>
      </w:r>
      <w:r>
        <w:br w:type="textWrapping"/>
      </w:r>
      <w:r>
        <w:t xml:space="preserve">Trên mặt Khánh Đế lộ ra một nụ cười không rõ ý, gắng gượng chống đỡ tinh thần đáp: “Nàng nhớ kỹ không phải là ta, mà là quốc gia thiên hạ. Rõ ràng thích Quân Mặc Thanh, lại miễn cưỡng bản thân gả cho ta, không phải đồ ngốc sao? Thôi bỏ đi, cũng là cầu người được người.”</w:t>
      </w:r>
      <w:r>
        <w:br w:type="textWrapping"/>
      </w:r>
      <w:r>
        <w:br w:type="textWrapping"/>
      </w:r>
      <w:r>
        <w:t xml:space="preserve">Tấn Vương đứng dậy, lạnh lùng nhìn ông: “Giang sơn này ta tiếp nhận, ngươi sao vẫn còn chưa chết?”</w:t>
      </w:r>
      <w:r>
        <w:br w:type="textWrapping"/>
      </w:r>
      <w:r>
        <w:br w:type="textWrapping"/>
      </w:r>
      <w:r>
        <w:t xml:space="preserve">Khánh Đế hít vào một hơi, nhắm mắt lại lần nữa mở ra, cũng không để ý tới Tấn Vương khiêu khích, chỉ nói: “Ta biết ngươi thích ảnh vệ bên cạnh kia.”</w:t>
      </w:r>
      <w:r>
        <w:br w:type="textWrapping"/>
      </w:r>
      <w:r>
        <w:br w:type="textWrapping"/>
      </w:r>
      <w:r>
        <w:t xml:space="preserve">Trên người Tấn Vương trong nháy mắt phát ra sát khí.</w:t>
      </w:r>
      <w:r>
        <w:br w:type="textWrapping"/>
      </w:r>
      <w:r>
        <w:br w:type="textWrapping"/>
      </w:r>
      <w:r>
        <w:t xml:space="preserve">Khánh Đế lại lẩm bẩm: “Ngươi thích nam nhân, việc này cũng không sao, ngươi nếu không có hậu tự, hãy nuôi nấng Vân Nghị như con ruột đi, điều này tốt cho tất cả.”</w:t>
      </w:r>
      <w:r>
        <w:br w:type="textWrapping"/>
      </w:r>
      <w:r>
        <w:br w:type="textWrapping"/>
      </w:r>
      <w:r>
        <w:t xml:space="preserve">Tấn Vương cười lạnh nói: “Ngươi vì nó mà tính toán ngược xuôi,  có thể thấy thực lòng thật tâm thích tiện nhân Mục Nghi kia.”</w:t>
      </w:r>
      <w:r>
        <w:br w:type="textWrapping"/>
      </w:r>
      <w:r>
        <w:br w:type="textWrapping"/>
      </w:r>
      <w:r>
        <w:t xml:space="preserve">Khánh Đế vươn tay, nhoài nửa người ra nắm chặt lấy góc áo hắn, trong ánh mắt lóe ra tia sáng làm cho người khác sợ hãi: “Ngươi không đáp ứng, đến lúc chết, chết cũng không được ngồi trên ngai vị. Chung quy cũng sẽ rơi vào tay ngoại nhân, chẳng bằng dứt khoát diệt vong đi.”</w:t>
      </w:r>
      <w:r>
        <w:br w:type="textWrapping"/>
      </w:r>
      <w:r>
        <w:br w:type="textWrapping"/>
      </w:r>
      <w:r>
        <w:t xml:space="preserve">Tấn Vương cúi người, gỡ từng ngón từng ngón tay của ông trên người mình ra, từ trên cao nhìn xuống lộ ra nụ cười không chút tình cảm: “Ngươi thật sự đang cho mình có quyền để chọn lựa sao? Đừng lo lắng, Vân Nghị sao, rất nhanh sẽ đi theo ngươi thôi.”</w:t>
      </w:r>
      <w:r>
        <w:br w:type="textWrapping"/>
      </w:r>
      <w:r>
        <w:br w:type="textWrapping"/>
      </w:r>
      <w:r>
        <w:t xml:space="preserve">Khánh Đế hít một hơi thật sâu,  sặc đến ho khan, thắt lưng cong lại, đồng tử tan rã mở lớn, mềm nhũn nằm trở lại trên giường, miệng lại thì thào đọc ra một câu thơ không liên quan: “Hồng tô thủ, hoàng đằng tửu, mãn thành xuân sắc cung tường liễu; đông phong ác, hoan tình bạc, nhất hoài sầu tự, kỷ niên ly tác (*)…”</w:t>
      </w:r>
      <w:r>
        <w:br w:type="textWrapping"/>
      </w:r>
      <w:r>
        <w:br w:type="textWrapping"/>
      </w:r>
      <w:r>
        <w:t xml:space="preserve">(*) đây là những câu thơ nằm trong bài ‘Thoa đầu phượng’《钗头凤》của tác giả Lục Du (陆游) thời Nam Tống; nội dung nói về hai người đã nên duyên vợ chồng, tâm đầu ý hợp nhưng rồi vì một số lý do mà buộc phải ly hôn, dù cả hai sau đó đã tái giá nhưng vẫn nhớ về nhau. Trong một lần vô tình gặp lại nhau tác giả đã đề lên tường bài thơ này, người con gái kia sau khi đọc được trong lòng rất đau khổ và cũng làm một bài từ đáp lại, sau đó nàng đau buồn quá lâm trọng bệnh qua đời.</w:t>
      </w:r>
      <w:r>
        <w:br w:type="textWrapping"/>
      </w:r>
      <w:r>
        <w:br w:type="textWrapping"/>
      </w:r>
      <w:r>
        <w:t xml:space="preserve">Chi tiết: </w:t>
      </w:r>
      <w:hyperlink r:id="rId100">
        <w:r>
          <w:rPr>
            <w:rStyle w:val="Hyperlink"/>
          </w:rPr>
          <w:t xml:space="preserve">http://www.thivien.net/L%E1%BB%A5c-Du/T... QqsFyiyj2Q</w:t>
        </w:r>
      </w:hyperlink>
      <w:r>
        <w:br w:type="textWrapping"/>
      </w:r>
      <w:r>
        <w:br w:type="textWrapping"/>
      </w:r>
      <w:r>
        <w:t xml:space="preserve">Thanh âm ngày càng yếu, hắn có chút mê mang mà dừng lại, mở to hai mắt hỏi: “Phía sau, phía sau kia là ai đang tới?”</w:t>
      </w:r>
      <w:r>
        <w:br w:type="textWrapping"/>
      </w:r>
      <w:r>
        <w:br w:type="textWrapping"/>
      </w:r>
      <w:r>
        <w:t xml:space="preserve">Không có người trả lời ông, Khánh Đế chậm rãi chuyển động con mắt, thần trí dĩ nhiên không rõ, chỉ có thể nôn nóng lại lo sợ nghi hoặc nhắc mãi: “Phía sau kia là gì, là gì? Là ai tới?”</w:t>
      </w:r>
      <w:r>
        <w:br w:type="textWrapping"/>
      </w:r>
      <w:r>
        <w:br w:type="textWrapping"/>
      </w:r>
      <w:r>
        <w:t xml:space="preserve">Thanh âm của ông càng ngày càng nhẹ, cho đến sau cùng, hầu như nghe không rõ, mờ mịt lại đáng thương.</w:t>
      </w:r>
      <w:r>
        <w:br w:type="textWrapping"/>
      </w:r>
      <w:r>
        <w:br w:type="textWrapping"/>
      </w:r>
      <w:r>
        <w:t xml:space="preserve">“Nàng đã chết.” đôi mắt Tấn Vương lạnh lùng sâu thẳm, tàn khốc mở miệng nói: “Mục Nghi chiếm vị trí của mẫu hậu ta, ngươi thật sự cho rằng ta không dám làm cái gì sao?”</w:t>
      </w:r>
      <w:r>
        <w:br w:type="textWrapping"/>
      </w:r>
      <w:r>
        <w:br w:type="textWrapping"/>
      </w:r>
      <w:r>
        <w:t xml:space="preserve">“Chết rồi?” Khánh Đế lại lần nữa mất hồn, ánh mắt trống rỗng, trên mặt mang theo nỗi bi thương hoảng ngẩn ngơ thể nhìn rõ được, giọng nói mỏng manh: “Phải, Ôn Mộng không còn nữa, nàng sao lại không còn nữa rồi.”</w:t>
      </w:r>
      <w:r>
        <w:br w:type="textWrapping"/>
      </w:r>
      <w:r>
        <w:br w:type="textWrapping"/>
      </w:r>
      <w:r>
        <w:t xml:space="preserve">Ôn Mộng, Lương Ôn Mộng…</w:t>
      </w:r>
      <w:r>
        <w:br w:type="textWrapping"/>
      </w:r>
      <w:r>
        <w:br w:type="textWrapping"/>
      </w:r>
      <w:r>
        <w:t xml:space="preserve">Tấn Vương như bị sét đánh, đột nhiên cúi đầu nhìn ông, nhưng mà Khánh Đế đã nhắm hai mắt lại, cứ như vậy mà ngủ, trôi qua một lúc, không còn tiếng thở.</w:t>
      </w:r>
      <w:r>
        <w:br w:type="textWrapping"/>
      </w:r>
      <w:r>
        <w:br w:type="textWrapping"/>
      </w:r>
      <w:r>
        <w:t xml:space="preserve">Mạnh công công quỳ mạnh xuống, dùng thanh âm lanh lảnh la lớn: “Thánh Thượng băng hà!”</w:t>
      </w:r>
      <w:r>
        <w:br w:type="textWrapping"/>
      </w:r>
      <w:r>
        <w:br w:type="textWrapping"/>
      </w:r>
      <w:r>
        <w:t xml:space="preserve">Lập tức có một đống người từ bên ngoài lũ lượt kéo vào, cung nữ thái giám tê tâm liệt phế khóc than, cực kỳ bi ai như thể người chết là cha ruột mình. Mà Tấn Vương, người có thân phụ  lại hờ hững đứng ở một bên, mặt không đổi sắc nhìn mặt người chết, con ngươi nhiều lần biến đổi, đáy mắt tích tụ lạnh lẽo. Hắn rốt cục dùng một bàn tay che mắt lại, hai vai co rúm, trong không gian đang khàn giọng kêu khóc thảm thiết, không coi ai ra gì tùy ý cười lớn ra.</w:t>
      </w:r>
      <w:r>
        <w:br w:type="textWrapping"/>
      </w:r>
      <w:r>
        <w:br w:type="textWrapping"/>
      </w:r>
      <w:r>
        <w:t xml:space="preserve">Nhưng mà tiếng cười lẫn lộn trong tiếng khóc gào kia, lại như mang theo chút buồn thương.</w:t>
      </w:r>
      <w:r>
        <w:br w:type="textWrapping"/>
      </w:r>
      <w:r>
        <w:br w:type="textWrapping"/>
      </w:r>
      <w:r>
        <w:t xml:space="preserve">Mạnh công công quỳ khuyên nhủ: “Điện hạ thỉnh nén bi thương.”</w:t>
      </w:r>
      <w:r>
        <w:br w:type="textWrapping"/>
      </w:r>
      <w:r>
        <w:br w:type="textWrapping"/>
      </w:r>
      <w:r>
        <w:t xml:space="preserve">“Nén bi thương? A.” Bên môi Tấn Vương nở nụ cười không rõ ràng, thản nhiên nhìn qua Khánh Đế lần cuối cùng: “Phát tang đi.”</w:t>
      </w:r>
      <w:r>
        <w:br w:type="textWrapping"/>
      </w:r>
      <w:r>
        <w:br w:type="textWrapping"/>
      </w:r>
      <w:r>
        <w:t xml:space="preserve">Mạnh công công đáp dạ, lại nói: “Điện hạ, tiên đế phân phó, có một người, ngài phải gặp một lần.”</w:t>
      </w:r>
      <w:r>
        <w:br w:type="textWrapping"/>
      </w:r>
      <w:r>
        <w:br w:type="textWrapping"/>
      </w:r>
      <w:r>
        <w:t xml:space="preserve">Tấn Vương nghiêng đầu: “Hửm?”</w:t>
      </w:r>
      <w:r>
        <w:br w:type="textWrapping"/>
      </w:r>
      <w:r>
        <w:br w:type="textWrapping"/>
      </w:r>
      <w:r>
        <w:t xml:space="preserve">Mạnh công công nói: “Là Chiến Bạch từ Trần Thương phá vây xông ra.”</w:t>
      </w:r>
      <w:r>
        <w:br w:type="textWrapping"/>
      </w:r>
      <w:r>
        <w:br w:type="textWrapping"/>
      </w:r>
      <w:r>
        <w:t xml:space="preserve">Hết chương 76.</w:t>
      </w:r>
      <w:r>
        <w:br w:type="textWrapping"/>
      </w:r>
      <w:r>
        <w:br w:type="textWrapping"/>
      </w:r>
    </w:p>
    <w:p>
      <w:pPr>
        <w:pStyle w:val="Heading2"/>
      </w:pPr>
      <w:bookmarkStart w:id="101" w:name="chương-77-ảnh-vệ-gặp-chiến-bạch"/>
      <w:bookmarkEnd w:id="101"/>
      <w:r>
        <w:t xml:space="preserve">77. Chương 77: Ảnh Vệ Gặp Chiến Bạch</w:t>
      </w:r>
    </w:p>
    <w:p>
      <w:pPr>
        <w:pStyle w:val="Compact"/>
      </w:pPr>
      <w:r>
        <w:br w:type="textWrapping"/>
      </w:r>
      <w:r>
        <w:br w:type="textWrapping"/>
      </w:r>
      <w:r>
        <w:t xml:space="preserve">Biên tập: Điềm + Lam Ying</w:t>
      </w:r>
      <w:r>
        <w:br w:type="textWrapping"/>
      </w:r>
      <w:r>
        <w:br w:type="textWrapping"/>
      </w:r>
      <w:r>
        <w:t xml:space="preserve">Mạnh công công nói: “Là Chiến Bạch từ Trần Thương phá vòng vây thoát ra.”</w:t>
      </w:r>
      <w:r>
        <w:br w:type="textWrapping"/>
      </w:r>
      <w:r>
        <w:br w:type="textWrapping"/>
      </w:r>
      <w:r>
        <w:t xml:space="preserve">Tấn Vương nhìn bầu trời u ám bên ngoài, trầm mặc một hồi như đi vào cõi thần tiên, rồi vươn tay xoa xoa ấn đường, sau đó nghiêng đầu nói với ta bằng giọng đều đều: “A Huyền, ngươi đi gặp y đi, sắp xếp mọi chuyện xong rồi trình bày ngắn gọn lại cho ta chuyện  ở Trần Thương.” Hắn lại nhìn về Mạnh công công: “Di chiếu của Phụ hoàng ở đâu?”</w:t>
      </w:r>
      <w:r>
        <w:br w:type="textWrapping"/>
      </w:r>
      <w:r>
        <w:br w:type="textWrapping"/>
      </w:r>
      <w:r>
        <w:t xml:space="preserve">Mạnh công công cụp mắt, đè thấp thanh âm, cẩn thận trả lời: “Tiên hoàng quả thực là từng để lại di chiếu, nhưng tung tích của nó ngoại trừ Vương Hỉ ra, không ai biết.”</w:t>
      </w:r>
      <w:r>
        <w:br w:type="textWrapping"/>
      </w:r>
      <w:r>
        <w:br w:type="textWrapping"/>
      </w:r>
      <w:r>
        <w:t xml:space="preserve">Vương Hỉ cũng là người đã từng hầu hạ ở bên cạnh Khánh đế, có điều không nhận được nhiều sủng ái như Mạnh công công, cảm giác tồn tại cũng không cao, vẫn luôn giữ khuôn phép, nếu không thế nói nhiều thì tuyệt đối sẽ không nói, có thể không gây chuyện thì tuyệt không gây chuyện, luôn đứng phía sau Khánh đế, im hơi lặng tiếng, như là cây cột gỗ giả làm người. Không nghĩ rằng, người cuối cùng mà Khánh đế tín nhiệm lại là hắn.</w:t>
      </w:r>
      <w:r>
        <w:br w:type="textWrapping"/>
      </w:r>
      <w:r>
        <w:br w:type="textWrapping"/>
      </w:r>
      <w:r>
        <w:t xml:space="preserve">“Vương Hỉ?” Tấn Vương gật gật đầu, vẻ mặt không đoán được, rồi lại bỗng nhiên cười khẽ: “Hắn sao, việc này có hơi khó giải quyết, cứ xem tình hình trước đi. Ta vốn định muốn an ngoại tất an nội trước, nhưng hôm nay không còn kịp rồi…”</w:t>
      </w:r>
      <w:r>
        <w:br w:type="textWrapping"/>
      </w:r>
      <w:r>
        <w:br w:type="textWrapping"/>
      </w:r>
      <w:r>
        <w:t xml:space="preserve">Mạnh công công lúc này không nói gì.</w:t>
      </w:r>
      <w:r>
        <w:br w:type="textWrapping"/>
      </w:r>
      <w:r>
        <w:br w:type="textWrapping"/>
      </w:r>
      <w:r>
        <w:t xml:space="preserve">Ta do dự một chút, vẫn mở miệng nói: “Nếu không có di chiếu, chỉ sợ danh không chính ngôn không thuận…”</w:t>
      </w:r>
      <w:r>
        <w:br w:type="textWrapping"/>
      </w:r>
      <w:r>
        <w:br w:type="textWrapping"/>
      </w:r>
      <w:r>
        <w:t xml:space="preserve">Nụ cười của Tấn Vương ngừng lại, đối diện với ta một lúc, vươn tay, ngón tay cái ái muội đảo qua môi ta, trong ánh mắt vẫn như mang theo thâm ý nào đó: “Cũng chẳng sao hết, A Huyền, trừ ngươi ra, nào có ai dám chân chính nói lời này ra khỏi miệng đâu?”</w:t>
      </w:r>
      <w:r>
        <w:br w:type="textWrapping"/>
      </w:r>
      <w:r>
        <w:br w:type="textWrapping"/>
      </w:r>
      <w:r>
        <w:t xml:space="preserve">Trong lòng ta đột nhiên căng thẳng, cảm thấy hắn tựa hồ có chỗ nào đó không bình thường, nhưng Tấn Vương nói xong câu đó, liền buông lỏng tay, không nói lời nào xoay người rời đi.</w:t>
      </w:r>
      <w:r>
        <w:br w:type="textWrapping"/>
      </w:r>
      <w:r>
        <w:br w:type="textWrapping"/>
      </w:r>
      <w:r>
        <w:t xml:space="preserve">Hắn có vẻ như rất vội, chắc là không còn thời gian mà để ý tới phiền muộn thanh xuân của chàng trai trẻ tuổi mười tám như ta.</w:t>
      </w:r>
      <w:r>
        <w:br w:type="textWrapping"/>
      </w:r>
      <w:r>
        <w:br w:type="textWrapping"/>
      </w:r>
      <w:r>
        <w:t xml:space="preserve">Mạnh công công lùi về phía sau một bước, ngoan ngoãn xoay người thay ta dẫn đường. Với hắn mà nói hầu hạ ai kỳ thật đều giống nhau cả, quy phục Tấn Vương, cũng chỉ vì muốn ôm nhiều tiền hơn. Hắn cũng giỏi trong việc xoay chuyển, trước đi theo Khánh đế, hiện giờ đi theo Tấn Vương, có tiền lại có quyền, tiểu thái giám nào nhìn thấy hắn cũng đều run run rẩy rẩy cúc cung quỳ xuống —— nhưng cả đời này, Mạnh Hoa Nhiễm cũng chỉ có thế mà thôi.</w:t>
      </w:r>
      <w:r>
        <w:br w:type="textWrapping"/>
      </w:r>
      <w:r>
        <w:br w:type="textWrapping"/>
      </w:r>
      <w:r>
        <w:t xml:space="preserve">Ta vô thức nhìn hắn một lượt, rồi thu lại những suy nghĩ linh tinh, trong lúc đi tới Vân Tiêu điện lại có chút không yên lòng, cho đến lúc tới cửa rồi, bắt đầu do dự không muốn bước tiếp.</w:t>
      </w:r>
      <w:r>
        <w:br w:type="textWrapping"/>
      </w:r>
      <w:r>
        <w:br w:type="textWrapping"/>
      </w:r>
      <w:r>
        <w:t xml:space="preserve">Chiến Bạch đã thoát ra, Lương Văn Hạo còn đang bị vây ở Trần Thương, một ảnh vệ như ta, công việc từ trước đến nay không phải là giết người thì cũng là “làm cho ngươi chết”, không phải đóng vai nam chính thuộc hệ chữa thương, không biết nên an ủi Chiến Bạch sao cho tốt…</w:t>
      </w:r>
      <w:r>
        <w:br w:type="textWrapping"/>
      </w:r>
      <w:r>
        <w:br w:type="textWrapping"/>
      </w:r>
      <w:r>
        <w:t xml:space="preserve">Vì muốn chuyển sự chú ý của y sang hướng khác, ta nhanh chóng thoát khỏi bi thương, hay, hay là ta nên đập cho y một trận trước nhỉ? Tuy rằng phương pháp này có hơi tàn bạo, nhưng ta tin, đây là cuộc đánh đấm vinh quang, thành công, hữu nghị, Chiến Bạch chắc chắn sẽ cảm nhận được sự chân thành của ta.</w:t>
      </w:r>
      <w:r>
        <w:br w:type="textWrapping"/>
      </w:r>
      <w:r>
        <w:br w:type="textWrapping"/>
      </w:r>
      <w:r>
        <w:t xml:space="preserve">Vì thế lúc cảm xúc đang dâng trào, ta bước vào, đang nghĩ đến một câu “Làm người ấy mà, quan trọng nhất chính là vui vẻ, có đói không, để ta làm một bát mì cho ngươi ăn”, thì đã bị cảnh tưởng khí thế ngút trời ở bên trong làm cho sửng sốt.</w:t>
      </w:r>
      <w:r>
        <w:br w:type="textWrapping"/>
      </w:r>
      <w:r>
        <w:br w:type="textWrapping"/>
      </w:r>
      <w:r>
        <w:t xml:space="preserve">Chỉ thấy Chiến Bạch đang đầy một mồm thức ăn, cũng chẳng buồn nhai mà cố gắng nuốt xuống, tay trái chân gà, tay phải bánh bao, đôi mắt còn đang chằm chằm dán chặt lên cái móng heo đang bày trên bàn, tâm trạng tươi không cần tưới.</w:t>
      </w:r>
      <w:r>
        <w:br w:type="textWrapping"/>
      </w:r>
      <w:r>
        <w:br w:type="textWrapping"/>
      </w:r>
      <w:r>
        <w:t xml:space="preserve">Ta mất một lúc lâu không nói lên lời.</w:t>
      </w:r>
      <w:r>
        <w:br w:type="textWrapping"/>
      </w:r>
      <w:r>
        <w:br w:type="textWrapping"/>
      </w:r>
      <w:r>
        <w:t xml:space="preserve">Chiến Bạch vừa ngẩng đầu nhìn thấy ta, vui vẻ muốn nói chuyện: “Ô này này… Khụ khụ khụ khụ.”</w:t>
      </w:r>
      <w:r>
        <w:br w:type="textWrapping"/>
      </w:r>
      <w:r>
        <w:br w:type="textWrapping"/>
      </w:r>
      <w:r>
        <w:t xml:space="preserve">Thấy y bị sặc mặt mũi đỏ bừng lên, hai mắt phiếm lệ quang, ta không nói gì, săn sóc múc một chén canh đưa cho y.</w:t>
      </w:r>
      <w:r>
        <w:br w:type="textWrapping"/>
      </w:r>
      <w:r>
        <w:br w:type="textWrapping"/>
      </w:r>
      <w:r>
        <w:t xml:space="preserve">Chiến Bạch uống một hơi cạn sạch, lại vỗ ngực vài cái thật mạnh, cuối cùng cũng dừng lại, hít một hơi dài rồi nói: “Tốt quá tốt quá, thiếu chút nữa nghẹn chết ta.”</w:t>
      </w:r>
      <w:r>
        <w:br w:type="textWrapping"/>
      </w:r>
      <w:r>
        <w:br w:type="textWrapping"/>
      </w:r>
      <w:r>
        <w:t xml:space="preserve">Ta nhịn rồi nhịn, vẫn phải hỏi: “Lương Văn Hạo không cho ngươi ăn cơm sao?”</w:t>
      </w:r>
      <w:r>
        <w:br w:type="textWrapping"/>
      </w:r>
      <w:r>
        <w:br w:type="textWrapping"/>
      </w:r>
      <w:r>
        <w:t xml:space="preserve">“Hắn…” Chiến Bạch cười toe, muốn nói lại thôi, ánh mắt chuyển rời, thay đổi đề tài nói chuyện, lắc lắc đầu nói: “Trần Thương không biết đã bị vây bao lâu, lương thực phải dùng tiết kiệm, cho nên tất cả mọi người ăn không đủ no. Hơn nữa ta cùng mấy người huynh đệ phá vây thoát ra, trên đường vội vã chạy về, đều không được ăn mấy.”</w:t>
      </w:r>
      <w:r>
        <w:br w:type="textWrapping"/>
      </w:r>
      <w:r>
        <w:br w:type="textWrapping"/>
      </w:r>
      <w:r>
        <w:t xml:space="preserve">Ta nhíu mày, mở miệng hỏi: “Tình hình ở Trần Thương rốt cuộc như thế nào?”</w:t>
      </w:r>
      <w:r>
        <w:br w:type="textWrapping"/>
      </w:r>
      <w:r>
        <w:br w:type="textWrapping"/>
      </w:r>
      <w:r>
        <w:t xml:space="preserve">Chiến Bạch tìm chân gà ngoạm một miếng, nghiêng đầu nghĩ nghĩ, hồi đáp: “Trần Thương có mười vạn binh lực, nhưng Nhung địch có ít nhất ba mươi vạn nhân mã, hơn phân nửa đều là kỵ binh, sức chiến đấu rất mạnh. Chúng ta đành phải thủ, không dám mạo hiểm tấn công. Trần Thương vốn dựa vào thành Thiên Thủy ở hạ lưu sông Nghiệp cấp dưỡng, nhưng thành Thiên Thủy đã bị Nhung địch chiếm, mà lương thực tích trữ trong thành không nhiều lắm, nếu không có viện quân, chỉ sợ chống đỡ không đến ba tháng.”</w:t>
      </w:r>
      <w:r>
        <w:br w:type="textWrapping"/>
      </w:r>
      <w:r>
        <w:br w:type="textWrapping"/>
      </w:r>
      <w:r>
        <w:t xml:space="preserve">Ta cảm thấy có chút kỳ quái: “Dựa vào ba mươi vạn nhân mã, Ô Sào, Bộc Dương sao lại dễ bị đánh chiếm như vậy?”</w:t>
      </w:r>
      <w:r>
        <w:br w:type="textWrapping"/>
      </w:r>
      <w:r>
        <w:br w:type="textWrapping"/>
      </w:r>
      <w:r>
        <w:t xml:space="preserve">Chiến Bạch nhấp nhấp môi, buông chân gà trong tay xuống, cau mày nói: “Không biết sĩ binh lấy thông tin từ đâu, nói rằng Nhung địch vô cùng quen thuộc địa hình vùng đất kia lại, bọn chúng thậm còn có thế biết một ít về lực lượng phòng thủ của quân đội Đại Khánh! Cái bọn man di này không biết nghe ngóng từ đâu mà tìm ra được một con đường nhỏ, cứ thế lặng yên vượt qua Ô Sào, tấn công từ phía sau, thuận đà đánh chiếm được Bộc Dương.”</w:t>
      </w:r>
      <w:r>
        <w:br w:type="textWrapping"/>
      </w:r>
      <w:r>
        <w:br w:type="textWrapping"/>
      </w:r>
      <w:r>
        <w:t xml:space="preserve">Trong lòng ta trầm xuống.</w:t>
      </w:r>
      <w:r>
        <w:br w:type="textWrapping"/>
      </w:r>
      <w:r>
        <w:br w:type="textWrapping"/>
      </w:r>
      <w:r>
        <w:t xml:space="preserve">Quả nhiên Mãn Nguyệt Lâu vào Ninh An ẩn núp lâu như vậy, không chỉ chỉ để làm ăn, cống hiến cho sự phát triển kinh tế Đại Khánh. Rất nhiều đại thần đều là khách quen của Mãn Nguyệt Lâu, mà những nơi như Xuân Lâu cũng là chỗ dễ dàng khiến nam nhân đầu váng não trướng nhất, buông xuống cái gọi là mỹ đức, không cẩn thận nói ra vài chuyện không nên nói.</w:t>
      </w:r>
      <w:r>
        <w:br w:type="textWrapping"/>
      </w:r>
      <w:r>
        <w:br w:type="textWrapping"/>
      </w:r>
      <w:r>
        <w:t xml:space="preserve">“Ngươi không biết chuyện gì xảy xa phải không?” Chiến Bạch thấy ta không nói gì, dùng cái tay bóng nhẫy túm lấy áo ta, có chút sốt ruột hỏi han.</w:t>
      </w:r>
      <w:r>
        <w:br w:type="textWrapping"/>
      </w:r>
      <w:r>
        <w:br w:type="textWrapping"/>
      </w:r>
      <w:r>
        <w:t xml:space="preserve">Ta gật gật đầu, lặng yên dùng tay bỏ cái móng vuốt kia ra khỏi cổ tay mình, đứng dậy: “Trong cung nói chuyện không được tiện lắm, ngươi cùng ta hồi phủ.”</w:t>
      </w:r>
      <w:r>
        <w:br w:type="textWrapping"/>
      </w:r>
      <w:r>
        <w:br w:type="textWrapping"/>
      </w:r>
      <w:r>
        <w:t xml:space="preserve">“A?” Chiến Bạch há mồm, chớp chớp mắt do dự một hồi, mở miệng nói: “A Huyền, trước tiên ta vẫn có một thắc mắc, nhất định phải hỏi.”</w:t>
      </w:r>
      <w:r>
        <w:br w:type="textWrapping"/>
      </w:r>
      <w:r>
        <w:br w:type="textWrapping"/>
      </w:r>
      <w:r>
        <w:t xml:space="preserve">Ta nghi hoặc sửng sốt, lập tức trịnh trọng gật đầu: “Ngươi nói đi.”</w:t>
      </w:r>
      <w:r>
        <w:br w:type="textWrapping"/>
      </w:r>
      <w:r>
        <w:br w:type="textWrapping"/>
      </w:r>
      <w:r>
        <w:t xml:space="preserve">Chiến Bạch nuốt nước miếng: “Đồ ăn trên bàn ngon như này, bỏ thì tiếc, có thể gói lại đem về được không?”</w:t>
      </w:r>
      <w:r>
        <w:br w:type="textWrapping"/>
      </w:r>
      <w:r>
        <w:br w:type="textWrapping"/>
      </w:r>
      <w:r>
        <w:t xml:space="preserve">Ta: …</w:t>
      </w:r>
      <w:r>
        <w:br w:type="textWrapping"/>
      </w:r>
      <w:r>
        <w:br w:type="textWrapping"/>
      </w:r>
      <w:r>
        <w:t xml:space="preserve">Trong lúc ta im lặng, Chiến Bạch bắt lấy thời cơ, tha thiết nhìn vào đĩa móng héo, sau đó thoải mái chọn lựa món ăn đắt giá nhất trên bàn là thịt kho tàu nhét vào miệng, khối thịt dầu mỡ bóng loáng như phát sáng, béo mà không ngấy. Có thể nói, tên này thật sự là lanh trí, chấp nhất, lại không mất đi bản chất ham ăn.</w:t>
      </w:r>
      <w:r>
        <w:br w:type="textWrapping"/>
      </w:r>
      <w:r>
        <w:br w:type="textWrapping"/>
      </w:r>
      <w:r>
        <w:t xml:space="preserve">Y cái gì cũng có thể ăn, chỉ không uống thuốc…</w:t>
      </w:r>
      <w:r>
        <w:br w:type="textWrapping"/>
      </w:r>
      <w:r>
        <w:br w:type="textWrapping"/>
      </w:r>
      <w:r>
        <w:t xml:space="preserve">Khi ta nhìn y, y ăn thịt, đôi bên mất một lúc không nói chuyện với nhau, rồi bỗng nhiên có một tiếng nói vẫn còn hơi sữa gầm lên ở phía sau: “To gan, nhìn thấy ta dám không hành lễ.”</w:t>
      </w:r>
      <w:r>
        <w:br w:type="textWrapping"/>
      </w:r>
      <w:r>
        <w:br w:type="textWrapping"/>
      </w:r>
      <w:r>
        <w:t xml:space="preserve">Đáng lẽ ra lúc này Vân Tiêu điện không nên có người khác đến mới đúng, ta quay đầu lại, nhìn thấy một đứa bé đang tức giận đứng ở đó, trên mặt vẫn còn những vệt nước mắt, khoảng chừng sáu bảy tuổi, ngọc tuyết phấn nộn, nếu cho ra ngoài nhất định sẽ được đám đông bác trai bác gái khen ngợi yêu thích.</w:t>
      </w:r>
      <w:r>
        <w:br w:type="textWrapping"/>
      </w:r>
      <w:r>
        <w:br w:type="textWrapping"/>
      </w:r>
      <w:r>
        <w:t xml:space="preserve">Bên cạnh đứa nhỏ là một cung nữ đã lớn tuổi đầy sốt ruột muốn kéo nó đi, lại bị nó hất cánh tay ra.</w:t>
      </w:r>
      <w:r>
        <w:br w:type="textWrapping"/>
      </w:r>
      <w:r>
        <w:br w:type="textWrapping"/>
      </w:r>
      <w:r>
        <w:t xml:space="preserve">Cục nhỏ rất kiêu căng hất cằm, nghiêm trang chững chạc nhìn nhũ mẫu nhà mình nói: “Đừng động vào ta, ta không phải đứa nhỏ ba tuổi không biết gì, chuyện của ta để tự ta quyết định, không cần ngươi phải lo thay ta.”</w:t>
      </w:r>
      <w:r>
        <w:br w:type="textWrapping"/>
      </w:r>
      <w:r>
        <w:br w:type="textWrapping"/>
      </w:r>
      <w:r>
        <w:t xml:space="preserve">Hai người bọn ta giật mình, mới kịp phản ứng được đứa nhỏ này là ai, nhanh chóng quỳ xuống: “Thỉnh an tiểu thế tử.”</w:t>
      </w:r>
      <w:r>
        <w:br w:type="textWrapping"/>
      </w:r>
      <w:r>
        <w:br w:type="textWrapping"/>
      </w:r>
      <w:r>
        <w:t xml:space="preserve">Cao Vân Nghị liếc qua ta, hống hách lên giọng vung tay: “Bình thân đi. Ngươi có phải là người hay đi cùng hoàng thúc, tên là Chiến Huyền?”</w:t>
      </w:r>
      <w:r>
        <w:br w:type="textWrapping"/>
      </w:r>
      <w:r>
        <w:br w:type="textWrapping"/>
      </w:r>
      <w:r>
        <w:t xml:space="preserve">Ta mù mịt gật đầu.</w:t>
      </w:r>
      <w:r>
        <w:br w:type="textWrapping"/>
      </w:r>
      <w:r>
        <w:br w:type="textWrapping"/>
      </w:r>
      <w:r>
        <w:t xml:space="preserve">Cao Vân Nghị nhăn cái mũi đỏ bừng, nghiêng đầu nhìn ta một lúc, bỗng nhiên nói: “Được, ta nhìn ngươi không vừa mắt, người đâu, lôi hắn ra ngoài, đánh tám mươi đại bản!”</w:t>
      </w:r>
      <w:r>
        <w:br w:type="textWrapping"/>
      </w:r>
      <w:r>
        <w:br w:type="textWrapping"/>
      </w:r>
      <w:r>
        <w:t xml:space="preserve">Biến cố quá nhanh, tất cả mọi người nhất thời ngây ngẩn cả người, nhũ mẫu càng hoảng loạn nửa quỳ xuống, ôm lấy Cao Vân Nghị vội vàng nói: “Đây… Tấn Vương điện hạ…”</w:t>
      </w:r>
      <w:r>
        <w:br w:type="textWrapping"/>
      </w:r>
      <w:r>
        <w:br w:type="textWrapping"/>
      </w:r>
      <w:r>
        <w:t xml:space="preserve">Cục nhỏ nhìn chung quanh một vòng, la lớn: “Hoàng thúc có nói phế ta sao? Nếu không phải, ta đây đường đường Ngụy Vương thế tử, lại không thể xử trí một kẻ hạ nhân sao? Các ngươi không động thủ, ta kêu người đánh mông các ngươi.”</w:t>
      </w:r>
      <w:r>
        <w:br w:type="textWrapping"/>
      </w:r>
      <w:r>
        <w:br w:type="textWrapping"/>
      </w:r>
      <w:r>
        <w:t xml:space="preserve">Nó chỉ vào một tiểu thái giám đi cùng: “Ngươi tới.”</w:t>
      </w:r>
      <w:r>
        <w:br w:type="textWrapping"/>
      </w:r>
      <w:r>
        <w:br w:type="textWrapping"/>
      </w:r>
      <w:r>
        <w:t xml:space="preserve">Tiểu thái giám kia chần chừ một lúc lâu, yếu ớt nói: “Chủ tử, không có gậy.”</w:t>
      </w:r>
      <w:r>
        <w:br w:type="textWrapping"/>
      </w:r>
      <w:r>
        <w:br w:type="textWrapping"/>
      </w:r>
      <w:r>
        <w:t xml:space="preserve">Khí thế Cao Vân Nghị yếu đi, nóng nảy nhìn tên thủ hạ: “Đi tìm.”</w:t>
      </w:r>
      <w:r>
        <w:br w:type="textWrapping"/>
      </w:r>
      <w:r>
        <w:br w:type="textWrapping"/>
      </w:r>
      <w:r>
        <w:t xml:space="preserve">Thái giám tuân lệnh, lắc lư chạy mất dạng, nửa ngày cũng chưa thấy trở về.</w:t>
      </w:r>
      <w:r>
        <w:br w:type="textWrapping"/>
      </w:r>
      <w:r>
        <w:br w:type="textWrapping"/>
      </w:r>
      <w:r>
        <w:t xml:space="preserve">Cao Vân Nghị mím chặt môi, đôi mắt trông mong nhìn về phía tên kia vừa rời đi.</w:t>
      </w:r>
      <w:r>
        <w:br w:type="textWrapping"/>
      </w:r>
      <w:r>
        <w:br w:type="textWrapping"/>
      </w:r>
      <w:r>
        <w:t xml:space="preserve">Ta cảm thấy thằng nhóc này rất đáng thương, vì thế nhắc nhở nó nói: “Tên thái giám kia không muốn dính vào chuyện này, cho nên sẽ kéo dài thời gian, chắc chắn sẽ không quay lại.”</w:t>
      </w:r>
      <w:r>
        <w:br w:type="textWrapping"/>
      </w:r>
      <w:r>
        <w:br w:type="textWrapping"/>
      </w:r>
      <w:r>
        <w:t xml:space="preserve">Cao Vân Nghị thẹn quá hóa giận quay đầu lại, nhìn chằm chằm vào ta, tội nghiệp bĩu môi, nước mắt lưng tròng, bỗng nhiên oa một tiếng, kinh thiên động địa khóc ré lên.</w:t>
      </w:r>
      <w:r>
        <w:br w:type="textWrapping"/>
      </w:r>
      <w:r>
        <w:br w:type="textWrapping"/>
      </w:r>
      <w:r>
        <w:t xml:space="preserve">Tất cả mọi người đều bị tiếng khóc này làm cho kinh ngạc ngây ngẩn cả người. Nhũ mẫu tay chân luống cuống ôm cục nhỏ vào lòng, che cái miệng nó lại, hoảng loạn tìm từ khuyên nhủ: “Tiểu thế tử, đừng khóc đừng khóc, còn khóc nữa là yêu quái hổ tới bắt ngài đi mất đấy!”</w:t>
      </w:r>
      <w:r>
        <w:br w:type="textWrapping"/>
      </w:r>
      <w:r>
        <w:br w:type="textWrapping"/>
      </w:r>
      <w:r>
        <w:t xml:space="preserve">Cả người Cao Vân Nghị run run rẩy rẩy, hoảng sợ chớp chớp đôi mắt, sụt sà sụt sịt nghẹn tiếng khóc lại, trốn vào trong lòng nhũ mẫu, cẩn thận lộ ra nửa khuôn mặt thăm dò xung quanh một chút, hạ giọng nói một câu: “Ngươi gạt người.”</w:t>
      </w:r>
      <w:r>
        <w:br w:type="textWrapping"/>
      </w:r>
      <w:r>
        <w:br w:type="textWrapping"/>
      </w:r>
      <w:r>
        <w:t xml:space="preserve">Bỗng Lão Đại kích động mở cửa xông vào, vừa tiến vào vừa hô: “Chiến Huyền, có phải là Chiến Bạch đã quay trở lại không?”</w:t>
      </w:r>
      <w:r>
        <w:br w:type="textWrapping"/>
      </w:r>
      <w:r>
        <w:br w:type="textWrapping"/>
      </w:r>
      <w:r>
        <w:t xml:space="preserve">Cục nhỏ: QAQ “Yêu quái!!!!”</w:t>
      </w:r>
      <w:r>
        <w:br w:type="textWrapping"/>
      </w:r>
      <w:r>
        <w:br w:type="textWrapping"/>
      </w:r>
      <w:r>
        <w:t xml:space="preserve">Lão Đại: (..)</w:t>
      </w:r>
      <w:r>
        <w:br w:type="textWrapping"/>
      </w:r>
      <w:r>
        <w:br w:type="textWrapping"/>
      </w:r>
      <w:r>
        <w:t xml:space="preserve">Nhìn thấy Cao Vân Nghị đã ngất lịm, lão Đại phản ứng cực nhanh rút chủy thủ ra chĩa về phía sau, đồng thời nhảy một cái lăn về phía giữa phòng, nhíu mày nhìn ra ngoài cửa đang trống không, cuối cùng mới phát hiện có gì đó sai sai, khó hiểu cho nên đứng bất động một chỗ, một lúc sau, ngơ ngơ ngác ngác mở miệng hỏi bọn ta: “… Ừm à, yêu quái ở đâu đấy nhỉ?”</w:t>
      </w:r>
      <w:r>
        <w:br w:type="textWrapping"/>
      </w:r>
      <w:r>
        <w:br w:type="textWrapping"/>
      </w:r>
      <w:r>
        <w:t xml:space="preserve">Hết chương 77.</w:t>
      </w:r>
      <w:r>
        <w:br w:type="textWrapping"/>
      </w:r>
      <w:r>
        <w:br w:type="textWrapping"/>
      </w:r>
    </w:p>
    <w:p>
      <w:pPr>
        <w:pStyle w:val="Heading2"/>
      </w:pPr>
      <w:bookmarkStart w:id="102" w:name="chương-78-ảnh-vệ-là-nhan-khống"/>
      <w:bookmarkEnd w:id="102"/>
      <w:r>
        <w:t xml:space="preserve">78. Chương 78: Ảnh Vệ Là Nhan Khống(*)</w:t>
      </w:r>
    </w:p>
    <w:p>
      <w:pPr>
        <w:pStyle w:val="Compact"/>
      </w:pPr>
      <w:r>
        <w:br w:type="textWrapping"/>
      </w:r>
      <w:r>
        <w:br w:type="textWrapping"/>
      </w:r>
      <w:r>
        <w:t xml:space="preserve">(*) nhan khống: chỉ những người yêu thích, chỉ chú trọng đến diện mạo đẹp đẽ của đối phương.</w:t>
      </w:r>
      <w:r>
        <w:br w:type="textWrapping"/>
      </w:r>
      <w:r>
        <w:br w:type="textWrapping"/>
      </w:r>
      <w:r>
        <w:t xml:space="preserve">*****</w:t>
      </w:r>
      <w:r>
        <w:br w:type="textWrapping"/>
      </w:r>
      <w:r>
        <w:br w:type="textWrapping"/>
      </w:r>
      <w:r>
        <w:t xml:space="preserve">Ngày đó lúc ta và lão Đại cùng nhau trở về, quả thật có nhìn thấy Cao Vân Nghị đứng ở phía xa xa. Nghĩ lại chính là từ lúc ấy, cục nhỏ này thấy lão Đại toàn thân đẫm máu cho nên mới sinh ra bóng ma tâm lý, từ đó về sau hễ thấy lão Đại là thần sắc căng thẳng, vô cùng ngoan ngoãn. Mà hậu quả trực tiếp của việc hiểu lầm này, Tấn Vương cũng nhúng một tay, dứt khoát ném thằng nhóc Cao Vân Nghị với thân phận xấu hổ, lại hay gây chuyện khắp nơi tạm thời giao cho lão Đại.</w:t>
      </w:r>
      <w:r>
        <w:br w:type="textWrapping"/>
      </w:r>
      <w:r>
        <w:br w:type="textWrapping"/>
      </w:r>
      <w:r>
        <w:t xml:space="preserve">Đây đáng lẽ ra phải là một câu chuyện dưỡng thành ấm áp, lại bị cục nhỏ não bổ(*) này biến thành một câu chuyện thần quái khủng bố, Cao Vân Nghị rất đau lòng, vì thế Chiến Bạch tốt bụng khuyên nhủ nó: “Ngài xem, ta cũng là do lão Đại nuôi nấng, không thì làm sao có thể khỏe mạnh mà sống đến tận bây giờ?”</w:t>
      </w:r>
      <w:r>
        <w:br w:type="textWrapping"/>
      </w:r>
      <w:r>
        <w:br w:type="textWrapping"/>
      </w:r>
      <w:r>
        <w:t xml:space="preserve">(*) não bổ: hay tưởng tượng linh tinh</w:t>
      </w:r>
      <w:r>
        <w:br w:type="textWrapping"/>
      </w:r>
      <w:r>
        <w:br w:type="textWrapping"/>
      </w:r>
      <w:r>
        <w:t xml:space="preserve">Cao Vân Nghị mệt mỏi ngẩng đầu nhìn y: “Ngươi trông như vậy ăn đâu có ngon.”</w:t>
      </w:r>
      <w:r>
        <w:br w:type="textWrapping"/>
      </w:r>
      <w:r>
        <w:br w:type="textWrapping"/>
      </w:r>
      <w:r>
        <w:t xml:space="preserve">Bởi vì ngày ngày phơi nắng ở biên cương nên khiến cho Chiến Bạch từ một mỹ thiếu niên baby-face trở nên đen thui, giờ mỹ thiếu niên baby-face không khác gì cái bánh nhân đậu vỏ ngoài màu vàng. Dựa theo tiêu chuẩn mỹ thực hoàng gia, cảm thấy không gây được hứng thú ăn uống nào hết.</w:t>
      </w:r>
      <w:r>
        <w:br w:type="textWrapping"/>
      </w:r>
      <w:r>
        <w:br w:type="textWrapping"/>
      </w:r>
      <w:r>
        <w:t xml:space="preserve">Vì thế Chiến Bạch bị nghẹn họng, không biết nên đáp lại ra sao, đành phải mở miệng nói: “… Ngài cũng có thể cố gắng biến mình thành ăn không ngon.”</w:t>
      </w:r>
      <w:r>
        <w:br w:type="textWrapping"/>
      </w:r>
      <w:r>
        <w:br w:type="textWrapping"/>
      </w:r>
      <w:r>
        <w:t xml:space="preserve">Đôi mắt Cao Vân Nghị sáng lên: “Như vậy sẽ không bị ăn sao?”</w:t>
      </w:r>
      <w:r>
        <w:br w:type="textWrapping"/>
      </w:r>
      <w:r>
        <w:br w:type="textWrapping"/>
      </w:r>
      <w:r>
        <w:t xml:space="preserve">Chiến Bạch do dự một lúc lâu, đành phải ôm mong muốn dẹp chuyện nhanh cho yên thân nên gật gật đầu. Cục nhỏ nghiêm túc nghiêm túc suy nghĩ tính khả thi, cuối cùng lựa chọn Ngụy Vương làm gương, vì thế lén sau lưng lão Đại bắt đầu tiến hành kế hoạch vỗ béo bản thân của nó.</w:t>
      </w:r>
      <w:r>
        <w:br w:type="textWrapping"/>
      </w:r>
      <w:r>
        <w:br w:type="textWrapping"/>
      </w:r>
      <w:r>
        <w:t xml:space="preserve">Ta và Chiến Bạch nhìn nhau cảm thấy thổn thức vô cùng: vận mệnh không thể ngăn cản là như vậy đó, khó có thể tránh khỏi. Các ngươi xem, cho dù Ngụy Vương đoạt vị thất bại, nhưng sau khi Tấn Vương trăm tuổi, có khả năng là chúng ta vẫn sẽ có hoàng đế nặng đô a.</w:t>
      </w:r>
      <w:r>
        <w:br w:type="textWrapping"/>
      </w:r>
      <w:r>
        <w:br w:type="textWrapping"/>
      </w:r>
      <w:r>
        <w:t xml:space="preserve">Mà một minh chứng vô cùng hùng hồn khác chính là —- lão Đại cay đắng vất cả mãi mới nuôi lớn được ba người bọn ta, đến cuối cùng lại trốn không thoát số mệnh làm vú em phải đeo thêm một tên hùng hài tử(*) nữa bên người. ╮(╯_╰)╭</w:t>
      </w:r>
      <w:r>
        <w:br w:type="textWrapping"/>
      </w:r>
      <w:r>
        <w:br w:type="textWrapping"/>
      </w:r>
      <w:r>
        <w:t xml:space="preserve">(*) hùng hài tử: thằng nhỏ nghịch ngợm, ương bướng.</w:t>
      </w:r>
      <w:r>
        <w:br w:type="textWrapping"/>
      </w:r>
      <w:r>
        <w:br w:type="textWrapping"/>
      </w:r>
      <w:r>
        <w:t xml:space="preserve">Cao Vân Nghị dù sao vẫn là tiểu hài tử, hờn giận đến cũng nhanh, đi cũng nhanh, sau khi thấy yên tâm, rất nhanh đã làm quen với lão Đại, đối mặt Tấn Vương, cũng có thể tâm bình khí hòa(bình tĩnh) gọi một tiếng hoàng thúc. Nói cho cùng, đửa nhỏ này vẫn không hiểu được ý nghĩa chân chính của cái chết là gì. Nhưng tâm tư của nó cũng không có mấy ai để ý, lúc này triều đình trên dưới đều bị bao phủ bởi một bầu không khí bất an, tuy rằng Trần Thương cách xa Ninh An, nhưng ai ai cũng đều cảm thấy được sự uy hiếp của đám người Nhung Địch hung hãn.</w:t>
      </w:r>
      <w:r>
        <w:br w:type="textWrapping"/>
      </w:r>
      <w:r>
        <w:br w:type="textWrapping"/>
      </w:r>
      <w:r>
        <w:t xml:space="preserve">Vì thế ngày mười lăm tháng chạp đầu năm năm mươi tư, khắp Đại Khánh tràn ngập cờ tang như bóng ma chập chờn bay phần phật trong thành, Tấn Vương mặc toàn thân đồ trắng, bái tế thái miếu, dường như rất vội vàng tiếp nhận đế vị, đổi niên hiệu thành Gia Hữu(*).</w:t>
      </w:r>
      <w:r>
        <w:br w:type="textWrapping"/>
      </w:r>
      <w:r>
        <w:br w:type="textWrapping"/>
      </w:r>
      <w:r>
        <w:t xml:space="preserve">(*) “Gia” nghĩa là tốt đẹp, quý giá; “Hữu” nghĩa là bảo vệ, bảo hộ.</w:t>
      </w:r>
      <w:r>
        <w:br w:type="textWrapping"/>
      </w:r>
      <w:r>
        <w:br w:type="textWrapping"/>
      </w:r>
      <w:r>
        <w:t xml:space="preserve">Trong vòng vài ngày, thay trời đổi đất. Nhưng mà Tấn Vương luôn được xem là thủ đoạn mạnh mẽ, cứng rắn, lần này lại không động đến ai.</w:t>
      </w:r>
      <w:r>
        <w:br w:type="textWrapping"/>
      </w:r>
      <w:r>
        <w:br w:type="textWrapping"/>
      </w:r>
      <w:r>
        <w:t xml:space="preserve">Lúc mà hơi an tâm về phe phái Ngụy Vương được một thời gian, thì lại xảy ra một chuyện lớn.</w:t>
      </w:r>
      <w:r>
        <w:br w:type="textWrapping"/>
      </w:r>
      <w:r>
        <w:br w:type="textWrapping"/>
      </w:r>
      <w:r>
        <w:t xml:space="preserve">Người cha hồ ly của Lô Vân Định đột nhiên làm khó dễ, liên hợp với nhóm ngôn quan liệt kê mười tội trạng lớn của Lý Vĩnh An</w:t>
      </w:r>
      <w:r>
        <w:br w:type="textWrapping"/>
      </w:r>
      <w:r>
        <w:br w:type="textWrapping"/>
      </w:r>
      <w:r>
        <w:t xml:space="preserve">Lý Vĩnh An vốn hoàn toàn đứng về phe Ngụy Vương, nhưng mà bởi vì binh sĩ trong tay hắn nắm không nhiều, chức vị lại chỉ là tứ phẩm, đôi bên liền không để hắn vào mắt. Nhưng sau khi Lương gia suy tàn, hắn lại trở thành người tài còn sót lại của Đại Khánh, hiện nay cả Đại Khánh chỉ có duy nhất mình hắn đã từng tham gia vào chiến trường, có tư cách mang binh diệt Nhung địch, giải thoát cho đám người bị vây ở Trần Thương, nhất thời lại trở thành một nhân vật quan trọng.</w:t>
      </w:r>
      <w:r>
        <w:br w:type="textWrapping"/>
      </w:r>
      <w:r>
        <w:br w:type="textWrapping"/>
      </w:r>
      <w:r>
        <w:t xml:space="preserve">Bởi vậy mà sắc mặt Tấn Vương lại trở về trạng thái âm trầm, đi nhanh đến tẩm cung, quăng chén trà, liền triệu Quân Mặc Thanh vào cung.</w:t>
      </w:r>
      <w:r>
        <w:br w:type="textWrapping"/>
      </w:r>
      <w:r>
        <w:br w:type="textWrapping"/>
      </w:r>
      <w:r>
        <w:t xml:space="preserve">Quân Mặc Thanh thấy một đống hỗn độn, hơi hơi ngẩn người, lập tức quỳ xuống hô ba câu vạn tuế, cụp mắt cung kính nói: “Thánh Thượng.”</w:t>
      </w:r>
      <w:r>
        <w:br w:type="textWrapping"/>
      </w:r>
      <w:r>
        <w:br w:type="textWrapping"/>
      </w:r>
      <w:r>
        <w:t xml:space="preserve">Tấn Vương bỗng nhiên quay đầu lại, động tác dừng lại.</w:t>
      </w:r>
      <w:r>
        <w:br w:type="textWrapping"/>
      </w:r>
      <w:r>
        <w:br w:type="textWrapping"/>
      </w:r>
      <w:r>
        <w:t xml:space="preserve">Vài sợi tóc dài màu đen che mất tầm mắt hắn, ánh  nến lay động bên trong con ngươi hắn, khiến cho biểu cảm bên trong mắt hắn càng nhìn không rõ.</w:t>
      </w:r>
      <w:r>
        <w:br w:type="textWrapping"/>
      </w:r>
      <w:r>
        <w:br w:type="textWrapping"/>
      </w:r>
      <w:r>
        <w:t xml:space="preserve">Yên lặng ngắn ngủi qua đi, Tấn Vương thản nhiên nói: “Ái khanh bình thân.”</w:t>
      </w:r>
      <w:r>
        <w:br w:type="textWrapping"/>
      </w:r>
      <w:r>
        <w:br w:type="textWrapping"/>
      </w:r>
      <w:r>
        <w:t xml:space="preserve">Thần sắc Quân Mặc Thanh mù mịt, chậm rãi đứng dậy.</w:t>
      </w:r>
      <w:r>
        <w:br w:type="textWrapping"/>
      </w:r>
      <w:r>
        <w:br w:type="textWrapping"/>
      </w:r>
      <w:r>
        <w:t xml:space="preserve">Tấn Vương mở miệng nói: “Ngươi có biết trẫm tìm ngươi đến vì chuyện gì không?”</w:t>
      </w:r>
      <w:r>
        <w:br w:type="textWrapping"/>
      </w:r>
      <w:r>
        <w:br w:type="textWrapping"/>
      </w:r>
      <w:r>
        <w:t xml:space="preserve">Trên mặt Quân Mặc Thanh không thể hiện điều gì, chỉ nói: “Thần cả gan suy đoán, Thánh Thượng là vì việc của Lô Thạch mà phiền lòng.”</w:t>
      </w:r>
      <w:r>
        <w:br w:type="textWrapping"/>
      </w:r>
      <w:r>
        <w:br w:type="textWrapping"/>
      </w:r>
      <w:r>
        <w:t xml:space="preserve">“Không sai.” Giọng điệu lạnh lẽo của Tấn Vương vang lên: “Hiện giờ xã tắc bất ổn, đầu óc hắn có phải là mê muội rồi không, lại vội vã chèn ép Lý Vĩnh An như vậy, thậm chí không tiếc đề xuất ngự giá thân chinh, rốt cuộc là vì cái gì?”</w:t>
      </w:r>
      <w:r>
        <w:br w:type="textWrapping"/>
      </w:r>
      <w:r>
        <w:br w:type="textWrapping"/>
      </w:r>
      <w:r>
        <w:t xml:space="preserve">“Hoặc có lẽ là muốn đề phòng phía bên Ngụy Vương làm lớn, dù sao tiểu thế tử vẫn còn đó.”</w:t>
      </w:r>
      <w:r>
        <w:br w:type="textWrapping"/>
      </w:r>
      <w:r>
        <w:br w:type="textWrapping"/>
      </w:r>
      <w:r>
        <w:t xml:space="preserve">Tấn Vương trầm mặc một hồi, mở miệng hỏi: “Người thượng thư tỉnh Tô Vân đề cử lựa chọn ra sao rồi?”</w:t>
      </w:r>
      <w:r>
        <w:br w:type="textWrapping"/>
      </w:r>
      <w:r>
        <w:br w:type="textWrapping"/>
      </w:r>
      <w:r>
        <w:t xml:space="preserve">Quân Mặc Thanh trầm giọng nói: “Thần cho rằng không thể, sự tình quan trọng, hơn một nửa số binh mã của Đại Khánh bị kìm hãm tại Tây Bắc, hai mươi vạn người còn lại hiện nay không thể giao cho kẻ kinh nghiệm thiếu sót. Phùng Hân không được, mà là Lương Hàm, tuy rằng có chút tố chất, nhưng cũng chỉ mới coi giữ ở biên cương hơn một năm, chưa từng đánh một trận ác liệt nào… Tướng lĩnh bên ngoài điều động đến suốt ngày chỉ biết ăn không ngồi rồi, thói quen bình chân như vại, không thể trọng dụng được. Cho nên Lý Vĩnh An không thể động, thứ nhất là hiện giờ chỉ có hắn thể dẫn binh, thứ hai nếu động vào hắn, phe Ngụy Vương, chỉ sợ nhân tâm có biến.”</w:t>
      </w:r>
      <w:r>
        <w:br w:type="textWrapping"/>
      </w:r>
      <w:r>
        <w:br w:type="textWrapping"/>
      </w:r>
      <w:r>
        <w:t xml:space="preserve">Tấn Vương đánh giá hắn một lúc, tay chậm rãi lướt qua đám tấu chương trên bàn, quay đầu hờ hững nhìn vành trăng khuyết ngoài cửa sổ, bỗng nhiên lẩm bẩm: “Nhưng trẫm không có ai để trọng dụng, Lý Vĩnh An không đáng tin, Phùng Hân còn nhiều thiếu sót, Lương gia bị ta kéo xuống ngựa, Quân sư phụ… Nhiều năm đấu đá với nhau như vậy, ta luôn nghĩ chờ một chút, chờ đến ngày này,chỉnh đốn lại đống lộn xộn, tả lại cho thế đạo sự thanh minh, nhưng hôm nay, ha, Đại Khánh sớm đã không giống năm xưa dựa vào quân đội áo giáp là có thể quét ngang tây bắc, năm tháng không đợi ta… Nhưng mà tất cả đã quá muộn.”</w:t>
      </w:r>
      <w:r>
        <w:br w:type="textWrapping"/>
      </w:r>
      <w:r>
        <w:br w:type="textWrapping"/>
      </w:r>
      <w:r>
        <w:t xml:space="preserve">Môi Quân Mặc Thanh giật giật, cuối cùng vẫn là im lặng không nói.</w:t>
      </w:r>
      <w:r>
        <w:br w:type="textWrapping"/>
      </w:r>
      <w:r>
        <w:br w:type="textWrapping"/>
      </w:r>
      <w:r>
        <w:t xml:space="preserve">Người vứt bỏ ta ngày hôm qua đã không thể giữ lại, người nhiễu loạn lòng ta ngày hôm nay khiến ta càng thêm ưu phiền(*), nhân sinh gửi gắm cả một đời, nếu bỗng nhiên biến mất thêm một lần cũng chỉ như vậy mà thôi, tính tới tính lui, thì cũng chỉ là những lời than vãn.</w:t>
      </w:r>
      <w:r>
        <w:br w:type="textWrapping"/>
      </w:r>
      <w:r>
        <w:br w:type="textWrapping"/>
      </w:r>
      <w:r>
        <w:t xml:space="preserve">(*) nguyên tác là 2 câu thơ &lt;弃我去者, 昨日之日不可留, 乱我心者, 今日之日多烦忧&gt; trong bài ‘Trên lầu Tạ Diễu ở Tuyên Châu tiễn đưa chú Vân làm hiệu thư lang’ &lt;宣州謝眺樓餞別校書叔雲&gt; của Lý Bạch.</w:t>
      </w:r>
      <w:r>
        <w:br w:type="textWrapping"/>
      </w:r>
      <w:r>
        <w:br w:type="textWrapping"/>
      </w:r>
      <w:r>
        <w:t xml:space="preserve">Vẻ mặt Tấn Vương biến hóa, cuối cùng thành nụ cười trào phúng, vừa nói vừa di  chuyển, chỉ chậm rãi nói: “Trẫm luống cuống. Ngươi đi xuống đi, Lý Vĩnh An không thể động, Lô Thạch sao… Nghe nói con trai độc nhất của ông ta là Lô Định Vân mấy hôm nay nằm nhà dưỡng thương do té ngã gãy chân? Ngươi thay trẫm đi thăm hỏi vài câu.”</w:t>
      </w:r>
      <w:r>
        <w:br w:type="textWrapping"/>
      </w:r>
      <w:r>
        <w:br w:type="textWrapping"/>
      </w:r>
      <w:r>
        <w:t xml:space="preserve">Quân Mặc Thanh đáp ứng, khom người cúi đầu, liền lui ra ngoài. Tấn Vương nhìn hắn biến mất ngoài cửa cung, trong đôi mắt đen sâu thẳm của hắn ánh lên sự trầm lặng mà phức tạp.</w:t>
      </w:r>
      <w:r>
        <w:br w:type="textWrapping"/>
      </w:r>
      <w:r>
        <w:br w:type="textWrapping"/>
      </w:r>
      <w:r>
        <w:t xml:space="preserve">Ta đứng ở phía sau hắn, nhìn sống lưng thẳng đứng của hắn, thân hình khoác hoàng bào sáng rực  giữa đêm tối, nhưng rồi lại cứ như bất kể lúc nào cũng có thể bị bóng đêm nuốt chửng.</w:t>
      </w:r>
      <w:r>
        <w:br w:type="textWrapping"/>
      </w:r>
      <w:r>
        <w:br w:type="textWrapping"/>
      </w:r>
      <w:r>
        <w:t xml:space="preserve">Chờ đến lúc xoay người, những nỗi buồn nặng nề lại như chiếc mặt nạ nhợt nhạt, chỉ chớp nhoáng là có thể tháo xuống, trên mặt hắn trở về như cũ, không mặn không nhạt cười khẽ, nói: “Quân Mặc Thanh đi rồi, đương nhiên sẽ nhìn ra dược một số chuyện, Lô Thạch chưa hẳn đã  nghe theo ông. A Huyền, ngươi cũng đi theo đi.”</w:t>
      </w:r>
      <w:r>
        <w:br w:type="textWrapping"/>
      </w:r>
      <w:r>
        <w:br w:type="textWrapping"/>
      </w:r>
      <w:r>
        <w:t xml:space="preserve">Trong lời nói, đúng là đem Quân Mặc Thanh trở thành mồi nhử…</w:t>
      </w:r>
      <w:r>
        <w:br w:type="textWrapping"/>
      </w:r>
      <w:r>
        <w:br w:type="textWrapping"/>
      </w:r>
      <w:r>
        <w:t xml:space="preserve">Ta chấp hành nhiệm vụ như trước đây, chưa tửng hỏi lý do, nhưng lần này lại nhìn thằng vào hắn, nhịn không được mở miệng xác nhận nói: “Lô Thạch có điều đáng nghi?”</w:t>
      </w:r>
      <w:r>
        <w:br w:type="textWrapping"/>
      </w:r>
      <w:r>
        <w:br w:type="textWrapping"/>
      </w:r>
      <w:r>
        <w:t xml:space="preserve">Tấn Vương lẳng lặng nhìn ta, cười: “Lô Thạch cả đời cẩn thận, chưa nắm chắc thánh ý thì tuyệt đối sẽ không xuống tay, vậy mà trong lúc này lại chịu bằng lòng ra mặt? Tất nhiên là  phải có lý do gì đó. Mà chân của Lô Định Vân, nói đến cũng thật kỳ quái, như thể đây là cách đối phó đặc biệt để nhốt y trong nhà. Những điều ta có thể nghĩ, Quân Mặc Thanh nhất định cũng đã nghĩ đến, để cho ông ấy đi là thích hợp nhất. A Huyền…”</w:t>
      </w:r>
      <w:r>
        <w:br w:type="textWrapping"/>
      </w:r>
      <w:r>
        <w:br w:type="textWrapping"/>
      </w:r>
      <w:r>
        <w:t xml:space="preserve">Hắn nói đến một nửa, bỗng nhiên ngừng lại, chỉ nhẹ nhàng phất phất tay, mở miệng nói: “Ngươi đi đi.”</w:t>
      </w:r>
      <w:r>
        <w:br w:type="textWrapping"/>
      </w:r>
      <w:r>
        <w:br w:type="textWrapping"/>
      </w:r>
      <w:r>
        <w:t xml:space="preserve">Ta đi được vài bước, nhìn ngoài trời phủ đầy tuyết trắng, trong lòng bỗng nhiên khác lạ, cảm thấy một mình Tấn Vương đứng trong cung điện to lớn như vậy nhất định rất cô đơn, toàn bộ trời đất, dường như chỉ còn có hắn, tuy rằng cảm thấy có lẽ mình hơi não bổ, nhưng vẫn không tự chủ quay đầu lại, nhìn hắn rồi nhẹ giọng bồi thêm một câu: “Ngươi làm rất nhiều việc ta cũng không tán thành cho lắm, nhưng cẩn thận ngẫm lại, kỳ thật chính ta cũng chưa chắc sẽ đưa ra được biện pháp nào tốt hơn, cho nên ta cảm thấy, ngươi không có làm sai.”</w:t>
      </w:r>
      <w:r>
        <w:br w:type="textWrapping"/>
      </w:r>
      <w:r>
        <w:br w:type="textWrapping"/>
      </w:r>
      <w:r>
        <w:t xml:space="preserve">Tấn Vương ngẩng mạnh lên, phút chốc trên mặt như dâng lên hàng vạn hàng nghìn cảm xúc, rồi giây lát lại biến mất, nhanh đến mức giống như là ảo giác. Nhưng mà hắn đứng ở đó, thật lâu sau vẫn không nói gì.</w:t>
      </w:r>
      <w:r>
        <w:br w:type="textWrapping"/>
      </w:r>
      <w:r>
        <w:br w:type="textWrapping"/>
      </w:r>
      <w:r>
        <w:t xml:space="preserve">Phản ứng của hắn quá lớn.</w:t>
      </w:r>
      <w:r>
        <w:br w:type="textWrapping"/>
      </w:r>
      <w:r>
        <w:br w:type="textWrapping"/>
      </w:r>
      <w:r>
        <w:t xml:space="preserve">Ta nhìn hắn, ngạc nhiên.</w:t>
      </w:r>
      <w:r>
        <w:br w:type="textWrapping"/>
      </w:r>
      <w:r>
        <w:br w:type="textWrapping"/>
      </w:r>
      <w:r>
        <w:t xml:space="preserve">Bỗng nhiên liền hiểu được một việc.</w:t>
      </w:r>
      <w:r>
        <w:br w:type="textWrapping"/>
      </w:r>
      <w:r>
        <w:br w:type="textWrapping"/>
      </w:r>
      <w:r>
        <w:t xml:space="preserve">Mặc dù được sống hai lần, nhưng không có Quân Mặc Thanh thì sẽ không thể thông suốt nhiều chuyện, hắn nói ta vô tư vô tâm, vô tình vô nghĩa, ta sửa rồi, nhưng không biết mình đã sai ở đâu. Cho đến lúc này đây, mới hiểu ý nghĩa của câu nói ấy.</w:t>
      </w:r>
      <w:r>
        <w:br w:type="textWrapping"/>
      </w:r>
      <w:r>
        <w:br w:type="textWrapping"/>
      </w:r>
      <w:r>
        <w:t xml:space="preserve">Ta bình tĩnh, ta mặt than, ta gặp trở ngại giao tiếp, kỳ thật đều là giả. Từ lúc ta xuyên qua tới nay, trong tiềm thức vẫn luôn để ngoài tai mọi thứ, không để tâm đến bất cứ thứ gì, tránh cho bản thân bị thương tổn. Thế giới này độc ác và tàn nhẫn như vậy, ta phải luôn bảo vệ bản thân, cho nên Mộ Vân muốn dính tới ta, ta nhẹ nhàng ngăn chặn, Tấn Vướng nói thích ta, ta tùy tiện xem thử thế nào, không để bụng nhiều, cũng không quan tâm, để cho bản thân sạch sẽ, không nhìn, không nghe, đến lúc quay đầu trông lại, còn có thể cười cợt không đứng đắn: “Low, các ngươi là một đám ngu ngốc.”</w:t>
      </w:r>
      <w:r>
        <w:br w:type="textWrapping"/>
      </w:r>
      <w:r>
        <w:br w:type="textWrapping"/>
      </w:r>
      <w:r>
        <w:t xml:space="preserve">Ta mới là tên ngốc.</w:t>
      </w:r>
      <w:r>
        <w:br w:type="textWrapping"/>
      </w:r>
      <w:r>
        <w:br w:type="textWrapping"/>
      </w:r>
      <w:r>
        <w:t xml:space="preserve">Ta bỗng thấy trong lòng dâng lên cảm xúc khác thường, những lời ta đã nghẹn thật lâu, nhưng vẫn chưa từng nói ra khỏi miệng, giờ trịnh trọng nói cho ra hết, từng câu từng chữ không ngừng tuôn ra.</w:t>
      </w:r>
      <w:r>
        <w:br w:type="textWrapping"/>
      </w:r>
      <w:r>
        <w:br w:type="textWrapping"/>
      </w:r>
      <w:r>
        <w:t xml:space="preserve">“Quyết định của ngươi, có thể khiến cho rất nhiều huynh đệ của ta rơi vào đường chết, ta liều mình luyện công, giữ được mạng sống từ trong cảnh chém giết tàn sát ác liệt, lúc bất đắc dĩ phải giết nhiều mạng người, thật sự vông cùng ghét ngươi, nhưng không biết từ lúc nào, ta lại thích người, sâu đậm đến đâu ngay cả bản thân ta cũng không biết, nhưng ta cũng không tính đến việc thay đổi nó.</w:t>
      </w:r>
      <w:r>
        <w:br w:type="textWrapping"/>
      </w:r>
      <w:r>
        <w:br w:type="textWrapping"/>
      </w:r>
      <w:r>
        <w:t xml:space="preserve">Ngươi làm hoàng đế, bên người rất nhiều người, rất nhiều việc đều sẽ đổi thay, ngay cả ngươi cũng sẽ khác, nhưng nếu ngươi không đuổi ta, thì ta sẽ luôn đứng tại đây, cùng ngươi bị nhốt trong cái lồng nguy nga lộng lẫy này.”</w:t>
      </w:r>
      <w:r>
        <w:br w:type="textWrapping"/>
      </w:r>
      <w:r>
        <w:br w:type="textWrapping"/>
      </w:r>
      <w:r>
        <w:t xml:space="preserve">Tấn Vương sửng sốt một hồi, rồi cười rộ lên, chậm rãi đi đến trước mặt ta, nhìn ta một lúc, mở miệng: “A Huyền, hóa ra ngươi không phải là hồ lô, ta chưa từng thấy ngươi nói nhiều như vậy… Ngươi nói gì vậy, vừa rồi khoảng cách hơi xa, ta không nghe rõ lắm.”</w:t>
      </w:r>
      <w:r>
        <w:br w:type="textWrapping"/>
      </w:r>
      <w:r>
        <w:br w:type="textWrapping"/>
      </w:r>
      <w:r>
        <w:t xml:space="preserve">Lời hắn nói nửa thật nửa giả, ta không còn gì để nói, không dám khẳng định là tai hắn ung hay não hắn khuyết nữa.</w:t>
      </w:r>
      <w:r>
        <w:br w:type="textWrapping"/>
      </w:r>
      <w:r>
        <w:br w:type="textWrapping"/>
      </w:r>
      <w:r>
        <w:t xml:space="preserve">Tấn Vương lại bỗng nhiên vươn tay ôm ta trong lòng, cười mỉm, nhẹ giọng thở dài nói: “Ngươi yên tâm, A Huyền, ta sẽ không thay đổi, chúng ta sẽ không bị nhốt mãi trong cái lồng này đâu, chờ thế gian yên bình…”</w:t>
      </w:r>
      <w:r>
        <w:br w:type="textWrapping"/>
      </w:r>
      <w:r>
        <w:br w:type="textWrapping"/>
      </w:r>
      <w:r>
        <w:t xml:space="preserve">Hắn bỗng nhiên chuyển đề tài, nói rằng: “A Huyền, ngươi nói thích ta sao?”</w:t>
      </w:r>
      <w:r>
        <w:br w:type="textWrapping"/>
      </w:r>
      <w:r>
        <w:br w:type="textWrapping"/>
      </w:r>
      <w:r>
        <w:t xml:space="preserve">Ta gật đầu: “Phải.”</w:t>
      </w:r>
      <w:r>
        <w:br w:type="textWrapping"/>
      </w:r>
      <w:r>
        <w:br w:type="textWrapping"/>
      </w:r>
      <w:r>
        <w:t xml:space="preserve">Tấn Vương nhẹ nhàng hôn xuống bên tai ta, hơi thở phảng phất phía sau gáy, mờ ám lại bức bách: “Ngươi đã nói như vậy, thì trừ khi là ngươi chết, nếu không từ nay về sau không thể thay đổi.”</w:t>
      </w:r>
      <w:r>
        <w:br w:type="textWrapping"/>
      </w:r>
      <w:r>
        <w:br w:type="textWrapping"/>
      </w:r>
      <w:r>
        <w:t xml:space="preserve">Ta: …</w:t>
      </w:r>
      <w:r>
        <w:br w:type="textWrapping"/>
      </w:r>
      <w:r>
        <w:br w:type="textWrapping"/>
      </w:r>
      <w:r>
        <w:t xml:space="preserve">“Nếu ngươi dám thích kẻ khác, ” Tấn Vương hài lòng mà chuyển tay qua bên thắt lưng ta, thoáng ôm thật chặt, ý vị thâm sâu tạm dừng một chút: “Ta sẽ từng đao từng đao róc thịt hắn, ném cho chó ăn.”</w:t>
      </w:r>
      <w:r>
        <w:br w:type="textWrapping"/>
      </w:r>
      <w:r>
        <w:br w:type="textWrapping"/>
      </w:r>
      <w:r>
        <w:t xml:space="preserve">Ta: …</w:t>
      </w:r>
      <w:r>
        <w:br w:type="textWrapping"/>
      </w:r>
      <w:r>
        <w:br w:type="textWrapping"/>
      </w:r>
      <w:r>
        <w:t xml:space="preserve">Trước đó ta vì cái mọe gì mà thích Tấn tra nhể?</w:t>
      </w:r>
      <w:r>
        <w:br w:type="textWrapping"/>
      </w:r>
      <w:r>
        <w:br w:type="textWrapping"/>
      </w:r>
      <w:r>
        <w:t xml:space="preserve">Ta lặng lẽ ghìm đám lông tơ trên người xuống, vô cùng nghiêm túc tìm kiếm ưu điểm của hắn trong đầu, không có kết quả nên đành phải đau trứng ngẩng đầu nhìn hắn.</w:t>
      </w:r>
      <w:r>
        <w:br w:type="textWrapping"/>
      </w:r>
      <w:r>
        <w:br w:type="textWrapping"/>
      </w:r>
      <w:r>
        <w:t xml:space="preserve">Tuyết lại rơi lớn hơn, trăng sáng trôi nổi trong đám mây đen dày đặc, ánh trăng mờ mờ ảo ảo, hình thành sợi dây nhỏ phát sáng, bọc lấy tay áo Tấn Vương, đôi mắt hắn nhìn ta, bên miệng là nụ cười ôn hòa, đôi phượng nhãn hơi hơi nheo lại, khóe mắt mở rộng, bên trong sáng rực rỡ, đẹp đến mê người.</w:t>
      </w:r>
      <w:r>
        <w:br w:type="textWrapping"/>
      </w:r>
      <w:r>
        <w:br w:type="textWrapping"/>
      </w:r>
      <w:r>
        <w:t xml:space="preserve">Ta vì thế hiểu ra.</w:t>
      </w:r>
      <w:r>
        <w:br w:type="textWrapping"/>
      </w:r>
      <w:r>
        <w:br w:type="textWrapping"/>
      </w:r>
      <w:r>
        <w:t xml:space="preserve">Ta thích hắn, là bởi vì hắn gĩ lại cho Lương gia một con đường, bởi vì hắn cho Mộc Phàm một đường sống, bởi vì hắn giúp lão Đại nghĩ xong đường lui, hắn có vẻ quỷ súc, kỳ thật cũng không tra như vậy. Hắn thăm dò đa nghi, nhưng mỗi khi ta tiến một bước, hắn đều tự nguyện lùi một bước.</w:t>
      </w:r>
      <w:r>
        <w:br w:type="textWrapping"/>
      </w:r>
      <w:r>
        <w:br w:type="textWrapping"/>
      </w:r>
      <w:r>
        <w:t xml:space="preserve">Lý do thật ra có nhiều như vậy.</w:t>
      </w:r>
      <w:r>
        <w:br w:type="textWrapping"/>
      </w:r>
      <w:r>
        <w:br w:type="textWrapping"/>
      </w:r>
      <w:r>
        <w:t xml:space="preserve">…</w:t>
      </w:r>
      <w:r>
        <w:br w:type="textWrapping"/>
      </w:r>
      <w:r>
        <w:br w:type="textWrapping"/>
      </w:r>
      <w:r>
        <w:t xml:space="preserve">…</w:t>
      </w:r>
      <w:r>
        <w:br w:type="textWrapping"/>
      </w:r>
      <w:r>
        <w:br w:type="textWrapping"/>
      </w:r>
      <w:r>
        <w:t xml:space="preserve">…</w:t>
      </w:r>
      <w:r>
        <w:br w:type="textWrapping"/>
      </w:r>
      <w:r>
        <w:br w:type="textWrapping"/>
      </w:r>
      <w:r>
        <w:t xml:space="preserve">Đương nhiên chủ yếu vẫn là bởi vì hắn vô cùng ĐẸP TROAI.</w:t>
      </w:r>
      <w:r>
        <w:br w:type="textWrapping"/>
      </w:r>
      <w:r>
        <w:br w:type="textWrapping"/>
      </w:r>
      <w:r>
        <w:t xml:space="preserve">Hết chương 78.</w:t>
      </w:r>
      <w:r>
        <w:br w:type="textWrapping"/>
      </w:r>
      <w:r>
        <w:br w:type="textWrapping"/>
      </w:r>
    </w:p>
    <w:p>
      <w:pPr>
        <w:pStyle w:val="Heading2"/>
      </w:pPr>
      <w:bookmarkStart w:id="103" w:name="chương-79-ảnh-vệ-bị-khiếp-sợ"/>
      <w:bookmarkEnd w:id="103"/>
      <w:r>
        <w:t xml:space="preserve">79. Chương 79: Ảnh Vệ Bị Khiếp Sợ</w:t>
      </w:r>
    </w:p>
    <w:p>
      <w:pPr>
        <w:pStyle w:val="Compact"/>
      </w:pPr>
      <w:r>
        <w:br w:type="textWrapping"/>
      </w:r>
      <w:r>
        <w:br w:type="textWrapping"/>
      </w:r>
      <w:r>
        <w:t xml:space="preserve">Dính lấy nhau lâu như vậy, ta rất là lo lắng lúc mình đến nơi, Quân Mặc Thanh đã bị địch nhân xử lý rồi. Nhưng may mắn cổ nhân đều là đám người mắc chứng thích kéo dài thời gian, cho nên khi hắn ngồi ở phòng khách uống trà đợi hồi lâu, Lô Thạch mới lững thững đến, chắp tay hỏi han.</w:t>
      </w:r>
      <w:r>
        <w:br w:type="textWrapping"/>
      </w:r>
      <w:r>
        <w:br w:type="textWrapping"/>
      </w:r>
      <w:r>
        <w:t xml:space="preserve">“Ta ở bên trong chiếu cố khuyển tử, cho nên dây dưa một lúc, thật sự là đã chậm trễ. Hiện cũng đã giờ Dậu, tuyết rơi đường khá trơn, Quân đại nhân đêm khuya lại cố ý đến đây, hẳn là tìm lão phu vì có chuyện quan trọng?”</w:t>
      </w:r>
      <w:r>
        <w:br w:type="textWrapping"/>
      </w:r>
      <w:r>
        <w:br w:type="textWrapping"/>
      </w:r>
      <w:r>
        <w:t xml:space="preserve">Quân Mặc Thanh mười lăm tuổi thi đỗ, hai mươi bảy tuổi liền thành đế sư (thầy giáo của hoàng thượng), tuy rằng tuổi trẻ, nhưng bối phận vẫn lớn hơn Lô Thạch, bởi vậy chỉ ngồi yên mỉm cười, mở miệng chế nhạo: “Lô đại nhân không nên khách khí, là ta mạo muội. Quân mỗ xưa nay kính ngưỡng cách làm người của Lô đại nhân, ngươi và ta lại cùng làm phụ tá đắc lực cho Thánh Thượng, vốn sớm đã muốn đến nhà tiếp kiến, nưhng nhiều năm không ở triều đình, cho nên không tránh khỏi xa lạ. Aiz, chẳng lẽ là không có chuyện gì trọng, thì không thể tới cửa sao?”</w:t>
      </w:r>
      <w:r>
        <w:br w:type="textWrapping"/>
      </w:r>
      <w:r>
        <w:br w:type="textWrapping"/>
      </w:r>
      <w:r>
        <w:t xml:space="preserve">Hắn nhấp một ngụm trà, liếc nhìn Lô Thạch một cái, tiếp tục nói rằn: “Hồi còn ở Phần Châu ta và lệnh công tử có duyên chung đường, nên coi như có chút giao tình, lại được xưng một câu huynh đệ kết nghĩa. Hiện giờ nghe nói y bị thương, nên mới vội vàng tới thăm, nếu có chỗ h không chu toàn, còn phiềnlLô đại nhân lượng thứ… Lệnh công tử, hôm nay đã đỡ hơn chút nào chưa?”</w:t>
      </w:r>
      <w:r>
        <w:br w:type="textWrapping"/>
      </w:r>
      <w:r>
        <w:br w:type="textWrapping"/>
      </w:r>
      <w:r>
        <w:t xml:space="preserve">Lô Thạch thở dài thật sâu, sắc mặt trầm như nước lắc lắc đầu, ra vẻ một người cha rất nghiêm khắc: “Aiz, Quân đại nhân, việc này vừa nhắc tới liền khiến đầu ta đau vô cùng. Khuyển tử từ khi trở về từ Phần Châu liền cằn nhằn không dứt, Quân đại nhân cũng biết đấy, trước đó vài ngày nó còn thiếu chút nữa phá hỏng chuyện lớn, cho nên ta đã nhốt nó trong phủ, để nó tỉnh táo lại. Ai ngờ đâu, nó định trốn đi, cho nên nhảy từ lầu ba xuống, gãy mất một cái chân, khiến cho hạ nhân cười nhạo, thật mất mặt.”</w:t>
      </w:r>
      <w:r>
        <w:br w:type="textWrapping"/>
      </w:r>
      <w:r>
        <w:br w:type="textWrapping"/>
      </w:r>
      <w:r>
        <w:t xml:space="preserve">Quân Mặc Thanh rũ mắt, mặt mang theo nụ cười khổ trêu ghẹo: “Lô đại nhân nói như vậy, chớ không phải là đang trách ta đây làm trưởng bối nhưng lại làm hư lệnh công tử đấy chứ?”</w:t>
      </w:r>
      <w:r>
        <w:br w:type="textWrapping"/>
      </w:r>
      <w:r>
        <w:br w:type="textWrapping"/>
      </w:r>
      <w:r>
        <w:t xml:space="preserve">Lô Thạch bưng chén trà vừa mới ngồi xuống, nghe nói như thế, liền híp mắt thở dài: “Quân đại nhân nói đùa rồi, Tiểu Vân nó ngang bướng như hòn đá, ai có thể làm hư được nó chứ? Khuyển tử nếu có thể có nửa phần khí độ của ngươi, ta đây chết cũng nhắm mắt.”</w:t>
      </w:r>
      <w:r>
        <w:br w:type="textWrapping"/>
      </w:r>
      <w:r>
        <w:br w:type="textWrapping"/>
      </w:r>
      <w:r>
        <w:t xml:space="preserve">“Lô đại nhân khiêm tốn như vậy, lệnh công tử là một người đất thiêng nảy sinh hiền tài, Thánh Thượng cũng là vô cùng coi trọng y.” Quân Mặc Thanh chàm chậm nhìn ông, ánh mắt dịu dàng, thoáng dừng một chút, mới nói tiếp: “Ta lần này tới có dẫn theo thái y, không bằng để hắn xem qua cho lệnh công tử?”</w:t>
      </w:r>
      <w:r>
        <w:br w:type="textWrapping"/>
      </w:r>
      <w:r>
        <w:br w:type="textWrapping"/>
      </w:r>
      <w:r>
        <w:t xml:space="preserve">Hai hàng lông mày hoa râm của Lô Thạch nhăn lại, khó xử nói: “Được Thánh Thượng coi trọng, là phúc khuyển tử đã tu luyện mấy đời mới có. Có điều… Nó trước đó vốn vô cùng đau đớn, nên đã dùng chút thuốc an thần vừa mới ngủ được, sợ là phải uổng phí hảo tâm của Quân đại nhân rồi.”</w:t>
      </w:r>
      <w:r>
        <w:br w:type="textWrapping"/>
      </w:r>
      <w:r>
        <w:br w:type="textWrapping"/>
      </w:r>
      <w:r>
        <w:t xml:space="preserve">Quân Mặc Thanh nhấp một ngụm trà, thản nhiên nói: “Lệnh công tử và ta hợp ý, huống hồ dù sao ta cũng đã đến đây, vài cái canh giờ cũng có thể chờ được. Đi lại vội vàng, ta có chút đói bụng, vừa lúc xin được cậy nhờ chút rượu của Lô đại nhân ngài.”</w:t>
      </w:r>
      <w:r>
        <w:br w:type="textWrapping"/>
      </w:r>
      <w:r>
        <w:br w:type="textWrapping"/>
      </w:r>
      <w:r>
        <w:t xml:space="preserve">Lô Thạch bị vẻ mặt xỏ lá lại ra vẻ nghiêm trang của Quân Mặc Thanh làm cho sửng sốt, nhất thời dở khóc dở cười nói: “Rượu nước chỗ ta vẫn có, nhưng nếu là bởi vì khuyển tử, mà bắt ngươi chờ cả một đêm, liền thật sự áy náy vô cùng.”</w:t>
      </w:r>
      <w:r>
        <w:br w:type="textWrapping"/>
      </w:r>
      <w:r>
        <w:br w:type="textWrapping"/>
      </w:r>
      <w:r>
        <w:t xml:space="preserve">Quân Mặc Thanh nhàn hạ dán bàn tay lên chén trà sưởi ấm, bên miệng vẫn là nụ cười thản nhiên, dựa về phía sau một chút: “Có rượu có đồ ăn, ngoài cửa sổ lại là phong cảnh đẹp đẽ thơ mộng, đợi chờ cũng không ngại.”</w:t>
      </w:r>
      <w:r>
        <w:br w:type="textWrapping"/>
      </w:r>
      <w:r>
        <w:br w:type="textWrapping"/>
      </w:r>
      <w:r>
        <w:t xml:space="preserve">Đáy mắt Lô Thạch hiện lên ám mang, lại chậm rãi thở ra một hơi, cũng lộ ra một nụ cười: “Ha ha, Quân đại nhân thật là có thú tao nhã, lão phu tuy rằng đã từng này tuổi, cũng chỉ đành liều mình bồi quân tử.”</w:t>
      </w:r>
      <w:r>
        <w:br w:type="textWrapping"/>
      </w:r>
      <w:r>
        <w:br w:type="textWrapping"/>
      </w:r>
      <w:r>
        <w:t xml:space="preserve">Lời này chính là ám chỉ cự tuyệt.</w:t>
      </w:r>
      <w:r>
        <w:br w:type="textWrapping"/>
      </w:r>
      <w:r>
        <w:br w:type="textWrapping"/>
      </w:r>
      <w:r>
        <w:t xml:space="preserve">Quân Mặc Thanh bình tĩnh nhìn ông một hồi, bỗng nhiên tủm tỉm đặt chén xuống, dưới ánh nến hai mắt như lóe sáng, đứng lên nói: “Aiz, ngẫm lại trong phủ còn có chút chuyện phải xử lý, hay là thôi đi. Nhưng ta ngàn dặm xa xôi đến đây một chuyến cũng không dễ dàng… Không bằng như vậy đi, không cần phải đánh thức lệnh công tử, chỉ để thái y nhìn một cái, nếu không có chuyện gì, ta cũng có thể an tâm trở về.”</w:t>
      </w:r>
      <w:r>
        <w:br w:type="textWrapping"/>
      </w:r>
      <w:r>
        <w:br w:type="textWrapping"/>
      </w:r>
      <w:r>
        <w:t xml:space="preserve">“Này…” Râu mép Lô Thạch lập tức run rẩy, nhíu chặt đầu mày, đang muốn tìm lấy cái cớ để tiếp tục chối từ, lại nghe thấy có người đẩy cửa vào, kinh ngạc dừng câu chuyện.</w:t>
      </w:r>
      <w:r>
        <w:br w:type="textWrapping"/>
      </w:r>
      <w:r>
        <w:br w:type="textWrapping"/>
      </w:r>
      <w:r>
        <w:t xml:space="preserve">Người tới đúng là Lô Định Vân đã nhiều ngày không thấy, vẫn cứ là vẻ mặt thản nhiên kia, chỉ là gầy đi không ít, bộ thanh y mặc trên người y lại có vẻ rộng ra không ít. Y lê một chân chậm rãi đi tới, gọi một tiếng cha, sau đó tự tìm một cái ghế dựa ngồi xuống, nhíu mày liếc Quân Mặc Thanh, không khách khí mở miệng nói: “Ngươi tới làm gì?”</w:t>
      </w:r>
      <w:r>
        <w:br w:type="textWrapping"/>
      </w:r>
      <w:r>
        <w:br w:type="textWrapping"/>
      </w:r>
      <w:r>
        <w:t xml:space="preserve">Quân Mặc Thanh như có điều suy nghĩ mà nhìn y, rồi lần nữa ngồi trở lại, cười đáp trả.</w:t>
      </w:r>
      <w:r>
        <w:br w:type="textWrapping"/>
      </w:r>
      <w:r>
        <w:br w:type="textWrapping"/>
      </w:r>
      <w:r>
        <w:t xml:space="preserve">Nhưng những lời kế tiếp họ nói ta đều không nghe —— bởi vì Lô Định Vân này, chỉ sợ là giả.</w:t>
      </w:r>
      <w:r>
        <w:br w:type="textWrapping"/>
      </w:r>
      <w:r>
        <w:br w:type="textWrapping"/>
      </w:r>
      <w:r>
        <w:t xml:space="preserve">Lô Định Vân từ khi trông thấy bộ mặt thật sự  của Quân Mặc Thanh, liền trở thành một thiếu nam tan nát cõi lòng không còn hihi haha, từ đó về sau nam thần biến thành cừu địch, mỗi lần gặp là hết sức giận dữ. Thái độ của người này như vậy, giả trang rất giống. Nhưng Quân Mặc Thanh không mời mà tới, y rốt cuộc không có chuẩn bị, bởi vì sợ cứ kéo dài không chịu gặp Quân Mặc Thanh sẽ nhìn ra vấn đề, cho nên bản thân chỉ đành đi trước một bước, lại không ngờ ngược lại lộ ra dấu vết: người địa cầu cũng biết, với căn bệnh của trung nhị thiếu niên Lô Định Vân, vốn không có khả năng tự mình đi ra gặp Quân Mặc Thanh. Quan trọng hơn là, vừa rồi biểu hiện của Lô Thạch còn kinh ngạc hơn cả Quân Mặc Thanh.</w:t>
      </w:r>
      <w:r>
        <w:br w:type="textWrapping"/>
      </w:r>
      <w:r>
        <w:br w:type="textWrapping"/>
      </w:r>
      <w:r>
        <w:t xml:space="preserve">Nhưng nếu hắn không là Lô Định Vân, kia Lô Định Vân thật sự đang ở đâu?</w:t>
      </w:r>
      <w:r>
        <w:br w:type="textWrapping"/>
      </w:r>
      <w:r>
        <w:br w:type="textWrapping"/>
      </w:r>
      <w:r>
        <w:t xml:space="preserve">Ba vị ảnh đế ở đây cứ diễn đến diễn đi. Ta lần này mang đến hơn mười ám ảnh, phần lớn mai phục ở ngoài phủ, còn vài người thì ngồi xổm quanh đây để ngừa Lô Thạch đột nhiên làm gây loạn, nhân thủ đủ, ta nghĩ một chút, liền lặng lẽ cong người đứng dậy, chuyển phương hướng, nhảy xuống, đi về phía hậu viện.</w:t>
      </w:r>
      <w:r>
        <w:br w:type="textWrapping"/>
      </w:r>
      <w:r>
        <w:br w:type="textWrapping"/>
      </w:r>
      <w:r>
        <w:t xml:space="preserve">Lô Thạch chỉ có mình Lô Định Vân là cốt nhục, chắc không đến mức thật sự nhốt người ở mấy nơi như địa lao, mà phỏng chừng vẫn giấu ở căn phòng nào đó mà thôi.</w:t>
      </w:r>
      <w:r>
        <w:br w:type="textWrapping"/>
      </w:r>
      <w:r>
        <w:br w:type="textWrapping"/>
      </w:r>
      <w:r>
        <w:t xml:space="preserve">Ám ảnh tuy rằng ngưu bức (vô cùng lợi hại), nhưng vẫn không biến thái đến mức bản vẽ nhà của mỗi vị đại thần đều có—— ngươi cũng không thể yêu cầu người ta cầm tiền bán cải trắng, để ném vào việc phát triển ngành địa ốc được. Cho nên ta cũng chỉ đành không sợ khổ không sợ khó tìm kiếm chung quanh, vừa tránh đám NPC trong viện, vừa sưu tầm những địa điểm khả nghi, mong chờ có thể lục ra một Lô Định Vân ở chỗ nào đó.</w:t>
      </w:r>
      <w:r>
        <w:br w:type="textWrapping"/>
      </w:r>
      <w:r>
        <w:br w:type="textWrapping"/>
      </w:r>
      <w:r>
        <w:t xml:space="preserve">Lô gia nói nhỏ không nhỏ, nói lớn không lớn, dù sao dưới chân hoàng thành mà dám xây tòa nhà quá hoành tránh, so xa hoa cùng đám hoàng đế Vương gia, không phải là tên ngốc thì chính là người chết.</w:t>
      </w:r>
      <w:r>
        <w:br w:type="textWrapping"/>
      </w:r>
      <w:r>
        <w:br w:type="textWrapping"/>
      </w:r>
      <w:r>
        <w:t xml:space="preserve">Nhưng ta tìm một hồi, vẫn không có chỗ nào để xuống tay, những căn phòng đó không giống như là có người, hay là Lô Định Vân không ở trong phủ?</w:t>
      </w:r>
      <w:r>
        <w:br w:type="textWrapping"/>
      </w:r>
      <w:r>
        <w:br w:type="textWrapping"/>
      </w:r>
      <w:r>
        <w:t xml:space="preserve">Ta còn đang nghi hoặc, trong lòng lại chợt lóe.</w:t>
      </w:r>
      <w:r>
        <w:br w:type="textWrapping"/>
      </w:r>
      <w:r>
        <w:br w:type="textWrapping"/>
      </w:r>
      <w:r>
        <w:t xml:space="preserve">Phòng ngủ của Lô Thạch, hình như có chút không đúng.</w:t>
      </w:r>
      <w:r>
        <w:br w:type="textWrapping"/>
      </w:r>
      <w:r>
        <w:br w:type="textWrapping"/>
      </w:r>
      <w:r>
        <w:t xml:space="preserve">Bình thường phòng ngủ là nơi tương đối tư mật, mấy chuyện xấu xa người ta đều thích lén lút làm trong đó, chỉ vì đó là thánh địa có thể giấu đồ, có thể giấu đau khổ, có thể cả tình lang, cái gì cũng được, giống như quần bò, vô cùng tiện lợi.</w:t>
      </w:r>
      <w:r>
        <w:br w:type="textWrapping"/>
      </w:r>
      <w:r>
        <w:br w:type="textWrapping"/>
      </w:r>
      <w:r>
        <w:t xml:space="preserve">Mà căn phòng kia nằm cuối hành lang, hai mặt tường hướng ra ngoài, đều có cửa sổ, một bên cũng giống như những căn phòng khác, đều có hai cánh cửa, nhưng mà bên kia lại chỉ có một cái, còn khá nhỏ, như là cố ép cho ra chút không gian. Vả lại bức tường chỉ có một cái cửa sổ ở đây lại trùng hợp hướng ra phía hồ nhân tạo, yên lặng vô cùng, đi qua sẽ dễ dàng bỏ qua, nếu không chú ý nhìn, gần như không có người để ý.</w:t>
      </w:r>
      <w:r>
        <w:br w:type="textWrapping"/>
      </w:r>
      <w:r>
        <w:br w:type="textWrapping"/>
      </w:r>
      <w:r>
        <w:t xml:space="preserve">Ta trầm tư một lúc, liền dùng chân móc, từ trên xà nhà đổ người xuống, nhẹ nhàng gõ lên mặt tường, bên trong quả nhiên như là có tường kép.</w:t>
      </w:r>
      <w:r>
        <w:br w:type="textWrapping"/>
      </w:r>
      <w:r>
        <w:br w:type="textWrapping"/>
      </w:r>
      <w:r>
        <w:t xml:space="preserve">Thấy bốn phía không người, ta liền dùng sức, từ trong cửa sổ xoay người đi vào, rơi xuống đất lăn một vòng để lực đạo tan đi, không phát ra tiếng động.</w:t>
      </w:r>
      <w:r>
        <w:br w:type="textWrapping"/>
      </w:r>
      <w:r>
        <w:br w:type="textWrapping"/>
      </w:r>
      <w:r>
        <w:t xml:space="preserve">Lô Thạch là một người  biết hưởng thụ, ông ta cũng tham, so sánh với ông ta, Hoa Vi Nhiên kỳ thật chỉ có thể tính tiểu tham. Nhưng người mắng lão ại không nhiều lắm, một mặt là bởi vì lão là ngôn quan đứng đầu, về phương diện khác lại là bởi vì lão tuy là tham quan, nhưng làm thực sự, đôi khi, còn có thể giả bộ một đại thần can gián trung thành can đảm.</w:t>
      </w:r>
      <w:r>
        <w:br w:type="textWrapping"/>
      </w:r>
      <w:r>
        <w:br w:type="textWrapping"/>
      </w:r>
      <w:r>
        <w:t xml:space="preserve">Nhưng vào phòng ngủ, ông ta cũng bại lộ hết thảy. Chậc chậc, nhìn xem nào là chăn gấm dày cộm, nhìn xem nàò là bàn chân thú gỗ lim, ghế dựa gỗ hoàng lê lót nhuyễn ngọc, ngay cả mấy cây bút lông Hồ Châu trên bàn, đều là làm từ lông sói loại tốt nhất, so với vương phủ, hơn hẳn nhiều điều.</w:t>
      </w:r>
      <w:r>
        <w:br w:type="textWrapping"/>
      </w:r>
      <w:r>
        <w:br w:type="textWrapping"/>
      </w:r>
      <w:r>
        <w:t xml:space="preserve">Ta dạo qua một vòng, thả một cái bình sứ màu trắng nhìn như lỗi thời lại giá sách, không phát hiện cơ quan gì. Tuy nói có Quân Mặc Thanh kéo dài Lô Thạch, nhưng cứ ngốc quá lâu cũng không phải biện pháp, trong lòng ta có chút sốt ruột, đang nghĩ tới nếu không dùng bạo lực để giải quyết phá vỡ tường, chợt nghe thấy dưới chân truyền đến những tiếng gõ có quy luật.</w:t>
      </w:r>
      <w:r>
        <w:br w:type="textWrapping"/>
      </w:r>
      <w:r>
        <w:br w:type="textWrapping"/>
      </w:r>
      <w:r>
        <w:t xml:space="preserve">Âm thanh bị bít dưới tảng đá, nghe không rõ lắm, ta nửa quỳ xuống, dán lỗ tai sát xuống đất, cũng gõ theo hai cái.</w:t>
      </w:r>
      <w:r>
        <w:br w:type="textWrapping"/>
      </w:r>
      <w:r>
        <w:br w:type="textWrapping"/>
      </w:r>
      <w:r>
        <w:t xml:space="preserve">Tiếng gõ kia lập tức dừng lại, ta chợt nghe thấy tiếng Lô Định Vân.</w:t>
      </w:r>
      <w:r>
        <w:br w:type="textWrapping"/>
      </w:r>
      <w:r>
        <w:br w:type="textWrapping"/>
      </w:r>
      <w:r>
        <w:t xml:space="preserve">“Không cần biết ngươi là ai, đến dưới giường cha ta, di chuyển khối đã ở giữa.”</w:t>
      </w:r>
      <w:r>
        <w:br w:type="textWrapping"/>
      </w:r>
      <w:r>
        <w:br w:type="textWrapping"/>
      </w:r>
      <w:r>
        <w:t xml:space="preserve">Ta hơi chút do dự, cảm thấy đặt một cái bẫy như vậy thật sự không cần thiết, vì thế liền làm theo lời y.</w:t>
      </w:r>
      <w:r>
        <w:br w:type="textWrapping"/>
      </w:r>
      <w:r>
        <w:br w:type="textWrapping"/>
      </w:r>
      <w:r>
        <w:t xml:space="preserve">Bên dưới phiến đá lại có một cái động khác, ta lần mò đi xuống theo vách động, đi được vài bước, liền thấy một hàng rào sắt lan, phía trên treo một ổ khóa đồng rất lớn. Lô Định Vân cong một chân, chật vật cuộn mình trong không gian chật chội, ánh mắt sáng quắc nhìn chằm chằm ta.</w:t>
      </w:r>
      <w:r>
        <w:br w:type="textWrapping"/>
      </w:r>
      <w:r>
        <w:br w:type="textWrapping"/>
      </w:r>
      <w:r>
        <w:t xml:space="preserve">Y có lẽ luôn im hơi lặng ở đây chờ có người đến điều tra, chuyên chú chờ đợi tiếng bước chân khác biệt ở phía trên, sau đó được ăn cả ngã về không gõ sàn nhà, dẫn người tới gian mật thất này.</w:t>
      </w:r>
      <w:r>
        <w:br w:type="textWrapping"/>
      </w:r>
      <w:r>
        <w:br w:type="textWrapping"/>
      </w:r>
      <w:r>
        <w:t xml:space="preserve">Cái tên vốn liều lĩnh cứ như tảng đá trong nhà xí vừa thối vừa cứng, sau biến đổi lớn đến quá đột ngột cứ như đã bị bức trưởng thành chỉ sua vài ngày, trong khung cảnh âm u tối năm này, ngọn lửa trong mắt y tựa như sáng rõ đến mức kinh tam động phách.</w:t>
      </w:r>
      <w:r>
        <w:br w:type="textWrapping"/>
      </w:r>
      <w:r>
        <w:br w:type="textWrapping"/>
      </w:r>
      <w:r>
        <w:t xml:space="preserve">“Chiến Huyền?” Y không quá xác định nên gọi một tiếng, tiếng nói có chút khàn khàn.</w:t>
      </w:r>
      <w:r>
        <w:br w:type="textWrapping"/>
      </w:r>
      <w:r>
        <w:br w:type="textWrapping"/>
      </w:r>
      <w:r>
        <w:t xml:space="preserve">Ta đến gần hơn, cầm lấy ổ khóa xem xét. Lô Định Vân lắc lắc đầu: “Khóa đó không chặt được đâu, ngươi không có chìa khóa thì không cần quan tâm đến ta, dù sao cha ta cũng không đến mức giết ta. Ngươi hãy nghe đây, năm đó cha ta làm cỏ đầu tường(*), ông ấy đã từng lén lút cung cấp không ít tin tức cho Ngụy vương điện hạ. Nhược điểm này bị Mãn Nguyệt lâu nắm được, ông ấy sợ Thánh Thượng không tha thứ, nên đã liên thủ với mấy người đó, muốn khuyến khích Thánh Thượng ngự giá thân chinh, để Thánh Thượng chết ở trên chiến trường… Mưu đồ bí mật của bọn họ không cẩn thận bị ta nghe thấy được… Ông ấy muốn hành thích vua, sau đó phù trợ tiểu thế tử thượng vị, còn mình nhân cơ hội chấp chưởng đại quyền.”</w:t>
      </w:r>
      <w:r>
        <w:br w:type="textWrapping"/>
      </w:r>
      <w:r>
        <w:br w:type="textWrapping"/>
      </w:r>
      <w:r>
        <w:t xml:space="preserve">(*) cỏ đầu tường:  chỉ người gió chiều  nào theo chiều nấy.</w:t>
      </w:r>
      <w:r>
        <w:br w:type="textWrapping"/>
      </w:r>
      <w:r>
        <w:br w:type="textWrapping"/>
      </w:r>
      <w:r>
        <w:t xml:space="preserve">Tay ta run lên, ngẩng đầu nhìn vẻ mặt hy sinh anh dũng của y, bất đắc dĩ nói: “Ngươi nếu muốn làm liệt sĩ, vẫn khá sớm.”</w:t>
      </w:r>
      <w:r>
        <w:br w:type="textWrapping"/>
      </w:r>
      <w:r>
        <w:br w:type="textWrapping"/>
      </w:r>
      <w:r>
        <w:t xml:space="preserve">Lô Định Vân kinh ngạc nhìn ta.</w:t>
      </w:r>
      <w:r>
        <w:br w:type="textWrapping"/>
      </w:r>
      <w:r>
        <w:br w:type="textWrapping"/>
      </w:r>
      <w:r>
        <w:t xml:space="preserve">Ta liền từ trong túi tay áo lấy ra một thanh chủy thủ, vươn tay chặt đứt hai thanh lưới sắt, sau đó kéo y từ bên trong ra.</w:t>
      </w:r>
      <w:r>
        <w:br w:type="textWrapping"/>
      </w:r>
      <w:r>
        <w:br w:type="textWrapping"/>
      </w:r>
      <w:r>
        <w:t xml:space="preserve">Lô Định Vân tiếp tục kinh ngạc nhìn ta, muốn nói lại thôi.</w:t>
      </w:r>
      <w:r>
        <w:br w:type="textWrapping"/>
      </w:r>
      <w:r>
        <w:br w:type="textWrapping"/>
      </w:r>
      <w:r>
        <w:t xml:space="preserve">Ta tự cảm thấy động tác cùng lời kịch vừa rồi vô cùng đẹp troai, vì thế hơi có chút đắc ý tiếp thu ánh mắt khâm phục của y.</w:t>
      </w:r>
      <w:r>
        <w:br w:type="textWrapping"/>
      </w:r>
      <w:r>
        <w:br w:type="textWrapping"/>
      </w:r>
      <w:r>
        <w:t xml:space="preserve">Một lát sau, Lô Định Vân mới mở miệng hỏi: “… Liệt sĩ nghĩa là gì?”</w:t>
      </w:r>
      <w:r>
        <w:br w:type="textWrapping"/>
      </w:r>
      <w:r>
        <w:br w:type="textWrapping"/>
      </w:r>
      <w:r>
        <w:t xml:space="preserve">Ta: …</w:t>
      </w:r>
      <w:r>
        <w:br w:type="textWrapping"/>
      </w:r>
      <w:r>
        <w:br w:type="textWrapping"/>
      </w:r>
      <w:r>
        <w:t xml:space="preserve">Lô Định Vân: “Chân ta bị gãy, ngươi nếu cứ muốn cứu ta ra, vậy cõng ta ra ngoài đi.”</w:t>
      </w:r>
      <w:r>
        <w:br w:type="textWrapping"/>
      </w:r>
      <w:r>
        <w:br w:type="textWrapping"/>
      </w:r>
      <w:r>
        <w:t xml:space="preserve">Ta: …</w:t>
      </w:r>
      <w:r>
        <w:br w:type="textWrapping"/>
      </w:r>
      <w:r>
        <w:br w:type="textWrapping"/>
      </w:r>
      <w:r>
        <w:t xml:space="preserve">Ta vì thế đành chấp nhận số phận khom lưng xuống, suy sụp tinh thần cõng Lô Định Vân ra khỏi mật thất. Làm đến mức này rồi, đối phương vẫn không phản ứng thì chính là đồ ngốc. Có lẽ trong gian phòng đó còn có cơ quan nào đó ta không phát hiện, cho nên ta vừa bước ra cửa phòng, bên ngoài liền truyền đến tiếng đánh nhau, mà còn cách nơi đây càng ngày càng gần, mang theo huyết tinh sát khí.</w:t>
      </w:r>
      <w:r>
        <w:br w:type="textWrapping"/>
      </w:r>
      <w:r>
        <w:br w:type="textWrapping"/>
      </w:r>
      <w:r>
        <w:t xml:space="preserve">Lô Định Vân giả mang theo Lô Thạch, còn có thể một tay đánh nhau với hai ám ảnh, Quân Mặc Thanh được che chặt chẽ ở phía sau, bọn gia đinh Lô phủ không biết sao lại nhiều ra thêm những người này, một đám tất cả đều ngốc lăng, đảo mắt nhìn thấy ta đang cõng một người, liền thất thanh hô: “Thiếu gia!”</w:t>
      </w:r>
      <w:r>
        <w:br w:type="textWrapping"/>
      </w:r>
      <w:r>
        <w:br w:type="textWrapping"/>
      </w:r>
      <w:r>
        <w:t xml:space="preserve">Lô Định Vân giả kia phản ứng lại khá kỳ lạ, hắn bớt thời giờ quay đầu lại nhìn ta một cái, thoải mái cười nói: “Đã lâu không gặp, Chiến Huyền.”</w:t>
      </w:r>
      <w:r>
        <w:br w:type="textWrapping"/>
      </w:r>
      <w:r>
        <w:br w:type="textWrapping"/>
      </w:r>
      <w:r>
        <w:t xml:space="preserve">Ta lập tức liền nhận ra, đó là Lâm Ưu.</w:t>
      </w:r>
      <w:r>
        <w:br w:type="textWrapping"/>
      </w:r>
      <w:r>
        <w:br w:type="textWrapping"/>
      </w:r>
      <w:r>
        <w:t xml:space="preserve">Quân Mặc Thanh hiển nhiên cũng nhận ra là ai, mím chặt môi, mày nhăn lại, thản nhiên phân phó: “Đừng cho hắn chạy, bắn tên, không quan tâm sống chết.”</w:t>
      </w:r>
      <w:r>
        <w:br w:type="textWrapping"/>
      </w:r>
      <w:r>
        <w:br w:type="textWrapping"/>
      </w:r>
      <w:r>
        <w:t xml:space="preserve">Hai ám ảnh kia lập tức thu tay lại, nhịp nhàng lui trở về, cùng những người khác ngăn chặn đường lui của Lâm Ưu. Mấy người trên nóc nhà đã qua huấn luyện nghiêm chỉnh xếp thành hình quạt, kéo cung tên, mũi tên đầy trời phút chốc phóng tới, Lâm Ưu sắp mất cơ hội sống sót.</w:t>
      </w:r>
      <w:r>
        <w:br w:type="textWrapping"/>
      </w:r>
      <w:r>
        <w:br w:type="textWrapping"/>
      </w:r>
      <w:r>
        <w:t xml:space="preserve">Nhưng mà khóe môi Lâm Ưu bỗng lộ ý cười, không chút do dự bóp bặt lấy yết hầu Lô Thạch vừa rồi còn một đường che chở, tóm cánh tay ông ném sang bên cạnh. Huyết như tơ hồng, bắn ra tung tóe, thân hình Lâm Ưu quỷ mị kéo Lô Thạch làm tấm chắn, né qua tất cả những mũi tên nhằm thẳng hướng ngực hắn, dưới chân dùng sức, trong nháy mắt đã đến trước mặt ta.</w:t>
      </w:r>
      <w:r>
        <w:br w:type="textWrapping"/>
      </w:r>
      <w:r>
        <w:br w:type="textWrapping"/>
      </w:r>
      <w:r>
        <w:t xml:space="preserve">Lòng bàn tay đón nhận một nguồn lực quỷ dị, ta dùng chủy thủ bức lui hắn, đẩy Lô Định Vân cả người đã cứng đờ sang một bên, đang muốn tránh ra, lại bị Lâm Ưu nhảy lên cuốn lấy, không thoát ra được. Rừng tên vẫn tiếp tục bay đến, trúng cánh tay của ta khiến máu bắn ra.</w:t>
      </w:r>
      <w:r>
        <w:br w:type="textWrapping"/>
      </w:r>
      <w:r>
        <w:br w:type="textWrapping"/>
      </w:r>
      <w:r>
        <w:t xml:space="preserve">Bên tai truyền đến tiếng la khóc tê tâm liệt phế của Lô Định Vân, tựa hồ còn có âm thanh Quân Mặc Thanh kêu to ngăn ám ảnh bắn tên, bọn gia đinh gào gào thét thét hỗn loạn, còn có tiếng thét chót tai của thị nữ, chung quanh ồn ào như vậy, nhưng mà môi Lâm Ưu mấp máy, âm thanh giống như sét đánh vang lên bên tai ta, rõ ràng vô cùng.</w:t>
      </w:r>
      <w:r>
        <w:br w:type="textWrapping"/>
      </w:r>
      <w:r>
        <w:br w:type="textWrapping"/>
      </w:r>
      <w:r>
        <w:t xml:space="preserve">Ta ngây ngẩn cả người, thắt lưng liền lộ ra sơ hở lớn. Lâm Ưu lại không để ý đến, ném Lô Thạch rồi phi đi, thuật dịch dung của hắn thiên hạ vô song, công phu cư nhiên cũng rất tốt, không cần cung tên, ở đây cũng không có ai có thể tới kịp ngăn hắn lại.</w:t>
      </w:r>
      <w:r>
        <w:br w:type="textWrapping"/>
      </w:r>
      <w:r>
        <w:br w:type="textWrapping"/>
      </w:r>
      <w:r>
        <w:t xml:space="preserve">Bên kia Lô Định Vân hô một tiếng, bỗng nhiên liền lặng im, chỉ tha cái chân bị thương, chầm chập đi qua, đi một hồi, còn muốn ngừng lại nghỉ, không biết là thể lực chống đỡ hết nổi, hay là không thể tin, chờ khi đến trước mặt Lô Thạch, quỳ phụp xuống, lăng lăng sờ lên mái tóc bạc của cha y.</w:t>
      </w:r>
      <w:r>
        <w:br w:type="textWrapping"/>
      </w:r>
      <w:r>
        <w:br w:type="textWrapping"/>
      </w:r>
      <w:r>
        <w:t xml:space="preserve">Lô Thạch nôn ra từng ngụm máu loãng, không giống trong sách miêu tả ——tình huống lão như vậy nếu không rút mũi tên ra, thì vẫn có thể chống đỡ được một lúc, chỉ là tương đối đau đớn.</w:t>
      </w:r>
      <w:r>
        <w:br w:type="textWrapping"/>
      </w:r>
      <w:r>
        <w:br w:type="textWrapping"/>
      </w:r>
      <w:r>
        <w:t xml:space="preserve">Quân Mặc Thanh mang đến thái y đến xem, không nói gì lắc đầu.</w:t>
      </w:r>
      <w:r>
        <w:br w:type="textWrapping"/>
      </w:r>
      <w:r>
        <w:br w:type="textWrapping"/>
      </w:r>
      <w:r>
        <w:t xml:space="preserve">Đôi mắt Lô Định Vân đỏ bừng.</w:t>
      </w:r>
      <w:r>
        <w:br w:type="textWrapping"/>
      </w:r>
      <w:r>
        <w:br w:type="textWrapping"/>
      </w:r>
      <w:r>
        <w:t xml:space="preserve">Ta đứng ở bên cạnh, không đành nói cho y biết: cho dù Lô Thạch bây giờ không chết, thì với tội danh ông tư thông với kẻ thù bên ngoài, thì cũng sẽ bị hỏi tội xử trảm, không khác là mấy.</w:t>
      </w:r>
      <w:r>
        <w:br w:type="textWrapping"/>
      </w:r>
      <w:r>
        <w:br w:type="textWrapping"/>
      </w:r>
      <w:r>
        <w:t xml:space="preserve">Hơi thở Lô Thạch càng ngày càng yếu, rốt cục không có tiếng động. Tay Lô Định Vân dính toàn máu, giật mình không biết người đang ở chỗ nào, đôi môi run rẩy không ngừng: “Con hối hận rồi, cha, cha…”</w:t>
      </w:r>
      <w:r>
        <w:br w:type="textWrapping"/>
      </w:r>
      <w:r>
        <w:br w:type="textWrapping"/>
      </w:r>
      <w:r>
        <w:t xml:space="preserve">Quân Mặc Thanh nửa quỳ bên cạnh y, yên lặng ôm lấy bờ vai y, để y có thể tựa đầu vào lồng ngực của mình, một tay khác nhẹ nhàng vỗ về trên đỉnh đầu y như là đang an ủi một đứa trẻ.</w:t>
      </w:r>
      <w:r>
        <w:br w:type="textWrapping"/>
      </w:r>
      <w:r>
        <w:br w:type="textWrapping"/>
      </w:r>
      <w:r>
        <w:t xml:space="preserve">Thần sắc Lô Định Vân đờ đẫn, thảm đạm không sức sống, thì thào nói chuyện, thanh âm có chút run rẩy: “Ta vẫn cảm thấy cha ta là một tham quan, không phải là người tốt, bởi vậy vô cùng chướng mắt ông ấy, cảm thấy mình về sau tuyệt đối không thể giống như ông ấy, nhưng khi ta làm quan rồi, lại phát hiện chuyện trên thế gian này không phải cứ phi hắc tức bạch (không phải đen thì là trắng), muốn làm cái gì nhưng lại luôn khiến người khác cảm thấy không hợp thời. Ta liều mạng muốn làm một anh hùng, nhưng kết quả là, liều mạng cũng là mạng của cha ta.”</w:t>
      </w:r>
      <w:r>
        <w:br w:type="textWrapping"/>
      </w:r>
      <w:r>
        <w:br w:type="textWrapping"/>
      </w:r>
      <w:r>
        <w:t xml:space="preserve">“Người sống trên đời, đều không có lựa chọn nào khác, trung thành là không sai, nhiệt huyết không sai, những việc này, vốn cũng không phải do ngươi sai lầm.” Con ngươi Quân Mặc Thanh xám xịt, vuốt vuốt tóc y, dịu dàng nói: “Tiểu Vân, ngươi hận ta đi. Lệnh tôn đã có dị tâm, thì dù không chết ở chỗ này, đến khi trở về, ta cũng nhất định sẽ tìm cách diệt trừ ông ấy.”</w:t>
      </w:r>
      <w:r>
        <w:br w:type="textWrapping"/>
      </w:r>
      <w:r>
        <w:br w:type="textWrapping"/>
      </w:r>
      <w:r>
        <w:t xml:space="preserve">Lô Định Vân như là không nghe hiểu lời hắn nói, con mắt cực chầm chậm chuyển động một cái, một lúc lâu sau, khí lực như là bỗng nhiên bị rút đi sạch sẽ, cả người suy sụp, một tay ôm mặt, tiếng khóc đầy ẩn nhẫn: “Con xin lỗi, cha, con xin lỗi, cho dù có cơ hội lần nữa, con vẫn sẽ nói ra, con xin lỗi…”</w:t>
      </w:r>
      <w:r>
        <w:br w:type="textWrapping"/>
      </w:r>
      <w:r>
        <w:br w:type="textWrapping"/>
      </w:r>
      <w:r>
        <w:t xml:space="preserve">Y cứ liên tục nói xin lỗi, trong gió tuyết lạnh lẽo, Quân Mặc Thanh đỡ lấy y, để mặc từng giọt nước mắt thấm ướt xiêm y của mình.</w:t>
      </w:r>
      <w:r>
        <w:br w:type="textWrapping"/>
      </w:r>
      <w:r>
        <w:br w:type="textWrapping"/>
      </w:r>
      <w:r>
        <w:t xml:space="preserve">Ta đứng ở bên cạnh, nhìn một hồi, trong lòng nghĩ: ngày xưa ta luôn cảm thấy Quân Mặc Thanh và Tấn vương như là từ một khuôn mẫu khắc ra, suy nghĩ sâu sa giống nhau, thậm chí tim cũng có chín khoang giống hệt nhau.</w:t>
      </w:r>
      <w:r>
        <w:br w:type="textWrapping"/>
      </w:r>
      <w:r>
        <w:br w:type="textWrapping"/>
      </w:r>
      <w:r>
        <w:t xml:space="preserve">Nhưng hôm nay, Quân Mặc Thanh ôn hòa và thiện ý là từ trong khung xương lộ ra, hắn chắc chắn là một người tốt hiếm thấy, cũng không giống với Tấn vương. Bọn họ đâu có giống nhau đâu?</w:t>
      </w:r>
      <w:r>
        <w:br w:type="textWrapping"/>
      </w:r>
      <w:r>
        <w:br w:type="textWrapping"/>
      </w:r>
      <w:r>
        <w:t xml:space="preserve">Nhưng lúc Lâm Ưu tiến lên, lại nói với ta hai câu.</w:t>
      </w:r>
      <w:r>
        <w:br w:type="textWrapping"/>
      </w:r>
      <w:r>
        <w:br w:type="textWrapping"/>
      </w:r>
      <w:r>
        <w:t xml:space="preserve">Hắn nói, di chiếu ở trong tay ta.</w:t>
      </w:r>
      <w:r>
        <w:br w:type="textWrapping"/>
      </w:r>
      <w:r>
        <w:br w:type="textWrapping"/>
      </w:r>
      <w:r>
        <w:t xml:space="preserve">Hắn nói, Tấn vương cũng không phải là do tiên đế thân sinh, cha ruột của hắn hắn, kỳ thật là Quân Mặc Thanh.</w:t>
      </w:r>
      <w:r>
        <w:br w:type="textWrapping"/>
      </w:r>
      <w:r>
        <w:br w:type="textWrapping"/>
      </w:r>
      <w:r>
        <w:t xml:space="preserve">Hết chương 79.</w:t>
      </w:r>
      <w:r>
        <w:br w:type="textWrapping"/>
      </w:r>
      <w:r>
        <w:br w:type="textWrapping"/>
      </w:r>
    </w:p>
    <w:p>
      <w:pPr>
        <w:pStyle w:val="Heading2"/>
      </w:pPr>
      <w:bookmarkStart w:id="104" w:name="chương-80-ảnh-vệ-ra-chiến-trường"/>
      <w:bookmarkEnd w:id="104"/>
      <w:r>
        <w:t xml:space="preserve">80. Chương 80: Ảnh Vệ Ra Chiến Trường</w:t>
      </w:r>
    </w:p>
    <w:p>
      <w:pPr>
        <w:pStyle w:val="Compact"/>
      </w:pPr>
      <w:r>
        <w:br w:type="textWrapping"/>
      </w:r>
      <w:r>
        <w:br w:type="textWrapping"/>
      </w:r>
      <w:r>
        <w:t xml:space="preserve">Lâm Ưu dù nói những lời này bên tai ta, người nghe thấy có lẽ cũng chỉ có mình ta, nhưng theo ý của hắn, ta cảm thấy Lô Thạch có thể cũng đã biết, mới quyết tâm ra quyết định hãm hại Tấn Vương một phen.</w:t>
      </w:r>
      <w:r>
        <w:br w:type="textWrapping"/>
      </w:r>
      <w:r>
        <w:br w:type="textWrapping"/>
      </w:r>
      <w:r>
        <w:t xml:space="preserve">Lão cáo già như vậy, không giống như có nhược điểm bị kẻ khác nắm được nên mặc kệ để người ta xỏ mũi dắt đi. Lô Định Vân có thể mới chỉ nghe được một nửa, cũng đã bị che giấu bên trong.</w:t>
      </w:r>
      <w:r>
        <w:br w:type="textWrapping"/>
      </w:r>
      <w:r>
        <w:br w:type="textWrapping"/>
      </w:r>
      <w:r>
        <w:t xml:space="preserve">Trước khi chúng ta đến Lô phủ, thái giám Vương Hỉ cầm di chiếu cũng đã chết không minh bạch ở trong cung.</w:t>
      </w:r>
      <w:r>
        <w:br w:type="textWrapping"/>
      </w:r>
      <w:r>
        <w:br w:type="textWrapping"/>
      </w:r>
      <w:r>
        <w:t xml:space="preserve">Vì thế sau đó thân tín của Lô Thạch đều bị giam vào đại lao, nghiêm hình tra tấn, lý do bên ngoài đương nhiên chính là những gì Lô Định Vân trước đó đã cáo trạng, lão quản gia tâm như tro tàn, lại sắp không chịu nổi khổ hình, rốt cục chửi ầm lên, gọi Tấn Vương là quốc tặc, xưng Lô Thạch là trung thần. Lấy đó làm bài học, lập tức đã có người nhận tội: Lô Thạch bị Lâm Ưu mê hoặc, muốn giúp đỡ Cao Vân Nghị soán vị. Vả lại Mãn Nguyệt hợp mưu với Lâu Lô Thạch, dựa vào sổ sách kia còn kéo theo không ít đại thần xuống nước.</w:t>
      </w:r>
      <w:r>
        <w:br w:type="textWrapping"/>
      </w:r>
      <w:r>
        <w:br w:type="textWrapping"/>
      </w:r>
      <w:r>
        <w:t xml:space="preserve">Mà ngoài dự đoán là, đối mặt với quốc thù Mộc Phàm vậy mà cuối cùng lại buông xuống gia hận, vào một buổi tối nói chuyện rất nhiều với Lương Hàm.</w:t>
      </w:r>
      <w:r>
        <w:br w:type="textWrapping"/>
      </w:r>
      <w:r>
        <w:br w:type="textWrapping"/>
      </w:r>
      <w:r>
        <w:t xml:space="preserve">Từ lời khai hai bên, ám ảnh về cơ bản đã xác định được Lâm Ưu chính là lâu chủ của Mãn Nguyệt Lâu, lại kê biên tài sản vài nơi, nhưng đều sớm đã người đi nhà trống.</w:t>
      </w:r>
      <w:r>
        <w:br w:type="textWrapping"/>
      </w:r>
      <w:r>
        <w:br w:type="textWrapping"/>
      </w:r>
      <w:r>
        <w:t xml:space="preserve">Tấn Vương nghe xong ám ảnh trình báo, im lặng một lúc lâu, triệu đến các quan lại, chỉ mang tính tượng trưng hỏi chém vài người, lập tức tuyên bố ngự giá thân chinh.</w:t>
      </w:r>
      <w:r>
        <w:br w:type="textWrapping"/>
      </w:r>
      <w:r>
        <w:br w:type="textWrapping"/>
      </w:r>
      <w:r>
        <w:t xml:space="preserve">Lý Vĩnh An được phong làm Hoài Hóa đại tướng quân, chức quan tam phẩm, dẫn quân tùy giá. Lương Hàm phong làm Minh Uy tướng quân, Phùng Hân phong làm Trung Vũ tướng quân, chức quan tứ phẩm, cùng phụ trách lực lượng phòng thủ Ninh An, Quân Mặc Thanh phong làm tướng quốc, trấn thủ Ninh An.</w:t>
      </w:r>
      <w:r>
        <w:br w:type="textWrapping"/>
      </w:r>
      <w:r>
        <w:br w:type="textWrapping"/>
      </w:r>
      <w:r>
        <w:t xml:space="preserve">Lương Vân Hạc tuổi đã qua năm mươi, cũng không thể tiếp tục dùng, vẫn chỉ có thể ở lại Hoài An làm chức tuần kiểm ti của hắn, khác với Lương Tư Đạo, năm đó khi hắn bị biếm chức đã có câu oán hận triều đình, hiện giờ quốc nạn ập xuống, nhưng nếu vẫn chưa đến đường cùng thì nghi kỵ vẫn cứ không thể miễn trừ.</w:t>
      </w:r>
      <w:r>
        <w:br w:type="textWrapping"/>
      </w:r>
      <w:r>
        <w:br w:type="textWrapping"/>
      </w:r>
      <w:r>
        <w:t xml:space="preserve">Những ngày kế tiếp giống như dòng nước đang chảy xiết bỗng bị chặn lại. Mỗi người đều mau chóng lên dây cót, chuẩn bị đâu vào đấy. Cho đến khi cuộc chiến thật sự xảy ra, cảnh tượng lại có một loại cảm giác mông lung không chân thật.</w:t>
      </w:r>
      <w:r>
        <w:br w:type="textWrapping"/>
      </w:r>
      <w:r>
        <w:br w:type="textWrapping"/>
      </w:r>
      <w:r>
        <w:t xml:space="preserve">Quân đội xung quanh Ninh An đều được tập trung đầy đủ, ngay cả một vạn Ngự Lâm quân đều bị lấy ra dùng, ngày đêm thần tốc chạy theo đến đây, đồ ăn đều được từ binh sĩ tùy thân mang theo, nhiều ít cũng giải quyết được hoàn cảnh không có nhân mã vận chuyển lương thảo.</w:t>
      </w:r>
      <w:r>
        <w:br w:type="textWrapping"/>
      </w:r>
      <w:r>
        <w:br w:type="textWrapping"/>
      </w:r>
      <w:r>
        <w:t xml:space="preserve">Quân đội đã sẵn sàng chỉ chờ xuất phát, nhưng ít nhất còn hơn nửa tháng nữa. Lô Thạch vừa sụp đổ, trong đình trong đều hoảng sợ. Tấn Vương liền dứt khoát lấy ra cuốn sổ từ chỗ Ngụy Vương ở trước mặt mọi người đốt sạch từng tờ, chặt đứt nỗi lo về sau của bọn họ, sau đó nói cho bọn họ biết, nếu trận chiến này thắng, liền đại xá thiên hạ, ban cho bọn họ vinh hoa phú quý, nếu trận chiến này bại, hắn liền đồng sinh cộng tử cùng với non sông tươi đẹp này, cùng chư tướng các đại thần.</w:t>
      </w:r>
      <w:r>
        <w:br w:type="textWrapping"/>
      </w:r>
      <w:r>
        <w:br w:type="textWrapping"/>
      </w:r>
      <w:r>
        <w:t xml:space="preserve">Đến lúc này, ta lại bỗng nhiên bị gạt ra ngoài, thành một người vô cùng rảnh rỗi. Hiện giờ mọi việc đều đã có ám ảnh lo liệu, việc ta có thể làm cũng chỉ có vô tri vô giác đứng ngoài quan sát, nhìn tình thế Ninh An ngày càng nguy cấp, nghe chiến báo đến dồn dập, nói Nhung địch đã vây chặt Trần Thương như cái lồng sắt.</w:t>
      </w:r>
      <w:r>
        <w:br w:type="textWrapping"/>
      </w:r>
      <w:r>
        <w:br w:type="textWrapping"/>
      </w:r>
      <w:r>
        <w:t xml:space="preserve">Cho đến một ngày, Chiến Bạch nói với ta, y phải đi rồi.</w:t>
      </w:r>
      <w:r>
        <w:br w:type="textWrapping"/>
      </w:r>
      <w:r>
        <w:br w:type="textWrapping"/>
      </w:r>
      <w:r>
        <w:t xml:space="preserve">Ta bất ngờ, sững sờ nhìn y, hỏi: “Ngươi quay lại đó làm gì?”</w:t>
      </w:r>
      <w:r>
        <w:br w:type="textWrapping"/>
      </w:r>
      <w:r>
        <w:br w:type="textWrapping"/>
      </w:r>
      <w:r>
        <w:t xml:space="preserve">Chiến Bạch cười cười: “Làm người phải có hy vọng mới có thể sống tiếp, phải có một người đi nói cho quân coi giữ Trần Thương biết rằng, cố gắng giữ vững thêm một chút nữa, viện binh sắp đến rồi.”</w:t>
      </w:r>
      <w:r>
        <w:br w:type="textWrapping"/>
      </w:r>
      <w:r>
        <w:br w:type="textWrapping"/>
      </w:r>
      <w:r>
        <w:t xml:space="preserve">Ta nhìn chằm chằm vào khuôn mặt tươi cười của y, trong lòng bỗng thấy chút hoảng hốt.</w:t>
      </w:r>
      <w:r>
        <w:br w:type="textWrapping"/>
      </w:r>
      <w:r>
        <w:br w:type="textWrapping"/>
      </w:r>
      <w:r>
        <w:t xml:space="preserve">Ta muốn nói, lão Đại có lẽ không thể uống rượu nữa, nhóc béo bây giờ buổi tối thích ôm hắn ngủ, khẳng định không thích trên người hắn có mùi rượu.</w:t>
      </w:r>
      <w:r>
        <w:br w:type="textWrapping"/>
      </w:r>
      <w:r>
        <w:br w:type="textWrapping"/>
      </w:r>
      <w:r>
        <w:t xml:space="preserve">Ta muốn nói, cho dù không có người báo tin, Trần Thương chưa chắc đã không thể tiếp tục chống đỡ, chỉ cần nửa tháng, quân đội sẽ có thể tập kết xong.</w:t>
      </w:r>
      <w:r>
        <w:br w:type="textWrapping"/>
      </w:r>
      <w:r>
        <w:br w:type="textWrapping"/>
      </w:r>
      <w:r>
        <w:t xml:space="preserve">Ta muốn nói, A Bạch tên nhóc cứ hay ngã trái ngã phải nhà ngươi đừng đi, ta luôn cảm thấy, ngươi đi lần này, sẽ không về được.</w:t>
      </w:r>
      <w:r>
        <w:br w:type="textWrapping"/>
      </w:r>
      <w:r>
        <w:br w:type="textWrapping"/>
      </w:r>
      <w:r>
        <w:t xml:space="preserve">“Vì sao cứ phải là ngươi mới được?” Trầm mặc một lúc, ta rốt cục nhịn không được mở miệng: “Ngươi là vì Lương Văn Hạo sao?”</w:t>
      </w:r>
      <w:r>
        <w:br w:type="textWrapping"/>
      </w:r>
      <w:r>
        <w:br w:type="textWrapping"/>
      </w:r>
      <w:r>
        <w:t xml:space="preserve">Thần sắc Chiến Bạch lộ ra chút ngẩn ngơ, ngay lập tức lắc lắc đầu: “Ta không lo lắng cho hắn, không có tư cách … Ta đi không phải vì ai cả, A Huyền, ta chỉ là cảm thấy cả đời này, mình trừ bỏ những chuyện xấu kia ra, vẫn nên làm điều gì đó. Tuy rằng ta chỉ có một mình, nhưng công phu rất tốt, vẫn có chút tác dụng với chiến cục, có phải hay không?”</w:t>
      </w:r>
      <w:r>
        <w:br w:type="textWrapping"/>
      </w:r>
      <w:r>
        <w:br w:type="textWrapping"/>
      </w:r>
      <w:r>
        <w:t xml:space="preserve">Ta im lặng không nói.</w:t>
      </w:r>
      <w:r>
        <w:br w:type="textWrapping"/>
      </w:r>
      <w:r>
        <w:br w:type="textWrapping"/>
      </w:r>
      <w:r>
        <w:t xml:space="preserve">Chiến Bạch đặt một bàn tay lên vai ta, cười cứng ngắc: “Đường đi Trần Thương không ai quen thuộc hơn ta, ta có thể thoát ra, thì cũng có thể quay lại. Vẫn luôn quên nói với ngươi, A Thanh khi đó không cùng ta đi Trần Thương, hắn chắc đang lãng đãng giang hồ một mình rồi, chờ đánh thắng trận này xong hay là tìm hắn về đi, nếu như ta còn sống trở lại, bốn người chúng ta cùng uống rượu nhé.”</w:t>
      </w:r>
      <w:r>
        <w:br w:type="textWrapping"/>
      </w:r>
      <w:r>
        <w:br w:type="textWrapping"/>
      </w:r>
      <w:r>
        <w:t xml:space="preserve">Thấy ta vẫn không nói lời nào, y lại nhéo một cái thật mạnh trên vai ta, làm bộ làm tịch thở dài: “A Huyền, nếu ta thật sự ra đi, các ngươi nhớ mồng một mười lăm hoá vàng mã cho ta đấy, vả lại trên đường hoàng tuyền có rất nhiều tướng sĩ đi cùng ta, dù sao ta cũng sẽ không cô đơn đâu.”</w:t>
      </w:r>
      <w:r>
        <w:br w:type="textWrapping"/>
      </w:r>
      <w:r>
        <w:br w:type="textWrapping"/>
      </w:r>
      <w:r>
        <w:t xml:space="preserve">… Hai mươi vạn người trước đó đến Trần Thương, lại có được mấy người có thể trở về chứ? Man tộc xâm lấn, Đại Khánh liên miên tang thương trăm năm, triều chính bấp bênh, hiện giờ tường thành lung lay sắp đổ phải dùng xương trắng để chống đỡ, giang sơn mục nát phải dùng huyết nhục lấp vào, đường hoàng tuyền đừng nói có cô đơn hay không, chỉ sợ còn tắc đường. (đùa, em đang xúc động =]]]]]]]])</w:t>
      </w:r>
      <w:r>
        <w:br w:type="textWrapping"/>
      </w:r>
      <w:r>
        <w:br w:type="textWrapping"/>
      </w:r>
      <w:r>
        <w:t xml:space="preserve">Có điều không biết ở thế giới này điện Diêm Vương là quang cảnh như thế nào? Ta đã sống ở Đại Khánh, nếu ra chiến trường không cẩn thận chết đi, có lẽ cũng sẽ báo danh cùng với Chiến Bạch.</w:t>
      </w:r>
      <w:r>
        <w:br w:type="textWrapping"/>
      </w:r>
      <w:r>
        <w:br w:type="textWrapping"/>
      </w:r>
      <w:r>
        <w:t xml:space="preserve">Sống là người Đại Khánh, chết là quỷ Đại Khánh.</w:t>
      </w:r>
      <w:r>
        <w:br w:type="textWrapping"/>
      </w:r>
      <w:r>
        <w:br w:type="textWrapping"/>
      </w:r>
      <w:r>
        <w:t xml:space="preserve">Ta liếc mắt nhìn y, nhếch môi thản nhiên nói: “Ta cũng muốn ra chiến trường, có lẽ còn có thể gặp nhau ở điện Diêm Vương.”</w:t>
      </w:r>
      <w:r>
        <w:br w:type="textWrapping"/>
      </w:r>
      <w:r>
        <w:br w:type="textWrapping"/>
      </w:r>
      <w:r>
        <w:t xml:space="preserve">Chiến Bạch sửng sốt, bỗng nhiên nổi giận đùng đùng, mắt trợn trừng quát: “Cái gì  mà điện Vương, điềm xấu! Mau nhổ một ngụm nước bọt để phun điều xúi quẩy ra đi.”</w:t>
      </w:r>
      <w:r>
        <w:br w:type="textWrapping"/>
      </w:r>
      <w:r>
        <w:br w:type="textWrapping"/>
      </w:r>
      <w:r>
        <w:t xml:space="preserve">Ta: “… Chính ngươi nói về đường hoàng tuyền trước mà.”</w:t>
      </w:r>
      <w:r>
        <w:br w:type="textWrapping"/>
      </w:r>
      <w:r>
        <w:br w:type="textWrapping"/>
      </w:r>
      <w:r>
        <w:t xml:space="preserve">“Ta có thể so sánh với ngươi sao?” Chiến Bạch tức giận giậm chân: “Ta ngốc, ngươi cũng ngốc a!”</w:t>
      </w:r>
      <w:r>
        <w:br w:type="textWrapping"/>
      </w:r>
      <w:r>
        <w:br w:type="textWrapping"/>
      </w:r>
      <w:r>
        <w:t xml:space="preserve">Ta: …</w:t>
      </w:r>
      <w:r>
        <w:br w:type="textWrapping"/>
      </w:r>
      <w:r>
        <w:br w:type="textWrapping"/>
      </w:r>
      <w:r>
        <w:t xml:space="preserve">Vì thế trên đường đưa y ra khỏi thành, chúng ta vô cùng không có ý thức chốn công cộng ra sức phun nước miếng, phun sạch sành sanh tất cả cảm xúc nỗi buồn ly biệt biệt ly, sau đó Chiến Bạch phải uống một túi nước mới không còn cảm thấy khát nước nữa. Nhìn bóng lưng y rời đi, ta dự đoán trên đường y nhất định sẽ mót tiểu.</w:t>
      </w:r>
      <w:r>
        <w:br w:type="textWrapping"/>
      </w:r>
      <w:r>
        <w:br w:type="textWrapping"/>
      </w:r>
      <w:r>
        <w:t xml:space="preserve">Nhưng mà cũng không sao, dù sao Chiến Bạch cũng sẽ không còn bởi vì tự ý rời bỏ công việc, mà bị người ta đập đến nỗi không xuống được giường.</w:t>
      </w:r>
      <w:r>
        <w:br w:type="textWrapping"/>
      </w:r>
      <w:r>
        <w:br w:type="textWrapping"/>
      </w:r>
      <w:r>
        <w:t xml:space="preserve">Thời gian trôi qua nhanh như vậy.</w:t>
      </w:r>
      <w:r>
        <w:br w:type="textWrapping"/>
      </w:r>
      <w:r>
        <w:br w:type="textWrapping"/>
      </w:r>
      <w:r>
        <w:t xml:space="preserve">Đoàn người bọn họ vừa đi được mấy ngày, xa xôi không chút tin tức.</w:t>
      </w:r>
      <w:r>
        <w:br w:type="textWrapping"/>
      </w:r>
      <w:r>
        <w:br w:type="textWrapping"/>
      </w:r>
      <w:r>
        <w:t xml:space="preserve">Hai mươi tháng giêng, đại quân rốt cục xuất phát.</w:t>
      </w:r>
      <w:r>
        <w:br w:type="textWrapping"/>
      </w:r>
      <w:r>
        <w:br w:type="textWrapping"/>
      </w:r>
      <w:r>
        <w:t xml:space="preserve">Tuyết rơi ngập trời.</w:t>
      </w:r>
      <w:r>
        <w:br w:type="textWrapping"/>
      </w:r>
      <w:r>
        <w:br w:type="textWrapping"/>
      </w:r>
      <w:r>
        <w:t xml:space="preserve">Quân lính mặc ngân giáp tay cầm đao đứng ở trước doanh trại, trạm gác sâm nghiêm, lá cờ màu đen bay phất phới trong gió bắc. Màn trướng của hoàng thượng đứng độc lập chính giữa doanh địa, có người xốc cửa trướng vội vàng đi vào, vén y quỳ xuống, trầm giọng mở miệng nói: “Thánh Thượng, thần đã phái thám tử đến phụ cận thành Thiên Thủy xem qua, binh lực nơi này có khoảng ba vạn, tất cả đều là tinh nhuệ.”</w:t>
      </w:r>
      <w:r>
        <w:br w:type="textWrapping"/>
      </w:r>
      <w:r>
        <w:br w:type="textWrapping"/>
      </w:r>
      <w:r>
        <w:t xml:space="preserve">Trong trướng ta và Tấn Vương một đứng một ngồi, trước mặt có bày một tấm bản đồ bố phòng. Tấn Vương mặc một bộ thường phục huyền sắc (màu đen), hình thức đơn giản tiện lợi, đầu mày hơi nhíu lại, nghe vậy nhìn Lý Vĩnh An một cái, ý bảo hắn tiếp tục nói.</w:t>
      </w:r>
      <w:r>
        <w:br w:type="textWrapping"/>
      </w:r>
      <w:r>
        <w:br w:type="textWrapping"/>
      </w:r>
      <w:r>
        <w:t xml:space="preserve">Lý Vĩnh An dừng một chút, mới lên tiếng: “Nhung địch chủ yếu sống bằng nghề du mục(*), công phu trên lưng ngựa cực kỳ dũng mãnh, mà để đảm bảo ưu thế và tính linh hoạt của kỵ binh, thì lương thảo đồ quân nhu mang theo không thể quá nhiều, chỉ có thể dựa vào cướp bóc ven đường để tiếp viện. Xem ra bọn chúng thời gian dài vây chặt Trần Thương không thể nhúc nhích, chỉ sợ lương thảo cũng không còn nhiều, hiện giờ mới coi trọng thành Thiên Thủy như thế. Theo vi thần thấy, Nhung địch chẳng qua là nỏ mạnh hết đà, thần có lòng tin vì Thánh Thượng thắng trận này.”</w:t>
      </w:r>
      <w:r>
        <w:br w:type="textWrapping"/>
      </w:r>
      <w:r>
        <w:br w:type="textWrapping"/>
      </w:r>
      <w:r>
        <w:t xml:space="preserve">(*) Du mục: chăn nuôi súc vật lưu động, nơi này qua nơi khác.</w:t>
      </w:r>
      <w:r>
        <w:br w:type="textWrapping"/>
      </w:r>
      <w:r>
        <w:br w:type="textWrapping"/>
      </w:r>
      <w:r>
        <w:t xml:space="preserve">Tấn Vương vẫn im lặng nhìn Lý Vĩnh An quỳ trên mặt đất, rồi thản nhiên nói: “Sông Nghiệp tình hình thế nào?”</w:t>
      </w:r>
      <w:r>
        <w:br w:type="textWrapping"/>
      </w:r>
      <w:r>
        <w:br w:type="textWrapping"/>
      </w:r>
      <w:r>
        <w:t xml:space="preserve">Lý Vĩnh An không đoán ra hắn đang vui hay giận, trong lòng hơi hơi thấp thỏm, liền cẩn thận mở miệng: “Sông Nghiệp vốn thời gian này hàng năm đều sẽ khô hạn, nhưng năm nay có lẽ là bởi vì nạn úng ở Phần Châu, lượng nước ở sông Hán trở nên nhiều hơn, cho nên nước sông Nghiệp cũng dâng theo đó, nếu muốn chặn đứt đường lui của Nhung địch từ sông Nghiệp, chỉ sợ có chút khó.”</w:t>
      </w:r>
      <w:r>
        <w:br w:type="textWrapping"/>
      </w:r>
      <w:r>
        <w:br w:type="textWrapping"/>
      </w:r>
      <w:r>
        <w:t xml:space="preserve">Tấn Vương chậm rãi gật gật đầu, nói: “Có biện pháp ngăn chặn không?”</w:t>
      </w:r>
      <w:r>
        <w:br w:type="textWrapping"/>
      </w:r>
      <w:r>
        <w:br w:type="textWrapping"/>
      </w:r>
      <w:r>
        <w:t xml:space="preserve">Lý Vĩnh An trầm ngâm một phen mới nói: “Có cách, nhưng cần có thời gian, nhanh nhất cũng phải nửa tháng.”</w:t>
      </w:r>
      <w:r>
        <w:br w:type="textWrapping"/>
      </w:r>
      <w:r>
        <w:br w:type="textWrapping"/>
      </w:r>
      <w:r>
        <w:t xml:space="preserve">Tấn Vương nhìn lại về bản đồ bố phòng, bỗng nhiên cười một tiếng: “Ta đoán, vị lâu chủ của Mãn Nguyệt Lâu kia cũng đang nghĩ như ngươi, ta nghe nói hắn đã đến bộ tộc Đạt Oát Nhĩ(*), còn nhận được trọng dụng… Ta cho ngươi ba ngày. “</w:t>
      </w:r>
      <w:r>
        <w:br w:type="textWrapping"/>
      </w:r>
      <w:r>
        <w:br w:type="textWrapping"/>
      </w:r>
      <w:r>
        <w:t xml:space="preserve">(*) Đạt Oát Nhĩ: một dân tộc thiểu số của TQ, chủ yếu phân bố ở khu tự trị Nội Mông Cổ, số ít phân bố ở Tân Cương, tỉnh Liêu Ninh…</w:t>
      </w:r>
      <w:r>
        <w:br w:type="textWrapping"/>
      </w:r>
      <w:r>
        <w:br w:type="textWrapping"/>
      </w:r>
      <w:r>
        <w:t xml:space="preserve">Lý Vĩnh An đột nhiên trừng lớn mắt: “Điều này, Thánh Thượng…”</w:t>
      </w:r>
      <w:r>
        <w:br w:type="textWrapping"/>
      </w:r>
      <w:r>
        <w:br w:type="textWrapping"/>
      </w:r>
      <w:r>
        <w:t xml:space="preserve">“Đương nhiên sẽ có người giúp ngươi.” Tấn Vương nghiêng đầu, khóe miệng hơi cong lên, gọi: “Chiến Thanh.”</w:t>
      </w:r>
      <w:r>
        <w:br w:type="textWrapping"/>
      </w:r>
      <w:r>
        <w:br w:type="textWrapping"/>
      </w:r>
      <w:r>
        <w:t xml:space="preserve">Ta cùng Lý Vĩnh An đồng thời giật mình, nhìn một bóng dáng cao to từ bên ngoài bước nhanh vào. Sắc mặt Chiến Thanh tái nhợt, gầy đi không ít, hai gò má cũng hãm sâu xuống, vẻ mặt có chút mỏi mệt, mặc hắc y, trên vạt áo còn dính rất nhiều bông tuyết nhỏ, nhưng mà đôi mắt lại sáng rỡ giống như loài sói nhìn thấy con mồi.</w:t>
      </w:r>
      <w:r>
        <w:br w:type="textWrapping"/>
      </w:r>
      <w:r>
        <w:br w:type="textWrapping"/>
      </w:r>
      <w:r>
        <w:t xml:space="preserve">Ta vô thanh há to miệng, Chiến Thanh lại không thèm liếc ta dù chỉ một cái, chỉ hành lễ đối với Tấn Vương, sau đó nhìn Lý Vĩnh An, gọn gàng dứt khoát nói: “Lý tướng quân, thuộc hạ đã ở vùng phụ cận này một thời gian, từ đây đi chỉ mất ba mươi dặm, sông Nghiệp có một đoạn vô cùng chật hẹp, gần như không có người khác biết. Nếu ở đó đắp đê, hẳn là có thể chặn đứng dòng nước.”</w:t>
      </w:r>
      <w:r>
        <w:br w:type="textWrapping"/>
      </w:r>
      <w:r>
        <w:br w:type="textWrapping"/>
      </w:r>
      <w:r>
        <w:t xml:space="preserve">Lý Vĩnh An lập tức nghiêm nghị, dập đầu nói: “Thánh Thượng anh minh, thần nhất định không phụ sự kỳ vọng của Thánh Thượng.”</w:t>
      </w:r>
      <w:r>
        <w:br w:type="textWrapping"/>
      </w:r>
      <w:r>
        <w:br w:type="textWrapping"/>
      </w:r>
      <w:r>
        <w:t xml:space="preserve">Đuôi lông mày Tấn Vương nhẹ nhướn lên: “Việc này phải làm thật cơ mật, nếu không thành, đầu của ngươi cũng không cần giữ lại nữa.”</w:t>
      </w:r>
      <w:r>
        <w:br w:type="textWrapping"/>
      </w:r>
      <w:r>
        <w:br w:type="textWrapping"/>
      </w:r>
      <w:r>
        <w:t xml:space="preserve">Thân thể Lý Vĩnh An run lên: “Dạ.”</w:t>
      </w:r>
      <w:r>
        <w:br w:type="textWrapping"/>
      </w:r>
      <w:r>
        <w:br w:type="textWrapping"/>
      </w:r>
      <w:r>
        <w:t xml:space="preserve">Tấn Vương chẳng ừ hử gì rũ mắt xuống, không dặn dò thêm nữa, làm như không kiên nhẫn khoát tay: “Các ngươi đều đi xuống đi.”</w:t>
      </w:r>
      <w:r>
        <w:br w:type="textWrapping"/>
      </w:r>
      <w:r>
        <w:br w:type="textWrapping"/>
      </w:r>
      <w:r>
        <w:t xml:space="preserve">Ta lập tức không cần nghĩ ngợi cùng Chiến Thanh đi ra khỏi Vương trướng. Vẻ mặt Lý Vĩnh An đầy do dự liếc Chiến Thanh một cái, liền thức thời xoay người rời đi tập hợp tất cả nhân thủ vật tư cần thiết.</w:t>
      </w:r>
      <w:r>
        <w:br w:type="textWrapping"/>
      </w:r>
      <w:r>
        <w:br w:type="textWrapping"/>
      </w:r>
      <w:r>
        <w:t xml:space="preserve">Chiến Thanh dừng bước, quay đầu trừng mắt về phía ta, lạnh lùng nói: “Còn không lại đây?”</w:t>
      </w:r>
      <w:r>
        <w:br w:type="textWrapping"/>
      </w:r>
      <w:r>
        <w:br w:type="textWrapping"/>
      </w:r>
      <w:r>
        <w:t xml:space="preserve">Ta đứng cách hắn một bước, mờ mịt yên lặng nhìn hắn.</w:t>
      </w:r>
      <w:r>
        <w:br w:type="textWrapping"/>
      </w:r>
      <w:r>
        <w:br w:type="textWrapping"/>
      </w:r>
      <w:r>
        <w:t xml:space="preserve">Ơ cái gì, ta chẳng lẽ không phải vẫn luôn đi theo phía sau hắn hay sao?</w:t>
      </w:r>
      <w:r>
        <w:br w:type="textWrapping"/>
      </w:r>
      <w:r>
        <w:br w:type="textWrapping"/>
      </w:r>
      <w:r>
        <w:t xml:space="preserve">Đang mù mờ, chợt nghe thấy tiếng vó ngựa từ phía sau ta truyền đến, một con tuấn mã hồng sắc lướt qua ta chạy thẳng đến trước mặt Chiến Thanh, lỗ mũi phì phò, vô cùng thân mật cọ cọ lên gò má hắn.</w:t>
      </w:r>
      <w:r>
        <w:br w:type="textWrapping"/>
      </w:r>
      <w:r>
        <w:br w:type="textWrapping"/>
      </w:r>
      <w:r>
        <w:t xml:space="preserve">Chiến Thanh kéo cương ngựa, xoay người đi, gọn gàng lưu loát, để lại một mình ta đứng trong gió hiu quạnh.</w:t>
      </w:r>
      <w:r>
        <w:br w:type="textWrapping"/>
      </w:r>
      <w:r>
        <w:br w:type="textWrapping"/>
      </w:r>
      <w:r>
        <w:t xml:space="preserve">Ta: …</w:t>
      </w:r>
      <w:r>
        <w:br w:type="textWrapping"/>
      </w:r>
      <w:r>
        <w:br w:type="textWrapping"/>
      </w:r>
      <w:r>
        <w:t xml:space="preserve">Từ biệt mấy tháng, cái thói ngạo kiều vẫn không thay đổi.</w:t>
      </w:r>
      <w:r>
        <w:br w:type="textWrapping"/>
      </w:r>
      <w:r>
        <w:br w:type="textWrapping"/>
      </w:r>
      <w:r>
        <w:t xml:space="preserve">Đánh cuộc hai mươi cân tiết tháo, thằng này tuyệt đối là cố CMN ý!</w:t>
      </w:r>
      <w:r>
        <w:br w:type="textWrapping"/>
      </w:r>
      <w:r>
        <w:br w:type="textWrapping"/>
      </w:r>
      <w:r>
        <w:t xml:space="preserve">Hết chương 80.</w:t>
      </w:r>
      <w:r>
        <w:br w:type="textWrapping"/>
      </w:r>
      <w:r>
        <w:br w:type="textWrapping"/>
      </w:r>
    </w:p>
    <w:p>
      <w:pPr>
        <w:pStyle w:val="Heading2"/>
      </w:pPr>
      <w:bookmarkStart w:id="105" w:name="chương-81-ảnh-vệ-xung-trận"/>
      <w:bookmarkEnd w:id="105"/>
      <w:r>
        <w:t xml:space="preserve">81. Chương 81: Ảnh Vệ Xung Trận</w:t>
      </w:r>
    </w:p>
    <w:p>
      <w:pPr>
        <w:pStyle w:val="Compact"/>
      </w:pPr>
      <w:r>
        <w:br w:type="textWrapping"/>
      </w:r>
      <w:r>
        <w:br w:type="textWrapping"/>
      </w:r>
      <w:r>
        <w:t xml:space="preserve">Biên tập: Lam Ying</w:t>
      </w:r>
      <w:r>
        <w:br w:type="textWrapping"/>
      </w:r>
      <w:r>
        <w:br w:type="textWrapping"/>
      </w:r>
      <w:r>
        <w:t xml:space="preserve">Ta nhắm mắt theo đuôi Chiến Thanh.</w:t>
      </w:r>
      <w:r>
        <w:br w:type="textWrapping"/>
      </w:r>
      <w:r>
        <w:br w:type="textWrapping"/>
      </w:r>
      <w:r>
        <w:t xml:space="preserve">Đi được vài bước, hắn đột nhiên xoay người lên ngựa, con ngựa đỏ thẫm rảo bước quanh ta. Chiến Thanh túm chặt dây cương, bàn tay tùy ý vuốt bờm ngựa, từ trên cao quét mắt xuống ta một cái, giọng điệu bình tĩnh nói: “Ta phải đi làm chuẩn bị, Chiến Huyền, ngươi đi theo ta rốt cuộc có chuyện gì?”</w:t>
      </w:r>
      <w:r>
        <w:br w:type="textWrapping"/>
      </w:r>
      <w:r>
        <w:br w:type="textWrapping"/>
      </w:r>
      <w:r>
        <w:t xml:space="preserve">Ta nghẹn nín, phát hiện mình quả thật không có chuyện gì quá gấp gáp, chỉ cảm thấy trên chiến trường có lẽ gặp một lần sẽ ít đi một lần, nêm muốn nói chuyện với hắn mà thôi.</w:t>
      </w:r>
      <w:r>
        <w:br w:type="textWrapping"/>
      </w:r>
      <w:r>
        <w:br w:type="textWrapping"/>
      </w:r>
      <w:r>
        <w:t xml:space="preserve">Chiến Thanh lẳng lặng chờ ta mở miệng, qua hồi lâu, thấy ta vẫn không nói được một lời, rốt cục nhướng mày thở dài, chậm rãi nói: “Lúc chúng ta vừa đến Vương phủ, trong đám hài tử chỉ có ngươi là tỉnh táo nhất, những chuyện đao quang kiếm ảnh (tranh đấu tàn khốc) dường như đều không liên quan gì đến ngươi, mỗi ngày dù mệt chết mệt sống vẫn có thể tốn thời gian đi lấy lòng Lý mẫu nấu cơm, chỉ vì để buổi tối có thể được nhiều hơn một cái chân gà, Lý mẫu đối với ai cũng rất nghiêm khắc, nhưng lại vừa lòng cái bọ dạng đó của ngươi, nói cái vẻ nghiêm túc mỗi lần đấm chân cho bà của ngươi rất giống với đứa cháu của bà  —— ta khi đó đã nghĩ, sao lại có một tên đáng ghét như vậy chứ, ngươi sống vui vẻ như vậy, còn ta vất vả chẳng phải là rất nực cười hay sao? Ta cứ hay tìm cớ đối phó ngươi, cảm thấy nếu ngươi thảm một chút, tất cả mọi người có thể sẽ dễ chịu hơn.”</w:t>
      </w:r>
      <w:r>
        <w:br w:type="textWrapping"/>
      </w:r>
      <w:r>
        <w:br w:type="textWrapping"/>
      </w:r>
      <w:r>
        <w:t xml:space="preserve">… Chiến Thanh khi còn bé ngươi cứ hay bắt nạt ta, hóa ra không là bởi vì thầm mến ta, mà là thật lòng muốn xử lý ta sao? Quá tàn bạo, ta chỉ là bụng quá đói mới đi lừa cái chân gà thôi mà a!</w:t>
      </w:r>
      <w:r>
        <w:br w:type="textWrapping"/>
      </w:r>
      <w:r>
        <w:br w:type="textWrapping"/>
      </w:r>
      <w:r>
        <w:t xml:space="preserve">Chẳng trách về sau ngươi cũng giống như Tấn tra thích ta, hóa ra là bạn cùng cùng phòng bệnh với hắn a ha hả ha hả …</w:t>
      </w:r>
      <w:r>
        <w:br w:type="textWrapping"/>
      </w:r>
      <w:r>
        <w:br w:type="textWrapping"/>
      </w:r>
      <w:r>
        <w:t xml:space="preserve">Ta đứng trong gió lổn ngổn trăm mối, bỗng cảm thấy vô cùng lừa đảo, đang muốn chỉ trích hành vi tàn ác trong thời kì trẻ nhỏ phản nghịch của hắn, Chiến Thanh lại bỗng nhiên giục ngựa chậm rãi tiến lên vài bước, cúi người xuống ôm chặt cổ ta, một mùi máu trộn lẫn với mùi mồ hôi nhàn nhạt xộc vào mũi ta.</w:t>
      </w:r>
      <w:r>
        <w:br w:type="textWrapping"/>
      </w:r>
      <w:r>
        <w:br w:type="textWrapping"/>
      </w:r>
      <w:r>
        <w:t xml:space="preserve">Tay hắn như cái vòng sắt ghìm lấy ra, lòng bàn tay lạnh như băng, con ngựa không đứng yên dậm chân tại chỗ vài bước, nhiệt khí vừa phun ra trong gió rét đã ngưng tụ thành một màn sương trắng mờ ảo.</w:t>
      </w:r>
      <w:r>
        <w:br w:type="textWrapping"/>
      </w:r>
      <w:r>
        <w:br w:type="textWrapping"/>
      </w:r>
      <w:r>
        <w:t xml:space="preserve">Chiến Thanh nhắm mắt, cực nhẹ cực nhẹ nói bên tai ta: “Những ngày đó đã qua mất rồi, về sau ta sẽ không thể ôm ngươi như vậy nữa, đây là một lần cuối cùng, A Huyền, ngươi phải sống thật tốt đấy.”</w:t>
      </w:r>
      <w:r>
        <w:br w:type="textWrapping"/>
      </w:r>
      <w:r>
        <w:br w:type="textWrapping"/>
      </w:r>
      <w:r>
        <w:t xml:space="preserve">Ta sững sờ nâng tay, rồi lại rũ xuống, rốt cục vẫn không thể nào ôm lại hắn. Chiến Thanh buông tay ra rất nhanh, ngồi thẳng người trên ngựa, muốn nói lại thôi.</w:t>
      </w:r>
      <w:r>
        <w:br w:type="textWrapping"/>
      </w:r>
      <w:r>
        <w:br w:type="textWrapping"/>
      </w:r>
      <w:r>
        <w:t xml:space="preserve">Lúc này một tên lính liên lạc trẻ tuổi đang cưỡi ngựa đến gần, hai tay ôm quyền nói với Chiến Thanh: “Đại nhân, đã chuẩn bị xong, tướng quân giục ngài đi thôi.”</w:t>
      </w:r>
      <w:r>
        <w:br w:type="textWrapping"/>
      </w:r>
      <w:r>
        <w:br w:type="textWrapping"/>
      </w:r>
      <w:r>
        <w:t xml:space="preserve">Chiến Thanh nhìn hắn một cái, đem tất cả những lời định nói nuốt xuống lần nữa, cuối cùng lạnh nhạt mỉm cười với ta, đáy mắt lại không có chút ý cười, chỉ nói: “Tạm biệt, chờ thắng trận chiến này, ta sẽ tới tìm ngươi say một trân.”</w:t>
      </w:r>
      <w:r>
        <w:br w:type="textWrapping"/>
      </w:r>
      <w:r>
        <w:br w:type="textWrapping"/>
      </w:r>
      <w:r>
        <w:t xml:space="preserve">Ta trầm mặc một lúc, gật đầu: “Gặp tại tiệc khánh công.”</w:t>
      </w:r>
      <w:r>
        <w:br w:type="textWrapping"/>
      </w:r>
      <w:r>
        <w:br w:type="textWrapping"/>
      </w:r>
      <w:r>
        <w:t xml:space="preserve">“Ha!” Chiến Thanh nhìn ta sâu sắc một lần cuối cùng, lập tức rũ mắt xuống, nói với lính liên lạc đi thôi, hô một tiếng, liền giơ roi giục ngựa, hai người một trước một sau rời đi.</w:t>
      </w:r>
      <w:r>
        <w:br w:type="textWrapping"/>
      </w:r>
      <w:r>
        <w:br w:type="textWrapping"/>
      </w:r>
      <w:r>
        <w:t xml:space="preserve">Người đi, nhất xuyên yên thảo tà dương*.</w:t>
      </w:r>
      <w:r>
        <w:br w:type="textWrapping"/>
      </w:r>
      <w:r>
        <w:br w:type="textWrapping"/>
      </w:r>
      <w:r>
        <w:t xml:space="preserve">(*) nắng chiều khói bạc -&gt; thường miêu tả cảnh chia ly buồn, ảm đạm, trích từ bài Thanh bình nhạc (Khuê tình) của tác giả Lý Bính thời Bắc Tống</w:t>
      </w:r>
      <w:r>
        <w:br w:type="textWrapping"/>
      </w:r>
      <w:r>
        <w:br w:type="textWrapping"/>
      </w:r>
      <w:r>
        <w:t xml:space="preserve">Ta nghe thấy phía sau vang lên tiếng bước chân, Tấn Vương chậm rãi mở miệng, ngữ điệu trầm thấp: “Người đã đi rồi, A Huyền, ngươi hối hận sao? Ở đây sẽ có một trận ác chiến, nếu lúc này ngươi đi theo hắn, có lẽ sẽ càng thêm an toàn.”</w:t>
      </w:r>
      <w:r>
        <w:br w:type="textWrapping"/>
      </w:r>
      <w:r>
        <w:br w:type="textWrapping"/>
      </w:r>
      <w:r>
        <w:t xml:space="preserve">Ta quay đầu, nhìn đôi mắt lạnh lẽo thâm trầm, sâu không thấy đáy của hắn.</w:t>
      </w:r>
      <w:r>
        <w:br w:type="textWrapping"/>
      </w:r>
      <w:r>
        <w:br w:type="textWrapping"/>
      </w:r>
      <w:r>
        <w:t xml:space="preserve">Aiz, rõ ràng Chiến Thanh tốt hơn nhiều, sao ta lại chọn một tên thế này chứ, lại còn định cùng nhau đi đến cuối đường?</w:t>
      </w:r>
      <w:r>
        <w:br w:type="textWrapping"/>
      </w:r>
      <w:r>
        <w:br w:type="textWrapping"/>
      </w:r>
      <w:r>
        <w:t xml:space="preserve">Nghiêng đầu nhìn phía chân trời, trên màn trời màu tím thẫm ráng chiều màu đỏ đã lùi dần, ánh trăng vẫn chưa lên, mà sao đã sáng lấp lánh, bóng đêm lạnh lẽo. Trong lòng không khỏi cảm thán, ta lại vươn tay ôm lấy hắn.</w:t>
      </w:r>
      <w:r>
        <w:br w:type="textWrapping"/>
      </w:r>
      <w:r>
        <w:br w:type="textWrapping"/>
      </w:r>
      <w:r>
        <w:t xml:space="preserve">Không có cách nào, Tấn tra như vậy, đa nghi lòng dạ hẹp hòi khuynh hướng bạo lực đẹp troai đến nỗi không có bạn bè, trừ bỏ ta có lẽ chẳng ai thèm biết không.</w:t>
      </w:r>
      <w:r>
        <w:br w:type="textWrapping"/>
      </w:r>
      <w:r>
        <w:br w:type="textWrapping"/>
      </w:r>
      <w:r>
        <w:t xml:space="preserve">Động tác Tấn Vương hơi cứng một chút, thử thăm dò đưa tay vỗ lên sống lưng ta, mở miệng nhẹ giọng gọi: “A Huyền?”</w:t>
      </w:r>
      <w:r>
        <w:br w:type="textWrapping"/>
      </w:r>
      <w:r>
        <w:br w:type="textWrapping"/>
      </w:r>
      <w:r>
        <w:t xml:space="preserve">Ta đặt cằm lên hõm vai hắn, chậm rãi nói: “Ngươi ở đây, muốn ta đi đâu chứ?”</w:t>
      </w:r>
      <w:r>
        <w:br w:type="textWrapping"/>
      </w:r>
      <w:r>
        <w:br w:type="textWrapping"/>
      </w:r>
      <w:r>
        <w:t xml:space="preserve">Tấn Vương ôm chặt hơn, không nói gì, hai vai run lên không ngừng, ta cảm thấy phản ứng của hắn không đúng cho lắm, vì thế nghi hoặc quay đầu lại nhìn, lại phát hiện hắn đang chôn đầu một mình cười to.</w:t>
      </w:r>
      <w:r>
        <w:br w:type="textWrapping"/>
      </w:r>
      <w:r>
        <w:br w:type="textWrapping"/>
      </w:r>
      <w:r>
        <w:t xml:space="preserve">Ta: …</w:t>
      </w:r>
      <w:r>
        <w:br w:type="textWrapping"/>
      </w:r>
      <w:r>
        <w:br w:type="textWrapping"/>
      </w:r>
      <w:r>
        <w:t xml:space="preserve">Đây là phản ứng người bình thường sẽ có sao?! Ta cảm thấy linh hồn bé nhỏ của mình lại bị thương tổn rồi.</w:t>
      </w:r>
      <w:r>
        <w:br w:type="textWrapping"/>
      </w:r>
      <w:r>
        <w:br w:type="textWrapping"/>
      </w:r>
      <w:r>
        <w:t xml:space="preserve">Tấn Vương ôm mặt ta lại, cắn ta lỗ tai nói chầm chậm: “A Huyền, hiếm khi ngươi chủ động như vậy, đáng tiếc.”</w:t>
      </w:r>
      <w:r>
        <w:br w:type="textWrapping"/>
      </w:r>
      <w:r>
        <w:br w:type="textWrapping"/>
      </w:r>
      <w:r>
        <w:t xml:space="preserve">Ta mặt không đổi sắc: “Đáng tiếc cái gì?”</w:t>
      </w:r>
      <w:r>
        <w:br w:type="textWrapping"/>
      </w:r>
      <w:r>
        <w:br w:type="textWrapping"/>
      </w:r>
      <w:r>
        <w:t xml:space="preserve">Tấn Vương ngừng tươi cười, nghiêm trang chững chạc nói: “Đáng tiếc không có giường.”</w:t>
      </w:r>
      <w:r>
        <w:br w:type="textWrapping"/>
      </w:r>
      <w:r>
        <w:br w:type="textWrapping"/>
      </w:r>
      <w:r>
        <w:t xml:space="preserve">Ta: …</w:t>
      </w:r>
      <w:r>
        <w:br w:type="textWrapping"/>
      </w:r>
      <w:r>
        <w:br w:type="textWrapping"/>
      </w:r>
      <w:r>
        <w:t xml:space="preserve">“Về sau sẽ có cơ hội.” Tấn Vương nhìn thẳng vào ta, trong con ngươi màu đen ẩn dấu sóng ngầm: “Mẫu hậu trước khi qua đời đã nắm tay ta, bức ta đáp ứng nàng phải coi trọng giang sơn Đại Khánh, thiên hạ đại nghĩa. Hiện giờ ta liều cái mạng này, có lẽ cũng không khác là mấy. Trận chiến này tất thắng, A Huyền, ngươi nhớ kỹ, ta sẽ còn sống, ngươi cũng phải còn sống. Bốn người các ngươi nếu muốn uống rượu, thêm một người là ta nữa đi.”</w:t>
      </w:r>
      <w:r>
        <w:br w:type="textWrapping"/>
      </w:r>
      <w:r>
        <w:br w:type="textWrapping"/>
      </w:r>
      <w:r>
        <w:t xml:space="preserve">Con ta là chân long thiên tử Đại Khánh, nhất định có thể giữ Đại Khánh thiên thu thịnh thế!</w:t>
      </w:r>
      <w:r>
        <w:br w:type="textWrapping"/>
      </w:r>
      <w:r>
        <w:br w:type="textWrapping"/>
      </w:r>
      <w:r>
        <w:t xml:space="preserve">Ta gật đầu, cười khẽ: “Hảo.”</w:t>
      </w:r>
      <w:r>
        <w:br w:type="textWrapping"/>
      </w:r>
      <w:r>
        <w:br w:type="textWrapping"/>
      </w:r>
      <w:r>
        <w:t xml:space="preserve">———–</w:t>
      </w:r>
      <w:r>
        <w:br w:type="textWrapping"/>
      </w:r>
      <w:r>
        <w:br w:type="textWrapping"/>
      </w:r>
      <w:r>
        <w:t xml:space="preserve">Chiến Thanh lần này đi, không bặt vô âm ín giống như Chiến Bạch. Hai ngày sau, sông Nghiệp đã ngăn được dòng. Bởi vì mùa này vốn dĩ con sông cũng sẽ khô cạn một thời gian cho nên tựa hồ Nhung địch vẫn chưa chú ý cho lắm. Tướng sĩ Đại Khánh chờ xuất phát, sao Kim dần sáng tỏ, giờ Dần (từ 3 giờ đến 5 giờ sáng), chính là thời điểm người ta dễ dàng mệt mỏi nhất.</w:t>
      </w:r>
      <w:r>
        <w:br w:type="textWrapping"/>
      </w:r>
      <w:r>
        <w:br w:type="textWrapping"/>
      </w:r>
      <w:r>
        <w:t xml:space="preserve">Đội ngũ tiến quân rất nhanh, ngựa bọc móng người ngậm tăm*, gần như không phát ra một âm thanh, chưa đến một canh giờ đã nương theo bóng đêm vượt qua chỗ lầy lội khó đi nhất của lòng sông lách đến phía sau thành Thiên Thủy. Nhung địch thậm chí không có phát hiện các đại doanh gần Trần Thương đã trống không.</w:t>
      </w:r>
      <w:r>
        <w:br w:type="textWrapping"/>
      </w:r>
      <w:r>
        <w:br w:type="textWrapping"/>
      </w:r>
      <w:r>
        <w:t xml:space="preserve">(*) ngậm tăm: thời xưa khi hành quân bí mật, binh sĩ phải ngậm trong miệng mỗi người một chiếc đũa để khỏi nói, lộ bí mật.</w:t>
      </w:r>
      <w:r>
        <w:br w:type="textWrapping"/>
      </w:r>
      <w:r>
        <w:br w:type="textWrapping"/>
      </w:r>
      <w:r>
        <w:t xml:space="preserve">Vài người mò mẫm đi lên, lanh tay dứt khoát cắt đứt họng binh lính gác đêm của Đạt Oát Nhĩ. Dây thừng được thả từ trên tường thành cao xuống, hơn mười người tạo thành một tiểu đội tiến lên nép vào tường, ẩn vào thành Thiên Thủy chuẩn bị mở cửa thành ra.</w:t>
      </w:r>
      <w:r>
        <w:br w:type="textWrapping"/>
      </w:r>
      <w:r>
        <w:br w:type="textWrapping"/>
      </w:r>
      <w:r>
        <w:t xml:space="preserve">Tấn Vương ngồi ngay ngắn trên lưng ngựa, sắc mặt nghiêm nghị, đợi chờ một khắc cuối cùng. Đất dai của chúng ta, sắp được chúng ta tự tay đoạt lại.</w:t>
      </w:r>
      <w:r>
        <w:br w:type="textWrapping"/>
      </w:r>
      <w:r>
        <w:br w:type="textWrapping"/>
      </w:r>
      <w:r>
        <w:t xml:space="preserve">Nhưng vào lúc này, biến cố xảy ra.</w:t>
      </w:r>
      <w:r>
        <w:br w:type="textWrapping"/>
      </w:r>
      <w:r>
        <w:br w:type="textWrapping"/>
      </w:r>
      <w:r>
        <w:t xml:space="preserve">Tiếng hò hét rung trời không phải vang lên từ trong thành, mà tại một hướng khác bỗng xuất hiện rất nhiều cây đuốc, kèm theo tiếng hô chói tai khi Nhung địch tiến công, ánh sáng bên bờ sông Nghiệp biên nối thành một mảnh, chậm rãi bừng lên. Một bóng đen nhanh chóng bay qua trước mặt ta, ta rút đao chém rụng tên nhọn, nhưng mà cách đó không xa có người kêu rên một tiếng, mũi tên đâm thủng ngực hắn, hắn không thể tin nổi mở to hai mắt, rồi ngay lập tức ngã xuống.</w:t>
      </w:r>
      <w:r>
        <w:br w:type="textWrapping"/>
      </w:r>
      <w:r>
        <w:br w:type="textWrapping"/>
      </w:r>
      <w:r>
        <w:t xml:space="preserve">Nhóm ám ảnh phản ứng rất nhanh, lập tức từ dưới đất xuất hiện, dồn dập xúm lại bên người Tấn Vương trận địa sẵn sàng đón quân địch. Thần sắc Tấn Vương nghiêm nghị, túm lấy vạt áo một người trong đó, nhíu mày nói: “Nhung địch đến bao nhiêu?”</w:t>
      </w:r>
      <w:r>
        <w:br w:type="textWrapping"/>
      </w:r>
      <w:r>
        <w:br w:type="textWrapping"/>
      </w:r>
      <w:r>
        <w:t xml:space="preserve">Người nọ thở hổn hển, thanh âm cũng rất bình tĩnh: “Trên mười vạn.”</w:t>
      </w:r>
      <w:r>
        <w:br w:type="textWrapping"/>
      </w:r>
      <w:r>
        <w:br w:type="textWrapping"/>
      </w:r>
      <w:r>
        <w:t xml:space="preserve">“Toàn bộ đều vượt qua sông sao?”</w:t>
      </w:r>
      <w:r>
        <w:br w:type="textWrapping"/>
      </w:r>
      <w:r>
        <w:br w:type="textWrapping"/>
      </w:r>
      <w:r>
        <w:t xml:space="preserve">“Vẫn chưa, nhưng phỏng chừng qua một chén trà nhỏ là có thể vượt qua được một nửa.”</w:t>
      </w:r>
      <w:r>
        <w:br w:type="textWrapping"/>
      </w:r>
      <w:r>
        <w:br w:type="textWrapping"/>
      </w:r>
      <w:r>
        <w:t xml:space="preserve">Quân đội Đại Khánh đã chặn sông Nghiệp, muốn tấn công thành Thiên Thủy, lại không ngờ Nhung địch lại tương kế tựu kế, bọ ngựa bắt ve chim sẻ rình phía sau, hình thành thế giáp công như vậy.</w:t>
      </w:r>
      <w:r>
        <w:br w:type="textWrapping"/>
      </w:r>
      <w:r>
        <w:br w:type="textWrapping"/>
      </w:r>
      <w:r>
        <w:t xml:space="preserve">Tiếng chân hướng tới gần bên này, mùi máu tươi tràn ngập trong không khí, càng ngày càng nhiều người ngã ngựa, cửa thành Thiên Thủy mở lớn, lại có một đám người man từ giữa trào ra. Bên cạnh có một binh sĩ Đại Khánh khoảng mười sáu, mười bảy tuổi chưa từng thấy qua cảnh tượng như vậy, hoảng hốt sợ hãi muốn xoay người chạy trốn, Lý Vĩnh An nắm trường đao trong tay, chẻ đôi đầu cậu ta như bổ dưa hấu, lưỡi đao sáng loáng phản chiếu gương mặt vặn vẹo cặp mắt trừng to của ông. Nam nhân trung niên dung mạo dữ tợn này dùng huyết nhục trong cơ thể vựa dậy tinh thần đội ngũ, thúc ngựa phi lên trước, khàn giọng hô lớn: “Kẻ nào lùi lại chém không tha, sắp xếp đội hình, quân tiên phong giữ vững, hai cánh tản ra!”</w:t>
      </w:r>
      <w:r>
        <w:br w:type="textWrapping"/>
      </w:r>
      <w:r>
        <w:br w:type="textWrapping"/>
      </w:r>
      <w:r>
        <w:t xml:space="preserve">Không người dám lui, không người có thể lui, giờ phút này tất cả đường lui đều bị chặt đứt, tướng sĩ Đại Khánh đập nồi dìm thuyền giục ngựa đi phía sau ông, bắt đầu nhe răng phản kích Nhung địch.</w:t>
      </w:r>
      <w:r>
        <w:br w:type="textWrapping"/>
      </w:r>
      <w:r>
        <w:br w:type="textWrapping"/>
      </w:r>
      <w:r>
        <w:t xml:space="preserve">Ánh lửa nổi lên bốn phía, Tấn Vương buông ám ảnh ra, nhìn cảnh người ngựa chém giết lẫn nhau đan xen vào nhau, sắc mặt hơi trầm xuống: “Thời gian một chén trà nhỏ sao…”</w:t>
      </w:r>
      <w:r>
        <w:br w:type="textWrapping"/>
      </w:r>
      <w:r>
        <w:br w:type="textWrapping"/>
      </w:r>
      <w:r>
        <w:t xml:space="preserve">Hắn giơ tay rút đao ra, tựa như không hề gì cười nói: “Vậy cùng chúng liều mạng một trận thôi.”</w:t>
      </w:r>
      <w:r>
        <w:br w:type="textWrapping"/>
      </w:r>
      <w:r>
        <w:br w:type="textWrapping"/>
      </w:r>
      <w:r>
        <w:t xml:space="preserve">Hết chương 81.</w:t>
      </w:r>
      <w:r>
        <w:br w:type="textWrapping"/>
      </w:r>
      <w:r>
        <w:br w:type="textWrapping"/>
      </w:r>
    </w:p>
    <w:p>
      <w:pPr>
        <w:pStyle w:val="Heading2"/>
      </w:pPr>
      <w:bookmarkStart w:id="106" w:name="chương-82-ảnh-vệ-chiến-đấu"/>
      <w:bookmarkEnd w:id="106"/>
      <w:r>
        <w:t xml:space="preserve">82. Chương 82: Ảnh Vệ Chiến Đấu</w:t>
      </w:r>
    </w:p>
    <w:p>
      <w:pPr>
        <w:pStyle w:val="Compact"/>
      </w:pPr>
      <w:r>
        <w:br w:type="textWrapping"/>
      </w:r>
      <w:r>
        <w:br w:type="textWrapping"/>
      </w:r>
      <w:r>
        <w:t xml:space="preserve">Biên tập: Lam Ying</w:t>
      </w:r>
      <w:r>
        <w:br w:type="textWrapping"/>
      </w:r>
      <w:r>
        <w:br w:type="textWrapping"/>
      </w:r>
      <w:r>
        <w:t xml:space="preserve">Ta đứng thẳng người, lau mồ hôi và máu trên mặt, rút đao từ trên ngực một binh sĩ Nhung địch ra, nắm chặt. Mùa đông nên trời sáng chậm, ta cảm thấy như sắp trải qua cả đời, chung quanh vẫn là một màu đen kịt, cảnh chém giết tựa hồ vĩnh viễn không kết thúc, mà trên tay của ta đã có mười mạng người.</w:t>
      </w:r>
      <w:r>
        <w:br w:type="textWrapping"/>
      </w:r>
      <w:r>
        <w:br w:type="textWrapping"/>
      </w:r>
      <w:r>
        <w:t xml:space="preserve">Ta xông lên khá xa, cũng sắp đến bờ sông Nghiệp.</w:t>
      </w:r>
      <w:r>
        <w:br w:type="textWrapping"/>
      </w:r>
      <w:r>
        <w:br w:type="textWrapping"/>
      </w:r>
      <w:r>
        <w:t xml:space="preserve">Ngựa đã bị tên binh sĩ kia trước khi chết chém đứt chân, có một thanh đao còn cắm trên đầu vai ta, ta không dám tùy ý nhổ ra, theo động tác, lưỡi dao cứ từng chút ma xát vào xương bả vai ta, quần áo trên người đã dính đầy máu, ta há to miệng thở dốc, cảm giác đau đớn giống như phổi bị thiêu đốt.</w:t>
      </w:r>
      <w:r>
        <w:br w:type="textWrapping"/>
      </w:r>
      <w:r>
        <w:br w:type="textWrapping"/>
      </w:r>
      <w:r>
        <w:t xml:space="preserve">Ép buộc mình phải tỉnh táo, nhưng trước mắt cứ dần biến thành màu đen, ta khẽ cắn môi, muốn tóm lấy một tên để cướp ngựa. Nhưng mà man tử chung quanh tựa hồ có chút sợ hãi, chỉ vây quanh ta không dám tiến lên. Lo lắng chỉ khẽ động một cái là sẽ lộ ra sơ hở, ta chỉ có thể cùng bọn họ giằng co.</w:t>
      </w:r>
      <w:r>
        <w:br w:type="textWrapping"/>
      </w:r>
      <w:r>
        <w:br w:type="textWrapping"/>
      </w:r>
      <w:r>
        <w:t xml:space="preserve">Ta không nhìn thấy Tấn Vương ở đâu, chỉ cảm thấy mình có thể sẽ chết ở chỗ này. Hai đời cộng lại cũng mới khoảng bốn mươi tuổi, cũng coi như là tráng niên mất sớm, thiên đố lam nhan(*), aiz, thứ như nhân phẩm, trời sinh đã có sự khác biệt với chiều cao, có lẽ ta không thể cùng bọn họ uống rượu rồi.</w:t>
      </w:r>
      <w:r>
        <w:br w:type="textWrapping"/>
      </w:r>
      <w:r>
        <w:br w:type="textWrapping"/>
      </w:r>
      <w:r>
        <w:t xml:space="preserve">(*) Lam nhan: cũng giống như “hồng nhan”, chỉ người có dung mạo đẹp; “hồng nhan” dùng cho người phụ nữ, “lam nhan” dùng cho đàn ông.</w:t>
      </w:r>
      <w:r>
        <w:br w:type="textWrapping"/>
      </w:r>
      <w:r>
        <w:br w:type="textWrapping"/>
      </w:r>
      <w:r>
        <w:t xml:space="preserve">Thiên đố: trời đố kị.</w:t>
      </w:r>
      <w:r>
        <w:br w:type="textWrapping"/>
      </w:r>
      <w:r>
        <w:br w:type="textWrapping"/>
      </w:r>
      <w:r>
        <w:t xml:space="preserve">Cẩn thận ngẫm lại, tuy rằng đám hỗn đản kia mỗi tên trước khi đi đều nói những lời này, ta cũng đã đồng ý, nhưng ta vốn không cách nào uống rượu được. Lời hứa đó, vốn không thể thực hiện được.</w:t>
      </w:r>
      <w:r>
        <w:br w:type="textWrapping"/>
      </w:r>
      <w:r>
        <w:br w:type="textWrapping"/>
      </w:r>
      <w:r>
        <w:t xml:space="preserve">Ta cắm đao xuống mặt đất, ổn định thân thể đang lay động, vừa cảm khái, đồng thời nhìn đối diện đột nhiên hơi xôn xao. Chung quanh toàn bộ đều là quân phục Nhung địch, ta hít vào một hơi, đang định liều mạng một phen cuối cùng, lại bỗng nhìn thấy một bóng dáng màu xanh gạt đám binh sĩ Đạt Oát Nhĩ đông đúc ra, từ phía xa nhìn sang ta, rồi thúc vào bụng ngựa xông vào đám người bên này.</w:t>
      </w:r>
      <w:r>
        <w:br w:type="textWrapping"/>
      </w:r>
      <w:r>
        <w:br w:type="textWrapping"/>
      </w:r>
      <w:r>
        <w:t xml:space="preserve">Đó là ám ảnh Tấn Vương hồi trước nói, trên người hắn cũng mang theo rất nhiều thương tích, nhưng tình huống vẫn tốt hơn so với ta không ít, tại thời điểm hắn vượt qua ta, ta vươn tay giữ chặt một bên yên ngựa, mượn lực phi lên lưng ngựa, vừa ổn định lập tức quay đầu hỏi hắn: “Thánh Thượng sao rồi?”</w:t>
      </w:r>
      <w:r>
        <w:br w:type="textWrapping"/>
      </w:r>
      <w:r>
        <w:br w:type="textWrapping"/>
      </w:r>
      <w:r>
        <w:t xml:space="preserve">“Chủ tử không có việc gì.” Mắt ám ảnh kia lóe sáng: “Thời cơ rốt cục đến rồi, ngươi ngồi yên, chúng ta đến bờ sông Nghiệp phát tín hiệu.”</w:t>
      </w:r>
      <w:r>
        <w:br w:type="textWrapping"/>
      </w:r>
      <w:r>
        <w:br w:type="textWrapping"/>
      </w:r>
      <w:r>
        <w:t xml:space="preserve">Ta sửng sốt, liền phát hiện một bàn tay hắn quả thật đang nắm một cây cung nỏ, sau lưng vẫn còn mấy mũi tên tẩm dầu. Phía sau không biết ai phát hiện ra liền hô lên, Nhung địch lập tức ồ ạt xúm lại lại đây, vây quanh chặt chẽ một tiểu binh không mấy thu hút là hắn.</w:t>
      </w:r>
      <w:r>
        <w:br w:type="textWrapping"/>
      </w:r>
      <w:r>
        <w:br w:type="textWrapping"/>
      </w:r>
      <w:r>
        <w:t xml:space="preserve">Ngựa dưới sức nặng của hai chúng ta càng chạy càng chậm, đã bị đuổi theo sát sao, tuy rằng không biết kế hoạch cụ thể, nhưng có lẽ ám ảnh kia có nhiệm vụ quan trọng. Ta rút đao chém qua bên trái, bổ đôi đầu đối phương, máu tươi bắn lên mặt ta. Lau qua loa, ta giữ chặt ám ảnh, lạnh lùng nói: “Ta xuống ngăn cản đám man tử này, ngươi lợi dụng sơ hở chạy về trước, không cần quay lại cứu người.”</w:t>
      </w:r>
      <w:r>
        <w:br w:type="textWrapping"/>
      </w:r>
      <w:r>
        <w:br w:type="textWrapping"/>
      </w:r>
      <w:r>
        <w:t xml:space="preserve">“Ngươi sẽ chết.” Hắn do dự một chút: “Ngươi rất quan trọng với chủ tử.”</w:t>
      </w:r>
      <w:r>
        <w:br w:type="textWrapping"/>
      </w:r>
      <w:r>
        <w:br w:type="textWrapping"/>
      </w:r>
      <w:r>
        <w:t xml:space="preserve">Tiếng chân đã theo sát phía sau, ta không để ý hắn nữa, quyết định thật nhanh đẩy tay hắn ra liền định nhảy xuống ngựa, ám ảnh dùng hai chân điều khiển ngựa, bỗng túm lấy bả vai ta, đau đớn từ miệng vết thương khi bị xé rách khiến động tác của ta chậm lại. Trong lúc nước sôi lửa bỏng, hắn giao cung tiễn cho ta, vội vàng nói: “Bắn lên trên trời, trước sau hai cây.”</w:t>
      </w:r>
      <w:r>
        <w:br w:type="textWrapping"/>
      </w:r>
      <w:r>
        <w:br w:type="textWrapping"/>
      </w:r>
      <w:r>
        <w:t xml:space="preserve">Ta phản xạ có điều kiện nhận lấy, liền cảm thấy sau lưng trống không, ám ảnh kia đã tự mình nhảy xuống, thuận tay rút lấy một thanh loan đao(*) từ thi thể bên cạnh…</w:t>
      </w:r>
      <w:r>
        <w:br w:type="textWrapping"/>
      </w:r>
      <w:r>
        <w:br w:type="textWrapping"/>
      </w:r>
      <w:r>
        <w:t xml:space="preserve">(*) Loan đao: loại đao cong, vũ khí thường thấy của man tộc.</w:t>
      </w:r>
      <w:r>
        <w:br w:type="textWrapping"/>
      </w:r>
      <w:r>
        <w:br w:type="textWrapping"/>
      </w:r>
      <w:r>
        <w:t xml:space="preserve">Không nhìn nữa, ta hít sâu một hơi, nhanh chóng thúc ngựa chạy thẳng đến sông Ngiệp, dòng nước không quá vó ngựa, bọt nước trắng xóa bắn tung tóe, ta nghiêng người tránh thoát một mũi tên nhọn, ngã mạnh xuống nước sông nông cạn, đứng thẳng người, châm hỏa tiễn, cố gắng kéo căng cây nỏ.</w:t>
      </w:r>
      <w:r>
        <w:br w:type="textWrapping"/>
      </w:r>
      <w:r>
        <w:br w:type="textWrapping"/>
      </w:r>
      <w:r>
        <w:t xml:space="preserve">Hai tiếng vút vút nặng nề, hai thanh hỏa tiễn bay vèo ra ngoài, một trước một sau bay lên trời. Ta nằm ngửa nhìn ánh lửa của mũi tên dần tàn lụi trong bầu trời đêm, cuối cùng không còn sức để đứng lên. Bên cạnh có một binh sĩ Nhung địch đang qua sông giơ loan đao về phía ta, ta cam chịu nhắm mắt, nhưng lại có một thanh loan đao cùng loại xé gió bay lến, đâm thủng cổ tay người nọ.</w:t>
      </w:r>
      <w:r>
        <w:br w:type="textWrapping"/>
      </w:r>
      <w:r>
        <w:br w:type="textWrapping"/>
      </w:r>
      <w:r>
        <w:t xml:space="preserve">Trong tiếng ngựa hí, ám ảnh lúc trước ra sức chạy tới, vươn một tay túm lấy ta, đưa ta xuyên qua sông Nghiệp. Lúc này kỵ binh Nhung địch giống thủy triều ùn ùn kéo tới.</w:t>
      </w:r>
      <w:r>
        <w:br w:type="textWrapping"/>
      </w:r>
      <w:r>
        <w:br w:type="textWrapping"/>
      </w:r>
      <w:r>
        <w:t xml:space="preserve">Hắn lại cứu ta một lần, nhưng sau đó chúng ta không ai có thể trốn thoát. Ta cố gắng túm vào hắn, đang muốn khuyên hắn bỏ ta lại, ám ảnh kia lại mỉm cười tươi sáng với ta, chỉ vào thượng du sông Nghiệp nhẹ giọng nói: “Chiến Huyền đại nhân, ngươi xem!”</w:t>
      </w:r>
      <w:r>
        <w:br w:type="textWrapping"/>
      </w:r>
      <w:r>
        <w:br w:type="textWrapping"/>
      </w:r>
      <w:r>
        <w:t xml:space="preserve">Ta ngẩng đầu lên, phát hiện phía xa một vệt trắng cực lớn đang đùn dần đến đây, giây tiếp theo, tiếng sóng ù ù như tiếng sấm ầm ầm, mọi người đều ngây ra như phỗng nhìn vào cơn sóng lớn giống như Côn Bằng(*) vỗ lên mặt nước dữ dội, đội quân hùng mạnh của Nhung địch bỗng trở nên yếu ớt giống như rắn, bị cơn sóng dữ cuồn cuộn trong nháy mắt không chút lưu tình cắt thành hai nửa, nào còn rảnh rỗi đuổi giết hai người chúng ta.</w:t>
      </w:r>
      <w:r>
        <w:br w:type="textWrapping"/>
      </w:r>
      <w:r>
        <w:br w:type="textWrapping"/>
      </w:r>
      <w:r>
        <w:t xml:space="preserve">(*) Côn Bằng: loài cá lớn và loài chim lớn trong truyền thuyết thời xưa, cũng chỉ loài đại bàng do loài cá côn hoá thành trong ‘Tiêu Dao du’ của Trang Tử. Nhiều tài liệu cho rằng, Côn chính là cá voi.</w:t>
      </w:r>
      <w:r>
        <w:br w:type="textWrapping"/>
      </w:r>
      <w:r>
        <w:br w:type="textWrapping"/>
      </w:r>
      <w:r>
        <w:t xml:space="preserve">“Đê đã được mở ra.” Ám ảnh ghìm cương ngựa, môi có chút trắng bệch, hai gò má lại phiếm chút đỏ, quay người lại khẽ cười nói: “Chúng ta thắng rồi.”</w:t>
      </w:r>
      <w:r>
        <w:br w:type="textWrapping"/>
      </w:r>
      <w:r>
        <w:br w:type="textWrapping"/>
      </w:r>
      <w:r>
        <w:t xml:space="preserve">Ta nhảy từ trên ngựa xuống, trong cảnh tượng vui mừng tê dại trước mắt đầu óc lại trống trơn, đứng ở bên bờ sững sờ nhìn nước sông chỉ chớp mắt đã cuốn đi sinh mệnh mấy nghìn người, Nhung địch rối loạn, đầu đuôi không thể nhìn nhau, tinh thần binh sĩ Đại Khánh bỗng dâng lên, lần thứ hai phản công, tình thế lần nữa nghịch chuyển trong cơn sóng lớn nước sâu.</w:t>
      </w:r>
      <w:r>
        <w:br w:type="textWrapping"/>
      </w:r>
      <w:r>
        <w:br w:type="textWrapping"/>
      </w:r>
      <w:r>
        <w:t xml:space="preserve">Thắng rồi sao?</w:t>
      </w:r>
      <w:r>
        <w:br w:type="textWrapping"/>
      </w:r>
      <w:r>
        <w:br w:type="textWrapping"/>
      </w:r>
      <w:r>
        <w:t xml:space="preserve">Cảm xúc mừng như điên lúc này mới kéo đến, ta đang muốn quay đầu lại vỗ tay hân hoan chúc mừng với ám ảnh không biết tên kia, lại nghe thấy tiếng va chạm phía sau, hắn ngã lăn xuống đất, máu từ dưới người hắn chậm rãi chảy ra.</w:t>
      </w:r>
      <w:r>
        <w:br w:type="textWrapping"/>
      </w:r>
      <w:r>
        <w:br w:type="textWrapping"/>
      </w:r>
      <w:r>
        <w:t xml:space="preserve">Trước đó một mình ngăn cản Nhung địch, hắn hẳn là đã bị thương, khi nãy chẳng qua là cố gắng kéo ta từ dưới sông Nghiệp lên, bây giờ vừa thả lỏng rốt cuộc chống đỡ không nổi nữa.</w:t>
      </w:r>
      <w:r>
        <w:br w:type="textWrapping"/>
      </w:r>
      <w:r>
        <w:br w:type="textWrapping"/>
      </w:r>
      <w:r>
        <w:t xml:space="preserve">Ta cả người lạnh run, lập tức ngồi xổm xuống, mờ mịt muốn giúp hắn che miệng vết thương, ám ảnh cười một cái, lắc đầu thật chậm, môi mấp máy, như là muốn nói điều gì. Ta lập tức đến gần, lại không kịp nghe rõ lời hắn muốn nói.</w:t>
      </w:r>
      <w:r>
        <w:br w:type="textWrapping"/>
      </w:r>
      <w:r>
        <w:br w:type="textWrapping"/>
      </w:r>
      <w:r>
        <w:t xml:space="preserve">Hắn đã chết.</w:t>
      </w:r>
      <w:r>
        <w:br w:type="textWrapping"/>
      </w:r>
      <w:r>
        <w:br w:type="textWrapping"/>
      </w:r>
      <w:r>
        <w:t xml:space="preserve">Ta đứng lên, lau mặt.</w:t>
      </w:r>
      <w:r>
        <w:br w:type="textWrapping"/>
      </w:r>
      <w:r>
        <w:br w:type="textWrapping"/>
      </w:r>
      <w:r>
        <w:t xml:space="preserve">Mấy cái mạng ta nợ hắn rốt cuộc không có cơ hội trả lại nữa, ngay cả mộ bia cũng không thể giúp hắn khắc—— bởi vì ám ảnh không có tên. Ta chỉ có thể làm việc ta có thể làm.</w:t>
      </w:r>
      <w:r>
        <w:br w:type="textWrapping"/>
      </w:r>
      <w:r>
        <w:br w:type="textWrapping"/>
      </w:r>
      <w:r>
        <w:t xml:space="preserve">Ta  cởi bao đựng tên xuống, yên lặng nhìn trong chốc lát, nhắm mắt lại, nhảy lên ngựa, tháo hết vải dầu buộc trên đống hỏa tiễn còn thừa, giục ngựa phóng đến nơi lũ man tộc đang bảo hộ kín kẽ nhất.</w:t>
      </w:r>
      <w:r>
        <w:br w:type="textWrapping"/>
      </w:r>
      <w:r>
        <w:br w:type="textWrapping"/>
      </w:r>
      <w:r>
        <w:t xml:space="preserve">Bởi vì biến cố đột ngột, giờ phút này đội hình Nhung địch đã loạn, chỉ có một đội ngũ nhỏ cẩn thận lui về phía sau, dự định thu nạp tàn quân. Trong bóng đêm hôn ám, ta nheo một con mắt lại, giơ cung nỏ lên nhìn chằm chằm vào một trung niên nam tử ăn diện đẹp đẽ quý giá, trong lúc nhất thời, thanh âm ồn ào của chiến trường tiêu tan trước mắt ta, ta điều chỉnh hô hấp, tập trung toàn bộ lực chú ý lên mũi tên này.</w:t>
      </w:r>
      <w:r>
        <w:br w:type="textWrapping"/>
      </w:r>
      <w:r>
        <w:br w:type="textWrapping"/>
      </w:r>
      <w:r>
        <w:t xml:space="preserve">Gã nam tử kia hơi động một cái, ngay lúc đó, mũi tên màu bạc đoạt mệnh lao nhanh đến, trong lúc nguy cấp nhằm thằng vào ngực gã. Tốc độ mũi tên quá nhanh, nam tử trốn tránh không kịp, cơ hồ là theo phản xạ tóm lấy một  người bên cạnh che ở trước người.</w:t>
      </w:r>
      <w:r>
        <w:br w:type="textWrapping"/>
      </w:r>
      <w:r>
        <w:br w:type="textWrapping"/>
      </w:r>
      <w:r>
        <w:t xml:space="preserve">Ta rõ ràng nhìn thấy người thanh niên bị giữ chặt kia vốn là có thể tránh thoát, nhưng thân hình y khẽ nhúc nhích, liền bỗng dừng lại, sau đó cách thiên quân vạn mã mỉm cười với ta.</w:t>
      </w:r>
      <w:r>
        <w:br w:type="textWrapping"/>
      </w:r>
      <w:r>
        <w:br w:type="textWrapping"/>
      </w:r>
      <w:r>
        <w:t xml:space="preserve">Huyết quang tiên khởi. (máu bắn tung tóe)</w:t>
      </w:r>
      <w:r>
        <w:br w:type="textWrapping"/>
      </w:r>
      <w:r>
        <w:br w:type="textWrapping"/>
      </w:r>
      <w:r>
        <w:t xml:space="preserve">Ta nhanh chóng lấy mũi tên tiếp theo, nhưng mà cơ hội lướt qua giây lát, trung niên nam tử đã được hàng người bao quanh, lùi dần dọc theo bờ sông.</w:t>
      </w:r>
      <w:r>
        <w:br w:type="textWrapping"/>
      </w:r>
      <w:r>
        <w:br w:type="textWrapping"/>
      </w:r>
      <w:r>
        <w:t xml:space="preserve">Ánh sáng nhiễm sắc đỏ dần lóe phía chân trời, xua đi cơn lạnh lẽo lúc sáng sớm.</w:t>
      </w:r>
      <w:r>
        <w:br w:type="textWrapping"/>
      </w:r>
      <w:r>
        <w:br w:type="textWrapping"/>
      </w:r>
      <w:r>
        <w:t xml:space="preserve">Tiếng chém giết bên bờ kia sông Nghiệp nổi lên bốn phía, quân coi giữ của Trần Thương nhân lúc đại doanh quân địch trống không liền chặt đứt đường lui của bọn họ, ba mươi vạn đại quân Nhung địch bị phân tản thành mấy đoàn, từng chút bị tiêu diệt.</w:t>
      </w:r>
      <w:r>
        <w:br w:type="textWrapping"/>
      </w:r>
      <w:r>
        <w:br w:type="textWrapping"/>
      </w:r>
      <w:r>
        <w:t xml:space="preserve">Đại chiến, hỗn chiến, kết cục đã định.</w:t>
      </w:r>
      <w:r>
        <w:br w:type="textWrapping"/>
      </w:r>
      <w:r>
        <w:br w:type="textWrapping"/>
      </w:r>
      <w:r>
        <w:t xml:space="preserve">Ta ném đoản kiếm trong tay, quỳ gối giữa đống thi thể ngổn ngang, lần đầu tiên từ khi xuyên qua tới nay, cứ vậy khóc thất thanh.</w:t>
      </w:r>
      <w:r>
        <w:br w:type="textWrapping"/>
      </w:r>
      <w:r>
        <w:br w:type="textWrapping"/>
      </w:r>
    </w:p>
    <w:p>
      <w:pPr>
        <w:pStyle w:val="Heading2"/>
      </w:pPr>
      <w:bookmarkStart w:id="107" w:name="chương-83-ảnh-vệ-tỉnh-lại"/>
      <w:bookmarkEnd w:id="107"/>
      <w:r>
        <w:t xml:space="preserve">83. Chương 83: Ảnh Vệ Tỉnh Lại</w:t>
      </w:r>
    </w:p>
    <w:p>
      <w:pPr>
        <w:pStyle w:val="Compact"/>
      </w:pPr>
      <w:r>
        <w:br w:type="textWrapping"/>
      </w:r>
      <w:r>
        <w:br w:type="textWrapping"/>
      </w:r>
      <w:r>
        <w:t xml:space="preserve">Biên tập: Lam Ying</w:t>
      </w:r>
      <w:r>
        <w:br w:type="textWrapping"/>
      </w:r>
      <w:r>
        <w:br w:type="textWrapping"/>
      </w:r>
      <w:r>
        <w:t xml:space="preserve">Máu tươi chậm rãi tụ lại ở đầu mũi đao rồi nhỏ xuống đất, trong nắng sớm, cái lạnh lẽo vẫn tràn ngập nơi đây, những con ngựa vô chủ bất an rảo bước qua lại trong gió rét, bên cạnh vó ngựa chất đầy kiếm gãy và xác người, quân kỳ bay phần phật, giống như mộ bia chỉ thẳng lên trời, sự tĩnh lặng càng thể hiện rõ nơi đây vừa mới xảy ra một cuộc đại chiến.</w:t>
      </w:r>
      <w:r>
        <w:br w:type="textWrapping"/>
      </w:r>
      <w:r>
        <w:br w:type="textWrapping"/>
      </w:r>
      <w:r>
        <w:t xml:space="preserve">Quân địch cho rằng chúng ta ngăn dòng sông Nghiệp là để tiến công thành Thiên Thủy, lại không ngờ Tấn vương lại dùng chính quân đội của mình để làm mồi nhử. Cơ hồng thủy nhấn chìm gần ba nghìn binh sĩ Nhung địch, càng quan trọng hơn là đã làm nhiễu loạn đến tâm trí những người còn sót lại, phân tách đại quân Nhung địch thành hai phần, khiến cho tuyến chỉ huy của bọn chúng hoàn toàn tan vỡ. Trong trận chiến này quân coi giữ Trần Thương phá thành chặn đứng triệt để đường rút quân của địch, Nhung địch tán loạn sau đó khó mà tiếp tục sắp xếp đội ngũ chỉnh tề để phá hoại kế hoạch của Đại Khánh, mặc dù kẻ thống lĩnh Đạt Oa Nhĩ đã trốn thoát, không biết sống chết, nhưng chuyện này không còn quan trọng nữa.</w:t>
      </w:r>
      <w:r>
        <w:br w:type="textWrapping"/>
      </w:r>
      <w:r>
        <w:br w:type="textWrapping"/>
      </w:r>
      <w:r>
        <w:t xml:space="preserve">Chúng ta thắng rồi.</w:t>
      </w:r>
      <w:r>
        <w:br w:type="textWrapping"/>
      </w:r>
      <w:r>
        <w:br w:type="textWrapping"/>
      </w:r>
      <w:r>
        <w:t xml:space="preserve">Nhưng vào giờ khắc này cảm xúc nảy lên đầu tiên cũng không phải vui sướng hay hưng phấn, mà là mỏi mệt và chết lặng, giống như đã trải qua một cuộc thi chạy đường dài, chậm nhưng không biết giới hạn ở đâu, cho đến khi đến đích rồi, thì chuyện thứ nhất muốn làm nhất định là đặt mông ngồi xuống, chứ không phải cùng bạn bè đi uống một chén để chúc mừng.</w:t>
      </w:r>
      <w:r>
        <w:br w:type="textWrapping"/>
      </w:r>
      <w:r>
        <w:br w:type="textWrapping"/>
      </w:r>
      <w:r>
        <w:t xml:space="preserve">Cho đến khi khóc được ra, tất cả cơ quan cảm giác của ta mới khôi phục, máu trên vai và bụi bẩn hòa lẫn thành một màu đen, miệng vết thương bắt đầu thấy đau buốt sắc bén, dù đã tỉnh táo nhưng đầu óc ta vẫn có chút không được nhanh nhẹn.</w:t>
      </w:r>
      <w:r>
        <w:br w:type="textWrapping"/>
      </w:r>
      <w:r>
        <w:br w:type="textWrapping"/>
      </w:r>
      <w:r>
        <w:t xml:space="preserve">Chung quanh vẫn có mấy người đang đánh nhau chém giết, tiếng rên rỉ, tiếng hô hét, tiếng đao kiếm xen lẫntrong gió, mơ hồ không rõ ràng. Có một đại hán râu rậm hùng hùng hổ hổ xách theo cây trường kích (*) đi tới hướng này, nhìn thấy đám man tử thì bổ cho một nhát, nhìn thấy binh sĩ Đại Khánh nằm trên mặt đất thì đá một cước, lớn tiếng ồn ào: “Nhanh đứng lên cho lão tử, toàn là lũ vô dụng, cấp trên phái lão Chu đi đuổi theo, công lao đều CMN bị người ta nẫng mất rồi! Đứng lên, giả bộ cái m* gì, nhanh lên chút chúng ta cùng đi biết đâu còn được phân cho ly rượu mà uống đấy!”</w:t>
      </w:r>
      <w:r>
        <w:br w:type="textWrapping"/>
      </w:r>
      <w:r>
        <w:br w:type="textWrapping"/>
      </w:r>
      <w:r>
        <w:t xml:space="preserve">(*) Trường kích: cây kích dài, một loại vũ khí, hay thấy nhất là quân trông coi cổng thành dùng </w:t>
      </w:r>
      <w:r>
        <w:br w:type="textWrapping"/>
      </w:r>
      <w:r>
        <w:br w:type="textWrapping"/>
      </w:r>
      <w:r>
        <w:t xml:space="preserve">Trải qua một hồi ác chiến còn có tinh thần như vậy, nhưng lại làm một chức quan cửu phẩm cầm trường kích thật sự là nhân tài không được trọng dụng a.</w:t>
      </w:r>
      <w:r>
        <w:br w:type="textWrapping"/>
      </w:r>
      <w:r>
        <w:br w:type="textWrapping"/>
      </w:r>
      <w:r>
        <w:t xml:space="preserve">Ta cố gắng xốc lại tinh thần, vừa mang lòng kính nể nhìn qua hắn một cái, vừa lặng lẽ giảm bớt sự tồn tại của mình, miễn cho cũng bị hắn đá một cước. Tuy nói cấp bậc của ta cao hơn hắn rất nhiều, nhưng lúc này quần áo đều bị bùn máu nhuộm bẩn, chỉ dựa vào cái bộ mặt, ai nhận ra ai chứ.</w:t>
      </w:r>
      <w:r>
        <w:br w:type="textWrapping"/>
      </w:r>
      <w:r>
        <w:br w:type="textWrapping"/>
      </w:r>
      <w:r>
        <w:t xml:space="preserve">“Aiz, ngươi, chính ngươi đấy!” Đáng tiếc đại hán râu rậm hiển nhiên không định buông tha cho bất kỳ ai, vừa nhìn sang phía ta, hừ một cái đã đi tới, nhấc chân định đá: “Lão tử ghét nhất loại tiểu bạch kiểm(*) như ngươi, ngươi… Chiến Huyền đại nhân?”</w:t>
      </w:r>
      <w:r>
        <w:br w:type="textWrapping"/>
      </w:r>
      <w:r>
        <w:br w:type="textWrapping"/>
      </w:r>
      <w:r>
        <w:t xml:space="preserve">(*) Tiểu bạch kiểm: Tên mặt trắng, thường chỉ người vô dụng, ẻo lả.</w:t>
      </w:r>
      <w:r>
        <w:br w:type="textWrapping"/>
      </w:r>
      <w:r>
        <w:br w:type="textWrapping"/>
      </w:r>
      <w:r>
        <w:t xml:space="preserve">Hắn đầy khiếp sợ nhìn ta.</w:t>
      </w:r>
      <w:r>
        <w:br w:type="textWrapping"/>
      </w:r>
      <w:r>
        <w:br w:type="textWrapping"/>
      </w:r>
      <w:r>
        <w:t xml:space="preserve">Ta càng thêm khiếp sợ nhìn lại hắn.</w:t>
      </w:r>
      <w:r>
        <w:br w:type="textWrapping"/>
      </w:r>
      <w:r>
        <w:br w:type="textWrapping"/>
      </w:r>
      <w:r>
        <w:t xml:space="preserve">Hóa ra ta nổi danh trong quân đội như vậy sao, một vị đại hán râu rậm qua đường cũng có thể gọi tên của ta?</w:t>
      </w:r>
      <w:r>
        <w:br w:type="textWrapping"/>
      </w:r>
      <w:r>
        <w:br w:type="textWrapping"/>
      </w:r>
      <w:r>
        <w:t xml:space="preserve">Ánh mắt đại hán bắt đầu tỏa sáng, giống như nhìn thấy một đống vàng sống: “A nha, mụ nội nó ngài thật sự còn sống, Thánh Thượng tìm ngài sắp phát điên rồi kìa hắc hắc hắc hắc.”</w:t>
      </w:r>
      <w:r>
        <w:br w:type="textWrapping"/>
      </w:r>
      <w:r>
        <w:br w:type="textWrapping"/>
      </w:r>
      <w:r>
        <w:t xml:space="preserve">… Thật ư, Tấn vương không sao hết.</w:t>
      </w:r>
      <w:r>
        <w:br w:type="textWrapping"/>
      </w:r>
      <w:r>
        <w:br w:type="textWrapping"/>
      </w:r>
      <w:r>
        <w:t xml:space="preserve">Thật tốt quá.</w:t>
      </w:r>
      <w:r>
        <w:br w:type="textWrapping"/>
      </w:r>
      <w:r>
        <w:br w:type="textWrapping"/>
      </w:r>
      <w:r>
        <w:t xml:space="preserve">Người ta lung lay, dùng một chút khí lực còn sót lại bắt lấy ống tay áo hắn: “Đưa ta qua đó.”</w:t>
      </w:r>
      <w:r>
        <w:br w:type="textWrapping"/>
      </w:r>
      <w:r>
        <w:br w:type="textWrapping"/>
      </w:r>
      <w:r>
        <w:t xml:space="preserve">“Đương nhiên đương nhiên.” Đại hán vội vàng xoa tay, quay đầu rống lớn với khoảng mười bĩnh sĩ đang nghiêng nghiêng ngả ngả phía sau: “Chiến Huyền đại nhân bị thương, chui trong bụi cỏ khóc trộm này, mau mời Thánh Thượng đến đi!”</w:t>
      </w:r>
      <w:r>
        <w:br w:type="textWrapping"/>
      </w:r>
      <w:r>
        <w:br w:type="textWrapping"/>
      </w:r>
      <w:r>
        <w:t xml:space="preserve">Ta: …</w:t>
      </w:r>
      <w:r>
        <w:br w:type="textWrapping"/>
      </w:r>
      <w:r>
        <w:br w:type="textWrapping"/>
      </w:r>
      <w:r>
        <w:t xml:space="preserve">Vào giờ khắc này,</w:t>
      </w:r>
      <w:r>
        <w:br w:type="textWrapping"/>
      </w:r>
      <w:r>
        <w:br w:type="textWrapping"/>
      </w:r>
      <w:r>
        <w:t xml:space="preserve">Ta cảm thấy,</w:t>
      </w:r>
      <w:r>
        <w:br w:type="textWrapping"/>
      </w:r>
      <w:r>
        <w:br w:type="textWrapping"/>
      </w:r>
      <w:r>
        <w:t xml:space="preserve">Vỏ bọc thần tượng của ta,</w:t>
      </w:r>
      <w:r>
        <w:br w:type="textWrapping"/>
      </w:r>
      <w:r>
        <w:br w:type="textWrapping"/>
      </w:r>
      <w:r>
        <w:t xml:space="preserve">Nát vụn,</w:t>
      </w:r>
      <w:r>
        <w:br w:type="textWrapping"/>
      </w:r>
      <w:r>
        <w:br w:type="textWrapping"/>
      </w:r>
      <w:r>
        <w:t xml:space="preserve">Rồi.</w:t>
      </w:r>
      <w:r>
        <w:br w:type="textWrapping"/>
      </w:r>
      <w:r>
        <w:br w:type="textWrapping"/>
      </w:r>
      <w:r>
        <w:t xml:space="preserve">Ta lặng lẽ nghiêng đầu sang chỗ khác, che mặt, nuốt xuống một hàng dài dấu chấm lửng trong lòng, muốn làm bộ mình và hắn chưa nói chuyện với nhau câu nào.</w:t>
      </w:r>
      <w:r>
        <w:br w:type="textWrapping"/>
      </w:r>
      <w:r>
        <w:br w:type="textWrapping"/>
      </w:r>
      <w:r>
        <w:t xml:space="preserve">… Tên hàng này chỉ có thể làm một binh sĩ cầm trường kích quả nhiên là có nguyên nhân.</w:t>
      </w:r>
      <w:r>
        <w:br w:type="textWrapping"/>
      </w:r>
      <w:r>
        <w:br w:type="textWrapping"/>
      </w:r>
      <w:r>
        <w:t xml:space="preserve">Khóc, khóc con em gái nhà mi a khóc! Ta vẫn còn là trẻ nhỏ ta còn chưa kịp mua thanh danh đã ngoài ý muốn bị tổn hại mặt mũi rồi ngươi gài hố hình tượng của ta như vậy CMN người nhà ngươi có biết không?</w:t>
      </w:r>
      <w:r>
        <w:br w:type="textWrapping"/>
      </w:r>
      <w:r>
        <w:br w:type="textWrapping"/>
      </w:r>
      <w:r>
        <w:t xml:space="preserve">Ta huyết khí dâng lên, khó thở công tâm, hai mắt biến thành màu đen, tầm nhìn tối dần.</w:t>
      </w:r>
      <w:r>
        <w:br w:type="textWrapping"/>
      </w:r>
      <w:r>
        <w:br w:type="textWrapping"/>
      </w:r>
      <w:r>
        <w:t xml:space="preserve">Trước khi hoàn toàn bất tỉnh, ta chỉ kịp nghe thấy một tiếng gọi từ xa: “A Huyền!”</w:t>
      </w:r>
      <w:r>
        <w:br w:type="textWrapping"/>
      </w:r>
      <w:r>
        <w:br w:type="textWrapping"/>
      </w:r>
      <w:r>
        <w:t xml:space="preserve">…</w:t>
      </w:r>
      <w:r>
        <w:br w:type="textWrapping"/>
      </w:r>
      <w:r>
        <w:br w:type="textWrapping"/>
      </w:r>
      <w:r>
        <w:t xml:space="preserve">Lần ngất này, ta không biết mình đã bất tỉnh bao lâu. Khi ý thức chậm rãi trở về, ta cảm thấy có người đang ngồi bên tay ta, cầm cái thìa, nhẹ nhàng đút dược cho ta.</w:t>
      </w:r>
      <w:r>
        <w:br w:type="textWrapping"/>
      </w:r>
      <w:r>
        <w:br w:type="textWrapping"/>
      </w:r>
      <w:r>
        <w:t xml:space="preserve">Ta đang muốn mở mắt, gọi Tấn vương một tiếng, liền nghe thấy một trận lảm nhảm bên tai.</w:t>
      </w:r>
      <w:r>
        <w:br w:type="textWrapping"/>
      </w:r>
      <w:r>
        <w:br w:type="textWrapping"/>
      </w:r>
      <w:r>
        <w:t xml:space="preserve">“Thời buổi này làm đại phu dễ lắm sao, không trị khỏi cho người ta, một tên thì muốn đem ta thiên đao vạn quả, một tên lại muốn đem ta chém đầu thị chúng, cũng không thèm ngẫm xem, nếu trị khỏi được ta không muốn trị sao, nếu đã không thể cứu chữa, thì cho dù có băm ta nấu thành canh xương sườn cho bọn hắn bổ thân thì cũng vẫn là không cứu được, này là lỗi của ta sao? Ta một năm mới kiếm mấy chục lượng bạc, vì sao ta nhất định phải mọc thêm mấy trăm cái đầu cho người khác mặc sức chém chứ. Ta năm đó đáng lẽ không nên nghe sư huynh học cái thứ đồ bỏ là nghề y này, đờ mờ, còn đưa ta đến cái nơi này, đờ mờ, lão hồ ly, sư phụ không có ở đây liền thay đổi phương pháp để hại ta.”</w:t>
      </w:r>
      <w:r>
        <w:br w:type="textWrapping"/>
      </w:r>
      <w:r>
        <w:br w:type="textWrapping"/>
      </w:r>
      <w:r>
        <w:t xml:space="preserve">Ta: …</w:t>
      </w:r>
      <w:r>
        <w:br w:type="textWrapping"/>
      </w:r>
      <w:r>
        <w:br w:type="textWrapping"/>
      </w:r>
      <w:r>
        <w:t xml:space="preserve">Nhất định là phương thức tỉnh lại của ta có chỗ nào đó không đúng.</w:t>
      </w:r>
      <w:r>
        <w:br w:type="textWrapping"/>
      </w:r>
      <w:r>
        <w:br w:type="textWrapping"/>
      </w:r>
      <w:r>
        <w:t xml:space="preserve">Đang định ngủ lại để trốn tránh hiện thực, nào ngờ cái âm thanh kia dừng một chút, sau đó bỗng nhiên trở nên ổn trọng vô cùng: “A, ngươi tỉnh rồi?”</w:t>
      </w:r>
      <w:r>
        <w:br w:type="textWrapping"/>
      </w:r>
      <w:r>
        <w:br w:type="textWrapping"/>
      </w:r>
      <w:r>
        <w:t xml:space="preserve">Ta đành mở mắt ra, chỉ thấy là một thanh niên xa lạ nga quan bác đai(*), phong thần tuấn lãng đang đặt mứt hoa quả trong tay xuống khay, vẻ mặt sâu xa khó hiểu nhìn ta, trông không hề giống một tên bệnh thần kinh nói nhảm.</w:t>
      </w:r>
      <w:r>
        <w:br w:type="textWrapping"/>
      </w:r>
      <w:r>
        <w:br w:type="textWrapping"/>
      </w:r>
      <w:r>
        <w:t xml:space="preserve">(*) Nga quan bác đai: đội mũ cao và vạt áo rộng, trang phục của đại phu thời xưa. (xem hình ảnh cuối bài)</w:t>
      </w:r>
      <w:r>
        <w:br w:type="textWrapping"/>
      </w:r>
      <w:r>
        <w:br w:type="textWrapping"/>
      </w:r>
      <w:r>
        <w:t xml:space="preserve">Cố sức quay đầu nhìn, ta phát hiện bên cạnh căn bản không có người thứ hai, kiềm chế, không kiềm được, vì thế yếu ớt hỏi một câu: “Ngươi là…”</w:t>
      </w:r>
      <w:r>
        <w:br w:type="textWrapping"/>
      </w:r>
      <w:r>
        <w:br w:type="textWrapping"/>
      </w:r>
      <w:r>
        <w:t xml:space="preserve">Người kia khẽ cười nói: “Không cần lo lắng, ta tên Duy Nhã, phụ trách chăm sóc thương thế của ngươi.”</w:t>
      </w:r>
      <w:r>
        <w:br w:type="textWrapping"/>
      </w:r>
      <w:r>
        <w:br w:type="textWrapping"/>
      </w:r>
      <w:r>
        <w:t xml:space="preserve">Y tựa hồ vẫn có vẻ rất đáng tin. Dù sao nhất định là người do Tấn vương sắp xếp, chắc sẽ không có sai sót.</w:t>
      </w:r>
      <w:r>
        <w:br w:type="textWrapping"/>
      </w:r>
      <w:r>
        <w:br w:type="textWrapping"/>
      </w:r>
      <w:r>
        <w:t xml:space="preserve">Ta yên tâm gật đầu, mở miệng hỏi: “Thánh Thượng sao rồi?”</w:t>
      </w:r>
      <w:r>
        <w:br w:type="textWrapping"/>
      </w:r>
      <w:r>
        <w:br w:type="textWrapping"/>
      </w:r>
      <w:r>
        <w:t xml:space="preserve">“Thánh Thượng vẫn bên cạnh ngươi đến ngày hôm qua, vốn muốn đợi ngươi tỉnh lại. Nhưng lại có một tù binh Nhung địch tìm hắn nói nói mấy câu, hắn liền mang theo mấy tùy tùng ra Trần Thương, yên tâm đi, hắn nói sẽ về rất nhanh.”</w:t>
      </w:r>
      <w:r>
        <w:br w:type="textWrapping"/>
      </w:r>
      <w:r>
        <w:br w:type="textWrapping"/>
      </w:r>
      <w:r>
        <w:t xml:space="preserve">Duy Nhã mỉm cười an ủi ta, sau đó vô cùng tự nhiên vươn tay bắt mạch cho ta, rất có kiên nhẫn nhẹ nhàng nói: “Nhưng ta lại cảm thấy ngươi nên quan tâm đến thương thế của mình nhiều hơn. Lúc ngươi ngã từ trên ngựa xuống đã làm đầu bị thương, máu tụ ở đó phải cần chút thời gian mới tan hết được, sau khi tỉnh lại có phải ngươi nghe thấy những âm thanh kỳ quái hay không?”</w:t>
      </w:r>
      <w:r>
        <w:br w:type="textWrapping"/>
      </w:r>
      <w:r>
        <w:br w:type="textWrapping"/>
      </w:r>
      <w:r>
        <w:t xml:space="preserve">Thanh âm kỳ quái… Ví dụ như người nào đó đang lảm nhảm sao?</w:t>
      </w:r>
      <w:r>
        <w:br w:type="textWrapping"/>
      </w:r>
      <w:r>
        <w:br w:type="textWrapping"/>
      </w:r>
      <w:r>
        <w:t xml:space="preserve">Ta do dự một chút, vẫn trả lời: “… Không sai.”</w:t>
      </w:r>
      <w:r>
        <w:br w:type="textWrapping"/>
      </w:r>
      <w:r>
        <w:br w:type="textWrapping"/>
      </w:r>
      <w:r>
        <w:t xml:space="preserve">Duy Nhã nói chắc như đinh đóng cột: “Đó là ảo giác, ngươi nhớ kĩ ngàn vạn lần phải quên sạch đi.”</w:t>
      </w:r>
      <w:r>
        <w:br w:type="textWrapping"/>
      </w:r>
      <w:r>
        <w:br w:type="textWrapping"/>
      </w:r>
      <w:r>
        <w:t xml:space="preserve">Ta: …</w:t>
      </w:r>
      <w:r>
        <w:br w:type="textWrapping"/>
      </w:r>
      <w:r>
        <w:br w:type="textWrapping"/>
      </w:r>
      <w:r>
        <w:t xml:space="preserve">“Ngươi bị thương rất nặng, vốn dĩ ta nhĩ rằng không cứu được.” Duy Nhã nhướn mày, hơi có chút đắc ý nói: “Có thể thấy y thuật của ta rất cao siêu.”</w:t>
      </w:r>
      <w:r>
        <w:br w:type="textWrapping"/>
      </w:r>
      <w:r>
        <w:br w:type="textWrapping"/>
      </w:r>
      <w:r>
        <w:t xml:space="preserve">Vậy vì sao ngươi không trị cho đầu óc của mình trước hả anh bạn trẻ…</w:t>
      </w:r>
      <w:r>
        <w:br w:type="textWrapping"/>
      </w:r>
      <w:r>
        <w:br w:type="textWrapping"/>
      </w:r>
      <w:r>
        <w:t xml:space="preserve">Ta không nói gì nhìn y trong chốc lát, sau đó bưng chén thuốc, ánh mắt đảo qua liền thấy mứt hoa quả trên bàn.</w:t>
      </w:r>
      <w:r>
        <w:br w:type="textWrapping"/>
      </w:r>
      <w:r>
        <w:br w:type="textWrapping"/>
      </w:r>
      <w:r>
        <w:t xml:space="preserve">Tuy rằng người này tính cách cổ quái, nhưng thân là đại phu, vẫn rất tỉ mỉ cẩn thận, sợ thuốc đắng cho nên còn cố ý chuẩn bị cái này cho ta.</w:t>
      </w:r>
      <w:r>
        <w:br w:type="textWrapping"/>
      </w:r>
      <w:r>
        <w:br w:type="textWrapping"/>
      </w:r>
      <w:r>
        <w:t xml:space="preserve">Kỳ thật y vẫn có chút có chút tốt nhỉ.</w:t>
      </w:r>
      <w:r>
        <w:br w:type="textWrapping"/>
      </w:r>
      <w:r>
        <w:br w:type="textWrapping"/>
      </w:r>
      <w:r>
        <w:t xml:space="preserve">Trong lòng ta thấy ấm áp, liền vươn tay ra lấy.</w:t>
      </w:r>
      <w:r>
        <w:br w:type="textWrapping"/>
      </w:r>
      <w:r>
        <w:br w:type="textWrapping"/>
      </w:r>
      <w:r>
        <w:t xml:space="preserve">Duy Nhã giơ tay lấy mứt hoa quả ôm trong ngực, mỉm cười: “Xin lỗi, đây là cho ta ăn, ngươi chỉ cần uống thuốc là được rồi. Bởi vì…” Y nghiêng đầu nghĩ nghĩ, mở miệng nói: “Đồ ngọt sẽ phá hư dược tính.”</w:t>
      </w:r>
      <w:r>
        <w:br w:type="textWrapping"/>
      </w:r>
      <w:r>
        <w:br w:type="textWrapping"/>
      </w:r>
      <w:r>
        <w:t xml:space="preserve">Ta: …</w:t>
      </w:r>
      <w:r>
        <w:br w:type="textWrapping"/>
      </w:r>
      <w:r>
        <w:br w:type="textWrapping"/>
      </w:r>
      <w:r>
        <w:t xml:space="preserve">Đây rõ ràng là đang tùy tiện tìm cớ đi, xin ngươi lúc tắc trách nhiệm vụ chăm sóc cho ta nghiêm túc một chút được không, bằng không cứ làm ra vẻ đáng tin ta thật sự rất khổ sở đấy biết không.</w:t>
      </w:r>
      <w:r>
        <w:br w:type="textWrapping"/>
      </w:r>
      <w:r>
        <w:br w:type="textWrapping"/>
      </w:r>
      <w:r>
        <w:t xml:space="preserve">Không biết vì sao, vẻ nghiêm trang chững chạc nói hưu nói vượn của người này khiến ta nhớ đến một người.</w:t>
      </w:r>
      <w:r>
        <w:br w:type="textWrapping"/>
      </w:r>
      <w:r>
        <w:br w:type="textWrapping"/>
      </w:r>
      <w:r>
        <w:t xml:space="preserve">Ta thuận miệng lại hỏi: “Ngươi và Quân Mặc Thanh chẳng lẽ là là huynh đệ sao?”</w:t>
      </w:r>
      <w:r>
        <w:br w:type="textWrapping"/>
      </w:r>
      <w:r>
        <w:br w:type="textWrapping"/>
      </w:r>
      <w:r>
        <w:t xml:space="preserve">Sắc mặt Duy Nhã tối sầm: “Không, chúng ta là sư huynh đệ…” Y như là nghĩ tới điều gì thật xấu xa, lập tức đứng dậy, phất phất tay cứ như đuổi ruồi muỗi, chán ghét nói: “Nhắc tới hắn, toàn thân ta đều bắt đầu thấy không thoải mái, nào mau nằm nghỉ thêm chốc nữa đi. Dược đồng(*) ở bên ngoài, ngươi uống thuốc xong kêu một tiếng, tự nó sẽ vào chăm sóc ngươi.”</w:t>
      </w:r>
      <w:r>
        <w:br w:type="textWrapping"/>
      </w:r>
      <w:r>
        <w:br w:type="textWrapping"/>
      </w:r>
      <w:r>
        <w:t xml:space="preserve">(*) Dược đồng: Đứa nhỏ đi theo giúp việc cho các đại phu, được đại phu dạy y thuật, bồi dưỡng từ nhỏ.</w:t>
      </w:r>
      <w:r>
        <w:br w:type="textWrapping"/>
      </w:r>
      <w:r>
        <w:br w:type="textWrapping"/>
      </w:r>
      <w:r>
        <w:t xml:space="preserve">Ta ngẩn người, còn chưa kịp gật đầu, liền có một thiếu niên mười ba mười bốn tuổi va đụng bước vào, lắp bắp hô: “Duy, Duy đại phu, không xong rồi, Lương đại nhân hắn…”</w:t>
      </w:r>
      <w:r>
        <w:br w:type="textWrapping"/>
      </w:r>
      <w:r>
        <w:br w:type="textWrapping"/>
      </w:r>
      <w:r>
        <w:t xml:space="preserve">Duy Nhã nhíu mày ngắt lời y: “Ta đã sớm nói với hắn đừng có tới tìm ta nữa, đã chết rồi, thì có là thần tiên cũng không cứu về được, nói gì đến ta chẳng qua chỉ là một thần y. Bộ dáng nửa chết nửa sống kia của bản thân hắn, ta còn có thể cữu chữa mấy phần cho hắn —— trói lại tẩn cho một trận là được.”</w:t>
      </w:r>
      <w:r>
        <w:br w:type="textWrapping"/>
      </w:r>
      <w:r>
        <w:br w:type="textWrapping"/>
      </w:r>
      <w:r>
        <w:t xml:space="preserve">“Không không, không phải.” Thiếu niên trừng mắt nói cho hết lời: “Lương đại nhân đã bị người ta đánh thành đầu heo nha!”</w:t>
      </w:r>
      <w:r>
        <w:br w:type="textWrapping"/>
      </w:r>
      <w:r>
        <w:br w:type="textWrapping"/>
      </w:r>
      <w:r>
        <w:t xml:space="preserve">“Cái gì, ai đánh?” Duy Nhã biến sắc, mở miệng hỏi.</w:t>
      </w:r>
      <w:r>
        <w:br w:type="textWrapping"/>
      </w:r>
      <w:r>
        <w:br w:type="textWrapping"/>
      </w:r>
      <w:r>
        <w:t xml:space="preserve">Thiếu niên ổn định một chút, lắc lắc đầu trả lời: “Không biết tên, là một nam nhân rất đẹp, hai người bọn họ vốn đang nói chuyện êm đẹp, đột nhiên người nọ hung tợn đấm vào mũi Lương đại nhân một quyền, làm ta sợ muốn chết.”</w:t>
      </w:r>
      <w:r>
        <w:br w:type="textWrapping"/>
      </w:r>
      <w:r>
        <w:br w:type="textWrapping"/>
      </w:r>
      <w:r>
        <w:t xml:space="preserve">Duy Nhã nhếch môi nghĩ nghĩ, lại liếc nhanh sang ta một cái, dặn dò thiếu niên: “Ngươi ở lại trông nom y, thân thể y chưa khôi phục, đừng để y đi ra ngoài xem trận náo nhiệt này.”</w:t>
      </w:r>
      <w:r>
        <w:br w:type="textWrapping"/>
      </w:r>
      <w:r>
        <w:br w:type="textWrapping"/>
      </w:r>
      <w:r>
        <w:t xml:space="preserve">“Ta muốn ra ngoài.”</w:t>
      </w:r>
      <w:r>
        <w:br w:type="textWrapping"/>
      </w:r>
      <w:r>
        <w:br w:type="textWrapping"/>
      </w:r>
      <w:r>
        <w:t xml:space="preserve">“Ta trông y.”</w:t>
      </w:r>
      <w:r>
        <w:br w:type="textWrapping"/>
      </w:r>
      <w:r>
        <w:br w:type="textWrapping"/>
      </w:r>
      <w:r>
        <w:t xml:space="preserve">Lời nói ra, ta và thiếu niên đôi bên ngắm nhau.</w:t>
      </w:r>
      <w:r>
        <w:br w:type="textWrapping"/>
      </w:r>
      <w:r>
        <w:br w:type="textWrapping"/>
      </w:r>
      <w:r>
        <w:t xml:space="preserve">Thiếu niên run rẩy, buồn rười rượi quay đầu, rên rỉ với Duy Nhã: “Duy đại phu, sắc mặt y thật đáng sợ, ta khẳng định làm không được a a a.”</w:t>
      </w:r>
      <w:r>
        <w:br w:type="textWrapping"/>
      </w:r>
      <w:r>
        <w:br w:type="textWrapping"/>
      </w:r>
      <w:r>
        <w:t xml:space="preserve">Duy Nhã chân trước đã bước ra cửa, nghe vậy quay đầu mỉm cười, nhẹ nhàng mở miệng: “Làm không được? Ta ngày xưa đã dạy ngươi như thế nào, dương mưu âm mưu đâu hết rồi. Ngươi không ngăn được y, thì không biết cho y chút thuốc mê sao?”</w:t>
      </w:r>
      <w:r>
        <w:br w:type="textWrapping"/>
      </w:r>
      <w:r>
        <w:br w:type="textWrapping"/>
      </w:r>
      <w:r>
        <w:t xml:space="preserve">Thiếu niên: …</w:t>
      </w:r>
      <w:r>
        <w:br w:type="textWrapping"/>
      </w:r>
      <w:r>
        <w:br w:type="textWrapping"/>
      </w:r>
      <w:r>
        <w:t xml:space="preserve">Ta: …</w:t>
      </w:r>
      <w:r>
        <w:br w:type="textWrapping"/>
      </w:r>
      <w:r>
        <w:br w:type="textWrapping"/>
      </w:r>
      <w:r>
        <w:t xml:space="preserve">… Sư môn của Quân Mặc Thanh dạy cái gì vậy, thật hung tàn, chẳng lẽ là một ổ hồ ly sao?</w:t>
      </w:r>
      <w:r>
        <w:br w:type="textWrapping"/>
      </w:r>
      <w:r>
        <w:br w:type="textWrapping"/>
      </w:r>
      <w:r>
        <w:t xml:space="preserve">Ta đang nghĩ, trong lòng bỗng nhiên dâng lên một suy nghĩ thương tâm, sinh thời ta không phải sẽ cùng một đám phúc hắc bệnh thần kinh này giao thiệp đấy chứ.</w:t>
      </w:r>
      <w:r>
        <w:br w:type="textWrapping"/>
      </w:r>
      <w:r>
        <w:br w:type="textWrapping"/>
      </w:r>
      <w:r>
        <w:t xml:space="preserve">Nhìn bóng dáng Duy Nhã biến mất tại góc tường, ta và thiếu niên đồng thời thở nhẹ ra.</w:t>
      </w:r>
      <w:r>
        <w:br w:type="textWrapping"/>
      </w:r>
      <w:r>
        <w:br w:type="textWrapping"/>
      </w:r>
      <w:r>
        <w:t xml:space="preserve">Đánh Lương Văn Hạo phỏng chừng cũng chính là Chiến Bạch, không biết đôi nhị hóa phu phu này lại xảy ra vấn đề gì… Nhưng mà hai tên này, có đánh nữa đánh mãi cũng không xảy ra chuyện lớn gì, đầu giường đánh nhau ngày khác cuối giường hòa hợp thôi.</w:t>
      </w:r>
      <w:r>
        <w:br w:type="textWrapping"/>
      </w:r>
      <w:r>
        <w:br w:type="textWrapping"/>
      </w:r>
      <w:r>
        <w:t xml:space="preserve">Ta chỉ nghĩ vậy, cũng không vội đi nữa, quay lại giường nằm, vẫy vẫy tay với thiếu niên kia, muốn moi móc thông tin từ miệng y.</w:t>
      </w:r>
      <w:r>
        <w:br w:type="textWrapping"/>
      </w:r>
      <w:r>
        <w:br w:type="textWrapping"/>
      </w:r>
      <w:r>
        <w:t xml:space="preserve">“Hai người ngoài kia vì sao lại đánh nhau?”</w:t>
      </w:r>
      <w:r>
        <w:br w:type="textWrapping"/>
      </w:r>
      <w:r>
        <w:br w:type="textWrapping"/>
      </w:r>
      <w:r>
        <w:t xml:space="preserve">Thiếu niên giật mình, giống như con thỏ bị hoảng sợ nhảy một bước thật xa, nơm nớp lo sợ chớp chớp đôi mắt: “Nha, ngươi cùng ta nói chuyện sao?”</w:t>
      </w:r>
      <w:r>
        <w:br w:type="textWrapping"/>
      </w:r>
      <w:r>
        <w:br w:type="textWrapping"/>
      </w:r>
      <w:r>
        <w:t xml:space="preserve">Ta buồn cười gật đầu.</w:t>
      </w:r>
      <w:r>
        <w:br w:type="textWrapping"/>
      </w:r>
      <w:r>
        <w:br w:type="textWrapping"/>
      </w:r>
      <w:r>
        <w:t xml:space="preserve">Thiếu niên lúc này mới thở ra một hơi, xoắn tay nói: “Ta, ta cũng không rõ lắm, ta đứng khá xa không nghe rõ lời họ nói, chỉ nghe thấy một hai câu, hình như là đang nói đến Chiến Hắc hay là Chiến Bạch chết ấy —— vì chuyện này, Lương đại nhân đã náo loạn chỗ chúng ta mấy lần rồi, khó khăn lắm mới yên tĩnh, không ngờ lại xảy ra chuyện như vậy…”</w:t>
      </w:r>
      <w:r>
        <w:br w:type="textWrapping"/>
      </w:r>
      <w:r>
        <w:br w:type="textWrapping"/>
      </w:r>
      <w:r>
        <w:t xml:space="preserve">Ta sững sờ.</w:t>
      </w:r>
      <w:r>
        <w:br w:type="textWrapping"/>
      </w:r>
      <w:r>
        <w:br w:type="textWrapping"/>
      </w:r>
      <w:r>
        <w:t xml:space="preserve">Những lời sau đó của y ta đều không nghe vào, trong đầu chỉ lặp đi lặp lại một câu: Chiến Bạch chết…</w:t>
      </w:r>
      <w:r>
        <w:br w:type="textWrapping"/>
      </w:r>
      <w:r>
        <w:br w:type="textWrapping"/>
      </w:r>
      <w:r>
        <w:t xml:space="preserve">Chiến Bạch chết?</w:t>
      </w:r>
      <w:r>
        <w:br w:type="textWrapping"/>
      </w:r>
      <w:r>
        <w:br w:type="textWrapping"/>
      </w:r>
      <w:r>
        <w:t xml:space="preserve">Hết chương 83.</w:t>
      </w:r>
      <w:r>
        <w:br w:type="textWrapping"/>
      </w:r>
      <w:r>
        <w:br w:type="textWrapping"/>
      </w:r>
    </w:p>
    <w:p>
      <w:pPr>
        <w:pStyle w:val="Heading2"/>
      </w:pPr>
      <w:bookmarkStart w:id="108" w:name="chương-84-ảnh-vệ-là-đồ-lừa-đảo"/>
      <w:bookmarkEnd w:id="108"/>
      <w:r>
        <w:t xml:space="preserve">84. Chương 84: Ảnh Vệ Là Đồ Lừa Đảo</w:t>
      </w:r>
    </w:p>
    <w:p>
      <w:pPr>
        <w:pStyle w:val="Compact"/>
      </w:pPr>
      <w:r>
        <w:br w:type="textWrapping"/>
      </w:r>
      <w:r>
        <w:br w:type="textWrapping"/>
      </w:r>
      <w:r>
        <w:t xml:space="preserve">Biên tập: Điềm + Lam Ying</w:t>
      </w:r>
      <w:r>
        <w:br w:type="textWrapping"/>
      </w:r>
      <w:r>
        <w:br w:type="textWrapping"/>
      </w:r>
      <w:r>
        <w:t xml:space="preserve">Ta vẫn cho rằng, mình dù có chết, thì Chiến Bạch cũng sẽ sống đến trăm tuổi.</w:t>
      </w:r>
      <w:r>
        <w:br w:type="textWrapping"/>
      </w:r>
      <w:r>
        <w:br w:type="textWrapping"/>
      </w:r>
      <w:r>
        <w:t xml:space="preserve">Sao y có thể chết được?</w:t>
      </w:r>
      <w:r>
        <w:br w:type="textWrapping"/>
      </w:r>
      <w:r>
        <w:br w:type="textWrapping"/>
      </w:r>
      <w:r>
        <w:t xml:space="preserve">Ta chết lặng ngã từ trên giường xuống, lại vô thức đứng bật dậy, nghiêng ngả lảo đảo đi ra bên ngoài. Thiếu niên kia nhìn bộ dáng ta, sắc mặt trắng bệch, chân tay luống cuống đứng một bên, loay ha loay hoay rồi chạy đi tìm Duy Nhã</w:t>
      </w:r>
      <w:r>
        <w:br w:type="textWrapping"/>
      </w:r>
      <w:r>
        <w:br w:type="textWrapping"/>
      </w:r>
      <w:r>
        <w:t xml:space="preserve">Ta dựa vào tường, chầm chậm đi theo phía sau y. Cũng không biết đây là biệt viện của quan viên nào, lầu các chằng chịt, màn treo trướng rủ, khung cảnh tươi đẹp, nhưng với bên ngoài lại như hai thế giới khác biệt, dù nắng ban trưa đang chiếu rọi, ta lại không thể cảm nhận được gì ngoài sự lạnh lẽo trong tâm.</w:t>
      </w:r>
      <w:r>
        <w:br w:type="textWrapping"/>
      </w:r>
      <w:r>
        <w:br w:type="textWrapping"/>
      </w:r>
      <w:r>
        <w:t xml:space="preserve">Từ đáy lòng mình, ta chỉ thầm mong thiếu niên kia chẳng qua nhất thời nói sai, Chiến Bạch vẫn còn sống khỏe lắm, bây giờ đang liếc mắt đưa tình với Lương nhị hóa ở chỗ nào đó.</w:t>
      </w:r>
      <w:r>
        <w:br w:type="textWrapping"/>
      </w:r>
      <w:r>
        <w:br w:type="textWrapping"/>
      </w:r>
      <w:r>
        <w:t xml:space="preserve">Nhưng lúc ta đến nơi, Lương Văn Hạo đang nằm chết lặng dưới đất, bên cạnh không phải là Chiến Bạch, mà là Chiến Thanh tay đang cầm kiếm lạnh lùng chỉ vào hắn.</w:t>
      </w:r>
      <w:r>
        <w:br w:type="textWrapping"/>
      </w:r>
      <w:r>
        <w:br w:type="textWrapping"/>
      </w:r>
      <w:r>
        <w:t xml:space="preserve">Duy Nhã thì đang kéo tay cầm kiếm của Chiến Thanh, lông mày nhăn nhúm, mở miệng khuyên nhủ: “Mấy hôm trước ngươi còn không muốn gặp hắn, sao bây giờ vừa thấy hắn là muốn đánh muốn giết vậy? Đánh hắn thì được cái gì, hắn còn chỉ mong sao ngươi đánh hắn một trận, để hắn tự mình chuộc tội, để trong lòng thấy dễ chịu hơn chút. Huống chi cái chết của Chiến Bạch, cũng không thể trách hắn, hắn cũng chỉ là một lang tướng (tức quan võ dũng mãnh), lúc ấy cũng không có khả năng tự mình làm chủ đi mở của thành được.”</w:t>
      </w:r>
      <w:r>
        <w:br w:type="textWrapping"/>
      </w:r>
      <w:r>
        <w:br w:type="textWrapping"/>
      </w:r>
      <w:r>
        <w:t xml:space="preserve">Khóe miệng Chiến Thanh hơi cong lên, ánh mắt lại không rời khỏi Lương Văn Hạo, âm thanh vẫn lạnh như băng: “Nếu ta bởi vì việc này mà muốn giết hắn thì đã không nhẫn nhịn đến lúc này. Lương Văn Hạo, ngươi nói cho ta biết, ngươi coi A Bạch là gì?”</w:t>
      </w:r>
      <w:r>
        <w:br w:type="textWrapping"/>
      </w:r>
      <w:r>
        <w:br w:type="textWrapping"/>
      </w:r>
      <w:r>
        <w:t xml:space="preserve">Mấy ngày không gặp, Lương Văn Hạo tiều tùy đi trông thấy, cằm lúm phúm râu, mặt mũi thì xanh tím. Hắn nghe thấy vậy cười ảm đạm một tiếng, đứng thẳng người, trên khuôn mặt tái nhợt không có chút máu, mắt lạnh băng nhìn vào Chiến Thanh, chậm rãi nói: “Chuyện mà đến bản thân ta còn không biết thì làm sao có thể nói cho ngươi biết đây? Ta đương nhiên là thích A Bạch, nhưng khi y bị Nhung địch bắt, bị trói buộc, ta lại chỉ biết đứng đó trơ mắt nhìn, không làm gì hết… ta vẫn luôn hại chết y…”</w:t>
      </w:r>
      <w:r>
        <w:br w:type="textWrapping"/>
      </w:r>
      <w:r>
        <w:br w:type="textWrapping"/>
      </w:r>
      <w:r>
        <w:t xml:space="preserve">“Ngươi nói ‘vẫn luôn’…” Ta tiến lên từng bước một, lần đầu tiên phát hiện trong giọng nói của mình thật sự mang theo sát ý: “Là có ý gì?”</w:t>
      </w:r>
      <w:r>
        <w:br w:type="textWrapping"/>
      </w:r>
      <w:r>
        <w:br w:type="textWrapping"/>
      </w:r>
      <w:r>
        <w:t xml:space="preserve">Ba người kia ngẩn người, quay đầu nhìn ta.</w:t>
      </w:r>
      <w:r>
        <w:br w:type="textWrapping"/>
      </w:r>
      <w:r>
        <w:br w:type="textWrapping"/>
      </w:r>
      <w:r>
        <w:t xml:space="preserve">Lương Văn Hạo lại như không hiểu lời nói của ta chỉ trầm mặc một hồi, sau đó ngẩng đầu nhìn lên bầu trời xanh. Rất lâu sau, hắn mới thôi nhìn, bình tĩnh nói chuyện: “Trước đây ta có một người huynh đệ, hắn có chút giống Chiến Bạch, ngây ngô ngốc ngốc, rõ ràng là một tên lính nhỏ xuất thân từ nông gia, lại không sợ chết luôn lôi kéo làm quen với ta, nói thích ta… Kết quả, cuối cùng lại bị chết, là chết thay cho ta, trường thương xuyên qua từ phía sau lưng hắn, đâm hắn một nhát chí mạng, lực tấn công kia khiến cho hắn ngã từ trên ngựa xuống, lăn vài vòng… hai người họ thật ra không phải rất giống, chỉ là tính cách hơi tương tự nhau mà thôi…”</w:t>
      </w:r>
      <w:r>
        <w:br w:type="textWrapping"/>
      </w:r>
      <w:r>
        <w:br w:type="textWrapping"/>
      </w:r>
      <w:r>
        <w:t xml:space="preserve">Thì ra là thế, thì ra là thế —— trách không được lần đầu tiên gặp mặt Lương Văn Hạo đã nói  thích Chiến Bạch, trách không được ngày đó sau khi trở về Chiến Bạch nhắc tới hắn lại ngập ngừng muốn nói rồi lại thôi.</w:t>
      </w:r>
      <w:r>
        <w:br w:type="textWrapping"/>
      </w:r>
      <w:r>
        <w:br w:type="textWrapping"/>
      </w:r>
      <w:r>
        <w:t xml:space="preserve">Sẽ không có một ai vô duyên vô cớ đi đối tốt với người khác, chỉ là chúng ta vẫn luôn không nhìn thấu mà thôi.</w:t>
      </w:r>
      <w:r>
        <w:br w:type="textWrapping"/>
      </w:r>
      <w:r>
        <w:br w:type="textWrapping"/>
      </w:r>
      <w:r>
        <w:t xml:space="preserve">“Sao ngươi dám…” Hắn lời còn chưa dứt, Chiến Thanh đã xách cổ hắn dậy, tay nắm chuôi kiếm trắng bệch: “Câm miệng, không cho phép loại người như ngươi làm dơ tên Chiến Bạch!”</w:t>
      </w:r>
      <w:r>
        <w:br w:type="textWrapping"/>
      </w:r>
      <w:r>
        <w:br w:type="textWrapping"/>
      </w:r>
      <w:r>
        <w:t xml:space="preserve">Lương Văn Hạo nắm lấy tay cầm kiếm của Chiến Thanh, đặt lưỡi dao kề vào cổ mình, vẻ mặt hờ hững nói: “Vậy ngươi giết ta luôn đi. Buổi tối trước khi A Bạch đi Ninh An có đến gặp ta, nói muốn ta hãy sống cho thật tốt, nhưng ta sống không nổi nữa rồi.”</w:t>
      </w:r>
      <w:r>
        <w:br w:type="textWrapping"/>
      </w:r>
      <w:r>
        <w:br w:type="textWrapping"/>
      </w:r>
      <w:r>
        <w:t xml:space="preserve">Chiến Thanh cười lạnh, thô bạo rút thanh trường kiếm về: “Ngươi dựa vào đâu mà cho rằng mình không sống nổi? Ngươi là cái thá gì.”</w:t>
      </w:r>
      <w:r>
        <w:br w:type="textWrapping"/>
      </w:r>
      <w:r>
        <w:br w:type="textWrapping"/>
      </w:r>
      <w:r>
        <w:t xml:space="preserve">Trên tay Lương Văn Hạo lập tức có một vết rạch thật dài, máu chảy không ngừng, nhưng hắn lại không hề có cảm giác gì, chỉ biết đờ đẫn nhìn Chiến Thạch, mở miệng nói: “Ta cảm thấy, ta thích Chiến Bạch.”</w:t>
      </w:r>
      <w:r>
        <w:br w:type="textWrapping"/>
      </w:r>
      <w:r>
        <w:br w:type="textWrapping"/>
      </w:r>
      <w:r>
        <w:t xml:space="preserve">“A Bạch không cần ngươi thích y, cũng chẳng cần ngươi bố thí cho y.” Ta hít một hơi tiến lên kéo Chiến Thanh ra, đẩy ngã Lương Văn Hạo, vì để cho hắn nghe rõ, ta gằn giọng nói từng chữ:  “Khi y ở Trần Thương hét lên trước mặt quân phòng thủ ‘Viện quân đang đến’, người mà y nghĩ đến nhất định không phải ngươi.”</w:t>
      </w:r>
      <w:r>
        <w:br w:type="textWrapping"/>
      </w:r>
      <w:r>
        <w:br w:type="textWrapping"/>
      </w:r>
      <w:r>
        <w:t xml:space="preserve">Lương Văn Hạo bỗng hoảng sợ, như thể là ta đã nói ra điều gì đó mà hắn vẫn luôn trốn tránh tới cùng, chậm rãi mở to hai mắt, lại hết lần này đến lần khác thì thào nhắc tên Chiến Bạch, đôi mắt vẫn luôn ra vẻ hờ hững bỗng rạn nứt. Cuối cùng, hắn ngã quỳ xuống, một tay chống xuống đất, một tay che miệng, tiếng nức nở tràn ra từ miệng hắn, cả người run rẩy, giống như con thú sắp chết nằm thoi thóp dưới đất, rồi phun ra một búng máu.</w:t>
      </w:r>
      <w:r>
        <w:br w:type="textWrapping"/>
      </w:r>
      <w:r>
        <w:br w:type="textWrapping"/>
      </w:r>
      <w:r>
        <w:t xml:space="preserve">Máu đỏ tươi tung tóe trên màu tuyết trắng, sắc màu diễm lệ vô cùng.</w:t>
      </w:r>
      <w:r>
        <w:br w:type="textWrapping"/>
      </w:r>
      <w:r>
        <w:br w:type="textWrapping"/>
      </w:r>
      <w:r>
        <w:t xml:space="preserve">Gió buồn ngày thương, lạnh lẽo buốt giá.</w:t>
      </w:r>
      <w:r>
        <w:br w:type="textWrapping"/>
      </w:r>
      <w:r>
        <w:br w:type="textWrapping"/>
      </w:r>
      <w:r>
        <w:t xml:space="preserve">Duy Nhã lẳng lặng đứng nhìn, quay mặt về một phía, thở dài thương xót, trầm thấp nghẹn ngào nói với Lương Văn Hạo: “Ngộ dĩ vãng chi bất gián, tri lai giả chi khả truy; thật mê đồ kì vị viễn, giác kim thị nhi tạc phi (*). Sự đau khổ này của ngươi, là vì vị huynh đệ kia, hay vì Chiến Bạch, hay vì chính bản thân ngươi?”</w:t>
      </w:r>
      <w:r>
        <w:br w:type="textWrapping"/>
      </w:r>
      <w:r>
        <w:br w:type="textWrapping"/>
      </w:r>
      <w:r>
        <w:t xml:space="preserve">(*) Bốn câu này nằm trong bài phú ‘Quy khứ lai từ’ (Lời từ biệt khi về) của Đào Tiềm. Nội dung của bốn câu này đại khái là: Khi ta đã hiểu được sai lầm trong quá khứ thì dù có cứu vãn cũng không còn quan trọng; những năm tháng trong tương lai sẽ cố gắng không để xảy ra chuyện phải hối tiếc nữa; thực tế thì may mà ta vẫn chưa sai quá nhiều; nghĩ lại lựa chọn ban đầu quả thật là đã tính sai, quyết định hiện nay của bản thân mới là lựa chọn chính xác (theo: zybang.com)</w:t>
      </w:r>
      <w:r>
        <w:br w:type="textWrapping"/>
      </w:r>
      <w:r>
        <w:br w:type="textWrapping"/>
      </w:r>
      <w:r>
        <w:t xml:space="preserve">Chiến Thanh lạnh mắt nhìn, khoái ý nói: “Hỏi làm gì, cái này cần phải hỏi sao? Tóm lại là Chiến Bạch không thể quay lại nữa rồi.”</w:t>
      </w:r>
      <w:r>
        <w:br w:type="textWrapping"/>
      </w:r>
      <w:r>
        <w:br w:type="textWrapping"/>
      </w:r>
      <w:r>
        <w:t xml:space="preserve">“Đây cũng không phải là việc ngươi có thể quyết định.” Duy Nhã trầm mặc một lúc, đột nhiên mở miệng căm giận nói: “Các ngươi định lừa hắn tới khi nào? Bắt hắn hoàn toàn quên đi người trước kia cũng rất khó khăn, đến mức độ này rồi, ta cảm thấy cũng không khác là mấy, cứ tiếp tục lèo nhèo nữa, Chiến Bạch sắp đi thật rồi.”</w:t>
      </w:r>
      <w:r>
        <w:br w:type="textWrapping"/>
      </w:r>
      <w:r>
        <w:br w:type="textWrapping"/>
      </w:r>
      <w:r>
        <w:t xml:space="preserve">Lương Văn Hạo đột nhiên ngẩng đầu, dừng một chút mở miệng hỏi: “Ngươi vừa mới nói gì đó?”</w:t>
      </w:r>
      <w:r>
        <w:br w:type="textWrapping"/>
      </w:r>
      <w:r>
        <w:br w:type="textWrapping"/>
      </w:r>
      <w:r>
        <w:t xml:space="preserve">Chiến Thanh hung tợn trừng Duy Nhã, Duy Nhã lập tức biết ngoan ngoãn ngậm miệng lại.</w:t>
      </w:r>
      <w:r>
        <w:br w:type="textWrapping"/>
      </w:r>
      <w:r>
        <w:br w:type="textWrapping"/>
      </w:r>
      <w:r>
        <w:t xml:space="preserve">Lương Văn Hạo nhìn chằm chằm vào hai người đó.</w:t>
      </w:r>
      <w:r>
        <w:br w:type="textWrapping"/>
      </w:r>
      <w:r>
        <w:br w:type="textWrapping"/>
      </w:r>
      <w:r>
        <w:t xml:space="preserve">Tình thế giằng co, ta im lặng rồi im lặng, rốt cục trong không gian yên tĩnh ấy cất tiếng hỏi: “Chiến Bạch, không chết?”</w:t>
      </w:r>
      <w:r>
        <w:br w:type="textWrapping"/>
      </w:r>
      <w:r>
        <w:br w:type="textWrapping"/>
      </w:r>
      <w:r>
        <w:t xml:space="preserve">“Ngươi không biết? Duy Nhã không nói cho ngươi biết sao?” Chiến Thanh thu hồi kiếm, lạnh lùng liếc Lương Văn Hạo, hơi kinh ngạc nhìn về phía ta nói.</w:t>
      </w:r>
      <w:r>
        <w:br w:type="textWrapping"/>
      </w:r>
      <w:r>
        <w:br w:type="textWrapping"/>
      </w:r>
      <w:r>
        <w:t xml:space="preserve">Ta hoài nghi nhìn sang Duy Nhã.</w:t>
      </w:r>
      <w:r>
        <w:br w:type="textWrapping"/>
      </w:r>
      <w:r>
        <w:br w:type="textWrapping"/>
      </w:r>
      <w:r>
        <w:t xml:space="preserve">Duy Nhã giả vờ thở dài, bộ dáng cười híp cả mắt y chang Quan Mặc Thanh giải thích với ta: “Lâm Ưu biết thân phận Chiến Bạch, vốn là muốn giết y để thỏa  hiệp với Lương văn Hạo, sau lại thấy cách này không ổn, cũng không biết nghĩ gì mà không giết Chiến Bạch, dùng đao đâm chệch đi một tý…</w:t>
      </w:r>
      <w:r>
        <w:br w:type="textWrapping"/>
      </w:r>
      <w:r>
        <w:br w:type="textWrapping"/>
      </w:r>
      <w:r>
        <w:t xml:space="preserve">Lâm Ưu vốn là con của lão thủ lĩnh Đạt Oát Nhĩ và nô lệ người Hán, địa vị trong bộ tộc Nhung đich không cao, ẩn núp ở Ninh An nhiều năm lập nhiều công lao hiển hách, trở về cũng không có kết cục tốt đẹp gì, mấy ngày trước trong trận chiến hắn bị thống lĩnh kéo đến chắn một mũi tên,  chết đi như vậy, thủ hạ của hắn là Sở Đạt Luân trong lòng không phục, dẫn quân đầu phục Đại Khánh, thuận tiện đưa cả Chiến Bạch theo. Vết thương của y không nặng, ta vừa ra tay, rất nhanh đã có thể tiếp tục sống vui vẻ chạy nhảy rồi.</w:t>
      </w:r>
      <w:r>
        <w:br w:type="textWrapping"/>
      </w:r>
      <w:r>
        <w:br w:type="textWrapping"/>
      </w:r>
      <w:r>
        <w:t xml:space="preserve">Chiến Bạch dù không chết, cũng coi như là phút cuối tìm được đường sống, cũng là giúp Lương Văn Hạo buông xuống chấp niệm, nhưng mà Chiến Bạch lại không dễ dàng tha thứ cho Lương Văn Hạo, nên hợp tác với ta lừa hắn nói Chiến Bạch đã chết. Ngươi hôn mê đã lâu, mới không biết chuyện này.”</w:t>
      </w:r>
      <w:r>
        <w:br w:type="textWrapping"/>
      </w:r>
      <w:r>
        <w:br w:type="textWrapping"/>
      </w:r>
      <w:r>
        <w:t xml:space="preserve">Ta: “… Sao trước đấy lời ngươi nói như khuyên bảo ta vậy?”</w:t>
      </w:r>
      <w:r>
        <w:br w:type="textWrapping"/>
      </w:r>
      <w:r>
        <w:br w:type="textWrapping"/>
      </w:r>
      <w:r>
        <w:t xml:space="preserve">“Có hả?” Duy Nhã nghiêng đầu nghĩ nghĩ, sau đó nói rằng: “Chắc lúc đó đang có hứng thứ đi.”</w:t>
      </w:r>
      <w:r>
        <w:br w:type="textWrapping"/>
      </w:r>
      <w:r>
        <w:br w:type="textWrapping"/>
      </w:r>
      <w:r>
        <w:t xml:space="preserve">Ta: …</w:t>
      </w:r>
      <w:r>
        <w:br w:type="textWrapping"/>
      </w:r>
      <w:r>
        <w:br w:type="textWrapping"/>
      </w:r>
      <w:r>
        <w:t xml:space="preserve">Muốn đánh chết hắn nhất định không phải lỗi của ta.</w:t>
      </w:r>
      <w:r>
        <w:br w:type="textWrapping"/>
      </w:r>
      <w:r>
        <w:br w:type="textWrapping"/>
      </w:r>
      <w:r>
        <w:t xml:space="preserve">“Chiến Bạch bây giờ đang ở đâu?” Lương Văn Hạo lảo đảo đứng lên, túm lấy quần áo của Duy Nhã như cọng rơm cứu mạng, vội vàng hỏi han.</w:t>
      </w:r>
      <w:r>
        <w:br w:type="textWrapping"/>
      </w:r>
      <w:r>
        <w:br w:type="textWrapping"/>
      </w:r>
      <w:r>
        <w:t xml:space="preserve">“Y nói muốn ngao du giang hồ, hôm nay, có lẽ ngày mai, cũng có thể là sau này sẽ xuất phát.” Duy Nhã cười nói: “Về phần y ở đâu…”</w:t>
      </w:r>
      <w:r>
        <w:br w:type="textWrapping"/>
      </w:r>
      <w:r>
        <w:br w:type="textWrapping"/>
      </w:r>
      <w:r>
        <w:t xml:space="preserve">Chiến Thanh lạnh như băng ngắt lời y: “Không được nói ra.”</w:t>
      </w:r>
      <w:r>
        <w:br w:type="textWrapping"/>
      </w:r>
      <w:r>
        <w:br w:type="textWrapping"/>
      </w:r>
      <w:r>
        <w:t xml:space="preserve">Lương Văn Hạo buông tay ra, không cùng Chiến Thanh tranh luận, mà là xoay người chạy tới phòng khách hậu viện, dường như một giây thôi cũng không muốn bỏ lỡ.</w:t>
      </w:r>
      <w:r>
        <w:br w:type="textWrapping"/>
      </w:r>
      <w:r>
        <w:br w:type="textWrapping"/>
      </w:r>
      <w:r>
        <w:t xml:space="preserve">Chờ bóng dáng của hắn biến mất, Duy Nhã mới chậm rãi nói: “Aiz, ta đã nói cho hắn biết, Chiến Bạch lúc này không ở Trần Thương, mà đang ở Thiên Thủy chưa nhỉ?”</w:t>
      </w:r>
      <w:r>
        <w:br w:type="textWrapping"/>
      </w:r>
      <w:r>
        <w:br w:type="textWrapping"/>
      </w:r>
      <w:r>
        <w:t xml:space="preserve">Ta: “… Sao vừa nãy ngươi không nói cho nốt đi, không sợ Lương Văn Hạo sẽ lật tung cả Trần Thương à.”</w:t>
      </w:r>
      <w:r>
        <w:br w:type="textWrapping"/>
      </w:r>
      <w:r>
        <w:br w:type="textWrapping"/>
      </w:r>
      <w:r>
        <w:t xml:space="preserve">“Thì sao?” Duy Nhã nhếch môi: “Có lẽ là do, ta ghét cái loại người như hắn đấy.”</w:t>
      </w:r>
      <w:r>
        <w:br w:type="textWrapping"/>
      </w:r>
      <w:r>
        <w:br w:type="textWrapping"/>
      </w:r>
      <w:r>
        <w:t xml:space="preserve">Ta nhịn không được mà gật đầu đồng tình, trên mặt lại mỉm cười.</w:t>
      </w:r>
      <w:r>
        <w:br w:type="textWrapping"/>
      </w:r>
      <w:r>
        <w:br w:type="textWrapping"/>
      </w:r>
      <w:r>
        <w:t xml:space="preserve">Dù cuộc đời không được tác giả viết nên, thì diễn viên vẫn có thể tỏa sáng, mọi chuyện trên đời này, chưa chắc đã không thể trọn vẹn. Dù rằng không nên quá ảo tưởng với thế giới này, nhưng cũng đừng đánh mất hi vọng với nó.</w:t>
      </w:r>
      <w:r>
        <w:br w:type="textWrapping"/>
      </w:r>
      <w:r>
        <w:br w:type="textWrapping"/>
      </w:r>
      <w:r>
        <w:t xml:space="preserve">Ví dụ như Chiến Bạch cuối cùng vẫn sống, hay như Lương nhị tra bị lừa gạt, hoặc là mấy người bọn ta vẫn có thể gặp nhau lần nữa…</w:t>
      </w:r>
      <w:r>
        <w:br w:type="textWrapping"/>
      </w:r>
      <w:r>
        <w:br w:type="textWrapping"/>
      </w:r>
      <w:r>
        <w:t xml:space="preserve">Gió lặng trời cao, năm tháng tĩnh lặng.</w:t>
      </w:r>
      <w:r>
        <w:br w:type="textWrapping"/>
      </w:r>
      <w:r>
        <w:br w:type="textWrapping"/>
      </w:r>
      <w:r>
        <w:t xml:space="preserve">Lúc này, cái tên dược đồng ngu ngốc vẫn đứng bên cạnh, hoàn toàn không có cảm giác tồn tại mới như vừa được phục hồi tinh thần, vẻ mặt đau khổ oán hận nhìn Duy Nhã: “Duy đại phu, tại sao đến cả ngươi cũng hợp tác lại lừa ta, vừa nãy ta cũng bị vẻ giương cung bạt kiếm của các ngươi dọa cho suýt khóc.”</w:t>
      </w:r>
      <w:r>
        <w:br w:type="textWrapping"/>
      </w:r>
      <w:r>
        <w:br w:type="textWrapping"/>
      </w:r>
      <w:r>
        <w:t xml:space="preserve">“Đã diễn kịch thì phải diễn cho sâu, đầu óc ngươi ngốc chết đi, khó tránh khỏi việc chẳng may bị lộ.” Duy Nhã xoa xoa đầu y, khẽ cười nói: “Chờ Thánh Thượng trở về, ta có thể quăng lại mấy chuyện rối rắm này mà rời đi, đến lúc đó ta mang ngươi đi ăn mấy thứ ngon ngon, thế nào?”</w:t>
      </w:r>
      <w:r>
        <w:br w:type="textWrapping"/>
      </w:r>
      <w:r>
        <w:br w:type="textWrapping"/>
      </w:r>
      <w:r>
        <w:t xml:space="preserve">Thiếu niên khịt khịt cái mũi, đôi mắt trong suốt rạng rỡ gật đầu: “Quyết vậy đi, vậy khi nào thì Thánh Thượng trở về?”</w:t>
      </w:r>
      <w:r>
        <w:br w:type="textWrapping"/>
      </w:r>
      <w:r>
        <w:br w:type="textWrapping"/>
      </w:r>
      <w:r>
        <w:t xml:space="preserve">“Theo lời lão hồ ly Quân Mặc Thanh nói, có lẽ cũng sắp rồi…” Duy Nhã nói đến một nửa, bỗng nhiên ngưng lại, ánh mắt nhìn về phía cửa viện đang đóng chặt.</w:t>
      </w:r>
      <w:r>
        <w:br w:type="textWrapping"/>
      </w:r>
      <w:r>
        <w:br w:type="textWrapping"/>
      </w:r>
      <w:r>
        <w:t xml:space="preserve">Chúng ta cũng nghe được tiếng bước chân. Tiếng bước chân lộn xộn, người đến rõ ràng trong lòng đang không yên. Chúng ta còn đang nghi hoặc, lại thấy Mộ Dung Cẩu Đản một cước đá văng cửa viện, nhìn thấy ta thì sửng sốt, lập tức quỳ rạp xuống đất, hít một hơi thật sâu, mở miệng nói: “Chiến Huyền đại nhân, Duy Nhã đại nhân, chủ tử, hắn đã xảy ra chuyện rồi!”</w:t>
      </w:r>
      <w:r>
        <w:br w:type="textWrapping"/>
      </w:r>
      <w:r>
        <w:br w:type="textWrapping"/>
      </w:r>
      <w:r>
        <w:t xml:space="preserve">Hết chương 84.</w:t>
      </w:r>
      <w:r>
        <w:br w:type="textWrapping"/>
      </w:r>
      <w:r>
        <w:br w:type="textWrapping"/>
      </w:r>
    </w:p>
    <w:p>
      <w:pPr>
        <w:pStyle w:val="Heading2"/>
      </w:pPr>
      <w:bookmarkStart w:id="109" w:name="chương-85-ảnh-vệ-đại-kết-cục"/>
      <w:bookmarkEnd w:id="109"/>
      <w:r>
        <w:t xml:space="preserve">85. Chương 85: Ảnh Vệ – Đại Kết Cục</w:t>
      </w:r>
    </w:p>
    <w:p>
      <w:pPr>
        <w:pStyle w:val="Compact"/>
      </w:pPr>
      <w:r>
        <w:br w:type="textWrapping"/>
      </w:r>
      <w:r>
        <w:br w:type="textWrapping"/>
      </w:r>
      <w:r>
        <w:t xml:space="preserve">Bời vì vừa mới lừa người và bị người lười xong, cho nên chúng ta đều mang theo cảm giác không thể tin tưởng thế giới nữa rồi, tất cả câm nín nhìn Mộ Dung Cẩu Đản.</w:t>
      </w:r>
      <w:r>
        <w:br w:type="textWrapping"/>
      </w:r>
      <w:r>
        <w:br w:type="textWrapping"/>
      </w:r>
      <w:r>
        <w:t xml:space="preserve">Không khí tương đối khó xử, Mộ Dung Cẩu Đản đứng yên chờ đợi, phát hiện tất cả bọn ta đều không có phản ứng, ngơ ngác ngẩng đầu lên, mắt nhìn bốn phía, lập tức thấy bất an nuốt nước miếng, ra sức chớp chớp đôi mắt, sau đó vành mắt đỏ ửng, cúi đầu đau thương nói: “Chiến Huyền đại nhân, chủ tử đi theo Sở Đạt Luân đến sơn động ngoài thành lấy di chiếu của Tiên Hoàng, không ngờ Sở Đạt Luân lại trở mặt, chạm vào cơ quan bí mật nào đó, toàn bộ sơn động đều sụp xuống, chủ tử hiện giờ sinh tử không rõ. Nếu ngài đã tỉnh, chi bằng theo ta đến đó xem sao.”</w:t>
      </w:r>
      <w:r>
        <w:br w:type="textWrapping"/>
      </w:r>
      <w:r>
        <w:br w:type="textWrapping"/>
      </w:r>
      <w:r>
        <w:t xml:space="preserve">Sở Đạt Luân, thủ hạ của Lâm Ưu? Quả nhiên hắn đang giở vờ trốn tránh sao…</w:t>
      </w:r>
      <w:r>
        <w:br w:type="textWrapping"/>
      </w:r>
      <w:r>
        <w:br w:type="textWrapping"/>
      </w:r>
      <w:r>
        <w:t xml:space="preserve">Ta nhíu mày, trong lòng hơi dao động, đang muốn đi theo Mộ Dung Cẩu Đản, Duy Nhã lại vươn tay ngăn ta lại, cười thâm hiểm nhìn Mộ Dung Cẩu Đản: “Xí, ngươi nói điêu.”</w:t>
      </w:r>
      <w:r>
        <w:br w:type="textWrapping"/>
      </w:r>
      <w:r>
        <w:br w:type="textWrapping"/>
      </w:r>
      <w:r>
        <w:t xml:space="preserve">Mộ Dung Cẩu Đản mở to hai mắt, rồi lại lập tức rũ mi xuống, mở miệng hỏi: “Duy đại phu sao lại nói thế?”</w:t>
      </w:r>
      <w:r>
        <w:br w:type="textWrapping"/>
      </w:r>
      <w:r>
        <w:br w:type="textWrapping"/>
      </w:r>
      <w:r>
        <w:t xml:space="preserve">Duy Nhã thoải mái tìm chỗ ngồi xuống, ung dung mở miệng nói: “Aiz, ngươi diễn cũng sâu quá, muốn khóc là khóc ngay được, đáng tiếc … Nếu Thánh Thượng thật sự có chuyện, ngươi sao không nhanh chóng đi tìm đại phu có sẵn là ta đây, lại muốn lôi kéo Chiến Huyền đi, không phải là rất lạ sao? Còn nữa, ta đã truyền đạt lại lời của Quân Mặc Thanh cho hắn, hắn đương biết Lâm Ưu có ít nhất một câu nói dối, sao có thể không phòng bị Sở Đạt Luân, đã thế còn rất dễ dàng bị dẫn vào tròng? Lúc ấy ta đã cảm thấy kỳ quái, vì sao Thánh Thượng lại lựa chọn ngự giá thân chinh, lại tự mình đi theo Sở Đạt Luân đi về phía bên ngoài thành Trần Thương, hóa ra là —— “</w:t>
      </w:r>
      <w:r>
        <w:br w:type="textWrapping"/>
      </w:r>
      <w:r>
        <w:br w:type="textWrapping"/>
      </w:r>
      <w:r>
        <w:t xml:space="preserve">“Duy đại phu.” Duy Nhã nói đến một nửa, bị một tiếng nói cắt ngang: “Ngươi không cần tự cho mình là kẻ thông minh.”</w:t>
      </w:r>
      <w:r>
        <w:br w:type="textWrapping"/>
      </w:r>
      <w:r>
        <w:br w:type="textWrapping"/>
      </w:r>
      <w:r>
        <w:t xml:space="preserve">Ta quay đầu nhìn lại, kinh ngạc nói: “Lão Đại?”</w:t>
      </w:r>
      <w:r>
        <w:br w:type="textWrapping"/>
      </w:r>
      <w:r>
        <w:br w:type="textWrapping"/>
      </w:r>
      <w:r>
        <w:t xml:space="preserve">Lão Đại cả người đầy bui bặm gió sương, hiển nhiên là vừa mới đuổi tới, đôi mắt đầy tơ máu vô cùng mỏi mệt, nhưng đứng bên đó vẫn lộ ra khí tràng mạnh mẽ hơn không biết bao nhiêu so với Cẩu Đản, ánh mắt vừa đảo qua, Duy Nhã đã nhăn mày không nói nữa, chỉ như đang đăm chiêu đánh giá hắn.</w:t>
      </w:r>
      <w:r>
        <w:br w:type="textWrapping"/>
      </w:r>
      <w:r>
        <w:br w:type="textWrapping"/>
      </w:r>
      <w:r>
        <w:t xml:space="preserve">Một lát sau, y mới thử thăm dò nói: “Ngươi hẳn là Chiến Xích? Thật sự là ngưỡng mộ đã lâu.”</w:t>
      </w:r>
      <w:r>
        <w:br w:type="textWrapping"/>
      </w:r>
      <w:r>
        <w:br w:type="textWrapping"/>
      </w:r>
      <w:r>
        <w:t xml:space="preserve">Lão Đại ôm quyền hành lễ.</w:t>
      </w:r>
      <w:r>
        <w:br w:type="textWrapping"/>
      </w:r>
      <w:r>
        <w:br w:type="textWrapping"/>
      </w:r>
      <w:r>
        <w:t xml:space="preserve">Duy Nhã gật gật đầu, nói nốt nửa vế sau: “Hóa ra ngươi chính là tên đã dọa cho tiểu thế tử béo tròn quay.”</w:t>
      </w:r>
      <w:r>
        <w:br w:type="textWrapping"/>
      </w:r>
      <w:r>
        <w:br w:type="textWrapping"/>
      </w:r>
      <w:r>
        <w:t xml:space="preserve">Lão Đại: …</w:t>
      </w:r>
      <w:r>
        <w:br w:type="textWrapping"/>
      </w:r>
      <w:r>
        <w:br w:type="textWrapping"/>
      </w:r>
      <w:r>
        <w:t xml:space="preserve">Duy Nhã đứng dậy, mặt mày cong cong, giọng nói lại lạnh như băng: “Không phải ngươi được Thánh Thượng xắp xếp đến bên cạnh Quân Mặc Thanh, phụ trách theo dõi hắn sao? Tại sao lại đến đây, phải chăng là diệt khẩu xong rồi nên tới.”</w:t>
      </w:r>
      <w:r>
        <w:br w:type="textWrapping"/>
      </w:r>
      <w:r>
        <w:br w:type="textWrapping"/>
      </w:r>
      <w:r>
        <w:t xml:space="preserve">Lão Đại nói: “Chủ tử chưa bao giờ hoài nghi Quân đại nhân, cũng tin tưởng ngươi có thể giữ kín bí mật.”</w:t>
      </w:r>
      <w:r>
        <w:br w:type="textWrapping"/>
      </w:r>
      <w:r>
        <w:br w:type="textWrapping"/>
      </w:r>
      <w:r>
        <w:t xml:space="preserve">Duy Nhã khiêu khích nói: “Cũng không chắc, chẳng may ta không cẩn thận nói cho vài bằng hữu nghe rồi thì sao?”</w:t>
      </w:r>
      <w:r>
        <w:br w:type="textWrapping"/>
      </w:r>
      <w:r>
        <w:br w:type="textWrapping"/>
      </w:r>
      <w:r>
        <w:t xml:space="preserve">Lão Đại bình tĩnh đáp lời: “Ta tin rằng, bằng hữu của Duy đại phu cũng đều là người mồm miệng kín kẽ.”</w:t>
      </w:r>
      <w:r>
        <w:br w:type="textWrapping"/>
      </w:r>
      <w:r>
        <w:br w:type="textWrapping"/>
      </w:r>
      <w:r>
        <w:t xml:space="preserve">Duy Nhã chân mày cau lại.</w:t>
      </w:r>
      <w:r>
        <w:br w:type="textWrapping"/>
      </w:r>
      <w:r>
        <w:br w:type="textWrapping"/>
      </w:r>
      <w:r>
        <w:t xml:space="preserve">Lão Đại thản nhiên tiếp tục nói: “Dù sao người chết cũng không thể nói chuyện.”</w:t>
      </w:r>
      <w:r>
        <w:br w:type="textWrapping"/>
      </w:r>
      <w:r>
        <w:br w:type="textWrapping"/>
      </w:r>
      <w:r>
        <w:t xml:space="preserve">“A, thật là tốt nha. Vội vội vàng vàng đưa ta tới đây cứu sống y, bây giờ lại ăn cháo đá bát…” Sắc mặt Duy Nhã khẽ thay đổi, lập tức vung tay áo, không chịu thua thiệt cắn răng nói: “Vậy vị sư huynh xui xẻo kia của ta nói thế nào?”</w:t>
      </w:r>
      <w:r>
        <w:br w:type="textWrapping"/>
      </w:r>
      <w:r>
        <w:br w:type="textWrapping"/>
      </w:r>
      <w:r>
        <w:t xml:space="preserve">“Là Quân đại nhân phái ta tới đây, hắn đã chấp nhận.” Lão Đại không chút sợ hãi nói ra, cũng không muốn tiếp tục mè nheo với Duy Nhã, nhìn sang Mộ Dung Cẩu Đản: “Chuẩn bị ngựa cho Chiến Huyền.”</w:t>
      </w:r>
      <w:r>
        <w:br w:type="textWrapping"/>
      </w:r>
      <w:r>
        <w:br w:type="textWrapping"/>
      </w:r>
      <w:r>
        <w:t xml:space="preserve">“Được rồi, ta không để ý hắn nữa, Quân Mặc Thanh tự nguyện đi chùi đ*t cho ai thì cứ để hắn đi chùi đi, cả đời số khổ cũng là do hắn tự gánh lấy..” Duy Nhã hừ một tiếng, nhìn ta cười hả hê: “Chiến Huyền, yên tâm đi. Mùng một mười lăm hàng năm, thanh minh viếng mộ, ta sẽ nhớ đốt vàng mã cho ngươi.”</w:t>
      </w:r>
      <w:r>
        <w:br w:type="textWrapping"/>
      </w:r>
      <w:r>
        <w:br w:type="textWrapping"/>
      </w:r>
      <w:r>
        <w:t xml:space="preserve">Ta khôi phục lại từ trạng thái quần chúng qua đường: …</w:t>
      </w:r>
      <w:r>
        <w:br w:type="textWrapping"/>
      </w:r>
      <w:r>
        <w:br w:type="textWrapping"/>
      </w:r>
      <w:r>
        <w:t xml:space="preserve">Không không không không, chờ một chút, vì cái nồi gì mà lại nói những lời này với ta? Quyền tự do ngôn luận của ta đâu rồi? Kịch bản sao lại bị biến thành cái dạng này hả, các bạn nhỏ thân mến rốt cuộc vừa xảy ra chuyện gì thế ta còn chưa kịp tào được chữ nào hết á! Rốt cuộc thì Tấn Vương có sao không, có chính là có, không có chính là không có, ngươi cho đó là sự lập lòe của Schrödinger sao? CMN xin hãy đưa ra thông tin chính xác để ta còn quyết định xem bản thân có cần phải đau khổ quá mức mà khóc lóc lệ tuôn hai hàng bi thương nghịch lưu thành hà hay không đây đờ mờ!</w:t>
      </w:r>
      <w:r>
        <w:br w:type="textWrapping"/>
      </w:r>
      <w:r>
        <w:br w:type="textWrapping"/>
      </w:r>
      <w:r>
        <w:t xml:space="preserve">Đáng tiếc còn chưa kịp phản ứng, ta đã bị Lão Đại cùng Mộ Dung Cẩu Đản hợp tác bán đứng… Không đúng, là đưa ta đến Trần Thương, sau nửa canh giờ ta vẫn chưa hiểu mô tê gì đã đứng trước một cái sơn động sụt lún.</w:t>
      </w:r>
      <w:r>
        <w:br w:type="textWrapping"/>
      </w:r>
      <w:r>
        <w:br w:type="textWrapping"/>
      </w:r>
      <w:r>
        <w:t xml:space="preserve">Cửa động bị những tảng đá lớn chặn lại, chỉ dư một cái lỗ hổng đủ để một người len qua, gió lạnh vù vù thổi vào bên trong.</w:t>
      </w:r>
      <w:r>
        <w:br w:type="textWrapping"/>
      </w:r>
      <w:r>
        <w:br w:type="textWrapping"/>
      </w:r>
      <w:r>
        <w:t xml:space="preserve">Ta vẫn luôn ở trong trạng thái đầy dấu ba chấm vây quanh, đứng trong gió lặng lẽ ngổn ngang trăm mối.</w:t>
      </w:r>
      <w:r>
        <w:br w:type="textWrapping"/>
      </w:r>
      <w:r>
        <w:br w:type="textWrapping"/>
      </w:r>
      <w:r>
        <w:t xml:space="preserve">Lão Đại vỗ vỗ bả vai ta trấn an, mở miệng hỏi: “A Huyền, ngươi có biết trở thành người của chủ tử, và làm hạ nhân của chủ tử có gì khác nhau không?”</w:t>
      </w:r>
      <w:r>
        <w:br w:type="textWrapping"/>
      </w:r>
      <w:r>
        <w:br w:type="textWrapping"/>
      </w:r>
      <w:r>
        <w:t xml:space="preserve">Ta quay đầu nhìn hắn, yên lặng tự hỏi.</w:t>
      </w:r>
      <w:r>
        <w:br w:type="textWrapping"/>
      </w:r>
      <w:r>
        <w:br w:type="textWrapping"/>
      </w:r>
      <w:r>
        <w:t xml:space="preserve">Khác nhau, đệt, là tạm biệt kiếp độc thân mà cưới vợ cao phú soái rồi trèo lên đỉnh cuộc đời á?</w:t>
      </w:r>
      <w:r>
        <w:br w:type="textWrapping"/>
      </w:r>
      <w:r>
        <w:br w:type="textWrapping"/>
      </w:r>
      <w:r>
        <w:t xml:space="preserve">Lão Đại thở dài, vẻ mặt thâm trầm nói: “Khác nhau chính là —— trước kia ngươi làm việc cho hắn, hiện tại vẫn làm cho hắn, mà còn không có tiền lương.”</w:t>
      </w:r>
      <w:r>
        <w:br w:type="textWrapping"/>
      </w:r>
      <w:r>
        <w:br w:type="textWrapping"/>
      </w:r>
      <w:r>
        <w:t xml:space="preserve">Ta: …</w:t>
      </w:r>
      <w:r>
        <w:br w:type="textWrapping"/>
      </w:r>
      <w:r>
        <w:br w:type="textWrapping"/>
      </w:r>
      <w:r>
        <w:t xml:space="preserve">Lão Đại nhìn ta sâu sa, sau đó đưa tay vào trong ngực rút ra túi tiền: “Cái này là tiền tiêu vặt hàng tháng tích góp của ngươi mười mấy năm nay, ta đều cầm hết, sau này không có ta ở bên, ngươi phải sống tốt, về sau đừng làm khổ bản thân.”</w:t>
      </w:r>
      <w:r>
        <w:br w:type="textWrapping"/>
      </w:r>
      <w:r>
        <w:br w:type="textWrapping"/>
      </w:r>
      <w:r>
        <w:t xml:space="preserve">Ta nhận lấy túi tiền im lặng một chốc, nhẫn nhịn, nhưng vẫn phải mở miệng nói: “Lão Đại, bên trong chỉ có ba văn tiền.”</w:t>
      </w:r>
      <w:r>
        <w:br w:type="textWrapping"/>
      </w:r>
      <w:r>
        <w:br w:type="textWrapping"/>
      </w:r>
      <w:r>
        <w:t xml:space="preserve">“Thế là đủ rồi, ngươi phải hiểu khổ tâm của ta.” Lão Đại chột dạ ho khan vài tiếng, lập tức nghiêm trang chững chạc nói rằng: “Có ba văn tiền này, chẳng may sau này không còn tiền, vẫn có thể mua cái bát vỡ, ngồi xổm bên đường…”</w:t>
      </w:r>
      <w:r>
        <w:br w:type="textWrapping"/>
      </w:r>
      <w:r>
        <w:br w:type="textWrapping"/>
      </w:r>
      <w:r>
        <w:t xml:space="preserve">Ngồi xổm bên đường tranh giành chỗ ngồi với đại hiệp Cái Bang gì đó… Lão Đại ngươi tuyệt đối là đã cầm tiền lương hưu của ta đi chơi đánh bài hết rồi đi!</w:t>
      </w:r>
      <w:r>
        <w:br w:type="textWrapping"/>
      </w:r>
      <w:r>
        <w:br w:type="textWrapping"/>
      </w:r>
      <w:r>
        <w:t xml:space="preserve">Ta dùng ánh mắt khiển trách nhìn hắn, đang định nói, lão Đại lại dời mắt, quyết định vung tay lên thật nhanh.</w:t>
      </w:r>
      <w:r>
        <w:br w:type="textWrapping"/>
      </w:r>
      <w:r>
        <w:br w:type="textWrapping"/>
      </w:r>
      <w:r>
        <w:t xml:space="preserve">Mộ Dung Cẩu Đản bắt lấy thời cơ, đột nhiên hành động, giơ chân đạp ta vào trong sơn động. Đá vụn trên đỉnh đầu rơi như mưa, ta bất ngờ không kịp đề phòng, giờ phút này đã không thể đi ra được nữa, chỉ có thể thuận theo đi vào trong sơn động, bóng tối sâu thẳm tràn ngập, sau mấy tiếng nổ lớn, mọi thứ lại hoàn toàn yên tĩnh.</w:t>
      </w:r>
      <w:r>
        <w:br w:type="textWrapping"/>
      </w:r>
      <w:r>
        <w:br w:type="textWrapping"/>
      </w:r>
      <w:r>
        <w:t xml:space="preserve">Ta dựa vào động vách tường từ từ đứng lên, nhìn cái hang đang bị bít chặt như bưng kia, khóc không ra nước mắt.</w:t>
      </w:r>
      <w:r>
        <w:br w:type="textWrapping"/>
      </w:r>
      <w:r>
        <w:br w:type="textWrapping"/>
      </w:r>
      <w:r>
        <w:t xml:space="preserve">Thế giới sao tàn khốc thế này, lão Đại ngươi cho dù không trả được tiền thì cũng không thể dùng cách này để trả nợ được, còn có thể vui vẻ làm bạn với nhau được nữa không đây? Có tin có ngày ta cũng đạp ngươi một phát như vậy hay không hả đồ đểu!</w:t>
      </w:r>
      <w:r>
        <w:br w:type="textWrapping"/>
      </w:r>
      <w:r>
        <w:br w:type="textWrapping"/>
      </w:r>
      <w:r>
        <w:t xml:space="preserve">Đang đau buồn xót xa, bỗng nghe thấy một giọng nói phía sau mang theo tiếng cười: “Lại đây, ta ở trong này.”</w:t>
      </w:r>
      <w:r>
        <w:br w:type="textWrapping"/>
      </w:r>
      <w:r>
        <w:br w:type="textWrapping"/>
      </w:r>
      <w:r>
        <w:t xml:space="preserve">Giọng nói đột nhiên vang lên khiến ta ngẩn người, không thể tin quay đầu lại, dựa vào chút sức lực còn lại, trong bóng tối chầm chậm men theo tường đá, chưa đi vài bước đã được một người ôm lấy, Tấn Vương khẽ nói bên tai ta: “Ta chờ ngươi đã lâu rồi, A Huyền.”</w:t>
      </w:r>
      <w:r>
        <w:br w:type="textWrapping"/>
      </w:r>
      <w:r>
        <w:br w:type="textWrapping"/>
      </w:r>
      <w:r>
        <w:t xml:space="preserve">Hết chương 85.</w:t>
      </w:r>
      <w:r>
        <w:br w:type="textWrapping"/>
      </w:r>
      <w:r>
        <w:br w:type="textWrapping"/>
      </w:r>
    </w:p>
    <w:p>
      <w:pPr>
        <w:pStyle w:val="Heading2"/>
      </w:pPr>
      <w:bookmarkStart w:id="110" w:name="chương-86-kết-thúc"/>
      <w:bookmarkEnd w:id="110"/>
      <w:r>
        <w:t xml:space="preserve">86. Chương 86: Kết Thúc</w:t>
      </w:r>
    </w:p>
    <w:p>
      <w:pPr>
        <w:pStyle w:val="Compact"/>
      </w:pPr>
      <w:r>
        <w:br w:type="textWrapping"/>
      </w:r>
      <w:r>
        <w:br w:type="textWrapping"/>
      </w:r>
      <w:r>
        <w:t xml:space="preserve">Biên tập: Điềm + Lam Ying</w:t>
      </w:r>
      <w:r>
        <w:br w:type="textWrapping"/>
      </w:r>
      <w:r>
        <w:br w:type="textWrapping"/>
      </w:r>
      <w:r>
        <w:t xml:space="preserve">Năm Gia Hữu Đại Khánh, hoàng đế Nhung Địch thất bại thảm hại, lại gặp thêm chuyện bất hạnh, trọng thương không qua khỏi. Phế Vương thế tử Cao Vân Nghị phụng di chiếu lên ngôi vị, tướng quốc Quân Mặc Thanh phụ tá nhiếp chính, chỉnh đốn kỷ cương, quân thần bảo vệ quốc thổ, đại pháp tiểu liêm (*), muôn dân an cư lạc nghiệp. Năm tới đổi niên hiệu thành Vĩnh Thái, quốc thái dân an, muôn đời thịnh thế.</w:t>
      </w:r>
      <w:r>
        <w:br w:type="textWrapping"/>
      </w:r>
      <w:r>
        <w:br w:type="textWrapping"/>
      </w:r>
      <w:r>
        <w:t xml:space="preserve">(*) Đại pháp tiểu liêm: Chỉ quan lớn trung thành hết mực, quan nhỏ tận tụy với công việc.</w:t>
      </w:r>
      <w:r>
        <w:br w:type="textWrapping"/>
      </w:r>
      <w:r>
        <w:br w:type="textWrapping"/>
      </w:r>
      <w:r>
        <w:t xml:space="preserve">Giang Nam, thiên thủy thành bích, thúy phong như thốc (*).</w:t>
      </w:r>
      <w:r>
        <w:br w:type="textWrapping"/>
      </w:r>
      <w:r>
        <w:br w:type="textWrapping"/>
      </w:r>
      <w:r>
        <w:t xml:space="preserve">(*) Hai câu này miêu tả phong cảnh hữu tình ở Giang Nam.</w:t>
      </w:r>
      <w:r>
        <w:br w:type="textWrapping"/>
      </w:r>
      <w:r>
        <w:br w:type="textWrapping"/>
      </w:r>
      <w:r>
        <w:t xml:space="preserve">Ta buông cần câu xuống, nghiêng đầu nhìn về phía Tấn Vương đang nhắm mắt nghỉ ngơi, mở miệng nói: “Hôm nay sợ là không câu được gì, hay là chúng ta ra chợ mua về đi.”</w:t>
      </w:r>
      <w:r>
        <w:br w:type="textWrapping"/>
      </w:r>
      <w:r>
        <w:br w:type="textWrapping"/>
      </w:r>
      <w:r>
        <w:t xml:space="preserve">“Ngươi làm như thế sao dụ được cá cắn câu?” Tấn vương mở mắt ra, ngồi thẳng người cầm lấy cần câu, biếng nhác nhìn ta.</w:t>
      </w:r>
      <w:r>
        <w:br w:type="textWrapping"/>
      </w:r>
      <w:r>
        <w:br w:type="textWrapping"/>
      </w:r>
      <w:r>
        <w:t xml:space="preserve">Ta gật đầu nghe chỉ bảo, chờ hắn làm mẫu cho ta xem.</w:t>
      </w:r>
      <w:r>
        <w:br w:type="textWrapping"/>
      </w:r>
      <w:r>
        <w:br w:type="textWrapping"/>
      </w:r>
      <w:r>
        <w:t xml:space="preserve">Tấn vương cười nhạt với ta, đứng dậy, tùy ý làm mấy động tác ra hiệu phía sau người.</w:t>
      </w:r>
      <w:r>
        <w:br w:type="textWrapping"/>
      </w:r>
      <w:r>
        <w:br w:type="textWrapping"/>
      </w:r>
      <w:r>
        <w:t xml:space="preserve">Mấy ảnh vệ nhanh như chớp không biết chui ra từ góc nào, bóng kiếm lóe lên, trên mặt cỏ đã có mấy con cá còn đang giãy đành đạch.</w:t>
      </w:r>
      <w:r>
        <w:br w:type="textWrapping"/>
      </w:r>
      <w:r>
        <w:br w:type="textWrapping"/>
      </w:r>
      <w:r>
        <w:t xml:space="preserve">Tấn Vương nhìn ta với vẻ mặt ‘xin hãy gọi ta là thiếu niên khăn quàng đỏ’ (*), hỏi “Đủ chưa, không đủ thì kêu bọn họ kiếm tiếp.”</w:t>
      </w:r>
      <w:r>
        <w:br w:type="textWrapping"/>
      </w:r>
      <w:r>
        <w:br w:type="textWrapping"/>
      </w:r>
      <w:r>
        <w:t xml:space="preserve">(*) “Xin hãy gọi tôi là thiếu niên khăn quàng đỏ” là một câu nói rất lưu hành  bên TQ, ý nghĩa đại loại kiểu “anh biết anh làm việc tốt nhưng không cần chú phải khen ngợi/ báo đáp đâu” =)))</w:t>
      </w:r>
      <w:r>
        <w:br w:type="textWrapping"/>
      </w:r>
      <w:r>
        <w:br w:type="textWrapping"/>
      </w:r>
      <w:r>
        <w:t xml:space="preserve">Ta: …</w:t>
      </w:r>
      <w:r>
        <w:br w:type="textWrapping"/>
      </w:r>
      <w:r>
        <w:br w:type="textWrapping"/>
      </w:r>
      <w:r>
        <w:t xml:space="preserve">Có tiền, chính là có thể tùy hứng như thế đấy… Đù mé! Tuy rằng cuồng duệ khốc huyễn điếu tạc thiên (*), nhưng đây căn bản không được gọi là câu cá. Ngươi nghĩ như thế nào xin hãy nói cho ta biết đi, ngươi có tin là ngươi lừa gạt tình cảm của cá và cần câu như vậy chúng nó nhất định sẽ khóc cho ngươi xem không hả.</w:t>
      </w:r>
      <w:r>
        <w:br w:type="textWrapping"/>
      </w:r>
      <w:r>
        <w:br w:type="textWrapping"/>
      </w:r>
      <w:r>
        <w:t xml:space="preserve">(*) Cả cụm này chỉ đơn giản giải thích bằng cụm từ “trâu bò đíu chịu được” =))</w:t>
      </w:r>
      <w:r>
        <w:br w:type="textWrapping"/>
      </w:r>
      <w:r>
        <w:br w:type="textWrapping"/>
      </w:r>
      <w:r>
        <w:t xml:space="preserve">Tấn Vương bệnh thần kinh lại giàu xổi nhà ta rất bình tĩnh vươn tay ra, kéo ta đứng đứng lên, chuyển chủ đề câu chuyện: “Ám ảnh báo cáo, nói Lương Văn Hạo có vẻ ngày mai sẽ tới đây, muốn gặp ta.”</w:t>
      </w:r>
      <w:r>
        <w:br w:type="textWrapping"/>
      </w:r>
      <w:r>
        <w:br w:type="textWrapping"/>
      </w:r>
      <w:r>
        <w:t xml:space="preserve">Ta ngẩn người, mở miệng hỏi: “Chiến Bạch cũng đến sao?”</w:t>
      </w:r>
      <w:r>
        <w:br w:type="textWrapping"/>
      </w:r>
      <w:r>
        <w:br w:type="textWrapping"/>
      </w:r>
      <w:r>
        <w:t xml:space="preserve">Tấn Vương cười như không nhìn ta, nói: “Chiến Bạch, Chiến Xích, còn có Chiến Thanh cũng sẽ cùng đến, A Huyền, ngươi muốn đi gặp bọn họ không?”</w:t>
      </w:r>
      <w:r>
        <w:br w:type="textWrapping"/>
      </w:r>
      <w:r>
        <w:br w:type="textWrapping"/>
      </w:r>
      <w:r>
        <w:t xml:space="preserve">Ta gật đầu.</w:t>
      </w:r>
      <w:r>
        <w:br w:type="textWrapping"/>
      </w:r>
      <w:r>
        <w:br w:type="textWrapping"/>
      </w:r>
      <w:r>
        <w:t xml:space="preserve">Tấn Vương tươi cười thêm sâu: “Ngươi muốn gặp Chiến Thanh?”</w:t>
      </w:r>
      <w:r>
        <w:br w:type="textWrapping"/>
      </w:r>
      <w:r>
        <w:br w:type="textWrapping"/>
      </w:r>
      <w:r>
        <w:t xml:space="preserve">Ta: …</w:t>
      </w:r>
      <w:r>
        <w:br w:type="textWrapping"/>
      </w:r>
      <w:r>
        <w:br w:type="textWrapping"/>
      </w:r>
      <w:r>
        <w:t xml:space="preserve">Không biết có phái là ảo giác không, ta thấy trong lời hắn nói có mùi giấm chua (ghen tuông) nồng nặc, vì thế vô cùng thức thời lắc đầu.</w:t>
      </w:r>
      <w:r>
        <w:br w:type="textWrapping"/>
      </w:r>
      <w:r>
        <w:br w:type="textWrapping"/>
      </w:r>
      <w:r>
        <w:t xml:space="preserve">Tấn Vương nhếch miệng, vừa lòng thu hồi ánh mắt, nhìn về phía mặt hồ rộng lớn.</w:t>
      </w:r>
      <w:r>
        <w:br w:type="textWrapping"/>
      </w:r>
      <w:r>
        <w:br w:type="textWrapping"/>
      </w:r>
      <w:r>
        <w:t xml:space="preserve">Mấy con cò trắng vỗ cánh bay qua, rồi vút lên trời xanh.</w:t>
      </w:r>
      <w:r>
        <w:br w:type="textWrapping"/>
      </w:r>
      <w:r>
        <w:br w:type="textWrapping"/>
      </w:r>
      <w:r>
        <w:t xml:space="preserve">Hắn bỗng nhiên nói: “A Huyền, bão cát đại mạc, hoa hạnh Giang Nam chúng ta đều đã thấy rồi, hay là bây giờ ngay lập tức khởi hành, để kịp đi ngắm mặt trời mọc ở đỉnh Nhạc Dương, thế nào?”</w:t>
      </w:r>
      <w:r>
        <w:br w:type="textWrapping"/>
      </w:r>
      <w:r>
        <w:br w:type="textWrapping"/>
      </w:r>
      <w:r>
        <w:t xml:space="preserve">Nhạc Dương con em gái ngươi, mặt trời mọc con bà ngươi, là tên nào mỗi ngày mặt trời lên cao rồi vẫn chưa lết ra khỏi giường hả, bày ra lắm trò như vậy chỉ để tránh gặp phải bọn Chiến Thanh mà thôi…</w:t>
      </w:r>
      <w:r>
        <w:br w:type="textWrapping"/>
      </w:r>
      <w:r>
        <w:br w:type="textWrapping"/>
      </w:r>
      <w:r>
        <w:t xml:space="preserve">Khóe miệng ta giật giật, rồi lại nhịn không được cười nói: “Được.”</w:t>
      </w:r>
      <w:r>
        <w:br w:type="textWrapping"/>
      </w:r>
      <w:r>
        <w:br w:type="textWrapping"/>
      </w:r>
      <w:r>
        <w:t xml:space="preserve">Còn có cách nào khác đâu, bao nhiêu người bình thường trên đời như vậy, sao ta lại nhìn trúng ngay một kẻ có bệnh thần kinh, bụng dạ tối thui, tính tình hẹp hòi, hay ghen tuông, luôn tự cho mình là nhất, lại còn có khuynh hướng bạo lực, nhưng thời gian thấm thoát, hoàn cảnh đưa đẩy, dù có đôi khi ta thấy ghét bỏ hắn, nhưng cũng rất vui khi được ở bên hắn.</w:t>
      </w:r>
      <w:r>
        <w:br w:type="textWrapping"/>
      </w:r>
      <w:r>
        <w:br w:type="textWrapping"/>
      </w:r>
      <w:r>
        <w:t xml:space="preserve">Chỉ vì ta thích hắn, tại chốn hồng trần vô tình gặp gỡ, sống mơ màng qua mấy thập niên, lại bắt gặp đôi mắt người, nắm lấy tay nhau, cùng nhau sóng bước…</w:t>
      </w:r>
      <w:r>
        <w:br w:type="textWrapping"/>
      </w:r>
      <w:r>
        <w:br w:type="textWrapping"/>
      </w:r>
      <w:r>
        <w:t xml:space="preserve">Thuyền nhỏ phiêu bồng khắp giang hồ, nơi đâu cũng là nhà, tận trời cuối đất, dù tóc mai bạc trắng.</w:t>
      </w:r>
      <w:r>
        <w:br w:type="textWrapping"/>
      </w:r>
      <w:r>
        <w:br w:type="textWrapping"/>
      </w:r>
      <w:r>
        <w:t xml:space="preserve">Đón gió mà đi, trời cao ngàn dặm, ngắm núi nhìn sông.</w:t>
      </w:r>
      <w:r>
        <w:br w:type="textWrapping"/>
      </w:r>
      <w:r>
        <w:br w:type="textWrapping"/>
      </w:r>
      <w:r>
        <w:t xml:space="preserve">——-///——–</w:t>
      </w:r>
      <w:r>
        <w:br w:type="textWrapping"/>
      </w:r>
      <w:r>
        <w:br w:type="textWrapping"/>
      </w:r>
      <w:r>
        <w:t xml:space="preserve">Lời tác giả: Cuối cùng cũng viết xong rồi, tung hoa!</w:t>
      </w:r>
      <w:r>
        <w:br w:type="textWrapping"/>
      </w:r>
      <w:r>
        <w:br w:type="textWrapping"/>
      </w:r>
      <w:r>
        <w:t xml:space="preserve">[Đoạn này lược bớt 2500… chữ cảm ơn của tác giả]</w:t>
      </w:r>
      <w:r>
        <w:br w:type="textWrapping"/>
      </w:r>
      <w:r>
        <w:br w:type="textWrapping"/>
      </w:r>
      <w:r>
        <w:t xml:space="preserve">Cám ơn sự ủng hộ của mọi người cho tới nay, không có các bạn tôi khẳng định không thể bền lòng viết ra một bộ dài như vậy, khẳng định sẽ viết là Chiến Bạch chết (nè!)</w:t>
      </w:r>
      <w:r>
        <w:br w:type="textWrapping"/>
      </w:r>
      <w:r>
        <w:br w:type="textWrapping"/>
      </w:r>
      <w:r>
        <w:t xml:space="preserve">Thật ra trước đó tôi quả thật đã định viết Chiến Bạch chết, nhưng rồi cảm thấy nếu làm như vậy thì nhân phẩm sẽ dễ dàng bị hủy hoại mất khụ khụ, không phải cố ý đùa giỡn các bạn đâu, bạn nào bị lừa gạt tình cảm cho tui xin lỗi nha, nghiêm túc cúi đầu.</w:t>
      </w:r>
      <w:r>
        <w:br w:type="textWrapping"/>
      </w:r>
      <w:r>
        <w:br w:type="textWrapping"/>
      </w:r>
      <w:r>
        <w:t xml:space="preserve">P/S: Tuy rằng trêu ghẹo các bạn cũng rất thú vị ha ha ha ha.</w:t>
      </w:r>
      <w:r>
        <w:br w:type="textWrapping"/>
      </w:r>
      <w:r>
        <w:br w:type="textWrapping"/>
      </w:r>
      <w:r>
        <w:t xml:space="preserve">HOÀN CHÍNH VĂN</w:t>
      </w:r>
      <w:r>
        <w:br w:type="textWrapping"/>
      </w:r>
      <w:r>
        <w:br w:type="textWrapping"/>
      </w:r>
    </w:p>
    <w:p>
      <w:pPr>
        <w:pStyle w:val="Heading2"/>
      </w:pPr>
      <w:bookmarkStart w:id="111" w:name="chương-87-ngoại-truyện-01-dưới-góc-nhìn-của-tấn-vương"/>
      <w:bookmarkEnd w:id="111"/>
      <w:r>
        <w:t xml:space="preserve">87. Chương 87: [ngoại Truyện 01] Dưới Góc Nhìn Của Tấn Vương</w:t>
      </w:r>
    </w:p>
    <w:p>
      <w:pPr>
        <w:pStyle w:val="Compact"/>
      </w:pPr>
      <w:r>
        <w:br w:type="textWrapping"/>
      </w:r>
      <w:r>
        <w:br w:type="textWrapping"/>
      </w:r>
      <w:r>
        <w:t xml:space="preserve">Biên tập: Lam Ying</w:t>
      </w:r>
      <w:r>
        <w:br w:type="textWrapping"/>
      </w:r>
      <w:r>
        <w:br w:type="textWrapping"/>
      </w:r>
      <w:r>
        <w:t xml:space="preserve">Đời người ngắn ngủn như sương sớm mong manh, khi quay đầu nhìn lại, ký ức của những năm tháng đã qua đều hiện ra rõ ràng từng cái một, nhiều như vậy, cũng nặng nề như vậy, có thể lấp đầy lồng ngực của một người.</w:t>
      </w:r>
      <w:r>
        <w:br w:type="textWrapping"/>
      </w:r>
      <w:r>
        <w:br w:type="textWrapping"/>
      </w:r>
      <w:r>
        <w:t xml:space="preserve">Cao Chính Hàm vào năm mười lăm tuổi xuất cung lập phủ, được Thánh Thượng sắc phong là Tấn Vương, từ đó về sau người bên cạnh xưng hô với hắn đều trở thành “Tấn Vương điện hạ”. Dần dà, ngay cả chính hắn cũng sắp quên mất, vị mẫu hậu có khuôn mặt tinh xảo lại luôn mang theo vẻ ưu sầu của hắn đã từng vỗ đầu hắn, yêu thương gọi hắn một tiếng “Hàm Nhi” trông ra sao.</w:t>
      </w:r>
      <w:r>
        <w:br w:type="textWrapping"/>
      </w:r>
      <w:r>
        <w:br w:type="textWrapping"/>
      </w:r>
      <w:r>
        <w:t xml:space="preserve">Năm tháng mơ hồ, tưởng niệm không rõ, dục kiến hồi trường, đoạn tận kim lô tiểu triện hương (*).</w:t>
      </w:r>
      <w:r>
        <w:br w:type="textWrapping"/>
      </w:r>
      <w:r>
        <w:br w:type="textWrapping"/>
      </w:r>
      <w:r>
        <w:t xml:space="preserve">(*) Dục kiến hồi trường, đoạn tận kim lô tiểu triện hương: Hai câu này nằm trong bài ‘Giảm tự mộc lan hoa’ ( 減字木蘭花) của Tần Quán thời Bắc Tống. Theo bản dịch của Nguyễn Đương Tịnh: Muốn tự vấn lòng – Lò trầm chín khúc cháy tiêu không.</w:t>
      </w:r>
      <w:r>
        <w:br w:type="textWrapping"/>
      </w:r>
      <w:r>
        <w:br w:type="textWrapping"/>
      </w:r>
      <w:r>
        <w:t xml:space="preserve">Triện hương: Loại nhang uốn thành 9 khúc ví như 9 khúc ruột. (nguồn: thivien.net)</w:t>
      </w:r>
      <w:r>
        <w:br w:type="textWrapping"/>
      </w:r>
      <w:r>
        <w:br w:type="textWrapping"/>
      </w:r>
      <w:r>
        <w:t xml:space="preserve">Hắn còn nhỏ đã mất mẹ, lúc lâm chung mẫu thân hắn đã kéo tay hắn nói “Con ta nhất định sẽ là minh quân một đời”, từ thời khắc đó hắn không thể tránh khỏi đánh mất cả chính bản thân mình.</w:t>
      </w:r>
      <w:r>
        <w:br w:type="textWrapping"/>
      </w:r>
      <w:r>
        <w:br w:type="textWrapping"/>
      </w:r>
      <w:r>
        <w:t xml:space="preserve">Mẫu hậu không còn, hắn chính là hy vọng duy nhất, đằng sau thân phận “Tấn Vương” này còn rất nhiều người với đầy rẫy những rắc rối khó khăn, hắn cho dù không muốn, cũng phải bước trên con đường đẫm máu đó, hơn nữa còn phải đi thật tốt, thật xa hơn bất kỳ ai.</w:t>
      </w:r>
      <w:r>
        <w:br w:type="textWrapping"/>
      </w:r>
      <w:r>
        <w:br w:type="textWrapping"/>
      </w:r>
      <w:r>
        <w:t xml:space="preserve">Cuộc đời của hắn vốn không có lựa chọn nào khác.</w:t>
      </w:r>
      <w:r>
        <w:br w:type="textWrapping"/>
      </w:r>
      <w:r>
        <w:br w:type="textWrapping"/>
      </w:r>
      <w:r>
        <w:t xml:space="preserve">Vì thế năm mười sáu tuổi, hắn xây dựng cho riêng mình đội ngũ ảnh vệ trong phủ.</w:t>
      </w:r>
      <w:r>
        <w:br w:type="textWrapping"/>
      </w:r>
      <w:r>
        <w:br w:type="textWrapping"/>
      </w:r>
      <w:r>
        <w:t xml:space="preserve">Nói là ảnh vệ, thật ra cũng đặt ở mặt ngoài để làm lá chắn cho vị phụ hoàng đa nghi của hắn xem. Đây đã được định trước sẽ là nhóm người bị hy sinh. Tấn Vương cũng không định tốn quá nhiều tâm sức với họ, nhưng không ngờ lại chú ý tới  một hài tử.</w:t>
      </w:r>
      <w:r>
        <w:br w:type="textWrapping"/>
      </w:r>
      <w:r>
        <w:br w:type="textWrapping"/>
      </w:r>
      <w:r>
        <w:t xml:space="preserve">Hắn không nghĩ tới mình sẽ để ý tới một thằng nhóc xấu như vậy ——da bọc xương, mặt mũi phù thũng—— làm cho hắn ngay cả liếc mắt qua cũng cảm thấy ghê tởm. Nhưng chính thằng nhỏ gầy còm, lúc nào cũng cười kiểu không kiêu ngạo không siểm nịnh đó, lại dám cò kè mặc cả với quản gia giống như đang bán củ cải, có thể nâng giá tiền mua mình từ sáu mươi xu lên thành bảy mươi xu.</w:t>
      </w:r>
      <w:r>
        <w:br w:type="textWrapping"/>
      </w:r>
      <w:r>
        <w:br w:type="textWrapping"/>
      </w:r>
      <w:r>
        <w:t xml:space="preserve">Tấn Vương nhàn nhạt nhìn cặp vợ chồng quần áo tả tơi kia ngàn ân vạn tạ cầm tiền rời đi, bỏ lại một mình đứa con lẻ loi ở đây.</w:t>
      </w:r>
      <w:r>
        <w:br w:type="textWrapping"/>
      </w:r>
      <w:r>
        <w:br w:type="textWrapping"/>
      </w:r>
      <w:r>
        <w:t xml:space="preserve">Gió chiều ấm áp, ánh hoàng hôn chiếu lên gương mặt tiểu quỷ đó, y hít hít cái mũi, thân thể nhỏ gầy hơi run rẩy trong gió, như phiến lá khô đong đưa đầu cành chẳng ai quan tâm, có thể rụng xuống bất cứ lúc nào, rồi bị gió lạnh vô tình nghiền nát.</w:t>
      </w:r>
      <w:r>
        <w:br w:type="textWrapping"/>
      </w:r>
      <w:r>
        <w:br w:type="textWrapping"/>
      </w:r>
      <w:r>
        <w:t xml:space="preserve">Nhỏ bé, yếu ớt, không nơi nương tựa.</w:t>
      </w:r>
      <w:r>
        <w:br w:type="textWrapping"/>
      </w:r>
      <w:r>
        <w:br w:type="textWrapping"/>
      </w:r>
      <w:r>
        <w:t xml:space="preserve">Nhìn cảnh tượng này, cõi lòng vốn lạnh lẽo như đá cứng của Tấn Vương bỗng dần tan chảy, hắn nghĩ: tiểu quỷ này có thiên phú về buôn bán, nếu không làm ảnh vệ, thật ra bồi dưỡng y để kinh doanh mấy cửa tiệm cũng được lắm.</w:t>
      </w:r>
      <w:r>
        <w:br w:type="textWrapping"/>
      </w:r>
      <w:r>
        <w:br w:type="textWrapping"/>
      </w:r>
      <w:r>
        <w:t xml:space="preserve">Nhưng mà ý tốt chả mấy khi xuất hiện của hắn, cuối cùng lại vẫn là chết non, chỉ vì thằng nhóc này quá mức ưu tú, gần như là vừa giảng đã hiểu. Sau khi y vào phủ, lại không còn thể hiện vẻ nhanh mồm nhanh miệng ngày đó nữa, thân thể thì càng ngày càng phổng phao, bệnh phù thũng do đói biến mất tăm, vóc dáng cao lên một chút, lại còn là thằng nhóc thanh tú đẹp trai nhất trong đám nữa.</w:t>
      </w:r>
      <w:r>
        <w:br w:type="textWrapping"/>
      </w:r>
      <w:r>
        <w:br w:type="textWrapping"/>
      </w:r>
      <w:r>
        <w:t xml:space="preserve">Lúc đó, tiểu quỷ này đã có tên, là Thập Nhất.</w:t>
      </w:r>
      <w:r>
        <w:br w:type="textWrapping"/>
      </w:r>
      <w:r>
        <w:br w:type="textWrapping"/>
      </w:r>
      <w:r>
        <w:t xml:space="preserve">Cái tên đã từng run rẩy trong viện, giờ không hề giống trong tưởng tượng của hắn nữa, không hề bi thảm, không hề đáng thương. Thập Nhất ngủ ngon ăn được, cho dù là lần đầu tiên ám sát trở về cũng không liên tục gặp ác mộng giống như những người khác, mỗi ngày vừa đến giờ cơm là ngồi canh ở trước mặt trù nương, sở thích là xúi giục Tiểu Bát đến nhà ăn của bên ám trang trộm lạc, trộm trứng gà, trộm thịt khô......</w:t>
      </w:r>
      <w:r>
        <w:br w:type="textWrapping"/>
      </w:r>
      <w:r>
        <w:br w:type="textWrapping"/>
      </w:r>
      <w:r>
        <w:t xml:space="preserve">Chẳng lẽ điều kiện ăn uống của ảnh vệ thật sự kém như vậy?</w:t>
      </w:r>
      <w:r>
        <w:br w:type="textWrapping"/>
      </w:r>
      <w:r>
        <w:br w:type="textWrapping"/>
      </w:r>
      <w:r>
        <w:t xml:space="preserve">Nghĩ như vậy, Tấn Vương lặng lẽ cho tăng thêm một món ăn mặn trong thực đơn của ám trang.</w:t>
      </w:r>
      <w:r>
        <w:br w:type="textWrapping"/>
      </w:r>
      <w:r>
        <w:br w:type="textWrapping"/>
      </w:r>
      <w:r>
        <w:t xml:space="preserve">Khi đó lão quản gia từng hỏi hắn, có muốn rút Thập Nhất từ trong ảnh vệ ra, hoặc làm một thị vệ hay không.</w:t>
      </w:r>
      <w:r>
        <w:br w:type="textWrapping"/>
      </w:r>
      <w:r>
        <w:br w:type="textWrapping"/>
      </w:r>
      <w:r>
        <w:t xml:space="preserve">“Ảnh vệ phải bán mạng, thị vệ dù sao cũng nhiều, nếu chủ tử để ý Thập Nhất, hay là cho y theo bên người làm một tiểu tư (sai vặt) cũng được.”</w:t>
      </w:r>
      <w:r>
        <w:br w:type="textWrapping"/>
      </w:r>
      <w:r>
        <w:br w:type="textWrapping"/>
      </w:r>
      <w:r>
        <w:t xml:space="preserve">Tấn Vương nhớ rõ mình đã trả lời thế này: “Y chẳng qua chỉ là một con cẩu dưới chân ta, đáng để cho ngươi phải bận tâm sao?”</w:t>
      </w:r>
      <w:r>
        <w:br w:type="textWrapping"/>
      </w:r>
      <w:r>
        <w:br w:type="textWrapping"/>
      </w:r>
      <w:r>
        <w:t xml:space="preserve">Quản gia thở dài nói: “Chủ tử, dù sao ta cũng là nhìn ngài lớn lên.”</w:t>
      </w:r>
      <w:r>
        <w:br w:type="textWrapping"/>
      </w:r>
      <w:r>
        <w:br w:type="textWrapping"/>
      </w:r>
      <w:r>
        <w:t xml:space="preserve">Tấn Vương không cho là đúng mỉm cười, trong lòng cũng không khỏi thầm nghĩ: Nếu nói vậy, ta cũng coi như là đã nhìn Thập Nhất trưởng thành nhỉ.</w:t>
      </w:r>
      <w:r>
        <w:br w:type="textWrapping"/>
      </w:r>
      <w:r>
        <w:br w:type="textWrapping"/>
      </w:r>
      <w:r>
        <w:t xml:space="preserve">...... Sau đó à, sau đó hình như đã xảy ra rất nhiều chuyện, hữu kinh vô hiểm (*), cuối cùng hắn cũng có thể thoát ra khỏi vũng bùn hoàng quyền này. Mà Thập Nhất cũng được thay tên, thành Chiến Huyền, sau đó lại thành A Huyền của mình hắn.</w:t>
      </w:r>
      <w:r>
        <w:br w:type="textWrapping"/>
      </w:r>
      <w:r>
        <w:br w:type="textWrapping"/>
      </w:r>
      <w:r>
        <w:t xml:space="preserve">(*) Dù đã gặp phải chuyện kinh động, hoảng sợ nhưng cuối cùng không có gì nguy hiểm.</w:t>
      </w:r>
      <w:r>
        <w:br w:type="textWrapping"/>
      </w:r>
      <w:r>
        <w:br w:type="textWrapping"/>
      </w:r>
      <w:r>
        <w:t xml:space="preserve">Hắn cuối cùng cũng học được cách đối xử tốt với một người, biết để ý xem A Huyền thích ăn gì; biết thức dậy lúc nửa đêm, dịch lại góc chăn cho A Huyền của hắn; họ đã cùng nhau ngao du khắp tam sơn ngũ nhạc, ngắm non sông ngàn dặm, thuyền nhỏ phiêu bồng khắp giang hồ, nơi đâu cũng là nhà, ngày hôm nay dù mái đầu đã bạc mà vẫn không tách rời, đời này đã chẳng còn gì phải đáng tiếc</w:t>
      </w:r>
      <w:r>
        <w:br w:type="textWrapping"/>
      </w:r>
      <w:r>
        <w:br w:type="textWrapping"/>
      </w:r>
      <w:r>
        <w:t xml:space="preserve">Nhưng hiện giờ nghĩ lại, Tấn Vương vẫn cảm thấy có chút tiếc nuối.</w:t>
      </w:r>
      <w:r>
        <w:br w:type="textWrapping"/>
      </w:r>
      <w:r>
        <w:br w:type="textWrapping"/>
      </w:r>
      <w:r>
        <w:t xml:space="preserve">Lần đầu tiên A Huyền cầm đao giết người, khi trở về không biểu hiện giống như những người khác; thật ra không phải y không gặp ác mộng, mà là vốn không hề ngủ —— một mình ăn điểm tâm trong phòng, rồi cứ thế ngồi nhìn trăng cho tới lúc bình minh thôi.</w:t>
      </w:r>
      <w:r>
        <w:br w:type="textWrapping"/>
      </w:r>
      <w:r>
        <w:br w:type="textWrapping"/>
      </w:r>
      <w:r>
        <w:t xml:space="preserve">Hắn học được những thứ ấy quá muộn, có nhiều việc hiểu rõ cũng quá trễ, vì thế cho nên vẫn không thể che chở được cho A Huyền của hắn.</w:t>
      </w:r>
      <w:r>
        <w:br w:type="textWrapping"/>
      </w:r>
      <w:r>
        <w:br w:type="textWrapping"/>
      </w:r>
      <w:r>
        <w:t xml:space="preserve">Chút ánh nắng còn sót lại chiếu vào đôi mắt đã tối mờ của Cao Chính Hàm, phía chân trời một đàn chim nhạn bay qua rặng mây đỏ thẫm, củi lửa đang cháy trong phòng thỉnh thoảng lại lách tách.</w:t>
      </w:r>
      <w:r>
        <w:br w:type="textWrapping"/>
      </w:r>
      <w:r>
        <w:br w:type="textWrapping"/>
      </w:r>
      <w:r>
        <w:t xml:space="preserve">Chiến Huyền đang chống đầu ngồi bên giường, vẫn chưa thức dậy.</w:t>
      </w:r>
      <w:r>
        <w:br w:type="textWrapping"/>
      </w:r>
      <w:r>
        <w:br w:type="textWrapping"/>
      </w:r>
      <w:r>
        <w:t xml:space="preserve">Hai ngày nay y chưa từng chợp mắt, thật sự không chống đỡ được  mới thiếp đi một lát, nhưng mà thân thể không bằng năm đó, cho nên vừa nhắm mắt đã ngủ sâu như bây giờ.</w:t>
      </w:r>
      <w:r>
        <w:br w:type="textWrapping"/>
      </w:r>
      <w:r>
        <w:br w:type="textWrapping"/>
      </w:r>
      <w:r>
        <w:t xml:space="preserve">Trong ánh nến mờ tối Cao Chính Hàm mở to hai mắt, nhìn vào khuôn mặt người kia như không bao giờ đủ, cố hết sức khẽ động  khóe miệng một chút.</w:t>
      </w:r>
      <w:r>
        <w:br w:type="textWrapping"/>
      </w:r>
      <w:r>
        <w:br w:type="textWrapping"/>
      </w:r>
      <w:r>
        <w:t xml:space="preserve">Cả đời hắn vốn chưa từng chơi ván cờ nào không chắc chắn. Hắn đã làm rất nhiều chuyện xấu, không quan tâm đến điều gì, số phận vốn phải là cô đơn một mình, cô độc đến già, nhưng ông trời lại không hề đối xử tệ bạc với hắn.</w:t>
      </w:r>
      <w:r>
        <w:br w:type="textWrapping"/>
      </w:r>
      <w:r>
        <w:br w:type="textWrapping"/>
      </w:r>
      <w:r>
        <w:t xml:space="preserve">Dù vậy hắn vẫn rất sợ, có được càng nhiều, lại càng sợ hãi mất đi, hắn sợ A Huyền đi trước hắn, sau trăm tuổi bỏ lại mình hắn trong những năm tháng dài đằng đẵng.</w:t>
      </w:r>
      <w:r>
        <w:br w:type="textWrapping"/>
      </w:r>
      <w:r>
        <w:br w:type="textWrapping"/>
      </w:r>
      <w:r>
        <w:t xml:space="preserve">Mỗi khi nghĩ tới đó, lồng ngực lại ẩn ẩn đau đớn.</w:t>
      </w:r>
      <w:r>
        <w:br w:type="textWrapping"/>
      </w:r>
      <w:r>
        <w:br w:type="textWrapping"/>
      </w:r>
      <w:r>
        <w:t xml:space="preserve">May mắn...... May mà người đi trước là hắn. A Huyền, xin lỗi, ta cuối cùng vẫn còn muốn ích kỷ một lần.</w:t>
      </w:r>
      <w:r>
        <w:br w:type="textWrapping"/>
      </w:r>
      <w:r>
        <w:br w:type="textWrapping"/>
      </w:r>
      <w:r>
        <w:t xml:space="preserve">Cao Chính Hàm muốn cười mỉm một cái, nhưng khí lực có hạn, cuối cùng vẫn không thể làm được. Dù thế trong lòng hắn vẫn rất vui.</w:t>
      </w:r>
      <w:r>
        <w:br w:type="textWrapping"/>
      </w:r>
      <w:r>
        <w:br w:type="textWrapping"/>
      </w:r>
      <w:r>
        <w:t xml:space="preserve">Trước đây ngựa tốt xe quý, chốn vui chơi hưởng lạc, vàng bạc châu báu, oanh oanh yến yến; cũng không bằng nắm tay người đi khắp ngàn dặm trời cao, ngắm núi nhìn sông.</w:t>
      </w:r>
      <w:r>
        <w:br w:type="textWrapping"/>
      </w:r>
      <w:r>
        <w:br w:type="textWrapping"/>
      </w:r>
      <w:r>
        <w:t xml:space="preserve">Nếu như có kiếp sau......</w:t>
      </w:r>
      <w:r>
        <w:br w:type="textWrapping"/>
      </w:r>
      <w:r>
        <w:br w:type="textWrapping"/>
      </w:r>
      <w:r>
        <w:t xml:space="preserve">Ánh sáng dần tắt, ngoài cửa sổ gió nổi lên, cánh cửa gỗ điêu khắc đung đưa. Ngọn nến sắp lụi bên cạnh chớp vài cái, rồi phụt tắt.</w:t>
      </w:r>
      <w:r>
        <w:br w:type="textWrapping"/>
      </w:r>
      <w:r>
        <w:br w:type="textWrapping"/>
      </w:r>
      <w:r>
        <w:t xml:space="preserve">Gió lớn như vậy, nếu cửa bị thổi mở ra, A Huyền cứ ngồi như vậy, liệu có thể không cẩn thận bị cảm lạnh hay không?</w:t>
      </w:r>
      <w:r>
        <w:br w:type="textWrapping"/>
      </w:r>
      <w:r>
        <w:br w:type="textWrapping"/>
      </w:r>
      <w:r>
        <w:t xml:space="preserve">Hô hấp Cao Chính Hàm dần nặng nề, lúc mơ mơ hồ hồ trong đầu bỗng nghĩ như vậy, ý thức lại mất khống chế chìm vào bóng tối sâu không đáy.</w:t>
      </w:r>
      <w:r>
        <w:br w:type="textWrapping"/>
      </w:r>
      <w:r>
        <w:br w:type="textWrapping"/>
      </w:r>
      <w:r>
        <w:t xml:space="preserve">Bếp lửa cũng cháy hết, người trên giường đã không còn lên tiếng.</w:t>
      </w:r>
      <w:r>
        <w:br w:type="textWrapping"/>
      </w:r>
      <w:r>
        <w:br w:type="textWrapping"/>
      </w:r>
      <w:r>
        <w:t xml:space="preserve">Cuối cùng vẫn là đời này, cuối cùng vẫn chưa có kiếp sau, cùng trời cuối đất, hai nơi khó tìm. Khúc hồng trần ai khiến đàn đứt dây, hoa rơi xuống đầu vai, hoảng hốt mơ màng quay đầu lại, tinh phong huyết vũ mấy chục năm cũng không lưu lại dấu vết gì trong lòng, già rồi thì sẽ chết, điều duy nhất vẫn bận tâm là người nọ có bị cảm lạnh hay không, vẫn cứ là một “A Huyền” của hắn.</w:t>
      </w:r>
      <w:r>
        <w:br w:type="textWrapping"/>
      </w:r>
      <w:r>
        <w:br w:type="textWrapping"/>
      </w:r>
      <w:r>
        <w:t xml:space="preserve">Hết ngoại truyện.</w:t>
      </w:r>
      <w:r>
        <w:br w:type="textWrapping"/>
      </w:r>
      <w:r>
        <w:br w:type="textWrapping"/>
      </w:r>
    </w:p>
    <w:p>
      <w:pPr>
        <w:pStyle w:val="Heading2"/>
      </w:pPr>
      <w:bookmarkStart w:id="112" w:name="chương-88-ngoại-truyện-02-tổng-hợp-những-đoạn-ngắn"/>
      <w:bookmarkEnd w:id="112"/>
      <w:r>
        <w:t xml:space="preserve">88. Chương 88: Ngoại Truyện 02/ Tổng Hợp Những Đoạn Ngắn~</w:t>
      </w:r>
    </w:p>
    <w:p>
      <w:pPr>
        <w:pStyle w:val="Compact"/>
      </w:pPr>
      <w:r>
        <w:br w:type="textWrapping"/>
      </w:r>
      <w:r>
        <w:br w:type="textWrapping"/>
      </w:r>
      <w:r>
        <w:t xml:space="preserve">1.</w:t>
      </w:r>
      <w:r>
        <w:br w:type="textWrapping"/>
      </w:r>
      <w:r>
        <w:br w:type="textWrapping"/>
      </w:r>
      <w:r>
        <w:t xml:space="preserve">Trăng lên cao.</w:t>
      </w:r>
      <w:r>
        <w:br w:type="textWrapping"/>
      </w:r>
      <w:r>
        <w:br w:type="textWrapping"/>
      </w:r>
      <w:r>
        <w:t xml:space="preserve">Cao Chính Hàm rót rượu uống một mình, xung quanh chỉ có tiếng gió thổi qua lá cây xào xạc.</w:t>
      </w:r>
      <w:r>
        <w:br w:type="textWrapping"/>
      </w:r>
      <w:r>
        <w:br w:type="textWrapping"/>
      </w:r>
      <w:r>
        <w:t xml:space="preserve">Chiến Huyền bưng một đĩa lạc đặt trước mặt hắn, Cao Chính Hàm vuốt nhè nhẹ theo miệng chén, cong môi nhìn y, hỏi: “Nghe đại phu nói, thương thế của ngươi đã khỏi hẳn rồi?”.</w:t>
      </w:r>
      <w:r>
        <w:br w:type="textWrapping"/>
      </w:r>
      <w:r>
        <w:br w:type="textWrapping"/>
      </w:r>
      <w:r>
        <w:t xml:space="preserve">“Phải” Chiến Huyền thuận miệng trả lời, lại vươn tay đoạt lấy ly rượu của hắn khuyên nhủ: “Uống rượu hại thân.”</w:t>
      </w:r>
      <w:r>
        <w:br w:type="textWrapping"/>
      </w:r>
      <w:r>
        <w:br w:type="textWrapping"/>
      </w:r>
      <w:r>
        <w:t xml:space="preserve">Cao Chính Hàm không để tâm lại rót cho mình một ly, khẽ cười nói: “Ngươi có biết vì sao ta muốn uống rượu không? Một là để chúc mừng ngươi khỏi bệnh......”.</w:t>
      </w:r>
      <w:r>
        <w:br w:type="textWrapping"/>
      </w:r>
      <w:r>
        <w:br w:type="textWrapping"/>
      </w:r>
      <w:r>
        <w:t xml:space="preserve">Chiến Huyền: “Hai là?”.</w:t>
      </w:r>
      <w:r>
        <w:br w:type="textWrapping"/>
      </w:r>
      <w:r>
        <w:br w:type="textWrapping"/>
      </w:r>
      <w:r>
        <w:t xml:space="preserve">Cao Chính Hàm nhìn y đầy sâu xa: “Để rượu say loạn tính.”.</w:t>
      </w:r>
      <w:r>
        <w:br w:type="textWrapping"/>
      </w:r>
      <w:r>
        <w:br w:type="textWrapping"/>
      </w:r>
      <w:r>
        <w:t xml:space="preserve">Chiến Huyền:.......</w:t>
      </w:r>
      <w:r>
        <w:br w:type="textWrapping"/>
      </w:r>
      <w:r>
        <w:br w:type="textWrapping"/>
      </w:r>
      <w:r>
        <w:t xml:space="preserve">*****</w:t>
      </w:r>
      <w:r>
        <w:br w:type="textWrapping"/>
      </w:r>
      <w:r>
        <w:br w:type="textWrapping"/>
      </w:r>
      <w:r>
        <w:t xml:space="preserve">2.</w:t>
      </w:r>
      <w:r>
        <w:br w:type="textWrapping"/>
      </w:r>
      <w:r>
        <w:br w:type="textWrapping"/>
      </w:r>
      <w:r>
        <w:t xml:space="preserve">Kêu gọi Tấn Vương và Chiến Huyền lên sàn~</w:t>
      </w:r>
      <w:r>
        <w:br w:type="textWrapping"/>
      </w:r>
      <w:r>
        <w:br w:type="textWrapping"/>
      </w:r>
      <w:r>
        <w:t xml:space="preserve">Chuẩn bị ở lại Giang Nam khoảng một tháng. Thủ hạ khom người chờ nghe dặn dò.</w:t>
      </w:r>
      <w:r>
        <w:br w:type="textWrapping"/>
      </w:r>
      <w:r>
        <w:br w:type="textWrapping"/>
      </w:r>
      <w:r>
        <w:t xml:space="preserve">Cao Chính Hàm nhàn nhạt mở lời: “Trong hai canh giờ phải lo liệu xong chỗ ở.” Ngừng một lúc, quay sang Chiến Huyền, cong môi: “A Huyền, ngươi có yêu cầu gì nữa không?”</w:t>
      </w:r>
      <w:r>
        <w:br w:type="textWrapping"/>
      </w:r>
      <w:r>
        <w:br w:type="textWrapping"/>
      </w:r>
      <w:r>
        <w:t xml:space="preserve">Chiến Huyền ngồi ở bên cạnh, eo mỏi họng rát mặt không biểu cảm nhìn hắn một lúc lâu, sau đó nói: “… Cách âm tốt.”</w:t>
      </w:r>
      <w:r>
        <w:br w:type="textWrapping"/>
      </w:r>
      <w:r>
        <w:br w:type="textWrapping"/>
      </w:r>
      <w:r>
        <w:t xml:space="preserve">*****</w:t>
      </w:r>
      <w:r>
        <w:br w:type="textWrapping"/>
      </w:r>
      <w:r>
        <w:br w:type="textWrapping"/>
      </w:r>
      <w:r>
        <w:t xml:space="preserve">3.</w:t>
      </w:r>
      <w:r>
        <w:br w:type="textWrapping"/>
      </w:r>
      <w:r>
        <w:br w:type="textWrapping"/>
      </w:r>
      <w:r>
        <w:t xml:space="preserve">Chiến Huyền lén lút rời nhà, một mình đến thăm Chiến Bạch và Lương Văn Hạo ——</w:t>
      </w:r>
      <w:r>
        <w:br w:type="textWrapping"/>
      </w:r>
      <w:r>
        <w:br w:type="textWrapping"/>
      </w:r>
      <w:r>
        <w:t xml:space="preserve">Chiến Bạch: “A Huyền, ta tự tay nuôi một ổ gà đấy. Ngươi đợt chút, ta đi bắt một con tới hầm canh cho ngươi.”</w:t>
      </w:r>
      <w:r>
        <w:br w:type="textWrapping"/>
      </w:r>
      <w:r>
        <w:br w:type="textWrapping"/>
      </w:r>
      <w:r>
        <w:t xml:space="preserve">Lương Văn Hạo trêu ghẹo: “A Bạch, bình thường ngươi coi ổ gà đó như bảo bối, giờ lại nỡ lấy ra sao?”</w:t>
      </w:r>
      <w:r>
        <w:br w:type="textWrapping"/>
      </w:r>
      <w:r>
        <w:br w:type="textWrapping"/>
      </w:r>
      <w:r>
        <w:t xml:space="preserve">Chiến Bạch không hề nể nang đạp hắn một phát: “Ngươi có thể so được với A Huyền sao?”</w:t>
      </w:r>
      <w:r>
        <w:br w:type="textWrapping"/>
      </w:r>
      <w:r>
        <w:br w:type="textWrapping"/>
      </w:r>
      <w:r>
        <w:t xml:space="preserve">Lúc Chiến Bạch ra khỏi phòng, Lương Văn Hạo không có mặt dày mày dạn như mọi khi lẽo đẽo theo sau lưng y mà đến khi người đi đã xa lắm rồi nụ cười của hắn chợt tắt ngúm, đứng dậy ôm lấy cổ Chiến Huyền, lụng lùng nói: “Xin lỗi, nhưng ngươi có thể cách xa lão bà của ta chút không?” (thèng này định dùng mỹ nam kế à =]]]]]]])</w:t>
      </w:r>
      <w:r>
        <w:br w:type="textWrapping"/>
      </w:r>
      <w:r>
        <w:br w:type="textWrapping"/>
      </w:r>
      <w:r>
        <w:t xml:space="preserve">Vừa nói xong chợt cảm thấy cổ mình cũng lành lạnh.</w:t>
      </w:r>
      <w:r>
        <w:br w:type="textWrapping"/>
      </w:r>
      <w:r>
        <w:br w:type="textWrapping"/>
      </w:r>
      <w:r>
        <w:t xml:space="preserve">Có người không chút động tĩnh đi tới sau lưng hắn, đặt đoản kiếm lên cổ hắn.</w:t>
      </w:r>
      <w:r>
        <w:br w:type="textWrapping"/>
      </w:r>
      <w:r>
        <w:br w:type="textWrapping"/>
      </w:r>
      <w:r>
        <w:t xml:space="preserve">Cao Chính Hàm cười mỉm mà sát khí nổi lên bốn phía, liếc Lương Văn Hạo, không nhanh không chậm nói: “Có lỗi thật, ngươi có thể cách xa lão bà của ta chút không?”</w:t>
      </w:r>
      <w:r>
        <w:br w:type="textWrapping"/>
      </w:r>
      <w:r>
        <w:br w:type="textWrapping"/>
      </w:r>
      <w:r>
        <w:t xml:space="preserve">*****</w:t>
      </w:r>
      <w:r>
        <w:br w:type="textWrapping"/>
      </w:r>
      <w:r>
        <w:br w:type="textWrapping"/>
      </w:r>
      <w:r>
        <w:t xml:space="preserve">4.</w:t>
      </w:r>
      <w:r>
        <w:br w:type="textWrapping"/>
      </w:r>
      <w:r>
        <w:br w:type="textWrapping"/>
      </w:r>
      <w:r>
        <w:t xml:space="preserve">Dành tặng cho Ngũ Hoa Nhục (*) thân ái~ Ba Lâm và mẹ Lâm. (Cha mẹ hiện đại của Chiến Huyền)</w:t>
      </w:r>
      <w:r>
        <w:br w:type="textWrapping"/>
      </w:r>
      <w:r>
        <w:br w:type="textWrapping"/>
      </w:r>
      <w:r>
        <w:t xml:space="preserve">Nắm đất cuối cùng cũng đã được đắp lên, mọi người dần ra về. Ánh mặt trời lúc chiều tà chiếu xuống ấm áp, lá cây xào xạc, bóng cây rọi xuống xao động từng cơn.</w:t>
      </w:r>
      <w:r>
        <w:br w:type="textWrapping"/>
      </w:r>
      <w:r>
        <w:br w:type="textWrapping"/>
      </w:r>
      <w:r>
        <w:t xml:space="preserve">Ba Lâm vuốt ve tấm bia một trơn nhẵn, thở dài: “Ngày tháng vẫn cứ trôi qua. Tiểu Đan chẳng phải đã nói rồi sao, nó muốn chúng ta sống thật vui vẻ.”</w:t>
      </w:r>
      <w:r>
        <w:br w:type="textWrapping"/>
      </w:r>
      <w:r>
        <w:br w:type="textWrapping"/>
      </w:r>
      <w:r>
        <w:t xml:space="preserve">Mẹ Lâm vốn luôn tỏ ra mạnh mẽ, luôn ở bên cạnh cười đùa với Lâm Đan bệnh nặng bỗng che miệng ngã quỵ xuống, nước mắt lăn dài trên hai gò má.</w:t>
      </w:r>
      <w:r>
        <w:br w:type="textWrapping"/>
      </w:r>
      <w:r>
        <w:br w:type="textWrapping"/>
      </w:r>
      <w:r>
        <w:t xml:space="preserve">Ba Lâm ngẩn người: “Bà đã nhẫn nhịn lâu như vậy rồi, bây giờ Tiểu Đan cũng đã mồ yên mả đẹp, sao bà lạin không thể chịu đựng thêm được chút nữa?”</w:t>
      </w:r>
      <w:r>
        <w:br w:type="textWrapping"/>
      </w:r>
      <w:r>
        <w:br w:type="textWrapping"/>
      </w:r>
      <w:r>
        <w:t xml:space="preserve">Mẹ Lâm nghẹn ngào nói: “Không sao, không sao đâu mà, bây giờ Tiểu Đan cũng đã không nhìn thấy nữa.”</w:t>
      </w:r>
      <w:r>
        <w:br w:type="textWrapping"/>
      </w:r>
      <w:r>
        <w:br w:type="textWrapping"/>
      </w:r>
      <w:r>
        <w:t xml:space="preserve">(*) Ngũ Hoa Nhục (nghĩa là thịt ba chỉ haha) đây là nick một bạn trên Tấn Giang đã comment ở chương trước cho chị Phi rằng bạn ấy rất muốn tác giả viết một thiên hiện đại để có thể biết ba Lâm và mẹ Lâm ra sao.</w:t>
      </w:r>
      <w:r>
        <w:br w:type="textWrapping"/>
      </w:r>
      <w:r>
        <w:br w:type="textWrapping"/>
      </w:r>
      <w:r>
        <w:t xml:space="preserve">*****</w:t>
      </w:r>
      <w:r>
        <w:br w:type="textWrapping"/>
      </w:r>
      <w:r>
        <w:br w:type="textWrapping"/>
      </w:r>
      <w:r>
        <w:t xml:space="preserve">5.</w:t>
      </w:r>
      <w:r>
        <w:br w:type="textWrapping"/>
      </w:r>
      <w:r>
        <w:br w:type="textWrapping"/>
      </w:r>
      <w:r>
        <w:t xml:space="preserve">Xuyên về hiện đại~ (Bởi vì không thật sự xuyên về hiện đại cho nên phần này cứ tạm coi như hai thế giới cùng tồn tại đi.)</w:t>
      </w:r>
      <w:r>
        <w:br w:type="textWrapping"/>
      </w:r>
      <w:r>
        <w:br w:type="textWrapping"/>
      </w:r>
      <w:r>
        <w:t xml:space="preserve">Ngày thứ ba trở về hiện đại, Chiến Huyền cuối cùng đã lại một lần nữa thích ứng với cuộc sống này, và ba Lâm với mẹ Lâm cuối cùng cũng đã chấp nhận được y, coi như thằng con mình đi Hàm Quốc thẩm mỹ về.</w:t>
      </w:r>
      <w:r>
        <w:br w:type="textWrapping"/>
      </w:r>
      <w:r>
        <w:br w:type="textWrapping"/>
      </w:r>
      <w:r>
        <w:t xml:space="preserve">Chỉ là cái người nào đó mà Chiến Huyền mang về cùng khiến ba Lâm và mẹ Lâm lo lắng không thôi.</w:t>
      </w:r>
      <w:r>
        <w:br w:type="textWrapping"/>
      </w:r>
      <w:r>
        <w:br w:type="textWrapping"/>
      </w:r>
      <w:r>
        <w:t xml:space="preserve">Nhân lúc Cao Chính Hàm ra ngoài, mẹ Lâm kéo Chiến Huyền ra một góc, thấp giọng nói: “Nếu con thật sự định ở bên cậu ta cả đời, dù là nam hay nữ cũng không sao cả, có điều mẹ cảm thấy cậu ta không giống người tốt cho lắm. Hay là để mẹ giới thiệu cho con người khác nhé.”</w:t>
      </w:r>
      <w:r>
        <w:br w:type="textWrapping"/>
      </w:r>
      <w:r>
        <w:br w:type="textWrapping"/>
      </w:r>
      <w:r>
        <w:t xml:space="preserve">Chiến Huyền: “Hình như con không tìm thấy lý do gì để cự tuyệt mẹ.”</w:t>
      </w:r>
      <w:r>
        <w:br w:type="textWrapping"/>
      </w:r>
      <w:r>
        <w:br w:type="textWrapping"/>
      </w:r>
      <w:r>
        <w:t xml:space="preserve">Mẹ Lâm hớn hở ra mặt vỗ vỗ bả vai y.</w:t>
      </w:r>
      <w:r>
        <w:br w:type="textWrapping"/>
      </w:r>
      <w:r>
        <w:br w:type="textWrapping"/>
      </w:r>
      <w:r>
        <w:t xml:space="preserve">Chiến Huyền tiếp tục không biểu cảm nói thêm một câu: “Cho nên, đợi khi nào con nghĩ ra lý do, sẽ cự tuyệt mẹ sau được không?”</w:t>
      </w:r>
      <w:r>
        <w:br w:type="textWrapping"/>
      </w:r>
      <w:r>
        <w:br w:type="textWrapping"/>
      </w:r>
      <w:r>
        <w:t xml:space="preserve">Mẹ Lâm: …</w:t>
      </w:r>
      <w:r>
        <w:br w:type="textWrapping"/>
      </w:r>
      <w:r>
        <w:br w:type="textWrapping"/>
      </w:r>
      <w:r>
        <w:t xml:space="preserve">*****</w:t>
      </w:r>
      <w:r>
        <w:br w:type="textWrapping"/>
      </w:r>
      <w:r>
        <w:br w:type="textWrapping"/>
      </w:r>
      <w:r>
        <w:t xml:space="preserve">6.</w:t>
      </w:r>
      <w:r>
        <w:br w:type="textWrapping"/>
      </w:r>
      <w:r>
        <w:br w:type="textWrapping"/>
      </w:r>
      <w:r>
        <w:t xml:space="preserve">Ba Lâm len lén đứng ngoài cửa nghe trộm, cửa phòng bỗng mở ra…</w:t>
      </w:r>
      <w:r>
        <w:br w:type="textWrapping"/>
      </w:r>
      <w:r>
        <w:br w:type="textWrapping"/>
      </w:r>
      <w:r>
        <w:t xml:space="preserve">Cao Chính Hàm ở trần thân trên, từ trên cao nhìn xuống ông, khóe miệng nhếch lên tạo thành nụ cười như có như không: “Ngài có chuyện gì à?”</w:t>
      </w:r>
      <w:r>
        <w:br w:type="textWrapping"/>
      </w:r>
      <w:r>
        <w:br w:type="textWrapping"/>
      </w:r>
      <w:r>
        <w:t xml:space="preserve">“À không à không.” Ba Lâm cười gượng vài tiếng, trộm nhìn vào lên trong vài cái, nói: “Bác vừa xuống siêu thị dưới nhà, muốn hỏi là…”</w:t>
      </w:r>
      <w:r>
        <w:br w:type="textWrapping"/>
      </w:r>
      <w:r>
        <w:br w:type="textWrapping"/>
      </w:r>
      <w:r>
        <w:t xml:space="preserve">“Ta không ăn khoai thái lát.” Cao Chính Hàm cong môi ngắt lời ông, trong mắt hàn quang sắc bén: “Cũng không ăn ô mai, sô-cô-la, bánh quẩy, sữa đậu nành, táo, chuối, bánh quýt, đa tạ. Ngoài ra, đây đã là lần thứ hai mươi lăm ngài đi siêu thị trong ngày hôm nay rồi.”</w:t>
      </w:r>
      <w:r>
        <w:br w:type="textWrapping"/>
      </w:r>
      <w:r>
        <w:br w:type="textWrapping"/>
      </w:r>
      <w:r>
        <w:t xml:space="preserve">Ba Lâm: …</w:t>
      </w:r>
      <w:r>
        <w:br w:type="textWrapping"/>
      </w:r>
      <w:r>
        <w:br w:type="textWrapping"/>
      </w:r>
      <w:r>
        <w:t xml:space="preserve">*****</w:t>
      </w:r>
      <w:r>
        <w:br w:type="textWrapping"/>
      </w:r>
      <w:r>
        <w:br w:type="textWrapping"/>
      </w:r>
      <w:r>
        <w:t xml:space="preserve">7.</w:t>
      </w:r>
      <w:r>
        <w:br w:type="textWrapping"/>
      </w:r>
      <w:r>
        <w:br w:type="textWrapping"/>
      </w:r>
      <w:r>
        <w:t xml:space="preserve">Tiểu Hoàng đế tay cầm bút lông, nhìn cuốn sách dày cộp than phiền: “Làm hoàng thượng chẳng thú vị chút nào, cái gì cũng phải học.”</w:t>
      </w:r>
      <w:r>
        <w:br w:type="textWrapping"/>
      </w:r>
      <w:r>
        <w:br w:type="textWrapping"/>
      </w:r>
      <w:r>
        <w:t xml:space="preserve">Chiến Xích nghiêm mặt nói: “Dù rất mệt, nhưng Hoàng thượng ngài nếu đã có tất cả những thứ ngài muốn có thì đương nhiên phải gánh vác trách nhiệm tương ứng.”</w:t>
      </w:r>
      <w:r>
        <w:br w:type="textWrapping"/>
      </w:r>
      <w:r>
        <w:br w:type="textWrapping"/>
      </w:r>
      <w:r>
        <w:t xml:space="preserve">Tiểu Hoàng đế ôm cổ Chiến Xích, thân thiết cọ cọ: “Ngươi cũng là của trẫm sao?”</w:t>
      </w:r>
      <w:r>
        <w:br w:type="textWrapping"/>
      </w:r>
      <w:r>
        <w:br w:type="textWrapping"/>
      </w:r>
      <w:r>
        <w:t xml:space="preserve">Chiến Xích đổ mồ hôi: “… Đúng vậy.”</w:t>
      </w:r>
      <w:r>
        <w:br w:type="textWrapping"/>
      </w:r>
      <w:r>
        <w:br w:type="textWrapping"/>
      </w:r>
      <w:r>
        <w:t xml:space="preserve">Quân sư phụ một tay xách tiểu Hoành đế lên, cười mỉm: “Không đúng, y là của ta rồi.”</w:t>
      </w:r>
      <w:r>
        <w:br w:type="textWrapping"/>
      </w:r>
      <w:r>
        <w:br w:type="textWrapping"/>
      </w:r>
      <w:r>
        <w:t xml:space="preserve">Hết ngoại truyện 02.</w:t>
      </w:r>
      <w:r>
        <w:br w:type="textWrapping"/>
      </w:r>
      <w:r>
        <w:br w:type="textWrapping"/>
      </w:r>
      <w:r>
        <w:t xml:space="preserve">TOÀN VĂN 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a-la-mot-anh-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5a14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hyperlink" Id="rId30" Target="http:///external_link.php?url=http://satoshibelieve.wordpress.com/" TargetMode="External" /><Relationship Type="http://schemas.openxmlformats.org/officeDocument/2006/relationships/hyperlink" Id="rId100" Target="http:///external_link.php?url=http://www.thivien.net/L%E1%BB%A5c-Du/Thoa-%C4%91%E1%BA%A7u-ph%C6%B0%E1%BB%A3ng/poem-v75bkDPc1sG7QqsFyiyj2Q" TargetMode="External" /></Relationships>
</file>

<file path=word/_rels/footnotes.xml.rels><?xml version="1.0" encoding="UTF-8"?>
<Relationships xmlns="http://schemas.openxmlformats.org/package/2006/relationships"><Relationship Type="http://schemas.openxmlformats.org/officeDocument/2006/relationships/hyperlink" Id="rId30" Target="http:///external_link.php?url=http://satoshibelieve.wordpress.com/" TargetMode="External" /><Relationship Type="http://schemas.openxmlformats.org/officeDocument/2006/relationships/hyperlink" Id="rId100" Target="http:///external_link.php?url=http://www.thivien.net/L%E1%BB%A5c-Du/Thoa-%C4%91%E1%BA%A7u-ph%C6%B0%E1%BB%A3ng/poem-v75bkDPc1sG7QqsFyiyj2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 Là Một Ảnh vệ</dc:title>
  <dc:creator/>
  <dcterms:created xsi:type="dcterms:W3CDTF">2018-05-30T08:34:26Z</dcterms:created>
  <dcterms:modified xsi:type="dcterms:W3CDTF">2018-05-30T08:34:26Z</dcterms:modified>
</cp:coreProperties>
</file>